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E0AF1" w14:textId="77777777" w:rsidR="00310C4B" w:rsidRDefault="00310C4B">
      <w:pPr>
        <w:pStyle w:val="line"/>
      </w:pPr>
    </w:p>
    <w:p w14:paraId="1E768144" w14:textId="77777777" w:rsidR="00310C4B" w:rsidRDefault="00310C4B">
      <w:pPr>
        <w:pStyle w:val="Title"/>
      </w:pPr>
      <w:r>
        <w:t>Software Requirements Specification</w:t>
      </w:r>
    </w:p>
    <w:p w14:paraId="4349CCA5" w14:textId="77777777" w:rsidR="00310C4B" w:rsidRDefault="00310C4B">
      <w:pPr>
        <w:pStyle w:val="Title"/>
        <w:spacing w:before="0" w:after="400"/>
        <w:rPr>
          <w:sz w:val="40"/>
        </w:rPr>
      </w:pPr>
      <w:r>
        <w:rPr>
          <w:sz w:val="40"/>
        </w:rPr>
        <w:t>for</w:t>
      </w:r>
    </w:p>
    <w:p w14:paraId="013C9F9A" w14:textId="5339553D" w:rsidR="00310C4B" w:rsidRDefault="004B7957">
      <w:pPr>
        <w:pStyle w:val="Title"/>
      </w:pPr>
      <w:r>
        <w:t>Spa Salon Management System</w:t>
      </w:r>
    </w:p>
    <w:p w14:paraId="0DC37944" w14:textId="77777777" w:rsidR="00310C4B" w:rsidRDefault="00310C4B">
      <w:pPr>
        <w:pStyle w:val="ByLine"/>
      </w:pPr>
      <w:r>
        <w:t>Version 1.0 approved</w:t>
      </w:r>
    </w:p>
    <w:p w14:paraId="1F0FE086" w14:textId="7FD8A47C" w:rsidR="00310C4B" w:rsidRDefault="00310C4B">
      <w:pPr>
        <w:pStyle w:val="ByLine"/>
      </w:pPr>
      <w:r>
        <w:t xml:space="preserve">Prepared by </w:t>
      </w:r>
      <w:r w:rsidR="00784EBB">
        <w:t>Khang HV / Duc NT</w:t>
      </w:r>
    </w:p>
    <w:p w14:paraId="3F254A36" w14:textId="4D93E863" w:rsidR="00310C4B" w:rsidRDefault="00784EBB">
      <w:pPr>
        <w:pStyle w:val="ByLine"/>
      </w:pPr>
      <w:r>
        <w:t>SE1410</w:t>
      </w:r>
    </w:p>
    <w:p w14:paraId="149CCD6D" w14:textId="425E59DD" w:rsidR="00310C4B" w:rsidRDefault="00784EBB">
      <w:pPr>
        <w:pStyle w:val="ByLine"/>
      </w:pPr>
      <w:r>
        <w:t>26/10/2020</w:t>
      </w:r>
    </w:p>
    <w:p w14:paraId="5E819B9F" w14:textId="77777777" w:rsidR="00310C4B" w:rsidRPr="00F33D2A" w:rsidRDefault="00310C4B">
      <w:pPr>
        <w:pStyle w:val="ChangeHistoryTitle"/>
        <w:sectPr w:rsidR="00310C4B" w:rsidRPr="00F33D2A">
          <w:footerReference w:type="default" r:id="rId8"/>
          <w:pgSz w:w="12240" w:h="15840" w:code="1"/>
          <w:pgMar w:top="1440" w:right="1440" w:bottom="1440" w:left="1440" w:header="720" w:footer="720" w:gutter="0"/>
          <w:pgNumType w:fmt="lowerRoman" w:start="1"/>
          <w:cols w:space="720"/>
        </w:sectPr>
      </w:pPr>
    </w:p>
    <w:p w14:paraId="2D3C187A" w14:textId="77777777" w:rsidR="00310C4B" w:rsidRPr="005F23D7" w:rsidRDefault="00310C4B">
      <w:pPr>
        <w:pStyle w:val="TOCEntry"/>
      </w:pPr>
      <w:bookmarkStart w:id="0" w:name="_Toc344877432"/>
      <w:bookmarkStart w:id="1" w:name="_Toc344879822"/>
      <w:bookmarkStart w:id="2" w:name="_Toc346508722"/>
      <w:bookmarkStart w:id="3" w:name="_Toc346508952"/>
      <w:bookmarkStart w:id="4" w:name="_Toc346509227"/>
      <w:bookmarkStart w:id="5" w:name="_Toc352609379"/>
      <w:bookmarkEnd w:id="0"/>
      <w:bookmarkEnd w:id="1"/>
      <w:bookmarkEnd w:id="2"/>
      <w:bookmarkEnd w:id="3"/>
      <w:bookmarkEnd w:id="4"/>
      <w:r w:rsidRPr="005F23D7">
        <w:lastRenderedPageBreak/>
        <w:t>Table of Contents</w:t>
      </w:r>
      <w:bookmarkEnd w:id="5"/>
    </w:p>
    <w:p w14:paraId="7583C181" w14:textId="73A036A1" w:rsidR="0026483C" w:rsidRPr="005F23D7" w:rsidRDefault="004F30EB">
      <w:pPr>
        <w:pStyle w:val="TOC1"/>
        <w:rPr>
          <w:rFonts w:asciiTheme="minorHAnsi" w:eastAsiaTheme="minorEastAsia" w:hAnsiTheme="minorHAnsi" w:cstheme="minorBidi"/>
          <w:b w:val="0"/>
          <w:sz w:val="22"/>
          <w:szCs w:val="22"/>
        </w:rPr>
      </w:pPr>
      <w:r>
        <w:fldChar w:fldCharType="begin"/>
      </w:r>
      <w:r w:rsidR="00310C4B">
        <w:instrText xml:space="preserve"> TOC \o "1-3" \t "TOCentry,1" </w:instrText>
      </w:r>
      <w:r>
        <w:fldChar w:fldCharType="separate"/>
      </w:r>
      <w:r w:rsidR="0026483C" w:rsidRPr="005F23D7">
        <w:t>Table of Contents</w:t>
      </w:r>
      <w:r w:rsidR="0026483C" w:rsidRPr="005F23D7">
        <w:tab/>
      </w:r>
      <w:r w:rsidRPr="005F23D7">
        <w:fldChar w:fldCharType="begin"/>
      </w:r>
      <w:r w:rsidR="0026483C" w:rsidRPr="005F23D7">
        <w:instrText xml:space="preserve"> PAGEREF _Toc352609379 \h </w:instrText>
      </w:r>
      <w:r w:rsidRPr="005F23D7">
        <w:fldChar w:fldCharType="separate"/>
      </w:r>
      <w:r w:rsidR="008A5DDC">
        <w:t>ii</w:t>
      </w:r>
      <w:r w:rsidRPr="005F23D7">
        <w:fldChar w:fldCharType="end"/>
      </w:r>
    </w:p>
    <w:p w14:paraId="5AA3731D" w14:textId="5188A69A" w:rsidR="0026483C" w:rsidRPr="005F23D7" w:rsidRDefault="0026483C">
      <w:pPr>
        <w:pStyle w:val="TOC1"/>
        <w:rPr>
          <w:rFonts w:asciiTheme="minorHAnsi" w:eastAsiaTheme="minorEastAsia" w:hAnsiTheme="minorHAnsi" w:cstheme="minorBidi"/>
          <w:b w:val="0"/>
          <w:sz w:val="22"/>
          <w:szCs w:val="22"/>
        </w:rPr>
      </w:pPr>
      <w:r w:rsidRPr="005F23D7">
        <w:t>Revision History</w:t>
      </w:r>
      <w:r w:rsidRPr="005F23D7">
        <w:tab/>
      </w:r>
      <w:r w:rsidR="004F30EB" w:rsidRPr="005F23D7">
        <w:fldChar w:fldCharType="begin"/>
      </w:r>
      <w:r w:rsidRPr="005F23D7">
        <w:instrText xml:space="preserve"> PAGEREF _Toc352609380 \h </w:instrText>
      </w:r>
      <w:r w:rsidR="004F30EB" w:rsidRPr="005F23D7">
        <w:fldChar w:fldCharType="separate"/>
      </w:r>
      <w:r w:rsidR="008A5DDC">
        <w:t>ii</w:t>
      </w:r>
      <w:r w:rsidR="004F30EB" w:rsidRPr="005F23D7">
        <w:fldChar w:fldCharType="end"/>
      </w:r>
    </w:p>
    <w:p w14:paraId="4B84061D" w14:textId="0D190160" w:rsidR="0026483C" w:rsidRPr="005F23D7" w:rsidRDefault="0026483C">
      <w:pPr>
        <w:pStyle w:val="TOC1"/>
        <w:rPr>
          <w:rFonts w:asciiTheme="minorHAnsi" w:eastAsiaTheme="minorEastAsia" w:hAnsiTheme="minorHAnsi" w:cstheme="minorBidi"/>
          <w:b w:val="0"/>
          <w:sz w:val="22"/>
          <w:szCs w:val="22"/>
        </w:rPr>
      </w:pPr>
      <w:r w:rsidRPr="005F23D7">
        <w:t>1.</w:t>
      </w:r>
      <w:r w:rsidRPr="005F23D7">
        <w:rPr>
          <w:rFonts w:asciiTheme="minorHAnsi" w:eastAsiaTheme="minorEastAsia" w:hAnsiTheme="minorHAnsi" w:cstheme="minorBidi"/>
          <w:b w:val="0"/>
          <w:sz w:val="22"/>
          <w:szCs w:val="22"/>
        </w:rPr>
        <w:tab/>
      </w:r>
      <w:r w:rsidRPr="005F23D7">
        <w:t>Introduction</w:t>
      </w:r>
      <w:r w:rsidRPr="005F23D7">
        <w:tab/>
      </w:r>
      <w:r w:rsidR="004F30EB" w:rsidRPr="005F23D7">
        <w:fldChar w:fldCharType="begin"/>
      </w:r>
      <w:r w:rsidRPr="005F23D7">
        <w:instrText xml:space="preserve"> PAGEREF _Toc352609381 \h </w:instrText>
      </w:r>
      <w:r w:rsidR="004F30EB" w:rsidRPr="005F23D7">
        <w:fldChar w:fldCharType="separate"/>
      </w:r>
      <w:r w:rsidR="008A5DDC">
        <w:t>1</w:t>
      </w:r>
      <w:r w:rsidR="004F30EB" w:rsidRPr="005F23D7">
        <w:fldChar w:fldCharType="end"/>
      </w:r>
    </w:p>
    <w:p w14:paraId="22EB5390" w14:textId="78CA72E1"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1</w:t>
      </w:r>
      <w:r w:rsidRPr="005F23D7">
        <w:rPr>
          <w:rFonts w:asciiTheme="minorHAnsi" w:eastAsiaTheme="minorEastAsia" w:hAnsiTheme="minorHAnsi" w:cstheme="minorBidi"/>
          <w:noProof/>
          <w:szCs w:val="22"/>
        </w:rPr>
        <w:tab/>
      </w:r>
      <w:r w:rsidRPr="005F23D7">
        <w:rPr>
          <w:noProof/>
        </w:rPr>
        <w:t>Purpose</w:t>
      </w:r>
      <w:r w:rsidRPr="005F23D7">
        <w:rPr>
          <w:noProof/>
        </w:rPr>
        <w:tab/>
      </w:r>
      <w:r w:rsidR="004F30EB" w:rsidRPr="005F23D7">
        <w:rPr>
          <w:noProof/>
        </w:rPr>
        <w:fldChar w:fldCharType="begin"/>
      </w:r>
      <w:r w:rsidRPr="005F23D7">
        <w:rPr>
          <w:noProof/>
        </w:rPr>
        <w:instrText xml:space="preserve"> PAGEREF _Toc352609382 \h </w:instrText>
      </w:r>
      <w:r w:rsidR="004F30EB" w:rsidRPr="005F23D7">
        <w:rPr>
          <w:noProof/>
        </w:rPr>
      </w:r>
      <w:r w:rsidR="004F30EB" w:rsidRPr="005F23D7">
        <w:rPr>
          <w:noProof/>
        </w:rPr>
        <w:fldChar w:fldCharType="separate"/>
      </w:r>
      <w:r w:rsidR="008A5DDC">
        <w:rPr>
          <w:noProof/>
        </w:rPr>
        <w:t>1</w:t>
      </w:r>
      <w:r w:rsidR="004F30EB" w:rsidRPr="005F23D7">
        <w:rPr>
          <w:noProof/>
        </w:rPr>
        <w:fldChar w:fldCharType="end"/>
      </w:r>
    </w:p>
    <w:p w14:paraId="38F18AAA" w14:textId="468C0F85"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2</w:t>
      </w:r>
      <w:r w:rsidRPr="005F23D7">
        <w:rPr>
          <w:rFonts w:asciiTheme="minorHAnsi" w:eastAsiaTheme="minorEastAsia" w:hAnsiTheme="minorHAnsi" w:cstheme="minorBidi"/>
          <w:noProof/>
          <w:szCs w:val="22"/>
        </w:rPr>
        <w:tab/>
      </w:r>
      <w:r w:rsidRPr="005F23D7">
        <w:rPr>
          <w:noProof/>
        </w:rPr>
        <w:t>Document Conventions</w:t>
      </w:r>
      <w:r w:rsidRPr="005F23D7">
        <w:rPr>
          <w:noProof/>
        </w:rPr>
        <w:tab/>
      </w:r>
      <w:r w:rsidR="004F30EB" w:rsidRPr="005F23D7">
        <w:rPr>
          <w:noProof/>
        </w:rPr>
        <w:fldChar w:fldCharType="begin"/>
      </w:r>
      <w:r w:rsidRPr="005F23D7">
        <w:rPr>
          <w:noProof/>
        </w:rPr>
        <w:instrText xml:space="preserve"> PAGEREF _Toc352609383 \h </w:instrText>
      </w:r>
      <w:r w:rsidR="004F30EB" w:rsidRPr="005F23D7">
        <w:rPr>
          <w:noProof/>
        </w:rPr>
      </w:r>
      <w:r w:rsidR="004F30EB" w:rsidRPr="005F23D7">
        <w:rPr>
          <w:noProof/>
        </w:rPr>
        <w:fldChar w:fldCharType="separate"/>
      </w:r>
      <w:r w:rsidR="008A5DDC">
        <w:rPr>
          <w:noProof/>
        </w:rPr>
        <w:t>1</w:t>
      </w:r>
      <w:r w:rsidR="004F30EB" w:rsidRPr="005F23D7">
        <w:rPr>
          <w:noProof/>
        </w:rPr>
        <w:fldChar w:fldCharType="end"/>
      </w:r>
    </w:p>
    <w:p w14:paraId="25615CF3" w14:textId="52933E39"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3</w:t>
      </w:r>
      <w:r w:rsidRPr="005F23D7">
        <w:rPr>
          <w:rFonts w:asciiTheme="minorHAnsi" w:eastAsiaTheme="minorEastAsia" w:hAnsiTheme="minorHAnsi" w:cstheme="minorBidi"/>
          <w:noProof/>
          <w:szCs w:val="22"/>
        </w:rPr>
        <w:tab/>
      </w:r>
      <w:r w:rsidRPr="005F23D7">
        <w:rPr>
          <w:noProof/>
        </w:rPr>
        <w:t>Project Scope</w:t>
      </w:r>
      <w:r w:rsidRPr="005F23D7">
        <w:rPr>
          <w:noProof/>
        </w:rPr>
        <w:tab/>
      </w:r>
      <w:r w:rsidR="004F30EB" w:rsidRPr="005F23D7">
        <w:rPr>
          <w:noProof/>
        </w:rPr>
        <w:fldChar w:fldCharType="begin"/>
      </w:r>
      <w:r w:rsidRPr="005F23D7">
        <w:rPr>
          <w:noProof/>
        </w:rPr>
        <w:instrText xml:space="preserve"> PAGEREF _Toc352609384 \h </w:instrText>
      </w:r>
      <w:r w:rsidR="004F30EB" w:rsidRPr="005F23D7">
        <w:rPr>
          <w:noProof/>
        </w:rPr>
      </w:r>
      <w:r w:rsidR="004F30EB" w:rsidRPr="005F23D7">
        <w:rPr>
          <w:noProof/>
        </w:rPr>
        <w:fldChar w:fldCharType="separate"/>
      </w:r>
      <w:r w:rsidR="008A5DDC">
        <w:rPr>
          <w:noProof/>
        </w:rPr>
        <w:t>1</w:t>
      </w:r>
      <w:r w:rsidR="004F30EB" w:rsidRPr="005F23D7">
        <w:rPr>
          <w:noProof/>
        </w:rPr>
        <w:fldChar w:fldCharType="end"/>
      </w:r>
    </w:p>
    <w:p w14:paraId="23378ACE" w14:textId="6E8D8716"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1.4</w:t>
      </w:r>
      <w:r w:rsidRPr="005F23D7">
        <w:rPr>
          <w:rFonts w:asciiTheme="minorHAnsi" w:eastAsiaTheme="minorEastAsia" w:hAnsiTheme="minorHAnsi" w:cstheme="minorBidi"/>
          <w:noProof/>
          <w:szCs w:val="22"/>
        </w:rPr>
        <w:tab/>
      </w:r>
      <w:r w:rsidRPr="005F23D7">
        <w:rPr>
          <w:noProof/>
        </w:rPr>
        <w:t>References</w:t>
      </w:r>
      <w:r w:rsidRPr="005F23D7">
        <w:rPr>
          <w:noProof/>
        </w:rPr>
        <w:tab/>
      </w:r>
      <w:r w:rsidR="004F30EB" w:rsidRPr="005F23D7">
        <w:rPr>
          <w:noProof/>
        </w:rPr>
        <w:fldChar w:fldCharType="begin"/>
      </w:r>
      <w:r w:rsidRPr="005F23D7">
        <w:rPr>
          <w:noProof/>
        </w:rPr>
        <w:instrText xml:space="preserve"> PAGEREF _Toc352609385 \h </w:instrText>
      </w:r>
      <w:r w:rsidR="004F30EB" w:rsidRPr="005F23D7">
        <w:rPr>
          <w:noProof/>
        </w:rPr>
      </w:r>
      <w:r w:rsidR="004F30EB" w:rsidRPr="005F23D7">
        <w:rPr>
          <w:noProof/>
        </w:rPr>
        <w:fldChar w:fldCharType="separate"/>
      </w:r>
      <w:r w:rsidR="008A5DDC">
        <w:rPr>
          <w:noProof/>
        </w:rPr>
        <w:t>1</w:t>
      </w:r>
      <w:r w:rsidR="004F30EB" w:rsidRPr="005F23D7">
        <w:rPr>
          <w:noProof/>
        </w:rPr>
        <w:fldChar w:fldCharType="end"/>
      </w:r>
    </w:p>
    <w:p w14:paraId="24D4C0FA" w14:textId="599F9E1F" w:rsidR="0026483C" w:rsidRPr="005F23D7" w:rsidRDefault="0026483C">
      <w:pPr>
        <w:pStyle w:val="TOC1"/>
        <w:rPr>
          <w:rFonts w:asciiTheme="minorHAnsi" w:eastAsiaTheme="minorEastAsia" w:hAnsiTheme="minorHAnsi" w:cstheme="minorBidi"/>
          <w:b w:val="0"/>
          <w:sz w:val="22"/>
          <w:szCs w:val="22"/>
        </w:rPr>
      </w:pPr>
      <w:r w:rsidRPr="005F23D7">
        <w:t>2.</w:t>
      </w:r>
      <w:r w:rsidRPr="005F23D7">
        <w:rPr>
          <w:rFonts w:asciiTheme="minorHAnsi" w:eastAsiaTheme="minorEastAsia" w:hAnsiTheme="minorHAnsi" w:cstheme="minorBidi"/>
          <w:b w:val="0"/>
          <w:sz w:val="22"/>
          <w:szCs w:val="22"/>
        </w:rPr>
        <w:tab/>
      </w:r>
      <w:r w:rsidRPr="005F23D7">
        <w:t>Overall Description</w:t>
      </w:r>
      <w:r w:rsidRPr="005F23D7">
        <w:tab/>
      </w:r>
      <w:r w:rsidR="004F30EB" w:rsidRPr="005F23D7">
        <w:fldChar w:fldCharType="begin"/>
      </w:r>
      <w:r w:rsidRPr="005F23D7">
        <w:instrText xml:space="preserve"> PAGEREF _Toc352609386 \h </w:instrText>
      </w:r>
      <w:r w:rsidR="004F30EB" w:rsidRPr="005F23D7">
        <w:fldChar w:fldCharType="separate"/>
      </w:r>
      <w:r w:rsidR="008A5DDC">
        <w:t>2</w:t>
      </w:r>
      <w:r w:rsidR="004F30EB" w:rsidRPr="005F23D7">
        <w:fldChar w:fldCharType="end"/>
      </w:r>
    </w:p>
    <w:p w14:paraId="10FBFCE2" w14:textId="2552592C"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1</w:t>
      </w:r>
      <w:r w:rsidRPr="005F23D7">
        <w:rPr>
          <w:rFonts w:asciiTheme="minorHAnsi" w:eastAsiaTheme="minorEastAsia" w:hAnsiTheme="minorHAnsi" w:cstheme="minorBidi"/>
          <w:noProof/>
          <w:szCs w:val="22"/>
        </w:rPr>
        <w:tab/>
      </w:r>
      <w:r w:rsidRPr="005F23D7">
        <w:rPr>
          <w:noProof/>
        </w:rPr>
        <w:t>Product Perspective</w:t>
      </w:r>
      <w:r w:rsidRPr="005F23D7">
        <w:rPr>
          <w:noProof/>
        </w:rPr>
        <w:tab/>
      </w:r>
      <w:r w:rsidR="004F30EB" w:rsidRPr="005F23D7">
        <w:rPr>
          <w:noProof/>
        </w:rPr>
        <w:fldChar w:fldCharType="begin"/>
      </w:r>
      <w:r w:rsidRPr="005F23D7">
        <w:rPr>
          <w:noProof/>
        </w:rPr>
        <w:instrText xml:space="preserve"> PAGEREF _Toc352609387 \h </w:instrText>
      </w:r>
      <w:r w:rsidR="004F30EB" w:rsidRPr="005F23D7">
        <w:rPr>
          <w:noProof/>
        </w:rPr>
      </w:r>
      <w:r w:rsidR="004F30EB" w:rsidRPr="005F23D7">
        <w:rPr>
          <w:noProof/>
        </w:rPr>
        <w:fldChar w:fldCharType="separate"/>
      </w:r>
      <w:r w:rsidR="008A5DDC">
        <w:rPr>
          <w:noProof/>
        </w:rPr>
        <w:t>2</w:t>
      </w:r>
      <w:r w:rsidR="004F30EB" w:rsidRPr="005F23D7">
        <w:rPr>
          <w:noProof/>
        </w:rPr>
        <w:fldChar w:fldCharType="end"/>
      </w:r>
    </w:p>
    <w:p w14:paraId="2E211736" w14:textId="5456BEB6"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2</w:t>
      </w:r>
      <w:r w:rsidRPr="005F23D7">
        <w:rPr>
          <w:rFonts w:asciiTheme="minorHAnsi" w:eastAsiaTheme="minorEastAsia" w:hAnsiTheme="minorHAnsi" w:cstheme="minorBidi"/>
          <w:noProof/>
          <w:szCs w:val="22"/>
        </w:rPr>
        <w:tab/>
      </w:r>
      <w:r w:rsidRPr="005F23D7">
        <w:rPr>
          <w:noProof/>
        </w:rPr>
        <w:t>User Classes and Characteristics</w:t>
      </w:r>
      <w:r w:rsidRPr="005F23D7">
        <w:rPr>
          <w:noProof/>
        </w:rPr>
        <w:tab/>
      </w:r>
      <w:r w:rsidR="004F30EB" w:rsidRPr="005F23D7">
        <w:rPr>
          <w:noProof/>
        </w:rPr>
        <w:fldChar w:fldCharType="begin"/>
      </w:r>
      <w:r w:rsidRPr="005F23D7">
        <w:rPr>
          <w:noProof/>
        </w:rPr>
        <w:instrText xml:space="preserve"> PAGEREF _Toc352609388 \h </w:instrText>
      </w:r>
      <w:r w:rsidR="004F30EB" w:rsidRPr="005F23D7">
        <w:rPr>
          <w:noProof/>
        </w:rPr>
      </w:r>
      <w:r w:rsidR="004F30EB" w:rsidRPr="005F23D7">
        <w:rPr>
          <w:noProof/>
        </w:rPr>
        <w:fldChar w:fldCharType="separate"/>
      </w:r>
      <w:r w:rsidR="008A5DDC">
        <w:rPr>
          <w:noProof/>
        </w:rPr>
        <w:t>2</w:t>
      </w:r>
      <w:r w:rsidR="004F30EB" w:rsidRPr="005F23D7">
        <w:rPr>
          <w:noProof/>
        </w:rPr>
        <w:fldChar w:fldCharType="end"/>
      </w:r>
    </w:p>
    <w:p w14:paraId="4684336E" w14:textId="7389051C"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3</w:t>
      </w:r>
      <w:r w:rsidRPr="005F23D7">
        <w:rPr>
          <w:rFonts w:asciiTheme="minorHAnsi" w:eastAsiaTheme="minorEastAsia" w:hAnsiTheme="minorHAnsi" w:cstheme="minorBidi"/>
          <w:noProof/>
          <w:szCs w:val="22"/>
        </w:rPr>
        <w:tab/>
      </w:r>
      <w:r w:rsidRPr="005F23D7">
        <w:rPr>
          <w:noProof/>
        </w:rPr>
        <w:t>Operating Environment</w:t>
      </w:r>
      <w:r w:rsidRPr="005F23D7">
        <w:rPr>
          <w:noProof/>
        </w:rPr>
        <w:tab/>
      </w:r>
      <w:r w:rsidR="004F30EB" w:rsidRPr="005F23D7">
        <w:rPr>
          <w:noProof/>
        </w:rPr>
        <w:fldChar w:fldCharType="begin"/>
      </w:r>
      <w:r w:rsidRPr="005F23D7">
        <w:rPr>
          <w:noProof/>
        </w:rPr>
        <w:instrText xml:space="preserve"> PAGEREF _Toc352609389 \h </w:instrText>
      </w:r>
      <w:r w:rsidR="004F30EB" w:rsidRPr="005F23D7">
        <w:rPr>
          <w:noProof/>
        </w:rPr>
      </w:r>
      <w:r w:rsidR="004F30EB" w:rsidRPr="005F23D7">
        <w:rPr>
          <w:noProof/>
        </w:rPr>
        <w:fldChar w:fldCharType="separate"/>
      </w:r>
      <w:r w:rsidR="008A5DDC">
        <w:rPr>
          <w:noProof/>
        </w:rPr>
        <w:t>3</w:t>
      </w:r>
      <w:r w:rsidR="004F30EB" w:rsidRPr="005F23D7">
        <w:rPr>
          <w:noProof/>
        </w:rPr>
        <w:fldChar w:fldCharType="end"/>
      </w:r>
    </w:p>
    <w:p w14:paraId="58B5E15F" w14:textId="178531A1"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4</w:t>
      </w:r>
      <w:r w:rsidRPr="005F23D7">
        <w:rPr>
          <w:rFonts w:asciiTheme="minorHAnsi" w:eastAsiaTheme="minorEastAsia" w:hAnsiTheme="minorHAnsi" w:cstheme="minorBidi"/>
          <w:noProof/>
          <w:szCs w:val="22"/>
        </w:rPr>
        <w:tab/>
      </w:r>
      <w:r w:rsidRPr="005F23D7">
        <w:rPr>
          <w:noProof/>
        </w:rPr>
        <w:t>Design and Implementation Constraints</w:t>
      </w:r>
      <w:r w:rsidRPr="005F23D7">
        <w:rPr>
          <w:noProof/>
        </w:rPr>
        <w:tab/>
      </w:r>
      <w:r w:rsidR="004F30EB" w:rsidRPr="005F23D7">
        <w:rPr>
          <w:noProof/>
        </w:rPr>
        <w:fldChar w:fldCharType="begin"/>
      </w:r>
      <w:r w:rsidRPr="005F23D7">
        <w:rPr>
          <w:noProof/>
        </w:rPr>
        <w:instrText xml:space="preserve"> PAGEREF _Toc352609390 \h </w:instrText>
      </w:r>
      <w:r w:rsidR="004F30EB" w:rsidRPr="005F23D7">
        <w:rPr>
          <w:noProof/>
        </w:rPr>
      </w:r>
      <w:r w:rsidR="004F30EB" w:rsidRPr="005F23D7">
        <w:rPr>
          <w:noProof/>
        </w:rPr>
        <w:fldChar w:fldCharType="separate"/>
      </w:r>
      <w:r w:rsidR="008A5DDC">
        <w:rPr>
          <w:noProof/>
        </w:rPr>
        <w:t>3</w:t>
      </w:r>
      <w:r w:rsidR="004F30EB" w:rsidRPr="005F23D7">
        <w:rPr>
          <w:noProof/>
        </w:rPr>
        <w:fldChar w:fldCharType="end"/>
      </w:r>
    </w:p>
    <w:p w14:paraId="5493CE41" w14:textId="4ADB92F2"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2.5</w:t>
      </w:r>
      <w:r w:rsidRPr="005F23D7">
        <w:rPr>
          <w:rFonts w:asciiTheme="minorHAnsi" w:eastAsiaTheme="minorEastAsia" w:hAnsiTheme="minorHAnsi" w:cstheme="minorBidi"/>
          <w:noProof/>
          <w:szCs w:val="22"/>
        </w:rPr>
        <w:tab/>
      </w:r>
      <w:r w:rsidRPr="005F23D7">
        <w:rPr>
          <w:noProof/>
        </w:rPr>
        <w:t>Assumptions and Dependencies</w:t>
      </w:r>
      <w:r w:rsidRPr="005F23D7">
        <w:rPr>
          <w:noProof/>
        </w:rPr>
        <w:tab/>
      </w:r>
      <w:r w:rsidR="004F30EB" w:rsidRPr="005F23D7">
        <w:rPr>
          <w:noProof/>
        </w:rPr>
        <w:fldChar w:fldCharType="begin"/>
      </w:r>
      <w:r w:rsidRPr="005F23D7">
        <w:rPr>
          <w:noProof/>
        </w:rPr>
        <w:instrText xml:space="preserve"> PAGEREF _Toc352609391 \h </w:instrText>
      </w:r>
      <w:r w:rsidR="004F30EB" w:rsidRPr="005F23D7">
        <w:rPr>
          <w:noProof/>
        </w:rPr>
      </w:r>
      <w:r w:rsidR="004F30EB" w:rsidRPr="005F23D7">
        <w:rPr>
          <w:noProof/>
        </w:rPr>
        <w:fldChar w:fldCharType="separate"/>
      </w:r>
      <w:r w:rsidR="008A5DDC">
        <w:rPr>
          <w:noProof/>
        </w:rPr>
        <w:t>3</w:t>
      </w:r>
      <w:r w:rsidR="004F30EB" w:rsidRPr="005F23D7">
        <w:rPr>
          <w:noProof/>
        </w:rPr>
        <w:fldChar w:fldCharType="end"/>
      </w:r>
    </w:p>
    <w:p w14:paraId="455C7E29" w14:textId="15342C27" w:rsidR="0026483C" w:rsidRPr="005F23D7" w:rsidRDefault="0026483C">
      <w:pPr>
        <w:pStyle w:val="TOC1"/>
        <w:rPr>
          <w:rFonts w:asciiTheme="minorHAnsi" w:eastAsiaTheme="minorEastAsia" w:hAnsiTheme="minorHAnsi" w:cstheme="minorBidi"/>
          <w:b w:val="0"/>
          <w:sz w:val="22"/>
          <w:szCs w:val="22"/>
        </w:rPr>
      </w:pPr>
      <w:r w:rsidRPr="005F23D7">
        <w:t>3.</w:t>
      </w:r>
      <w:r w:rsidRPr="005F23D7">
        <w:rPr>
          <w:rFonts w:asciiTheme="minorHAnsi" w:eastAsiaTheme="minorEastAsia" w:hAnsiTheme="minorHAnsi" w:cstheme="minorBidi"/>
          <w:b w:val="0"/>
          <w:sz w:val="22"/>
          <w:szCs w:val="22"/>
        </w:rPr>
        <w:tab/>
      </w:r>
      <w:r w:rsidRPr="005F23D7">
        <w:t>System Features</w:t>
      </w:r>
      <w:r w:rsidRPr="005F23D7">
        <w:tab/>
      </w:r>
      <w:r w:rsidR="004F30EB" w:rsidRPr="005F23D7">
        <w:fldChar w:fldCharType="begin"/>
      </w:r>
      <w:r w:rsidRPr="005F23D7">
        <w:instrText xml:space="preserve"> PAGEREF _Toc352609392 \h </w:instrText>
      </w:r>
      <w:r w:rsidR="004F30EB" w:rsidRPr="005F23D7">
        <w:fldChar w:fldCharType="separate"/>
      </w:r>
      <w:r w:rsidR="008A5DDC">
        <w:t>4</w:t>
      </w:r>
      <w:r w:rsidR="004F30EB" w:rsidRPr="005F23D7">
        <w:fldChar w:fldCharType="end"/>
      </w:r>
    </w:p>
    <w:p w14:paraId="0860CFFA" w14:textId="2EB4A519"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3.1</w:t>
      </w:r>
      <w:r w:rsidRPr="005F23D7">
        <w:rPr>
          <w:rFonts w:asciiTheme="minorHAnsi" w:eastAsiaTheme="minorEastAsia" w:hAnsiTheme="minorHAnsi" w:cstheme="minorBidi"/>
          <w:noProof/>
          <w:szCs w:val="22"/>
        </w:rPr>
        <w:tab/>
      </w:r>
      <w:r w:rsidRPr="005F23D7">
        <w:rPr>
          <w:noProof/>
        </w:rPr>
        <w:t>System Feature 1</w:t>
      </w:r>
      <w:r w:rsidRPr="005F23D7">
        <w:rPr>
          <w:noProof/>
        </w:rPr>
        <w:tab/>
      </w:r>
      <w:r w:rsidR="004F30EB" w:rsidRPr="005F23D7">
        <w:rPr>
          <w:noProof/>
        </w:rPr>
        <w:fldChar w:fldCharType="begin"/>
      </w:r>
      <w:r w:rsidRPr="005F23D7">
        <w:rPr>
          <w:noProof/>
        </w:rPr>
        <w:instrText xml:space="preserve"> PAGEREF _Toc352609393 \h </w:instrText>
      </w:r>
      <w:r w:rsidR="004F30EB" w:rsidRPr="005F23D7">
        <w:rPr>
          <w:noProof/>
        </w:rPr>
      </w:r>
      <w:r w:rsidR="004F30EB" w:rsidRPr="005F23D7">
        <w:rPr>
          <w:noProof/>
        </w:rPr>
        <w:fldChar w:fldCharType="separate"/>
      </w:r>
      <w:r w:rsidR="008A5DDC">
        <w:rPr>
          <w:noProof/>
        </w:rPr>
        <w:t>4</w:t>
      </w:r>
      <w:r w:rsidR="004F30EB" w:rsidRPr="005F23D7">
        <w:rPr>
          <w:noProof/>
        </w:rPr>
        <w:fldChar w:fldCharType="end"/>
      </w:r>
    </w:p>
    <w:p w14:paraId="05175E93" w14:textId="0B8AB31E"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3.2</w:t>
      </w:r>
      <w:r w:rsidRPr="005F23D7">
        <w:rPr>
          <w:rFonts w:asciiTheme="minorHAnsi" w:eastAsiaTheme="minorEastAsia" w:hAnsiTheme="minorHAnsi" w:cstheme="minorBidi"/>
          <w:noProof/>
          <w:szCs w:val="22"/>
        </w:rPr>
        <w:tab/>
      </w:r>
      <w:r w:rsidRPr="005F23D7">
        <w:rPr>
          <w:noProof/>
        </w:rPr>
        <w:t>System Feature 2 (and so on)</w:t>
      </w:r>
      <w:r w:rsidRPr="005F23D7">
        <w:rPr>
          <w:noProof/>
        </w:rPr>
        <w:tab/>
      </w:r>
      <w:r w:rsidR="004F30EB" w:rsidRPr="005F23D7">
        <w:rPr>
          <w:noProof/>
        </w:rPr>
        <w:fldChar w:fldCharType="begin"/>
      </w:r>
      <w:r w:rsidRPr="005F23D7">
        <w:rPr>
          <w:noProof/>
        </w:rPr>
        <w:instrText xml:space="preserve"> PAGEREF _Toc352609394 \h </w:instrText>
      </w:r>
      <w:r w:rsidR="004F30EB" w:rsidRPr="005F23D7">
        <w:rPr>
          <w:noProof/>
        </w:rPr>
      </w:r>
      <w:r w:rsidR="004F30EB" w:rsidRPr="005F23D7">
        <w:rPr>
          <w:noProof/>
        </w:rPr>
        <w:fldChar w:fldCharType="separate"/>
      </w:r>
      <w:r w:rsidR="008A5DDC">
        <w:rPr>
          <w:noProof/>
        </w:rPr>
        <w:t>4</w:t>
      </w:r>
      <w:r w:rsidR="004F30EB" w:rsidRPr="005F23D7">
        <w:rPr>
          <w:noProof/>
        </w:rPr>
        <w:fldChar w:fldCharType="end"/>
      </w:r>
    </w:p>
    <w:p w14:paraId="6C93DC15" w14:textId="00556F3E" w:rsidR="0026483C" w:rsidRPr="005F23D7" w:rsidRDefault="0026483C">
      <w:pPr>
        <w:pStyle w:val="TOC1"/>
        <w:rPr>
          <w:rFonts w:asciiTheme="minorHAnsi" w:eastAsiaTheme="minorEastAsia" w:hAnsiTheme="minorHAnsi" w:cstheme="minorBidi"/>
          <w:b w:val="0"/>
          <w:sz w:val="22"/>
          <w:szCs w:val="22"/>
        </w:rPr>
      </w:pPr>
      <w:r w:rsidRPr="005F23D7">
        <w:t>4.</w:t>
      </w:r>
      <w:r w:rsidRPr="005F23D7">
        <w:rPr>
          <w:rFonts w:asciiTheme="minorHAnsi" w:eastAsiaTheme="minorEastAsia" w:hAnsiTheme="minorHAnsi" w:cstheme="minorBidi"/>
          <w:b w:val="0"/>
          <w:sz w:val="22"/>
          <w:szCs w:val="22"/>
        </w:rPr>
        <w:tab/>
      </w:r>
      <w:r w:rsidRPr="005F23D7">
        <w:t>Data Requirements</w:t>
      </w:r>
      <w:r w:rsidRPr="005F23D7">
        <w:tab/>
      </w:r>
      <w:r w:rsidR="004F30EB" w:rsidRPr="005F23D7">
        <w:fldChar w:fldCharType="begin"/>
      </w:r>
      <w:r w:rsidRPr="005F23D7">
        <w:instrText xml:space="preserve"> PAGEREF _Toc352609395 \h </w:instrText>
      </w:r>
      <w:r w:rsidR="004F30EB" w:rsidRPr="005F23D7">
        <w:fldChar w:fldCharType="separate"/>
      </w:r>
      <w:r w:rsidR="008A5DDC">
        <w:t>27</w:t>
      </w:r>
      <w:r w:rsidR="004F30EB" w:rsidRPr="005F23D7">
        <w:fldChar w:fldCharType="end"/>
      </w:r>
    </w:p>
    <w:p w14:paraId="7F6EF1AF" w14:textId="5B21918E"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1</w:t>
      </w:r>
      <w:r w:rsidRPr="005F23D7">
        <w:rPr>
          <w:rFonts w:asciiTheme="minorHAnsi" w:eastAsiaTheme="minorEastAsia" w:hAnsiTheme="minorHAnsi" w:cstheme="minorBidi"/>
          <w:noProof/>
          <w:szCs w:val="22"/>
        </w:rPr>
        <w:tab/>
      </w:r>
      <w:r w:rsidRPr="005F23D7">
        <w:rPr>
          <w:noProof/>
        </w:rPr>
        <w:t>Logical Data Model</w:t>
      </w:r>
      <w:r w:rsidRPr="005F23D7">
        <w:rPr>
          <w:noProof/>
        </w:rPr>
        <w:tab/>
      </w:r>
      <w:r w:rsidR="004F30EB" w:rsidRPr="005F23D7">
        <w:rPr>
          <w:noProof/>
        </w:rPr>
        <w:fldChar w:fldCharType="begin"/>
      </w:r>
      <w:r w:rsidRPr="005F23D7">
        <w:rPr>
          <w:noProof/>
        </w:rPr>
        <w:instrText xml:space="preserve"> PAGEREF _Toc352609396 \h </w:instrText>
      </w:r>
      <w:r w:rsidR="004F30EB" w:rsidRPr="005F23D7">
        <w:rPr>
          <w:noProof/>
        </w:rPr>
      </w:r>
      <w:r w:rsidR="004F30EB" w:rsidRPr="005F23D7">
        <w:rPr>
          <w:noProof/>
        </w:rPr>
        <w:fldChar w:fldCharType="separate"/>
      </w:r>
      <w:r w:rsidR="008A5DDC">
        <w:rPr>
          <w:noProof/>
        </w:rPr>
        <w:t>27</w:t>
      </w:r>
      <w:r w:rsidR="004F30EB" w:rsidRPr="005F23D7">
        <w:rPr>
          <w:noProof/>
        </w:rPr>
        <w:fldChar w:fldCharType="end"/>
      </w:r>
    </w:p>
    <w:p w14:paraId="5E3AC1AE" w14:textId="0C15FA2B"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2</w:t>
      </w:r>
      <w:r w:rsidRPr="005F23D7">
        <w:rPr>
          <w:rFonts w:asciiTheme="minorHAnsi" w:eastAsiaTheme="minorEastAsia" w:hAnsiTheme="minorHAnsi" w:cstheme="minorBidi"/>
          <w:noProof/>
          <w:szCs w:val="22"/>
        </w:rPr>
        <w:tab/>
      </w:r>
      <w:r w:rsidRPr="005F23D7">
        <w:rPr>
          <w:noProof/>
        </w:rPr>
        <w:t>Data Dictionary</w:t>
      </w:r>
      <w:r w:rsidRPr="005F23D7">
        <w:rPr>
          <w:noProof/>
        </w:rPr>
        <w:tab/>
      </w:r>
      <w:r w:rsidR="004F30EB" w:rsidRPr="005F23D7">
        <w:rPr>
          <w:noProof/>
        </w:rPr>
        <w:fldChar w:fldCharType="begin"/>
      </w:r>
      <w:r w:rsidRPr="005F23D7">
        <w:rPr>
          <w:noProof/>
        </w:rPr>
        <w:instrText xml:space="preserve"> PAGEREF _Toc352609397 \h </w:instrText>
      </w:r>
      <w:r w:rsidR="004F30EB" w:rsidRPr="005F23D7">
        <w:rPr>
          <w:noProof/>
        </w:rPr>
      </w:r>
      <w:r w:rsidR="004F30EB" w:rsidRPr="005F23D7">
        <w:rPr>
          <w:noProof/>
        </w:rPr>
        <w:fldChar w:fldCharType="separate"/>
      </w:r>
      <w:r w:rsidR="008A5DDC">
        <w:rPr>
          <w:noProof/>
        </w:rPr>
        <w:t>29</w:t>
      </w:r>
      <w:r w:rsidR="004F30EB" w:rsidRPr="005F23D7">
        <w:rPr>
          <w:noProof/>
        </w:rPr>
        <w:fldChar w:fldCharType="end"/>
      </w:r>
    </w:p>
    <w:p w14:paraId="0F251AD6" w14:textId="07B1F099"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3</w:t>
      </w:r>
      <w:r w:rsidRPr="005F23D7">
        <w:rPr>
          <w:rFonts w:asciiTheme="minorHAnsi" w:eastAsiaTheme="minorEastAsia" w:hAnsiTheme="minorHAnsi" w:cstheme="minorBidi"/>
          <w:noProof/>
          <w:szCs w:val="22"/>
        </w:rPr>
        <w:tab/>
      </w:r>
      <w:r w:rsidRPr="005F23D7">
        <w:rPr>
          <w:noProof/>
        </w:rPr>
        <w:t>Reports</w:t>
      </w:r>
      <w:r w:rsidRPr="005F23D7">
        <w:rPr>
          <w:noProof/>
        </w:rPr>
        <w:tab/>
      </w:r>
      <w:r w:rsidR="004F30EB" w:rsidRPr="005F23D7">
        <w:rPr>
          <w:noProof/>
        </w:rPr>
        <w:fldChar w:fldCharType="begin"/>
      </w:r>
      <w:r w:rsidRPr="005F23D7">
        <w:rPr>
          <w:noProof/>
        </w:rPr>
        <w:instrText xml:space="preserve"> PAGEREF _Toc352609398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1D83496E" w14:textId="3C4461AB"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4.4</w:t>
      </w:r>
      <w:r w:rsidRPr="005F23D7">
        <w:rPr>
          <w:rFonts w:asciiTheme="minorHAnsi" w:eastAsiaTheme="minorEastAsia" w:hAnsiTheme="minorHAnsi" w:cstheme="minorBidi"/>
          <w:noProof/>
          <w:szCs w:val="22"/>
        </w:rPr>
        <w:tab/>
      </w:r>
      <w:r w:rsidRPr="005F23D7">
        <w:rPr>
          <w:noProof/>
        </w:rPr>
        <w:t>Data Acquisition, Integrity, Retention, and Disposal</w:t>
      </w:r>
      <w:r w:rsidRPr="005F23D7">
        <w:rPr>
          <w:noProof/>
        </w:rPr>
        <w:tab/>
      </w:r>
      <w:r w:rsidR="004F30EB" w:rsidRPr="005F23D7">
        <w:rPr>
          <w:noProof/>
        </w:rPr>
        <w:fldChar w:fldCharType="begin"/>
      </w:r>
      <w:r w:rsidRPr="005F23D7">
        <w:rPr>
          <w:noProof/>
        </w:rPr>
        <w:instrText xml:space="preserve"> PAGEREF _Toc352609399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50A4B197" w14:textId="5C79F580" w:rsidR="0026483C" w:rsidRPr="005F23D7" w:rsidRDefault="0026483C">
      <w:pPr>
        <w:pStyle w:val="TOC1"/>
        <w:rPr>
          <w:rFonts w:asciiTheme="minorHAnsi" w:eastAsiaTheme="minorEastAsia" w:hAnsiTheme="minorHAnsi" w:cstheme="minorBidi"/>
          <w:b w:val="0"/>
          <w:sz w:val="22"/>
          <w:szCs w:val="22"/>
        </w:rPr>
      </w:pPr>
      <w:r w:rsidRPr="005F23D7">
        <w:t>5.</w:t>
      </w:r>
      <w:r w:rsidRPr="005F23D7">
        <w:rPr>
          <w:rFonts w:asciiTheme="minorHAnsi" w:eastAsiaTheme="minorEastAsia" w:hAnsiTheme="minorHAnsi" w:cstheme="minorBidi"/>
          <w:b w:val="0"/>
          <w:sz w:val="22"/>
          <w:szCs w:val="22"/>
        </w:rPr>
        <w:tab/>
      </w:r>
      <w:r w:rsidRPr="005F23D7">
        <w:t>External Interface Requirements</w:t>
      </w:r>
      <w:r w:rsidRPr="005F23D7">
        <w:tab/>
      </w:r>
      <w:r w:rsidR="004F30EB" w:rsidRPr="005F23D7">
        <w:fldChar w:fldCharType="begin"/>
      </w:r>
      <w:r w:rsidRPr="005F23D7">
        <w:instrText xml:space="preserve"> PAGEREF _Toc352609400 \h </w:instrText>
      </w:r>
      <w:r w:rsidR="004F30EB" w:rsidRPr="005F23D7">
        <w:fldChar w:fldCharType="separate"/>
      </w:r>
      <w:r w:rsidR="008A5DDC">
        <w:t>31</w:t>
      </w:r>
      <w:r w:rsidR="004F30EB" w:rsidRPr="005F23D7">
        <w:fldChar w:fldCharType="end"/>
      </w:r>
    </w:p>
    <w:p w14:paraId="593DC346" w14:textId="2A13034F"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1</w:t>
      </w:r>
      <w:r w:rsidRPr="005F23D7">
        <w:rPr>
          <w:rFonts w:asciiTheme="minorHAnsi" w:eastAsiaTheme="minorEastAsia" w:hAnsiTheme="minorHAnsi" w:cstheme="minorBidi"/>
          <w:noProof/>
          <w:szCs w:val="22"/>
        </w:rPr>
        <w:tab/>
      </w:r>
      <w:r w:rsidRPr="005F23D7">
        <w:rPr>
          <w:noProof/>
        </w:rPr>
        <w:t>User Interfaces</w:t>
      </w:r>
      <w:r w:rsidRPr="005F23D7">
        <w:rPr>
          <w:noProof/>
        </w:rPr>
        <w:tab/>
      </w:r>
      <w:r w:rsidR="004F30EB" w:rsidRPr="005F23D7">
        <w:rPr>
          <w:noProof/>
        </w:rPr>
        <w:fldChar w:fldCharType="begin"/>
      </w:r>
      <w:r w:rsidRPr="005F23D7">
        <w:rPr>
          <w:noProof/>
        </w:rPr>
        <w:instrText xml:space="preserve"> PAGEREF _Toc352609401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317930F8" w14:textId="6BF08FB7"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2</w:t>
      </w:r>
      <w:r w:rsidRPr="005F23D7">
        <w:rPr>
          <w:rFonts w:asciiTheme="minorHAnsi" w:eastAsiaTheme="minorEastAsia" w:hAnsiTheme="minorHAnsi" w:cstheme="minorBidi"/>
          <w:noProof/>
          <w:szCs w:val="22"/>
        </w:rPr>
        <w:tab/>
      </w:r>
      <w:r w:rsidRPr="005F23D7">
        <w:rPr>
          <w:noProof/>
        </w:rPr>
        <w:t>Software Interfaces</w:t>
      </w:r>
      <w:r w:rsidRPr="005F23D7">
        <w:rPr>
          <w:noProof/>
        </w:rPr>
        <w:tab/>
      </w:r>
      <w:r w:rsidR="004F30EB" w:rsidRPr="005F23D7">
        <w:rPr>
          <w:noProof/>
        </w:rPr>
        <w:fldChar w:fldCharType="begin"/>
      </w:r>
      <w:r w:rsidRPr="005F23D7">
        <w:rPr>
          <w:noProof/>
        </w:rPr>
        <w:instrText xml:space="preserve"> PAGEREF _Toc352609402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11585A16" w14:textId="03B909AB"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3</w:t>
      </w:r>
      <w:r w:rsidRPr="005F23D7">
        <w:rPr>
          <w:rFonts w:asciiTheme="minorHAnsi" w:eastAsiaTheme="minorEastAsia" w:hAnsiTheme="minorHAnsi" w:cstheme="minorBidi"/>
          <w:noProof/>
          <w:szCs w:val="22"/>
        </w:rPr>
        <w:tab/>
      </w:r>
      <w:r w:rsidRPr="005F23D7">
        <w:rPr>
          <w:noProof/>
        </w:rPr>
        <w:t>Hardware Interfaces</w:t>
      </w:r>
      <w:r w:rsidRPr="005F23D7">
        <w:rPr>
          <w:noProof/>
        </w:rPr>
        <w:tab/>
      </w:r>
      <w:r w:rsidR="004F30EB" w:rsidRPr="005F23D7">
        <w:rPr>
          <w:noProof/>
        </w:rPr>
        <w:fldChar w:fldCharType="begin"/>
      </w:r>
      <w:r w:rsidRPr="005F23D7">
        <w:rPr>
          <w:noProof/>
        </w:rPr>
        <w:instrText xml:space="preserve"> PAGEREF _Toc352609403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0584B61E" w14:textId="690C8335"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5.4</w:t>
      </w:r>
      <w:r w:rsidRPr="005F23D7">
        <w:rPr>
          <w:rFonts w:asciiTheme="minorHAnsi" w:eastAsiaTheme="minorEastAsia" w:hAnsiTheme="minorHAnsi" w:cstheme="minorBidi"/>
          <w:noProof/>
          <w:szCs w:val="22"/>
        </w:rPr>
        <w:tab/>
      </w:r>
      <w:r w:rsidRPr="005F23D7">
        <w:rPr>
          <w:noProof/>
        </w:rPr>
        <w:t>Communications Interfaces</w:t>
      </w:r>
      <w:r w:rsidRPr="005F23D7">
        <w:rPr>
          <w:noProof/>
        </w:rPr>
        <w:tab/>
      </w:r>
      <w:r w:rsidR="004F30EB" w:rsidRPr="005F23D7">
        <w:rPr>
          <w:noProof/>
        </w:rPr>
        <w:fldChar w:fldCharType="begin"/>
      </w:r>
      <w:r w:rsidRPr="005F23D7">
        <w:rPr>
          <w:noProof/>
        </w:rPr>
        <w:instrText xml:space="preserve"> PAGEREF _Toc352609404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4F4B523F" w14:textId="7E3E2DE2" w:rsidR="0026483C" w:rsidRPr="005F23D7" w:rsidRDefault="0026483C">
      <w:pPr>
        <w:pStyle w:val="TOC1"/>
        <w:rPr>
          <w:rFonts w:asciiTheme="minorHAnsi" w:eastAsiaTheme="minorEastAsia" w:hAnsiTheme="minorHAnsi" w:cstheme="minorBidi"/>
          <w:b w:val="0"/>
          <w:sz w:val="22"/>
          <w:szCs w:val="22"/>
        </w:rPr>
      </w:pPr>
      <w:r w:rsidRPr="005F23D7">
        <w:t>6.</w:t>
      </w:r>
      <w:r w:rsidRPr="005F23D7">
        <w:rPr>
          <w:rFonts w:asciiTheme="minorHAnsi" w:eastAsiaTheme="minorEastAsia" w:hAnsiTheme="minorHAnsi" w:cstheme="minorBidi"/>
          <w:b w:val="0"/>
          <w:sz w:val="22"/>
          <w:szCs w:val="22"/>
        </w:rPr>
        <w:tab/>
      </w:r>
      <w:r w:rsidRPr="005F23D7">
        <w:t>Quality Attributes</w:t>
      </w:r>
      <w:r w:rsidRPr="005F23D7">
        <w:tab/>
      </w:r>
      <w:r w:rsidR="004F30EB" w:rsidRPr="005F23D7">
        <w:fldChar w:fldCharType="begin"/>
      </w:r>
      <w:r w:rsidRPr="005F23D7">
        <w:instrText xml:space="preserve"> PAGEREF _Toc352609405 \h </w:instrText>
      </w:r>
      <w:r w:rsidR="004F30EB" w:rsidRPr="005F23D7">
        <w:fldChar w:fldCharType="separate"/>
      </w:r>
      <w:r w:rsidR="008A5DDC">
        <w:t>31</w:t>
      </w:r>
      <w:r w:rsidR="004F30EB" w:rsidRPr="005F23D7">
        <w:fldChar w:fldCharType="end"/>
      </w:r>
    </w:p>
    <w:p w14:paraId="179F2151" w14:textId="0AD2696E"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1</w:t>
      </w:r>
      <w:r w:rsidRPr="005F23D7">
        <w:rPr>
          <w:rFonts w:asciiTheme="minorHAnsi" w:eastAsiaTheme="minorEastAsia" w:hAnsiTheme="minorHAnsi" w:cstheme="minorBidi"/>
          <w:noProof/>
          <w:szCs w:val="22"/>
        </w:rPr>
        <w:tab/>
      </w:r>
      <w:r w:rsidRPr="005F23D7">
        <w:rPr>
          <w:noProof/>
        </w:rPr>
        <w:t>Usability</w:t>
      </w:r>
      <w:r w:rsidRPr="005F23D7">
        <w:rPr>
          <w:noProof/>
        </w:rPr>
        <w:tab/>
      </w:r>
      <w:r w:rsidR="004F30EB" w:rsidRPr="005F23D7">
        <w:rPr>
          <w:noProof/>
        </w:rPr>
        <w:fldChar w:fldCharType="begin"/>
      </w:r>
      <w:r w:rsidRPr="005F23D7">
        <w:rPr>
          <w:noProof/>
        </w:rPr>
        <w:instrText xml:space="preserve"> PAGEREF _Toc352609406 \h </w:instrText>
      </w:r>
      <w:r w:rsidR="004F30EB" w:rsidRPr="005F23D7">
        <w:rPr>
          <w:noProof/>
        </w:rPr>
      </w:r>
      <w:r w:rsidR="004F30EB" w:rsidRPr="005F23D7">
        <w:rPr>
          <w:noProof/>
        </w:rPr>
        <w:fldChar w:fldCharType="separate"/>
      </w:r>
      <w:r w:rsidR="008A5DDC">
        <w:rPr>
          <w:noProof/>
        </w:rPr>
        <w:t>31</w:t>
      </w:r>
      <w:r w:rsidR="004F30EB" w:rsidRPr="005F23D7">
        <w:rPr>
          <w:noProof/>
        </w:rPr>
        <w:fldChar w:fldCharType="end"/>
      </w:r>
    </w:p>
    <w:p w14:paraId="4ECDDF84" w14:textId="768248D5"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2</w:t>
      </w:r>
      <w:r w:rsidRPr="005F23D7">
        <w:rPr>
          <w:rFonts w:asciiTheme="minorHAnsi" w:eastAsiaTheme="minorEastAsia" w:hAnsiTheme="minorHAnsi" w:cstheme="minorBidi"/>
          <w:noProof/>
          <w:szCs w:val="22"/>
        </w:rPr>
        <w:tab/>
      </w:r>
      <w:r w:rsidRPr="005F23D7">
        <w:rPr>
          <w:noProof/>
        </w:rPr>
        <w:t>Performance</w:t>
      </w:r>
      <w:r w:rsidRPr="005F23D7">
        <w:rPr>
          <w:noProof/>
        </w:rPr>
        <w:tab/>
      </w:r>
      <w:r w:rsidR="004F30EB" w:rsidRPr="005F23D7">
        <w:rPr>
          <w:noProof/>
        </w:rPr>
        <w:fldChar w:fldCharType="begin"/>
      </w:r>
      <w:r w:rsidRPr="005F23D7">
        <w:rPr>
          <w:noProof/>
        </w:rPr>
        <w:instrText xml:space="preserve"> PAGEREF _Toc352609407 \h </w:instrText>
      </w:r>
      <w:r w:rsidR="004F30EB" w:rsidRPr="005F23D7">
        <w:rPr>
          <w:noProof/>
        </w:rPr>
      </w:r>
      <w:r w:rsidR="004F30EB" w:rsidRPr="005F23D7">
        <w:rPr>
          <w:noProof/>
        </w:rPr>
        <w:fldChar w:fldCharType="separate"/>
      </w:r>
      <w:r w:rsidR="008A5DDC">
        <w:rPr>
          <w:noProof/>
        </w:rPr>
        <w:t>32</w:t>
      </w:r>
      <w:r w:rsidR="004F30EB" w:rsidRPr="005F23D7">
        <w:rPr>
          <w:noProof/>
        </w:rPr>
        <w:fldChar w:fldCharType="end"/>
      </w:r>
    </w:p>
    <w:p w14:paraId="4B04A28B" w14:textId="1700015E" w:rsidR="0026483C" w:rsidRPr="005F23D7" w:rsidRDefault="0026483C">
      <w:pPr>
        <w:pStyle w:val="TOC2"/>
        <w:tabs>
          <w:tab w:val="left" w:pos="960"/>
        </w:tabs>
        <w:rPr>
          <w:rFonts w:asciiTheme="minorHAnsi" w:eastAsiaTheme="minorEastAsia" w:hAnsiTheme="minorHAnsi" w:cstheme="minorBidi"/>
          <w:noProof/>
          <w:szCs w:val="22"/>
        </w:rPr>
      </w:pPr>
      <w:r w:rsidRPr="005F23D7">
        <w:rPr>
          <w:noProof/>
        </w:rPr>
        <w:t>6.3</w:t>
      </w:r>
      <w:r w:rsidRPr="005F23D7">
        <w:rPr>
          <w:rFonts w:asciiTheme="minorHAnsi" w:eastAsiaTheme="minorEastAsia" w:hAnsiTheme="minorHAnsi" w:cstheme="minorBidi"/>
          <w:noProof/>
          <w:szCs w:val="22"/>
        </w:rPr>
        <w:tab/>
      </w:r>
      <w:r w:rsidRPr="005F23D7">
        <w:rPr>
          <w:noProof/>
        </w:rPr>
        <w:t>Security</w:t>
      </w:r>
      <w:r w:rsidRPr="005F23D7">
        <w:rPr>
          <w:noProof/>
        </w:rPr>
        <w:tab/>
      </w:r>
      <w:r w:rsidR="004F30EB" w:rsidRPr="005F23D7">
        <w:rPr>
          <w:noProof/>
        </w:rPr>
        <w:fldChar w:fldCharType="begin"/>
      </w:r>
      <w:r w:rsidRPr="005F23D7">
        <w:rPr>
          <w:noProof/>
        </w:rPr>
        <w:instrText xml:space="preserve"> PAGEREF _Toc352609408 \h </w:instrText>
      </w:r>
      <w:r w:rsidR="004F30EB" w:rsidRPr="005F23D7">
        <w:rPr>
          <w:noProof/>
        </w:rPr>
      </w:r>
      <w:r w:rsidR="004F30EB" w:rsidRPr="005F23D7">
        <w:rPr>
          <w:noProof/>
        </w:rPr>
        <w:fldChar w:fldCharType="separate"/>
      </w:r>
      <w:r w:rsidR="008A5DDC">
        <w:rPr>
          <w:noProof/>
        </w:rPr>
        <w:t>32</w:t>
      </w:r>
      <w:r w:rsidR="004F30EB" w:rsidRPr="005F23D7">
        <w:rPr>
          <w:noProof/>
        </w:rPr>
        <w:fldChar w:fldCharType="end"/>
      </w:r>
    </w:p>
    <w:p w14:paraId="2858668B" w14:textId="3CDB1524" w:rsidR="0026483C" w:rsidRPr="005F23D7" w:rsidRDefault="0026483C" w:rsidP="009A5EB4">
      <w:pPr>
        <w:pStyle w:val="TOC2"/>
        <w:tabs>
          <w:tab w:val="left" w:pos="960"/>
        </w:tabs>
        <w:rPr>
          <w:rFonts w:asciiTheme="minorHAnsi" w:eastAsiaTheme="minorEastAsia" w:hAnsiTheme="minorHAnsi" w:cstheme="minorBidi"/>
          <w:noProof/>
          <w:szCs w:val="22"/>
        </w:rPr>
      </w:pPr>
      <w:r w:rsidRPr="005F23D7">
        <w:rPr>
          <w:noProof/>
        </w:rPr>
        <w:t>6.4</w:t>
      </w:r>
      <w:r w:rsidRPr="005F23D7">
        <w:rPr>
          <w:rFonts w:asciiTheme="minorHAnsi" w:eastAsiaTheme="minorEastAsia" w:hAnsiTheme="minorHAnsi" w:cstheme="minorBidi"/>
          <w:noProof/>
          <w:szCs w:val="22"/>
        </w:rPr>
        <w:tab/>
      </w:r>
      <w:r w:rsidRPr="005F23D7">
        <w:rPr>
          <w:noProof/>
        </w:rPr>
        <w:t>Safety</w:t>
      </w:r>
      <w:r w:rsidRPr="005F23D7">
        <w:rPr>
          <w:noProof/>
        </w:rPr>
        <w:tab/>
      </w:r>
      <w:r w:rsidR="004F30EB" w:rsidRPr="005F23D7">
        <w:rPr>
          <w:noProof/>
        </w:rPr>
        <w:fldChar w:fldCharType="begin"/>
      </w:r>
      <w:r w:rsidRPr="005F23D7">
        <w:rPr>
          <w:noProof/>
        </w:rPr>
        <w:instrText xml:space="preserve"> PAGEREF _Toc352609409 \h </w:instrText>
      </w:r>
      <w:r w:rsidR="004F30EB" w:rsidRPr="005F23D7">
        <w:rPr>
          <w:noProof/>
        </w:rPr>
      </w:r>
      <w:r w:rsidR="004F30EB" w:rsidRPr="005F23D7">
        <w:rPr>
          <w:noProof/>
        </w:rPr>
        <w:fldChar w:fldCharType="separate"/>
      </w:r>
      <w:r w:rsidR="008A5DDC">
        <w:rPr>
          <w:noProof/>
        </w:rPr>
        <w:t>32</w:t>
      </w:r>
      <w:r w:rsidR="004F30EB" w:rsidRPr="005F23D7">
        <w:rPr>
          <w:noProof/>
        </w:rPr>
        <w:fldChar w:fldCharType="end"/>
      </w:r>
    </w:p>
    <w:p w14:paraId="6262A57B" w14:textId="584103C4" w:rsidR="0026483C" w:rsidRPr="005F23D7" w:rsidRDefault="0026483C">
      <w:pPr>
        <w:pStyle w:val="TOC1"/>
        <w:rPr>
          <w:rFonts w:asciiTheme="minorHAnsi" w:eastAsiaTheme="minorEastAsia" w:hAnsiTheme="minorHAnsi" w:cstheme="minorBidi"/>
          <w:b w:val="0"/>
          <w:sz w:val="22"/>
          <w:szCs w:val="22"/>
        </w:rPr>
      </w:pPr>
      <w:r w:rsidRPr="005F23D7">
        <w:t>7.</w:t>
      </w:r>
      <w:r w:rsidRPr="005F23D7">
        <w:rPr>
          <w:rFonts w:asciiTheme="minorHAnsi" w:eastAsiaTheme="minorEastAsia" w:hAnsiTheme="minorHAnsi" w:cstheme="minorBidi"/>
          <w:b w:val="0"/>
          <w:sz w:val="22"/>
          <w:szCs w:val="22"/>
        </w:rPr>
        <w:tab/>
      </w:r>
      <w:r w:rsidRPr="005F23D7">
        <w:t>Internationalization and Localization Requirements</w:t>
      </w:r>
      <w:r w:rsidRPr="005F23D7">
        <w:tab/>
      </w:r>
      <w:r w:rsidR="004F30EB" w:rsidRPr="005F23D7">
        <w:fldChar w:fldCharType="begin"/>
      </w:r>
      <w:r w:rsidRPr="005F23D7">
        <w:instrText xml:space="preserve"> PAGEREF _Toc352609411 \h </w:instrText>
      </w:r>
      <w:r w:rsidR="004F30EB" w:rsidRPr="005F23D7">
        <w:fldChar w:fldCharType="separate"/>
      </w:r>
      <w:r w:rsidR="008A5DDC">
        <w:t>32</w:t>
      </w:r>
      <w:r w:rsidR="004F30EB" w:rsidRPr="005F23D7">
        <w:fldChar w:fldCharType="end"/>
      </w:r>
    </w:p>
    <w:p w14:paraId="7D73485B" w14:textId="45C4402B" w:rsidR="0026483C" w:rsidRPr="005F23D7" w:rsidRDefault="0026483C">
      <w:pPr>
        <w:pStyle w:val="TOC1"/>
        <w:rPr>
          <w:rFonts w:asciiTheme="minorHAnsi" w:eastAsiaTheme="minorEastAsia" w:hAnsiTheme="minorHAnsi" w:cstheme="minorBidi"/>
          <w:b w:val="0"/>
          <w:sz w:val="22"/>
          <w:szCs w:val="22"/>
        </w:rPr>
      </w:pPr>
      <w:r w:rsidRPr="005F23D7">
        <w:t>8.</w:t>
      </w:r>
      <w:r w:rsidRPr="005F23D7">
        <w:rPr>
          <w:rFonts w:asciiTheme="minorHAnsi" w:eastAsiaTheme="minorEastAsia" w:hAnsiTheme="minorHAnsi" w:cstheme="minorBidi"/>
          <w:b w:val="0"/>
          <w:sz w:val="22"/>
          <w:szCs w:val="22"/>
        </w:rPr>
        <w:tab/>
      </w:r>
      <w:r w:rsidRPr="005F23D7">
        <w:t>Other Requirements</w:t>
      </w:r>
      <w:r w:rsidRPr="005F23D7">
        <w:tab/>
      </w:r>
      <w:r w:rsidR="004F30EB" w:rsidRPr="005F23D7">
        <w:fldChar w:fldCharType="begin"/>
      </w:r>
      <w:r w:rsidRPr="005F23D7">
        <w:instrText xml:space="preserve"> PAGEREF _Toc352609412 \h </w:instrText>
      </w:r>
      <w:r w:rsidR="004F30EB" w:rsidRPr="005F23D7">
        <w:fldChar w:fldCharType="separate"/>
      </w:r>
      <w:r w:rsidR="008A5DDC">
        <w:t>33</w:t>
      </w:r>
      <w:r w:rsidR="004F30EB" w:rsidRPr="005F23D7">
        <w:fldChar w:fldCharType="end"/>
      </w:r>
    </w:p>
    <w:p w14:paraId="3A348B70" w14:textId="7674E014" w:rsidR="0026483C" w:rsidRPr="005F23D7" w:rsidRDefault="0026483C">
      <w:pPr>
        <w:pStyle w:val="TOC1"/>
        <w:rPr>
          <w:rFonts w:asciiTheme="minorHAnsi" w:eastAsiaTheme="minorEastAsia" w:hAnsiTheme="minorHAnsi" w:cstheme="minorBidi"/>
          <w:b w:val="0"/>
          <w:sz w:val="22"/>
          <w:szCs w:val="22"/>
        </w:rPr>
      </w:pPr>
      <w:r w:rsidRPr="005F23D7">
        <w:t>Appendix A: Analysis Models</w:t>
      </w:r>
      <w:r w:rsidRPr="005F23D7">
        <w:tab/>
      </w:r>
      <w:r w:rsidR="004F30EB" w:rsidRPr="005F23D7">
        <w:fldChar w:fldCharType="begin"/>
      </w:r>
      <w:r w:rsidRPr="005F23D7">
        <w:instrText xml:space="preserve"> PAGEREF _Toc352609414 \h </w:instrText>
      </w:r>
      <w:r w:rsidR="004F30EB" w:rsidRPr="005F23D7">
        <w:fldChar w:fldCharType="separate"/>
      </w:r>
      <w:r w:rsidR="008A5DDC">
        <w:rPr>
          <w:b w:val="0"/>
          <w:bCs/>
        </w:rPr>
        <w:t>Error! Bookmark not defined.</w:t>
      </w:r>
      <w:r w:rsidR="004F30EB" w:rsidRPr="005F23D7">
        <w:fldChar w:fldCharType="end"/>
      </w:r>
    </w:p>
    <w:p w14:paraId="0CD6135E" w14:textId="77777777" w:rsidR="00310C4B" w:rsidRPr="005F23D7" w:rsidRDefault="004F30EB">
      <w:r>
        <w:rPr>
          <w:noProof/>
        </w:rPr>
        <w:fldChar w:fldCharType="end"/>
      </w:r>
    </w:p>
    <w:p w14:paraId="0BB1C229" w14:textId="77777777" w:rsidR="00310C4B" w:rsidRPr="005F23D7" w:rsidRDefault="00310C4B"/>
    <w:p w14:paraId="3D725D89" w14:textId="77777777" w:rsidR="00310C4B" w:rsidRPr="005F23D7" w:rsidRDefault="00310C4B">
      <w:pPr>
        <w:pStyle w:val="TOCEntry"/>
      </w:pPr>
      <w:bookmarkStart w:id="6" w:name="_Toc352609380"/>
      <w:r w:rsidRPr="005F23D7">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310C4B" w:rsidRPr="005F23D7" w14:paraId="73C9CBE2" w14:textId="77777777">
        <w:tc>
          <w:tcPr>
            <w:tcW w:w="2160" w:type="dxa"/>
            <w:tcBorders>
              <w:top w:val="single" w:sz="12" w:space="0" w:color="auto"/>
              <w:bottom w:val="double" w:sz="12" w:space="0" w:color="auto"/>
            </w:tcBorders>
          </w:tcPr>
          <w:p w14:paraId="677B24E9" w14:textId="77777777" w:rsidR="00310C4B" w:rsidRPr="005F23D7" w:rsidRDefault="00310C4B" w:rsidP="00F33D2A">
            <w:pPr>
              <w:rPr>
                <w:b/>
              </w:rPr>
            </w:pPr>
            <w:r w:rsidRPr="005F23D7">
              <w:rPr>
                <w:b/>
              </w:rPr>
              <w:t>Name</w:t>
            </w:r>
          </w:p>
        </w:tc>
        <w:tc>
          <w:tcPr>
            <w:tcW w:w="1170" w:type="dxa"/>
            <w:tcBorders>
              <w:top w:val="single" w:sz="12" w:space="0" w:color="auto"/>
              <w:bottom w:val="double" w:sz="12" w:space="0" w:color="auto"/>
            </w:tcBorders>
          </w:tcPr>
          <w:p w14:paraId="7A43FE2B" w14:textId="77777777" w:rsidR="00310C4B" w:rsidRPr="005F23D7" w:rsidRDefault="00310C4B" w:rsidP="00F33D2A">
            <w:pPr>
              <w:rPr>
                <w:b/>
              </w:rPr>
            </w:pPr>
            <w:r w:rsidRPr="005F23D7">
              <w:rPr>
                <w:b/>
              </w:rPr>
              <w:t>Date</w:t>
            </w:r>
          </w:p>
        </w:tc>
        <w:tc>
          <w:tcPr>
            <w:tcW w:w="4954" w:type="dxa"/>
            <w:tcBorders>
              <w:top w:val="single" w:sz="12" w:space="0" w:color="auto"/>
              <w:bottom w:val="double" w:sz="12" w:space="0" w:color="auto"/>
            </w:tcBorders>
          </w:tcPr>
          <w:p w14:paraId="1D7ABDAC" w14:textId="77777777" w:rsidR="00310C4B" w:rsidRPr="005F23D7" w:rsidRDefault="00310C4B" w:rsidP="00F33D2A">
            <w:pPr>
              <w:rPr>
                <w:b/>
              </w:rPr>
            </w:pPr>
            <w:r w:rsidRPr="005F23D7">
              <w:rPr>
                <w:b/>
              </w:rPr>
              <w:t xml:space="preserve">Reason </w:t>
            </w:r>
            <w:proofErr w:type="gramStart"/>
            <w:r w:rsidRPr="005F23D7">
              <w:rPr>
                <w:b/>
              </w:rPr>
              <w:t>For</w:t>
            </w:r>
            <w:proofErr w:type="gramEnd"/>
            <w:r w:rsidRPr="005F23D7">
              <w:rPr>
                <w:b/>
              </w:rPr>
              <w:t xml:space="preserve"> Changes</w:t>
            </w:r>
          </w:p>
        </w:tc>
        <w:tc>
          <w:tcPr>
            <w:tcW w:w="1584" w:type="dxa"/>
            <w:tcBorders>
              <w:top w:val="single" w:sz="12" w:space="0" w:color="auto"/>
              <w:bottom w:val="double" w:sz="12" w:space="0" w:color="auto"/>
            </w:tcBorders>
          </w:tcPr>
          <w:p w14:paraId="08CB2151" w14:textId="77777777" w:rsidR="00310C4B" w:rsidRPr="005F23D7" w:rsidRDefault="00310C4B" w:rsidP="00F33D2A">
            <w:pPr>
              <w:rPr>
                <w:b/>
              </w:rPr>
            </w:pPr>
            <w:r w:rsidRPr="005F23D7">
              <w:rPr>
                <w:b/>
              </w:rPr>
              <w:t>Version</w:t>
            </w:r>
          </w:p>
        </w:tc>
      </w:tr>
      <w:tr w:rsidR="00310C4B" w:rsidRPr="005F23D7" w14:paraId="35631F13" w14:textId="77777777">
        <w:tc>
          <w:tcPr>
            <w:tcW w:w="2160" w:type="dxa"/>
            <w:tcBorders>
              <w:top w:val="nil"/>
            </w:tcBorders>
          </w:tcPr>
          <w:p w14:paraId="1F9F846E" w14:textId="77777777" w:rsidR="00310C4B" w:rsidRPr="005F23D7" w:rsidRDefault="00310C4B">
            <w:pPr>
              <w:spacing w:before="40" w:after="40"/>
            </w:pPr>
          </w:p>
        </w:tc>
        <w:tc>
          <w:tcPr>
            <w:tcW w:w="1170" w:type="dxa"/>
            <w:tcBorders>
              <w:top w:val="nil"/>
            </w:tcBorders>
          </w:tcPr>
          <w:p w14:paraId="45A83605" w14:textId="77777777" w:rsidR="00310C4B" w:rsidRPr="005F23D7" w:rsidRDefault="00310C4B">
            <w:pPr>
              <w:spacing w:before="40" w:after="40"/>
            </w:pPr>
          </w:p>
        </w:tc>
        <w:tc>
          <w:tcPr>
            <w:tcW w:w="4954" w:type="dxa"/>
            <w:tcBorders>
              <w:top w:val="nil"/>
            </w:tcBorders>
          </w:tcPr>
          <w:p w14:paraId="612D3149" w14:textId="77777777" w:rsidR="00310C4B" w:rsidRPr="005F23D7" w:rsidRDefault="00310C4B">
            <w:pPr>
              <w:spacing w:before="40" w:after="40"/>
            </w:pPr>
          </w:p>
        </w:tc>
        <w:tc>
          <w:tcPr>
            <w:tcW w:w="1584" w:type="dxa"/>
            <w:tcBorders>
              <w:top w:val="nil"/>
            </w:tcBorders>
          </w:tcPr>
          <w:p w14:paraId="1DC8A4B3" w14:textId="77777777" w:rsidR="00310C4B" w:rsidRPr="005F23D7" w:rsidRDefault="00310C4B">
            <w:pPr>
              <w:spacing w:before="40" w:after="40"/>
            </w:pPr>
          </w:p>
        </w:tc>
      </w:tr>
      <w:tr w:rsidR="00310C4B" w:rsidRPr="005F23D7" w14:paraId="16A10BAC" w14:textId="77777777">
        <w:tc>
          <w:tcPr>
            <w:tcW w:w="2160" w:type="dxa"/>
            <w:tcBorders>
              <w:bottom w:val="single" w:sz="12" w:space="0" w:color="auto"/>
            </w:tcBorders>
          </w:tcPr>
          <w:p w14:paraId="36ABF0A6" w14:textId="77777777" w:rsidR="00310C4B" w:rsidRPr="005F23D7" w:rsidRDefault="00310C4B">
            <w:pPr>
              <w:spacing w:before="40" w:after="40"/>
            </w:pPr>
          </w:p>
        </w:tc>
        <w:tc>
          <w:tcPr>
            <w:tcW w:w="1170" w:type="dxa"/>
            <w:tcBorders>
              <w:bottom w:val="single" w:sz="12" w:space="0" w:color="auto"/>
            </w:tcBorders>
          </w:tcPr>
          <w:p w14:paraId="7D3BD47C" w14:textId="77777777" w:rsidR="00310C4B" w:rsidRPr="005F23D7" w:rsidRDefault="00310C4B">
            <w:pPr>
              <w:spacing w:before="40" w:after="40"/>
            </w:pPr>
          </w:p>
        </w:tc>
        <w:tc>
          <w:tcPr>
            <w:tcW w:w="4954" w:type="dxa"/>
            <w:tcBorders>
              <w:bottom w:val="single" w:sz="12" w:space="0" w:color="auto"/>
            </w:tcBorders>
          </w:tcPr>
          <w:p w14:paraId="7B53A47C" w14:textId="77777777" w:rsidR="00310C4B" w:rsidRPr="005F23D7" w:rsidRDefault="00310C4B">
            <w:pPr>
              <w:spacing w:before="40" w:after="40"/>
            </w:pPr>
          </w:p>
        </w:tc>
        <w:tc>
          <w:tcPr>
            <w:tcW w:w="1584" w:type="dxa"/>
            <w:tcBorders>
              <w:bottom w:val="single" w:sz="12" w:space="0" w:color="auto"/>
            </w:tcBorders>
          </w:tcPr>
          <w:p w14:paraId="52DA2A99" w14:textId="77777777" w:rsidR="00310C4B" w:rsidRPr="005F23D7" w:rsidRDefault="00310C4B">
            <w:pPr>
              <w:spacing w:before="40" w:after="40"/>
            </w:pPr>
          </w:p>
        </w:tc>
      </w:tr>
    </w:tbl>
    <w:p w14:paraId="3B498207" w14:textId="77777777" w:rsidR="00310C4B" w:rsidRPr="005F23D7" w:rsidRDefault="00310C4B"/>
    <w:p w14:paraId="0E0E1765" w14:textId="77777777" w:rsidR="00310C4B" w:rsidRPr="005F23D7" w:rsidRDefault="00310C4B"/>
    <w:p w14:paraId="4DA430CB" w14:textId="77777777" w:rsidR="00310C4B" w:rsidRPr="005F23D7" w:rsidRDefault="00310C4B">
      <w:pPr>
        <w:sectPr w:rsidR="00310C4B" w:rsidRPr="005F23D7">
          <w:headerReference w:type="default" r:id="rId9"/>
          <w:footerReference w:type="default" r:id="rId10"/>
          <w:pgSz w:w="12240" w:h="15840" w:code="1"/>
          <w:pgMar w:top="1440" w:right="1440" w:bottom="1440" w:left="1440" w:header="720" w:footer="720" w:gutter="0"/>
          <w:pgNumType w:fmt="lowerRoman"/>
          <w:cols w:space="720"/>
        </w:sectPr>
      </w:pPr>
    </w:p>
    <w:p w14:paraId="2EF0B0F1" w14:textId="2E0F9FD5" w:rsidR="00310C4B" w:rsidRPr="005F23D7" w:rsidRDefault="00D93C3E" w:rsidP="00FB2B74">
      <w:pPr>
        <w:pStyle w:val="Heading1"/>
        <w:tabs>
          <w:tab w:val="clear" w:pos="432"/>
        </w:tabs>
        <w:ind w:left="0" w:firstLine="0"/>
      </w:pPr>
      <w:bookmarkStart w:id="7" w:name="_Toc439994665"/>
      <w:bookmarkStart w:id="8" w:name="_Toc352609381"/>
      <w:r>
        <w:lastRenderedPageBreak/>
        <w:t xml:space="preserve">1. </w:t>
      </w:r>
      <w:r w:rsidR="00310C4B" w:rsidRPr="005F23D7">
        <w:t>Introduction</w:t>
      </w:r>
      <w:bookmarkEnd w:id="7"/>
      <w:bookmarkEnd w:id="8"/>
    </w:p>
    <w:p w14:paraId="69B5AA7B" w14:textId="77777777" w:rsidR="002D5927" w:rsidRDefault="00D93C3E">
      <w:pPr>
        <w:pStyle w:val="Heading2"/>
      </w:pPr>
      <w:bookmarkStart w:id="9" w:name="_Toc439994667"/>
      <w:bookmarkStart w:id="10" w:name="_Toc352609382"/>
      <w:r>
        <w:t xml:space="preserve">1.1 </w:t>
      </w:r>
      <w:r w:rsidR="00310C4B" w:rsidRPr="005F23D7">
        <w:t>Purpose</w:t>
      </w:r>
      <w:bookmarkEnd w:id="9"/>
      <w:bookmarkEnd w:id="10"/>
    </w:p>
    <w:p w14:paraId="1ABF386E" w14:textId="795A2891" w:rsidR="00310C4B" w:rsidRPr="005F23D7" w:rsidRDefault="002E7E80" w:rsidP="002D5927">
      <w:pPr>
        <w:pStyle w:val="Heading2"/>
        <w:ind w:left="0" w:firstLine="0"/>
      </w:pPr>
      <w:r w:rsidRPr="002E7E80">
        <w:rPr>
          <w:b w:val="0"/>
          <w:bCs/>
          <w:sz w:val="24"/>
          <w:szCs w:val="18"/>
        </w:rPr>
        <w:t xml:space="preserve">This SRS describes the functional and nonfunctional requirements for software release 1.0 of the </w:t>
      </w:r>
      <w:r w:rsidR="00CA69F5">
        <w:rPr>
          <w:b w:val="0"/>
          <w:bCs/>
          <w:sz w:val="24"/>
          <w:szCs w:val="18"/>
        </w:rPr>
        <w:t>Spa Salon Management System (SSMS).</w:t>
      </w:r>
      <w:r w:rsidRPr="002E7E80">
        <w:rPr>
          <w:b w:val="0"/>
          <w:bCs/>
          <w:sz w:val="24"/>
          <w:szCs w:val="18"/>
        </w:rPr>
        <w:t xml:space="preserve"> This document is intended to be used by the members of the project team who will implement and verify the correct functioning of the system. Unless otherwise noted, all requirements specified here are committed for release 1.0</w:t>
      </w:r>
      <w:r w:rsidR="00331E8A">
        <w:rPr>
          <w:b w:val="0"/>
          <w:bCs/>
          <w:sz w:val="24"/>
          <w:szCs w:val="18"/>
        </w:rPr>
        <w:t>.</w:t>
      </w:r>
      <w:r w:rsidR="00C81E49">
        <w:tab/>
      </w:r>
      <w:r w:rsidR="00310C4B" w:rsidRPr="005F23D7">
        <w:t xml:space="preserve"> </w:t>
      </w:r>
    </w:p>
    <w:p w14:paraId="3EB3BF48" w14:textId="5FEF413E" w:rsidR="00310C4B" w:rsidRPr="005F23D7" w:rsidRDefault="002D5927">
      <w:pPr>
        <w:pStyle w:val="Heading2"/>
      </w:pPr>
      <w:bookmarkStart w:id="11" w:name="_Toc439994668"/>
      <w:bookmarkStart w:id="12" w:name="_Toc352609383"/>
      <w:r>
        <w:t xml:space="preserve">1.2 </w:t>
      </w:r>
      <w:r w:rsidR="00310C4B" w:rsidRPr="0079301B">
        <w:t>Document Conventions</w:t>
      </w:r>
      <w:bookmarkEnd w:id="11"/>
      <w:bookmarkEnd w:id="12"/>
      <w:r w:rsidR="00331E8A" w:rsidRPr="0079301B">
        <w:br/>
      </w:r>
      <w:r w:rsidR="00331E8A" w:rsidRPr="0079301B">
        <w:br/>
      </w:r>
      <w:r w:rsidR="00654A26" w:rsidRPr="00654A26">
        <w:rPr>
          <w:b w:val="0"/>
          <w:bCs/>
        </w:rPr>
        <w:t>N/A</w:t>
      </w:r>
    </w:p>
    <w:p w14:paraId="64C61A51" w14:textId="6E572EC9" w:rsidR="00310C4B" w:rsidRPr="005F23D7" w:rsidRDefault="002D5927">
      <w:pPr>
        <w:pStyle w:val="Heading2"/>
      </w:pPr>
      <w:bookmarkStart w:id="13" w:name="_Toc439994670"/>
      <w:bookmarkStart w:id="14" w:name="_Toc352609384"/>
      <w:r>
        <w:t xml:space="preserve">1.3 </w:t>
      </w:r>
      <w:r w:rsidR="00310C4B" w:rsidRPr="005F23D7">
        <w:t>Project Scope</w:t>
      </w:r>
      <w:bookmarkEnd w:id="13"/>
      <w:bookmarkEnd w:id="14"/>
    </w:p>
    <w:tbl>
      <w:tblPr>
        <w:tblW w:w="6091" w:type="pct"/>
        <w:tblInd w:w="-1065" w:type="dxa"/>
        <w:tblCellMar>
          <w:left w:w="0" w:type="dxa"/>
          <w:right w:w="0" w:type="dxa"/>
        </w:tblCellMar>
        <w:tblLook w:val="04A0" w:firstRow="1" w:lastRow="0" w:firstColumn="1" w:lastColumn="0" w:noHBand="0" w:noVBand="1"/>
      </w:tblPr>
      <w:tblGrid>
        <w:gridCol w:w="2311"/>
        <w:gridCol w:w="3414"/>
        <w:gridCol w:w="3490"/>
        <w:gridCol w:w="2575"/>
      </w:tblGrid>
      <w:tr w:rsidR="00045B75" w14:paraId="013E665B" w14:textId="77777777" w:rsidTr="00AC72BE">
        <w:trPr>
          <w:trHeight w:val="446"/>
        </w:trPr>
        <w:tc>
          <w:tcPr>
            <w:tcW w:w="980" w:type="pct"/>
            <w:tcBorders>
              <w:top w:val="single" w:sz="12" w:space="0" w:color="auto"/>
              <w:left w:val="single" w:sz="12" w:space="0" w:color="auto"/>
              <w:bottom w:val="double" w:sz="12" w:space="0" w:color="auto"/>
              <w:right w:val="single" w:sz="6" w:space="0" w:color="auto"/>
            </w:tcBorders>
            <w:shd w:val="clear" w:color="auto" w:fill="D9D9D9" w:themeFill="background1" w:themeFillShade="D9"/>
            <w:hideMark/>
          </w:tcPr>
          <w:p w14:paraId="1AB1B12F" w14:textId="77777777" w:rsidR="00045B75" w:rsidRDefault="00045B75" w:rsidP="00415492">
            <w:pPr>
              <w:pStyle w:val="TableHead"/>
            </w:pPr>
            <w:r>
              <w:t>Feature</w:t>
            </w:r>
          </w:p>
        </w:tc>
        <w:tc>
          <w:tcPr>
            <w:tcW w:w="1448" w:type="pct"/>
            <w:tcBorders>
              <w:top w:val="single" w:sz="12" w:space="0" w:color="auto"/>
              <w:left w:val="single" w:sz="6" w:space="0" w:color="auto"/>
              <w:bottom w:val="double" w:sz="12" w:space="0" w:color="auto"/>
              <w:right w:val="single" w:sz="6" w:space="0" w:color="auto"/>
            </w:tcBorders>
            <w:shd w:val="clear" w:color="auto" w:fill="D9D9D9" w:themeFill="background1" w:themeFillShade="D9"/>
            <w:hideMark/>
          </w:tcPr>
          <w:p w14:paraId="2DE72687" w14:textId="77777777" w:rsidR="00045B75" w:rsidRDefault="00045B75" w:rsidP="00415492">
            <w:pPr>
              <w:pStyle w:val="TableHead"/>
            </w:pPr>
            <w:r>
              <w:t>Release 1</w:t>
            </w:r>
          </w:p>
        </w:tc>
        <w:tc>
          <w:tcPr>
            <w:tcW w:w="1480" w:type="pct"/>
            <w:tcBorders>
              <w:top w:val="single" w:sz="12" w:space="0" w:color="auto"/>
              <w:left w:val="single" w:sz="6" w:space="0" w:color="auto"/>
              <w:bottom w:val="double" w:sz="12" w:space="0" w:color="auto"/>
              <w:right w:val="single" w:sz="6" w:space="0" w:color="auto"/>
            </w:tcBorders>
            <w:shd w:val="clear" w:color="auto" w:fill="D9D9D9" w:themeFill="background1" w:themeFillShade="D9"/>
            <w:hideMark/>
          </w:tcPr>
          <w:p w14:paraId="17BDC357" w14:textId="77777777" w:rsidR="00045B75" w:rsidRDefault="00045B75" w:rsidP="00415492">
            <w:pPr>
              <w:pStyle w:val="TableHead"/>
            </w:pPr>
            <w:r>
              <w:t>Release 2</w:t>
            </w:r>
          </w:p>
        </w:tc>
        <w:tc>
          <w:tcPr>
            <w:tcW w:w="1092" w:type="pct"/>
            <w:tcBorders>
              <w:top w:val="single" w:sz="12" w:space="0" w:color="auto"/>
              <w:left w:val="single" w:sz="6" w:space="0" w:color="auto"/>
              <w:bottom w:val="double" w:sz="12" w:space="0" w:color="auto"/>
              <w:right w:val="single" w:sz="12" w:space="0" w:color="auto"/>
            </w:tcBorders>
            <w:shd w:val="clear" w:color="auto" w:fill="D9D9D9" w:themeFill="background1" w:themeFillShade="D9"/>
            <w:hideMark/>
          </w:tcPr>
          <w:p w14:paraId="65FBA038" w14:textId="77777777" w:rsidR="00045B75" w:rsidRDefault="00045B75" w:rsidP="00415492">
            <w:pPr>
              <w:pStyle w:val="TableHead"/>
            </w:pPr>
            <w:r>
              <w:t>Release 3</w:t>
            </w:r>
          </w:p>
        </w:tc>
      </w:tr>
      <w:tr w:rsidR="00045B75" w14:paraId="7FDB3054" w14:textId="77777777" w:rsidTr="00AC72BE">
        <w:trPr>
          <w:trHeight w:val="1220"/>
        </w:trPr>
        <w:tc>
          <w:tcPr>
            <w:tcW w:w="980" w:type="pct"/>
            <w:tcBorders>
              <w:top w:val="double" w:sz="12" w:space="0" w:color="auto"/>
              <w:left w:val="single" w:sz="12" w:space="0" w:color="auto"/>
              <w:bottom w:val="single" w:sz="6" w:space="0" w:color="auto"/>
              <w:right w:val="single" w:sz="6" w:space="0" w:color="auto"/>
            </w:tcBorders>
            <w:hideMark/>
          </w:tcPr>
          <w:p w14:paraId="51E954A6" w14:textId="1E689425" w:rsidR="00045B75" w:rsidRPr="0079301B" w:rsidRDefault="00045B75" w:rsidP="00415492">
            <w:pPr>
              <w:pStyle w:val="TableTextsmall"/>
              <w:rPr>
                <w:i w:val="0"/>
              </w:rPr>
            </w:pPr>
            <w:r w:rsidRPr="0079301B">
              <w:rPr>
                <w:i w:val="0"/>
              </w:rPr>
              <w:t>FE-1, Order and pay for services from the spa salon’s catalog</w:t>
            </w:r>
          </w:p>
        </w:tc>
        <w:tc>
          <w:tcPr>
            <w:tcW w:w="1448" w:type="pct"/>
            <w:tcBorders>
              <w:top w:val="double" w:sz="12" w:space="0" w:color="auto"/>
              <w:left w:val="single" w:sz="6" w:space="0" w:color="auto"/>
              <w:bottom w:val="single" w:sz="6" w:space="0" w:color="auto"/>
              <w:right w:val="single" w:sz="6" w:space="0" w:color="auto"/>
            </w:tcBorders>
            <w:hideMark/>
          </w:tcPr>
          <w:p w14:paraId="7F6148DB" w14:textId="77777777" w:rsidR="00045B75" w:rsidRPr="0079301B" w:rsidRDefault="00045B75" w:rsidP="00415492">
            <w:pPr>
              <w:pStyle w:val="TableTextsmall"/>
              <w:rPr>
                <w:i w:val="0"/>
              </w:rPr>
            </w:pPr>
            <w:r w:rsidRPr="0079301B">
              <w:rPr>
                <w:i w:val="0"/>
              </w:rPr>
              <w:t>Customers can only choose services that have in the catalog, only pay directly when customers come to the spa salons</w:t>
            </w:r>
          </w:p>
        </w:tc>
        <w:tc>
          <w:tcPr>
            <w:tcW w:w="1480" w:type="pct"/>
            <w:tcBorders>
              <w:top w:val="double" w:sz="12" w:space="0" w:color="auto"/>
              <w:left w:val="single" w:sz="6" w:space="0" w:color="auto"/>
              <w:bottom w:val="single" w:sz="6" w:space="0" w:color="auto"/>
              <w:right w:val="single" w:sz="6" w:space="0" w:color="auto"/>
            </w:tcBorders>
            <w:hideMark/>
          </w:tcPr>
          <w:p w14:paraId="5234FC15" w14:textId="77777777" w:rsidR="00045B75" w:rsidRPr="0079301B" w:rsidRDefault="00045B75" w:rsidP="00415492">
            <w:pPr>
              <w:pStyle w:val="TableTextsmall"/>
              <w:rPr>
                <w:i w:val="0"/>
              </w:rPr>
            </w:pPr>
            <w:r w:rsidRPr="0079301B">
              <w:rPr>
                <w:i w:val="0"/>
              </w:rPr>
              <w:t>Accept credit and debit card payments</w:t>
            </w:r>
          </w:p>
        </w:tc>
        <w:tc>
          <w:tcPr>
            <w:tcW w:w="1092" w:type="pct"/>
            <w:tcBorders>
              <w:top w:val="double" w:sz="12" w:space="0" w:color="auto"/>
              <w:left w:val="single" w:sz="6" w:space="0" w:color="auto"/>
              <w:bottom w:val="single" w:sz="6" w:space="0" w:color="auto"/>
              <w:right w:val="single" w:sz="12" w:space="0" w:color="auto"/>
            </w:tcBorders>
            <w:hideMark/>
          </w:tcPr>
          <w:p w14:paraId="55B79BA7" w14:textId="77777777" w:rsidR="00045B75" w:rsidRPr="0079301B" w:rsidRDefault="00045B75" w:rsidP="00415492">
            <w:pPr>
              <w:pStyle w:val="TableTextsmall"/>
              <w:rPr>
                <w:i w:val="0"/>
              </w:rPr>
            </w:pPr>
            <w:r w:rsidRPr="0079301B">
              <w:rPr>
                <w:i w:val="0"/>
              </w:rPr>
              <w:t>Accept additional requirements from customers about salon services if it is possible (through note)</w:t>
            </w:r>
          </w:p>
        </w:tc>
      </w:tr>
      <w:tr w:rsidR="00045B75" w14:paraId="1E37989B" w14:textId="77777777" w:rsidTr="00AC72BE">
        <w:trPr>
          <w:trHeight w:val="655"/>
        </w:trPr>
        <w:tc>
          <w:tcPr>
            <w:tcW w:w="980" w:type="pct"/>
            <w:tcBorders>
              <w:top w:val="single" w:sz="6" w:space="0" w:color="auto"/>
              <w:left w:val="single" w:sz="12" w:space="0" w:color="auto"/>
              <w:bottom w:val="single" w:sz="6" w:space="0" w:color="auto"/>
              <w:right w:val="single" w:sz="6" w:space="0" w:color="auto"/>
            </w:tcBorders>
            <w:hideMark/>
          </w:tcPr>
          <w:p w14:paraId="16D9FE7B" w14:textId="77777777" w:rsidR="00045B75" w:rsidRPr="0079301B" w:rsidRDefault="00045B75" w:rsidP="00415492">
            <w:pPr>
              <w:pStyle w:val="TableTextsmall"/>
              <w:rPr>
                <w:i w:val="0"/>
              </w:rPr>
            </w:pPr>
            <w:r w:rsidRPr="0079301B">
              <w:rPr>
                <w:i w:val="0"/>
              </w:rPr>
              <w:t>FE-2, Order and pay for products from spa salon to be delivered</w:t>
            </w:r>
          </w:p>
        </w:tc>
        <w:tc>
          <w:tcPr>
            <w:tcW w:w="1448" w:type="pct"/>
            <w:tcBorders>
              <w:top w:val="single" w:sz="6" w:space="0" w:color="auto"/>
              <w:left w:val="single" w:sz="6" w:space="0" w:color="auto"/>
              <w:bottom w:val="single" w:sz="6" w:space="0" w:color="auto"/>
              <w:right w:val="single" w:sz="6" w:space="0" w:color="auto"/>
            </w:tcBorders>
            <w:hideMark/>
          </w:tcPr>
          <w:p w14:paraId="440460D1" w14:textId="77777777" w:rsidR="00045B75" w:rsidRPr="0079301B" w:rsidRDefault="00045B75" w:rsidP="00415492">
            <w:pPr>
              <w:pStyle w:val="TableTextsmall"/>
              <w:rPr>
                <w:i w:val="0"/>
              </w:rPr>
            </w:pPr>
            <w:r w:rsidRPr="0079301B">
              <w:rPr>
                <w:i w:val="0"/>
              </w:rPr>
              <w:t>Customers can only pay directly for products when customers come to the spa salons</w:t>
            </w:r>
          </w:p>
        </w:tc>
        <w:tc>
          <w:tcPr>
            <w:tcW w:w="1480" w:type="pct"/>
            <w:tcBorders>
              <w:top w:val="single" w:sz="6" w:space="0" w:color="auto"/>
              <w:left w:val="single" w:sz="6" w:space="0" w:color="auto"/>
              <w:bottom w:val="single" w:sz="6" w:space="0" w:color="auto"/>
              <w:right w:val="single" w:sz="6" w:space="0" w:color="auto"/>
            </w:tcBorders>
            <w:hideMark/>
          </w:tcPr>
          <w:p w14:paraId="77030B3D" w14:textId="77777777" w:rsidR="00045B75" w:rsidRPr="0079301B" w:rsidRDefault="00045B75" w:rsidP="00415492">
            <w:pPr>
              <w:pStyle w:val="TableTextsmall"/>
              <w:rPr>
                <w:i w:val="0"/>
              </w:rPr>
            </w:pPr>
            <w:r w:rsidRPr="0079301B">
              <w:rPr>
                <w:i w:val="0"/>
              </w:rPr>
              <w:t>Accept credit and debit card payments</w:t>
            </w:r>
          </w:p>
        </w:tc>
        <w:tc>
          <w:tcPr>
            <w:tcW w:w="1092" w:type="pct"/>
            <w:tcBorders>
              <w:top w:val="single" w:sz="6" w:space="0" w:color="auto"/>
              <w:left w:val="single" w:sz="6" w:space="0" w:color="auto"/>
              <w:bottom w:val="single" w:sz="6" w:space="0" w:color="auto"/>
              <w:right w:val="single" w:sz="12" w:space="0" w:color="auto"/>
            </w:tcBorders>
            <w:hideMark/>
          </w:tcPr>
          <w:p w14:paraId="4AD310C8" w14:textId="77777777" w:rsidR="00045B75" w:rsidRPr="0079301B" w:rsidRDefault="00045B75" w:rsidP="00415492">
            <w:pPr>
              <w:pStyle w:val="TableTextsmall"/>
              <w:rPr>
                <w:i w:val="0"/>
              </w:rPr>
            </w:pPr>
          </w:p>
        </w:tc>
      </w:tr>
      <w:tr w:rsidR="00045B75" w14:paraId="0ECA28EF" w14:textId="77777777" w:rsidTr="00AC72BE">
        <w:trPr>
          <w:trHeight w:val="655"/>
        </w:trPr>
        <w:tc>
          <w:tcPr>
            <w:tcW w:w="980" w:type="pct"/>
            <w:tcBorders>
              <w:top w:val="single" w:sz="6" w:space="0" w:color="auto"/>
              <w:left w:val="single" w:sz="12" w:space="0" w:color="auto"/>
              <w:bottom w:val="single" w:sz="6" w:space="0" w:color="auto"/>
              <w:right w:val="single" w:sz="6" w:space="0" w:color="auto"/>
            </w:tcBorders>
            <w:hideMark/>
          </w:tcPr>
          <w:p w14:paraId="55E644E1" w14:textId="77777777" w:rsidR="00045B75" w:rsidRPr="0079301B" w:rsidRDefault="00045B75" w:rsidP="00415492">
            <w:pPr>
              <w:pStyle w:val="TableTextsmall"/>
              <w:rPr>
                <w:i w:val="0"/>
              </w:rPr>
            </w:pPr>
            <w:r w:rsidRPr="0079301B">
              <w:rPr>
                <w:i w:val="0"/>
              </w:rPr>
              <w:t>FE-3, Create, view, modify, and delete services</w:t>
            </w:r>
          </w:p>
        </w:tc>
        <w:tc>
          <w:tcPr>
            <w:tcW w:w="1448" w:type="pct"/>
            <w:tcBorders>
              <w:top w:val="single" w:sz="6" w:space="0" w:color="auto"/>
              <w:left w:val="single" w:sz="6" w:space="0" w:color="auto"/>
              <w:bottom w:val="single" w:sz="6" w:space="0" w:color="auto"/>
              <w:right w:val="single" w:sz="6" w:space="0" w:color="auto"/>
            </w:tcBorders>
            <w:hideMark/>
          </w:tcPr>
          <w:p w14:paraId="7DED4C05" w14:textId="77777777" w:rsidR="00045B75" w:rsidRPr="0079301B" w:rsidRDefault="00045B75" w:rsidP="00415492">
            <w:pPr>
              <w:pStyle w:val="TableTextsmall"/>
              <w:rPr>
                <w:i w:val="0"/>
              </w:rPr>
            </w:pPr>
            <w:r w:rsidRPr="0079301B">
              <w:rPr>
                <w:i w:val="0"/>
              </w:rPr>
              <w:t>Fully implemented</w:t>
            </w:r>
          </w:p>
        </w:tc>
        <w:tc>
          <w:tcPr>
            <w:tcW w:w="1480" w:type="pct"/>
            <w:tcBorders>
              <w:top w:val="single" w:sz="6" w:space="0" w:color="auto"/>
              <w:left w:val="single" w:sz="6" w:space="0" w:color="auto"/>
              <w:bottom w:val="single" w:sz="6" w:space="0" w:color="auto"/>
              <w:right w:val="single" w:sz="6" w:space="0" w:color="auto"/>
            </w:tcBorders>
            <w:hideMark/>
          </w:tcPr>
          <w:p w14:paraId="138A4552" w14:textId="77777777" w:rsidR="00045B75" w:rsidRPr="0079301B" w:rsidRDefault="00045B75" w:rsidP="00415492">
            <w:pPr>
              <w:pStyle w:val="TableTextsmall"/>
              <w:rPr>
                <w:i w:val="0"/>
              </w:rPr>
            </w:pPr>
          </w:p>
        </w:tc>
        <w:tc>
          <w:tcPr>
            <w:tcW w:w="1092" w:type="pct"/>
            <w:tcBorders>
              <w:top w:val="single" w:sz="6" w:space="0" w:color="auto"/>
              <w:left w:val="single" w:sz="6" w:space="0" w:color="auto"/>
              <w:bottom w:val="single" w:sz="6" w:space="0" w:color="auto"/>
              <w:right w:val="single" w:sz="12" w:space="0" w:color="auto"/>
            </w:tcBorders>
            <w:hideMark/>
          </w:tcPr>
          <w:p w14:paraId="3A9204AD" w14:textId="77777777" w:rsidR="00045B75" w:rsidRPr="0079301B" w:rsidRDefault="00045B75" w:rsidP="00415492">
            <w:pPr>
              <w:pStyle w:val="TableTextsmall"/>
              <w:rPr>
                <w:i w:val="0"/>
              </w:rPr>
            </w:pPr>
          </w:p>
        </w:tc>
      </w:tr>
      <w:tr w:rsidR="00045B75" w14:paraId="1EA1991E" w14:textId="77777777" w:rsidTr="00AC72BE">
        <w:trPr>
          <w:trHeight w:val="640"/>
        </w:trPr>
        <w:tc>
          <w:tcPr>
            <w:tcW w:w="980" w:type="pct"/>
            <w:tcBorders>
              <w:top w:val="single" w:sz="6" w:space="0" w:color="auto"/>
              <w:left w:val="single" w:sz="12" w:space="0" w:color="auto"/>
              <w:bottom w:val="single" w:sz="6" w:space="0" w:color="auto"/>
              <w:right w:val="single" w:sz="6" w:space="0" w:color="auto"/>
            </w:tcBorders>
            <w:hideMark/>
          </w:tcPr>
          <w:p w14:paraId="7C910242" w14:textId="77777777" w:rsidR="00045B75" w:rsidRPr="0079301B" w:rsidRDefault="00045B75" w:rsidP="00415492">
            <w:pPr>
              <w:pStyle w:val="TableTextsmall"/>
              <w:rPr>
                <w:i w:val="0"/>
              </w:rPr>
            </w:pPr>
            <w:r w:rsidRPr="0079301B">
              <w:rPr>
                <w:i w:val="0"/>
              </w:rPr>
              <w:t>FE-4, Create, view, modify, and delete services</w:t>
            </w:r>
          </w:p>
        </w:tc>
        <w:tc>
          <w:tcPr>
            <w:tcW w:w="1448" w:type="pct"/>
            <w:tcBorders>
              <w:top w:val="single" w:sz="6" w:space="0" w:color="auto"/>
              <w:left w:val="single" w:sz="6" w:space="0" w:color="auto"/>
              <w:bottom w:val="single" w:sz="6" w:space="0" w:color="auto"/>
              <w:right w:val="single" w:sz="6" w:space="0" w:color="auto"/>
            </w:tcBorders>
            <w:hideMark/>
          </w:tcPr>
          <w:p w14:paraId="621088F9" w14:textId="77777777" w:rsidR="00045B75" w:rsidRPr="0079301B" w:rsidRDefault="00045B75" w:rsidP="00415492">
            <w:pPr>
              <w:pStyle w:val="TableTextsmall"/>
              <w:rPr>
                <w:i w:val="0"/>
              </w:rPr>
            </w:pPr>
            <w:r w:rsidRPr="0079301B">
              <w:rPr>
                <w:i w:val="0"/>
              </w:rPr>
              <w:t>Fully implemented</w:t>
            </w:r>
          </w:p>
        </w:tc>
        <w:tc>
          <w:tcPr>
            <w:tcW w:w="1480" w:type="pct"/>
            <w:tcBorders>
              <w:top w:val="single" w:sz="6" w:space="0" w:color="auto"/>
              <w:left w:val="single" w:sz="6" w:space="0" w:color="auto"/>
              <w:bottom w:val="single" w:sz="6" w:space="0" w:color="auto"/>
              <w:right w:val="single" w:sz="6" w:space="0" w:color="auto"/>
            </w:tcBorders>
            <w:hideMark/>
          </w:tcPr>
          <w:p w14:paraId="2F63A0FC" w14:textId="77777777" w:rsidR="00045B75" w:rsidRPr="0079301B" w:rsidRDefault="00045B75" w:rsidP="00415492">
            <w:pPr>
              <w:pStyle w:val="TableTextsmall"/>
              <w:rPr>
                <w:i w:val="0"/>
              </w:rPr>
            </w:pPr>
          </w:p>
        </w:tc>
        <w:tc>
          <w:tcPr>
            <w:tcW w:w="1092" w:type="pct"/>
            <w:tcBorders>
              <w:top w:val="single" w:sz="6" w:space="0" w:color="auto"/>
              <w:left w:val="single" w:sz="6" w:space="0" w:color="auto"/>
              <w:bottom w:val="single" w:sz="6" w:space="0" w:color="auto"/>
              <w:right w:val="single" w:sz="12" w:space="0" w:color="auto"/>
            </w:tcBorders>
          </w:tcPr>
          <w:p w14:paraId="1C23A5F0" w14:textId="77777777" w:rsidR="00045B75" w:rsidRPr="0079301B" w:rsidRDefault="00045B75" w:rsidP="00415492">
            <w:pPr>
              <w:pStyle w:val="TableTextsmall"/>
              <w:rPr>
                <w:i w:val="0"/>
              </w:rPr>
            </w:pPr>
          </w:p>
        </w:tc>
      </w:tr>
      <w:tr w:rsidR="00045B75" w14:paraId="41411D90" w14:textId="77777777" w:rsidTr="00AC72BE">
        <w:trPr>
          <w:trHeight w:val="357"/>
        </w:trPr>
        <w:tc>
          <w:tcPr>
            <w:tcW w:w="980" w:type="pct"/>
            <w:tcBorders>
              <w:top w:val="single" w:sz="6" w:space="0" w:color="auto"/>
              <w:left w:val="single" w:sz="12" w:space="0" w:color="auto"/>
              <w:bottom w:val="single" w:sz="6" w:space="0" w:color="auto"/>
              <w:right w:val="single" w:sz="6" w:space="0" w:color="auto"/>
            </w:tcBorders>
            <w:hideMark/>
          </w:tcPr>
          <w:p w14:paraId="387BDED4" w14:textId="77777777" w:rsidR="00045B75" w:rsidRPr="0079301B" w:rsidRDefault="00045B75" w:rsidP="00415492">
            <w:pPr>
              <w:pStyle w:val="TableTextsmall"/>
              <w:rPr>
                <w:i w:val="0"/>
              </w:rPr>
            </w:pPr>
            <w:r w:rsidRPr="0079301B">
              <w:rPr>
                <w:i w:val="0"/>
              </w:rPr>
              <w:t>FE-5, Create, view, modify, and delete services</w:t>
            </w:r>
          </w:p>
        </w:tc>
        <w:tc>
          <w:tcPr>
            <w:tcW w:w="1448" w:type="pct"/>
            <w:tcBorders>
              <w:top w:val="single" w:sz="6" w:space="0" w:color="auto"/>
              <w:left w:val="single" w:sz="6" w:space="0" w:color="auto"/>
              <w:bottom w:val="single" w:sz="6" w:space="0" w:color="auto"/>
              <w:right w:val="single" w:sz="6" w:space="0" w:color="auto"/>
            </w:tcBorders>
            <w:hideMark/>
          </w:tcPr>
          <w:p w14:paraId="03203712" w14:textId="77777777" w:rsidR="00045B75" w:rsidRPr="0079301B" w:rsidRDefault="00045B75" w:rsidP="00415492">
            <w:pPr>
              <w:pStyle w:val="TableTextsmall"/>
              <w:rPr>
                <w:i w:val="0"/>
              </w:rPr>
            </w:pPr>
            <w:r w:rsidRPr="0079301B">
              <w:rPr>
                <w:i w:val="0"/>
              </w:rPr>
              <w:t>Fully implemented</w:t>
            </w:r>
          </w:p>
        </w:tc>
        <w:tc>
          <w:tcPr>
            <w:tcW w:w="1480" w:type="pct"/>
            <w:tcBorders>
              <w:top w:val="single" w:sz="6" w:space="0" w:color="auto"/>
              <w:left w:val="single" w:sz="6" w:space="0" w:color="auto"/>
              <w:bottom w:val="single" w:sz="6" w:space="0" w:color="auto"/>
              <w:right w:val="single" w:sz="6" w:space="0" w:color="auto"/>
            </w:tcBorders>
            <w:hideMark/>
          </w:tcPr>
          <w:p w14:paraId="05ED6F08" w14:textId="77777777" w:rsidR="00045B75" w:rsidRPr="0079301B" w:rsidRDefault="00045B75" w:rsidP="00415492">
            <w:pPr>
              <w:pStyle w:val="TableTextsmall"/>
              <w:rPr>
                <w:i w:val="0"/>
              </w:rPr>
            </w:pPr>
          </w:p>
        </w:tc>
        <w:tc>
          <w:tcPr>
            <w:tcW w:w="1092" w:type="pct"/>
            <w:tcBorders>
              <w:top w:val="single" w:sz="6" w:space="0" w:color="auto"/>
              <w:left w:val="single" w:sz="6" w:space="0" w:color="auto"/>
              <w:bottom w:val="single" w:sz="6" w:space="0" w:color="auto"/>
              <w:right w:val="single" w:sz="12" w:space="0" w:color="auto"/>
            </w:tcBorders>
          </w:tcPr>
          <w:p w14:paraId="00C92FF3" w14:textId="77777777" w:rsidR="00045B75" w:rsidRPr="0079301B" w:rsidRDefault="00045B75" w:rsidP="00415492">
            <w:pPr>
              <w:pStyle w:val="TableTextsmall"/>
              <w:rPr>
                <w:i w:val="0"/>
              </w:rPr>
            </w:pPr>
          </w:p>
        </w:tc>
      </w:tr>
      <w:tr w:rsidR="00045B75" w14:paraId="1930FE1E" w14:textId="77777777" w:rsidTr="00AC72BE">
        <w:trPr>
          <w:trHeight w:val="640"/>
        </w:trPr>
        <w:tc>
          <w:tcPr>
            <w:tcW w:w="980" w:type="pct"/>
            <w:tcBorders>
              <w:top w:val="single" w:sz="6" w:space="0" w:color="auto"/>
              <w:left w:val="single" w:sz="12" w:space="0" w:color="auto"/>
              <w:bottom w:val="single" w:sz="6" w:space="0" w:color="auto"/>
              <w:right w:val="single" w:sz="6" w:space="0" w:color="auto"/>
            </w:tcBorders>
            <w:hideMark/>
          </w:tcPr>
          <w:p w14:paraId="7A17F2E8" w14:textId="77777777" w:rsidR="00045B75" w:rsidRPr="0079301B" w:rsidRDefault="00045B75" w:rsidP="00415492">
            <w:pPr>
              <w:pStyle w:val="TableTextsmall"/>
              <w:rPr>
                <w:i w:val="0"/>
              </w:rPr>
            </w:pPr>
            <w:r w:rsidRPr="0079301B">
              <w:rPr>
                <w:i w:val="0"/>
              </w:rPr>
              <w:t>FE-6, System access</w:t>
            </w:r>
          </w:p>
        </w:tc>
        <w:tc>
          <w:tcPr>
            <w:tcW w:w="1448" w:type="pct"/>
            <w:tcBorders>
              <w:top w:val="single" w:sz="6" w:space="0" w:color="auto"/>
              <w:left w:val="single" w:sz="6" w:space="0" w:color="auto"/>
              <w:bottom w:val="single" w:sz="6" w:space="0" w:color="auto"/>
              <w:right w:val="single" w:sz="6" w:space="0" w:color="auto"/>
            </w:tcBorders>
            <w:hideMark/>
          </w:tcPr>
          <w:p w14:paraId="03CEABA4" w14:textId="77777777" w:rsidR="00045B75" w:rsidRPr="0079301B" w:rsidRDefault="00045B75" w:rsidP="00415492">
            <w:pPr>
              <w:pStyle w:val="TableTextsmall"/>
              <w:rPr>
                <w:i w:val="0"/>
              </w:rPr>
            </w:pPr>
            <w:r w:rsidRPr="0079301B">
              <w:rPr>
                <w:i w:val="0"/>
              </w:rPr>
              <w:t>Internet access</w:t>
            </w:r>
          </w:p>
        </w:tc>
        <w:tc>
          <w:tcPr>
            <w:tcW w:w="1480" w:type="pct"/>
            <w:tcBorders>
              <w:top w:val="single" w:sz="6" w:space="0" w:color="auto"/>
              <w:left w:val="single" w:sz="6" w:space="0" w:color="auto"/>
              <w:bottom w:val="single" w:sz="6" w:space="0" w:color="auto"/>
              <w:right w:val="single" w:sz="6" w:space="0" w:color="auto"/>
            </w:tcBorders>
            <w:hideMark/>
          </w:tcPr>
          <w:p w14:paraId="2A9B61B6" w14:textId="77777777" w:rsidR="00045B75" w:rsidRPr="0079301B" w:rsidRDefault="00045B75" w:rsidP="00415492">
            <w:pPr>
              <w:pStyle w:val="TableTextsmall"/>
              <w:rPr>
                <w:i w:val="0"/>
              </w:rPr>
            </w:pPr>
            <w:r w:rsidRPr="0079301B">
              <w:rPr>
                <w:i w:val="0"/>
              </w:rPr>
              <w:t>Desktop App for admin</w:t>
            </w:r>
          </w:p>
        </w:tc>
        <w:tc>
          <w:tcPr>
            <w:tcW w:w="1092" w:type="pct"/>
            <w:tcBorders>
              <w:top w:val="single" w:sz="6" w:space="0" w:color="auto"/>
              <w:left w:val="single" w:sz="6" w:space="0" w:color="auto"/>
              <w:bottom w:val="single" w:sz="6" w:space="0" w:color="auto"/>
              <w:right w:val="single" w:sz="12" w:space="0" w:color="auto"/>
            </w:tcBorders>
            <w:hideMark/>
          </w:tcPr>
          <w:p w14:paraId="26004043" w14:textId="77777777" w:rsidR="00045B75" w:rsidRPr="0079301B" w:rsidRDefault="00045B75" w:rsidP="00415492">
            <w:pPr>
              <w:pStyle w:val="TableTextsmall"/>
              <w:rPr>
                <w:i w:val="0"/>
              </w:rPr>
            </w:pPr>
            <w:r w:rsidRPr="0079301B">
              <w:rPr>
                <w:i w:val="0"/>
              </w:rPr>
              <w:t>iOS and Android phone and tablet apps for staffs and customers</w:t>
            </w:r>
          </w:p>
          <w:p w14:paraId="72AE0634" w14:textId="77777777" w:rsidR="00045B75" w:rsidRPr="0079301B" w:rsidRDefault="00045B75" w:rsidP="00415492">
            <w:pPr>
              <w:pStyle w:val="TableTextsmall"/>
              <w:rPr>
                <w:i w:val="0"/>
              </w:rPr>
            </w:pPr>
          </w:p>
        </w:tc>
      </w:tr>
      <w:tr w:rsidR="00045B75" w14:paraId="0CF84191" w14:textId="77777777" w:rsidTr="00AC72BE">
        <w:trPr>
          <w:trHeight w:val="640"/>
        </w:trPr>
        <w:tc>
          <w:tcPr>
            <w:tcW w:w="980" w:type="pct"/>
            <w:tcBorders>
              <w:top w:val="single" w:sz="6" w:space="0" w:color="auto"/>
              <w:left w:val="single" w:sz="12" w:space="0" w:color="auto"/>
              <w:bottom w:val="single" w:sz="12" w:space="0" w:color="auto"/>
              <w:right w:val="single" w:sz="6" w:space="0" w:color="auto"/>
            </w:tcBorders>
          </w:tcPr>
          <w:p w14:paraId="079176E1" w14:textId="77777777" w:rsidR="00045B75" w:rsidRPr="0079301B" w:rsidRDefault="00045B75" w:rsidP="00415492">
            <w:pPr>
              <w:pStyle w:val="TableTextsmall"/>
              <w:rPr>
                <w:i w:val="0"/>
              </w:rPr>
            </w:pPr>
            <w:r w:rsidRPr="0079301B">
              <w:rPr>
                <w:i w:val="0"/>
              </w:rPr>
              <w:t>FE-7, Membership subscription for customers</w:t>
            </w:r>
          </w:p>
        </w:tc>
        <w:tc>
          <w:tcPr>
            <w:tcW w:w="1448" w:type="pct"/>
            <w:tcBorders>
              <w:top w:val="single" w:sz="6" w:space="0" w:color="auto"/>
              <w:left w:val="single" w:sz="6" w:space="0" w:color="auto"/>
              <w:bottom w:val="single" w:sz="12" w:space="0" w:color="auto"/>
              <w:right w:val="single" w:sz="6" w:space="0" w:color="auto"/>
            </w:tcBorders>
          </w:tcPr>
          <w:p w14:paraId="728A4F21" w14:textId="77777777" w:rsidR="00045B75" w:rsidRPr="0079301B" w:rsidRDefault="00045B75" w:rsidP="00415492">
            <w:pPr>
              <w:pStyle w:val="TableTextsmall"/>
              <w:rPr>
                <w:i w:val="0"/>
              </w:rPr>
            </w:pPr>
            <w:r w:rsidRPr="0079301B">
              <w:rPr>
                <w:i w:val="0"/>
              </w:rPr>
              <w:t>Not implemented</w:t>
            </w:r>
          </w:p>
        </w:tc>
        <w:tc>
          <w:tcPr>
            <w:tcW w:w="1480" w:type="pct"/>
            <w:tcBorders>
              <w:top w:val="single" w:sz="6" w:space="0" w:color="auto"/>
              <w:left w:val="single" w:sz="6" w:space="0" w:color="auto"/>
              <w:bottom w:val="single" w:sz="12" w:space="0" w:color="auto"/>
              <w:right w:val="single" w:sz="6" w:space="0" w:color="auto"/>
            </w:tcBorders>
          </w:tcPr>
          <w:p w14:paraId="3F0AAA70" w14:textId="77777777" w:rsidR="00045B75" w:rsidRPr="0079301B" w:rsidRDefault="00045B75" w:rsidP="00415492">
            <w:pPr>
              <w:pStyle w:val="TableTextsmall"/>
              <w:rPr>
                <w:i w:val="0"/>
              </w:rPr>
            </w:pPr>
            <w:r w:rsidRPr="0079301B">
              <w:rPr>
                <w:i w:val="0"/>
              </w:rPr>
              <w:t>Membership subscription for customers (no promotion)</w:t>
            </w:r>
          </w:p>
        </w:tc>
        <w:tc>
          <w:tcPr>
            <w:tcW w:w="1092" w:type="pct"/>
            <w:tcBorders>
              <w:top w:val="single" w:sz="6" w:space="0" w:color="auto"/>
              <w:left w:val="single" w:sz="6" w:space="0" w:color="auto"/>
              <w:bottom w:val="single" w:sz="12" w:space="0" w:color="auto"/>
              <w:right w:val="single" w:sz="12" w:space="0" w:color="auto"/>
            </w:tcBorders>
          </w:tcPr>
          <w:p w14:paraId="1739517F" w14:textId="77777777" w:rsidR="00045B75" w:rsidRPr="0079301B" w:rsidRDefault="00045B75" w:rsidP="00415492">
            <w:pPr>
              <w:pStyle w:val="TableTextsmall"/>
              <w:rPr>
                <w:i w:val="0"/>
              </w:rPr>
            </w:pPr>
            <w:r w:rsidRPr="0079301B">
              <w:rPr>
                <w:i w:val="0"/>
              </w:rPr>
              <w:t>Fully implemented and applied promotions</w:t>
            </w:r>
          </w:p>
        </w:tc>
      </w:tr>
    </w:tbl>
    <w:p w14:paraId="253AE7A2" w14:textId="066B8DD0" w:rsidR="00045B75" w:rsidRPr="00045B75" w:rsidRDefault="00045B75" w:rsidP="00045B75"/>
    <w:p w14:paraId="7149E04B" w14:textId="0FAA77B6" w:rsidR="00310C4B" w:rsidRDefault="002D5927">
      <w:pPr>
        <w:pStyle w:val="Heading2"/>
      </w:pPr>
      <w:bookmarkStart w:id="15" w:name="_Toc439994672"/>
      <w:bookmarkStart w:id="16" w:name="_Toc352609385"/>
      <w:r>
        <w:t xml:space="preserve">1.4 </w:t>
      </w:r>
      <w:r w:rsidR="00310C4B" w:rsidRPr="005F23D7">
        <w:t>References</w:t>
      </w:r>
      <w:bookmarkEnd w:id="15"/>
      <w:bookmarkEnd w:id="16"/>
    </w:p>
    <w:p w14:paraId="6E5BF865" w14:textId="2800EE90" w:rsidR="000162F1" w:rsidRDefault="00A37044" w:rsidP="000162F1">
      <w:r>
        <w:t>1.</w:t>
      </w:r>
      <w:r>
        <w:tab/>
        <w:t>Class Design slide – IBM</w:t>
      </w:r>
    </w:p>
    <w:p w14:paraId="2DAF871D" w14:textId="7C7AC6B2" w:rsidR="00A37044" w:rsidRPr="000162F1" w:rsidRDefault="00A37044" w:rsidP="000162F1"/>
    <w:p w14:paraId="265B98FB" w14:textId="000FC49C" w:rsidR="00310C4B" w:rsidRPr="005F23D7" w:rsidRDefault="002D5927" w:rsidP="002D5927">
      <w:pPr>
        <w:pStyle w:val="Heading1"/>
        <w:tabs>
          <w:tab w:val="clear" w:pos="432"/>
        </w:tabs>
      </w:pPr>
      <w:bookmarkStart w:id="17" w:name="_Toc439994673"/>
      <w:bookmarkStart w:id="18" w:name="_Toc352609386"/>
      <w:r>
        <w:t xml:space="preserve">2. </w:t>
      </w:r>
      <w:r w:rsidR="00310C4B" w:rsidRPr="005F23D7">
        <w:t>Overall Description</w:t>
      </w:r>
      <w:bookmarkEnd w:id="17"/>
      <w:bookmarkEnd w:id="18"/>
    </w:p>
    <w:p w14:paraId="4C3A13E9" w14:textId="5290449E" w:rsidR="00D855DF" w:rsidRDefault="002D5927" w:rsidP="00D855DF">
      <w:pPr>
        <w:pStyle w:val="Heading2"/>
      </w:pPr>
      <w:bookmarkStart w:id="19" w:name="_Toc439994674"/>
      <w:bookmarkStart w:id="20" w:name="_Toc352609387"/>
      <w:r>
        <w:t xml:space="preserve">2.1 </w:t>
      </w:r>
      <w:r w:rsidR="00310C4B" w:rsidRPr="005F23D7">
        <w:t>Product Perspective</w:t>
      </w:r>
      <w:bookmarkEnd w:id="19"/>
      <w:bookmarkEnd w:id="20"/>
    </w:p>
    <w:p w14:paraId="1B5C55A3" w14:textId="4FC34EEA" w:rsidR="00655AC9" w:rsidRDefault="00655AC9" w:rsidP="002D5927">
      <w:pPr>
        <w:pStyle w:val="Heading3"/>
        <w:tabs>
          <w:tab w:val="clear" w:pos="720"/>
        </w:tabs>
      </w:pPr>
      <w:bookmarkStart w:id="21" w:name="_Toc439994676"/>
      <w:bookmarkStart w:id="22" w:name="_Toc352609388"/>
      <w:r>
        <w:t xml:space="preserve">2.1.1 </w:t>
      </w:r>
      <w:bookmarkStart w:id="23" w:name="_Toc356192834"/>
      <w:r w:rsidR="00D50266">
        <w:t>Background</w:t>
      </w:r>
    </w:p>
    <w:bookmarkEnd w:id="23"/>
    <w:p w14:paraId="186D4F91" w14:textId="2484A317" w:rsidR="002E0436" w:rsidRDefault="002E0436" w:rsidP="002D5927">
      <w:r w:rsidRPr="002E0436">
        <w:t xml:space="preserve">Nowadays, people find that beauty and relaxing services </w:t>
      </w:r>
      <w:r w:rsidR="00413E95">
        <w:t>are</w:t>
      </w:r>
      <w:r w:rsidRPr="002E0436">
        <w:t xml:space="preserve"> more interesting which leads to more and more people come to spa salons to relax and to beautify themselves. As a result, many people may have to wait for a long time to enjoy the services if the spa salons have too many customers at the same time. Coming to the spa’s location to book the services schedule is an inconvenient way that is time-consuming and unworthy for customers. </w:t>
      </w:r>
      <w:r w:rsidR="0075062D">
        <w:t>I</w:t>
      </w:r>
      <w:r w:rsidRPr="002E0436">
        <w:t>n the spa manager</w:t>
      </w:r>
      <w:r w:rsidR="00EC0D9B">
        <w:t>’s</w:t>
      </w:r>
      <w:r w:rsidRPr="002E0436">
        <w:t xml:space="preserve"> view, the loss of customers because of those reasons can negatively affect their revenue and reputation. </w:t>
      </w:r>
    </w:p>
    <w:p w14:paraId="1F8645F1" w14:textId="39F502D2" w:rsidR="00841506" w:rsidRDefault="00655AC9" w:rsidP="002D5927">
      <w:pPr>
        <w:pStyle w:val="Heading3"/>
        <w:tabs>
          <w:tab w:val="clear" w:pos="720"/>
        </w:tabs>
      </w:pPr>
      <w:r>
        <w:t>2.1.</w:t>
      </w:r>
      <w:r w:rsidR="00D50266">
        <w:t>2 Business Opportunity</w:t>
      </w:r>
    </w:p>
    <w:p w14:paraId="18F043EA" w14:textId="3A0A2C77" w:rsidR="00841506" w:rsidRDefault="00841506" w:rsidP="002D5927">
      <w:pPr>
        <w:rPr>
          <w:lang w:val="vi-VN"/>
        </w:rPr>
      </w:pPr>
      <w:r w:rsidRPr="00841506">
        <w:rPr>
          <w:lang w:val="vi-VN"/>
        </w:rPr>
        <w:t xml:space="preserve">Many spa owners demand a system that could help customers to see the schedule of the services of spa salons so that they can book their service turns at the salons at a specific time and date. Such </w:t>
      </w:r>
      <w:r w:rsidR="00EC0D9B">
        <w:rPr>
          <w:lang w:val="vi-VN"/>
        </w:rPr>
        <w:t xml:space="preserve">a </w:t>
      </w:r>
      <w:r w:rsidRPr="00841506">
        <w:rPr>
          <w:lang w:val="vi-VN"/>
        </w:rPr>
        <w:t>system can help customers to save their time and effort. Moreover, the list of services of spa salons can be show</w:t>
      </w:r>
      <w:r w:rsidR="00EC0D9B">
        <w:rPr>
          <w:lang w:val="vi-VN"/>
        </w:rPr>
        <w:t>n</w:t>
      </w:r>
      <w:r w:rsidRPr="00841506">
        <w:rPr>
          <w:lang w:val="vi-VN"/>
        </w:rPr>
        <w:t xml:space="preserve"> to customers in detail so that they can easily select the services that are suitable for them each time they want to book their desired services at the salon. </w:t>
      </w:r>
      <w:r w:rsidR="00EC0D9B">
        <w:rPr>
          <w:lang w:val="vi-VN"/>
        </w:rPr>
        <w:t>From</w:t>
      </w:r>
      <w:r w:rsidRPr="00841506">
        <w:rPr>
          <w:lang w:val="vi-VN"/>
        </w:rPr>
        <w:t xml:space="preserve"> the salon staff</w:t>
      </w:r>
      <w:r w:rsidR="00EC0D9B">
        <w:rPr>
          <w:lang w:val="vi-VN"/>
        </w:rPr>
        <w:t>'</w:t>
      </w:r>
      <w:r w:rsidRPr="00841506">
        <w:rPr>
          <w:lang w:val="vi-VN"/>
        </w:rPr>
        <w:t>s view, the systems can help them to acknowledge their schedule. Staff can acquire information o</w:t>
      </w:r>
      <w:r w:rsidR="00EC0D9B">
        <w:rPr>
          <w:lang w:val="vi-VN"/>
        </w:rPr>
        <w:t>n</w:t>
      </w:r>
      <w:r w:rsidRPr="00841506">
        <w:rPr>
          <w:lang w:val="vi-VN"/>
        </w:rPr>
        <w:t xml:space="preserve"> what kind of services they will do and who they will provide services for. The future ability for customers who want to book schedule at spa salons would in-app purchasing service and provide the possibility of convenience when the system is promised to cooperate with many online banking companies.</w:t>
      </w:r>
    </w:p>
    <w:p w14:paraId="70DDFB71" w14:textId="2EF65E03" w:rsidR="00655AC9" w:rsidRPr="00655AC9" w:rsidRDefault="00655AC9" w:rsidP="002D5927">
      <w:pPr>
        <w:pStyle w:val="Heading3"/>
        <w:tabs>
          <w:tab w:val="clear" w:pos="720"/>
        </w:tabs>
        <w:ind w:left="0" w:firstLine="0"/>
      </w:pPr>
      <w:r>
        <w:t>2.1.</w:t>
      </w:r>
      <w:r w:rsidR="00D50266">
        <w:t>3</w:t>
      </w:r>
      <w:r>
        <w:t xml:space="preserve"> </w:t>
      </w:r>
      <w:r w:rsidR="00D50266">
        <w:t>Business Objectives</w:t>
      </w:r>
    </w:p>
    <w:p w14:paraId="6BC2880E" w14:textId="77777777" w:rsidR="00167908" w:rsidRPr="00167908" w:rsidRDefault="00167908" w:rsidP="002D5927">
      <w:pPr>
        <w:rPr>
          <w:lang w:val="vi-VN"/>
        </w:rPr>
      </w:pPr>
      <w:r w:rsidRPr="00167908">
        <w:rPr>
          <w:lang w:val="vi-VN"/>
        </w:rPr>
        <w:t>BO-01: Reduce 15% spa operating cost</w:t>
      </w:r>
    </w:p>
    <w:p w14:paraId="20EA7347" w14:textId="77777777" w:rsidR="00167908" w:rsidRPr="00167908" w:rsidRDefault="00167908" w:rsidP="002D5927">
      <w:pPr>
        <w:rPr>
          <w:lang w:val="vi-VN"/>
        </w:rPr>
      </w:pPr>
      <w:r w:rsidRPr="00167908">
        <w:rPr>
          <w:lang w:val="vi-VN"/>
        </w:rPr>
        <w:t>BO-02: The app will be used by 6% spa salons and 50,000 spa customers in the city after 3 months initial release.</w:t>
      </w:r>
    </w:p>
    <w:p w14:paraId="5D553DBD" w14:textId="77777777" w:rsidR="00167908" w:rsidRPr="00167908" w:rsidRDefault="00167908" w:rsidP="002D5927">
      <w:pPr>
        <w:rPr>
          <w:lang w:val="vi-VN"/>
        </w:rPr>
      </w:pPr>
      <w:r w:rsidRPr="00167908">
        <w:rPr>
          <w:lang w:val="vi-VN"/>
        </w:rPr>
        <w:t>BO-03: The app will be used by 18% spa salons and 110,000 spa customers in the city after 6 months initial release.</w:t>
      </w:r>
    </w:p>
    <w:p w14:paraId="2F027103" w14:textId="6BE1209F" w:rsidR="00167908" w:rsidRDefault="00167908" w:rsidP="002D5927">
      <w:pPr>
        <w:rPr>
          <w:lang w:val="vi-VN"/>
        </w:rPr>
      </w:pPr>
      <w:r w:rsidRPr="00167908">
        <w:rPr>
          <w:lang w:val="vi-VN"/>
        </w:rPr>
        <w:t>BO-04: The app will be used by 25% spa salons and 200,000 spa customers in the city after 1</w:t>
      </w:r>
      <w:r w:rsidR="00EC0D9B">
        <w:t>-</w:t>
      </w:r>
      <w:r w:rsidRPr="00167908">
        <w:rPr>
          <w:lang w:val="vi-VN"/>
        </w:rPr>
        <w:t>year initial release.</w:t>
      </w:r>
    </w:p>
    <w:p w14:paraId="4B229909" w14:textId="536FDD48" w:rsidR="00655AC9" w:rsidRPr="00655AC9" w:rsidRDefault="00655AC9" w:rsidP="002D5927">
      <w:pPr>
        <w:pStyle w:val="Heading3"/>
        <w:tabs>
          <w:tab w:val="clear" w:pos="720"/>
        </w:tabs>
        <w:ind w:left="0" w:firstLine="0"/>
      </w:pPr>
      <w:r>
        <w:t>2.1.</w:t>
      </w:r>
      <w:r w:rsidR="00D50266">
        <w:t>4</w:t>
      </w:r>
      <w:r w:rsidR="00C65DD2">
        <w:t xml:space="preserve"> Vision Statement</w:t>
      </w:r>
    </w:p>
    <w:p w14:paraId="5E798D75" w14:textId="00AE22A6" w:rsidR="00300ECB" w:rsidRDefault="00300ECB" w:rsidP="002D5927">
      <w:r>
        <w:t>For customers who want to enjoy the spa’s services without waiting for so long before this app was deployed, the SSMS is an Internet-based and smartphone-enabled application that will help customers to book spa services, process payments, purchase spa’s products online</w:t>
      </w:r>
      <w:r w:rsidR="001E6BD2">
        <w:t>,</w:t>
      </w:r>
      <w:r>
        <w:t xml:space="preserve"> and read news and trending beauty articles. Unlike scheduling by phone and coming to the spa location, </w:t>
      </w:r>
      <w:r w:rsidR="00356FA3">
        <w:t xml:space="preserve">the </w:t>
      </w:r>
      <w:r>
        <w:t>customer who use</w:t>
      </w:r>
      <w:r w:rsidR="00356FA3">
        <w:t>s</w:t>
      </w:r>
      <w:r>
        <w:t xml:space="preserve"> the SSMS can actively get a suitable time and staff who will do the services for the customer, which will help them to save a large amount of time and effort.</w:t>
      </w:r>
    </w:p>
    <w:p w14:paraId="50F6CCDA" w14:textId="77777777" w:rsidR="00DD39CE" w:rsidRDefault="00DD39CE" w:rsidP="00DD39CE"/>
    <w:p w14:paraId="45F1AE46" w14:textId="754BFA8B" w:rsidR="009B4EB6" w:rsidRDefault="00300ECB" w:rsidP="002D5927">
      <w:r>
        <w:t>For spa managers who want to easily manage spa services, staff and spa’s beauty products and see revenue report</w:t>
      </w:r>
      <w:r w:rsidR="00356FA3">
        <w:t>s</w:t>
      </w:r>
      <w:r>
        <w:t>, using the SSMS is one of the most convenient ways to implement the former demands. Unlike the paper way, with SSMS the system is real-time based which means the information is always up-to-date and the data is transparent to the managers</w:t>
      </w:r>
    </w:p>
    <w:p w14:paraId="58E83200" w14:textId="5D10F8F2" w:rsidR="00655AC9" w:rsidRDefault="00655AC9" w:rsidP="002D5927">
      <w:pPr>
        <w:pStyle w:val="Heading3"/>
        <w:tabs>
          <w:tab w:val="clear" w:pos="720"/>
        </w:tabs>
      </w:pPr>
      <w:r>
        <w:lastRenderedPageBreak/>
        <w:t>2.1.</w:t>
      </w:r>
      <w:r w:rsidR="00DD39CE">
        <w:t>5</w:t>
      </w:r>
      <w:r>
        <w:t xml:space="preserve"> </w:t>
      </w:r>
      <w:r w:rsidR="00DD39CE">
        <w:t>Business Risks</w:t>
      </w:r>
    </w:p>
    <w:p w14:paraId="06AE59B6" w14:textId="77777777" w:rsidR="009B4EB6" w:rsidRDefault="009B4EB6" w:rsidP="002D5927">
      <w:r>
        <w:t>RI-01: Too few spa salons and customers might use this system, affect the revenue and the investment of the system (Probability = 0.35; Impact = 9)</w:t>
      </w:r>
    </w:p>
    <w:p w14:paraId="69B43DBB" w14:textId="77777777" w:rsidR="009B4EB6" w:rsidRDefault="009B4EB6" w:rsidP="002D5927">
      <w:r>
        <w:t>RI-02: The latency of the services provided to customers (Probability = 0.2; Impact = 4)</w:t>
      </w:r>
    </w:p>
    <w:p w14:paraId="144BBAE3" w14:textId="42B12BFD" w:rsidR="009B4EB6" w:rsidRPr="00300ECB" w:rsidRDefault="009B4EB6" w:rsidP="002D5927">
      <w:r>
        <w:t>RI-03: The competition with other system providers (Probability = 0.3; Impact = 3)</w:t>
      </w:r>
    </w:p>
    <w:p w14:paraId="2AA66474" w14:textId="3F3072EE" w:rsidR="00310C4B" w:rsidRDefault="00DE2852">
      <w:pPr>
        <w:pStyle w:val="Heading2"/>
      </w:pPr>
      <w:r>
        <w:t xml:space="preserve">2.2 </w:t>
      </w:r>
      <w:r w:rsidR="00FE5258">
        <w:tab/>
      </w:r>
      <w:r w:rsidR="00310C4B" w:rsidRPr="005F23D7">
        <w:t>User Classes and Characteristics</w:t>
      </w:r>
      <w:bookmarkEnd w:id="21"/>
      <w:bookmarkEnd w:id="22"/>
    </w:p>
    <w:tbl>
      <w:tblPr>
        <w:tblW w:w="0" w:type="auto"/>
        <w:tblLayout w:type="fixed"/>
        <w:tblLook w:val="0000" w:firstRow="0" w:lastRow="0" w:firstColumn="0" w:lastColumn="0" w:noHBand="0" w:noVBand="0"/>
      </w:tblPr>
      <w:tblGrid>
        <w:gridCol w:w="1818"/>
        <w:gridCol w:w="8046"/>
      </w:tblGrid>
      <w:tr w:rsidR="00486F98" w:rsidRPr="00486F98" w14:paraId="0854F80D" w14:textId="77777777" w:rsidTr="00C277B0">
        <w:trPr>
          <w:trHeight w:val="1278"/>
        </w:trPr>
        <w:tc>
          <w:tcPr>
            <w:tcW w:w="1818" w:type="dxa"/>
          </w:tcPr>
          <w:p w14:paraId="06042C04" w14:textId="254DF4B2" w:rsidR="00486F98" w:rsidRPr="00486F98" w:rsidRDefault="00A12841" w:rsidP="00486F98">
            <w:r>
              <w:t>Spa customer</w:t>
            </w:r>
          </w:p>
        </w:tc>
        <w:tc>
          <w:tcPr>
            <w:tcW w:w="8046" w:type="dxa"/>
          </w:tcPr>
          <w:p w14:paraId="69193D63" w14:textId="7DAD15D8" w:rsidR="00DE18B9" w:rsidRPr="00486F98" w:rsidRDefault="00DE18B9" w:rsidP="00486F98">
            <w:pPr>
              <w:rPr>
                <w:b/>
                <w:bCs/>
              </w:rPr>
            </w:pPr>
            <w:r>
              <w:t xml:space="preserve">A spa customer is </w:t>
            </w:r>
            <w:r w:rsidR="00815E18">
              <w:t xml:space="preserve">the </w:t>
            </w:r>
            <w:r w:rsidR="004B0975">
              <w:t>one who will</w:t>
            </w:r>
            <w:r w:rsidR="003A053A">
              <w:t xml:space="preserve"> </w:t>
            </w:r>
            <w:r w:rsidR="00DE6AB0">
              <w:t xml:space="preserve">order products, </w:t>
            </w:r>
            <w:r w:rsidR="0069536E">
              <w:t>service</w:t>
            </w:r>
            <w:r w:rsidR="00CA4D22">
              <w:t>s</w:t>
            </w:r>
            <w:r w:rsidR="0069536E">
              <w:t xml:space="preserve">, and </w:t>
            </w:r>
            <w:r w:rsidR="00D53D79">
              <w:t xml:space="preserve">get </w:t>
            </w:r>
            <w:r w:rsidR="0069536E">
              <w:t xml:space="preserve">membership from the SSMS. </w:t>
            </w:r>
            <w:r w:rsidR="00245971">
              <w:t>Spa customer</w:t>
            </w:r>
            <w:r w:rsidR="006D564B">
              <w:t>s</w:t>
            </w:r>
            <w:r w:rsidR="00245971">
              <w:t xml:space="preserve"> are expected to use the SSMS an average of</w:t>
            </w:r>
            <w:r w:rsidR="009B780D">
              <w:t xml:space="preserve"> </w:t>
            </w:r>
            <w:r w:rsidR="006D564B">
              <w:t>3 times per week each.</w:t>
            </w:r>
            <w:r w:rsidR="007A571E">
              <w:t xml:space="preserve"> An estimated 80 percent of </w:t>
            </w:r>
            <w:r w:rsidR="00D7159F">
              <w:t>order</w:t>
            </w:r>
            <w:r w:rsidR="00836419">
              <w:t>s</w:t>
            </w:r>
            <w:r w:rsidR="00D7159F">
              <w:t xml:space="preserve"> will </w:t>
            </w:r>
            <w:r w:rsidR="00836419">
              <w:t xml:space="preserve">be placed from home </w:t>
            </w:r>
            <w:r w:rsidR="005149E9">
              <w:t xml:space="preserve">or by </w:t>
            </w:r>
            <w:r w:rsidR="006873C6">
              <w:t xml:space="preserve">mobile </w:t>
            </w:r>
            <w:r w:rsidR="00151580">
              <w:t xml:space="preserve">app, while the </w:t>
            </w:r>
            <w:r w:rsidR="00880097">
              <w:t xml:space="preserve">remaining 20 percent will be placed from </w:t>
            </w:r>
            <w:r w:rsidR="00E21D35">
              <w:t xml:space="preserve">the </w:t>
            </w:r>
            <w:r w:rsidR="00880097">
              <w:t xml:space="preserve">website or </w:t>
            </w:r>
            <w:r w:rsidR="00E37992">
              <w:t>physical.</w:t>
            </w:r>
          </w:p>
        </w:tc>
      </w:tr>
      <w:tr w:rsidR="00486F98" w:rsidRPr="00486F98" w14:paraId="024F0C2E" w14:textId="77777777" w:rsidTr="00C277B0">
        <w:trPr>
          <w:trHeight w:val="900"/>
        </w:trPr>
        <w:tc>
          <w:tcPr>
            <w:tcW w:w="1818" w:type="dxa"/>
          </w:tcPr>
          <w:p w14:paraId="3EBCD294" w14:textId="37FBF3D3" w:rsidR="00486F98" w:rsidRPr="00486F98" w:rsidRDefault="00DE18B9" w:rsidP="00486F98">
            <w:r>
              <w:t>Staff</w:t>
            </w:r>
          </w:p>
        </w:tc>
        <w:tc>
          <w:tcPr>
            <w:tcW w:w="8046" w:type="dxa"/>
          </w:tcPr>
          <w:p w14:paraId="6CE75905" w14:textId="4306688C" w:rsidR="002773FB" w:rsidRPr="00486F98" w:rsidRDefault="002773FB" w:rsidP="00486F98">
            <w:pPr>
              <w:rPr>
                <w:bCs/>
              </w:rPr>
            </w:pPr>
            <w:r>
              <w:t>The S</w:t>
            </w:r>
            <w:r w:rsidR="005D2A1D">
              <w:t xml:space="preserve">pa System employs about </w:t>
            </w:r>
            <w:r w:rsidR="00422B42">
              <w:t>20 Spa Staff</w:t>
            </w:r>
            <w:r w:rsidR="00564A06">
              <w:t>s</w:t>
            </w:r>
            <w:r w:rsidR="00422B42">
              <w:t xml:space="preserve"> who will recei</w:t>
            </w:r>
            <w:r w:rsidR="00A83C89">
              <w:t xml:space="preserve">ve </w:t>
            </w:r>
            <w:r w:rsidR="002D07EE">
              <w:t xml:space="preserve">a </w:t>
            </w:r>
            <w:r w:rsidR="00A83C89">
              <w:t xml:space="preserve">schedule </w:t>
            </w:r>
            <w:r w:rsidR="00490199">
              <w:t>to do service</w:t>
            </w:r>
            <w:r w:rsidR="00576F2B">
              <w:t>s</w:t>
            </w:r>
            <w:r w:rsidR="00490199">
              <w:t xml:space="preserve"> from the</w:t>
            </w:r>
            <w:r w:rsidR="006A4E81">
              <w:t xml:space="preserve"> </w:t>
            </w:r>
            <w:r w:rsidR="002D07EE">
              <w:t>SSMS</w:t>
            </w:r>
            <w:r w:rsidR="00A34950">
              <w:t>, do service</w:t>
            </w:r>
            <w:r w:rsidR="00545184">
              <w:t>s</w:t>
            </w:r>
            <w:r w:rsidR="00A34950">
              <w:t xml:space="preserve"> for </w:t>
            </w:r>
            <w:r w:rsidR="00C65081">
              <w:t xml:space="preserve">the </w:t>
            </w:r>
            <w:r w:rsidR="00A34950">
              <w:t>customer</w:t>
            </w:r>
            <w:r w:rsidR="00C65081">
              <w:t>. Most of the Spa Staff</w:t>
            </w:r>
            <w:r w:rsidR="00B62493">
              <w:t>s</w:t>
            </w:r>
            <w:r w:rsidR="00C65081">
              <w:t xml:space="preserve"> will need training in the use of hardware and software for the SSMS.</w:t>
            </w:r>
          </w:p>
        </w:tc>
      </w:tr>
      <w:tr w:rsidR="00486F98" w:rsidRPr="00486F98" w14:paraId="225D15AB" w14:textId="77777777" w:rsidTr="00C657B7">
        <w:tc>
          <w:tcPr>
            <w:tcW w:w="1818" w:type="dxa"/>
          </w:tcPr>
          <w:p w14:paraId="2D9301D3" w14:textId="789F089E" w:rsidR="00486F98" w:rsidRPr="00486F98" w:rsidRDefault="00DE18B9" w:rsidP="00486F98">
            <w:r>
              <w:t>Spa Manager</w:t>
            </w:r>
          </w:p>
        </w:tc>
        <w:tc>
          <w:tcPr>
            <w:tcW w:w="8046" w:type="dxa"/>
          </w:tcPr>
          <w:p w14:paraId="7BB9CF92" w14:textId="5896A991" w:rsidR="00C83EC9" w:rsidRPr="00486F98" w:rsidRDefault="00C83EC9" w:rsidP="00486F98">
            <w:pPr>
              <w:rPr>
                <w:bCs/>
              </w:rPr>
            </w:pPr>
            <w:r>
              <w:t>The Spa Manager is a spa employee w</w:t>
            </w:r>
            <w:r w:rsidR="00AD08CC">
              <w:t>ho will manage all the post</w:t>
            </w:r>
            <w:r w:rsidR="00FC3ABD">
              <w:t>s, staff</w:t>
            </w:r>
            <w:r w:rsidR="003E7F88">
              <w:t>s</w:t>
            </w:r>
            <w:r w:rsidR="00FC3ABD">
              <w:t>, products</w:t>
            </w:r>
            <w:r w:rsidR="00A14EE6">
              <w:t>,</w:t>
            </w:r>
            <w:r w:rsidR="00FC3ABD">
              <w:t xml:space="preserve"> and article</w:t>
            </w:r>
            <w:r w:rsidR="00262BAE">
              <w:t>s</w:t>
            </w:r>
            <w:r w:rsidR="00FC3ABD">
              <w:t xml:space="preserve"> for the spa</w:t>
            </w:r>
            <w:r w:rsidR="00A14EE6">
              <w:t xml:space="preserve"> system</w:t>
            </w:r>
            <w:r w:rsidR="00262BAE">
              <w:t>.</w:t>
            </w:r>
          </w:p>
        </w:tc>
      </w:tr>
    </w:tbl>
    <w:p w14:paraId="6AEDD69B" w14:textId="77777777" w:rsidR="00486F98" w:rsidRPr="00486F98" w:rsidRDefault="00486F98" w:rsidP="00486F98"/>
    <w:p w14:paraId="5D803A5F" w14:textId="1C8CC847" w:rsidR="00310C4B" w:rsidRPr="005F23D7" w:rsidRDefault="00DE2852">
      <w:pPr>
        <w:pStyle w:val="Heading2"/>
      </w:pPr>
      <w:bookmarkStart w:id="24" w:name="_Toc439994677"/>
      <w:bookmarkStart w:id="25" w:name="_Toc352609389"/>
      <w:r>
        <w:t xml:space="preserve">2.3 </w:t>
      </w:r>
      <w:r w:rsidR="00FE5258">
        <w:tab/>
      </w:r>
      <w:r w:rsidR="00310C4B" w:rsidRPr="005F23D7">
        <w:t>Operating Environment</w:t>
      </w:r>
      <w:bookmarkEnd w:id="24"/>
      <w:bookmarkEnd w:id="25"/>
    </w:p>
    <w:p w14:paraId="1E7C413B" w14:textId="6FE7E38B" w:rsidR="0032709F" w:rsidRDefault="0032709F" w:rsidP="0032709F">
      <w:pPr>
        <w:pStyle w:val="List"/>
      </w:pPr>
      <w:bookmarkStart w:id="26" w:name="_Toc439994678"/>
      <w:bookmarkStart w:id="27" w:name="_Toc352609390"/>
      <w:r>
        <w:t>OE-1:</w:t>
      </w:r>
      <w:r>
        <w:tab/>
        <w:t xml:space="preserve">The </w:t>
      </w:r>
      <w:r w:rsidR="007F4ADD">
        <w:t>SSMS</w:t>
      </w:r>
      <w:r>
        <w:t xml:space="preserve"> shall operate correctly with the following web browsers: Firefox</w:t>
      </w:r>
      <w:r w:rsidR="000F754E">
        <w:t xml:space="preserve">, Google Chrome, </w:t>
      </w:r>
      <w:r w:rsidR="00EF44D6">
        <w:t>Opera, Safari</w:t>
      </w:r>
      <w:r w:rsidR="00235C13">
        <w:t>.</w:t>
      </w:r>
    </w:p>
    <w:p w14:paraId="1FDF3759" w14:textId="62D77A48" w:rsidR="0032709F" w:rsidRDefault="0032709F" w:rsidP="0032709F">
      <w:pPr>
        <w:pStyle w:val="List"/>
      </w:pPr>
      <w:r>
        <w:t>OE-2:</w:t>
      </w:r>
      <w:r>
        <w:tab/>
        <w:t xml:space="preserve">The </w:t>
      </w:r>
      <w:r w:rsidR="00A872FC">
        <w:t>SSMS</w:t>
      </w:r>
      <w:r>
        <w:t xml:space="preserve"> shall operate on a server running the current corporate-approved versions of</w:t>
      </w:r>
      <w:r w:rsidR="00CB09CC">
        <w:t xml:space="preserve"> Ubuntu </w:t>
      </w:r>
      <w:r>
        <w:t>and Apache HTTP Server.</w:t>
      </w:r>
    </w:p>
    <w:p w14:paraId="515B0CAD" w14:textId="164D0D04" w:rsidR="0032709F" w:rsidRDefault="0032709F" w:rsidP="0032709F">
      <w:pPr>
        <w:pStyle w:val="List"/>
      </w:pPr>
      <w:r>
        <w:t>OE-3:</w:t>
      </w:r>
      <w:r>
        <w:tab/>
        <w:t xml:space="preserve">The </w:t>
      </w:r>
      <w:r w:rsidR="00A872FC">
        <w:t>SSMS</w:t>
      </w:r>
      <w:r>
        <w:t xml:space="preserve"> shall permit user</w:t>
      </w:r>
      <w:r w:rsidR="00823D97">
        <w:t>s</w:t>
      </w:r>
      <w:r>
        <w:t xml:space="preserve"> </w:t>
      </w:r>
      <w:r w:rsidR="00823D97">
        <w:t xml:space="preserve">to </w:t>
      </w:r>
      <w:r>
        <w:t>access</w:t>
      </w:r>
      <w:r w:rsidR="000E7AD9">
        <w:t xml:space="preserve"> via</w:t>
      </w:r>
      <w:r>
        <w:t xml:space="preserve"> Android, iOS, and Windows smartphones and tablets.</w:t>
      </w:r>
    </w:p>
    <w:p w14:paraId="53503AE5" w14:textId="47E99CFD" w:rsidR="00310C4B" w:rsidRPr="005F23D7" w:rsidRDefault="003C2E5A">
      <w:pPr>
        <w:pStyle w:val="Heading2"/>
      </w:pPr>
      <w:r>
        <w:t>2.4</w:t>
      </w:r>
      <w:r w:rsidR="00FE5258">
        <w:tab/>
      </w:r>
      <w:r w:rsidR="00310C4B" w:rsidRPr="005F23D7">
        <w:t>Design and Implementation Constraints</w:t>
      </w:r>
      <w:bookmarkEnd w:id="26"/>
      <w:bookmarkEnd w:id="27"/>
    </w:p>
    <w:p w14:paraId="63518F8D" w14:textId="27C8501E" w:rsidR="00523592" w:rsidRDefault="00523592" w:rsidP="00523592">
      <w:pPr>
        <w:pStyle w:val="List"/>
      </w:pPr>
      <w:bookmarkStart w:id="28" w:name="_Toc439994680"/>
      <w:bookmarkStart w:id="29" w:name="_Toc352609391"/>
      <w:r>
        <w:t>CO-</w:t>
      </w:r>
      <w:r w:rsidR="00173128">
        <w:t>1</w:t>
      </w:r>
      <w:r>
        <w:t>:</w:t>
      </w:r>
      <w:r w:rsidR="004A76F7">
        <w:t xml:space="preserve"> </w:t>
      </w:r>
      <w:r w:rsidR="54DFF154">
        <w:t xml:space="preserve"> </w:t>
      </w:r>
      <w:r>
        <w:t>The</w:t>
      </w:r>
      <w:r>
        <w:tab/>
        <w:t xml:space="preserve"> system shall use the current corporate standard </w:t>
      </w:r>
      <w:r w:rsidR="00173128">
        <w:t>Microsoft SQL Server</w:t>
      </w:r>
      <w:r>
        <w:t xml:space="preserve"> database engine.</w:t>
      </w:r>
    </w:p>
    <w:p w14:paraId="4AFD0477" w14:textId="58EFC421" w:rsidR="00523592" w:rsidRDefault="00523592" w:rsidP="00523592">
      <w:pPr>
        <w:pStyle w:val="List"/>
      </w:pPr>
      <w:r>
        <w:t>CO-</w:t>
      </w:r>
      <w:r w:rsidR="00173128">
        <w:t>2</w:t>
      </w:r>
      <w:r>
        <w:t>:</w:t>
      </w:r>
      <w:r w:rsidR="004A76F7">
        <w:t xml:space="preserve"> </w:t>
      </w:r>
      <w:r w:rsidR="1792B8EA">
        <w:t xml:space="preserve"> </w:t>
      </w:r>
      <w:r>
        <w:t>All</w:t>
      </w:r>
      <w:r>
        <w:tab/>
        <w:t xml:space="preserve"> HTML code shall conform to the HTML 5.0 standard.</w:t>
      </w:r>
    </w:p>
    <w:p w14:paraId="76515409" w14:textId="0C275C59" w:rsidR="00475BBB" w:rsidRDefault="00475BBB" w:rsidP="00523592">
      <w:pPr>
        <w:pStyle w:val="List"/>
      </w:pPr>
      <w:r>
        <w:t xml:space="preserve">CO-3: </w:t>
      </w:r>
      <w:r w:rsidR="00C84C53">
        <w:t>The programming language using in SSMS is Java</w:t>
      </w:r>
      <w:r w:rsidR="00CE5722">
        <w:t>.</w:t>
      </w:r>
    </w:p>
    <w:p w14:paraId="180473ED" w14:textId="0EA4F98E" w:rsidR="00F26DA4" w:rsidRDefault="00F26DA4" w:rsidP="00523592">
      <w:pPr>
        <w:pStyle w:val="List"/>
      </w:pPr>
      <w:r>
        <w:t>CO-4:</w:t>
      </w:r>
      <w:r w:rsidR="009F2282">
        <w:t xml:space="preserve"> The framework using in SSMS is Spring Boot</w:t>
      </w:r>
      <w:r w:rsidR="00CE5722">
        <w:t>.</w:t>
      </w:r>
    </w:p>
    <w:p w14:paraId="64EF5E42" w14:textId="6A5AA63E" w:rsidR="00310C4B" w:rsidRDefault="00565A99">
      <w:pPr>
        <w:pStyle w:val="Heading2"/>
      </w:pPr>
      <w:r>
        <w:t>2.5</w:t>
      </w:r>
      <w:r>
        <w:tab/>
      </w:r>
      <w:r w:rsidR="00310C4B" w:rsidRPr="005F23D7">
        <w:t>Assumptions and Dependencies</w:t>
      </w:r>
      <w:bookmarkEnd w:id="28"/>
      <w:bookmarkEnd w:id="29"/>
    </w:p>
    <w:p w14:paraId="6AA66824" w14:textId="3410AFE9" w:rsidR="00FD2751" w:rsidRDefault="00FD2751" w:rsidP="00FD2751">
      <w:r>
        <w:t xml:space="preserve">AS-1: System will work well when </w:t>
      </w:r>
      <w:r w:rsidR="008C33AF">
        <w:t xml:space="preserve">the </w:t>
      </w:r>
      <w:r>
        <w:t>spa’s staffs and beauty products are always available</w:t>
      </w:r>
      <w:r w:rsidR="00BD16C3">
        <w:t>.</w:t>
      </w:r>
    </w:p>
    <w:p w14:paraId="2D605338" w14:textId="7F394114" w:rsidR="00FD2751" w:rsidRPr="00FD2751" w:rsidRDefault="00FD2751" w:rsidP="00FD2751">
      <w:r>
        <w:t xml:space="preserve">AS-2: The customers always arrive </w:t>
      </w:r>
      <w:r w:rsidR="008C33AF">
        <w:t>at</w:t>
      </w:r>
      <w:r>
        <w:t xml:space="preserve"> the salons on time</w:t>
      </w:r>
      <w:r w:rsidR="00BD16C3">
        <w:t>.</w:t>
      </w:r>
    </w:p>
    <w:p w14:paraId="71B04299" w14:textId="7A1648CD" w:rsidR="00310C4B" w:rsidRPr="005F23D7" w:rsidRDefault="002D5927" w:rsidP="002D5927">
      <w:pPr>
        <w:pStyle w:val="Heading1"/>
        <w:tabs>
          <w:tab w:val="clear" w:pos="432"/>
        </w:tabs>
      </w:pPr>
      <w:bookmarkStart w:id="30" w:name="_Toc439994687"/>
      <w:bookmarkStart w:id="31" w:name="_Toc352609392"/>
      <w:bookmarkStart w:id="32" w:name="_Toc439994682"/>
      <w:r>
        <w:lastRenderedPageBreak/>
        <w:t xml:space="preserve">3. </w:t>
      </w:r>
      <w:r w:rsidR="00310C4B" w:rsidRPr="005F23D7">
        <w:t>System Features</w:t>
      </w:r>
      <w:bookmarkEnd w:id="30"/>
      <w:bookmarkEnd w:id="31"/>
    </w:p>
    <w:p w14:paraId="739869D7" w14:textId="6D5A061A" w:rsidR="00310C4B" w:rsidRDefault="002D5927" w:rsidP="002D5927">
      <w:pPr>
        <w:pStyle w:val="Heading2"/>
        <w:tabs>
          <w:tab w:val="clear" w:pos="576"/>
        </w:tabs>
      </w:pPr>
      <w:bookmarkStart w:id="33" w:name="_Toc439994688"/>
      <w:bookmarkStart w:id="34" w:name="_Toc352609393"/>
      <w:r>
        <w:t xml:space="preserve">3.1 </w:t>
      </w:r>
      <w:r w:rsidR="00310C4B" w:rsidRPr="005F23D7">
        <w:t>System Feature 1</w:t>
      </w:r>
      <w:bookmarkEnd w:id="33"/>
      <w:bookmarkEnd w:id="34"/>
    </w:p>
    <w:p w14:paraId="6E769FBA" w14:textId="390C5415" w:rsidR="00812C3F" w:rsidRPr="0079301B" w:rsidRDefault="00812C3F" w:rsidP="00812C3F">
      <w:pPr>
        <w:pStyle w:val="List"/>
      </w:pPr>
      <w:r w:rsidRPr="0079301B">
        <w:t>FE-1:</w:t>
      </w:r>
      <w:r w:rsidR="6E808BE0" w:rsidRPr="0079301B">
        <w:t xml:space="preserve"> </w:t>
      </w:r>
      <w:r w:rsidRPr="0079301B">
        <w:t>Order</w:t>
      </w:r>
      <w:r w:rsidRPr="0079301B">
        <w:tab/>
        <w:t xml:space="preserve"> and pay for services from the spa salon’s catalog.</w:t>
      </w:r>
    </w:p>
    <w:p w14:paraId="57DA8759" w14:textId="65D5B2BA" w:rsidR="00812C3F" w:rsidRPr="0079301B" w:rsidRDefault="00812C3F" w:rsidP="00812C3F">
      <w:pPr>
        <w:pStyle w:val="List"/>
      </w:pPr>
      <w:r w:rsidRPr="0079301B">
        <w:t>FE-2:</w:t>
      </w:r>
      <w:r w:rsidR="515F2871" w:rsidRPr="0079301B">
        <w:t xml:space="preserve"> </w:t>
      </w:r>
      <w:r w:rsidRPr="0079301B">
        <w:t>Order</w:t>
      </w:r>
      <w:r w:rsidRPr="0079301B">
        <w:tab/>
        <w:t xml:space="preserve"> and pay for products from </w:t>
      </w:r>
      <w:r w:rsidR="008C33AF">
        <w:t xml:space="preserve">the </w:t>
      </w:r>
      <w:r w:rsidRPr="0079301B">
        <w:t>spa salon to be delivered.</w:t>
      </w:r>
    </w:p>
    <w:p w14:paraId="75874702" w14:textId="4D02C633" w:rsidR="00812C3F" w:rsidRPr="0079301B" w:rsidRDefault="00812C3F" w:rsidP="00812C3F">
      <w:pPr>
        <w:pStyle w:val="List"/>
      </w:pPr>
      <w:r w:rsidRPr="0079301B">
        <w:t>FE-3:</w:t>
      </w:r>
      <w:r w:rsidR="5E57F0AC" w:rsidRPr="0079301B">
        <w:t xml:space="preserve"> </w:t>
      </w:r>
      <w:r w:rsidRPr="0079301B">
        <w:t>Create</w:t>
      </w:r>
      <w:r w:rsidRPr="0079301B">
        <w:tab/>
        <w:t>, view, modify, and delete services for admin.</w:t>
      </w:r>
    </w:p>
    <w:p w14:paraId="61BC0439" w14:textId="7070BDD2" w:rsidR="00812C3F" w:rsidRPr="0079301B" w:rsidRDefault="00812C3F" w:rsidP="00812C3F">
      <w:pPr>
        <w:pStyle w:val="List"/>
      </w:pPr>
      <w:r w:rsidRPr="0079301B">
        <w:t>FE-4:</w:t>
      </w:r>
      <w:r w:rsidR="4DB3BC48" w:rsidRPr="0079301B">
        <w:t xml:space="preserve"> </w:t>
      </w:r>
      <w:r w:rsidRPr="0079301B">
        <w:t>Create</w:t>
      </w:r>
      <w:r w:rsidRPr="0079301B">
        <w:tab/>
        <w:t>, view, modify, and delete products for admin.</w:t>
      </w:r>
    </w:p>
    <w:p w14:paraId="04FAD926" w14:textId="130C7F32" w:rsidR="00812C3F" w:rsidRPr="0079301B" w:rsidRDefault="00812C3F" w:rsidP="00812C3F">
      <w:pPr>
        <w:pStyle w:val="List"/>
      </w:pPr>
      <w:r w:rsidRPr="0079301B">
        <w:t>FE-5:</w:t>
      </w:r>
      <w:r w:rsidR="4C598656" w:rsidRPr="0079301B">
        <w:t xml:space="preserve"> </w:t>
      </w:r>
      <w:r w:rsidRPr="0079301B">
        <w:t>Create</w:t>
      </w:r>
      <w:r w:rsidRPr="0079301B">
        <w:tab/>
        <w:t>, view, modify and delete staffs for admin.</w:t>
      </w:r>
    </w:p>
    <w:p w14:paraId="26694380" w14:textId="23427B58" w:rsidR="00812C3F" w:rsidRPr="0079301B" w:rsidRDefault="00812C3F" w:rsidP="00812C3F">
      <w:pPr>
        <w:pStyle w:val="List"/>
      </w:pPr>
      <w:r w:rsidRPr="0079301B">
        <w:t>FE-6:</w:t>
      </w:r>
      <w:r w:rsidR="103352FB" w:rsidRPr="0079301B">
        <w:t xml:space="preserve"> </w:t>
      </w:r>
      <w:r w:rsidRPr="0079301B">
        <w:t>Provide</w:t>
      </w:r>
      <w:r w:rsidRPr="0079301B">
        <w:tab/>
        <w:t xml:space="preserve"> system access through corporate mobile devices for customers, staffs and desktop app for admin. </w:t>
      </w:r>
    </w:p>
    <w:p w14:paraId="2F4F3DEC" w14:textId="51808872" w:rsidR="00812C3F" w:rsidRPr="0079301B" w:rsidRDefault="00812C3F" w:rsidP="00812C3F">
      <w:pPr>
        <w:pStyle w:val="List"/>
      </w:pPr>
      <w:r w:rsidRPr="0079301B">
        <w:t>FE-7: Membership subscription for customers</w:t>
      </w:r>
    </w:p>
    <w:p w14:paraId="0E0757F6" w14:textId="5B71A02E" w:rsidR="00812C3F" w:rsidRPr="0079301B" w:rsidRDefault="005A45F6" w:rsidP="00812C3F">
      <w:r w:rsidRPr="0079301B">
        <w:rPr>
          <w:noProof/>
        </w:rPr>
        <w:drawing>
          <wp:anchor distT="0" distB="0" distL="114300" distR="114300" simplePos="0" relativeHeight="251657728" behindDoc="0" locked="0" layoutInCell="1" allowOverlap="1" wp14:anchorId="4AC627F2" wp14:editId="09C2D968">
            <wp:simplePos x="0" y="0"/>
            <wp:positionH relativeFrom="page">
              <wp:posOffset>-76200</wp:posOffset>
            </wp:positionH>
            <wp:positionV relativeFrom="paragraph">
              <wp:posOffset>196215</wp:posOffset>
            </wp:positionV>
            <wp:extent cx="7787005" cy="3733800"/>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87005" cy="3733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6F6A3" w14:textId="7C9368B3" w:rsidR="00310C4B" w:rsidRDefault="00812D0A">
      <w:pPr>
        <w:pStyle w:val="Heading2"/>
      </w:pPr>
      <w:bookmarkStart w:id="35" w:name="_Toc439994689"/>
      <w:bookmarkStart w:id="36" w:name="_Toc352609394"/>
      <w:r>
        <w:tab/>
        <w:t>3.2</w:t>
      </w:r>
      <w:r>
        <w:tab/>
      </w:r>
      <w:r w:rsidR="00310C4B" w:rsidRPr="005F23D7">
        <w:t>System Feature 2</w:t>
      </w:r>
      <w:bookmarkEnd w:id="35"/>
      <w:bookmarkEnd w:id="36"/>
    </w:p>
    <w:p w14:paraId="0A90D272" w14:textId="479469B0" w:rsidR="005A45F6" w:rsidRDefault="005A45F6">
      <w:pPr>
        <w:spacing w:line="240" w:lineRule="auto"/>
      </w:pPr>
      <w:r>
        <w:rPr>
          <w:noProof/>
        </w:rPr>
        <w:lastRenderedPageBreak/>
        <w:drawing>
          <wp:anchor distT="0" distB="0" distL="114300" distR="114300" simplePos="0" relativeHeight="251676672" behindDoc="0" locked="0" layoutInCell="1" allowOverlap="1" wp14:anchorId="23A767EB" wp14:editId="730A68A0">
            <wp:simplePos x="0" y="0"/>
            <wp:positionH relativeFrom="column">
              <wp:posOffset>-260020</wp:posOffset>
            </wp:positionH>
            <wp:positionV relativeFrom="paragraph">
              <wp:posOffset>598551</wp:posOffset>
            </wp:positionV>
            <wp:extent cx="6659880" cy="57931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59880" cy="579310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8DA91C5" w14:textId="77777777" w:rsidR="005A45F6" w:rsidRPr="005A45F6" w:rsidRDefault="005A45F6" w:rsidP="005A45F6"/>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1E238E5A" w14:textId="77777777" w:rsidTr="003E7123">
        <w:tc>
          <w:tcPr>
            <w:tcW w:w="2088" w:type="dxa"/>
          </w:tcPr>
          <w:p w14:paraId="5E7C856C" w14:textId="6A44752E" w:rsidR="00E36632" w:rsidRPr="0079301B" w:rsidRDefault="00E36632" w:rsidP="003E7123">
            <w:pPr>
              <w:jc w:val="right"/>
              <w:rPr>
                <w:szCs w:val="22"/>
              </w:rPr>
            </w:pPr>
            <w:r w:rsidRPr="0079301B">
              <w:rPr>
                <w:szCs w:val="22"/>
              </w:rPr>
              <w:t>UC ID and Name:</w:t>
            </w:r>
          </w:p>
        </w:tc>
        <w:tc>
          <w:tcPr>
            <w:tcW w:w="7470" w:type="dxa"/>
            <w:gridSpan w:val="3"/>
          </w:tcPr>
          <w:p w14:paraId="6A176250" w14:textId="5A2B5BE2" w:rsidR="00E36632" w:rsidRPr="0079301B" w:rsidRDefault="00E36632" w:rsidP="003E7123">
            <w:pPr>
              <w:rPr>
                <w:szCs w:val="22"/>
              </w:rPr>
            </w:pPr>
            <w:r w:rsidRPr="0079301B">
              <w:rPr>
                <w:szCs w:val="22"/>
              </w:rPr>
              <w:t>UC-1 Add Article Use case</w:t>
            </w:r>
          </w:p>
        </w:tc>
      </w:tr>
      <w:tr w:rsidR="00E36632" w:rsidRPr="0079301B" w14:paraId="5413D517" w14:textId="77777777" w:rsidTr="003E7123">
        <w:tc>
          <w:tcPr>
            <w:tcW w:w="2088" w:type="dxa"/>
          </w:tcPr>
          <w:p w14:paraId="5518CCC4" w14:textId="77777777" w:rsidR="00E36632" w:rsidRPr="0079301B" w:rsidRDefault="00E36632" w:rsidP="003E7123">
            <w:pPr>
              <w:jc w:val="right"/>
              <w:rPr>
                <w:szCs w:val="22"/>
              </w:rPr>
            </w:pPr>
            <w:r w:rsidRPr="0079301B">
              <w:rPr>
                <w:szCs w:val="22"/>
              </w:rPr>
              <w:t>Created By:</w:t>
            </w:r>
          </w:p>
        </w:tc>
        <w:tc>
          <w:tcPr>
            <w:tcW w:w="2430" w:type="dxa"/>
          </w:tcPr>
          <w:p w14:paraId="33744C47"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0F9F07CD" w14:textId="653BEB99" w:rsidR="00E36632" w:rsidRPr="0079301B" w:rsidRDefault="00E36632" w:rsidP="003E7123">
            <w:pPr>
              <w:jc w:val="right"/>
              <w:rPr>
                <w:szCs w:val="22"/>
              </w:rPr>
            </w:pPr>
            <w:r w:rsidRPr="0079301B">
              <w:rPr>
                <w:szCs w:val="22"/>
              </w:rPr>
              <w:t>Date Created:</w:t>
            </w:r>
          </w:p>
        </w:tc>
        <w:tc>
          <w:tcPr>
            <w:tcW w:w="3150" w:type="dxa"/>
          </w:tcPr>
          <w:p w14:paraId="62FB0C4D" w14:textId="77777777" w:rsidR="00E36632" w:rsidRPr="0079301B" w:rsidRDefault="00E36632" w:rsidP="003E7123">
            <w:pPr>
              <w:rPr>
                <w:szCs w:val="22"/>
              </w:rPr>
            </w:pPr>
            <w:r w:rsidRPr="0079301B">
              <w:rPr>
                <w:szCs w:val="22"/>
              </w:rPr>
              <w:t>9-10-2020</w:t>
            </w:r>
          </w:p>
        </w:tc>
      </w:tr>
      <w:tr w:rsidR="00E36632" w:rsidRPr="0079301B" w14:paraId="355381FF" w14:textId="77777777" w:rsidTr="003E7123">
        <w:tc>
          <w:tcPr>
            <w:tcW w:w="2088" w:type="dxa"/>
          </w:tcPr>
          <w:p w14:paraId="17E2BB82" w14:textId="77777777" w:rsidR="00E36632" w:rsidRPr="0079301B" w:rsidRDefault="00E36632" w:rsidP="003E7123">
            <w:pPr>
              <w:jc w:val="right"/>
              <w:rPr>
                <w:szCs w:val="22"/>
              </w:rPr>
            </w:pPr>
            <w:r w:rsidRPr="0079301B">
              <w:rPr>
                <w:szCs w:val="22"/>
              </w:rPr>
              <w:t>Primary Actor:</w:t>
            </w:r>
          </w:p>
        </w:tc>
        <w:tc>
          <w:tcPr>
            <w:tcW w:w="2430" w:type="dxa"/>
          </w:tcPr>
          <w:p w14:paraId="70403022" w14:textId="3EC0F454" w:rsidR="00E36632" w:rsidRPr="0079301B" w:rsidRDefault="00E36632" w:rsidP="003E7123">
            <w:pPr>
              <w:rPr>
                <w:szCs w:val="22"/>
              </w:rPr>
            </w:pPr>
            <w:r w:rsidRPr="0079301B">
              <w:rPr>
                <w:szCs w:val="22"/>
              </w:rPr>
              <w:t>Spa Manager</w:t>
            </w:r>
          </w:p>
        </w:tc>
        <w:tc>
          <w:tcPr>
            <w:tcW w:w="1890" w:type="dxa"/>
          </w:tcPr>
          <w:p w14:paraId="6983743F" w14:textId="1B6517F6" w:rsidR="00E36632" w:rsidRPr="0079301B" w:rsidRDefault="00E36632" w:rsidP="003E7123">
            <w:pPr>
              <w:jc w:val="right"/>
              <w:rPr>
                <w:szCs w:val="22"/>
              </w:rPr>
            </w:pPr>
            <w:r w:rsidRPr="0079301B">
              <w:rPr>
                <w:szCs w:val="22"/>
              </w:rPr>
              <w:t>Secondary Actors:</w:t>
            </w:r>
          </w:p>
        </w:tc>
        <w:tc>
          <w:tcPr>
            <w:tcW w:w="3150" w:type="dxa"/>
          </w:tcPr>
          <w:p w14:paraId="730F844D" w14:textId="77777777" w:rsidR="00E36632" w:rsidRPr="0079301B" w:rsidRDefault="00E36632" w:rsidP="003E7123">
            <w:pPr>
              <w:rPr>
                <w:szCs w:val="22"/>
              </w:rPr>
            </w:pPr>
            <w:r w:rsidRPr="0079301B">
              <w:rPr>
                <w:szCs w:val="22"/>
              </w:rPr>
              <w:t>Spa Salon Management System</w:t>
            </w:r>
          </w:p>
        </w:tc>
      </w:tr>
      <w:tr w:rsidR="00E36632" w:rsidRPr="0079301B" w14:paraId="3B39A89A" w14:textId="77777777" w:rsidTr="003E7123">
        <w:tc>
          <w:tcPr>
            <w:tcW w:w="2088" w:type="dxa"/>
          </w:tcPr>
          <w:p w14:paraId="5FAEEF92" w14:textId="77777777" w:rsidR="00E36632" w:rsidRPr="0079301B" w:rsidRDefault="00E36632" w:rsidP="003E7123">
            <w:pPr>
              <w:jc w:val="right"/>
              <w:rPr>
                <w:szCs w:val="22"/>
              </w:rPr>
            </w:pPr>
            <w:r w:rsidRPr="0079301B">
              <w:rPr>
                <w:szCs w:val="22"/>
              </w:rPr>
              <w:t>Trigger:</w:t>
            </w:r>
          </w:p>
        </w:tc>
        <w:tc>
          <w:tcPr>
            <w:tcW w:w="7470" w:type="dxa"/>
            <w:gridSpan w:val="3"/>
          </w:tcPr>
          <w:p w14:paraId="5529AF5F" w14:textId="25A23BFE" w:rsidR="00E36632" w:rsidRPr="0079301B" w:rsidRDefault="00E36632" w:rsidP="003E7123">
            <w:pPr>
              <w:rPr>
                <w:szCs w:val="22"/>
              </w:rPr>
            </w:pPr>
            <w:r w:rsidRPr="0079301B">
              <w:rPr>
                <w:szCs w:val="22"/>
              </w:rPr>
              <w:t xml:space="preserve">User clicks </w:t>
            </w:r>
            <w:r w:rsidR="008C33AF">
              <w:rPr>
                <w:szCs w:val="22"/>
              </w:rPr>
              <w:t xml:space="preserve">the </w:t>
            </w:r>
            <w:r w:rsidRPr="0079301B">
              <w:rPr>
                <w:szCs w:val="22"/>
              </w:rPr>
              <w:t>“Post Article” button</w:t>
            </w:r>
          </w:p>
        </w:tc>
      </w:tr>
      <w:tr w:rsidR="00E36632" w:rsidRPr="0079301B" w14:paraId="36CEB855" w14:textId="77777777" w:rsidTr="003E7123">
        <w:tc>
          <w:tcPr>
            <w:tcW w:w="2088" w:type="dxa"/>
          </w:tcPr>
          <w:p w14:paraId="2E05F4A9" w14:textId="77777777" w:rsidR="00E36632" w:rsidRPr="0079301B" w:rsidRDefault="00E36632" w:rsidP="003E7123">
            <w:pPr>
              <w:jc w:val="right"/>
              <w:rPr>
                <w:szCs w:val="22"/>
              </w:rPr>
            </w:pPr>
            <w:r w:rsidRPr="0079301B">
              <w:rPr>
                <w:szCs w:val="22"/>
              </w:rPr>
              <w:t>Description:</w:t>
            </w:r>
          </w:p>
        </w:tc>
        <w:tc>
          <w:tcPr>
            <w:tcW w:w="7470" w:type="dxa"/>
            <w:gridSpan w:val="3"/>
          </w:tcPr>
          <w:p w14:paraId="3587D3A2" w14:textId="39E13339" w:rsidR="00E36632" w:rsidRPr="0079301B" w:rsidRDefault="00E36632" w:rsidP="003E7123">
            <w:pPr>
              <w:rPr>
                <w:szCs w:val="22"/>
              </w:rPr>
            </w:pPr>
            <w:r w:rsidRPr="0079301B">
              <w:rPr>
                <w:szCs w:val="22"/>
              </w:rPr>
              <w:t>User can post articles into the system for spa customer to read</w:t>
            </w:r>
          </w:p>
        </w:tc>
      </w:tr>
      <w:tr w:rsidR="00E36632" w:rsidRPr="0079301B" w14:paraId="3300307E" w14:textId="77777777" w:rsidTr="003E7123">
        <w:tc>
          <w:tcPr>
            <w:tcW w:w="2088" w:type="dxa"/>
          </w:tcPr>
          <w:p w14:paraId="33825D7C" w14:textId="77777777" w:rsidR="00E36632" w:rsidRPr="0079301B" w:rsidRDefault="00E36632" w:rsidP="003E7123">
            <w:pPr>
              <w:jc w:val="right"/>
              <w:rPr>
                <w:szCs w:val="22"/>
              </w:rPr>
            </w:pPr>
            <w:r w:rsidRPr="0079301B">
              <w:rPr>
                <w:szCs w:val="22"/>
              </w:rPr>
              <w:t>Preconditions:</w:t>
            </w:r>
          </w:p>
        </w:tc>
        <w:tc>
          <w:tcPr>
            <w:tcW w:w="7470" w:type="dxa"/>
            <w:gridSpan w:val="3"/>
          </w:tcPr>
          <w:p w14:paraId="2B493843" w14:textId="77777777" w:rsidR="00E36632" w:rsidRPr="0079301B" w:rsidRDefault="00E36632" w:rsidP="003E7123">
            <w:pPr>
              <w:rPr>
                <w:szCs w:val="22"/>
              </w:rPr>
            </w:pPr>
            <w:r w:rsidRPr="0079301B">
              <w:rPr>
                <w:szCs w:val="22"/>
              </w:rPr>
              <w:t>PRE-1: User is logged into the SSMS* as a Spa Manager</w:t>
            </w:r>
          </w:p>
        </w:tc>
      </w:tr>
      <w:tr w:rsidR="00E36632" w:rsidRPr="0079301B" w14:paraId="439B78DE" w14:textId="77777777" w:rsidTr="003E7123">
        <w:tc>
          <w:tcPr>
            <w:tcW w:w="2088" w:type="dxa"/>
          </w:tcPr>
          <w:p w14:paraId="2951168F" w14:textId="77777777" w:rsidR="00E36632" w:rsidRPr="0079301B" w:rsidRDefault="00E36632" w:rsidP="003E7123">
            <w:pPr>
              <w:jc w:val="right"/>
              <w:rPr>
                <w:szCs w:val="22"/>
              </w:rPr>
            </w:pPr>
            <w:r w:rsidRPr="0079301B">
              <w:rPr>
                <w:szCs w:val="22"/>
              </w:rPr>
              <w:t>Postconditions:</w:t>
            </w:r>
          </w:p>
        </w:tc>
        <w:tc>
          <w:tcPr>
            <w:tcW w:w="7470" w:type="dxa"/>
            <w:gridSpan w:val="3"/>
          </w:tcPr>
          <w:p w14:paraId="26DB3C0D" w14:textId="77777777" w:rsidR="00E36632" w:rsidRPr="0079301B" w:rsidRDefault="00E36632" w:rsidP="003E7123">
            <w:pPr>
              <w:rPr>
                <w:szCs w:val="22"/>
              </w:rPr>
            </w:pPr>
            <w:r w:rsidRPr="0079301B">
              <w:rPr>
                <w:szCs w:val="22"/>
              </w:rPr>
              <w:t>POST-1: The Articles posted will be stored in SSMS* with the status “active”</w:t>
            </w:r>
          </w:p>
        </w:tc>
      </w:tr>
      <w:tr w:rsidR="00E36632" w:rsidRPr="0079301B" w14:paraId="3AE166BF" w14:textId="77777777" w:rsidTr="003E7123">
        <w:tc>
          <w:tcPr>
            <w:tcW w:w="2088" w:type="dxa"/>
          </w:tcPr>
          <w:p w14:paraId="3E78B4B1" w14:textId="77777777" w:rsidR="00E36632" w:rsidRPr="0079301B" w:rsidRDefault="00E36632" w:rsidP="003E7123">
            <w:pPr>
              <w:jc w:val="right"/>
              <w:rPr>
                <w:szCs w:val="22"/>
              </w:rPr>
            </w:pPr>
            <w:r w:rsidRPr="0079301B">
              <w:rPr>
                <w:szCs w:val="22"/>
              </w:rPr>
              <w:t>Normal Flow:</w:t>
            </w:r>
          </w:p>
        </w:tc>
        <w:tc>
          <w:tcPr>
            <w:tcW w:w="7470" w:type="dxa"/>
            <w:gridSpan w:val="3"/>
          </w:tcPr>
          <w:p w14:paraId="37B8AE30" w14:textId="5A8601B3" w:rsidR="00E36632" w:rsidRPr="0079301B" w:rsidRDefault="00E36632" w:rsidP="003E7123">
            <w:pPr>
              <w:rPr>
                <w:szCs w:val="22"/>
              </w:rPr>
            </w:pPr>
            <w:r w:rsidRPr="0079301B">
              <w:rPr>
                <w:szCs w:val="22"/>
              </w:rPr>
              <w:t xml:space="preserve">1.  System displays a form to post </w:t>
            </w:r>
            <w:r w:rsidR="002A44B3">
              <w:rPr>
                <w:szCs w:val="22"/>
              </w:rPr>
              <w:t xml:space="preserve">an </w:t>
            </w:r>
            <w:r w:rsidRPr="0079301B">
              <w:rPr>
                <w:szCs w:val="22"/>
              </w:rPr>
              <w:t>article for manager</w:t>
            </w:r>
          </w:p>
          <w:p w14:paraId="42FF30A5" w14:textId="77777777" w:rsidR="00E36632" w:rsidRPr="0079301B" w:rsidRDefault="00E36632" w:rsidP="003E7123">
            <w:pPr>
              <w:rPr>
                <w:szCs w:val="22"/>
              </w:rPr>
            </w:pPr>
            <w:r w:rsidRPr="0079301B">
              <w:rPr>
                <w:szCs w:val="22"/>
              </w:rPr>
              <w:t>2.  Manager inputs all fields</w:t>
            </w:r>
          </w:p>
          <w:p w14:paraId="52F9EF2D" w14:textId="77777777" w:rsidR="00E36632" w:rsidRPr="0079301B" w:rsidRDefault="00E36632" w:rsidP="003E7123">
            <w:pPr>
              <w:rPr>
                <w:szCs w:val="22"/>
              </w:rPr>
            </w:pPr>
            <w:r w:rsidRPr="0079301B">
              <w:rPr>
                <w:szCs w:val="22"/>
              </w:rPr>
              <w:t>3.  Manager clicks “Post Article” button</w:t>
            </w:r>
          </w:p>
          <w:p w14:paraId="595964E4" w14:textId="61FC181A" w:rsidR="00E36632" w:rsidRPr="0079301B" w:rsidRDefault="00E36632" w:rsidP="003E7123">
            <w:pPr>
              <w:rPr>
                <w:szCs w:val="22"/>
              </w:rPr>
            </w:pPr>
            <w:r w:rsidRPr="0079301B">
              <w:rPr>
                <w:szCs w:val="22"/>
              </w:rPr>
              <w:t>4.  System stores the articles that contain all the parameters managers provided before</w:t>
            </w:r>
          </w:p>
          <w:p w14:paraId="55806CF9" w14:textId="77777777" w:rsidR="00E36632" w:rsidRPr="0079301B" w:rsidRDefault="00E36632" w:rsidP="003E7123">
            <w:pPr>
              <w:rPr>
                <w:b/>
                <w:bCs/>
                <w:szCs w:val="22"/>
              </w:rPr>
            </w:pPr>
            <w:r w:rsidRPr="0079301B">
              <w:rPr>
                <w:szCs w:val="22"/>
              </w:rPr>
              <w:t>5.  System shows “success” notifications</w:t>
            </w:r>
          </w:p>
        </w:tc>
      </w:tr>
      <w:tr w:rsidR="00E36632" w:rsidRPr="0079301B" w14:paraId="2A3896CC" w14:textId="77777777" w:rsidTr="003E7123">
        <w:tc>
          <w:tcPr>
            <w:tcW w:w="2088" w:type="dxa"/>
          </w:tcPr>
          <w:p w14:paraId="742F8281" w14:textId="77777777" w:rsidR="00E36632" w:rsidRPr="0079301B" w:rsidRDefault="00E36632" w:rsidP="003E7123">
            <w:pPr>
              <w:jc w:val="right"/>
              <w:rPr>
                <w:szCs w:val="22"/>
              </w:rPr>
            </w:pPr>
            <w:r w:rsidRPr="0079301B">
              <w:rPr>
                <w:szCs w:val="22"/>
              </w:rPr>
              <w:t>Alternative Flows:</w:t>
            </w:r>
          </w:p>
        </w:tc>
        <w:tc>
          <w:tcPr>
            <w:tcW w:w="7470" w:type="dxa"/>
            <w:gridSpan w:val="3"/>
          </w:tcPr>
          <w:p w14:paraId="5DAE75E3" w14:textId="77777777" w:rsidR="00E36632" w:rsidRPr="0079301B" w:rsidRDefault="00E36632" w:rsidP="003E7123">
            <w:pPr>
              <w:rPr>
                <w:b/>
                <w:bCs/>
                <w:szCs w:val="22"/>
              </w:rPr>
            </w:pPr>
            <w:r w:rsidRPr="0079301B">
              <w:rPr>
                <w:b/>
                <w:bCs/>
                <w:szCs w:val="22"/>
              </w:rPr>
              <w:t>1.1 Manager inputs wrong format of the articles</w:t>
            </w:r>
          </w:p>
          <w:p w14:paraId="08ED7C61" w14:textId="1F3582C0" w:rsidR="00E36632" w:rsidRPr="0079301B" w:rsidRDefault="00E36632" w:rsidP="003E7123">
            <w:r w:rsidRPr="0079301B">
              <w:t>1. System shows the correspond</w:t>
            </w:r>
            <w:r w:rsidR="002A44B3">
              <w:t>ing</w:t>
            </w:r>
            <w:r w:rsidRPr="0079301B">
              <w:t xml:space="preserve"> message of the incorrect fields in step 2 of normal flow</w:t>
            </w:r>
          </w:p>
          <w:p w14:paraId="19C952D5" w14:textId="77777777" w:rsidR="00E36632" w:rsidRPr="0079301B" w:rsidRDefault="00E36632" w:rsidP="003E7123">
            <w:r w:rsidRPr="0079301B">
              <w:t>2. Return to step 1 of normal flow</w:t>
            </w:r>
          </w:p>
          <w:p w14:paraId="5B7B74B1" w14:textId="77777777" w:rsidR="00E36632" w:rsidRPr="0079301B" w:rsidRDefault="00E36632" w:rsidP="003E7123"/>
        </w:tc>
      </w:tr>
      <w:tr w:rsidR="00E36632" w:rsidRPr="0079301B" w14:paraId="3E9426F8" w14:textId="77777777" w:rsidTr="003E7123">
        <w:tc>
          <w:tcPr>
            <w:tcW w:w="2088" w:type="dxa"/>
          </w:tcPr>
          <w:p w14:paraId="57FDEA8C" w14:textId="77777777" w:rsidR="00E36632" w:rsidRPr="0079301B" w:rsidRDefault="00E36632" w:rsidP="003E7123">
            <w:pPr>
              <w:jc w:val="right"/>
              <w:rPr>
                <w:szCs w:val="22"/>
              </w:rPr>
            </w:pPr>
            <w:r w:rsidRPr="0079301B">
              <w:rPr>
                <w:szCs w:val="22"/>
              </w:rPr>
              <w:t>Exceptions:</w:t>
            </w:r>
          </w:p>
        </w:tc>
        <w:tc>
          <w:tcPr>
            <w:tcW w:w="7470" w:type="dxa"/>
            <w:gridSpan w:val="3"/>
          </w:tcPr>
          <w:p w14:paraId="431BDFEA" w14:textId="77777777" w:rsidR="00E36632" w:rsidRPr="0079301B" w:rsidRDefault="00E36632" w:rsidP="00377858">
            <w:pPr>
              <w:pStyle w:val="ListParagraph"/>
              <w:numPr>
                <w:ilvl w:val="0"/>
                <w:numId w:val="14"/>
              </w:numPr>
              <w:rPr>
                <w:b/>
              </w:rPr>
            </w:pPr>
            <w:r w:rsidRPr="0079301B">
              <w:rPr>
                <w:b/>
              </w:rPr>
              <w:t>E1 Server crash or session time-out</w:t>
            </w:r>
          </w:p>
          <w:p w14:paraId="1F69F2CB"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19995237" w14:textId="77777777" w:rsidTr="003E7123">
        <w:tc>
          <w:tcPr>
            <w:tcW w:w="2088" w:type="dxa"/>
          </w:tcPr>
          <w:p w14:paraId="54A7CE09" w14:textId="77777777" w:rsidR="00E36632" w:rsidRPr="0079301B" w:rsidRDefault="00E36632" w:rsidP="003E7123">
            <w:pPr>
              <w:jc w:val="right"/>
              <w:rPr>
                <w:szCs w:val="22"/>
              </w:rPr>
            </w:pPr>
            <w:r w:rsidRPr="0079301B">
              <w:rPr>
                <w:szCs w:val="22"/>
              </w:rPr>
              <w:t>Priority:</w:t>
            </w:r>
          </w:p>
        </w:tc>
        <w:tc>
          <w:tcPr>
            <w:tcW w:w="7470" w:type="dxa"/>
            <w:gridSpan w:val="3"/>
          </w:tcPr>
          <w:p w14:paraId="44981639" w14:textId="77777777" w:rsidR="00E36632" w:rsidRPr="0079301B" w:rsidRDefault="00E36632" w:rsidP="003E7123">
            <w:pPr>
              <w:rPr>
                <w:szCs w:val="22"/>
              </w:rPr>
            </w:pPr>
            <w:r w:rsidRPr="0079301B">
              <w:rPr>
                <w:szCs w:val="22"/>
              </w:rPr>
              <w:t>Low</w:t>
            </w:r>
          </w:p>
        </w:tc>
      </w:tr>
      <w:tr w:rsidR="00E36632" w:rsidRPr="0079301B" w14:paraId="25913C22" w14:textId="77777777" w:rsidTr="003E7123">
        <w:tc>
          <w:tcPr>
            <w:tcW w:w="2088" w:type="dxa"/>
          </w:tcPr>
          <w:p w14:paraId="29F3C2BA" w14:textId="77777777" w:rsidR="00E36632" w:rsidRPr="0079301B" w:rsidRDefault="00E36632" w:rsidP="003E7123">
            <w:pPr>
              <w:jc w:val="right"/>
              <w:rPr>
                <w:szCs w:val="22"/>
              </w:rPr>
            </w:pPr>
            <w:r w:rsidRPr="0079301B">
              <w:rPr>
                <w:szCs w:val="22"/>
              </w:rPr>
              <w:t>Frequency of Use:</w:t>
            </w:r>
          </w:p>
        </w:tc>
        <w:tc>
          <w:tcPr>
            <w:tcW w:w="7470" w:type="dxa"/>
            <w:gridSpan w:val="3"/>
          </w:tcPr>
          <w:p w14:paraId="07821CA3" w14:textId="1F571546" w:rsidR="00E36632" w:rsidRPr="0079301B" w:rsidRDefault="00E36632" w:rsidP="003E7123">
            <w:pPr>
              <w:rPr>
                <w:szCs w:val="22"/>
              </w:rPr>
            </w:pPr>
            <w:r w:rsidRPr="0079301B">
              <w:rPr>
                <w:szCs w:val="22"/>
              </w:rPr>
              <w:t xml:space="preserve">Approximately 2 -3 times a month, only when managers want to provide </w:t>
            </w:r>
            <w:r w:rsidR="005B4025">
              <w:rPr>
                <w:szCs w:val="22"/>
              </w:rPr>
              <w:t xml:space="preserve">a </w:t>
            </w:r>
            <w:r w:rsidRPr="0079301B">
              <w:rPr>
                <w:szCs w:val="22"/>
              </w:rPr>
              <w:t xml:space="preserve">promotion or share some information through articles </w:t>
            </w:r>
          </w:p>
        </w:tc>
      </w:tr>
      <w:tr w:rsidR="00E36632" w:rsidRPr="0079301B" w14:paraId="3EEFC63F" w14:textId="77777777" w:rsidTr="003E7123">
        <w:tc>
          <w:tcPr>
            <w:tcW w:w="2088" w:type="dxa"/>
          </w:tcPr>
          <w:p w14:paraId="4FBCB08E" w14:textId="77777777" w:rsidR="00E36632" w:rsidRPr="0079301B" w:rsidRDefault="00E36632" w:rsidP="003E7123">
            <w:pPr>
              <w:jc w:val="right"/>
              <w:rPr>
                <w:szCs w:val="22"/>
              </w:rPr>
            </w:pPr>
            <w:r w:rsidRPr="0079301B">
              <w:rPr>
                <w:szCs w:val="22"/>
              </w:rPr>
              <w:t>Business Rules:</w:t>
            </w:r>
          </w:p>
        </w:tc>
        <w:tc>
          <w:tcPr>
            <w:tcW w:w="7470" w:type="dxa"/>
            <w:gridSpan w:val="3"/>
          </w:tcPr>
          <w:p w14:paraId="14CE0703" w14:textId="77777777" w:rsidR="00E36632" w:rsidRPr="0079301B" w:rsidRDefault="00E36632" w:rsidP="003E7123">
            <w:pPr>
              <w:rPr>
                <w:szCs w:val="22"/>
              </w:rPr>
            </w:pPr>
            <w:r w:rsidRPr="0079301B">
              <w:rPr>
                <w:szCs w:val="22"/>
              </w:rPr>
              <w:t>BR-7</w:t>
            </w:r>
          </w:p>
        </w:tc>
      </w:tr>
      <w:tr w:rsidR="00E36632" w:rsidRPr="0079301B" w14:paraId="2A7DCEEC" w14:textId="77777777" w:rsidTr="003E7123">
        <w:tc>
          <w:tcPr>
            <w:tcW w:w="2088" w:type="dxa"/>
          </w:tcPr>
          <w:p w14:paraId="0F9535A8" w14:textId="77777777" w:rsidR="00E36632" w:rsidRPr="0079301B" w:rsidRDefault="00E36632" w:rsidP="003E7123">
            <w:pPr>
              <w:jc w:val="right"/>
              <w:rPr>
                <w:szCs w:val="22"/>
              </w:rPr>
            </w:pPr>
            <w:r w:rsidRPr="0079301B">
              <w:rPr>
                <w:szCs w:val="22"/>
              </w:rPr>
              <w:t>Other Information:</w:t>
            </w:r>
          </w:p>
        </w:tc>
        <w:tc>
          <w:tcPr>
            <w:tcW w:w="7470" w:type="dxa"/>
            <w:gridSpan w:val="3"/>
          </w:tcPr>
          <w:p w14:paraId="6A382E8B" w14:textId="77777777" w:rsidR="00E36632" w:rsidRPr="0079301B" w:rsidRDefault="00E36632" w:rsidP="003E7123">
            <w:pPr>
              <w:rPr>
                <w:szCs w:val="22"/>
              </w:rPr>
            </w:pPr>
            <w:r w:rsidRPr="0079301B">
              <w:rPr>
                <w:szCs w:val="22"/>
              </w:rPr>
              <w:t>N/A</w:t>
            </w:r>
          </w:p>
          <w:p w14:paraId="085E7366" w14:textId="77777777" w:rsidR="00E36632" w:rsidRPr="0079301B" w:rsidRDefault="00E36632" w:rsidP="003E7123">
            <w:pPr>
              <w:rPr>
                <w:szCs w:val="22"/>
              </w:rPr>
            </w:pPr>
          </w:p>
        </w:tc>
      </w:tr>
      <w:tr w:rsidR="00E36632" w:rsidRPr="0079301B" w14:paraId="69CBEC13" w14:textId="77777777" w:rsidTr="003E7123">
        <w:tc>
          <w:tcPr>
            <w:tcW w:w="2088" w:type="dxa"/>
          </w:tcPr>
          <w:p w14:paraId="3777F66C" w14:textId="77777777" w:rsidR="00E36632" w:rsidRPr="0079301B" w:rsidRDefault="00E36632" w:rsidP="003E7123">
            <w:pPr>
              <w:jc w:val="right"/>
              <w:rPr>
                <w:szCs w:val="22"/>
              </w:rPr>
            </w:pPr>
            <w:r w:rsidRPr="0079301B">
              <w:rPr>
                <w:szCs w:val="22"/>
              </w:rPr>
              <w:t>Assumptions:</w:t>
            </w:r>
          </w:p>
        </w:tc>
        <w:tc>
          <w:tcPr>
            <w:tcW w:w="7470" w:type="dxa"/>
            <w:gridSpan w:val="3"/>
          </w:tcPr>
          <w:p w14:paraId="10355A0A" w14:textId="77777777" w:rsidR="00E36632" w:rsidRPr="0079301B" w:rsidRDefault="00E36632" w:rsidP="003E7123">
            <w:pPr>
              <w:rPr>
                <w:szCs w:val="22"/>
              </w:rPr>
            </w:pPr>
            <w:r w:rsidRPr="0079301B">
              <w:rPr>
                <w:szCs w:val="22"/>
              </w:rPr>
              <w:t>Assume that the database connection when adding has no exception</w:t>
            </w:r>
          </w:p>
        </w:tc>
      </w:tr>
    </w:tbl>
    <w:p w14:paraId="4F2C88D1" w14:textId="77777777" w:rsidR="00E36632" w:rsidRPr="0079301B" w:rsidRDefault="00E36632" w:rsidP="00E36632">
      <w:pPr>
        <w:rPr>
          <w:sz w:val="20"/>
        </w:rPr>
      </w:pP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42E6DBF3" w14:textId="77777777" w:rsidTr="003E7123">
        <w:tc>
          <w:tcPr>
            <w:tcW w:w="2088" w:type="dxa"/>
          </w:tcPr>
          <w:p w14:paraId="7A8993B0" w14:textId="77777777" w:rsidR="00E36632" w:rsidRPr="0079301B" w:rsidRDefault="00E36632" w:rsidP="003E7123">
            <w:pPr>
              <w:jc w:val="right"/>
              <w:rPr>
                <w:szCs w:val="22"/>
              </w:rPr>
            </w:pPr>
            <w:r w:rsidRPr="0079301B">
              <w:rPr>
                <w:szCs w:val="22"/>
              </w:rPr>
              <w:t>UC ID and Name:</w:t>
            </w:r>
          </w:p>
        </w:tc>
        <w:tc>
          <w:tcPr>
            <w:tcW w:w="7470" w:type="dxa"/>
            <w:gridSpan w:val="3"/>
          </w:tcPr>
          <w:p w14:paraId="0AF3B802" w14:textId="77777777" w:rsidR="00E36632" w:rsidRPr="0079301B" w:rsidRDefault="00E36632" w:rsidP="003E7123">
            <w:pPr>
              <w:rPr>
                <w:szCs w:val="22"/>
              </w:rPr>
            </w:pPr>
            <w:r w:rsidRPr="0079301B">
              <w:rPr>
                <w:szCs w:val="22"/>
              </w:rPr>
              <w:t>UC-2 Update Article Use case</w:t>
            </w:r>
          </w:p>
        </w:tc>
      </w:tr>
      <w:tr w:rsidR="00E36632" w:rsidRPr="0079301B" w14:paraId="1F295E78" w14:textId="77777777" w:rsidTr="003E7123">
        <w:tc>
          <w:tcPr>
            <w:tcW w:w="2088" w:type="dxa"/>
          </w:tcPr>
          <w:p w14:paraId="2D90CE19" w14:textId="77777777" w:rsidR="00E36632" w:rsidRPr="0079301B" w:rsidRDefault="00E36632" w:rsidP="003E7123">
            <w:pPr>
              <w:jc w:val="right"/>
              <w:rPr>
                <w:szCs w:val="22"/>
              </w:rPr>
            </w:pPr>
            <w:r w:rsidRPr="0079301B">
              <w:rPr>
                <w:szCs w:val="22"/>
              </w:rPr>
              <w:t>Created By:</w:t>
            </w:r>
          </w:p>
        </w:tc>
        <w:tc>
          <w:tcPr>
            <w:tcW w:w="2430" w:type="dxa"/>
          </w:tcPr>
          <w:p w14:paraId="273F603D"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455BBEC1" w14:textId="77777777" w:rsidR="00E36632" w:rsidRPr="0079301B" w:rsidRDefault="00E36632" w:rsidP="003E7123">
            <w:pPr>
              <w:jc w:val="right"/>
              <w:rPr>
                <w:szCs w:val="22"/>
              </w:rPr>
            </w:pPr>
            <w:r w:rsidRPr="0079301B">
              <w:rPr>
                <w:szCs w:val="22"/>
              </w:rPr>
              <w:t>Date Created:</w:t>
            </w:r>
          </w:p>
        </w:tc>
        <w:tc>
          <w:tcPr>
            <w:tcW w:w="3150" w:type="dxa"/>
          </w:tcPr>
          <w:p w14:paraId="6BB1CD99" w14:textId="77777777" w:rsidR="00E36632" w:rsidRPr="0079301B" w:rsidRDefault="00E36632" w:rsidP="003E7123">
            <w:pPr>
              <w:rPr>
                <w:szCs w:val="22"/>
              </w:rPr>
            </w:pPr>
            <w:r w:rsidRPr="0079301B">
              <w:rPr>
                <w:szCs w:val="22"/>
              </w:rPr>
              <w:t>9-10-2020</w:t>
            </w:r>
          </w:p>
        </w:tc>
      </w:tr>
      <w:tr w:rsidR="00E36632" w:rsidRPr="0079301B" w14:paraId="1F72B679" w14:textId="77777777" w:rsidTr="003E7123">
        <w:tc>
          <w:tcPr>
            <w:tcW w:w="2088" w:type="dxa"/>
          </w:tcPr>
          <w:p w14:paraId="1119ED0D" w14:textId="77777777" w:rsidR="00E36632" w:rsidRPr="0079301B" w:rsidRDefault="00E36632" w:rsidP="003E7123">
            <w:pPr>
              <w:jc w:val="right"/>
              <w:rPr>
                <w:szCs w:val="22"/>
              </w:rPr>
            </w:pPr>
            <w:r w:rsidRPr="0079301B">
              <w:rPr>
                <w:szCs w:val="22"/>
              </w:rPr>
              <w:t>Primary Actor:</w:t>
            </w:r>
          </w:p>
        </w:tc>
        <w:tc>
          <w:tcPr>
            <w:tcW w:w="2430" w:type="dxa"/>
          </w:tcPr>
          <w:p w14:paraId="2AA7BBD4" w14:textId="77777777" w:rsidR="00E36632" w:rsidRPr="0079301B" w:rsidRDefault="00E36632" w:rsidP="003E7123">
            <w:pPr>
              <w:rPr>
                <w:szCs w:val="22"/>
              </w:rPr>
            </w:pPr>
            <w:r w:rsidRPr="0079301B">
              <w:rPr>
                <w:szCs w:val="22"/>
              </w:rPr>
              <w:t>Spa Manager</w:t>
            </w:r>
          </w:p>
        </w:tc>
        <w:tc>
          <w:tcPr>
            <w:tcW w:w="1890" w:type="dxa"/>
          </w:tcPr>
          <w:p w14:paraId="7FDD7F04" w14:textId="77777777" w:rsidR="00E36632" w:rsidRPr="0079301B" w:rsidRDefault="00E36632" w:rsidP="003E7123">
            <w:pPr>
              <w:jc w:val="right"/>
              <w:rPr>
                <w:szCs w:val="22"/>
              </w:rPr>
            </w:pPr>
            <w:r w:rsidRPr="0079301B">
              <w:rPr>
                <w:szCs w:val="22"/>
              </w:rPr>
              <w:t>Secondary Actors:</w:t>
            </w:r>
          </w:p>
        </w:tc>
        <w:tc>
          <w:tcPr>
            <w:tcW w:w="3150" w:type="dxa"/>
          </w:tcPr>
          <w:p w14:paraId="6F5EB5D6" w14:textId="77777777" w:rsidR="00E36632" w:rsidRPr="0079301B" w:rsidRDefault="00E36632" w:rsidP="003E7123">
            <w:pPr>
              <w:rPr>
                <w:szCs w:val="22"/>
              </w:rPr>
            </w:pPr>
            <w:r w:rsidRPr="0079301B">
              <w:rPr>
                <w:szCs w:val="22"/>
              </w:rPr>
              <w:t>Spa Salon Management System</w:t>
            </w:r>
          </w:p>
        </w:tc>
      </w:tr>
      <w:tr w:rsidR="00E36632" w:rsidRPr="0079301B" w14:paraId="66ADC72A" w14:textId="77777777" w:rsidTr="003E7123">
        <w:tc>
          <w:tcPr>
            <w:tcW w:w="2088" w:type="dxa"/>
          </w:tcPr>
          <w:p w14:paraId="0ECF10CF" w14:textId="77777777" w:rsidR="00E36632" w:rsidRPr="0079301B" w:rsidRDefault="00E36632" w:rsidP="003E7123">
            <w:pPr>
              <w:jc w:val="right"/>
              <w:rPr>
                <w:szCs w:val="22"/>
              </w:rPr>
            </w:pPr>
            <w:r w:rsidRPr="0079301B">
              <w:rPr>
                <w:szCs w:val="22"/>
              </w:rPr>
              <w:t>Trigger:</w:t>
            </w:r>
          </w:p>
        </w:tc>
        <w:tc>
          <w:tcPr>
            <w:tcW w:w="7470" w:type="dxa"/>
            <w:gridSpan w:val="3"/>
          </w:tcPr>
          <w:p w14:paraId="38C4884D" w14:textId="6AD7CF48" w:rsidR="00E36632" w:rsidRPr="0079301B" w:rsidRDefault="00E36632" w:rsidP="003E7123">
            <w:pPr>
              <w:rPr>
                <w:szCs w:val="22"/>
              </w:rPr>
            </w:pPr>
            <w:r w:rsidRPr="0079301B">
              <w:rPr>
                <w:szCs w:val="22"/>
              </w:rPr>
              <w:t xml:space="preserve">User clicks </w:t>
            </w:r>
            <w:r w:rsidR="005B4025">
              <w:rPr>
                <w:szCs w:val="22"/>
              </w:rPr>
              <w:t xml:space="preserve">the </w:t>
            </w:r>
            <w:r w:rsidRPr="0079301B">
              <w:rPr>
                <w:szCs w:val="22"/>
              </w:rPr>
              <w:t>“Edit Article” button</w:t>
            </w:r>
          </w:p>
        </w:tc>
      </w:tr>
      <w:tr w:rsidR="00E36632" w:rsidRPr="0079301B" w14:paraId="0EC14A18" w14:textId="77777777" w:rsidTr="003E7123">
        <w:tc>
          <w:tcPr>
            <w:tcW w:w="2088" w:type="dxa"/>
          </w:tcPr>
          <w:p w14:paraId="33BE8441" w14:textId="77777777" w:rsidR="00E36632" w:rsidRPr="0079301B" w:rsidRDefault="00E36632" w:rsidP="003E7123">
            <w:pPr>
              <w:jc w:val="right"/>
              <w:rPr>
                <w:szCs w:val="22"/>
              </w:rPr>
            </w:pPr>
            <w:r w:rsidRPr="0079301B">
              <w:rPr>
                <w:szCs w:val="22"/>
              </w:rPr>
              <w:t>Description:</w:t>
            </w:r>
          </w:p>
        </w:tc>
        <w:tc>
          <w:tcPr>
            <w:tcW w:w="7470" w:type="dxa"/>
            <w:gridSpan w:val="3"/>
          </w:tcPr>
          <w:p w14:paraId="2EE47DF7" w14:textId="77777777" w:rsidR="00E36632" w:rsidRPr="0079301B" w:rsidRDefault="00E36632" w:rsidP="003E7123">
            <w:pPr>
              <w:rPr>
                <w:szCs w:val="22"/>
              </w:rPr>
            </w:pPr>
            <w:r w:rsidRPr="0079301B">
              <w:rPr>
                <w:szCs w:val="22"/>
              </w:rPr>
              <w:t>User can update articles of the system for spa customer to read</w:t>
            </w:r>
          </w:p>
        </w:tc>
      </w:tr>
      <w:tr w:rsidR="00E36632" w:rsidRPr="0079301B" w14:paraId="724B343C" w14:textId="77777777" w:rsidTr="003E7123">
        <w:tc>
          <w:tcPr>
            <w:tcW w:w="2088" w:type="dxa"/>
          </w:tcPr>
          <w:p w14:paraId="28443AA2" w14:textId="77777777" w:rsidR="00E36632" w:rsidRPr="0079301B" w:rsidRDefault="00E36632" w:rsidP="003E7123">
            <w:pPr>
              <w:jc w:val="right"/>
              <w:rPr>
                <w:szCs w:val="22"/>
              </w:rPr>
            </w:pPr>
            <w:r w:rsidRPr="0079301B">
              <w:rPr>
                <w:szCs w:val="22"/>
              </w:rPr>
              <w:t>Preconditions:</w:t>
            </w:r>
          </w:p>
        </w:tc>
        <w:tc>
          <w:tcPr>
            <w:tcW w:w="7470" w:type="dxa"/>
            <w:gridSpan w:val="3"/>
          </w:tcPr>
          <w:p w14:paraId="5C8A305E" w14:textId="77777777" w:rsidR="00E36632" w:rsidRPr="0079301B" w:rsidRDefault="00E36632" w:rsidP="003E7123">
            <w:pPr>
              <w:rPr>
                <w:szCs w:val="22"/>
              </w:rPr>
            </w:pPr>
            <w:r w:rsidRPr="0079301B">
              <w:rPr>
                <w:szCs w:val="22"/>
              </w:rPr>
              <w:t>PRE-1: User is logged into the SSMS* as a Spa Manager</w:t>
            </w:r>
          </w:p>
          <w:p w14:paraId="3C6E65FB" w14:textId="7437E77A" w:rsidR="00E36632" w:rsidRPr="0079301B" w:rsidRDefault="00E36632" w:rsidP="003E7123">
            <w:pPr>
              <w:rPr>
                <w:szCs w:val="22"/>
              </w:rPr>
            </w:pPr>
            <w:r w:rsidRPr="0079301B">
              <w:rPr>
                <w:szCs w:val="22"/>
              </w:rPr>
              <w:t>PRE-2: User is in the detail page of the desire</w:t>
            </w:r>
            <w:r w:rsidR="005B4025">
              <w:rPr>
                <w:szCs w:val="22"/>
              </w:rPr>
              <w:t>d</w:t>
            </w:r>
            <w:r w:rsidRPr="0079301B">
              <w:rPr>
                <w:szCs w:val="22"/>
              </w:rPr>
              <w:t xml:space="preserve"> article to update</w:t>
            </w:r>
          </w:p>
        </w:tc>
      </w:tr>
      <w:tr w:rsidR="00E36632" w:rsidRPr="0079301B" w14:paraId="2775A4A4" w14:textId="77777777" w:rsidTr="003E7123">
        <w:tc>
          <w:tcPr>
            <w:tcW w:w="2088" w:type="dxa"/>
          </w:tcPr>
          <w:p w14:paraId="4A1FCAC5" w14:textId="77777777" w:rsidR="00E36632" w:rsidRPr="0079301B" w:rsidRDefault="00E36632" w:rsidP="003E7123">
            <w:pPr>
              <w:jc w:val="right"/>
              <w:rPr>
                <w:szCs w:val="22"/>
              </w:rPr>
            </w:pPr>
            <w:r w:rsidRPr="0079301B">
              <w:rPr>
                <w:szCs w:val="22"/>
              </w:rPr>
              <w:t>Postconditions:</w:t>
            </w:r>
          </w:p>
        </w:tc>
        <w:tc>
          <w:tcPr>
            <w:tcW w:w="7470" w:type="dxa"/>
            <w:gridSpan w:val="3"/>
          </w:tcPr>
          <w:p w14:paraId="40B2D3D7" w14:textId="77777777" w:rsidR="00E36632" w:rsidRPr="0079301B" w:rsidRDefault="00E36632" w:rsidP="003E7123">
            <w:pPr>
              <w:rPr>
                <w:szCs w:val="22"/>
              </w:rPr>
            </w:pPr>
            <w:r w:rsidRPr="0079301B">
              <w:rPr>
                <w:szCs w:val="22"/>
              </w:rPr>
              <w:t>POST-1: The Articles updated will be stored in SSMS* with new “last update time” and “update person”</w:t>
            </w:r>
          </w:p>
        </w:tc>
      </w:tr>
      <w:tr w:rsidR="00E36632" w:rsidRPr="0079301B" w14:paraId="3015D8F8" w14:textId="77777777" w:rsidTr="003E7123">
        <w:tc>
          <w:tcPr>
            <w:tcW w:w="2088" w:type="dxa"/>
          </w:tcPr>
          <w:p w14:paraId="6739F0A2" w14:textId="77777777" w:rsidR="00E36632" w:rsidRPr="0079301B" w:rsidRDefault="00E36632" w:rsidP="003E7123">
            <w:pPr>
              <w:jc w:val="right"/>
              <w:rPr>
                <w:szCs w:val="22"/>
              </w:rPr>
            </w:pPr>
            <w:r w:rsidRPr="0079301B">
              <w:rPr>
                <w:szCs w:val="22"/>
              </w:rPr>
              <w:t>Normal Flow:</w:t>
            </w:r>
          </w:p>
        </w:tc>
        <w:tc>
          <w:tcPr>
            <w:tcW w:w="7470" w:type="dxa"/>
            <w:gridSpan w:val="3"/>
          </w:tcPr>
          <w:p w14:paraId="34D15483" w14:textId="77777777" w:rsidR="00E36632" w:rsidRPr="0079301B" w:rsidRDefault="00E36632" w:rsidP="003E7123">
            <w:pPr>
              <w:rPr>
                <w:szCs w:val="22"/>
              </w:rPr>
            </w:pPr>
            <w:r w:rsidRPr="0079301B">
              <w:rPr>
                <w:szCs w:val="22"/>
              </w:rPr>
              <w:t>1.  System displays a form to update article for manager</w:t>
            </w:r>
          </w:p>
          <w:p w14:paraId="5DA40160" w14:textId="77777777" w:rsidR="00E36632" w:rsidRPr="0079301B" w:rsidRDefault="00E36632" w:rsidP="003E7123">
            <w:pPr>
              <w:rPr>
                <w:szCs w:val="22"/>
              </w:rPr>
            </w:pPr>
            <w:r w:rsidRPr="0079301B">
              <w:rPr>
                <w:szCs w:val="22"/>
              </w:rPr>
              <w:t>2.  Manager inputs all fields</w:t>
            </w:r>
          </w:p>
          <w:p w14:paraId="77D5AD44" w14:textId="77777777" w:rsidR="00E36632" w:rsidRPr="0079301B" w:rsidRDefault="00E36632" w:rsidP="003E7123">
            <w:pPr>
              <w:rPr>
                <w:szCs w:val="22"/>
              </w:rPr>
            </w:pPr>
            <w:r w:rsidRPr="0079301B">
              <w:rPr>
                <w:szCs w:val="22"/>
              </w:rPr>
              <w:t>3.  Manager clicks “Update Article” button</w:t>
            </w:r>
          </w:p>
          <w:p w14:paraId="5B651166" w14:textId="1FB829EF" w:rsidR="00E36632" w:rsidRPr="0079301B" w:rsidRDefault="00E36632" w:rsidP="003E7123">
            <w:pPr>
              <w:rPr>
                <w:szCs w:val="22"/>
              </w:rPr>
            </w:pPr>
            <w:r w:rsidRPr="0079301B">
              <w:rPr>
                <w:szCs w:val="22"/>
              </w:rPr>
              <w:t>4.  System updates the articles that contain all the parameters managers provided before</w:t>
            </w:r>
          </w:p>
          <w:p w14:paraId="4F594E18" w14:textId="77777777" w:rsidR="00E36632" w:rsidRPr="0079301B" w:rsidRDefault="00E36632" w:rsidP="003E7123">
            <w:pPr>
              <w:rPr>
                <w:b/>
                <w:bCs/>
                <w:szCs w:val="22"/>
              </w:rPr>
            </w:pPr>
            <w:r w:rsidRPr="0079301B">
              <w:rPr>
                <w:szCs w:val="22"/>
              </w:rPr>
              <w:t>5.  System shows “success” notifications</w:t>
            </w:r>
          </w:p>
        </w:tc>
      </w:tr>
      <w:tr w:rsidR="00E36632" w:rsidRPr="0079301B" w14:paraId="703999ED" w14:textId="77777777" w:rsidTr="003E7123">
        <w:tc>
          <w:tcPr>
            <w:tcW w:w="2088" w:type="dxa"/>
          </w:tcPr>
          <w:p w14:paraId="51316B4C" w14:textId="77777777" w:rsidR="00E36632" w:rsidRPr="0079301B" w:rsidRDefault="00E36632" w:rsidP="003E7123">
            <w:pPr>
              <w:jc w:val="right"/>
              <w:rPr>
                <w:szCs w:val="22"/>
              </w:rPr>
            </w:pPr>
            <w:r w:rsidRPr="0079301B">
              <w:rPr>
                <w:szCs w:val="22"/>
              </w:rPr>
              <w:t>Alternative Flows:</w:t>
            </w:r>
          </w:p>
        </w:tc>
        <w:tc>
          <w:tcPr>
            <w:tcW w:w="7470" w:type="dxa"/>
            <w:gridSpan w:val="3"/>
          </w:tcPr>
          <w:p w14:paraId="6FEE2E34" w14:textId="7BA70E20" w:rsidR="00E36632" w:rsidRPr="0079301B" w:rsidRDefault="00F13DDD" w:rsidP="003E7123">
            <w:pPr>
              <w:rPr>
                <w:b/>
                <w:bCs/>
                <w:szCs w:val="22"/>
              </w:rPr>
            </w:pPr>
            <w:r>
              <w:rPr>
                <w:b/>
                <w:bCs/>
                <w:szCs w:val="22"/>
              </w:rPr>
              <w:t>2</w:t>
            </w:r>
            <w:r w:rsidR="00E36632" w:rsidRPr="0079301B">
              <w:rPr>
                <w:b/>
                <w:bCs/>
                <w:szCs w:val="22"/>
              </w:rPr>
              <w:t>.1 Manager inputs wrong format of the articles</w:t>
            </w:r>
          </w:p>
          <w:p w14:paraId="1F6F7ACD" w14:textId="772D7DFA" w:rsidR="00E36632" w:rsidRPr="0079301B" w:rsidRDefault="00E36632" w:rsidP="003E7123">
            <w:r w:rsidRPr="0079301B">
              <w:t>1. System shows the correspond</w:t>
            </w:r>
            <w:r w:rsidR="005B4025">
              <w:t>ing</w:t>
            </w:r>
            <w:r w:rsidRPr="0079301B">
              <w:t xml:space="preserve"> message of the incorrect fields in step 2 of normal flow</w:t>
            </w:r>
          </w:p>
          <w:p w14:paraId="12C6D255" w14:textId="77777777" w:rsidR="00E36632" w:rsidRPr="0079301B" w:rsidRDefault="00E36632" w:rsidP="003E7123">
            <w:r w:rsidRPr="0079301B">
              <w:lastRenderedPageBreak/>
              <w:t>2. Return to step 1 of normal flow</w:t>
            </w:r>
          </w:p>
          <w:p w14:paraId="707FC1C5" w14:textId="77777777" w:rsidR="00E36632" w:rsidRPr="0079301B" w:rsidRDefault="00E36632" w:rsidP="003E7123"/>
        </w:tc>
      </w:tr>
      <w:tr w:rsidR="00E36632" w:rsidRPr="0079301B" w14:paraId="0671C908" w14:textId="77777777" w:rsidTr="003E7123">
        <w:tc>
          <w:tcPr>
            <w:tcW w:w="2088" w:type="dxa"/>
          </w:tcPr>
          <w:p w14:paraId="6CD30092" w14:textId="77777777" w:rsidR="00E36632" w:rsidRPr="0079301B" w:rsidRDefault="00E36632" w:rsidP="003E7123">
            <w:pPr>
              <w:jc w:val="right"/>
              <w:rPr>
                <w:szCs w:val="22"/>
              </w:rPr>
            </w:pPr>
            <w:r w:rsidRPr="0079301B">
              <w:rPr>
                <w:szCs w:val="22"/>
              </w:rPr>
              <w:lastRenderedPageBreak/>
              <w:t>Exceptions:</w:t>
            </w:r>
          </w:p>
        </w:tc>
        <w:tc>
          <w:tcPr>
            <w:tcW w:w="7470" w:type="dxa"/>
            <w:gridSpan w:val="3"/>
          </w:tcPr>
          <w:p w14:paraId="75C9DB65" w14:textId="77777777" w:rsidR="00E36632" w:rsidRPr="00F13DDD" w:rsidRDefault="00E36632" w:rsidP="00AA66E2">
            <w:pPr>
              <w:pStyle w:val="ListParagraph"/>
              <w:numPr>
                <w:ilvl w:val="0"/>
                <w:numId w:val="24"/>
              </w:numPr>
              <w:rPr>
                <w:b/>
              </w:rPr>
            </w:pPr>
            <w:r w:rsidRPr="00F13DDD">
              <w:rPr>
                <w:b/>
              </w:rPr>
              <w:t>E1 Server crash or session time-out</w:t>
            </w:r>
          </w:p>
          <w:p w14:paraId="5BF2A35B"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7B93C845" w14:textId="77777777" w:rsidTr="003E7123">
        <w:tc>
          <w:tcPr>
            <w:tcW w:w="2088" w:type="dxa"/>
          </w:tcPr>
          <w:p w14:paraId="5639EBC1" w14:textId="77777777" w:rsidR="00E36632" w:rsidRPr="0079301B" w:rsidRDefault="00E36632" w:rsidP="003E7123">
            <w:pPr>
              <w:jc w:val="right"/>
              <w:rPr>
                <w:szCs w:val="22"/>
              </w:rPr>
            </w:pPr>
            <w:r w:rsidRPr="0079301B">
              <w:rPr>
                <w:szCs w:val="22"/>
              </w:rPr>
              <w:t>Priority:</w:t>
            </w:r>
          </w:p>
        </w:tc>
        <w:tc>
          <w:tcPr>
            <w:tcW w:w="7470" w:type="dxa"/>
            <w:gridSpan w:val="3"/>
          </w:tcPr>
          <w:p w14:paraId="07163FA1" w14:textId="77777777" w:rsidR="00E36632" w:rsidRPr="0079301B" w:rsidRDefault="00E36632" w:rsidP="003E7123">
            <w:pPr>
              <w:rPr>
                <w:szCs w:val="22"/>
              </w:rPr>
            </w:pPr>
            <w:r w:rsidRPr="0079301B">
              <w:rPr>
                <w:szCs w:val="22"/>
              </w:rPr>
              <w:t>Low</w:t>
            </w:r>
          </w:p>
        </w:tc>
      </w:tr>
      <w:tr w:rsidR="00E36632" w:rsidRPr="0079301B" w14:paraId="02750537" w14:textId="77777777" w:rsidTr="003E7123">
        <w:tc>
          <w:tcPr>
            <w:tcW w:w="2088" w:type="dxa"/>
          </w:tcPr>
          <w:p w14:paraId="6F76F587" w14:textId="77777777" w:rsidR="00E36632" w:rsidRPr="0079301B" w:rsidRDefault="00E36632" w:rsidP="003E7123">
            <w:pPr>
              <w:jc w:val="right"/>
              <w:rPr>
                <w:szCs w:val="22"/>
              </w:rPr>
            </w:pPr>
            <w:r w:rsidRPr="0079301B">
              <w:rPr>
                <w:szCs w:val="22"/>
              </w:rPr>
              <w:t>Frequency of Use:</w:t>
            </w:r>
          </w:p>
        </w:tc>
        <w:tc>
          <w:tcPr>
            <w:tcW w:w="7470" w:type="dxa"/>
            <w:gridSpan w:val="3"/>
          </w:tcPr>
          <w:p w14:paraId="41B61CA0" w14:textId="2B58724E" w:rsidR="00E36632" w:rsidRPr="0079301B" w:rsidRDefault="00E36632" w:rsidP="003E7123">
            <w:pPr>
              <w:rPr>
                <w:szCs w:val="22"/>
              </w:rPr>
            </w:pPr>
            <w:r w:rsidRPr="0079301B">
              <w:rPr>
                <w:szCs w:val="22"/>
              </w:rPr>
              <w:t xml:space="preserve">Rarely use, only if spa manager wants to update article because some spelling mistakes </w:t>
            </w:r>
          </w:p>
        </w:tc>
      </w:tr>
      <w:tr w:rsidR="00E36632" w:rsidRPr="0079301B" w14:paraId="3DE2389F" w14:textId="77777777" w:rsidTr="003E7123">
        <w:tc>
          <w:tcPr>
            <w:tcW w:w="2088" w:type="dxa"/>
          </w:tcPr>
          <w:p w14:paraId="5E55AF59" w14:textId="23433DB0" w:rsidR="00E36632" w:rsidRPr="0079301B" w:rsidRDefault="00E36632" w:rsidP="003E7123">
            <w:pPr>
              <w:jc w:val="right"/>
              <w:rPr>
                <w:szCs w:val="22"/>
              </w:rPr>
            </w:pPr>
            <w:r w:rsidRPr="0079301B">
              <w:rPr>
                <w:szCs w:val="22"/>
              </w:rPr>
              <w:t>Business Rules:</w:t>
            </w:r>
          </w:p>
        </w:tc>
        <w:tc>
          <w:tcPr>
            <w:tcW w:w="7470" w:type="dxa"/>
            <w:gridSpan w:val="3"/>
          </w:tcPr>
          <w:p w14:paraId="1834D529" w14:textId="6CD16FD4" w:rsidR="00E36632" w:rsidRPr="0079301B" w:rsidRDefault="00E36632" w:rsidP="003E7123">
            <w:pPr>
              <w:rPr>
                <w:szCs w:val="22"/>
              </w:rPr>
            </w:pPr>
            <w:r w:rsidRPr="0079301B">
              <w:rPr>
                <w:szCs w:val="22"/>
              </w:rPr>
              <w:t>BR-7</w:t>
            </w:r>
          </w:p>
        </w:tc>
      </w:tr>
      <w:tr w:rsidR="00E36632" w:rsidRPr="0079301B" w14:paraId="2C31F491" w14:textId="77777777" w:rsidTr="003E7123">
        <w:tc>
          <w:tcPr>
            <w:tcW w:w="2088" w:type="dxa"/>
          </w:tcPr>
          <w:p w14:paraId="2AA3047A" w14:textId="162E808F" w:rsidR="00E36632" w:rsidRPr="0079301B" w:rsidRDefault="00E36632" w:rsidP="003E7123">
            <w:pPr>
              <w:jc w:val="right"/>
              <w:rPr>
                <w:szCs w:val="22"/>
              </w:rPr>
            </w:pPr>
            <w:r w:rsidRPr="0079301B">
              <w:rPr>
                <w:szCs w:val="22"/>
              </w:rPr>
              <w:t>Other Information:</w:t>
            </w:r>
          </w:p>
        </w:tc>
        <w:tc>
          <w:tcPr>
            <w:tcW w:w="7470" w:type="dxa"/>
            <w:gridSpan w:val="3"/>
          </w:tcPr>
          <w:p w14:paraId="4AEF988F" w14:textId="1F20BE54" w:rsidR="00E36632" w:rsidRPr="0079301B" w:rsidRDefault="00E36632" w:rsidP="003E7123">
            <w:pPr>
              <w:rPr>
                <w:szCs w:val="22"/>
              </w:rPr>
            </w:pPr>
            <w:r w:rsidRPr="0079301B">
              <w:rPr>
                <w:szCs w:val="22"/>
              </w:rPr>
              <w:t>N/A</w:t>
            </w:r>
          </w:p>
          <w:p w14:paraId="64BC706D" w14:textId="7E89ACA7" w:rsidR="00E36632" w:rsidRPr="0079301B" w:rsidRDefault="00E36632" w:rsidP="003E7123">
            <w:pPr>
              <w:rPr>
                <w:szCs w:val="22"/>
              </w:rPr>
            </w:pPr>
          </w:p>
        </w:tc>
      </w:tr>
      <w:tr w:rsidR="00E36632" w:rsidRPr="0079301B" w14:paraId="351671F8" w14:textId="77777777" w:rsidTr="003E7123">
        <w:tc>
          <w:tcPr>
            <w:tcW w:w="2088" w:type="dxa"/>
          </w:tcPr>
          <w:p w14:paraId="138038E4" w14:textId="77777777" w:rsidR="00E36632" w:rsidRPr="0079301B" w:rsidRDefault="00E36632" w:rsidP="003E7123">
            <w:pPr>
              <w:jc w:val="right"/>
              <w:rPr>
                <w:szCs w:val="22"/>
              </w:rPr>
            </w:pPr>
            <w:r w:rsidRPr="0079301B">
              <w:rPr>
                <w:szCs w:val="22"/>
              </w:rPr>
              <w:t>Assumptions:</w:t>
            </w:r>
          </w:p>
        </w:tc>
        <w:tc>
          <w:tcPr>
            <w:tcW w:w="7470" w:type="dxa"/>
            <w:gridSpan w:val="3"/>
          </w:tcPr>
          <w:p w14:paraId="391350FB" w14:textId="77777777" w:rsidR="00E36632" w:rsidRPr="0079301B" w:rsidRDefault="00E36632" w:rsidP="003E7123">
            <w:pPr>
              <w:rPr>
                <w:szCs w:val="22"/>
              </w:rPr>
            </w:pPr>
            <w:r w:rsidRPr="0079301B">
              <w:rPr>
                <w:szCs w:val="22"/>
              </w:rPr>
              <w:t>Assume that the database connection when updating has no exception</w:t>
            </w:r>
          </w:p>
        </w:tc>
      </w:tr>
    </w:tbl>
    <w:p w14:paraId="391F0731" w14:textId="0336925A" w:rsidR="00E36632" w:rsidRPr="0079301B" w:rsidRDefault="00E36632" w:rsidP="00E36632">
      <w:pPr>
        <w:rPr>
          <w:sz w:val="20"/>
        </w:rPr>
      </w:pP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353F8DFC" w14:textId="77777777" w:rsidTr="003E7123">
        <w:tc>
          <w:tcPr>
            <w:tcW w:w="2088" w:type="dxa"/>
          </w:tcPr>
          <w:p w14:paraId="7663C34E" w14:textId="77777777" w:rsidR="00E36632" w:rsidRPr="0079301B" w:rsidRDefault="00E36632" w:rsidP="003E7123">
            <w:pPr>
              <w:jc w:val="right"/>
              <w:rPr>
                <w:szCs w:val="22"/>
              </w:rPr>
            </w:pPr>
            <w:r w:rsidRPr="0079301B">
              <w:rPr>
                <w:szCs w:val="22"/>
              </w:rPr>
              <w:t>UC ID and Name:</w:t>
            </w:r>
          </w:p>
        </w:tc>
        <w:tc>
          <w:tcPr>
            <w:tcW w:w="7470" w:type="dxa"/>
            <w:gridSpan w:val="3"/>
          </w:tcPr>
          <w:p w14:paraId="6C4885BD" w14:textId="77777777" w:rsidR="00E36632" w:rsidRPr="0079301B" w:rsidRDefault="00E36632" w:rsidP="003E7123">
            <w:pPr>
              <w:rPr>
                <w:szCs w:val="22"/>
              </w:rPr>
            </w:pPr>
            <w:r w:rsidRPr="0079301B">
              <w:rPr>
                <w:szCs w:val="22"/>
              </w:rPr>
              <w:t>UC-3 Delete Article Use case</w:t>
            </w:r>
          </w:p>
        </w:tc>
      </w:tr>
      <w:tr w:rsidR="00E36632" w:rsidRPr="0079301B" w14:paraId="54D25B29" w14:textId="77777777" w:rsidTr="003E7123">
        <w:tc>
          <w:tcPr>
            <w:tcW w:w="2088" w:type="dxa"/>
          </w:tcPr>
          <w:p w14:paraId="6236CCCB" w14:textId="77777777" w:rsidR="00E36632" w:rsidRPr="0079301B" w:rsidRDefault="00E36632" w:rsidP="003E7123">
            <w:pPr>
              <w:jc w:val="right"/>
              <w:rPr>
                <w:szCs w:val="22"/>
              </w:rPr>
            </w:pPr>
            <w:r w:rsidRPr="0079301B">
              <w:rPr>
                <w:szCs w:val="22"/>
              </w:rPr>
              <w:t>Created By:</w:t>
            </w:r>
          </w:p>
        </w:tc>
        <w:tc>
          <w:tcPr>
            <w:tcW w:w="2430" w:type="dxa"/>
          </w:tcPr>
          <w:p w14:paraId="6B5B7630"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2ED2059A" w14:textId="77777777" w:rsidR="00E36632" w:rsidRPr="0079301B" w:rsidRDefault="00E36632" w:rsidP="003E7123">
            <w:pPr>
              <w:jc w:val="right"/>
              <w:rPr>
                <w:szCs w:val="22"/>
              </w:rPr>
            </w:pPr>
            <w:r w:rsidRPr="0079301B">
              <w:rPr>
                <w:szCs w:val="22"/>
              </w:rPr>
              <w:t>Date Created:</w:t>
            </w:r>
          </w:p>
        </w:tc>
        <w:tc>
          <w:tcPr>
            <w:tcW w:w="3150" w:type="dxa"/>
          </w:tcPr>
          <w:p w14:paraId="4A2DA9A7" w14:textId="77777777" w:rsidR="00E36632" w:rsidRPr="0079301B" w:rsidRDefault="00E36632" w:rsidP="003E7123">
            <w:pPr>
              <w:rPr>
                <w:szCs w:val="22"/>
              </w:rPr>
            </w:pPr>
            <w:r w:rsidRPr="0079301B">
              <w:rPr>
                <w:szCs w:val="22"/>
              </w:rPr>
              <w:t>9-10-2020</w:t>
            </w:r>
          </w:p>
        </w:tc>
      </w:tr>
      <w:tr w:rsidR="00E36632" w:rsidRPr="0079301B" w14:paraId="4ADF4E51" w14:textId="77777777" w:rsidTr="003E7123">
        <w:tc>
          <w:tcPr>
            <w:tcW w:w="2088" w:type="dxa"/>
          </w:tcPr>
          <w:p w14:paraId="25001886" w14:textId="77777777" w:rsidR="00E36632" w:rsidRPr="0079301B" w:rsidRDefault="00E36632" w:rsidP="003E7123">
            <w:pPr>
              <w:jc w:val="right"/>
              <w:rPr>
                <w:szCs w:val="22"/>
              </w:rPr>
            </w:pPr>
            <w:r w:rsidRPr="0079301B">
              <w:rPr>
                <w:szCs w:val="22"/>
              </w:rPr>
              <w:t>Primary Actor:</w:t>
            </w:r>
          </w:p>
        </w:tc>
        <w:tc>
          <w:tcPr>
            <w:tcW w:w="2430" w:type="dxa"/>
          </w:tcPr>
          <w:p w14:paraId="0FB9A459" w14:textId="77777777" w:rsidR="00E36632" w:rsidRPr="0079301B" w:rsidRDefault="00E36632" w:rsidP="003E7123">
            <w:pPr>
              <w:rPr>
                <w:szCs w:val="22"/>
              </w:rPr>
            </w:pPr>
            <w:r w:rsidRPr="0079301B">
              <w:rPr>
                <w:szCs w:val="22"/>
              </w:rPr>
              <w:t>Spa Manager</w:t>
            </w:r>
          </w:p>
        </w:tc>
        <w:tc>
          <w:tcPr>
            <w:tcW w:w="1890" w:type="dxa"/>
          </w:tcPr>
          <w:p w14:paraId="5FE2B1BD" w14:textId="77777777" w:rsidR="00E36632" w:rsidRPr="0079301B" w:rsidRDefault="00E36632" w:rsidP="003E7123">
            <w:pPr>
              <w:jc w:val="right"/>
              <w:rPr>
                <w:szCs w:val="22"/>
              </w:rPr>
            </w:pPr>
            <w:r w:rsidRPr="0079301B">
              <w:rPr>
                <w:szCs w:val="22"/>
              </w:rPr>
              <w:t>Secondary Actors:</w:t>
            </w:r>
          </w:p>
        </w:tc>
        <w:tc>
          <w:tcPr>
            <w:tcW w:w="3150" w:type="dxa"/>
          </w:tcPr>
          <w:p w14:paraId="16C97D79" w14:textId="77777777" w:rsidR="00E36632" w:rsidRPr="0079301B" w:rsidRDefault="00E36632" w:rsidP="003E7123">
            <w:pPr>
              <w:rPr>
                <w:szCs w:val="22"/>
              </w:rPr>
            </w:pPr>
            <w:r w:rsidRPr="0079301B">
              <w:rPr>
                <w:szCs w:val="22"/>
              </w:rPr>
              <w:t>Spa Salon Management System</w:t>
            </w:r>
          </w:p>
        </w:tc>
      </w:tr>
      <w:tr w:rsidR="00E36632" w:rsidRPr="0079301B" w14:paraId="19FF96D5" w14:textId="77777777" w:rsidTr="003E7123">
        <w:tc>
          <w:tcPr>
            <w:tcW w:w="2088" w:type="dxa"/>
          </w:tcPr>
          <w:p w14:paraId="73CC5E93" w14:textId="77777777" w:rsidR="00E36632" w:rsidRPr="0079301B" w:rsidRDefault="00E36632" w:rsidP="003E7123">
            <w:pPr>
              <w:jc w:val="right"/>
              <w:rPr>
                <w:szCs w:val="22"/>
              </w:rPr>
            </w:pPr>
            <w:r w:rsidRPr="0079301B">
              <w:rPr>
                <w:szCs w:val="22"/>
              </w:rPr>
              <w:t>Trigger:</w:t>
            </w:r>
          </w:p>
        </w:tc>
        <w:tc>
          <w:tcPr>
            <w:tcW w:w="7470" w:type="dxa"/>
            <w:gridSpan w:val="3"/>
          </w:tcPr>
          <w:p w14:paraId="025535DA" w14:textId="2746DCF4" w:rsidR="00E36632" w:rsidRPr="0079301B" w:rsidRDefault="00E36632" w:rsidP="003E7123">
            <w:pPr>
              <w:rPr>
                <w:szCs w:val="22"/>
              </w:rPr>
            </w:pPr>
            <w:r w:rsidRPr="0079301B">
              <w:rPr>
                <w:szCs w:val="22"/>
              </w:rPr>
              <w:t xml:space="preserve">User clicks </w:t>
            </w:r>
            <w:r w:rsidR="005B4025">
              <w:rPr>
                <w:szCs w:val="22"/>
              </w:rPr>
              <w:t xml:space="preserve">the </w:t>
            </w:r>
            <w:r w:rsidRPr="0079301B">
              <w:rPr>
                <w:szCs w:val="22"/>
              </w:rPr>
              <w:t>“Delete Article” button</w:t>
            </w:r>
          </w:p>
        </w:tc>
      </w:tr>
      <w:tr w:rsidR="00E36632" w:rsidRPr="0079301B" w14:paraId="35F33A7B" w14:textId="77777777" w:rsidTr="003E7123">
        <w:tc>
          <w:tcPr>
            <w:tcW w:w="2088" w:type="dxa"/>
          </w:tcPr>
          <w:p w14:paraId="7D4A2A6A" w14:textId="77777777" w:rsidR="00E36632" w:rsidRPr="0079301B" w:rsidRDefault="00E36632" w:rsidP="003E7123">
            <w:pPr>
              <w:jc w:val="right"/>
              <w:rPr>
                <w:szCs w:val="22"/>
              </w:rPr>
            </w:pPr>
            <w:r w:rsidRPr="0079301B">
              <w:rPr>
                <w:szCs w:val="22"/>
              </w:rPr>
              <w:t>Description:</w:t>
            </w:r>
          </w:p>
        </w:tc>
        <w:tc>
          <w:tcPr>
            <w:tcW w:w="7470" w:type="dxa"/>
            <w:gridSpan w:val="3"/>
          </w:tcPr>
          <w:p w14:paraId="214A2ED4" w14:textId="77777777" w:rsidR="00E36632" w:rsidRPr="0079301B" w:rsidRDefault="00E36632" w:rsidP="003E7123">
            <w:pPr>
              <w:rPr>
                <w:szCs w:val="22"/>
              </w:rPr>
            </w:pPr>
            <w:r w:rsidRPr="0079301B">
              <w:rPr>
                <w:szCs w:val="22"/>
              </w:rPr>
              <w:t xml:space="preserve">User can “delete” articles of the system </w:t>
            </w:r>
          </w:p>
        </w:tc>
      </w:tr>
      <w:tr w:rsidR="00E36632" w:rsidRPr="0079301B" w14:paraId="06D8909C" w14:textId="77777777" w:rsidTr="003E7123">
        <w:tc>
          <w:tcPr>
            <w:tcW w:w="2088" w:type="dxa"/>
          </w:tcPr>
          <w:p w14:paraId="4F1754C1" w14:textId="77777777" w:rsidR="00E36632" w:rsidRPr="0079301B" w:rsidRDefault="00E36632" w:rsidP="003E7123">
            <w:pPr>
              <w:jc w:val="right"/>
              <w:rPr>
                <w:szCs w:val="22"/>
              </w:rPr>
            </w:pPr>
            <w:r w:rsidRPr="0079301B">
              <w:rPr>
                <w:szCs w:val="22"/>
              </w:rPr>
              <w:t>Preconditions:</w:t>
            </w:r>
          </w:p>
        </w:tc>
        <w:tc>
          <w:tcPr>
            <w:tcW w:w="7470" w:type="dxa"/>
            <w:gridSpan w:val="3"/>
          </w:tcPr>
          <w:p w14:paraId="4D1B424F" w14:textId="77777777" w:rsidR="00E36632" w:rsidRPr="0079301B" w:rsidRDefault="00E36632" w:rsidP="003E7123">
            <w:pPr>
              <w:rPr>
                <w:szCs w:val="22"/>
              </w:rPr>
            </w:pPr>
            <w:r w:rsidRPr="0079301B">
              <w:rPr>
                <w:szCs w:val="22"/>
              </w:rPr>
              <w:t>PRE-1: User is logged into the SSMS* as a Spa Manager</w:t>
            </w:r>
          </w:p>
          <w:p w14:paraId="29CBB481" w14:textId="3FE9BFE0" w:rsidR="00E36632" w:rsidRPr="0079301B" w:rsidRDefault="00E36632" w:rsidP="003E7123">
            <w:pPr>
              <w:rPr>
                <w:szCs w:val="22"/>
              </w:rPr>
            </w:pPr>
            <w:r w:rsidRPr="0079301B">
              <w:rPr>
                <w:szCs w:val="22"/>
              </w:rPr>
              <w:t xml:space="preserve">PRE-2: User is </w:t>
            </w:r>
            <w:r w:rsidR="005B4025">
              <w:rPr>
                <w:szCs w:val="22"/>
              </w:rPr>
              <w:t>o</w:t>
            </w:r>
            <w:r w:rsidRPr="0079301B">
              <w:rPr>
                <w:szCs w:val="22"/>
              </w:rPr>
              <w:t>n the detail page of the desire</w:t>
            </w:r>
            <w:r w:rsidR="005B4025">
              <w:rPr>
                <w:szCs w:val="22"/>
              </w:rPr>
              <w:t>d</w:t>
            </w:r>
            <w:r w:rsidRPr="0079301B">
              <w:rPr>
                <w:szCs w:val="22"/>
              </w:rPr>
              <w:t xml:space="preserve"> article to delete</w:t>
            </w:r>
          </w:p>
        </w:tc>
      </w:tr>
      <w:tr w:rsidR="00E36632" w:rsidRPr="0079301B" w14:paraId="2907F371" w14:textId="77777777" w:rsidTr="003E7123">
        <w:tc>
          <w:tcPr>
            <w:tcW w:w="2088" w:type="dxa"/>
          </w:tcPr>
          <w:p w14:paraId="3D3058AF" w14:textId="77777777" w:rsidR="00E36632" w:rsidRPr="0079301B" w:rsidRDefault="00E36632" w:rsidP="003E7123">
            <w:pPr>
              <w:jc w:val="right"/>
              <w:rPr>
                <w:szCs w:val="22"/>
              </w:rPr>
            </w:pPr>
            <w:r w:rsidRPr="0079301B">
              <w:rPr>
                <w:szCs w:val="22"/>
              </w:rPr>
              <w:t>Postconditions:</w:t>
            </w:r>
          </w:p>
        </w:tc>
        <w:tc>
          <w:tcPr>
            <w:tcW w:w="7470" w:type="dxa"/>
            <w:gridSpan w:val="3"/>
          </w:tcPr>
          <w:p w14:paraId="02C70B44" w14:textId="77777777" w:rsidR="00E36632" w:rsidRPr="0079301B" w:rsidRDefault="00E36632" w:rsidP="003E7123">
            <w:pPr>
              <w:rPr>
                <w:szCs w:val="22"/>
              </w:rPr>
            </w:pPr>
            <w:r w:rsidRPr="0079301B">
              <w:rPr>
                <w:szCs w:val="22"/>
              </w:rPr>
              <w:t xml:space="preserve">POST-1: The Articles deleted will be updated in SSMS* with new “last update time”, “update person” and status “deleted” </w:t>
            </w:r>
          </w:p>
        </w:tc>
      </w:tr>
      <w:tr w:rsidR="00E36632" w:rsidRPr="0079301B" w14:paraId="12122AF1" w14:textId="77777777" w:rsidTr="003E7123">
        <w:tc>
          <w:tcPr>
            <w:tcW w:w="2088" w:type="dxa"/>
          </w:tcPr>
          <w:p w14:paraId="3112F153" w14:textId="77777777" w:rsidR="00E36632" w:rsidRPr="0079301B" w:rsidRDefault="00E36632" w:rsidP="003E7123">
            <w:pPr>
              <w:jc w:val="right"/>
              <w:rPr>
                <w:szCs w:val="22"/>
              </w:rPr>
            </w:pPr>
            <w:r w:rsidRPr="0079301B">
              <w:rPr>
                <w:szCs w:val="22"/>
              </w:rPr>
              <w:t>Normal Flow:</w:t>
            </w:r>
          </w:p>
        </w:tc>
        <w:tc>
          <w:tcPr>
            <w:tcW w:w="7470" w:type="dxa"/>
            <w:gridSpan w:val="3"/>
          </w:tcPr>
          <w:p w14:paraId="3EC0BB45" w14:textId="77777777" w:rsidR="00E36632" w:rsidRPr="0079301B" w:rsidRDefault="00E36632" w:rsidP="003E7123">
            <w:pPr>
              <w:rPr>
                <w:szCs w:val="22"/>
              </w:rPr>
            </w:pPr>
            <w:r w:rsidRPr="0079301B">
              <w:rPr>
                <w:szCs w:val="22"/>
              </w:rPr>
              <w:t>1.  System displays a form “Are you sure?” to confirm</w:t>
            </w:r>
          </w:p>
          <w:p w14:paraId="02DD0FCD" w14:textId="77777777" w:rsidR="00E36632" w:rsidRPr="0079301B" w:rsidRDefault="00E36632" w:rsidP="003E7123">
            <w:pPr>
              <w:rPr>
                <w:szCs w:val="22"/>
              </w:rPr>
            </w:pPr>
            <w:r w:rsidRPr="0079301B">
              <w:rPr>
                <w:szCs w:val="22"/>
              </w:rPr>
              <w:t>2.  Manager clicks “Yes”</w:t>
            </w:r>
          </w:p>
          <w:p w14:paraId="75B3D4C1" w14:textId="1917A9D0" w:rsidR="00E36632" w:rsidRPr="0079301B" w:rsidRDefault="00E36632" w:rsidP="003E7123">
            <w:pPr>
              <w:rPr>
                <w:szCs w:val="22"/>
              </w:rPr>
            </w:pPr>
            <w:r w:rsidRPr="0079301B">
              <w:rPr>
                <w:szCs w:val="22"/>
              </w:rPr>
              <w:t>3.  System updates the status “deleted” of the desire</w:t>
            </w:r>
            <w:r w:rsidR="005B4025">
              <w:rPr>
                <w:szCs w:val="22"/>
              </w:rPr>
              <w:t>d</w:t>
            </w:r>
            <w:r w:rsidRPr="0079301B">
              <w:rPr>
                <w:szCs w:val="22"/>
              </w:rPr>
              <w:t xml:space="preserve"> article</w:t>
            </w:r>
          </w:p>
          <w:p w14:paraId="0EF5F38B" w14:textId="77777777" w:rsidR="00E36632" w:rsidRPr="0079301B" w:rsidRDefault="00E36632" w:rsidP="003E7123">
            <w:pPr>
              <w:rPr>
                <w:szCs w:val="22"/>
              </w:rPr>
            </w:pPr>
            <w:r w:rsidRPr="0079301B">
              <w:rPr>
                <w:szCs w:val="22"/>
              </w:rPr>
              <w:t>4.  System shows “success” notifications</w:t>
            </w:r>
          </w:p>
          <w:p w14:paraId="0C8CD69E" w14:textId="0572BA23" w:rsidR="00E36632" w:rsidRPr="0079301B" w:rsidRDefault="00E36632" w:rsidP="003E7123">
            <w:pPr>
              <w:rPr>
                <w:b/>
                <w:bCs/>
                <w:szCs w:val="22"/>
              </w:rPr>
            </w:pPr>
            <w:r w:rsidRPr="0079301B">
              <w:rPr>
                <w:szCs w:val="22"/>
              </w:rPr>
              <w:t xml:space="preserve">5.  System redirects </w:t>
            </w:r>
            <w:r w:rsidR="005B4025">
              <w:rPr>
                <w:szCs w:val="22"/>
              </w:rPr>
              <w:t xml:space="preserve">the </w:t>
            </w:r>
            <w:r w:rsidRPr="0079301B">
              <w:rPr>
                <w:szCs w:val="22"/>
              </w:rPr>
              <w:t>user to the showing list of articles page</w:t>
            </w:r>
          </w:p>
        </w:tc>
      </w:tr>
      <w:tr w:rsidR="00E36632" w:rsidRPr="0079301B" w14:paraId="22B315FC" w14:textId="77777777" w:rsidTr="003E7123">
        <w:tc>
          <w:tcPr>
            <w:tcW w:w="2088" w:type="dxa"/>
          </w:tcPr>
          <w:p w14:paraId="5E061439" w14:textId="77777777" w:rsidR="00E36632" w:rsidRPr="0079301B" w:rsidRDefault="00E36632" w:rsidP="003E7123">
            <w:pPr>
              <w:jc w:val="right"/>
              <w:rPr>
                <w:szCs w:val="22"/>
              </w:rPr>
            </w:pPr>
            <w:r w:rsidRPr="0079301B">
              <w:rPr>
                <w:szCs w:val="22"/>
              </w:rPr>
              <w:t>Alternative Flows:</w:t>
            </w:r>
          </w:p>
        </w:tc>
        <w:tc>
          <w:tcPr>
            <w:tcW w:w="7470" w:type="dxa"/>
            <w:gridSpan w:val="3"/>
          </w:tcPr>
          <w:p w14:paraId="2A42C326" w14:textId="12613877" w:rsidR="00E36632" w:rsidRPr="0079301B" w:rsidRDefault="00377858" w:rsidP="003E7123">
            <w:pPr>
              <w:rPr>
                <w:b/>
                <w:bCs/>
                <w:szCs w:val="22"/>
              </w:rPr>
            </w:pPr>
            <w:r>
              <w:rPr>
                <w:b/>
                <w:bCs/>
                <w:szCs w:val="22"/>
              </w:rPr>
              <w:t>3</w:t>
            </w:r>
            <w:r w:rsidR="00E36632" w:rsidRPr="0079301B">
              <w:rPr>
                <w:b/>
                <w:bCs/>
                <w:szCs w:val="22"/>
              </w:rPr>
              <w:t>.1 Manager clicks “No” in step 2 of normal flow</w:t>
            </w:r>
          </w:p>
          <w:p w14:paraId="5E45469E" w14:textId="5B89365C" w:rsidR="00E36632" w:rsidRPr="0079301B" w:rsidRDefault="00E36632" w:rsidP="003E7123">
            <w:r w:rsidRPr="0079301B">
              <w:t xml:space="preserve">1. System redirects </w:t>
            </w:r>
            <w:r w:rsidR="005B4025">
              <w:t xml:space="preserve">the </w:t>
            </w:r>
            <w:r w:rsidRPr="0079301B">
              <w:t>user to the detail page of the desire</w:t>
            </w:r>
            <w:r w:rsidR="005B4025">
              <w:t>d</w:t>
            </w:r>
            <w:r w:rsidRPr="0079301B">
              <w:t xml:space="preserve"> article</w:t>
            </w:r>
          </w:p>
        </w:tc>
      </w:tr>
      <w:tr w:rsidR="00E36632" w:rsidRPr="0079301B" w14:paraId="43C9B4C0" w14:textId="77777777" w:rsidTr="003E7123">
        <w:tc>
          <w:tcPr>
            <w:tcW w:w="2088" w:type="dxa"/>
          </w:tcPr>
          <w:p w14:paraId="4B5F1E51" w14:textId="77777777" w:rsidR="00E36632" w:rsidRPr="0079301B" w:rsidRDefault="00E36632" w:rsidP="003E7123">
            <w:pPr>
              <w:jc w:val="right"/>
              <w:rPr>
                <w:szCs w:val="22"/>
              </w:rPr>
            </w:pPr>
            <w:r w:rsidRPr="0079301B">
              <w:rPr>
                <w:szCs w:val="22"/>
              </w:rPr>
              <w:t>Exceptions:</w:t>
            </w:r>
          </w:p>
        </w:tc>
        <w:tc>
          <w:tcPr>
            <w:tcW w:w="7470" w:type="dxa"/>
            <w:gridSpan w:val="3"/>
          </w:tcPr>
          <w:p w14:paraId="1B1AE4FE" w14:textId="77777777" w:rsidR="00E36632" w:rsidRPr="004101F7" w:rsidRDefault="00E36632" w:rsidP="00AA66E2">
            <w:pPr>
              <w:pStyle w:val="ListParagraph"/>
              <w:numPr>
                <w:ilvl w:val="0"/>
                <w:numId w:val="23"/>
              </w:numPr>
              <w:rPr>
                <w:b/>
              </w:rPr>
            </w:pPr>
            <w:r w:rsidRPr="004101F7">
              <w:rPr>
                <w:b/>
              </w:rPr>
              <w:t>E1 Server crash or session time-out</w:t>
            </w:r>
          </w:p>
          <w:p w14:paraId="71CF9666"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718E4DCE" w14:textId="77777777" w:rsidTr="003E7123">
        <w:tc>
          <w:tcPr>
            <w:tcW w:w="2088" w:type="dxa"/>
          </w:tcPr>
          <w:p w14:paraId="2C280098" w14:textId="77777777" w:rsidR="00E36632" w:rsidRPr="0079301B" w:rsidRDefault="00E36632" w:rsidP="003E7123">
            <w:pPr>
              <w:jc w:val="right"/>
              <w:rPr>
                <w:szCs w:val="22"/>
              </w:rPr>
            </w:pPr>
            <w:r w:rsidRPr="0079301B">
              <w:rPr>
                <w:szCs w:val="22"/>
              </w:rPr>
              <w:t>Priority:</w:t>
            </w:r>
          </w:p>
        </w:tc>
        <w:tc>
          <w:tcPr>
            <w:tcW w:w="7470" w:type="dxa"/>
            <w:gridSpan w:val="3"/>
          </w:tcPr>
          <w:p w14:paraId="15AB8EB4" w14:textId="77777777" w:rsidR="00E36632" w:rsidRPr="0079301B" w:rsidRDefault="00E36632" w:rsidP="003E7123">
            <w:pPr>
              <w:rPr>
                <w:szCs w:val="22"/>
              </w:rPr>
            </w:pPr>
            <w:r w:rsidRPr="0079301B">
              <w:rPr>
                <w:szCs w:val="22"/>
              </w:rPr>
              <w:t>Low</w:t>
            </w:r>
          </w:p>
        </w:tc>
      </w:tr>
      <w:tr w:rsidR="00E36632" w:rsidRPr="0079301B" w14:paraId="18B1B79E" w14:textId="77777777" w:rsidTr="003E7123">
        <w:tc>
          <w:tcPr>
            <w:tcW w:w="2088" w:type="dxa"/>
          </w:tcPr>
          <w:p w14:paraId="7B4BBD6F" w14:textId="77777777" w:rsidR="00E36632" w:rsidRPr="0079301B" w:rsidRDefault="00E36632" w:rsidP="003E7123">
            <w:pPr>
              <w:jc w:val="right"/>
              <w:rPr>
                <w:szCs w:val="22"/>
              </w:rPr>
            </w:pPr>
            <w:r w:rsidRPr="0079301B">
              <w:rPr>
                <w:szCs w:val="22"/>
              </w:rPr>
              <w:t>Frequency of Use:</w:t>
            </w:r>
          </w:p>
        </w:tc>
        <w:tc>
          <w:tcPr>
            <w:tcW w:w="7470" w:type="dxa"/>
            <w:gridSpan w:val="3"/>
          </w:tcPr>
          <w:p w14:paraId="23AF5738" w14:textId="39F74455" w:rsidR="00E36632" w:rsidRPr="0079301B" w:rsidRDefault="00E36632" w:rsidP="003E7123">
            <w:pPr>
              <w:rPr>
                <w:szCs w:val="22"/>
              </w:rPr>
            </w:pPr>
            <w:r w:rsidRPr="0079301B">
              <w:rPr>
                <w:szCs w:val="22"/>
              </w:rPr>
              <w:t xml:space="preserve">2 – 3 times a month, only if </w:t>
            </w:r>
            <w:r w:rsidR="005B4025">
              <w:rPr>
                <w:szCs w:val="22"/>
              </w:rPr>
              <w:t xml:space="preserve">the </w:t>
            </w:r>
            <w:r w:rsidRPr="0079301B">
              <w:rPr>
                <w:szCs w:val="22"/>
              </w:rPr>
              <w:t xml:space="preserve">spa manager wants to disable some old articles </w:t>
            </w:r>
          </w:p>
        </w:tc>
      </w:tr>
      <w:tr w:rsidR="00E36632" w:rsidRPr="0079301B" w14:paraId="3383D6C1" w14:textId="77777777" w:rsidTr="003E7123">
        <w:tc>
          <w:tcPr>
            <w:tcW w:w="2088" w:type="dxa"/>
          </w:tcPr>
          <w:p w14:paraId="74DDEBAE" w14:textId="77777777" w:rsidR="00E36632" w:rsidRPr="0079301B" w:rsidRDefault="00E36632" w:rsidP="003E7123">
            <w:pPr>
              <w:jc w:val="right"/>
              <w:rPr>
                <w:szCs w:val="22"/>
              </w:rPr>
            </w:pPr>
            <w:r w:rsidRPr="0079301B">
              <w:rPr>
                <w:szCs w:val="22"/>
              </w:rPr>
              <w:t>Business Rules:</w:t>
            </w:r>
          </w:p>
        </w:tc>
        <w:tc>
          <w:tcPr>
            <w:tcW w:w="7470" w:type="dxa"/>
            <w:gridSpan w:val="3"/>
          </w:tcPr>
          <w:p w14:paraId="00A776C3" w14:textId="77777777" w:rsidR="00E36632" w:rsidRPr="0079301B" w:rsidRDefault="00E36632" w:rsidP="003E7123">
            <w:pPr>
              <w:rPr>
                <w:szCs w:val="22"/>
              </w:rPr>
            </w:pPr>
            <w:r w:rsidRPr="0079301B">
              <w:rPr>
                <w:szCs w:val="22"/>
              </w:rPr>
              <w:t>BR-7</w:t>
            </w:r>
          </w:p>
        </w:tc>
      </w:tr>
      <w:tr w:rsidR="00E36632" w:rsidRPr="0079301B" w14:paraId="2B78A73C" w14:textId="77777777" w:rsidTr="003E7123">
        <w:tc>
          <w:tcPr>
            <w:tcW w:w="2088" w:type="dxa"/>
          </w:tcPr>
          <w:p w14:paraId="63D281A1" w14:textId="77777777" w:rsidR="00E36632" w:rsidRPr="0079301B" w:rsidRDefault="00E36632" w:rsidP="003E7123">
            <w:pPr>
              <w:jc w:val="right"/>
              <w:rPr>
                <w:szCs w:val="22"/>
              </w:rPr>
            </w:pPr>
            <w:r w:rsidRPr="0079301B">
              <w:rPr>
                <w:szCs w:val="22"/>
              </w:rPr>
              <w:t>Other Information:</w:t>
            </w:r>
          </w:p>
        </w:tc>
        <w:tc>
          <w:tcPr>
            <w:tcW w:w="7470" w:type="dxa"/>
            <w:gridSpan w:val="3"/>
          </w:tcPr>
          <w:p w14:paraId="1DC3E8D3" w14:textId="77777777" w:rsidR="00E36632" w:rsidRPr="0079301B" w:rsidRDefault="00E36632" w:rsidP="003E7123">
            <w:pPr>
              <w:rPr>
                <w:szCs w:val="22"/>
              </w:rPr>
            </w:pPr>
            <w:r w:rsidRPr="0079301B">
              <w:rPr>
                <w:szCs w:val="22"/>
              </w:rPr>
              <w:t>N/A</w:t>
            </w:r>
          </w:p>
          <w:p w14:paraId="7FC7B506" w14:textId="77777777" w:rsidR="00E36632" w:rsidRPr="0079301B" w:rsidRDefault="00E36632" w:rsidP="003E7123">
            <w:pPr>
              <w:rPr>
                <w:szCs w:val="22"/>
              </w:rPr>
            </w:pPr>
          </w:p>
        </w:tc>
      </w:tr>
      <w:tr w:rsidR="00E36632" w:rsidRPr="0079301B" w14:paraId="67C0D9FF" w14:textId="77777777" w:rsidTr="003E7123">
        <w:tc>
          <w:tcPr>
            <w:tcW w:w="2088" w:type="dxa"/>
          </w:tcPr>
          <w:p w14:paraId="4EB46C9B" w14:textId="77777777" w:rsidR="00E36632" w:rsidRPr="0079301B" w:rsidRDefault="00E36632" w:rsidP="003E7123">
            <w:pPr>
              <w:jc w:val="right"/>
              <w:rPr>
                <w:szCs w:val="22"/>
              </w:rPr>
            </w:pPr>
            <w:r w:rsidRPr="0079301B">
              <w:rPr>
                <w:szCs w:val="22"/>
              </w:rPr>
              <w:t>Assumptions:</w:t>
            </w:r>
          </w:p>
        </w:tc>
        <w:tc>
          <w:tcPr>
            <w:tcW w:w="7470" w:type="dxa"/>
            <w:gridSpan w:val="3"/>
          </w:tcPr>
          <w:p w14:paraId="7AB75EE8" w14:textId="77777777" w:rsidR="00E36632" w:rsidRPr="0079301B" w:rsidRDefault="00E36632" w:rsidP="003E7123">
            <w:pPr>
              <w:rPr>
                <w:szCs w:val="22"/>
              </w:rPr>
            </w:pPr>
            <w:r w:rsidRPr="0079301B">
              <w:rPr>
                <w:szCs w:val="22"/>
              </w:rPr>
              <w:t>Assume that the database connection when deleting has no exception</w:t>
            </w:r>
          </w:p>
        </w:tc>
      </w:tr>
    </w:tbl>
    <w:p w14:paraId="6C78053E" w14:textId="77777777" w:rsidR="00E36632" w:rsidRPr="0079301B" w:rsidRDefault="00E36632" w:rsidP="00E36632">
      <w:pPr>
        <w:rPr>
          <w:sz w:val="20"/>
        </w:rPr>
      </w:pPr>
      <w:r w:rsidRPr="0079301B">
        <w:rPr>
          <w:sz w:val="20"/>
        </w:rPr>
        <w:br/>
      </w: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71C49CB2" w14:textId="77777777" w:rsidTr="003E7123">
        <w:tc>
          <w:tcPr>
            <w:tcW w:w="2088" w:type="dxa"/>
          </w:tcPr>
          <w:p w14:paraId="536E1428" w14:textId="77777777" w:rsidR="00E36632" w:rsidRPr="0079301B" w:rsidRDefault="00E36632" w:rsidP="003E7123">
            <w:pPr>
              <w:jc w:val="right"/>
              <w:rPr>
                <w:szCs w:val="22"/>
              </w:rPr>
            </w:pPr>
            <w:r w:rsidRPr="0079301B">
              <w:rPr>
                <w:szCs w:val="22"/>
              </w:rPr>
              <w:t>UC ID and Name:</w:t>
            </w:r>
          </w:p>
        </w:tc>
        <w:tc>
          <w:tcPr>
            <w:tcW w:w="7470" w:type="dxa"/>
            <w:gridSpan w:val="3"/>
          </w:tcPr>
          <w:p w14:paraId="41082D74" w14:textId="77777777" w:rsidR="00E36632" w:rsidRPr="0079301B" w:rsidRDefault="00E36632" w:rsidP="003E7123">
            <w:pPr>
              <w:rPr>
                <w:szCs w:val="22"/>
              </w:rPr>
            </w:pPr>
            <w:r w:rsidRPr="0079301B">
              <w:rPr>
                <w:szCs w:val="22"/>
              </w:rPr>
              <w:t>UC-4 Add Service Use case</w:t>
            </w:r>
          </w:p>
        </w:tc>
      </w:tr>
      <w:tr w:rsidR="00E36632" w:rsidRPr="0079301B" w14:paraId="2FCD70F1" w14:textId="77777777" w:rsidTr="003E7123">
        <w:tc>
          <w:tcPr>
            <w:tcW w:w="2088" w:type="dxa"/>
          </w:tcPr>
          <w:p w14:paraId="1EBC458A" w14:textId="77777777" w:rsidR="00E36632" w:rsidRPr="0079301B" w:rsidRDefault="00E36632" w:rsidP="003E7123">
            <w:pPr>
              <w:jc w:val="right"/>
              <w:rPr>
                <w:szCs w:val="22"/>
              </w:rPr>
            </w:pPr>
            <w:r w:rsidRPr="0079301B">
              <w:rPr>
                <w:szCs w:val="22"/>
              </w:rPr>
              <w:t>Created By:</w:t>
            </w:r>
          </w:p>
        </w:tc>
        <w:tc>
          <w:tcPr>
            <w:tcW w:w="2430" w:type="dxa"/>
          </w:tcPr>
          <w:p w14:paraId="37C46FC3"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06006143" w14:textId="77777777" w:rsidR="00E36632" w:rsidRPr="0079301B" w:rsidRDefault="00E36632" w:rsidP="003E7123">
            <w:pPr>
              <w:jc w:val="right"/>
              <w:rPr>
                <w:szCs w:val="22"/>
              </w:rPr>
            </w:pPr>
            <w:r w:rsidRPr="0079301B">
              <w:rPr>
                <w:szCs w:val="22"/>
              </w:rPr>
              <w:t>Date Created:</w:t>
            </w:r>
          </w:p>
        </w:tc>
        <w:tc>
          <w:tcPr>
            <w:tcW w:w="3150" w:type="dxa"/>
          </w:tcPr>
          <w:p w14:paraId="579FFD83" w14:textId="77777777" w:rsidR="00E36632" w:rsidRPr="0079301B" w:rsidRDefault="00E36632" w:rsidP="003E7123">
            <w:pPr>
              <w:rPr>
                <w:szCs w:val="22"/>
              </w:rPr>
            </w:pPr>
            <w:r w:rsidRPr="0079301B">
              <w:rPr>
                <w:szCs w:val="22"/>
              </w:rPr>
              <w:t>9-10-2020</w:t>
            </w:r>
          </w:p>
        </w:tc>
      </w:tr>
      <w:tr w:rsidR="00E36632" w:rsidRPr="0079301B" w14:paraId="5FBC5C37" w14:textId="77777777" w:rsidTr="003E7123">
        <w:tc>
          <w:tcPr>
            <w:tcW w:w="2088" w:type="dxa"/>
          </w:tcPr>
          <w:p w14:paraId="7772AC08" w14:textId="77777777" w:rsidR="00E36632" w:rsidRPr="0079301B" w:rsidRDefault="00E36632" w:rsidP="003E7123">
            <w:pPr>
              <w:jc w:val="right"/>
              <w:rPr>
                <w:szCs w:val="22"/>
              </w:rPr>
            </w:pPr>
            <w:r w:rsidRPr="0079301B">
              <w:rPr>
                <w:szCs w:val="22"/>
              </w:rPr>
              <w:t>Primary Actor:</w:t>
            </w:r>
          </w:p>
        </w:tc>
        <w:tc>
          <w:tcPr>
            <w:tcW w:w="2430" w:type="dxa"/>
          </w:tcPr>
          <w:p w14:paraId="053EB0FC" w14:textId="77777777" w:rsidR="00E36632" w:rsidRPr="0079301B" w:rsidRDefault="00E36632" w:rsidP="003E7123">
            <w:pPr>
              <w:rPr>
                <w:szCs w:val="22"/>
              </w:rPr>
            </w:pPr>
            <w:r w:rsidRPr="0079301B">
              <w:rPr>
                <w:szCs w:val="22"/>
              </w:rPr>
              <w:t>Spa Manager</w:t>
            </w:r>
          </w:p>
        </w:tc>
        <w:tc>
          <w:tcPr>
            <w:tcW w:w="1890" w:type="dxa"/>
          </w:tcPr>
          <w:p w14:paraId="5118739C" w14:textId="77777777" w:rsidR="00E36632" w:rsidRPr="0079301B" w:rsidRDefault="00E36632" w:rsidP="003E7123">
            <w:pPr>
              <w:jc w:val="right"/>
              <w:rPr>
                <w:szCs w:val="22"/>
              </w:rPr>
            </w:pPr>
            <w:r w:rsidRPr="0079301B">
              <w:rPr>
                <w:szCs w:val="22"/>
              </w:rPr>
              <w:t>Secondary Actors:</w:t>
            </w:r>
          </w:p>
        </w:tc>
        <w:tc>
          <w:tcPr>
            <w:tcW w:w="3150" w:type="dxa"/>
          </w:tcPr>
          <w:p w14:paraId="32180D20" w14:textId="77777777" w:rsidR="00E36632" w:rsidRPr="0079301B" w:rsidRDefault="00E36632" w:rsidP="003E7123">
            <w:pPr>
              <w:rPr>
                <w:szCs w:val="22"/>
              </w:rPr>
            </w:pPr>
            <w:r w:rsidRPr="0079301B">
              <w:rPr>
                <w:szCs w:val="22"/>
              </w:rPr>
              <w:t>Spa Salon Management System</w:t>
            </w:r>
          </w:p>
        </w:tc>
      </w:tr>
      <w:tr w:rsidR="00E36632" w:rsidRPr="0079301B" w14:paraId="6BCBA5D7" w14:textId="77777777" w:rsidTr="003E7123">
        <w:tc>
          <w:tcPr>
            <w:tcW w:w="2088" w:type="dxa"/>
          </w:tcPr>
          <w:p w14:paraId="582A90C8" w14:textId="77777777" w:rsidR="00E36632" w:rsidRPr="0079301B" w:rsidRDefault="00E36632" w:rsidP="003E7123">
            <w:pPr>
              <w:jc w:val="right"/>
              <w:rPr>
                <w:szCs w:val="22"/>
              </w:rPr>
            </w:pPr>
            <w:r w:rsidRPr="0079301B">
              <w:rPr>
                <w:szCs w:val="22"/>
              </w:rPr>
              <w:t>Trigger:</w:t>
            </w:r>
          </w:p>
        </w:tc>
        <w:tc>
          <w:tcPr>
            <w:tcW w:w="7470" w:type="dxa"/>
            <w:gridSpan w:val="3"/>
          </w:tcPr>
          <w:p w14:paraId="74012A96" w14:textId="5E0553B5" w:rsidR="00E36632" w:rsidRPr="0079301B" w:rsidRDefault="00E36632" w:rsidP="003E7123">
            <w:pPr>
              <w:rPr>
                <w:szCs w:val="22"/>
              </w:rPr>
            </w:pPr>
            <w:r w:rsidRPr="0079301B">
              <w:rPr>
                <w:szCs w:val="22"/>
              </w:rPr>
              <w:t xml:space="preserve">User clicks </w:t>
            </w:r>
            <w:r w:rsidR="005B4025">
              <w:rPr>
                <w:szCs w:val="22"/>
              </w:rPr>
              <w:t xml:space="preserve">the </w:t>
            </w:r>
            <w:r w:rsidRPr="0079301B">
              <w:rPr>
                <w:szCs w:val="22"/>
              </w:rPr>
              <w:t>“Add Service” button</w:t>
            </w:r>
          </w:p>
        </w:tc>
      </w:tr>
      <w:tr w:rsidR="00E36632" w:rsidRPr="0079301B" w14:paraId="69ED20F5" w14:textId="77777777" w:rsidTr="003E7123">
        <w:tc>
          <w:tcPr>
            <w:tcW w:w="2088" w:type="dxa"/>
          </w:tcPr>
          <w:p w14:paraId="7EA611ED" w14:textId="77777777" w:rsidR="00E36632" w:rsidRPr="0079301B" w:rsidRDefault="00E36632" w:rsidP="003E7123">
            <w:pPr>
              <w:jc w:val="right"/>
              <w:rPr>
                <w:szCs w:val="22"/>
              </w:rPr>
            </w:pPr>
            <w:r w:rsidRPr="0079301B">
              <w:rPr>
                <w:szCs w:val="22"/>
              </w:rPr>
              <w:t>Description:</w:t>
            </w:r>
          </w:p>
        </w:tc>
        <w:tc>
          <w:tcPr>
            <w:tcW w:w="7470" w:type="dxa"/>
            <w:gridSpan w:val="3"/>
          </w:tcPr>
          <w:p w14:paraId="440AB5CC" w14:textId="77777777" w:rsidR="00E36632" w:rsidRPr="0079301B" w:rsidRDefault="00E36632" w:rsidP="003E7123">
            <w:pPr>
              <w:rPr>
                <w:szCs w:val="22"/>
              </w:rPr>
            </w:pPr>
            <w:r w:rsidRPr="0079301B">
              <w:rPr>
                <w:szCs w:val="22"/>
              </w:rPr>
              <w:t>User can add services into the system for spa customer to book</w:t>
            </w:r>
          </w:p>
        </w:tc>
      </w:tr>
      <w:tr w:rsidR="00E36632" w:rsidRPr="0079301B" w14:paraId="1383D3E8" w14:textId="77777777" w:rsidTr="003E7123">
        <w:tc>
          <w:tcPr>
            <w:tcW w:w="2088" w:type="dxa"/>
          </w:tcPr>
          <w:p w14:paraId="49164CA4" w14:textId="77777777" w:rsidR="00E36632" w:rsidRPr="0079301B" w:rsidRDefault="00E36632" w:rsidP="003E7123">
            <w:pPr>
              <w:jc w:val="right"/>
              <w:rPr>
                <w:szCs w:val="22"/>
              </w:rPr>
            </w:pPr>
            <w:r w:rsidRPr="0079301B">
              <w:rPr>
                <w:szCs w:val="22"/>
              </w:rPr>
              <w:lastRenderedPageBreak/>
              <w:t>Preconditions:</w:t>
            </w:r>
          </w:p>
        </w:tc>
        <w:tc>
          <w:tcPr>
            <w:tcW w:w="7470" w:type="dxa"/>
            <w:gridSpan w:val="3"/>
          </w:tcPr>
          <w:p w14:paraId="77871028" w14:textId="77777777" w:rsidR="00E36632" w:rsidRPr="0079301B" w:rsidRDefault="00E36632" w:rsidP="003E7123">
            <w:pPr>
              <w:rPr>
                <w:szCs w:val="22"/>
              </w:rPr>
            </w:pPr>
            <w:r w:rsidRPr="0079301B">
              <w:rPr>
                <w:szCs w:val="22"/>
              </w:rPr>
              <w:t>PRE-1: User is logged into the SSMS* as a Spa Manager</w:t>
            </w:r>
          </w:p>
        </w:tc>
      </w:tr>
      <w:tr w:rsidR="00E36632" w:rsidRPr="0079301B" w14:paraId="49C8C343" w14:textId="77777777" w:rsidTr="003E7123">
        <w:tc>
          <w:tcPr>
            <w:tcW w:w="2088" w:type="dxa"/>
          </w:tcPr>
          <w:p w14:paraId="43652B0C" w14:textId="77777777" w:rsidR="00E36632" w:rsidRPr="0079301B" w:rsidRDefault="00E36632" w:rsidP="003E7123">
            <w:pPr>
              <w:jc w:val="right"/>
              <w:rPr>
                <w:szCs w:val="22"/>
              </w:rPr>
            </w:pPr>
            <w:r w:rsidRPr="0079301B">
              <w:rPr>
                <w:szCs w:val="22"/>
              </w:rPr>
              <w:t>Postconditions:</w:t>
            </w:r>
          </w:p>
        </w:tc>
        <w:tc>
          <w:tcPr>
            <w:tcW w:w="7470" w:type="dxa"/>
            <w:gridSpan w:val="3"/>
          </w:tcPr>
          <w:p w14:paraId="1B3134F1" w14:textId="77777777" w:rsidR="00E36632" w:rsidRPr="0079301B" w:rsidRDefault="00E36632" w:rsidP="003E7123">
            <w:pPr>
              <w:rPr>
                <w:szCs w:val="22"/>
              </w:rPr>
            </w:pPr>
            <w:r w:rsidRPr="0079301B">
              <w:rPr>
                <w:szCs w:val="22"/>
              </w:rPr>
              <w:t>POST-1: The Service posted will be stored in SSMS* with the status “available”</w:t>
            </w:r>
          </w:p>
        </w:tc>
      </w:tr>
      <w:tr w:rsidR="00E36632" w:rsidRPr="0079301B" w14:paraId="35FF27C7" w14:textId="77777777" w:rsidTr="003E7123">
        <w:tc>
          <w:tcPr>
            <w:tcW w:w="2088" w:type="dxa"/>
          </w:tcPr>
          <w:p w14:paraId="35F7C6A5" w14:textId="77777777" w:rsidR="00E36632" w:rsidRPr="0079301B" w:rsidRDefault="00E36632" w:rsidP="003E7123">
            <w:pPr>
              <w:jc w:val="right"/>
              <w:rPr>
                <w:szCs w:val="22"/>
              </w:rPr>
            </w:pPr>
            <w:r w:rsidRPr="0079301B">
              <w:rPr>
                <w:szCs w:val="22"/>
              </w:rPr>
              <w:t>Normal Flow:</w:t>
            </w:r>
          </w:p>
        </w:tc>
        <w:tc>
          <w:tcPr>
            <w:tcW w:w="7470" w:type="dxa"/>
            <w:gridSpan w:val="3"/>
          </w:tcPr>
          <w:p w14:paraId="7D8C7198" w14:textId="77777777" w:rsidR="00E36632" w:rsidRPr="0079301B" w:rsidRDefault="00E36632" w:rsidP="003E7123">
            <w:pPr>
              <w:rPr>
                <w:szCs w:val="22"/>
              </w:rPr>
            </w:pPr>
            <w:r w:rsidRPr="0079301B">
              <w:rPr>
                <w:szCs w:val="22"/>
              </w:rPr>
              <w:t>1.  System displays a form to add service for manager</w:t>
            </w:r>
          </w:p>
          <w:p w14:paraId="0FEEC344" w14:textId="77777777" w:rsidR="00E36632" w:rsidRPr="0079301B" w:rsidRDefault="00E36632" w:rsidP="003E7123">
            <w:pPr>
              <w:rPr>
                <w:szCs w:val="22"/>
              </w:rPr>
            </w:pPr>
            <w:r w:rsidRPr="0079301B">
              <w:rPr>
                <w:szCs w:val="22"/>
              </w:rPr>
              <w:t>2.  Manager inputs all fields</w:t>
            </w:r>
          </w:p>
          <w:p w14:paraId="55C5C2AC" w14:textId="77777777" w:rsidR="00E36632" w:rsidRPr="0079301B" w:rsidRDefault="00E36632" w:rsidP="003E7123">
            <w:pPr>
              <w:rPr>
                <w:szCs w:val="22"/>
              </w:rPr>
            </w:pPr>
            <w:r w:rsidRPr="0079301B">
              <w:rPr>
                <w:szCs w:val="22"/>
              </w:rPr>
              <w:t>3.  Manager clicks “Add Service” button</w:t>
            </w:r>
          </w:p>
          <w:p w14:paraId="1ECA1874" w14:textId="77777777" w:rsidR="00E36632" w:rsidRPr="0079301B" w:rsidRDefault="00E36632" w:rsidP="003E7123">
            <w:pPr>
              <w:rPr>
                <w:szCs w:val="22"/>
              </w:rPr>
            </w:pPr>
            <w:r w:rsidRPr="0079301B">
              <w:rPr>
                <w:szCs w:val="22"/>
              </w:rPr>
              <w:t>4.  System stores the service that contains all the parameters managers provided before</w:t>
            </w:r>
          </w:p>
          <w:p w14:paraId="4A18D70F" w14:textId="77777777" w:rsidR="00E36632" w:rsidRPr="0079301B" w:rsidRDefault="00E36632" w:rsidP="003E7123">
            <w:pPr>
              <w:rPr>
                <w:b/>
                <w:bCs/>
                <w:szCs w:val="22"/>
              </w:rPr>
            </w:pPr>
            <w:r w:rsidRPr="0079301B">
              <w:rPr>
                <w:szCs w:val="22"/>
              </w:rPr>
              <w:t>5.  System shows “success” notifications</w:t>
            </w:r>
          </w:p>
        </w:tc>
      </w:tr>
      <w:tr w:rsidR="00E36632" w:rsidRPr="0079301B" w14:paraId="2423E9AE" w14:textId="77777777" w:rsidTr="003E7123">
        <w:tc>
          <w:tcPr>
            <w:tcW w:w="2088" w:type="dxa"/>
          </w:tcPr>
          <w:p w14:paraId="18A5C228" w14:textId="77777777" w:rsidR="00E36632" w:rsidRPr="0079301B" w:rsidRDefault="00E36632" w:rsidP="003E7123">
            <w:pPr>
              <w:jc w:val="right"/>
              <w:rPr>
                <w:szCs w:val="22"/>
              </w:rPr>
            </w:pPr>
            <w:r w:rsidRPr="0079301B">
              <w:rPr>
                <w:szCs w:val="22"/>
              </w:rPr>
              <w:t>Alternative Flows:</w:t>
            </w:r>
          </w:p>
        </w:tc>
        <w:tc>
          <w:tcPr>
            <w:tcW w:w="7470" w:type="dxa"/>
            <w:gridSpan w:val="3"/>
          </w:tcPr>
          <w:p w14:paraId="2A16293C" w14:textId="62A6A85A" w:rsidR="00E36632" w:rsidRPr="0079301B" w:rsidRDefault="00F06201" w:rsidP="003E7123">
            <w:pPr>
              <w:rPr>
                <w:b/>
                <w:bCs/>
                <w:szCs w:val="22"/>
              </w:rPr>
            </w:pPr>
            <w:r>
              <w:rPr>
                <w:b/>
                <w:bCs/>
                <w:szCs w:val="22"/>
              </w:rPr>
              <w:t>4</w:t>
            </w:r>
            <w:r w:rsidR="00E36632" w:rsidRPr="0079301B">
              <w:rPr>
                <w:b/>
                <w:bCs/>
                <w:szCs w:val="22"/>
              </w:rPr>
              <w:t>.1 Manager inputs wrong format of the services</w:t>
            </w:r>
          </w:p>
          <w:p w14:paraId="2F38BF2F" w14:textId="77777777" w:rsidR="00E36632" w:rsidRPr="0079301B" w:rsidRDefault="00E36632" w:rsidP="003E7123">
            <w:r w:rsidRPr="0079301B">
              <w:t>1. System shows the correspond message of the incorrect fields in step 2 of normal flow</w:t>
            </w:r>
          </w:p>
          <w:p w14:paraId="2F0B467E" w14:textId="77777777" w:rsidR="00E36632" w:rsidRPr="0079301B" w:rsidRDefault="00E36632" w:rsidP="003E7123">
            <w:r w:rsidRPr="0079301B">
              <w:t>2. Return to step 1 of normal flow</w:t>
            </w:r>
          </w:p>
          <w:p w14:paraId="5E9C1023" w14:textId="77777777" w:rsidR="00E36632" w:rsidRPr="0079301B" w:rsidRDefault="00E36632" w:rsidP="003E7123"/>
        </w:tc>
      </w:tr>
      <w:tr w:rsidR="00E36632" w:rsidRPr="0079301B" w14:paraId="2062EB3D" w14:textId="77777777" w:rsidTr="003E7123">
        <w:tc>
          <w:tcPr>
            <w:tcW w:w="2088" w:type="dxa"/>
          </w:tcPr>
          <w:p w14:paraId="10C87F52" w14:textId="77777777" w:rsidR="00E36632" w:rsidRPr="0079301B" w:rsidRDefault="00E36632" w:rsidP="003E7123">
            <w:pPr>
              <w:jc w:val="right"/>
              <w:rPr>
                <w:szCs w:val="22"/>
              </w:rPr>
            </w:pPr>
            <w:r w:rsidRPr="0079301B">
              <w:rPr>
                <w:szCs w:val="22"/>
              </w:rPr>
              <w:t>Exceptions:</w:t>
            </w:r>
          </w:p>
        </w:tc>
        <w:tc>
          <w:tcPr>
            <w:tcW w:w="7470" w:type="dxa"/>
            <w:gridSpan w:val="3"/>
          </w:tcPr>
          <w:p w14:paraId="76C92EB9" w14:textId="77777777" w:rsidR="00E36632" w:rsidRPr="00F06201" w:rsidRDefault="00E36632" w:rsidP="00F06201">
            <w:pPr>
              <w:pStyle w:val="ListParagraph"/>
              <w:numPr>
                <w:ilvl w:val="0"/>
                <w:numId w:val="14"/>
              </w:numPr>
              <w:rPr>
                <w:b/>
              </w:rPr>
            </w:pPr>
            <w:r w:rsidRPr="00F06201">
              <w:rPr>
                <w:b/>
              </w:rPr>
              <w:t>E1 Server crash or session time-out</w:t>
            </w:r>
          </w:p>
          <w:p w14:paraId="1F12696B"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53DD851A" w14:textId="77777777" w:rsidTr="003E7123">
        <w:tc>
          <w:tcPr>
            <w:tcW w:w="2088" w:type="dxa"/>
          </w:tcPr>
          <w:p w14:paraId="0DE753F0" w14:textId="77777777" w:rsidR="00E36632" w:rsidRPr="0079301B" w:rsidRDefault="00E36632" w:rsidP="003E7123">
            <w:pPr>
              <w:jc w:val="right"/>
              <w:rPr>
                <w:szCs w:val="22"/>
              </w:rPr>
            </w:pPr>
            <w:r w:rsidRPr="0079301B">
              <w:rPr>
                <w:szCs w:val="22"/>
              </w:rPr>
              <w:t>Priority:</w:t>
            </w:r>
          </w:p>
        </w:tc>
        <w:tc>
          <w:tcPr>
            <w:tcW w:w="7470" w:type="dxa"/>
            <w:gridSpan w:val="3"/>
          </w:tcPr>
          <w:p w14:paraId="7E8BCA51" w14:textId="77777777" w:rsidR="00E36632" w:rsidRPr="0079301B" w:rsidRDefault="00E36632" w:rsidP="003E7123">
            <w:pPr>
              <w:rPr>
                <w:szCs w:val="22"/>
              </w:rPr>
            </w:pPr>
            <w:r w:rsidRPr="0079301B">
              <w:rPr>
                <w:szCs w:val="22"/>
              </w:rPr>
              <w:t>Low</w:t>
            </w:r>
          </w:p>
        </w:tc>
      </w:tr>
      <w:tr w:rsidR="00E36632" w:rsidRPr="0079301B" w14:paraId="22836E7A" w14:textId="77777777" w:rsidTr="003E7123">
        <w:tc>
          <w:tcPr>
            <w:tcW w:w="2088" w:type="dxa"/>
          </w:tcPr>
          <w:p w14:paraId="74482410" w14:textId="77777777" w:rsidR="00E36632" w:rsidRPr="0079301B" w:rsidRDefault="00E36632" w:rsidP="003E7123">
            <w:pPr>
              <w:jc w:val="right"/>
              <w:rPr>
                <w:szCs w:val="22"/>
              </w:rPr>
            </w:pPr>
            <w:r w:rsidRPr="0079301B">
              <w:rPr>
                <w:szCs w:val="22"/>
              </w:rPr>
              <w:t>Frequency of Use:</w:t>
            </w:r>
          </w:p>
        </w:tc>
        <w:tc>
          <w:tcPr>
            <w:tcW w:w="7470" w:type="dxa"/>
            <w:gridSpan w:val="3"/>
          </w:tcPr>
          <w:p w14:paraId="0E9C700D" w14:textId="77777777" w:rsidR="00E36632" w:rsidRPr="0079301B" w:rsidRDefault="00E36632" w:rsidP="003E7123">
            <w:pPr>
              <w:rPr>
                <w:szCs w:val="22"/>
              </w:rPr>
            </w:pPr>
            <w:r w:rsidRPr="0079301B">
              <w:rPr>
                <w:szCs w:val="22"/>
              </w:rPr>
              <w:t xml:space="preserve">Sometimes, when manager team comes up with new services </w:t>
            </w:r>
          </w:p>
        </w:tc>
      </w:tr>
      <w:tr w:rsidR="00E36632" w:rsidRPr="0079301B" w14:paraId="3AB4444B" w14:textId="77777777" w:rsidTr="003E7123">
        <w:tc>
          <w:tcPr>
            <w:tcW w:w="2088" w:type="dxa"/>
          </w:tcPr>
          <w:p w14:paraId="27320A4D" w14:textId="77777777" w:rsidR="00E36632" w:rsidRPr="0079301B" w:rsidRDefault="00E36632" w:rsidP="003E7123">
            <w:pPr>
              <w:jc w:val="right"/>
              <w:rPr>
                <w:szCs w:val="22"/>
              </w:rPr>
            </w:pPr>
            <w:r w:rsidRPr="0079301B">
              <w:rPr>
                <w:szCs w:val="22"/>
              </w:rPr>
              <w:t>Business Rules:</w:t>
            </w:r>
          </w:p>
        </w:tc>
        <w:tc>
          <w:tcPr>
            <w:tcW w:w="7470" w:type="dxa"/>
            <w:gridSpan w:val="3"/>
          </w:tcPr>
          <w:p w14:paraId="45C1E67E" w14:textId="77777777" w:rsidR="00E36632" w:rsidRPr="0079301B" w:rsidRDefault="00E36632" w:rsidP="003E7123">
            <w:pPr>
              <w:rPr>
                <w:szCs w:val="22"/>
              </w:rPr>
            </w:pPr>
            <w:r w:rsidRPr="0079301B">
              <w:rPr>
                <w:szCs w:val="22"/>
              </w:rPr>
              <w:t>BR-6</w:t>
            </w:r>
          </w:p>
        </w:tc>
      </w:tr>
      <w:tr w:rsidR="00E36632" w:rsidRPr="0079301B" w14:paraId="7AA6D7BF" w14:textId="77777777" w:rsidTr="003E7123">
        <w:tc>
          <w:tcPr>
            <w:tcW w:w="2088" w:type="dxa"/>
          </w:tcPr>
          <w:p w14:paraId="30ACC6E4" w14:textId="77777777" w:rsidR="00E36632" w:rsidRPr="0079301B" w:rsidRDefault="00E36632" w:rsidP="003E7123">
            <w:pPr>
              <w:jc w:val="right"/>
              <w:rPr>
                <w:szCs w:val="22"/>
              </w:rPr>
            </w:pPr>
            <w:r w:rsidRPr="0079301B">
              <w:rPr>
                <w:szCs w:val="22"/>
              </w:rPr>
              <w:t>Other Information:</w:t>
            </w:r>
          </w:p>
        </w:tc>
        <w:tc>
          <w:tcPr>
            <w:tcW w:w="7470" w:type="dxa"/>
            <w:gridSpan w:val="3"/>
          </w:tcPr>
          <w:p w14:paraId="6F56E3E7" w14:textId="77777777" w:rsidR="00E36632" w:rsidRPr="0079301B" w:rsidRDefault="00E36632" w:rsidP="003E7123">
            <w:pPr>
              <w:rPr>
                <w:szCs w:val="22"/>
              </w:rPr>
            </w:pPr>
            <w:r w:rsidRPr="0079301B">
              <w:rPr>
                <w:szCs w:val="22"/>
              </w:rPr>
              <w:t>N/A</w:t>
            </w:r>
          </w:p>
          <w:p w14:paraId="73721544" w14:textId="77777777" w:rsidR="00E36632" w:rsidRPr="0079301B" w:rsidRDefault="00E36632" w:rsidP="003E7123">
            <w:pPr>
              <w:rPr>
                <w:szCs w:val="22"/>
              </w:rPr>
            </w:pPr>
          </w:p>
        </w:tc>
      </w:tr>
      <w:tr w:rsidR="00E36632" w:rsidRPr="0079301B" w14:paraId="612E4EC8" w14:textId="77777777" w:rsidTr="003E7123">
        <w:tc>
          <w:tcPr>
            <w:tcW w:w="2088" w:type="dxa"/>
          </w:tcPr>
          <w:p w14:paraId="6DAFB8F0" w14:textId="77777777" w:rsidR="00E36632" w:rsidRPr="0079301B" w:rsidRDefault="00E36632" w:rsidP="003E7123">
            <w:pPr>
              <w:jc w:val="right"/>
              <w:rPr>
                <w:szCs w:val="22"/>
              </w:rPr>
            </w:pPr>
            <w:r w:rsidRPr="0079301B">
              <w:rPr>
                <w:szCs w:val="22"/>
              </w:rPr>
              <w:t>Assumptions:</w:t>
            </w:r>
          </w:p>
        </w:tc>
        <w:tc>
          <w:tcPr>
            <w:tcW w:w="7470" w:type="dxa"/>
            <w:gridSpan w:val="3"/>
          </w:tcPr>
          <w:p w14:paraId="0956C773" w14:textId="77777777" w:rsidR="00E36632" w:rsidRPr="0079301B" w:rsidRDefault="00E36632" w:rsidP="003E7123">
            <w:pPr>
              <w:rPr>
                <w:szCs w:val="22"/>
              </w:rPr>
            </w:pPr>
            <w:r w:rsidRPr="0079301B">
              <w:rPr>
                <w:szCs w:val="22"/>
              </w:rPr>
              <w:t>Assume that the database connection when adding has no exception</w:t>
            </w:r>
          </w:p>
        </w:tc>
      </w:tr>
    </w:tbl>
    <w:p w14:paraId="48913DDA" w14:textId="77777777" w:rsidR="00E36632" w:rsidRPr="0079301B" w:rsidRDefault="00E36632" w:rsidP="00E36632">
      <w:pPr>
        <w:rPr>
          <w:sz w:val="20"/>
        </w:rPr>
      </w:pPr>
    </w:p>
    <w:p w14:paraId="06FE9CF4" w14:textId="77777777" w:rsidR="00E36632" w:rsidRPr="0079301B" w:rsidRDefault="00E36632" w:rsidP="00E36632">
      <w:pPr>
        <w:rPr>
          <w:sz w:val="20"/>
        </w:rPr>
      </w:pPr>
    </w:p>
    <w:p w14:paraId="70D7FE6D" w14:textId="77777777" w:rsidR="00E36632" w:rsidRPr="0079301B" w:rsidRDefault="00E36632" w:rsidP="00E36632">
      <w:pPr>
        <w:rPr>
          <w:sz w:val="20"/>
        </w:rPr>
      </w:pPr>
    </w:p>
    <w:p w14:paraId="294887DF" w14:textId="77777777" w:rsidR="00E36632" w:rsidRPr="0079301B" w:rsidRDefault="00E36632" w:rsidP="00E36632">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6542828F" w14:textId="77777777" w:rsidTr="003E7123">
        <w:tc>
          <w:tcPr>
            <w:tcW w:w="2088" w:type="dxa"/>
          </w:tcPr>
          <w:p w14:paraId="5E913B9E" w14:textId="77777777" w:rsidR="00E36632" w:rsidRPr="0079301B" w:rsidRDefault="00E36632" w:rsidP="003E7123">
            <w:pPr>
              <w:jc w:val="right"/>
              <w:rPr>
                <w:szCs w:val="22"/>
              </w:rPr>
            </w:pPr>
            <w:r w:rsidRPr="0079301B">
              <w:rPr>
                <w:szCs w:val="22"/>
              </w:rPr>
              <w:t>UC ID and Name:</w:t>
            </w:r>
          </w:p>
        </w:tc>
        <w:tc>
          <w:tcPr>
            <w:tcW w:w="7470" w:type="dxa"/>
            <w:gridSpan w:val="3"/>
          </w:tcPr>
          <w:p w14:paraId="04A912CA" w14:textId="77777777" w:rsidR="00E36632" w:rsidRPr="0079301B" w:rsidRDefault="00E36632" w:rsidP="003E7123">
            <w:pPr>
              <w:rPr>
                <w:szCs w:val="22"/>
              </w:rPr>
            </w:pPr>
            <w:r w:rsidRPr="0079301B">
              <w:rPr>
                <w:szCs w:val="22"/>
              </w:rPr>
              <w:t>UC-5 Update Service Use case</w:t>
            </w:r>
          </w:p>
        </w:tc>
      </w:tr>
      <w:tr w:rsidR="00E36632" w:rsidRPr="0079301B" w14:paraId="1FF79F0E" w14:textId="77777777" w:rsidTr="003E7123">
        <w:tc>
          <w:tcPr>
            <w:tcW w:w="2088" w:type="dxa"/>
          </w:tcPr>
          <w:p w14:paraId="4397841C" w14:textId="77777777" w:rsidR="00E36632" w:rsidRPr="0079301B" w:rsidRDefault="00E36632" w:rsidP="003E7123">
            <w:pPr>
              <w:jc w:val="right"/>
              <w:rPr>
                <w:szCs w:val="22"/>
              </w:rPr>
            </w:pPr>
            <w:r w:rsidRPr="0079301B">
              <w:rPr>
                <w:szCs w:val="22"/>
              </w:rPr>
              <w:t>Created By:</w:t>
            </w:r>
          </w:p>
        </w:tc>
        <w:tc>
          <w:tcPr>
            <w:tcW w:w="2430" w:type="dxa"/>
          </w:tcPr>
          <w:p w14:paraId="26B4100C"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64D86916" w14:textId="77777777" w:rsidR="00E36632" w:rsidRPr="0079301B" w:rsidRDefault="00E36632" w:rsidP="003E7123">
            <w:pPr>
              <w:jc w:val="right"/>
              <w:rPr>
                <w:szCs w:val="22"/>
              </w:rPr>
            </w:pPr>
            <w:r w:rsidRPr="0079301B">
              <w:rPr>
                <w:szCs w:val="22"/>
              </w:rPr>
              <w:t>Date Created:</w:t>
            </w:r>
          </w:p>
        </w:tc>
        <w:tc>
          <w:tcPr>
            <w:tcW w:w="3150" w:type="dxa"/>
          </w:tcPr>
          <w:p w14:paraId="5D444AD4" w14:textId="77777777" w:rsidR="00E36632" w:rsidRPr="0079301B" w:rsidRDefault="00E36632" w:rsidP="003E7123">
            <w:pPr>
              <w:rPr>
                <w:szCs w:val="22"/>
              </w:rPr>
            </w:pPr>
            <w:r w:rsidRPr="0079301B">
              <w:rPr>
                <w:szCs w:val="22"/>
              </w:rPr>
              <w:t>9-10-2020</w:t>
            </w:r>
          </w:p>
        </w:tc>
      </w:tr>
      <w:tr w:rsidR="00E36632" w:rsidRPr="0079301B" w14:paraId="60F46732" w14:textId="77777777" w:rsidTr="003E7123">
        <w:tc>
          <w:tcPr>
            <w:tcW w:w="2088" w:type="dxa"/>
          </w:tcPr>
          <w:p w14:paraId="799D8F1C" w14:textId="77777777" w:rsidR="00E36632" w:rsidRPr="0079301B" w:rsidRDefault="00E36632" w:rsidP="003E7123">
            <w:pPr>
              <w:jc w:val="right"/>
              <w:rPr>
                <w:szCs w:val="22"/>
              </w:rPr>
            </w:pPr>
            <w:r w:rsidRPr="0079301B">
              <w:rPr>
                <w:szCs w:val="22"/>
              </w:rPr>
              <w:t>Primary Actor:</w:t>
            </w:r>
          </w:p>
        </w:tc>
        <w:tc>
          <w:tcPr>
            <w:tcW w:w="2430" w:type="dxa"/>
          </w:tcPr>
          <w:p w14:paraId="2C8819C3" w14:textId="77777777" w:rsidR="00E36632" w:rsidRPr="0079301B" w:rsidRDefault="00E36632" w:rsidP="003E7123">
            <w:pPr>
              <w:rPr>
                <w:szCs w:val="22"/>
              </w:rPr>
            </w:pPr>
            <w:r w:rsidRPr="0079301B">
              <w:rPr>
                <w:szCs w:val="22"/>
              </w:rPr>
              <w:t>Spa Manager</w:t>
            </w:r>
          </w:p>
        </w:tc>
        <w:tc>
          <w:tcPr>
            <w:tcW w:w="1890" w:type="dxa"/>
          </w:tcPr>
          <w:p w14:paraId="7C511997" w14:textId="77777777" w:rsidR="00E36632" w:rsidRPr="0079301B" w:rsidRDefault="00E36632" w:rsidP="003E7123">
            <w:pPr>
              <w:jc w:val="right"/>
              <w:rPr>
                <w:szCs w:val="22"/>
              </w:rPr>
            </w:pPr>
            <w:r w:rsidRPr="0079301B">
              <w:rPr>
                <w:szCs w:val="22"/>
              </w:rPr>
              <w:t>Secondary Actors:</w:t>
            </w:r>
          </w:p>
        </w:tc>
        <w:tc>
          <w:tcPr>
            <w:tcW w:w="3150" w:type="dxa"/>
          </w:tcPr>
          <w:p w14:paraId="4E4FA832" w14:textId="77777777" w:rsidR="00E36632" w:rsidRPr="0079301B" w:rsidRDefault="00E36632" w:rsidP="003E7123">
            <w:pPr>
              <w:rPr>
                <w:szCs w:val="22"/>
              </w:rPr>
            </w:pPr>
            <w:r w:rsidRPr="0079301B">
              <w:rPr>
                <w:szCs w:val="22"/>
              </w:rPr>
              <w:t>Spa Salon Management System</w:t>
            </w:r>
          </w:p>
        </w:tc>
      </w:tr>
      <w:tr w:rsidR="00E36632" w:rsidRPr="0079301B" w14:paraId="0F64F717" w14:textId="77777777" w:rsidTr="003E7123">
        <w:tc>
          <w:tcPr>
            <w:tcW w:w="2088" w:type="dxa"/>
          </w:tcPr>
          <w:p w14:paraId="1B27CB9F" w14:textId="77777777" w:rsidR="00E36632" w:rsidRPr="0079301B" w:rsidRDefault="00E36632" w:rsidP="003E7123">
            <w:pPr>
              <w:jc w:val="right"/>
              <w:rPr>
                <w:szCs w:val="22"/>
              </w:rPr>
            </w:pPr>
            <w:r w:rsidRPr="0079301B">
              <w:rPr>
                <w:szCs w:val="22"/>
              </w:rPr>
              <w:t>Trigger:</w:t>
            </w:r>
          </w:p>
        </w:tc>
        <w:tc>
          <w:tcPr>
            <w:tcW w:w="7470" w:type="dxa"/>
            <w:gridSpan w:val="3"/>
          </w:tcPr>
          <w:p w14:paraId="60BB6029" w14:textId="77777777" w:rsidR="00E36632" w:rsidRPr="0079301B" w:rsidRDefault="00E36632" w:rsidP="003E7123">
            <w:pPr>
              <w:rPr>
                <w:szCs w:val="22"/>
              </w:rPr>
            </w:pPr>
            <w:r w:rsidRPr="0079301B">
              <w:rPr>
                <w:szCs w:val="22"/>
              </w:rPr>
              <w:t>User clicks “Edit Service” button</w:t>
            </w:r>
          </w:p>
        </w:tc>
      </w:tr>
      <w:tr w:rsidR="00E36632" w:rsidRPr="0079301B" w14:paraId="05FE472D" w14:textId="77777777" w:rsidTr="003E7123">
        <w:tc>
          <w:tcPr>
            <w:tcW w:w="2088" w:type="dxa"/>
          </w:tcPr>
          <w:p w14:paraId="2F67D9F0" w14:textId="77777777" w:rsidR="00E36632" w:rsidRPr="0079301B" w:rsidRDefault="00E36632" w:rsidP="003E7123">
            <w:pPr>
              <w:jc w:val="right"/>
              <w:rPr>
                <w:szCs w:val="22"/>
              </w:rPr>
            </w:pPr>
            <w:r w:rsidRPr="0079301B">
              <w:rPr>
                <w:szCs w:val="22"/>
              </w:rPr>
              <w:t>Description:</w:t>
            </w:r>
          </w:p>
        </w:tc>
        <w:tc>
          <w:tcPr>
            <w:tcW w:w="7470" w:type="dxa"/>
            <w:gridSpan w:val="3"/>
          </w:tcPr>
          <w:p w14:paraId="3E20A8F3" w14:textId="77777777" w:rsidR="00E36632" w:rsidRPr="0079301B" w:rsidRDefault="00E36632" w:rsidP="003E7123">
            <w:pPr>
              <w:rPr>
                <w:szCs w:val="22"/>
              </w:rPr>
            </w:pPr>
            <w:r w:rsidRPr="0079301B">
              <w:rPr>
                <w:szCs w:val="22"/>
              </w:rPr>
              <w:t>User can update services of the system for spa customer to read</w:t>
            </w:r>
          </w:p>
        </w:tc>
      </w:tr>
      <w:tr w:rsidR="00E36632" w:rsidRPr="0079301B" w14:paraId="02D8FED7" w14:textId="77777777" w:rsidTr="003E7123">
        <w:tc>
          <w:tcPr>
            <w:tcW w:w="2088" w:type="dxa"/>
          </w:tcPr>
          <w:p w14:paraId="06FD351C" w14:textId="77777777" w:rsidR="00E36632" w:rsidRPr="0079301B" w:rsidRDefault="00E36632" w:rsidP="003E7123">
            <w:pPr>
              <w:jc w:val="right"/>
              <w:rPr>
                <w:szCs w:val="22"/>
              </w:rPr>
            </w:pPr>
            <w:r w:rsidRPr="0079301B">
              <w:rPr>
                <w:szCs w:val="22"/>
              </w:rPr>
              <w:t>Preconditions:</w:t>
            </w:r>
          </w:p>
        </w:tc>
        <w:tc>
          <w:tcPr>
            <w:tcW w:w="7470" w:type="dxa"/>
            <w:gridSpan w:val="3"/>
          </w:tcPr>
          <w:p w14:paraId="3AEB29A5" w14:textId="77777777" w:rsidR="00E36632" w:rsidRPr="0079301B" w:rsidRDefault="00E36632" w:rsidP="003E7123">
            <w:pPr>
              <w:rPr>
                <w:szCs w:val="22"/>
              </w:rPr>
            </w:pPr>
            <w:r w:rsidRPr="0079301B">
              <w:rPr>
                <w:szCs w:val="22"/>
              </w:rPr>
              <w:t>PRE-1: User is logged into the SSMS* as a Spa Manager</w:t>
            </w:r>
          </w:p>
          <w:p w14:paraId="6AA97ACD" w14:textId="77777777" w:rsidR="00E36632" w:rsidRPr="0079301B" w:rsidRDefault="00E36632" w:rsidP="003E7123">
            <w:pPr>
              <w:rPr>
                <w:szCs w:val="22"/>
              </w:rPr>
            </w:pPr>
            <w:r w:rsidRPr="0079301B">
              <w:rPr>
                <w:szCs w:val="22"/>
              </w:rPr>
              <w:t>PRE-2: User is in the detail page of the desire service to update</w:t>
            </w:r>
          </w:p>
        </w:tc>
      </w:tr>
      <w:tr w:rsidR="00E36632" w:rsidRPr="0079301B" w14:paraId="543F2FF2" w14:textId="77777777" w:rsidTr="003E7123">
        <w:tc>
          <w:tcPr>
            <w:tcW w:w="2088" w:type="dxa"/>
          </w:tcPr>
          <w:p w14:paraId="59B534F4" w14:textId="77777777" w:rsidR="00E36632" w:rsidRPr="0079301B" w:rsidRDefault="00E36632" w:rsidP="003E7123">
            <w:pPr>
              <w:jc w:val="right"/>
              <w:rPr>
                <w:szCs w:val="22"/>
              </w:rPr>
            </w:pPr>
            <w:r w:rsidRPr="0079301B">
              <w:rPr>
                <w:szCs w:val="22"/>
              </w:rPr>
              <w:t>Postconditions:</w:t>
            </w:r>
          </w:p>
        </w:tc>
        <w:tc>
          <w:tcPr>
            <w:tcW w:w="7470" w:type="dxa"/>
            <w:gridSpan w:val="3"/>
          </w:tcPr>
          <w:p w14:paraId="17BD4CFC" w14:textId="77777777" w:rsidR="00E36632" w:rsidRPr="0079301B" w:rsidRDefault="00E36632" w:rsidP="003E7123">
            <w:pPr>
              <w:rPr>
                <w:szCs w:val="22"/>
              </w:rPr>
            </w:pPr>
            <w:r w:rsidRPr="0079301B">
              <w:rPr>
                <w:szCs w:val="22"/>
              </w:rPr>
              <w:t>POST-1: The Services updated will be stored in SSMS* with new “last update time” and “update person”</w:t>
            </w:r>
          </w:p>
        </w:tc>
      </w:tr>
      <w:tr w:rsidR="00E36632" w:rsidRPr="0079301B" w14:paraId="609E5337" w14:textId="77777777" w:rsidTr="003E7123">
        <w:tc>
          <w:tcPr>
            <w:tcW w:w="2088" w:type="dxa"/>
          </w:tcPr>
          <w:p w14:paraId="171F2CEF" w14:textId="77777777" w:rsidR="00E36632" w:rsidRPr="0079301B" w:rsidRDefault="00E36632" w:rsidP="003E7123">
            <w:pPr>
              <w:jc w:val="right"/>
              <w:rPr>
                <w:szCs w:val="22"/>
              </w:rPr>
            </w:pPr>
            <w:r w:rsidRPr="0079301B">
              <w:rPr>
                <w:szCs w:val="22"/>
              </w:rPr>
              <w:t>Normal Flow:</w:t>
            </w:r>
          </w:p>
        </w:tc>
        <w:tc>
          <w:tcPr>
            <w:tcW w:w="7470" w:type="dxa"/>
            <w:gridSpan w:val="3"/>
          </w:tcPr>
          <w:p w14:paraId="220B9462" w14:textId="77777777" w:rsidR="00E36632" w:rsidRPr="0079301B" w:rsidRDefault="00E36632" w:rsidP="003E7123">
            <w:pPr>
              <w:rPr>
                <w:szCs w:val="22"/>
              </w:rPr>
            </w:pPr>
            <w:r w:rsidRPr="0079301B">
              <w:rPr>
                <w:szCs w:val="22"/>
              </w:rPr>
              <w:t>1.  System displays a form to update service for manager</w:t>
            </w:r>
          </w:p>
          <w:p w14:paraId="314838FD" w14:textId="77777777" w:rsidR="00E36632" w:rsidRPr="0079301B" w:rsidRDefault="00E36632" w:rsidP="003E7123">
            <w:pPr>
              <w:rPr>
                <w:szCs w:val="22"/>
              </w:rPr>
            </w:pPr>
            <w:r w:rsidRPr="0079301B">
              <w:rPr>
                <w:szCs w:val="22"/>
              </w:rPr>
              <w:t>2.  Manager inputs all fields</w:t>
            </w:r>
          </w:p>
          <w:p w14:paraId="3ABEFD07" w14:textId="77777777" w:rsidR="00E36632" w:rsidRPr="0079301B" w:rsidRDefault="00E36632" w:rsidP="003E7123">
            <w:pPr>
              <w:rPr>
                <w:szCs w:val="22"/>
              </w:rPr>
            </w:pPr>
            <w:r w:rsidRPr="0079301B">
              <w:rPr>
                <w:szCs w:val="22"/>
              </w:rPr>
              <w:t>3.  Manager clicks “Update Service” button</w:t>
            </w:r>
          </w:p>
          <w:p w14:paraId="4BFDDB72" w14:textId="77777777" w:rsidR="00E36632" w:rsidRPr="0079301B" w:rsidRDefault="00E36632" w:rsidP="003E7123">
            <w:pPr>
              <w:rPr>
                <w:szCs w:val="22"/>
              </w:rPr>
            </w:pPr>
            <w:r w:rsidRPr="0079301B">
              <w:rPr>
                <w:szCs w:val="22"/>
              </w:rPr>
              <w:t>4.  System updates the services that contains all the parameters managers provided before</w:t>
            </w:r>
          </w:p>
          <w:p w14:paraId="64D87F73" w14:textId="77777777" w:rsidR="00E36632" w:rsidRPr="0079301B" w:rsidRDefault="00E36632" w:rsidP="003E7123">
            <w:pPr>
              <w:rPr>
                <w:b/>
                <w:bCs/>
                <w:szCs w:val="22"/>
              </w:rPr>
            </w:pPr>
            <w:r w:rsidRPr="0079301B">
              <w:rPr>
                <w:szCs w:val="22"/>
              </w:rPr>
              <w:t>5.  System shows “success” notifications</w:t>
            </w:r>
          </w:p>
        </w:tc>
      </w:tr>
      <w:tr w:rsidR="00E36632" w:rsidRPr="0079301B" w14:paraId="29292640" w14:textId="77777777" w:rsidTr="003E7123">
        <w:tc>
          <w:tcPr>
            <w:tcW w:w="2088" w:type="dxa"/>
          </w:tcPr>
          <w:p w14:paraId="34EB4929" w14:textId="77777777" w:rsidR="00E36632" w:rsidRPr="0079301B" w:rsidRDefault="00E36632" w:rsidP="003E7123">
            <w:pPr>
              <w:jc w:val="right"/>
              <w:rPr>
                <w:szCs w:val="22"/>
              </w:rPr>
            </w:pPr>
            <w:r w:rsidRPr="0079301B">
              <w:rPr>
                <w:szCs w:val="22"/>
              </w:rPr>
              <w:t>Alternative Flows:</w:t>
            </w:r>
          </w:p>
        </w:tc>
        <w:tc>
          <w:tcPr>
            <w:tcW w:w="7470" w:type="dxa"/>
            <w:gridSpan w:val="3"/>
          </w:tcPr>
          <w:p w14:paraId="41627E1D" w14:textId="43D55BB5" w:rsidR="00E36632" w:rsidRPr="0079301B" w:rsidRDefault="00594B25" w:rsidP="003E7123">
            <w:pPr>
              <w:rPr>
                <w:b/>
                <w:bCs/>
                <w:szCs w:val="22"/>
              </w:rPr>
            </w:pPr>
            <w:r>
              <w:rPr>
                <w:b/>
                <w:bCs/>
                <w:szCs w:val="22"/>
              </w:rPr>
              <w:t>5.1</w:t>
            </w:r>
            <w:r w:rsidR="00E36632" w:rsidRPr="0079301B">
              <w:rPr>
                <w:b/>
                <w:bCs/>
                <w:szCs w:val="22"/>
              </w:rPr>
              <w:t xml:space="preserve"> Manager inputs wrong format of the service</w:t>
            </w:r>
          </w:p>
          <w:p w14:paraId="7A8CFEAA" w14:textId="77777777" w:rsidR="00E36632" w:rsidRPr="0079301B" w:rsidRDefault="00E36632" w:rsidP="003E7123">
            <w:r w:rsidRPr="0079301B">
              <w:t>1. System shows the correspond message of the incorrect fields in step 2 of normal flow</w:t>
            </w:r>
          </w:p>
          <w:p w14:paraId="0E12C1B0" w14:textId="77777777" w:rsidR="00E36632" w:rsidRPr="0079301B" w:rsidRDefault="00E36632" w:rsidP="003E7123">
            <w:r w:rsidRPr="0079301B">
              <w:t>2. Return to step 1 of normal flow</w:t>
            </w:r>
          </w:p>
          <w:p w14:paraId="009D2F38" w14:textId="77777777" w:rsidR="00E36632" w:rsidRPr="0079301B" w:rsidRDefault="00E36632" w:rsidP="003E7123"/>
        </w:tc>
      </w:tr>
      <w:tr w:rsidR="00E36632" w:rsidRPr="0079301B" w14:paraId="494FEEE3" w14:textId="77777777" w:rsidTr="003E7123">
        <w:tc>
          <w:tcPr>
            <w:tcW w:w="2088" w:type="dxa"/>
          </w:tcPr>
          <w:p w14:paraId="2AAD33DA" w14:textId="77777777" w:rsidR="00E36632" w:rsidRPr="0079301B" w:rsidRDefault="00E36632" w:rsidP="003E7123">
            <w:pPr>
              <w:jc w:val="right"/>
              <w:rPr>
                <w:szCs w:val="22"/>
              </w:rPr>
            </w:pPr>
            <w:r w:rsidRPr="0079301B">
              <w:rPr>
                <w:szCs w:val="22"/>
              </w:rPr>
              <w:t>Exceptions:</w:t>
            </w:r>
          </w:p>
        </w:tc>
        <w:tc>
          <w:tcPr>
            <w:tcW w:w="7470" w:type="dxa"/>
            <w:gridSpan w:val="3"/>
          </w:tcPr>
          <w:p w14:paraId="51AB05ED" w14:textId="77777777" w:rsidR="00E36632" w:rsidRPr="00594B25" w:rsidRDefault="00E36632" w:rsidP="00594B25">
            <w:pPr>
              <w:pStyle w:val="ListParagraph"/>
              <w:numPr>
                <w:ilvl w:val="0"/>
                <w:numId w:val="14"/>
              </w:numPr>
              <w:rPr>
                <w:b/>
              </w:rPr>
            </w:pPr>
            <w:r w:rsidRPr="00594B25">
              <w:rPr>
                <w:b/>
              </w:rPr>
              <w:t>E1 Server crash or session time-out</w:t>
            </w:r>
          </w:p>
          <w:p w14:paraId="290F417C"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41C29090" w14:textId="77777777" w:rsidTr="003E7123">
        <w:tc>
          <w:tcPr>
            <w:tcW w:w="2088" w:type="dxa"/>
          </w:tcPr>
          <w:p w14:paraId="1A8C6730" w14:textId="77777777" w:rsidR="00E36632" w:rsidRPr="0079301B" w:rsidRDefault="00E36632" w:rsidP="003E7123">
            <w:pPr>
              <w:jc w:val="right"/>
              <w:rPr>
                <w:szCs w:val="22"/>
              </w:rPr>
            </w:pPr>
            <w:r w:rsidRPr="0079301B">
              <w:rPr>
                <w:szCs w:val="22"/>
              </w:rPr>
              <w:t>Priority:</w:t>
            </w:r>
          </w:p>
        </w:tc>
        <w:tc>
          <w:tcPr>
            <w:tcW w:w="7470" w:type="dxa"/>
            <w:gridSpan w:val="3"/>
          </w:tcPr>
          <w:p w14:paraId="175F656C" w14:textId="77777777" w:rsidR="00E36632" w:rsidRPr="0079301B" w:rsidRDefault="00E36632" w:rsidP="003E7123">
            <w:pPr>
              <w:rPr>
                <w:szCs w:val="22"/>
              </w:rPr>
            </w:pPr>
            <w:r w:rsidRPr="0079301B">
              <w:rPr>
                <w:szCs w:val="22"/>
              </w:rPr>
              <w:t>Low</w:t>
            </w:r>
          </w:p>
        </w:tc>
      </w:tr>
      <w:tr w:rsidR="00E36632" w:rsidRPr="0079301B" w14:paraId="5EDD25A3" w14:textId="77777777" w:rsidTr="003E7123">
        <w:tc>
          <w:tcPr>
            <w:tcW w:w="2088" w:type="dxa"/>
          </w:tcPr>
          <w:p w14:paraId="6030C438" w14:textId="77777777" w:rsidR="00E36632" w:rsidRPr="0079301B" w:rsidRDefault="00E36632" w:rsidP="003E7123">
            <w:pPr>
              <w:jc w:val="right"/>
              <w:rPr>
                <w:szCs w:val="22"/>
              </w:rPr>
            </w:pPr>
            <w:r w:rsidRPr="0079301B">
              <w:rPr>
                <w:szCs w:val="22"/>
              </w:rPr>
              <w:lastRenderedPageBreak/>
              <w:t>Frequency of Use:</w:t>
            </w:r>
          </w:p>
        </w:tc>
        <w:tc>
          <w:tcPr>
            <w:tcW w:w="7470" w:type="dxa"/>
            <w:gridSpan w:val="3"/>
          </w:tcPr>
          <w:p w14:paraId="49E4855D" w14:textId="77777777" w:rsidR="00E36632" w:rsidRPr="0079301B" w:rsidRDefault="00E36632" w:rsidP="003E7123">
            <w:pPr>
              <w:rPr>
                <w:szCs w:val="22"/>
              </w:rPr>
            </w:pPr>
            <w:r w:rsidRPr="0079301B">
              <w:rPr>
                <w:szCs w:val="22"/>
              </w:rPr>
              <w:t xml:space="preserve">Rarely use, only if spa manager wants to update services to set the price, the status, … </w:t>
            </w:r>
          </w:p>
        </w:tc>
      </w:tr>
      <w:tr w:rsidR="00E36632" w:rsidRPr="0079301B" w14:paraId="43FDCE88" w14:textId="77777777" w:rsidTr="003E7123">
        <w:tc>
          <w:tcPr>
            <w:tcW w:w="2088" w:type="dxa"/>
          </w:tcPr>
          <w:p w14:paraId="64F9CAC9" w14:textId="77777777" w:rsidR="00E36632" w:rsidRPr="0079301B" w:rsidRDefault="00E36632" w:rsidP="003E7123">
            <w:pPr>
              <w:jc w:val="right"/>
              <w:rPr>
                <w:szCs w:val="22"/>
              </w:rPr>
            </w:pPr>
            <w:r w:rsidRPr="0079301B">
              <w:rPr>
                <w:szCs w:val="22"/>
              </w:rPr>
              <w:t>Business Rules:</w:t>
            </w:r>
          </w:p>
        </w:tc>
        <w:tc>
          <w:tcPr>
            <w:tcW w:w="7470" w:type="dxa"/>
            <w:gridSpan w:val="3"/>
          </w:tcPr>
          <w:p w14:paraId="5DE5626D" w14:textId="77777777" w:rsidR="00E36632" w:rsidRPr="0079301B" w:rsidRDefault="00E36632" w:rsidP="003E7123">
            <w:pPr>
              <w:rPr>
                <w:szCs w:val="22"/>
              </w:rPr>
            </w:pPr>
            <w:r w:rsidRPr="0079301B">
              <w:rPr>
                <w:szCs w:val="22"/>
              </w:rPr>
              <w:t>BR-6</w:t>
            </w:r>
          </w:p>
        </w:tc>
      </w:tr>
      <w:tr w:rsidR="00E36632" w:rsidRPr="0079301B" w14:paraId="674DE818" w14:textId="77777777" w:rsidTr="003E7123">
        <w:tc>
          <w:tcPr>
            <w:tcW w:w="2088" w:type="dxa"/>
          </w:tcPr>
          <w:p w14:paraId="7AE91690" w14:textId="77777777" w:rsidR="00E36632" w:rsidRPr="0079301B" w:rsidRDefault="00E36632" w:rsidP="003E7123">
            <w:pPr>
              <w:jc w:val="right"/>
              <w:rPr>
                <w:szCs w:val="22"/>
              </w:rPr>
            </w:pPr>
            <w:r w:rsidRPr="0079301B">
              <w:rPr>
                <w:szCs w:val="22"/>
              </w:rPr>
              <w:t>Other Information:</w:t>
            </w:r>
          </w:p>
        </w:tc>
        <w:tc>
          <w:tcPr>
            <w:tcW w:w="7470" w:type="dxa"/>
            <w:gridSpan w:val="3"/>
          </w:tcPr>
          <w:p w14:paraId="5B138660" w14:textId="77777777" w:rsidR="00E36632" w:rsidRPr="0079301B" w:rsidRDefault="00E36632" w:rsidP="003E7123">
            <w:pPr>
              <w:rPr>
                <w:szCs w:val="22"/>
              </w:rPr>
            </w:pPr>
            <w:r w:rsidRPr="0079301B">
              <w:rPr>
                <w:szCs w:val="22"/>
              </w:rPr>
              <w:t>N/A</w:t>
            </w:r>
          </w:p>
          <w:p w14:paraId="1716F8A7" w14:textId="77777777" w:rsidR="00E36632" w:rsidRPr="0079301B" w:rsidRDefault="00E36632" w:rsidP="003E7123">
            <w:pPr>
              <w:rPr>
                <w:szCs w:val="22"/>
              </w:rPr>
            </w:pPr>
          </w:p>
        </w:tc>
      </w:tr>
      <w:tr w:rsidR="00E36632" w:rsidRPr="0079301B" w14:paraId="5DB609BB" w14:textId="77777777" w:rsidTr="003E7123">
        <w:tc>
          <w:tcPr>
            <w:tcW w:w="2088" w:type="dxa"/>
          </w:tcPr>
          <w:p w14:paraId="32CDE139" w14:textId="77777777" w:rsidR="00E36632" w:rsidRPr="0079301B" w:rsidRDefault="00E36632" w:rsidP="003E7123">
            <w:pPr>
              <w:jc w:val="right"/>
              <w:rPr>
                <w:szCs w:val="22"/>
              </w:rPr>
            </w:pPr>
            <w:r w:rsidRPr="0079301B">
              <w:rPr>
                <w:szCs w:val="22"/>
              </w:rPr>
              <w:t>Assumptions:</w:t>
            </w:r>
          </w:p>
        </w:tc>
        <w:tc>
          <w:tcPr>
            <w:tcW w:w="7470" w:type="dxa"/>
            <w:gridSpan w:val="3"/>
          </w:tcPr>
          <w:p w14:paraId="1F460EE4" w14:textId="77777777" w:rsidR="00E36632" w:rsidRPr="0079301B" w:rsidRDefault="00E36632" w:rsidP="003E7123">
            <w:pPr>
              <w:rPr>
                <w:szCs w:val="22"/>
              </w:rPr>
            </w:pPr>
            <w:r w:rsidRPr="0079301B">
              <w:rPr>
                <w:szCs w:val="22"/>
              </w:rPr>
              <w:t>Assume that the database connection when updating has no exception</w:t>
            </w:r>
          </w:p>
        </w:tc>
      </w:tr>
    </w:tbl>
    <w:p w14:paraId="2BA04106" w14:textId="77777777" w:rsidR="00E36632" w:rsidRPr="0079301B" w:rsidRDefault="00E36632" w:rsidP="00E36632">
      <w:pPr>
        <w:rPr>
          <w:sz w:val="20"/>
        </w:rPr>
      </w:pPr>
    </w:p>
    <w:p w14:paraId="3DEB40D9" w14:textId="77777777" w:rsidR="00E36632" w:rsidRPr="0079301B" w:rsidRDefault="00E36632" w:rsidP="00E36632">
      <w:pPr>
        <w:rPr>
          <w:sz w:val="20"/>
        </w:rPr>
      </w:pPr>
    </w:p>
    <w:p w14:paraId="05238B1E" w14:textId="77777777" w:rsidR="00E36632" w:rsidRPr="0079301B" w:rsidRDefault="00E36632" w:rsidP="00E36632">
      <w:pPr>
        <w:rPr>
          <w:sz w:val="20"/>
        </w:rPr>
      </w:pPr>
    </w:p>
    <w:p w14:paraId="3F9CBFE9" w14:textId="77777777" w:rsidR="00E36632" w:rsidRPr="0079301B" w:rsidRDefault="00E36632" w:rsidP="00E36632">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30C479E3" w14:textId="77777777" w:rsidTr="003E7123">
        <w:tc>
          <w:tcPr>
            <w:tcW w:w="2088" w:type="dxa"/>
          </w:tcPr>
          <w:p w14:paraId="7B7B2874" w14:textId="77777777" w:rsidR="00E36632" w:rsidRPr="0079301B" w:rsidRDefault="00E36632" w:rsidP="003E7123">
            <w:pPr>
              <w:jc w:val="right"/>
              <w:rPr>
                <w:szCs w:val="22"/>
              </w:rPr>
            </w:pPr>
            <w:r w:rsidRPr="0079301B">
              <w:rPr>
                <w:szCs w:val="22"/>
              </w:rPr>
              <w:t>UC ID and Name:</w:t>
            </w:r>
          </w:p>
        </w:tc>
        <w:tc>
          <w:tcPr>
            <w:tcW w:w="7470" w:type="dxa"/>
            <w:gridSpan w:val="3"/>
          </w:tcPr>
          <w:p w14:paraId="3ECBF00A" w14:textId="77777777" w:rsidR="00E36632" w:rsidRPr="0079301B" w:rsidRDefault="00E36632" w:rsidP="003E7123">
            <w:pPr>
              <w:rPr>
                <w:szCs w:val="22"/>
              </w:rPr>
            </w:pPr>
            <w:r w:rsidRPr="0079301B">
              <w:rPr>
                <w:szCs w:val="22"/>
              </w:rPr>
              <w:t>UC-6 Delete Service Use case</w:t>
            </w:r>
          </w:p>
        </w:tc>
      </w:tr>
      <w:tr w:rsidR="00E36632" w:rsidRPr="0079301B" w14:paraId="1CB22361" w14:textId="77777777" w:rsidTr="003E7123">
        <w:tc>
          <w:tcPr>
            <w:tcW w:w="2088" w:type="dxa"/>
          </w:tcPr>
          <w:p w14:paraId="7C84D386" w14:textId="77777777" w:rsidR="00E36632" w:rsidRPr="0079301B" w:rsidRDefault="00E36632" w:rsidP="003E7123">
            <w:pPr>
              <w:jc w:val="right"/>
              <w:rPr>
                <w:szCs w:val="22"/>
              </w:rPr>
            </w:pPr>
            <w:r w:rsidRPr="0079301B">
              <w:rPr>
                <w:szCs w:val="22"/>
              </w:rPr>
              <w:t>Created By:</w:t>
            </w:r>
          </w:p>
        </w:tc>
        <w:tc>
          <w:tcPr>
            <w:tcW w:w="2430" w:type="dxa"/>
          </w:tcPr>
          <w:p w14:paraId="0EB3C8A0"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222448DD" w14:textId="77777777" w:rsidR="00E36632" w:rsidRPr="0079301B" w:rsidRDefault="00E36632" w:rsidP="003E7123">
            <w:pPr>
              <w:jc w:val="right"/>
              <w:rPr>
                <w:szCs w:val="22"/>
              </w:rPr>
            </w:pPr>
            <w:r w:rsidRPr="0079301B">
              <w:rPr>
                <w:szCs w:val="22"/>
              </w:rPr>
              <w:t>Date Created:</w:t>
            </w:r>
          </w:p>
        </w:tc>
        <w:tc>
          <w:tcPr>
            <w:tcW w:w="3150" w:type="dxa"/>
          </w:tcPr>
          <w:p w14:paraId="650C1C9A" w14:textId="77777777" w:rsidR="00E36632" w:rsidRPr="0079301B" w:rsidRDefault="00E36632" w:rsidP="003E7123">
            <w:pPr>
              <w:rPr>
                <w:szCs w:val="22"/>
              </w:rPr>
            </w:pPr>
            <w:r w:rsidRPr="0079301B">
              <w:rPr>
                <w:szCs w:val="22"/>
              </w:rPr>
              <w:t>9-10-2020</w:t>
            </w:r>
          </w:p>
        </w:tc>
      </w:tr>
      <w:tr w:rsidR="00E36632" w:rsidRPr="0079301B" w14:paraId="6A334E00" w14:textId="77777777" w:rsidTr="003E7123">
        <w:tc>
          <w:tcPr>
            <w:tcW w:w="2088" w:type="dxa"/>
          </w:tcPr>
          <w:p w14:paraId="7903F522" w14:textId="77777777" w:rsidR="00E36632" w:rsidRPr="0079301B" w:rsidRDefault="00E36632" w:rsidP="003E7123">
            <w:pPr>
              <w:jc w:val="right"/>
              <w:rPr>
                <w:szCs w:val="22"/>
              </w:rPr>
            </w:pPr>
            <w:r w:rsidRPr="0079301B">
              <w:rPr>
                <w:szCs w:val="22"/>
              </w:rPr>
              <w:t>Primary Actor:</w:t>
            </w:r>
          </w:p>
        </w:tc>
        <w:tc>
          <w:tcPr>
            <w:tcW w:w="2430" w:type="dxa"/>
          </w:tcPr>
          <w:p w14:paraId="27E022B2" w14:textId="77777777" w:rsidR="00E36632" w:rsidRPr="0079301B" w:rsidRDefault="00E36632" w:rsidP="003E7123">
            <w:pPr>
              <w:rPr>
                <w:szCs w:val="22"/>
              </w:rPr>
            </w:pPr>
            <w:r w:rsidRPr="0079301B">
              <w:rPr>
                <w:szCs w:val="22"/>
              </w:rPr>
              <w:t>Spa Manager</w:t>
            </w:r>
          </w:p>
        </w:tc>
        <w:tc>
          <w:tcPr>
            <w:tcW w:w="1890" w:type="dxa"/>
          </w:tcPr>
          <w:p w14:paraId="5C9FDE8E" w14:textId="77777777" w:rsidR="00E36632" w:rsidRPr="0079301B" w:rsidRDefault="00E36632" w:rsidP="003E7123">
            <w:pPr>
              <w:jc w:val="right"/>
              <w:rPr>
                <w:szCs w:val="22"/>
              </w:rPr>
            </w:pPr>
            <w:r w:rsidRPr="0079301B">
              <w:rPr>
                <w:szCs w:val="22"/>
              </w:rPr>
              <w:t>Secondary Actors:</w:t>
            </w:r>
          </w:p>
        </w:tc>
        <w:tc>
          <w:tcPr>
            <w:tcW w:w="3150" w:type="dxa"/>
          </w:tcPr>
          <w:p w14:paraId="7C29C9E5" w14:textId="77777777" w:rsidR="00E36632" w:rsidRPr="0079301B" w:rsidRDefault="00E36632" w:rsidP="003E7123">
            <w:pPr>
              <w:rPr>
                <w:szCs w:val="22"/>
              </w:rPr>
            </w:pPr>
            <w:r w:rsidRPr="0079301B">
              <w:rPr>
                <w:szCs w:val="22"/>
              </w:rPr>
              <w:t>Spa Salon Management System</w:t>
            </w:r>
          </w:p>
        </w:tc>
      </w:tr>
      <w:tr w:rsidR="00E36632" w:rsidRPr="0079301B" w14:paraId="72CF26C0" w14:textId="77777777" w:rsidTr="003E7123">
        <w:tc>
          <w:tcPr>
            <w:tcW w:w="2088" w:type="dxa"/>
          </w:tcPr>
          <w:p w14:paraId="4D4440EC" w14:textId="77777777" w:rsidR="00E36632" w:rsidRPr="0079301B" w:rsidRDefault="00E36632" w:rsidP="003E7123">
            <w:pPr>
              <w:jc w:val="right"/>
              <w:rPr>
                <w:szCs w:val="22"/>
              </w:rPr>
            </w:pPr>
            <w:r w:rsidRPr="0079301B">
              <w:rPr>
                <w:szCs w:val="22"/>
              </w:rPr>
              <w:t>Trigger:</w:t>
            </w:r>
          </w:p>
        </w:tc>
        <w:tc>
          <w:tcPr>
            <w:tcW w:w="7470" w:type="dxa"/>
            <w:gridSpan w:val="3"/>
          </w:tcPr>
          <w:p w14:paraId="4E7B7F4A" w14:textId="77777777" w:rsidR="00E36632" w:rsidRPr="0079301B" w:rsidRDefault="00E36632" w:rsidP="003E7123">
            <w:pPr>
              <w:rPr>
                <w:szCs w:val="22"/>
              </w:rPr>
            </w:pPr>
            <w:r w:rsidRPr="0079301B">
              <w:rPr>
                <w:szCs w:val="22"/>
              </w:rPr>
              <w:t>User clicks “Delete Service” button</w:t>
            </w:r>
          </w:p>
        </w:tc>
      </w:tr>
      <w:tr w:rsidR="00E36632" w:rsidRPr="0079301B" w14:paraId="0ED3B9B8" w14:textId="77777777" w:rsidTr="003E7123">
        <w:tc>
          <w:tcPr>
            <w:tcW w:w="2088" w:type="dxa"/>
          </w:tcPr>
          <w:p w14:paraId="100E9109" w14:textId="77777777" w:rsidR="00E36632" w:rsidRPr="0079301B" w:rsidRDefault="00E36632" w:rsidP="003E7123">
            <w:pPr>
              <w:jc w:val="right"/>
              <w:rPr>
                <w:szCs w:val="22"/>
              </w:rPr>
            </w:pPr>
            <w:r w:rsidRPr="0079301B">
              <w:rPr>
                <w:szCs w:val="22"/>
              </w:rPr>
              <w:t>Description:</w:t>
            </w:r>
          </w:p>
        </w:tc>
        <w:tc>
          <w:tcPr>
            <w:tcW w:w="7470" w:type="dxa"/>
            <w:gridSpan w:val="3"/>
          </w:tcPr>
          <w:p w14:paraId="19DEAE5C" w14:textId="77777777" w:rsidR="00E36632" w:rsidRPr="0079301B" w:rsidRDefault="00E36632" w:rsidP="003E7123">
            <w:pPr>
              <w:rPr>
                <w:szCs w:val="22"/>
              </w:rPr>
            </w:pPr>
            <w:r w:rsidRPr="0079301B">
              <w:rPr>
                <w:szCs w:val="22"/>
              </w:rPr>
              <w:t xml:space="preserve">User can “delete” service of the system </w:t>
            </w:r>
          </w:p>
        </w:tc>
      </w:tr>
      <w:tr w:rsidR="00E36632" w:rsidRPr="0079301B" w14:paraId="23107520" w14:textId="77777777" w:rsidTr="003E7123">
        <w:tc>
          <w:tcPr>
            <w:tcW w:w="2088" w:type="dxa"/>
          </w:tcPr>
          <w:p w14:paraId="6B888775" w14:textId="77777777" w:rsidR="00E36632" w:rsidRPr="0079301B" w:rsidRDefault="00E36632" w:rsidP="003E7123">
            <w:pPr>
              <w:jc w:val="right"/>
              <w:rPr>
                <w:szCs w:val="22"/>
              </w:rPr>
            </w:pPr>
            <w:r w:rsidRPr="0079301B">
              <w:rPr>
                <w:szCs w:val="22"/>
              </w:rPr>
              <w:t>Preconditions:</w:t>
            </w:r>
          </w:p>
        </w:tc>
        <w:tc>
          <w:tcPr>
            <w:tcW w:w="7470" w:type="dxa"/>
            <w:gridSpan w:val="3"/>
          </w:tcPr>
          <w:p w14:paraId="6FC17582" w14:textId="77777777" w:rsidR="00E36632" w:rsidRPr="0079301B" w:rsidRDefault="00E36632" w:rsidP="003E7123">
            <w:pPr>
              <w:rPr>
                <w:szCs w:val="22"/>
              </w:rPr>
            </w:pPr>
            <w:r w:rsidRPr="0079301B">
              <w:rPr>
                <w:szCs w:val="22"/>
              </w:rPr>
              <w:t>PRE-1: User is logged into the SSMS* as a Spa Manager</w:t>
            </w:r>
          </w:p>
          <w:p w14:paraId="6BC5EC8B" w14:textId="77777777" w:rsidR="00E36632" w:rsidRPr="0079301B" w:rsidRDefault="00E36632" w:rsidP="003E7123">
            <w:pPr>
              <w:rPr>
                <w:szCs w:val="22"/>
              </w:rPr>
            </w:pPr>
            <w:r w:rsidRPr="0079301B">
              <w:rPr>
                <w:szCs w:val="22"/>
              </w:rPr>
              <w:t>PRE-2: User is in the detail page of the desire service to delete</w:t>
            </w:r>
          </w:p>
        </w:tc>
      </w:tr>
      <w:tr w:rsidR="00E36632" w:rsidRPr="0079301B" w14:paraId="4EA8065E" w14:textId="77777777" w:rsidTr="003E7123">
        <w:tc>
          <w:tcPr>
            <w:tcW w:w="2088" w:type="dxa"/>
          </w:tcPr>
          <w:p w14:paraId="496A245E" w14:textId="77777777" w:rsidR="00E36632" w:rsidRPr="0079301B" w:rsidRDefault="00E36632" w:rsidP="003E7123">
            <w:pPr>
              <w:jc w:val="right"/>
              <w:rPr>
                <w:szCs w:val="22"/>
              </w:rPr>
            </w:pPr>
            <w:r w:rsidRPr="0079301B">
              <w:rPr>
                <w:szCs w:val="22"/>
              </w:rPr>
              <w:t>Postconditions:</w:t>
            </w:r>
          </w:p>
        </w:tc>
        <w:tc>
          <w:tcPr>
            <w:tcW w:w="7470" w:type="dxa"/>
            <w:gridSpan w:val="3"/>
          </w:tcPr>
          <w:p w14:paraId="0801F887" w14:textId="77777777" w:rsidR="00E36632" w:rsidRPr="0079301B" w:rsidRDefault="00E36632" w:rsidP="003E7123">
            <w:pPr>
              <w:rPr>
                <w:szCs w:val="22"/>
              </w:rPr>
            </w:pPr>
            <w:r w:rsidRPr="0079301B">
              <w:rPr>
                <w:szCs w:val="22"/>
              </w:rPr>
              <w:t xml:space="preserve">POST-1: The Services deleted will be updated in SSMS* with new “last update time”, “update person” and status “deleted” </w:t>
            </w:r>
          </w:p>
        </w:tc>
      </w:tr>
      <w:tr w:rsidR="00E36632" w:rsidRPr="0079301B" w14:paraId="211C6779" w14:textId="77777777" w:rsidTr="003E7123">
        <w:tc>
          <w:tcPr>
            <w:tcW w:w="2088" w:type="dxa"/>
          </w:tcPr>
          <w:p w14:paraId="1F092E40" w14:textId="77777777" w:rsidR="00E36632" w:rsidRPr="0079301B" w:rsidRDefault="00E36632" w:rsidP="003E7123">
            <w:pPr>
              <w:jc w:val="right"/>
              <w:rPr>
                <w:szCs w:val="22"/>
              </w:rPr>
            </w:pPr>
            <w:r w:rsidRPr="0079301B">
              <w:rPr>
                <w:szCs w:val="22"/>
              </w:rPr>
              <w:t>Normal Flow:</w:t>
            </w:r>
          </w:p>
        </w:tc>
        <w:tc>
          <w:tcPr>
            <w:tcW w:w="7470" w:type="dxa"/>
            <w:gridSpan w:val="3"/>
          </w:tcPr>
          <w:p w14:paraId="3E400885" w14:textId="77777777" w:rsidR="00E36632" w:rsidRPr="0079301B" w:rsidRDefault="00E36632" w:rsidP="003E7123">
            <w:pPr>
              <w:rPr>
                <w:szCs w:val="22"/>
              </w:rPr>
            </w:pPr>
            <w:r w:rsidRPr="0079301B">
              <w:rPr>
                <w:szCs w:val="22"/>
              </w:rPr>
              <w:t>1.  System displays a form “Are you sure?” to confirm</w:t>
            </w:r>
          </w:p>
          <w:p w14:paraId="3993A3CB" w14:textId="77777777" w:rsidR="00E36632" w:rsidRPr="0079301B" w:rsidRDefault="00E36632" w:rsidP="003E7123">
            <w:pPr>
              <w:rPr>
                <w:szCs w:val="22"/>
              </w:rPr>
            </w:pPr>
            <w:r w:rsidRPr="0079301B">
              <w:rPr>
                <w:szCs w:val="22"/>
              </w:rPr>
              <w:t>2.  Manager clicks “Yes”</w:t>
            </w:r>
          </w:p>
          <w:p w14:paraId="6FFF758A" w14:textId="77777777" w:rsidR="00E36632" w:rsidRPr="0079301B" w:rsidRDefault="00E36632" w:rsidP="003E7123">
            <w:pPr>
              <w:rPr>
                <w:szCs w:val="22"/>
              </w:rPr>
            </w:pPr>
            <w:r w:rsidRPr="0079301B">
              <w:rPr>
                <w:szCs w:val="22"/>
              </w:rPr>
              <w:t>3.  System updates the status “deleted” of the desire service</w:t>
            </w:r>
          </w:p>
          <w:p w14:paraId="364D2452" w14:textId="77777777" w:rsidR="00E36632" w:rsidRPr="0079301B" w:rsidRDefault="00E36632" w:rsidP="003E7123">
            <w:pPr>
              <w:rPr>
                <w:szCs w:val="22"/>
              </w:rPr>
            </w:pPr>
            <w:r w:rsidRPr="0079301B">
              <w:rPr>
                <w:szCs w:val="22"/>
              </w:rPr>
              <w:t>4.  System shows “success” notifications</w:t>
            </w:r>
          </w:p>
          <w:p w14:paraId="48773AED" w14:textId="77777777" w:rsidR="00E36632" w:rsidRPr="0079301B" w:rsidRDefault="00E36632" w:rsidP="003E7123">
            <w:pPr>
              <w:rPr>
                <w:b/>
                <w:bCs/>
                <w:szCs w:val="22"/>
              </w:rPr>
            </w:pPr>
            <w:r w:rsidRPr="0079301B">
              <w:rPr>
                <w:szCs w:val="22"/>
              </w:rPr>
              <w:t>5.  System redirects user to the showing list of services page</w:t>
            </w:r>
          </w:p>
        </w:tc>
      </w:tr>
      <w:tr w:rsidR="00E36632" w:rsidRPr="0079301B" w14:paraId="229630F1" w14:textId="77777777" w:rsidTr="003E7123">
        <w:tc>
          <w:tcPr>
            <w:tcW w:w="2088" w:type="dxa"/>
          </w:tcPr>
          <w:p w14:paraId="59BA4A79" w14:textId="77777777" w:rsidR="00E36632" w:rsidRPr="0079301B" w:rsidRDefault="00E36632" w:rsidP="003E7123">
            <w:pPr>
              <w:jc w:val="right"/>
              <w:rPr>
                <w:szCs w:val="22"/>
              </w:rPr>
            </w:pPr>
            <w:r w:rsidRPr="0079301B">
              <w:rPr>
                <w:szCs w:val="22"/>
              </w:rPr>
              <w:t>Alternative Flows:</w:t>
            </w:r>
          </w:p>
        </w:tc>
        <w:tc>
          <w:tcPr>
            <w:tcW w:w="7470" w:type="dxa"/>
            <w:gridSpan w:val="3"/>
          </w:tcPr>
          <w:p w14:paraId="5AC7E2AA" w14:textId="3D3DBB3F" w:rsidR="00E36632" w:rsidRPr="0079301B" w:rsidRDefault="00AB2C8C" w:rsidP="003E7123">
            <w:pPr>
              <w:rPr>
                <w:b/>
                <w:bCs/>
                <w:szCs w:val="22"/>
              </w:rPr>
            </w:pPr>
            <w:r>
              <w:rPr>
                <w:b/>
                <w:bCs/>
                <w:szCs w:val="22"/>
              </w:rPr>
              <w:t>6</w:t>
            </w:r>
            <w:r w:rsidR="00E36632" w:rsidRPr="0079301B">
              <w:rPr>
                <w:b/>
                <w:bCs/>
                <w:szCs w:val="22"/>
              </w:rPr>
              <w:t>.1 Manager clicks “No” in step 2 of normal flow</w:t>
            </w:r>
          </w:p>
          <w:p w14:paraId="414F8460" w14:textId="77777777" w:rsidR="00E36632" w:rsidRPr="0079301B" w:rsidRDefault="00E36632" w:rsidP="003E7123">
            <w:r w:rsidRPr="0079301B">
              <w:t xml:space="preserve">1. System redirects user to the detail page of the desire </w:t>
            </w:r>
            <w:r w:rsidRPr="0079301B">
              <w:rPr>
                <w:szCs w:val="22"/>
              </w:rPr>
              <w:t>service</w:t>
            </w:r>
          </w:p>
        </w:tc>
      </w:tr>
      <w:tr w:rsidR="00E36632" w:rsidRPr="0079301B" w14:paraId="78CE3B34" w14:textId="77777777" w:rsidTr="003E7123">
        <w:tc>
          <w:tcPr>
            <w:tcW w:w="2088" w:type="dxa"/>
          </w:tcPr>
          <w:p w14:paraId="76E04DC3" w14:textId="77777777" w:rsidR="00E36632" w:rsidRPr="0079301B" w:rsidRDefault="00E36632" w:rsidP="003E7123">
            <w:pPr>
              <w:jc w:val="right"/>
              <w:rPr>
                <w:szCs w:val="22"/>
              </w:rPr>
            </w:pPr>
            <w:r w:rsidRPr="0079301B">
              <w:rPr>
                <w:szCs w:val="22"/>
              </w:rPr>
              <w:t>Exceptions:</w:t>
            </w:r>
          </w:p>
        </w:tc>
        <w:tc>
          <w:tcPr>
            <w:tcW w:w="7470" w:type="dxa"/>
            <w:gridSpan w:val="3"/>
          </w:tcPr>
          <w:p w14:paraId="1614253B" w14:textId="77777777" w:rsidR="00E36632" w:rsidRPr="00AB2C8C" w:rsidRDefault="00E36632" w:rsidP="00AB2C8C">
            <w:pPr>
              <w:pStyle w:val="ListParagraph"/>
              <w:numPr>
                <w:ilvl w:val="0"/>
                <w:numId w:val="14"/>
              </w:numPr>
              <w:rPr>
                <w:b/>
              </w:rPr>
            </w:pPr>
            <w:r w:rsidRPr="00AB2C8C">
              <w:rPr>
                <w:b/>
              </w:rPr>
              <w:t>E1 Server crash or session time-out</w:t>
            </w:r>
          </w:p>
          <w:p w14:paraId="1DE517C9"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14FC8C0F" w14:textId="77777777" w:rsidTr="003E7123">
        <w:tc>
          <w:tcPr>
            <w:tcW w:w="2088" w:type="dxa"/>
          </w:tcPr>
          <w:p w14:paraId="1AC23B25" w14:textId="77777777" w:rsidR="00E36632" w:rsidRPr="0079301B" w:rsidRDefault="00E36632" w:rsidP="003E7123">
            <w:pPr>
              <w:jc w:val="right"/>
              <w:rPr>
                <w:szCs w:val="22"/>
              </w:rPr>
            </w:pPr>
            <w:r w:rsidRPr="0079301B">
              <w:rPr>
                <w:szCs w:val="22"/>
              </w:rPr>
              <w:t>Priority:</w:t>
            </w:r>
          </w:p>
        </w:tc>
        <w:tc>
          <w:tcPr>
            <w:tcW w:w="7470" w:type="dxa"/>
            <w:gridSpan w:val="3"/>
          </w:tcPr>
          <w:p w14:paraId="2863BAA8" w14:textId="77777777" w:rsidR="00E36632" w:rsidRPr="0079301B" w:rsidRDefault="00E36632" w:rsidP="003E7123">
            <w:pPr>
              <w:rPr>
                <w:szCs w:val="22"/>
              </w:rPr>
            </w:pPr>
            <w:r w:rsidRPr="0079301B">
              <w:rPr>
                <w:szCs w:val="22"/>
              </w:rPr>
              <w:t>Low</w:t>
            </w:r>
          </w:p>
        </w:tc>
      </w:tr>
      <w:tr w:rsidR="00E36632" w:rsidRPr="0079301B" w14:paraId="565DDD48" w14:textId="77777777" w:rsidTr="003E7123">
        <w:tc>
          <w:tcPr>
            <w:tcW w:w="2088" w:type="dxa"/>
          </w:tcPr>
          <w:p w14:paraId="3795EACD" w14:textId="77777777" w:rsidR="00E36632" w:rsidRPr="0079301B" w:rsidRDefault="00E36632" w:rsidP="003E7123">
            <w:pPr>
              <w:jc w:val="right"/>
              <w:rPr>
                <w:szCs w:val="22"/>
              </w:rPr>
            </w:pPr>
            <w:r w:rsidRPr="0079301B">
              <w:rPr>
                <w:szCs w:val="22"/>
              </w:rPr>
              <w:t>Frequency of Use:</w:t>
            </w:r>
          </w:p>
        </w:tc>
        <w:tc>
          <w:tcPr>
            <w:tcW w:w="7470" w:type="dxa"/>
            <w:gridSpan w:val="3"/>
          </w:tcPr>
          <w:p w14:paraId="0D5D7BAA" w14:textId="77777777" w:rsidR="00E36632" w:rsidRPr="0079301B" w:rsidRDefault="00E36632" w:rsidP="003E7123">
            <w:pPr>
              <w:rPr>
                <w:szCs w:val="22"/>
              </w:rPr>
            </w:pPr>
            <w:r w:rsidRPr="0079301B">
              <w:rPr>
                <w:szCs w:val="22"/>
              </w:rPr>
              <w:t>Super-rarely use, only if spa manager wants to disable some old services or stops providing some services</w:t>
            </w:r>
          </w:p>
        </w:tc>
      </w:tr>
      <w:tr w:rsidR="00E36632" w:rsidRPr="0079301B" w14:paraId="5DB1CB9C" w14:textId="77777777" w:rsidTr="003E7123">
        <w:tc>
          <w:tcPr>
            <w:tcW w:w="2088" w:type="dxa"/>
          </w:tcPr>
          <w:p w14:paraId="69FEF9A8" w14:textId="77777777" w:rsidR="00E36632" w:rsidRPr="0079301B" w:rsidRDefault="00E36632" w:rsidP="003E7123">
            <w:pPr>
              <w:jc w:val="right"/>
              <w:rPr>
                <w:szCs w:val="22"/>
              </w:rPr>
            </w:pPr>
            <w:r w:rsidRPr="0079301B">
              <w:rPr>
                <w:szCs w:val="22"/>
              </w:rPr>
              <w:t>Business Rules:</w:t>
            </w:r>
          </w:p>
        </w:tc>
        <w:tc>
          <w:tcPr>
            <w:tcW w:w="7470" w:type="dxa"/>
            <w:gridSpan w:val="3"/>
          </w:tcPr>
          <w:p w14:paraId="75BC8E73" w14:textId="77777777" w:rsidR="00E36632" w:rsidRPr="0079301B" w:rsidRDefault="00E36632" w:rsidP="003E7123">
            <w:pPr>
              <w:rPr>
                <w:szCs w:val="22"/>
              </w:rPr>
            </w:pPr>
            <w:r w:rsidRPr="0079301B">
              <w:rPr>
                <w:szCs w:val="22"/>
              </w:rPr>
              <w:t>BR-6</w:t>
            </w:r>
          </w:p>
        </w:tc>
      </w:tr>
      <w:tr w:rsidR="00E36632" w:rsidRPr="0079301B" w14:paraId="420DD7A8" w14:textId="77777777" w:rsidTr="003E7123">
        <w:tc>
          <w:tcPr>
            <w:tcW w:w="2088" w:type="dxa"/>
          </w:tcPr>
          <w:p w14:paraId="08DD0700" w14:textId="77777777" w:rsidR="00E36632" w:rsidRPr="0079301B" w:rsidRDefault="00E36632" w:rsidP="003E7123">
            <w:pPr>
              <w:jc w:val="right"/>
              <w:rPr>
                <w:szCs w:val="22"/>
              </w:rPr>
            </w:pPr>
            <w:r w:rsidRPr="0079301B">
              <w:rPr>
                <w:szCs w:val="22"/>
              </w:rPr>
              <w:t>Other Information:</w:t>
            </w:r>
          </w:p>
        </w:tc>
        <w:tc>
          <w:tcPr>
            <w:tcW w:w="7470" w:type="dxa"/>
            <w:gridSpan w:val="3"/>
          </w:tcPr>
          <w:p w14:paraId="226250FC" w14:textId="77777777" w:rsidR="00E36632" w:rsidRPr="0079301B" w:rsidRDefault="00E36632" w:rsidP="003E7123">
            <w:pPr>
              <w:rPr>
                <w:szCs w:val="22"/>
              </w:rPr>
            </w:pPr>
            <w:r w:rsidRPr="0079301B">
              <w:rPr>
                <w:szCs w:val="22"/>
              </w:rPr>
              <w:t>N/A</w:t>
            </w:r>
          </w:p>
          <w:p w14:paraId="30C9A00D" w14:textId="77777777" w:rsidR="00E36632" w:rsidRPr="0079301B" w:rsidRDefault="00E36632" w:rsidP="003E7123">
            <w:pPr>
              <w:rPr>
                <w:szCs w:val="22"/>
              </w:rPr>
            </w:pPr>
          </w:p>
        </w:tc>
      </w:tr>
      <w:tr w:rsidR="00E36632" w:rsidRPr="0079301B" w14:paraId="23C7F1D8" w14:textId="77777777" w:rsidTr="003E7123">
        <w:tc>
          <w:tcPr>
            <w:tcW w:w="2088" w:type="dxa"/>
          </w:tcPr>
          <w:p w14:paraId="28172611" w14:textId="77777777" w:rsidR="00E36632" w:rsidRPr="0079301B" w:rsidRDefault="00E36632" w:rsidP="003E7123">
            <w:pPr>
              <w:jc w:val="right"/>
              <w:rPr>
                <w:szCs w:val="22"/>
              </w:rPr>
            </w:pPr>
            <w:r w:rsidRPr="0079301B">
              <w:rPr>
                <w:szCs w:val="22"/>
              </w:rPr>
              <w:t>Assumptions:</w:t>
            </w:r>
          </w:p>
        </w:tc>
        <w:tc>
          <w:tcPr>
            <w:tcW w:w="7470" w:type="dxa"/>
            <w:gridSpan w:val="3"/>
          </w:tcPr>
          <w:p w14:paraId="1B1C3272" w14:textId="77777777" w:rsidR="00E36632" w:rsidRPr="0079301B" w:rsidRDefault="00E36632" w:rsidP="003E7123">
            <w:pPr>
              <w:rPr>
                <w:szCs w:val="22"/>
              </w:rPr>
            </w:pPr>
            <w:r w:rsidRPr="0079301B">
              <w:rPr>
                <w:szCs w:val="22"/>
              </w:rPr>
              <w:t>Assume that the database connection when deleting has no exception</w:t>
            </w:r>
          </w:p>
        </w:tc>
      </w:tr>
    </w:tbl>
    <w:p w14:paraId="4895A84F" w14:textId="77777777" w:rsidR="00E36632" w:rsidRPr="0079301B" w:rsidRDefault="00E36632" w:rsidP="00E36632">
      <w:pPr>
        <w:rPr>
          <w:sz w:val="20"/>
        </w:rPr>
      </w:pPr>
    </w:p>
    <w:p w14:paraId="3066CB6C" w14:textId="77777777" w:rsidR="00E36632" w:rsidRPr="0079301B" w:rsidRDefault="00E36632" w:rsidP="00E36632">
      <w:pPr>
        <w:rPr>
          <w:sz w:val="20"/>
        </w:rPr>
      </w:pPr>
    </w:p>
    <w:p w14:paraId="7296B736" w14:textId="77777777" w:rsidR="00E36632" w:rsidRPr="0079301B" w:rsidRDefault="00E36632" w:rsidP="00E36632">
      <w:pPr>
        <w:rPr>
          <w:sz w:val="20"/>
        </w:rPr>
      </w:pPr>
    </w:p>
    <w:p w14:paraId="1AFF8FAD" w14:textId="77777777" w:rsidR="00E36632" w:rsidRPr="0079301B" w:rsidRDefault="00E36632" w:rsidP="00E36632">
      <w:pPr>
        <w:rPr>
          <w:sz w:val="20"/>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46B66B13" w14:textId="77777777" w:rsidTr="003E7123">
        <w:tc>
          <w:tcPr>
            <w:tcW w:w="2088" w:type="dxa"/>
          </w:tcPr>
          <w:p w14:paraId="59379977" w14:textId="77777777" w:rsidR="00E36632" w:rsidRPr="0079301B" w:rsidRDefault="00E36632" w:rsidP="003E7123">
            <w:pPr>
              <w:jc w:val="right"/>
              <w:rPr>
                <w:szCs w:val="22"/>
              </w:rPr>
            </w:pPr>
            <w:r w:rsidRPr="0079301B">
              <w:rPr>
                <w:szCs w:val="22"/>
              </w:rPr>
              <w:t>UC ID and Name:</w:t>
            </w:r>
          </w:p>
        </w:tc>
        <w:tc>
          <w:tcPr>
            <w:tcW w:w="7470" w:type="dxa"/>
            <w:gridSpan w:val="3"/>
          </w:tcPr>
          <w:p w14:paraId="45075E38" w14:textId="77777777" w:rsidR="00E36632" w:rsidRPr="0079301B" w:rsidRDefault="00E36632" w:rsidP="003E7123">
            <w:pPr>
              <w:rPr>
                <w:szCs w:val="22"/>
              </w:rPr>
            </w:pPr>
            <w:r w:rsidRPr="0079301B">
              <w:rPr>
                <w:szCs w:val="22"/>
              </w:rPr>
              <w:t>UC-7 Add Product Use case</w:t>
            </w:r>
          </w:p>
        </w:tc>
      </w:tr>
      <w:tr w:rsidR="00E36632" w:rsidRPr="0079301B" w14:paraId="517B43E8" w14:textId="77777777" w:rsidTr="003E7123">
        <w:tc>
          <w:tcPr>
            <w:tcW w:w="2088" w:type="dxa"/>
          </w:tcPr>
          <w:p w14:paraId="5F36A4D9" w14:textId="77777777" w:rsidR="00E36632" w:rsidRPr="0079301B" w:rsidRDefault="00E36632" w:rsidP="003E7123">
            <w:pPr>
              <w:jc w:val="right"/>
              <w:rPr>
                <w:szCs w:val="22"/>
              </w:rPr>
            </w:pPr>
            <w:r w:rsidRPr="0079301B">
              <w:rPr>
                <w:szCs w:val="22"/>
              </w:rPr>
              <w:t>Created By:</w:t>
            </w:r>
          </w:p>
        </w:tc>
        <w:tc>
          <w:tcPr>
            <w:tcW w:w="2430" w:type="dxa"/>
          </w:tcPr>
          <w:p w14:paraId="4E5EF6B7"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2C2BBB2D" w14:textId="77777777" w:rsidR="00E36632" w:rsidRPr="0079301B" w:rsidRDefault="00E36632" w:rsidP="003E7123">
            <w:pPr>
              <w:jc w:val="right"/>
              <w:rPr>
                <w:szCs w:val="22"/>
              </w:rPr>
            </w:pPr>
            <w:r w:rsidRPr="0079301B">
              <w:rPr>
                <w:szCs w:val="22"/>
              </w:rPr>
              <w:t>Date Created:</w:t>
            </w:r>
          </w:p>
        </w:tc>
        <w:tc>
          <w:tcPr>
            <w:tcW w:w="3150" w:type="dxa"/>
          </w:tcPr>
          <w:p w14:paraId="24B86805" w14:textId="77777777" w:rsidR="00E36632" w:rsidRPr="0079301B" w:rsidRDefault="00E36632" w:rsidP="003E7123">
            <w:pPr>
              <w:rPr>
                <w:szCs w:val="22"/>
              </w:rPr>
            </w:pPr>
            <w:r w:rsidRPr="0079301B">
              <w:rPr>
                <w:szCs w:val="22"/>
              </w:rPr>
              <w:t>9-10-2020</w:t>
            </w:r>
          </w:p>
        </w:tc>
      </w:tr>
      <w:tr w:rsidR="00E36632" w:rsidRPr="0079301B" w14:paraId="2BA037D4" w14:textId="77777777" w:rsidTr="003E7123">
        <w:tc>
          <w:tcPr>
            <w:tcW w:w="2088" w:type="dxa"/>
          </w:tcPr>
          <w:p w14:paraId="00E90F0D" w14:textId="77777777" w:rsidR="00E36632" w:rsidRPr="0079301B" w:rsidRDefault="00E36632" w:rsidP="003E7123">
            <w:pPr>
              <w:jc w:val="right"/>
              <w:rPr>
                <w:szCs w:val="22"/>
              </w:rPr>
            </w:pPr>
            <w:r w:rsidRPr="0079301B">
              <w:rPr>
                <w:szCs w:val="22"/>
              </w:rPr>
              <w:t>Primary Actor:</w:t>
            </w:r>
          </w:p>
        </w:tc>
        <w:tc>
          <w:tcPr>
            <w:tcW w:w="2430" w:type="dxa"/>
          </w:tcPr>
          <w:p w14:paraId="07F30B31" w14:textId="77777777" w:rsidR="00E36632" w:rsidRPr="0079301B" w:rsidRDefault="00E36632" w:rsidP="003E7123">
            <w:pPr>
              <w:rPr>
                <w:szCs w:val="22"/>
              </w:rPr>
            </w:pPr>
            <w:r w:rsidRPr="0079301B">
              <w:rPr>
                <w:szCs w:val="22"/>
              </w:rPr>
              <w:t>Spa Manager</w:t>
            </w:r>
          </w:p>
        </w:tc>
        <w:tc>
          <w:tcPr>
            <w:tcW w:w="1890" w:type="dxa"/>
          </w:tcPr>
          <w:p w14:paraId="12010363" w14:textId="77777777" w:rsidR="00E36632" w:rsidRPr="0079301B" w:rsidRDefault="00E36632" w:rsidP="003E7123">
            <w:pPr>
              <w:jc w:val="right"/>
              <w:rPr>
                <w:szCs w:val="22"/>
              </w:rPr>
            </w:pPr>
            <w:r w:rsidRPr="0079301B">
              <w:rPr>
                <w:szCs w:val="22"/>
              </w:rPr>
              <w:t>Secondary Actors:</w:t>
            </w:r>
          </w:p>
        </w:tc>
        <w:tc>
          <w:tcPr>
            <w:tcW w:w="3150" w:type="dxa"/>
          </w:tcPr>
          <w:p w14:paraId="4BEBAEDD" w14:textId="77777777" w:rsidR="00E36632" w:rsidRPr="0079301B" w:rsidRDefault="00E36632" w:rsidP="003E7123">
            <w:pPr>
              <w:rPr>
                <w:szCs w:val="22"/>
              </w:rPr>
            </w:pPr>
            <w:r w:rsidRPr="0079301B">
              <w:rPr>
                <w:szCs w:val="22"/>
              </w:rPr>
              <w:t>Spa Salon Management System</w:t>
            </w:r>
          </w:p>
        </w:tc>
      </w:tr>
      <w:tr w:rsidR="00E36632" w:rsidRPr="0079301B" w14:paraId="7AF4E96D" w14:textId="77777777" w:rsidTr="003E7123">
        <w:tc>
          <w:tcPr>
            <w:tcW w:w="2088" w:type="dxa"/>
          </w:tcPr>
          <w:p w14:paraId="3C8A9296" w14:textId="77777777" w:rsidR="00E36632" w:rsidRPr="0079301B" w:rsidRDefault="00E36632" w:rsidP="003E7123">
            <w:pPr>
              <w:jc w:val="right"/>
              <w:rPr>
                <w:szCs w:val="22"/>
              </w:rPr>
            </w:pPr>
            <w:r w:rsidRPr="0079301B">
              <w:rPr>
                <w:szCs w:val="22"/>
              </w:rPr>
              <w:t>Trigger:</w:t>
            </w:r>
          </w:p>
        </w:tc>
        <w:tc>
          <w:tcPr>
            <w:tcW w:w="7470" w:type="dxa"/>
            <w:gridSpan w:val="3"/>
          </w:tcPr>
          <w:p w14:paraId="2B2664C7" w14:textId="77777777" w:rsidR="00E36632" w:rsidRPr="0079301B" w:rsidRDefault="00E36632" w:rsidP="003E7123">
            <w:pPr>
              <w:rPr>
                <w:szCs w:val="22"/>
              </w:rPr>
            </w:pPr>
            <w:r w:rsidRPr="0079301B">
              <w:rPr>
                <w:szCs w:val="22"/>
              </w:rPr>
              <w:t>User clicks “Add Product” button</w:t>
            </w:r>
          </w:p>
        </w:tc>
      </w:tr>
      <w:tr w:rsidR="00E36632" w:rsidRPr="0079301B" w14:paraId="71C6BEB2" w14:textId="77777777" w:rsidTr="003E7123">
        <w:tc>
          <w:tcPr>
            <w:tcW w:w="2088" w:type="dxa"/>
          </w:tcPr>
          <w:p w14:paraId="20ABF136" w14:textId="77777777" w:rsidR="00E36632" w:rsidRPr="0079301B" w:rsidRDefault="00E36632" w:rsidP="003E7123">
            <w:pPr>
              <w:jc w:val="right"/>
              <w:rPr>
                <w:szCs w:val="22"/>
              </w:rPr>
            </w:pPr>
            <w:r w:rsidRPr="0079301B">
              <w:rPr>
                <w:szCs w:val="22"/>
              </w:rPr>
              <w:t>Description:</w:t>
            </w:r>
          </w:p>
        </w:tc>
        <w:tc>
          <w:tcPr>
            <w:tcW w:w="7470" w:type="dxa"/>
            <w:gridSpan w:val="3"/>
          </w:tcPr>
          <w:p w14:paraId="7F516CC5" w14:textId="77777777" w:rsidR="00E36632" w:rsidRPr="0079301B" w:rsidRDefault="00E36632" w:rsidP="003E7123">
            <w:pPr>
              <w:rPr>
                <w:szCs w:val="22"/>
              </w:rPr>
            </w:pPr>
            <w:r w:rsidRPr="0079301B">
              <w:rPr>
                <w:szCs w:val="22"/>
              </w:rPr>
              <w:t>User can add products into the system for spa customer to buy</w:t>
            </w:r>
          </w:p>
        </w:tc>
      </w:tr>
      <w:tr w:rsidR="00E36632" w:rsidRPr="0079301B" w14:paraId="1D26C7DD" w14:textId="77777777" w:rsidTr="003E7123">
        <w:tc>
          <w:tcPr>
            <w:tcW w:w="2088" w:type="dxa"/>
          </w:tcPr>
          <w:p w14:paraId="708E99B0" w14:textId="77777777" w:rsidR="00E36632" w:rsidRPr="0079301B" w:rsidRDefault="00E36632" w:rsidP="003E7123">
            <w:pPr>
              <w:jc w:val="right"/>
              <w:rPr>
                <w:szCs w:val="22"/>
              </w:rPr>
            </w:pPr>
            <w:r w:rsidRPr="0079301B">
              <w:rPr>
                <w:szCs w:val="22"/>
              </w:rPr>
              <w:t>Preconditions:</w:t>
            </w:r>
          </w:p>
        </w:tc>
        <w:tc>
          <w:tcPr>
            <w:tcW w:w="7470" w:type="dxa"/>
            <w:gridSpan w:val="3"/>
          </w:tcPr>
          <w:p w14:paraId="29AAEBDA" w14:textId="77777777" w:rsidR="00E36632" w:rsidRPr="0079301B" w:rsidRDefault="00E36632" w:rsidP="003E7123">
            <w:pPr>
              <w:rPr>
                <w:szCs w:val="22"/>
              </w:rPr>
            </w:pPr>
            <w:r w:rsidRPr="0079301B">
              <w:rPr>
                <w:szCs w:val="22"/>
              </w:rPr>
              <w:t>PRE-1: User is logged into the SSMS* as a Spa Manager</w:t>
            </w:r>
          </w:p>
        </w:tc>
      </w:tr>
      <w:tr w:rsidR="00E36632" w:rsidRPr="0079301B" w14:paraId="516BEB9C" w14:textId="77777777" w:rsidTr="003E7123">
        <w:tc>
          <w:tcPr>
            <w:tcW w:w="2088" w:type="dxa"/>
          </w:tcPr>
          <w:p w14:paraId="73CE2F91" w14:textId="77777777" w:rsidR="00E36632" w:rsidRPr="0079301B" w:rsidRDefault="00E36632" w:rsidP="003E7123">
            <w:pPr>
              <w:jc w:val="right"/>
              <w:rPr>
                <w:szCs w:val="22"/>
              </w:rPr>
            </w:pPr>
            <w:r w:rsidRPr="0079301B">
              <w:rPr>
                <w:szCs w:val="22"/>
              </w:rPr>
              <w:t>Postconditions:</w:t>
            </w:r>
          </w:p>
        </w:tc>
        <w:tc>
          <w:tcPr>
            <w:tcW w:w="7470" w:type="dxa"/>
            <w:gridSpan w:val="3"/>
          </w:tcPr>
          <w:p w14:paraId="4803B60D" w14:textId="77777777" w:rsidR="00E36632" w:rsidRPr="0079301B" w:rsidRDefault="00E36632" w:rsidP="003E7123">
            <w:pPr>
              <w:rPr>
                <w:szCs w:val="22"/>
              </w:rPr>
            </w:pPr>
            <w:r w:rsidRPr="0079301B">
              <w:rPr>
                <w:szCs w:val="22"/>
              </w:rPr>
              <w:t>POST-1: The Product posted will be stored in SSMS* with the status “available”</w:t>
            </w:r>
          </w:p>
        </w:tc>
      </w:tr>
      <w:tr w:rsidR="00E36632" w:rsidRPr="0079301B" w14:paraId="365199FB" w14:textId="77777777" w:rsidTr="003E7123">
        <w:tc>
          <w:tcPr>
            <w:tcW w:w="2088" w:type="dxa"/>
          </w:tcPr>
          <w:p w14:paraId="343AA62D" w14:textId="77777777" w:rsidR="00E36632" w:rsidRPr="0079301B" w:rsidRDefault="00E36632" w:rsidP="003E7123">
            <w:pPr>
              <w:jc w:val="right"/>
              <w:rPr>
                <w:szCs w:val="22"/>
              </w:rPr>
            </w:pPr>
            <w:r w:rsidRPr="0079301B">
              <w:rPr>
                <w:szCs w:val="22"/>
              </w:rPr>
              <w:t>Normal Flow:</w:t>
            </w:r>
          </w:p>
        </w:tc>
        <w:tc>
          <w:tcPr>
            <w:tcW w:w="7470" w:type="dxa"/>
            <w:gridSpan w:val="3"/>
          </w:tcPr>
          <w:p w14:paraId="4905D268" w14:textId="77777777" w:rsidR="00E36632" w:rsidRPr="0079301B" w:rsidRDefault="00E36632" w:rsidP="003E7123">
            <w:pPr>
              <w:rPr>
                <w:szCs w:val="22"/>
              </w:rPr>
            </w:pPr>
            <w:r w:rsidRPr="0079301B">
              <w:rPr>
                <w:szCs w:val="22"/>
              </w:rPr>
              <w:t>1.  System displays a form to add product for manager</w:t>
            </w:r>
          </w:p>
          <w:p w14:paraId="7F65B33F" w14:textId="77777777" w:rsidR="00E36632" w:rsidRPr="0079301B" w:rsidRDefault="00E36632" w:rsidP="003E7123">
            <w:pPr>
              <w:rPr>
                <w:szCs w:val="22"/>
              </w:rPr>
            </w:pPr>
            <w:r w:rsidRPr="0079301B">
              <w:rPr>
                <w:szCs w:val="22"/>
              </w:rPr>
              <w:lastRenderedPageBreak/>
              <w:t>2.  Manager inputs all fields</w:t>
            </w:r>
          </w:p>
          <w:p w14:paraId="7B9A856C" w14:textId="77777777" w:rsidR="00E36632" w:rsidRPr="0079301B" w:rsidRDefault="00E36632" w:rsidP="003E7123">
            <w:pPr>
              <w:rPr>
                <w:szCs w:val="22"/>
              </w:rPr>
            </w:pPr>
            <w:r w:rsidRPr="0079301B">
              <w:rPr>
                <w:szCs w:val="22"/>
              </w:rPr>
              <w:t>3.  Manager clicks “Add Product” button</w:t>
            </w:r>
          </w:p>
          <w:p w14:paraId="71FD8514" w14:textId="77777777" w:rsidR="00E36632" w:rsidRPr="0079301B" w:rsidRDefault="00E36632" w:rsidP="003E7123">
            <w:pPr>
              <w:rPr>
                <w:szCs w:val="22"/>
              </w:rPr>
            </w:pPr>
            <w:r w:rsidRPr="0079301B">
              <w:rPr>
                <w:szCs w:val="22"/>
              </w:rPr>
              <w:t>4.  System stores the product that contains all the parameters managers provided before</w:t>
            </w:r>
          </w:p>
          <w:p w14:paraId="25E7526B" w14:textId="77777777" w:rsidR="00E36632" w:rsidRPr="0079301B" w:rsidRDefault="00E36632" w:rsidP="003E7123">
            <w:pPr>
              <w:rPr>
                <w:b/>
                <w:bCs/>
                <w:szCs w:val="22"/>
              </w:rPr>
            </w:pPr>
            <w:r w:rsidRPr="0079301B">
              <w:rPr>
                <w:szCs w:val="22"/>
              </w:rPr>
              <w:t>5.  System shows “success” notifications</w:t>
            </w:r>
          </w:p>
        </w:tc>
      </w:tr>
      <w:tr w:rsidR="00E36632" w:rsidRPr="0079301B" w14:paraId="6B6F3BD1" w14:textId="77777777" w:rsidTr="003E7123">
        <w:tc>
          <w:tcPr>
            <w:tcW w:w="2088" w:type="dxa"/>
          </w:tcPr>
          <w:p w14:paraId="738CF41E" w14:textId="77777777" w:rsidR="00E36632" w:rsidRPr="0079301B" w:rsidRDefault="00E36632" w:rsidP="003E7123">
            <w:pPr>
              <w:jc w:val="right"/>
              <w:rPr>
                <w:szCs w:val="22"/>
              </w:rPr>
            </w:pPr>
            <w:r w:rsidRPr="0079301B">
              <w:rPr>
                <w:szCs w:val="22"/>
              </w:rPr>
              <w:lastRenderedPageBreak/>
              <w:t>Alternative Flows:</w:t>
            </w:r>
          </w:p>
        </w:tc>
        <w:tc>
          <w:tcPr>
            <w:tcW w:w="7470" w:type="dxa"/>
            <w:gridSpan w:val="3"/>
          </w:tcPr>
          <w:p w14:paraId="017E1D1C" w14:textId="502EE3D7" w:rsidR="00E36632" w:rsidRPr="0079301B" w:rsidRDefault="00372E71" w:rsidP="003E7123">
            <w:pPr>
              <w:rPr>
                <w:b/>
                <w:bCs/>
                <w:szCs w:val="22"/>
              </w:rPr>
            </w:pPr>
            <w:r>
              <w:rPr>
                <w:b/>
                <w:bCs/>
                <w:szCs w:val="22"/>
              </w:rPr>
              <w:t>7</w:t>
            </w:r>
            <w:r w:rsidR="00E36632" w:rsidRPr="0079301B">
              <w:rPr>
                <w:b/>
                <w:bCs/>
                <w:szCs w:val="22"/>
              </w:rPr>
              <w:t>.1 Manager inputs wrong format of the products</w:t>
            </w:r>
          </w:p>
          <w:p w14:paraId="5E2F7889" w14:textId="77777777" w:rsidR="00E36632" w:rsidRPr="0079301B" w:rsidRDefault="00E36632" w:rsidP="003E7123">
            <w:r w:rsidRPr="0079301B">
              <w:t>1. System shows the correspond message of the incorrect fields in step 2 of normal flow</w:t>
            </w:r>
          </w:p>
          <w:p w14:paraId="5E3016E8" w14:textId="77777777" w:rsidR="00E36632" w:rsidRPr="0079301B" w:rsidRDefault="00E36632" w:rsidP="003E7123">
            <w:r w:rsidRPr="0079301B">
              <w:t>2. Return to step 1 of normal flow</w:t>
            </w:r>
          </w:p>
          <w:p w14:paraId="75EBA03D" w14:textId="77777777" w:rsidR="00E36632" w:rsidRPr="0079301B" w:rsidRDefault="00E36632" w:rsidP="003E7123"/>
        </w:tc>
      </w:tr>
      <w:tr w:rsidR="00E36632" w:rsidRPr="0079301B" w14:paraId="0ABF5BA8" w14:textId="77777777" w:rsidTr="003E7123">
        <w:tc>
          <w:tcPr>
            <w:tcW w:w="2088" w:type="dxa"/>
          </w:tcPr>
          <w:p w14:paraId="2556C447" w14:textId="77777777" w:rsidR="00E36632" w:rsidRPr="0079301B" w:rsidRDefault="00E36632" w:rsidP="003E7123">
            <w:pPr>
              <w:jc w:val="right"/>
              <w:rPr>
                <w:szCs w:val="22"/>
              </w:rPr>
            </w:pPr>
            <w:r w:rsidRPr="0079301B">
              <w:rPr>
                <w:szCs w:val="22"/>
              </w:rPr>
              <w:t>Exceptions:</w:t>
            </w:r>
          </w:p>
        </w:tc>
        <w:tc>
          <w:tcPr>
            <w:tcW w:w="7470" w:type="dxa"/>
            <w:gridSpan w:val="3"/>
          </w:tcPr>
          <w:p w14:paraId="0CB49B4F" w14:textId="77777777" w:rsidR="00E36632" w:rsidRPr="00417C0C" w:rsidRDefault="00E36632" w:rsidP="00417C0C">
            <w:pPr>
              <w:pStyle w:val="ListParagraph"/>
              <w:numPr>
                <w:ilvl w:val="0"/>
                <w:numId w:val="14"/>
              </w:numPr>
              <w:rPr>
                <w:b/>
              </w:rPr>
            </w:pPr>
            <w:r w:rsidRPr="00417C0C">
              <w:rPr>
                <w:b/>
              </w:rPr>
              <w:t>E1 Server crash or session time-out</w:t>
            </w:r>
          </w:p>
          <w:p w14:paraId="07B6CC11"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6A297DDC" w14:textId="77777777" w:rsidTr="003E7123">
        <w:tc>
          <w:tcPr>
            <w:tcW w:w="2088" w:type="dxa"/>
          </w:tcPr>
          <w:p w14:paraId="6A2BE756" w14:textId="77777777" w:rsidR="00E36632" w:rsidRPr="0079301B" w:rsidRDefault="00E36632" w:rsidP="003E7123">
            <w:pPr>
              <w:jc w:val="right"/>
              <w:rPr>
                <w:szCs w:val="22"/>
              </w:rPr>
            </w:pPr>
            <w:r w:rsidRPr="0079301B">
              <w:rPr>
                <w:szCs w:val="22"/>
              </w:rPr>
              <w:t>Priority:</w:t>
            </w:r>
          </w:p>
        </w:tc>
        <w:tc>
          <w:tcPr>
            <w:tcW w:w="7470" w:type="dxa"/>
            <w:gridSpan w:val="3"/>
          </w:tcPr>
          <w:p w14:paraId="3156CDFF" w14:textId="77777777" w:rsidR="00E36632" w:rsidRPr="0079301B" w:rsidRDefault="00E36632" w:rsidP="003E7123">
            <w:pPr>
              <w:rPr>
                <w:szCs w:val="22"/>
              </w:rPr>
            </w:pPr>
            <w:r w:rsidRPr="0079301B">
              <w:rPr>
                <w:szCs w:val="22"/>
              </w:rPr>
              <w:t>Low</w:t>
            </w:r>
          </w:p>
        </w:tc>
      </w:tr>
      <w:tr w:rsidR="00E36632" w:rsidRPr="0079301B" w14:paraId="64BDAB8D" w14:textId="77777777" w:rsidTr="003E7123">
        <w:tc>
          <w:tcPr>
            <w:tcW w:w="2088" w:type="dxa"/>
          </w:tcPr>
          <w:p w14:paraId="54CE5309" w14:textId="77777777" w:rsidR="00E36632" w:rsidRPr="0079301B" w:rsidRDefault="00E36632" w:rsidP="003E7123">
            <w:pPr>
              <w:jc w:val="right"/>
              <w:rPr>
                <w:szCs w:val="22"/>
              </w:rPr>
            </w:pPr>
            <w:r w:rsidRPr="0079301B">
              <w:rPr>
                <w:szCs w:val="22"/>
              </w:rPr>
              <w:t>Frequency of Use:</w:t>
            </w:r>
          </w:p>
        </w:tc>
        <w:tc>
          <w:tcPr>
            <w:tcW w:w="7470" w:type="dxa"/>
            <w:gridSpan w:val="3"/>
          </w:tcPr>
          <w:p w14:paraId="0A54729D" w14:textId="77777777" w:rsidR="00E36632" w:rsidRPr="0079301B" w:rsidRDefault="00E36632" w:rsidP="003E7123">
            <w:pPr>
              <w:rPr>
                <w:szCs w:val="22"/>
              </w:rPr>
            </w:pPr>
            <w:r w:rsidRPr="0079301B">
              <w:rPr>
                <w:szCs w:val="22"/>
              </w:rPr>
              <w:t>Sometimes, when manager team comes up with new products</w:t>
            </w:r>
          </w:p>
        </w:tc>
      </w:tr>
      <w:tr w:rsidR="00E36632" w:rsidRPr="0079301B" w14:paraId="68663D37" w14:textId="77777777" w:rsidTr="003E7123">
        <w:tc>
          <w:tcPr>
            <w:tcW w:w="2088" w:type="dxa"/>
          </w:tcPr>
          <w:p w14:paraId="5B6B3B1B" w14:textId="77777777" w:rsidR="00E36632" w:rsidRPr="0079301B" w:rsidRDefault="00E36632" w:rsidP="003E7123">
            <w:pPr>
              <w:jc w:val="right"/>
              <w:rPr>
                <w:szCs w:val="22"/>
              </w:rPr>
            </w:pPr>
            <w:r w:rsidRPr="0079301B">
              <w:rPr>
                <w:szCs w:val="22"/>
              </w:rPr>
              <w:t>Business Rules:</w:t>
            </w:r>
          </w:p>
        </w:tc>
        <w:tc>
          <w:tcPr>
            <w:tcW w:w="7470" w:type="dxa"/>
            <w:gridSpan w:val="3"/>
          </w:tcPr>
          <w:p w14:paraId="3BC75074" w14:textId="77777777" w:rsidR="00E36632" w:rsidRPr="0079301B" w:rsidRDefault="00E36632" w:rsidP="003E7123">
            <w:pPr>
              <w:rPr>
                <w:szCs w:val="22"/>
              </w:rPr>
            </w:pPr>
            <w:r w:rsidRPr="0079301B">
              <w:rPr>
                <w:szCs w:val="22"/>
              </w:rPr>
              <w:t>BR-9</w:t>
            </w:r>
          </w:p>
        </w:tc>
      </w:tr>
      <w:tr w:rsidR="00E36632" w:rsidRPr="0079301B" w14:paraId="6F8497EC" w14:textId="77777777" w:rsidTr="003E7123">
        <w:tc>
          <w:tcPr>
            <w:tcW w:w="2088" w:type="dxa"/>
          </w:tcPr>
          <w:p w14:paraId="35476755" w14:textId="77777777" w:rsidR="00E36632" w:rsidRPr="0079301B" w:rsidRDefault="00E36632" w:rsidP="003E7123">
            <w:pPr>
              <w:jc w:val="right"/>
              <w:rPr>
                <w:szCs w:val="22"/>
              </w:rPr>
            </w:pPr>
            <w:r w:rsidRPr="0079301B">
              <w:rPr>
                <w:szCs w:val="22"/>
              </w:rPr>
              <w:t>Other Information:</w:t>
            </w:r>
          </w:p>
        </w:tc>
        <w:tc>
          <w:tcPr>
            <w:tcW w:w="7470" w:type="dxa"/>
            <w:gridSpan w:val="3"/>
          </w:tcPr>
          <w:p w14:paraId="0F54077E" w14:textId="77777777" w:rsidR="00E36632" w:rsidRPr="0079301B" w:rsidRDefault="00E36632" w:rsidP="003E7123">
            <w:pPr>
              <w:rPr>
                <w:szCs w:val="22"/>
              </w:rPr>
            </w:pPr>
            <w:r w:rsidRPr="0079301B">
              <w:rPr>
                <w:szCs w:val="22"/>
              </w:rPr>
              <w:t>N/A</w:t>
            </w:r>
          </w:p>
          <w:p w14:paraId="25B0178F" w14:textId="77777777" w:rsidR="00E36632" w:rsidRPr="0079301B" w:rsidRDefault="00E36632" w:rsidP="003E7123">
            <w:pPr>
              <w:rPr>
                <w:szCs w:val="22"/>
              </w:rPr>
            </w:pPr>
          </w:p>
        </w:tc>
      </w:tr>
      <w:tr w:rsidR="00E36632" w:rsidRPr="0079301B" w14:paraId="6939AC03" w14:textId="77777777" w:rsidTr="003E7123">
        <w:tc>
          <w:tcPr>
            <w:tcW w:w="2088" w:type="dxa"/>
          </w:tcPr>
          <w:p w14:paraId="4CC523CE" w14:textId="77777777" w:rsidR="00E36632" w:rsidRPr="0079301B" w:rsidRDefault="00E36632" w:rsidP="003E7123">
            <w:pPr>
              <w:jc w:val="right"/>
              <w:rPr>
                <w:szCs w:val="22"/>
              </w:rPr>
            </w:pPr>
            <w:r w:rsidRPr="0079301B">
              <w:rPr>
                <w:szCs w:val="22"/>
              </w:rPr>
              <w:t>Assumptions:</w:t>
            </w:r>
          </w:p>
        </w:tc>
        <w:tc>
          <w:tcPr>
            <w:tcW w:w="7470" w:type="dxa"/>
            <w:gridSpan w:val="3"/>
          </w:tcPr>
          <w:p w14:paraId="41FB8568" w14:textId="77777777" w:rsidR="00E36632" w:rsidRPr="0079301B" w:rsidRDefault="00E36632" w:rsidP="003E7123">
            <w:pPr>
              <w:rPr>
                <w:szCs w:val="22"/>
              </w:rPr>
            </w:pPr>
            <w:r w:rsidRPr="0079301B">
              <w:rPr>
                <w:szCs w:val="22"/>
              </w:rPr>
              <w:t>Assume that the database connection when adding has no exception</w:t>
            </w:r>
          </w:p>
        </w:tc>
      </w:tr>
    </w:tbl>
    <w:p w14:paraId="6488E8FF" w14:textId="77777777" w:rsidR="00E36632" w:rsidRPr="0079301B" w:rsidRDefault="00E36632" w:rsidP="00E36632">
      <w:pPr>
        <w:rPr>
          <w:sz w:val="20"/>
        </w:rPr>
      </w:pPr>
      <w:r w:rsidRPr="0079301B">
        <w:rPr>
          <w:sz w:val="20"/>
        </w:rPr>
        <w:br/>
      </w:r>
      <w:r w:rsidRPr="0079301B">
        <w:rPr>
          <w:sz w:val="20"/>
        </w:rPr>
        <w:br/>
      </w: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71932F1B" w14:textId="77777777" w:rsidTr="003E7123">
        <w:tc>
          <w:tcPr>
            <w:tcW w:w="2088" w:type="dxa"/>
          </w:tcPr>
          <w:p w14:paraId="735F6CC7" w14:textId="77777777" w:rsidR="00E36632" w:rsidRPr="0079301B" w:rsidRDefault="00E36632" w:rsidP="003E7123">
            <w:pPr>
              <w:jc w:val="right"/>
              <w:rPr>
                <w:szCs w:val="22"/>
              </w:rPr>
            </w:pPr>
            <w:r w:rsidRPr="0079301B">
              <w:rPr>
                <w:szCs w:val="22"/>
              </w:rPr>
              <w:t>UC ID and Name:</w:t>
            </w:r>
          </w:p>
        </w:tc>
        <w:tc>
          <w:tcPr>
            <w:tcW w:w="7470" w:type="dxa"/>
            <w:gridSpan w:val="3"/>
          </w:tcPr>
          <w:p w14:paraId="2EDD0EF2" w14:textId="77777777" w:rsidR="00E36632" w:rsidRPr="0079301B" w:rsidRDefault="00E36632" w:rsidP="003E7123">
            <w:pPr>
              <w:rPr>
                <w:szCs w:val="22"/>
              </w:rPr>
            </w:pPr>
            <w:r w:rsidRPr="0079301B">
              <w:rPr>
                <w:szCs w:val="22"/>
              </w:rPr>
              <w:t>UC-8 Update Product Use case</w:t>
            </w:r>
          </w:p>
        </w:tc>
      </w:tr>
      <w:tr w:rsidR="00E36632" w:rsidRPr="0079301B" w14:paraId="420E668E" w14:textId="77777777" w:rsidTr="003E7123">
        <w:tc>
          <w:tcPr>
            <w:tcW w:w="2088" w:type="dxa"/>
          </w:tcPr>
          <w:p w14:paraId="36830CCE" w14:textId="77777777" w:rsidR="00E36632" w:rsidRPr="0079301B" w:rsidRDefault="00E36632" w:rsidP="003E7123">
            <w:pPr>
              <w:jc w:val="right"/>
              <w:rPr>
                <w:szCs w:val="22"/>
              </w:rPr>
            </w:pPr>
            <w:r w:rsidRPr="0079301B">
              <w:rPr>
                <w:szCs w:val="22"/>
              </w:rPr>
              <w:t>Created By:</w:t>
            </w:r>
          </w:p>
        </w:tc>
        <w:tc>
          <w:tcPr>
            <w:tcW w:w="2430" w:type="dxa"/>
          </w:tcPr>
          <w:p w14:paraId="5C8F0730"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761399CC" w14:textId="77777777" w:rsidR="00E36632" w:rsidRPr="0079301B" w:rsidRDefault="00E36632" w:rsidP="003E7123">
            <w:pPr>
              <w:jc w:val="right"/>
              <w:rPr>
                <w:szCs w:val="22"/>
              </w:rPr>
            </w:pPr>
            <w:r w:rsidRPr="0079301B">
              <w:rPr>
                <w:szCs w:val="22"/>
              </w:rPr>
              <w:t>Date Created:</w:t>
            </w:r>
          </w:p>
        </w:tc>
        <w:tc>
          <w:tcPr>
            <w:tcW w:w="3150" w:type="dxa"/>
          </w:tcPr>
          <w:p w14:paraId="69000D62" w14:textId="77777777" w:rsidR="00E36632" w:rsidRPr="0079301B" w:rsidRDefault="00E36632" w:rsidP="003E7123">
            <w:pPr>
              <w:rPr>
                <w:szCs w:val="22"/>
              </w:rPr>
            </w:pPr>
            <w:r w:rsidRPr="0079301B">
              <w:rPr>
                <w:szCs w:val="22"/>
              </w:rPr>
              <w:t>9-10-2020</w:t>
            </w:r>
          </w:p>
        </w:tc>
      </w:tr>
      <w:tr w:rsidR="00E36632" w:rsidRPr="0079301B" w14:paraId="27B26C86" w14:textId="77777777" w:rsidTr="003E7123">
        <w:tc>
          <w:tcPr>
            <w:tcW w:w="2088" w:type="dxa"/>
          </w:tcPr>
          <w:p w14:paraId="3D813C63" w14:textId="77777777" w:rsidR="00E36632" w:rsidRPr="0079301B" w:rsidRDefault="00E36632" w:rsidP="003E7123">
            <w:pPr>
              <w:jc w:val="right"/>
              <w:rPr>
                <w:szCs w:val="22"/>
              </w:rPr>
            </w:pPr>
            <w:r w:rsidRPr="0079301B">
              <w:rPr>
                <w:szCs w:val="22"/>
              </w:rPr>
              <w:t>Primary Actor:</w:t>
            </w:r>
          </w:p>
        </w:tc>
        <w:tc>
          <w:tcPr>
            <w:tcW w:w="2430" w:type="dxa"/>
          </w:tcPr>
          <w:p w14:paraId="21F683E6" w14:textId="77777777" w:rsidR="00E36632" w:rsidRPr="0079301B" w:rsidRDefault="00E36632" w:rsidP="003E7123">
            <w:pPr>
              <w:rPr>
                <w:szCs w:val="22"/>
              </w:rPr>
            </w:pPr>
            <w:r w:rsidRPr="0079301B">
              <w:rPr>
                <w:szCs w:val="22"/>
              </w:rPr>
              <w:t>Spa Manager</w:t>
            </w:r>
          </w:p>
        </w:tc>
        <w:tc>
          <w:tcPr>
            <w:tcW w:w="1890" w:type="dxa"/>
          </w:tcPr>
          <w:p w14:paraId="092ED18B" w14:textId="77777777" w:rsidR="00E36632" w:rsidRPr="0079301B" w:rsidRDefault="00E36632" w:rsidP="003E7123">
            <w:pPr>
              <w:jc w:val="right"/>
              <w:rPr>
                <w:szCs w:val="22"/>
              </w:rPr>
            </w:pPr>
            <w:r w:rsidRPr="0079301B">
              <w:rPr>
                <w:szCs w:val="22"/>
              </w:rPr>
              <w:t>Secondary Actors:</w:t>
            </w:r>
          </w:p>
        </w:tc>
        <w:tc>
          <w:tcPr>
            <w:tcW w:w="3150" w:type="dxa"/>
          </w:tcPr>
          <w:p w14:paraId="642983CE" w14:textId="77777777" w:rsidR="00E36632" w:rsidRPr="0079301B" w:rsidRDefault="00E36632" w:rsidP="003E7123">
            <w:pPr>
              <w:rPr>
                <w:szCs w:val="22"/>
              </w:rPr>
            </w:pPr>
            <w:r w:rsidRPr="0079301B">
              <w:rPr>
                <w:szCs w:val="22"/>
              </w:rPr>
              <w:t>Spa Salon Management System</w:t>
            </w:r>
          </w:p>
        </w:tc>
      </w:tr>
      <w:tr w:rsidR="00E36632" w:rsidRPr="0079301B" w14:paraId="2843900C" w14:textId="77777777" w:rsidTr="003E7123">
        <w:tc>
          <w:tcPr>
            <w:tcW w:w="2088" w:type="dxa"/>
          </w:tcPr>
          <w:p w14:paraId="02FA1FBC" w14:textId="77777777" w:rsidR="00E36632" w:rsidRPr="0079301B" w:rsidRDefault="00E36632" w:rsidP="003E7123">
            <w:pPr>
              <w:jc w:val="right"/>
              <w:rPr>
                <w:szCs w:val="22"/>
              </w:rPr>
            </w:pPr>
            <w:r w:rsidRPr="0079301B">
              <w:rPr>
                <w:szCs w:val="22"/>
              </w:rPr>
              <w:t>Trigger:</w:t>
            </w:r>
          </w:p>
        </w:tc>
        <w:tc>
          <w:tcPr>
            <w:tcW w:w="7470" w:type="dxa"/>
            <w:gridSpan w:val="3"/>
          </w:tcPr>
          <w:p w14:paraId="50A0149C" w14:textId="77777777" w:rsidR="00E36632" w:rsidRPr="0079301B" w:rsidRDefault="00E36632" w:rsidP="003E7123">
            <w:pPr>
              <w:rPr>
                <w:szCs w:val="22"/>
              </w:rPr>
            </w:pPr>
            <w:r w:rsidRPr="0079301B">
              <w:rPr>
                <w:szCs w:val="22"/>
              </w:rPr>
              <w:t>User clicks “Edit Product” button</w:t>
            </w:r>
          </w:p>
        </w:tc>
      </w:tr>
      <w:tr w:rsidR="00E36632" w:rsidRPr="0079301B" w14:paraId="0680580B" w14:textId="77777777" w:rsidTr="003E7123">
        <w:tc>
          <w:tcPr>
            <w:tcW w:w="2088" w:type="dxa"/>
          </w:tcPr>
          <w:p w14:paraId="42F9F201" w14:textId="77777777" w:rsidR="00E36632" w:rsidRPr="0079301B" w:rsidRDefault="00E36632" w:rsidP="003E7123">
            <w:pPr>
              <w:jc w:val="right"/>
              <w:rPr>
                <w:szCs w:val="22"/>
              </w:rPr>
            </w:pPr>
            <w:r w:rsidRPr="0079301B">
              <w:rPr>
                <w:szCs w:val="22"/>
              </w:rPr>
              <w:t>Description:</w:t>
            </w:r>
          </w:p>
        </w:tc>
        <w:tc>
          <w:tcPr>
            <w:tcW w:w="7470" w:type="dxa"/>
            <w:gridSpan w:val="3"/>
          </w:tcPr>
          <w:p w14:paraId="09C5DB72" w14:textId="77777777" w:rsidR="00E36632" w:rsidRPr="0079301B" w:rsidRDefault="00E36632" w:rsidP="003E7123">
            <w:pPr>
              <w:rPr>
                <w:szCs w:val="22"/>
              </w:rPr>
            </w:pPr>
            <w:r w:rsidRPr="0079301B">
              <w:rPr>
                <w:szCs w:val="22"/>
              </w:rPr>
              <w:t>User can update products of the system for spa customer to read</w:t>
            </w:r>
          </w:p>
        </w:tc>
      </w:tr>
      <w:tr w:rsidR="00E36632" w:rsidRPr="0079301B" w14:paraId="6E3A7A93" w14:textId="77777777" w:rsidTr="003E7123">
        <w:tc>
          <w:tcPr>
            <w:tcW w:w="2088" w:type="dxa"/>
          </w:tcPr>
          <w:p w14:paraId="04BE573F" w14:textId="77777777" w:rsidR="00E36632" w:rsidRPr="0079301B" w:rsidRDefault="00E36632" w:rsidP="003E7123">
            <w:pPr>
              <w:jc w:val="right"/>
              <w:rPr>
                <w:szCs w:val="22"/>
              </w:rPr>
            </w:pPr>
            <w:r w:rsidRPr="0079301B">
              <w:rPr>
                <w:szCs w:val="22"/>
              </w:rPr>
              <w:t>Preconditions:</w:t>
            </w:r>
          </w:p>
        </w:tc>
        <w:tc>
          <w:tcPr>
            <w:tcW w:w="7470" w:type="dxa"/>
            <w:gridSpan w:val="3"/>
          </w:tcPr>
          <w:p w14:paraId="1525B6AC" w14:textId="77777777" w:rsidR="00E36632" w:rsidRPr="0079301B" w:rsidRDefault="00E36632" w:rsidP="003E7123">
            <w:pPr>
              <w:rPr>
                <w:szCs w:val="22"/>
              </w:rPr>
            </w:pPr>
            <w:r w:rsidRPr="0079301B">
              <w:rPr>
                <w:szCs w:val="22"/>
              </w:rPr>
              <w:t>PRE-1: User is logged into the SSMS* as a Spa Manager</w:t>
            </w:r>
          </w:p>
          <w:p w14:paraId="62DDB375" w14:textId="77777777" w:rsidR="00E36632" w:rsidRPr="0079301B" w:rsidRDefault="00E36632" w:rsidP="003E7123">
            <w:pPr>
              <w:rPr>
                <w:szCs w:val="22"/>
              </w:rPr>
            </w:pPr>
            <w:r w:rsidRPr="0079301B">
              <w:rPr>
                <w:szCs w:val="22"/>
              </w:rPr>
              <w:t>PRE-2: User is in the detail page of the desire product to update</w:t>
            </w:r>
          </w:p>
        </w:tc>
      </w:tr>
      <w:tr w:rsidR="00E36632" w:rsidRPr="0079301B" w14:paraId="09B618F5" w14:textId="77777777" w:rsidTr="003E7123">
        <w:tc>
          <w:tcPr>
            <w:tcW w:w="2088" w:type="dxa"/>
          </w:tcPr>
          <w:p w14:paraId="547D48E5" w14:textId="77777777" w:rsidR="00E36632" w:rsidRPr="0079301B" w:rsidRDefault="00E36632" w:rsidP="003E7123">
            <w:pPr>
              <w:jc w:val="right"/>
              <w:rPr>
                <w:szCs w:val="22"/>
              </w:rPr>
            </w:pPr>
            <w:r w:rsidRPr="0079301B">
              <w:rPr>
                <w:szCs w:val="22"/>
              </w:rPr>
              <w:t>Postconditions:</w:t>
            </w:r>
          </w:p>
        </w:tc>
        <w:tc>
          <w:tcPr>
            <w:tcW w:w="7470" w:type="dxa"/>
            <w:gridSpan w:val="3"/>
          </w:tcPr>
          <w:p w14:paraId="65625DD1" w14:textId="77777777" w:rsidR="00E36632" w:rsidRPr="0079301B" w:rsidRDefault="00E36632" w:rsidP="003E7123">
            <w:pPr>
              <w:rPr>
                <w:szCs w:val="22"/>
              </w:rPr>
            </w:pPr>
            <w:r w:rsidRPr="0079301B">
              <w:rPr>
                <w:szCs w:val="22"/>
              </w:rPr>
              <w:t>POST-1: The Products updated will be stored in SSMS* with new “last update time” and “update person”</w:t>
            </w:r>
          </w:p>
        </w:tc>
      </w:tr>
      <w:tr w:rsidR="00E36632" w:rsidRPr="0079301B" w14:paraId="30F8FF58" w14:textId="77777777" w:rsidTr="003E7123">
        <w:tc>
          <w:tcPr>
            <w:tcW w:w="2088" w:type="dxa"/>
          </w:tcPr>
          <w:p w14:paraId="29E8366A" w14:textId="77777777" w:rsidR="00E36632" w:rsidRPr="0079301B" w:rsidRDefault="00E36632" w:rsidP="003E7123">
            <w:pPr>
              <w:jc w:val="right"/>
              <w:rPr>
                <w:szCs w:val="22"/>
              </w:rPr>
            </w:pPr>
            <w:r w:rsidRPr="0079301B">
              <w:rPr>
                <w:szCs w:val="22"/>
              </w:rPr>
              <w:t>Normal Flow:</w:t>
            </w:r>
          </w:p>
        </w:tc>
        <w:tc>
          <w:tcPr>
            <w:tcW w:w="7470" w:type="dxa"/>
            <w:gridSpan w:val="3"/>
          </w:tcPr>
          <w:p w14:paraId="4C7C37F4" w14:textId="77777777" w:rsidR="00E36632" w:rsidRPr="0079301B" w:rsidRDefault="00E36632" w:rsidP="003E7123">
            <w:pPr>
              <w:rPr>
                <w:szCs w:val="22"/>
              </w:rPr>
            </w:pPr>
            <w:r w:rsidRPr="0079301B">
              <w:rPr>
                <w:szCs w:val="22"/>
              </w:rPr>
              <w:t>1.  System displays a form to update product for manager</w:t>
            </w:r>
          </w:p>
          <w:p w14:paraId="547B755D" w14:textId="77777777" w:rsidR="00E36632" w:rsidRPr="0079301B" w:rsidRDefault="00E36632" w:rsidP="003E7123">
            <w:pPr>
              <w:rPr>
                <w:szCs w:val="22"/>
              </w:rPr>
            </w:pPr>
            <w:r w:rsidRPr="0079301B">
              <w:rPr>
                <w:szCs w:val="22"/>
              </w:rPr>
              <w:t>2.  Manager inputs all fields</w:t>
            </w:r>
          </w:p>
          <w:p w14:paraId="1F5255F1" w14:textId="77777777" w:rsidR="00E36632" w:rsidRPr="0079301B" w:rsidRDefault="00E36632" w:rsidP="003E7123">
            <w:pPr>
              <w:rPr>
                <w:szCs w:val="22"/>
              </w:rPr>
            </w:pPr>
            <w:r w:rsidRPr="0079301B">
              <w:rPr>
                <w:szCs w:val="22"/>
              </w:rPr>
              <w:t>3.  Manager clicks “Update Product” button</w:t>
            </w:r>
          </w:p>
          <w:p w14:paraId="34B7BA45" w14:textId="77777777" w:rsidR="00E36632" w:rsidRPr="0079301B" w:rsidRDefault="00E36632" w:rsidP="003E7123">
            <w:pPr>
              <w:rPr>
                <w:szCs w:val="22"/>
              </w:rPr>
            </w:pPr>
            <w:r w:rsidRPr="0079301B">
              <w:rPr>
                <w:szCs w:val="22"/>
              </w:rPr>
              <w:t>4.  System updates the products that contains all the parameters managers provided before</w:t>
            </w:r>
          </w:p>
          <w:p w14:paraId="0771B9FE" w14:textId="77777777" w:rsidR="00E36632" w:rsidRPr="0079301B" w:rsidRDefault="00E36632" w:rsidP="003E7123">
            <w:pPr>
              <w:rPr>
                <w:b/>
                <w:bCs/>
                <w:szCs w:val="22"/>
              </w:rPr>
            </w:pPr>
            <w:r w:rsidRPr="0079301B">
              <w:rPr>
                <w:szCs w:val="22"/>
              </w:rPr>
              <w:t>5.  System shows “success” notifications</w:t>
            </w:r>
          </w:p>
        </w:tc>
      </w:tr>
      <w:tr w:rsidR="00E36632" w:rsidRPr="0079301B" w14:paraId="49244075" w14:textId="77777777" w:rsidTr="003E7123">
        <w:tc>
          <w:tcPr>
            <w:tcW w:w="2088" w:type="dxa"/>
          </w:tcPr>
          <w:p w14:paraId="5B68A40A" w14:textId="77777777" w:rsidR="00E36632" w:rsidRPr="0079301B" w:rsidRDefault="00E36632" w:rsidP="003E7123">
            <w:pPr>
              <w:jc w:val="right"/>
              <w:rPr>
                <w:szCs w:val="22"/>
              </w:rPr>
            </w:pPr>
            <w:r w:rsidRPr="0079301B">
              <w:rPr>
                <w:szCs w:val="22"/>
              </w:rPr>
              <w:t>Alternative Flows:</w:t>
            </w:r>
          </w:p>
        </w:tc>
        <w:tc>
          <w:tcPr>
            <w:tcW w:w="7470" w:type="dxa"/>
            <w:gridSpan w:val="3"/>
          </w:tcPr>
          <w:p w14:paraId="586A0200" w14:textId="188FBF1C" w:rsidR="00E36632" w:rsidRPr="0079301B" w:rsidRDefault="00CE6552" w:rsidP="003E7123">
            <w:pPr>
              <w:rPr>
                <w:b/>
                <w:bCs/>
                <w:szCs w:val="22"/>
              </w:rPr>
            </w:pPr>
            <w:r>
              <w:rPr>
                <w:b/>
                <w:bCs/>
                <w:szCs w:val="22"/>
              </w:rPr>
              <w:t>8</w:t>
            </w:r>
            <w:r w:rsidR="00E36632" w:rsidRPr="0079301B">
              <w:rPr>
                <w:b/>
                <w:bCs/>
                <w:szCs w:val="22"/>
              </w:rPr>
              <w:t>.1 Manager inputs wrong format of the success</w:t>
            </w:r>
          </w:p>
          <w:p w14:paraId="75DBA931" w14:textId="77777777" w:rsidR="00E36632" w:rsidRPr="0079301B" w:rsidRDefault="00E36632" w:rsidP="003E7123">
            <w:r w:rsidRPr="0079301B">
              <w:t>1. System shows the correspond message of the incorrect fields in step 2 of normal flow</w:t>
            </w:r>
          </w:p>
          <w:p w14:paraId="06F6ABEC" w14:textId="77777777" w:rsidR="00E36632" w:rsidRPr="0079301B" w:rsidRDefault="00E36632" w:rsidP="003E7123">
            <w:r w:rsidRPr="0079301B">
              <w:t>2. Return to step 1 of normal flow</w:t>
            </w:r>
          </w:p>
          <w:p w14:paraId="402E3E99" w14:textId="77777777" w:rsidR="00E36632" w:rsidRPr="0079301B" w:rsidRDefault="00E36632" w:rsidP="003E7123"/>
        </w:tc>
      </w:tr>
      <w:tr w:rsidR="00E36632" w:rsidRPr="0079301B" w14:paraId="7AEC6D08" w14:textId="77777777" w:rsidTr="003E7123">
        <w:tc>
          <w:tcPr>
            <w:tcW w:w="2088" w:type="dxa"/>
          </w:tcPr>
          <w:p w14:paraId="0EC9B048" w14:textId="77777777" w:rsidR="00E36632" w:rsidRPr="0079301B" w:rsidRDefault="00E36632" w:rsidP="003E7123">
            <w:pPr>
              <w:jc w:val="right"/>
              <w:rPr>
                <w:szCs w:val="22"/>
              </w:rPr>
            </w:pPr>
            <w:r w:rsidRPr="0079301B">
              <w:rPr>
                <w:szCs w:val="22"/>
              </w:rPr>
              <w:t>Exceptions:</w:t>
            </w:r>
          </w:p>
        </w:tc>
        <w:tc>
          <w:tcPr>
            <w:tcW w:w="7470" w:type="dxa"/>
            <w:gridSpan w:val="3"/>
          </w:tcPr>
          <w:p w14:paraId="6A7C8395" w14:textId="77777777" w:rsidR="00E36632" w:rsidRPr="00CE6552" w:rsidRDefault="00E36632" w:rsidP="00CE6552">
            <w:pPr>
              <w:pStyle w:val="ListParagraph"/>
              <w:numPr>
                <w:ilvl w:val="0"/>
                <w:numId w:val="14"/>
              </w:numPr>
              <w:rPr>
                <w:b/>
              </w:rPr>
            </w:pPr>
            <w:r w:rsidRPr="00CE6552">
              <w:rPr>
                <w:b/>
              </w:rPr>
              <w:t>E1 Server crash or session time-out</w:t>
            </w:r>
          </w:p>
          <w:p w14:paraId="45D0EBA2"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5639DF70" w14:textId="77777777" w:rsidTr="003E7123">
        <w:tc>
          <w:tcPr>
            <w:tcW w:w="2088" w:type="dxa"/>
          </w:tcPr>
          <w:p w14:paraId="5B1FBB2C" w14:textId="77777777" w:rsidR="00E36632" w:rsidRPr="0079301B" w:rsidRDefault="00E36632" w:rsidP="003E7123">
            <w:pPr>
              <w:jc w:val="right"/>
              <w:rPr>
                <w:szCs w:val="22"/>
              </w:rPr>
            </w:pPr>
            <w:r w:rsidRPr="0079301B">
              <w:rPr>
                <w:szCs w:val="22"/>
              </w:rPr>
              <w:t>Priority:</w:t>
            </w:r>
          </w:p>
        </w:tc>
        <w:tc>
          <w:tcPr>
            <w:tcW w:w="7470" w:type="dxa"/>
            <w:gridSpan w:val="3"/>
          </w:tcPr>
          <w:p w14:paraId="6B5C7D25" w14:textId="77777777" w:rsidR="00E36632" w:rsidRPr="0079301B" w:rsidRDefault="00E36632" w:rsidP="003E7123">
            <w:pPr>
              <w:rPr>
                <w:szCs w:val="22"/>
              </w:rPr>
            </w:pPr>
            <w:r w:rsidRPr="0079301B">
              <w:rPr>
                <w:szCs w:val="22"/>
              </w:rPr>
              <w:t>Low</w:t>
            </w:r>
          </w:p>
        </w:tc>
      </w:tr>
      <w:tr w:rsidR="00E36632" w:rsidRPr="0079301B" w14:paraId="07124172" w14:textId="77777777" w:rsidTr="003E7123">
        <w:tc>
          <w:tcPr>
            <w:tcW w:w="2088" w:type="dxa"/>
          </w:tcPr>
          <w:p w14:paraId="053DB437" w14:textId="77777777" w:rsidR="00E36632" w:rsidRPr="0079301B" w:rsidRDefault="00E36632" w:rsidP="003E7123">
            <w:pPr>
              <w:jc w:val="right"/>
              <w:rPr>
                <w:szCs w:val="22"/>
              </w:rPr>
            </w:pPr>
            <w:r w:rsidRPr="0079301B">
              <w:rPr>
                <w:szCs w:val="22"/>
              </w:rPr>
              <w:t>Frequency of Use:</w:t>
            </w:r>
          </w:p>
        </w:tc>
        <w:tc>
          <w:tcPr>
            <w:tcW w:w="7470" w:type="dxa"/>
            <w:gridSpan w:val="3"/>
          </w:tcPr>
          <w:p w14:paraId="2B37645E" w14:textId="77777777" w:rsidR="00E36632" w:rsidRPr="0079301B" w:rsidRDefault="00E36632" w:rsidP="003E7123">
            <w:pPr>
              <w:rPr>
                <w:szCs w:val="22"/>
              </w:rPr>
            </w:pPr>
            <w:r w:rsidRPr="0079301B">
              <w:rPr>
                <w:szCs w:val="22"/>
              </w:rPr>
              <w:t xml:space="preserve">Rarely use, only if spa manager wants to update products to set the price, the status, … </w:t>
            </w:r>
          </w:p>
        </w:tc>
      </w:tr>
      <w:tr w:rsidR="00E36632" w:rsidRPr="0079301B" w14:paraId="340A90A6" w14:textId="77777777" w:rsidTr="003E7123">
        <w:tc>
          <w:tcPr>
            <w:tcW w:w="2088" w:type="dxa"/>
          </w:tcPr>
          <w:p w14:paraId="626556FA" w14:textId="77777777" w:rsidR="00E36632" w:rsidRPr="0079301B" w:rsidRDefault="00E36632" w:rsidP="003E7123">
            <w:pPr>
              <w:jc w:val="right"/>
              <w:rPr>
                <w:szCs w:val="22"/>
              </w:rPr>
            </w:pPr>
            <w:r w:rsidRPr="0079301B">
              <w:rPr>
                <w:szCs w:val="22"/>
              </w:rPr>
              <w:t>Business Rules:</w:t>
            </w:r>
          </w:p>
        </w:tc>
        <w:tc>
          <w:tcPr>
            <w:tcW w:w="7470" w:type="dxa"/>
            <w:gridSpan w:val="3"/>
          </w:tcPr>
          <w:p w14:paraId="64C6A73C" w14:textId="77777777" w:rsidR="00E36632" w:rsidRPr="0079301B" w:rsidRDefault="00E36632" w:rsidP="003E7123">
            <w:pPr>
              <w:rPr>
                <w:szCs w:val="22"/>
              </w:rPr>
            </w:pPr>
            <w:r w:rsidRPr="0079301B">
              <w:rPr>
                <w:szCs w:val="22"/>
              </w:rPr>
              <w:t>BR-9</w:t>
            </w:r>
          </w:p>
        </w:tc>
      </w:tr>
      <w:tr w:rsidR="00E36632" w:rsidRPr="0079301B" w14:paraId="1CD5DCC7" w14:textId="77777777" w:rsidTr="003E7123">
        <w:tc>
          <w:tcPr>
            <w:tcW w:w="2088" w:type="dxa"/>
          </w:tcPr>
          <w:p w14:paraId="145C00B5" w14:textId="77777777" w:rsidR="00E36632" w:rsidRPr="0079301B" w:rsidRDefault="00E36632" w:rsidP="003E7123">
            <w:pPr>
              <w:jc w:val="right"/>
              <w:rPr>
                <w:szCs w:val="22"/>
              </w:rPr>
            </w:pPr>
            <w:r w:rsidRPr="0079301B">
              <w:rPr>
                <w:szCs w:val="22"/>
              </w:rPr>
              <w:lastRenderedPageBreak/>
              <w:t>Other Information:</w:t>
            </w:r>
          </w:p>
        </w:tc>
        <w:tc>
          <w:tcPr>
            <w:tcW w:w="7470" w:type="dxa"/>
            <w:gridSpan w:val="3"/>
          </w:tcPr>
          <w:p w14:paraId="2893CF69" w14:textId="77777777" w:rsidR="00E36632" w:rsidRPr="0079301B" w:rsidRDefault="00E36632" w:rsidP="003E7123">
            <w:pPr>
              <w:rPr>
                <w:szCs w:val="22"/>
              </w:rPr>
            </w:pPr>
            <w:r w:rsidRPr="0079301B">
              <w:rPr>
                <w:szCs w:val="22"/>
              </w:rPr>
              <w:t>N/A</w:t>
            </w:r>
          </w:p>
          <w:p w14:paraId="4988B6B3" w14:textId="77777777" w:rsidR="00E36632" w:rsidRPr="0079301B" w:rsidRDefault="00E36632" w:rsidP="003E7123">
            <w:pPr>
              <w:rPr>
                <w:szCs w:val="22"/>
              </w:rPr>
            </w:pPr>
          </w:p>
        </w:tc>
      </w:tr>
      <w:tr w:rsidR="00E36632" w:rsidRPr="0079301B" w14:paraId="1E108266" w14:textId="77777777" w:rsidTr="003E7123">
        <w:tc>
          <w:tcPr>
            <w:tcW w:w="2088" w:type="dxa"/>
          </w:tcPr>
          <w:p w14:paraId="53837969" w14:textId="77777777" w:rsidR="00E36632" w:rsidRPr="0079301B" w:rsidRDefault="00E36632" w:rsidP="003E7123">
            <w:pPr>
              <w:jc w:val="right"/>
              <w:rPr>
                <w:szCs w:val="22"/>
              </w:rPr>
            </w:pPr>
            <w:r w:rsidRPr="0079301B">
              <w:rPr>
                <w:szCs w:val="22"/>
              </w:rPr>
              <w:t>Assumptions:</w:t>
            </w:r>
          </w:p>
        </w:tc>
        <w:tc>
          <w:tcPr>
            <w:tcW w:w="7470" w:type="dxa"/>
            <w:gridSpan w:val="3"/>
          </w:tcPr>
          <w:p w14:paraId="75D5970B" w14:textId="77777777" w:rsidR="00E36632" w:rsidRPr="0079301B" w:rsidRDefault="00E36632" w:rsidP="003E7123">
            <w:pPr>
              <w:rPr>
                <w:szCs w:val="22"/>
              </w:rPr>
            </w:pPr>
            <w:r w:rsidRPr="0079301B">
              <w:rPr>
                <w:szCs w:val="22"/>
              </w:rPr>
              <w:t>Assume that the database connection when updating has no exception</w:t>
            </w:r>
          </w:p>
        </w:tc>
      </w:tr>
    </w:tbl>
    <w:p w14:paraId="7A675134" w14:textId="77777777" w:rsidR="00E36632" w:rsidRPr="0079301B" w:rsidRDefault="00E36632" w:rsidP="00E36632">
      <w:pPr>
        <w:rPr>
          <w:sz w:val="20"/>
        </w:rPr>
      </w:pP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4508D42F" w14:textId="77777777" w:rsidTr="003E7123">
        <w:tc>
          <w:tcPr>
            <w:tcW w:w="2088" w:type="dxa"/>
          </w:tcPr>
          <w:p w14:paraId="68A32309" w14:textId="77777777" w:rsidR="00E36632" w:rsidRPr="0079301B" w:rsidRDefault="00E36632" w:rsidP="003E7123">
            <w:pPr>
              <w:jc w:val="right"/>
              <w:rPr>
                <w:szCs w:val="22"/>
              </w:rPr>
            </w:pPr>
            <w:r w:rsidRPr="0079301B">
              <w:rPr>
                <w:szCs w:val="22"/>
              </w:rPr>
              <w:t>UC ID and Name:</w:t>
            </w:r>
          </w:p>
        </w:tc>
        <w:tc>
          <w:tcPr>
            <w:tcW w:w="7470" w:type="dxa"/>
            <w:gridSpan w:val="3"/>
          </w:tcPr>
          <w:p w14:paraId="558406E1" w14:textId="77777777" w:rsidR="00E36632" w:rsidRPr="0079301B" w:rsidRDefault="00E36632" w:rsidP="003E7123">
            <w:pPr>
              <w:rPr>
                <w:szCs w:val="22"/>
              </w:rPr>
            </w:pPr>
            <w:r w:rsidRPr="0079301B">
              <w:rPr>
                <w:szCs w:val="22"/>
              </w:rPr>
              <w:t>UC-9 Delete Product Use case</w:t>
            </w:r>
          </w:p>
        </w:tc>
      </w:tr>
      <w:tr w:rsidR="00E36632" w:rsidRPr="0079301B" w14:paraId="4397E04B" w14:textId="77777777" w:rsidTr="003E7123">
        <w:tc>
          <w:tcPr>
            <w:tcW w:w="2088" w:type="dxa"/>
          </w:tcPr>
          <w:p w14:paraId="7EC0DEDF" w14:textId="77777777" w:rsidR="00E36632" w:rsidRPr="0079301B" w:rsidRDefault="00E36632" w:rsidP="003E7123">
            <w:pPr>
              <w:jc w:val="right"/>
              <w:rPr>
                <w:szCs w:val="22"/>
              </w:rPr>
            </w:pPr>
            <w:r w:rsidRPr="0079301B">
              <w:rPr>
                <w:szCs w:val="22"/>
              </w:rPr>
              <w:t>Created By:</w:t>
            </w:r>
          </w:p>
        </w:tc>
        <w:tc>
          <w:tcPr>
            <w:tcW w:w="2430" w:type="dxa"/>
          </w:tcPr>
          <w:p w14:paraId="4832FC02"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66FAC140" w14:textId="77777777" w:rsidR="00E36632" w:rsidRPr="0079301B" w:rsidRDefault="00E36632" w:rsidP="003E7123">
            <w:pPr>
              <w:jc w:val="right"/>
              <w:rPr>
                <w:szCs w:val="22"/>
              </w:rPr>
            </w:pPr>
            <w:r w:rsidRPr="0079301B">
              <w:rPr>
                <w:szCs w:val="22"/>
              </w:rPr>
              <w:t>Date Created:</w:t>
            </w:r>
          </w:p>
        </w:tc>
        <w:tc>
          <w:tcPr>
            <w:tcW w:w="3150" w:type="dxa"/>
          </w:tcPr>
          <w:p w14:paraId="3CD49D00" w14:textId="77777777" w:rsidR="00E36632" w:rsidRPr="0079301B" w:rsidRDefault="00E36632" w:rsidP="003E7123">
            <w:pPr>
              <w:rPr>
                <w:szCs w:val="22"/>
              </w:rPr>
            </w:pPr>
            <w:r w:rsidRPr="0079301B">
              <w:rPr>
                <w:szCs w:val="22"/>
              </w:rPr>
              <w:t>9-10-2020</w:t>
            </w:r>
          </w:p>
        </w:tc>
      </w:tr>
      <w:tr w:rsidR="00E36632" w:rsidRPr="0079301B" w14:paraId="231BF74E" w14:textId="77777777" w:rsidTr="003E7123">
        <w:tc>
          <w:tcPr>
            <w:tcW w:w="2088" w:type="dxa"/>
          </w:tcPr>
          <w:p w14:paraId="3484682D" w14:textId="77777777" w:rsidR="00E36632" w:rsidRPr="0079301B" w:rsidRDefault="00E36632" w:rsidP="003E7123">
            <w:pPr>
              <w:jc w:val="right"/>
              <w:rPr>
                <w:szCs w:val="22"/>
              </w:rPr>
            </w:pPr>
            <w:r w:rsidRPr="0079301B">
              <w:rPr>
                <w:szCs w:val="22"/>
              </w:rPr>
              <w:t>Primary Actor:</w:t>
            </w:r>
          </w:p>
        </w:tc>
        <w:tc>
          <w:tcPr>
            <w:tcW w:w="2430" w:type="dxa"/>
          </w:tcPr>
          <w:p w14:paraId="569D5266" w14:textId="77777777" w:rsidR="00E36632" w:rsidRPr="0079301B" w:rsidRDefault="00E36632" w:rsidP="003E7123">
            <w:pPr>
              <w:rPr>
                <w:szCs w:val="22"/>
              </w:rPr>
            </w:pPr>
            <w:r w:rsidRPr="0079301B">
              <w:rPr>
                <w:szCs w:val="22"/>
              </w:rPr>
              <w:t>Spa Manager</w:t>
            </w:r>
          </w:p>
        </w:tc>
        <w:tc>
          <w:tcPr>
            <w:tcW w:w="1890" w:type="dxa"/>
          </w:tcPr>
          <w:p w14:paraId="6C6EFAE7" w14:textId="77777777" w:rsidR="00E36632" w:rsidRPr="0079301B" w:rsidRDefault="00E36632" w:rsidP="003E7123">
            <w:pPr>
              <w:jc w:val="right"/>
              <w:rPr>
                <w:szCs w:val="22"/>
              </w:rPr>
            </w:pPr>
            <w:r w:rsidRPr="0079301B">
              <w:rPr>
                <w:szCs w:val="22"/>
              </w:rPr>
              <w:t>Secondary Actors:</w:t>
            </w:r>
          </w:p>
        </w:tc>
        <w:tc>
          <w:tcPr>
            <w:tcW w:w="3150" w:type="dxa"/>
          </w:tcPr>
          <w:p w14:paraId="789C66AD" w14:textId="77777777" w:rsidR="00E36632" w:rsidRPr="0079301B" w:rsidRDefault="00E36632" w:rsidP="003E7123">
            <w:pPr>
              <w:rPr>
                <w:szCs w:val="22"/>
              </w:rPr>
            </w:pPr>
            <w:r w:rsidRPr="0079301B">
              <w:rPr>
                <w:szCs w:val="22"/>
              </w:rPr>
              <w:t>Spa Salon Management System</w:t>
            </w:r>
          </w:p>
        </w:tc>
      </w:tr>
      <w:tr w:rsidR="00E36632" w:rsidRPr="0079301B" w14:paraId="32F10A9C" w14:textId="77777777" w:rsidTr="003E7123">
        <w:tc>
          <w:tcPr>
            <w:tcW w:w="2088" w:type="dxa"/>
          </w:tcPr>
          <w:p w14:paraId="02EB39F1" w14:textId="77777777" w:rsidR="00E36632" w:rsidRPr="0079301B" w:rsidRDefault="00E36632" w:rsidP="003E7123">
            <w:pPr>
              <w:jc w:val="right"/>
              <w:rPr>
                <w:szCs w:val="22"/>
              </w:rPr>
            </w:pPr>
            <w:r w:rsidRPr="0079301B">
              <w:rPr>
                <w:szCs w:val="22"/>
              </w:rPr>
              <w:t>Trigger:</w:t>
            </w:r>
          </w:p>
        </w:tc>
        <w:tc>
          <w:tcPr>
            <w:tcW w:w="7470" w:type="dxa"/>
            <w:gridSpan w:val="3"/>
          </w:tcPr>
          <w:p w14:paraId="151A746C" w14:textId="77777777" w:rsidR="00E36632" w:rsidRPr="0079301B" w:rsidRDefault="00E36632" w:rsidP="003E7123">
            <w:pPr>
              <w:rPr>
                <w:szCs w:val="22"/>
              </w:rPr>
            </w:pPr>
            <w:r w:rsidRPr="0079301B">
              <w:rPr>
                <w:szCs w:val="22"/>
              </w:rPr>
              <w:t>User clicks “Delete Product” button</w:t>
            </w:r>
          </w:p>
        </w:tc>
      </w:tr>
      <w:tr w:rsidR="00E36632" w:rsidRPr="0079301B" w14:paraId="1C13D423" w14:textId="77777777" w:rsidTr="003E7123">
        <w:tc>
          <w:tcPr>
            <w:tcW w:w="2088" w:type="dxa"/>
          </w:tcPr>
          <w:p w14:paraId="6430D611" w14:textId="77777777" w:rsidR="00E36632" w:rsidRPr="0079301B" w:rsidRDefault="00E36632" w:rsidP="003E7123">
            <w:pPr>
              <w:jc w:val="right"/>
              <w:rPr>
                <w:szCs w:val="22"/>
              </w:rPr>
            </w:pPr>
            <w:r w:rsidRPr="0079301B">
              <w:rPr>
                <w:szCs w:val="22"/>
              </w:rPr>
              <w:t>Description:</w:t>
            </w:r>
          </w:p>
        </w:tc>
        <w:tc>
          <w:tcPr>
            <w:tcW w:w="7470" w:type="dxa"/>
            <w:gridSpan w:val="3"/>
          </w:tcPr>
          <w:p w14:paraId="40912A62" w14:textId="77777777" w:rsidR="00E36632" w:rsidRPr="0079301B" w:rsidRDefault="00E36632" w:rsidP="003E7123">
            <w:pPr>
              <w:rPr>
                <w:szCs w:val="22"/>
              </w:rPr>
            </w:pPr>
            <w:r w:rsidRPr="0079301B">
              <w:rPr>
                <w:szCs w:val="22"/>
              </w:rPr>
              <w:t xml:space="preserve">User can “delete” product of the system </w:t>
            </w:r>
          </w:p>
        </w:tc>
      </w:tr>
      <w:tr w:rsidR="00E36632" w:rsidRPr="0079301B" w14:paraId="42D973C1" w14:textId="77777777" w:rsidTr="003E7123">
        <w:tc>
          <w:tcPr>
            <w:tcW w:w="2088" w:type="dxa"/>
          </w:tcPr>
          <w:p w14:paraId="3FBDF0B9" w14:textId="77777777" w:rsidR="00E36632" w:rsidRPr="0079301B" w:rsidRDefault="00E36632" w:rsidP="003E7123">
            <w:pPr>
              <w:jc w:val="right"/>
              <w:rPr>
                <w:szCs w:val="22"/>
              </w:rPr>
            </w:pPr>
            <w:r w:rsidRPr="0079301B">
              <w:rPr>
                <w:szCs w:val="22"/>
              </w:rPr>
              <w:t>Preconditions:</w:t>
            </w:r>
          </w:p>
        </w:tc>
        <w:tc>
          <w:tcPr>
            <w:tcW w:w="7470" w:type="dxa"/>
            <w:gridSpan w:val="3"/>
          </w:tcPr>
          <w:p w14:paraId="74C8B0E9" w14:textId="77777777" w:rsidR="00E36632" w:rsidRPr="0079301B" w:rsidRDefault="00E36632" w:rsidP="003E7123">
            <w:pPr>
              <w:rPr>
                <w:szCs w:val="22"/>
              </w:rPr>
            </w:pPr>
            <w:r w:rsidRPr="0079301B">
              <w:rPr>
                <w:szCs w:val="22"/>
              </w:rPr>
              <w:t>PRE-1: User is logged into the SSMS* as a Spa Manager</w:t>
            </w:r>
          </w:p>
          <w:p w14:paraId="5237D454" w14:textId="77777777" w:rsidR="00E36632" w:rsidRPr="0079301B" w:rsidRDefault="00E36632" w:rsidP="003E7123">
            <w:pPr>
              <w:rPr>
                <w:szCs w:val="22"/>
              </w:rPr>
            </w:pPr>
            <w:r w:rsidRPr="0079301B">
              <w:rPr>
                <w:szCs w:val="22"/>
              </w:rPr>
              <w:t>PRE-2: User is in the detail page of the desire product to delete</w:t>
            </w:r>
          </w:p>
        </w:tc>
      </w:tr>
      <w:tr w:rsidR="00E36632" w:rsidRPr="0079301B" w14:paraId="17F217C2" w14:textId="77777777" w:rsidTr="003E7123">
        <w:tc>
          <w:tcPr>
            <w:tcW w:w="2088" w:type="dxa"/>
          </w:tcPr>
          <w:p w14:paraId="2B3A99C4" w14:textId="77777777" w:rsidR="00E36632" w:rsidRPr="0079301B" w:rsidRDefault="00E36632" w:rsidP="003E7123">
            <w:pPr>
              <w:jc w:val="right"/>
              <w:rPr>
                <w:szCs w:val="22"/>
              </w:rPr>
            </w:pPr>
            <w:r w:rsidRPr="0079301B">
              <w:rPr>
                <w:szCs w:val="22"/>
              </w:rPr>
              <w:t>Postconditions:</w:t>
            </w:r>
          </w:p>
        </w:tc>
        <w:tc>
          <w:tcPr>
            <w:tcW w:w="7470" w:type="dxa"/>
            <w:gridSpan w:val="3"/>
          </w:tcPr>
          <w:p w14:paraId="0229C834" w14:textId="77777777" w:rsidR="00E36632" w:rsidRPr="0079301B" w:rsidRDefault="00E36632" w:rsidP="003E7123">
            <w:pPr>
              <w:rPr>
                <w:szCs w:val="22"/>
              </w:rPr>
            </w:pPr>
            <w:r w:rsidRPr="0079301B">
              <w:rPr>
                <w:szCs w:val="22"/>
              </w:rPr>
              <w:t xml:space="preserve">POST-1: The Products deleted will be updated in SSMS* with new “last update time”, “update person” and status “deleted” </w:t>
            </w:r>
          </w:p>
        </w:tc>
      </w:tr>
      <w:tr w:rsidR="00E36632" w:rsidRPr="0079301B" w14:paraId="6D55D963" w14:textId="77777777" w:rsidTr="003E7123">
        <w:tc>
          <w:tcPr>
            <w:tcW w:w="2088" w:type="dxa"/>
          </w:tcPr>
          <w:p w14:paraId="3D862F0B" w14:textId="77777777" w:rsidR="00E36632" w:rsidRPr="0079301B" w:rsidRDefault="00E36632" w:rsidP="003E7123">
            <w:pPr>
              <w:jc w:val="right"/>
              <w:rPr>
                <w:szCs w:val="22"/>
              </w:rPr>
            </w:pPr>
            <w:r w:rsidRPr="0079301B">
              <w:rPr>
                <w:szCs w:val="22"/>
              </w:rPr>
              <w:t>Normal Flow:</w:t>
            </w:r>
          </w:p>
        </w:tc>
        <w:tc>
          <w:tcPr>
            <w:tcW w:w="7470" w:type="dxa"/>
            <w:gridSpan w:val="3"/>
          </w:tcPr>
          <w:p w14:paraId="5FC78100" w14:textId="77777777" w:rsidR="00E36632" w:rsidRPr="0079301B" w:rsidRDefault="00E36632" w:rsidP="003E7123">
            <w:pPr>
              <w:rPr>
                <w:szCs w:val="22"/>
              </w:rPr>
            </w:pPr>
            <w:r w:rsidRPr="0079301B">
              <w:rPr>
                <w:szCs w:val="22"/>
              </w:rPr>
              <w:t>1.  System displays a form “Are you sure?” to confirm</w:t>
            </w:r>
          </w:p>
          <w:p w14:paraId="03ACCC33" w14:textId="77777777" w:rsidR="00E36632" w:rsidRPr="0079301B" w:rsidRDefault="00E36632" w:rsidP="003E7123">
            <w:pPr>
              <w:rPr>
                <w:szCs w:val="22"/>
              </w:rPr>
            </w:pPr>
            <w:r w:rsidRPr="0079301B">
              <w:rPr>
                <w:szCs w:val="22"/>
              </w:rPr>
              <w:t>2.  Manager clicks “Yes”</w:t>
            </w:r>
          </w:p>
          <w:p w14:paraId="172262EC" w14:textId="77777777" w:rsidR="00E36632" w:rsidRPr="0079301B" w:rsidRDefault="00E36632" w:rsidP="003E7123">
            <w:pPr>
              <w:rPr>
                <w:szCs w:val="22"/>
              </w:rPr>
            </w:pPr>
            <w:r w:rsidRPr="0079301B">
              <w:rPr>
                <w:szCs w:val="22"/>
              </w:rPr>
              <w:t>3.  System updates the status “deleted” of the desire product</w:t>
            </w:r>
          </w:p>
          <w:p w14:paraId="1D39B986" w14:textId="77777777" w:rsidR="00E36632" w:rsidRPr="0079301B" w:rsidRDefault="00E36632" w:rsidP="003E7123">
            <w:pPr>
              <w:rPr>
                <w:szCs w:val="22"/>
              </w:rPr>
            </w:pPr>
            <w:r w:rsidRPr="0079301B">
              <w:rPr>
                <w:szCs w:val="22"/>
              </w:rPr>
              <w:t>4.  System shows “success” notifications</w:t>
            </w:r>
          </w:p>
          <w:p w14:paraId="4A8F0F96" w14:textId="77777777" w:rsidR="00E36632" w:rsidRPr="0079301B" w:rsidRDefault="00E36632" w:rsidP="003E7123">
            <w:pPr>
              <w:rPr>
                <w:b/>
                <w:bCs/>
                <w:szCs w:val="22"/>
              </w:rPr>
            </w:pPr>
            <w:r w:rsidRPr="0079301B">
              <w:rPr>
                <w:szCs w:val="22"/>
              </w:rPr>
              <w:t>5.  System redirects user to the showing list of products page</w:t>
            </w:r>
          </w:p>
        </w:tc>
      </w:tr>
      <w:tr w:rsidR="00E36632" w:rsidRPr="0079301B" w14:paraId="1F6067EA" w14:textId="77777777" w:rsidTr="003E7123">
        <w:tc>
          <w:tcPr>
            <w:tcW w:w="2088" w:type="dxa"/>
          </w:tcPr>
          <w:p w14:paraId="11819A63" w14:textId="77777777" w:rsidR="00E36632" w:rsidRPr="0079301B" w:rsidRDefault="00E36632" w:rsidP="003E7123">
            <w:pPr>
              <w:jc w:val="right"/>
              <w:rPr>
                <w:szCs w:val="22"/>
              </w:rPr>
            </w:pPr>
            <w:r w:rsidRPr="0079301B">
              <w:rPr>
                <w:szCs w:val="22"/>
              </w:rPr>
              <w:t>Alternative Flows:</w:t>
            </w:r>
          </w:p>
        </w:tc>
        <w:tc>
          <w:tcPr>
            <w:tcW w:w="7470" w:type="dxa"/>
            <w:gridSpan w:val="3"/>
          </w:tcPr>
          <w:p w14:paraId="340C7F57" w14:textId="32BB1B19" w:rsidR="00E36632" w:rsidRPr="0079301B" w:rsidRDefault="00F15350" w:rsidP="003E7123">
            <w:pPr>
              <w:rPr>
                <w:b/>
                <w:bCs/>
                <w:szCs w:val="22"/>
              </w:rPr>
            </w:pPr>
            <w:r>
              <w:rPr>
                <w:b/>
                <w:bCs/>
                <w:szCs w:val="22"/>
              </w:rPr>
              <w:t>9</w:t>
            </w:r>
            <w:r w:rsidR="00E36632" w:rsidRPr="0079301B">
              <w:rPr>
                <w:b/>
                <w:bCs/>
                <w:szCs w:val="22"/>
              </w:rPr>
              <w:t>.1 Manager clicks “No” in step 2 of normal flow</w:t>
            </w:r>
          </w:p>
          <w:p w14:paraId="5E7DE8FF" w14:textId="77777777" w:rsidR="00E36632" w:rsidRPr="0079301B" w:rsidRDefault="00E36632" w:rsidP="003E7123">
            <w:r w:rsidRPr="0079301B">
              <w:t xml:space="preserve">1. System redirects user to the detail page of the desire </w:t>
            </w:r>
            <w:r w:rsidRPr="0079301B">
              <w:rPr>
                <w:szCs w:val="22"/>
              </w:rPr>
              <w:t>service</w:t>
            </w:r>
          </w:p>
        </w:tc>
      </w:tr>
      <w:tr w:rsidR="00E36632" w:rsidRPr="0079301B" w14:paraId="1342EE51" w14:textId="77777777" w:rsidTr="003E7123">
        <w:tc>
          <w:tcPr>
            <w:tcW w:w="2088" w:type="dxa"/>
          </w:tcPr>
          <w:p w14:paraId="507F375A" w14:textId="77777777" w:rsidR="00E36632" w:rsidRPr="0079301B" w:rsidRDefault="00E36632" w:rsidP="003E7123">
            <w:pPr>
              <w:jc w:val="right"/>
              <w:rPr>
                <w:szCs w:val="22"/>
              </w:rPr>
            </w:pPr>
            <w:r w:rsidRPr="0079301B">
              <w:rPr>
                <w:szCs w:val="22"/>
              </w:rPr>
              <w:t>Exceptions:</w:t>
            </w:r>
          </w:p>
        </w:tc>
        <w:tc>
          <w:tcPr>
            <w:tcW w:w="7470" w:type="dxa"/>
            <w:gridSpan w:val="3"/>
          </w:tcPr>
          <w:p w14:paraId="3B7B4C24" w14:textId="289B7267" w:rsidR="00E36632" w:rsidRPr="0069274D" w:rsidRDefault="0069274D" w:rsidP="0069274D">
            <w:pPr>
              <w:rPr>
                <w:b/>
              </w:rPr>
            </w:pPr>
            <w:r>
              <w:rPr>
                <w:b/>
              </w:rPr>
              <w:t xml:space="preserve">9.0 </w:t>
            </w:r>
            <w:r w:rsidR="00E36632" w:rsidRPr="0069274D">
              <w:rPr>
                <w:b/>
              </w:rPr>
              <w:t>E1 Server crash or session time-out</w:t>
            </w:r>
          </w:p>
          <w:p w14:paraId="0424CFC2"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55C23B92" w14:textId="77777777" w:rsidTr="003E7123">
        <w:tc>
          <w:tcPr>
            <w:tcW w:w="2088" w:type="dxa"/>
          </w:tcPr>
          <w:p w14:paraId="09BD4CAE" w14:textId="77777777" w:rsidR="00E36632" w:rsidRPr="0079301B" w:rsidRDefault="00E36632" w:rsidP="003E7123">
            <w:pPr>
              <w:jc w:val="right"/>
              <w:rPr>
                <w:szCs w:val="22"/>
              </w:rPr>
            </w:pPr>
            <w:r w:rsidRPr="0079301B">
              <w:rPr>
                <w:szCs w:val="22"/>
              </w:rPr>
              <w:t>Priority:</w:t>
            </w:r>
          </w:p>
        </w:tc>
        <w:tc>
          <w:tcPr>
            <w:tcW w:w="7470" w:type="dxa"/>
            <w:gridSpan w:val="3"/>
          </w:tcPr>
          <w:p w14:paraId="3E336BFA" w14:textId="77777777" w:rsidR="00E36632" w:rsidRPr="0079301B" w:rsidRDefault="00E36632" w:rsidP="003E7123">
            <w:pPr>
              <w:rPr>
                <w:szCs w:val="22"/>
              </w:rPr>
            </w:pPr>
            <w:r w:rsidRPr="0079301B">
              <w:rPr>
                <w:szCs w:val="22"/>
              </w:rPr>
              <w:t>Low</w:t>
            </w:r>
          </w:p>
        </w:tc>
      </w:tr>
      <w:tr w:rsidR="00E36632" w:rsidRPr="0079301B" w14:paraId="78E50223" w14:textId="77777777" w:rsidTr="003E7123">
        <w:tc>
          <w:tcPr>
            <w:tcW w:w="2088" w:type="dxa"/>
          </w:tcPr>
          <w:p w14:paraId="17744382" w14:textId="77777777" w:rsidR="00E36632" w:rsidRPr="0079301B" w:rsidRDefault="00E36632" w:rsidP="003E7123">
            <w:pPr>
              <w:jc w:val="right"/>
              <w:rPr>
                <w:szCs w:val="22"/>
              </w:rPr>
            </w:pPr>
            <w:r w:rsidRPr="0079301B">
              <w:rPr>
                <w:szCs w:val="22"/>
              </w:rPr>
              <w:t>Frequency of Use:</w:t>
            </w:r>
          </w:p>
        </w:tc>
        <w:tc>
          <w:tcPr>
            <w:tcW w:w="7470" w:type="dxa"/>
            <w:gridSpan w:val="3"/>
          </w:tcPr>
          <w:p w14:paraId="624E822E" w14:textId="77777777" w:rsidR="00E36632" w:rsidRPr="0079301B" w:rsidRDefault="00E36632" w:rsidP="003E7123">
            <w:pPr>
              <w:rPr>
                <w:szCs w:val="22"/>
              </w:rPr>
            </w:pPr>
            <w:r w:rsidRPr="0079301B">
              <w:rPr>
                <w:szCs w:val="22"/>
              </w:rPr>
              <w:t>Super-rarely use, only if spa manager wants to disable some old products or stops providing some products</w:t>
            </w:r>
          </w:p>
        </w:tc>
      </w:tr>
      <w:tr w:rsidR="00E36632" w:rsidRPr="0079301B" w14:paraId="3339180D" w14:textId="77777777" w:rsidTr="003E7123">
        <w:tc>
          <w:tcPr>
            <w:tcW w:w="2088" w:type="dxa"/>
          </w:tcPr>
          <w:p w14:paraId="048FFA58" w14:textId="77777777" w:rsidR="00E36632" w:rsidRPr="0079301B" w:rsidRDefault="00E36632" w:rsidP="003E7123">
            <w:pPr>
              <w:jc w:val="right"/>
              <w:rPr>
                <w:szCs w:val="22"/>
              </w:rPr>
            </w:pPr>
            <w:r w:rsidRPr="0079301B">
              <w:rPr>
                <w:szCs w:val="22"/>
              </w:rPr>
              <w:t>Business Rules:</w:t>
            </w:r>
          </w:p>
        </w:tc>
        <w:tc>
          <w:tcPr>
            <w:tcW w:w="7470" w:type="dxa"/>
            <w:gridSpan w:val="3"/>
          </w:tcPr>
          <w:p w14:paraId="2283BEBD" w14:textId="77777777" w:rsidR="00E36632" w:rsidRPr="0079301B" w:rsidRDefault="00E36632" w:rsidP="003E7123">
            <w:pPr>
              <w:rPr>
                <w:szCs w:val="22"/>
              </w:rPr>
            </w:pPr>
            <w:r w:rsidRPr="0079301B">
              <w:rPr>
                <w:szCs w:val="22"/>
              </w:rPr>
              <w:t>BR-9</w:t>
            </w:r>
          </w:p>
        </w:tc>
      </w:tr>
      <w:tr w:rsidR="00E36632" w:rsidRPr="0079301B" w14:paraId="618F0FF1" w14:textId="77777777" w:rsidTr="003E7123">
        <w:tc>
          <w:tcPr>
            <w:tcW w:w="2088" w:type="dxa"/>
          </w:tcPr>
          <w:p w14:paraId="305C77D3" w14:textId="77777777" w:rsidR="00E36632" w:rsidRPr="0079301B" w:rsidRDefault="00E36632" w:rsidP="003E7123">
            <w:pPr>
              <w:jc w:val="right"/>
              <w:rPr>
                <w:szCs w:val="22"/>
              </w:rPr>
            </w:pPr>
            <w:r w:rsidRPr="0079301B">
              <w:rPr>
                <w:szCs w:val="22"/>
              </w:rPr>
              <w:t>Other Information:</w:t>
            </w:r>
          </w:p>
        </w:tc>
        <w:tc>
          <w:tcPr>
            <w:tcW w:w="7470" w:type="dxa"/>
            <w:gridSpan w:val="3"/>
          </w:tcPr>
          <w:p w14:paraId="666DAFF8" w14:textId="77777777" w:rsidR="00E36632" w:rsidRPr="0079301B" w:rsidRDefault="00E36632" w:rsidP="003E7123">
            <w:pPr>
              <w:rPr>
                <w:szCs w:val="22"/>
              </w:rPr>
            </w:pPr>
            <w:r w:rsidRPr="0079301B">
              <w:rPr>
                <w:szCs w:val="22"/>
              </w:rPr>
              <w:t>N/A</w:t>
            </w:r>
          </w:p>
          <w:p w14:paraId="1904A087" w14:textId="77777777" w:rsidR="00E36632" w:rsidRPr="0079301B" w:rsidRDefault="00E36632" w:rsidP="003E7123">
            <w:pPr>
              <w:rPr>
                <w:szCs w:val="22"/>
              </w:rPr>
            </w:pPr>
          </w:p>
        </w:tc>
      </w:tr>
      <w:tr w:rsidR="00E36632" w:rsidRPr="0079301B" w14:paraId="7399600C" w14:textId="77777777" w:rsidTr="003E7123">
        <w:tc>
          <w:tcPr>
            <w:tcW w:w="2088" w:type="dxa"/>
          </w:tcPr>
          <w:p w14:paraId="48637388" w14:textId="77777777" w:rsidR="00E36632" w:rsidRPr="0079301B" w:rsidRDefault="00E36632" w:rsidP="003E7123">
            <w:pPr>
              <w:jc w:val="right"/>
              <w:rPr>
                <w:szCs w:val="22"/>
              </w:rPr>
            </w:pPr>
            <w:r w:rsidRPr="0079301B">
              <w:rPr>
                <w:szCs w:val="22"/>
              </w:rPr>
              <w:t>Assumptions:</w:t>
            </w:r>
          </w:p>
        </w:tc>
        <w:tc>
          <w:tcPr>
            <w:tcW w:w="7470" w:type="dxa"/>
            <w:gridSpan w:val="3"/>
          </w:tcPr>
          <w:p w14:paraId="2A540039" w14:textId="77777777" w:rsidR="00E36632" w:rsidRPr="0079301B" w:rsidRDefault="00E36632" w:rsidP="003E7123">
            <w:pPr>
              <w:rPr>
                <w:szCs w:val="22"/>
              </w:rPr>
            </w:pPr>
            <w:r w:rsidRPr="0079301B">
              <w:rPr>
                <w:szCs w:val="22"/>
              </w:rPr>
              <w:t>Assume that the database connection when deleting has no exception</w:t>
            </w:r>
          </w:p>
        </w:tc>
      </w:tr>
    </w:tbl>
    <w:p w14:paraId="5E06A84A" w14:textId="77777777" w:rsidR="00E36632" w:rsidRPr="0079301B" w:rsidRDefault="00E36632" w:rsidP="00E36632">
      <w:pPr>
        <w:rPr>
          <w:sz w:val="20"/>
        </w:rPr>
      </w:pP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7E5E12A2" w14:textId="77777777" w:rsidTr="003E7123">
        <w:tc>
          <w:tcPr>
            <w:tcW w:w="2088" w:type="dxa"/>
          </w:tcPr>
          <w:p w14:paraId="40730982" w14:textId="77777777" w:rsidR="00E36632" w:rsidRPr="0079301B" w:rsidRDefault="00E36632" w:rsidP="003E7123">
            <w:pPr>
              <w:jc w:val="right"/>
              <w:rPr>
                <w:szCs w:val="22"/>
              </w:rPr>
            </w:pPr>
            <w:r w:rsidRPr="0079301B">
              <w:rPr>
                <w:szCs w:val="22"/>
              </w:rPr>
              <w:t>UC ID and Name:</w:t>
            </w:r>
          </w:p>
        </w:tc>
        <w:tc>
          <w:tcPr>
            <w:tcW w:w="7470" w:type="dxa"/>
            <w:gridSpan w:val="3"/>
          </w:tcPr>
          <w:p w14:paraId="184085EA" w14:textId="77777777" w:rsidR="00E36632" w:rsidRPr="0079301B" w:rsidRDefault="00E36632" w:rsidP="003E7123">
            <w:pPr>
              <w:rPr>
                <w:szCs w:val="22"/>
              </w:rPr>
            </w:pPr>
            <w:r w:rsidRPr="0079301B">
              <w:rPr>
                <w:szCs w:val="22"/>
              </w:rPr>
              <w:t>UC-10 Add Staff Use case</w:t>
            </w:r>
          </w:p>
        </w:tc>
      </w:tr>
      <w:tr w:rsidR="00E36632" w:rsidRPr="0079301B" w14:paraId="379D6440" w14:textId="77777777" w:rsidTr="003E7123">
        <w:tc>
          <w:tcPr>
            <w:tcW w:w="2088" w:type="dxa"/>
          </w:tcPr>
          <w:p w14:paraId="79FDCCA1" w14:textId="77777777" w:rsidR="00E36632" w:rsidRPr="0079301B" w:rsidRDefault="00E36632" w:rsidP="003E7123">
            <w:pPr>
              <w:jc w:val="right"/>
              <w:rPr>
                <w:szCs w:val="22"/>
              </w:rPr>
            </w:pPr>
            <w:r w:rsidRPr="0079301B">
              <w:rPr>
                <w:szCs w:val="22"/>
              </w:rPr>
              <w:t>Created By:</w:t>
            </w:r>
          </w:p>
        </w:tc>
        <w:tc>
          <w:tcPr>
            <w:tcW w:w="2430" w:type="dxa"/>
          </w:tcPr>
          <w:p w14:paraId="18A03F64"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56AC9F64" w14:textId="77777777" w:rsidR="00E36632" w:rsidRPr="0079301B" w:rsidRDefault="00E36632" w:rsidP="003E7123">
            <w:pPr>
              <w:jc w:val="right"/>
              <w:rPr>
                <w:szCs w:val="22"/>
              </w:rPr>
            </w:pPr>
            <w:r w:rsidRPr="0079301B">
              <w:rPr>
                <w:szCs w:val="22"/>
              </w:rPr>
              <w:t>Date Created:</w:t>
            </w:r>
          </w:p>
        </w:tc>
        <w:tc>
          <w:tcPr>
            <w:tcW w:w="3150" w:type="dxa"/>
          </w:tcPr>
          <w:p w14:paraId="376BA4C8" w14:textId="77777777" w:rsidR="00E36632" w:rsidRPr="0079301B" w:rsidRDefault="00E36632" w:rsidP="003E7123">
            <w:pPr>
              <w:rPr>
                <w:szCs w:val="22"/>
              </w:rPr>
            </w:pPr>
            <w:r w:rsidRPr="0079301B">
              <w:rPr>
                <w:szCs w:val="22"/>
              </w:rPr>
              <w:t>9-10-2020</w:t>
            </w:r>
          </w:p>
        </w:tc>
      </w:tr>
      <w:tr w:rsidR="00E36632" w:rsidRPr="0079301B" w14:paraId="5EAF4576" w14:textId="77777777" w:rsidTr="003E7123">
        <w:tc>
          <w:tcPr>
            <w:tcW w:w="2088" w:type="dxa"/>
          </w:tcPr>
          <w:p w14:paraId="2C1BABB1" w14:textId="77777777" w:rsidR="00E36632" w:rsidRPr="0079301B" w:rsidRDefault="00E36632" w:rsidP="003E7123">
            <w:pPr>
              <w:jc w:val="right"/>
              <w:rPr>
                <w:szCs w:val="22"/>
              </w:rPr>
            </w:pPr>
            <w:r w:rsidRPr="0079301B">
              <w:rPr>
                <w:szCs w:val="22"/>
              </w:rPr>
              <w:t>Primary Actor:</w:t>
            </w:r>
          </w:p>
        </w:tc>
        <w:tc>
          <w:tcPr>
            <w:tcW w:w="2430" w:type="dxa"/>
          </w:tcPr>
          <w:p w14:paraId="3C9660DF" w14:textId="77777777" w:rsidR="00E36632" w:rsidRPr="0079301B" w:rsidRDefault="00E36632" w:rsidP="003E7123">
            <w:pPr>
              <w:rPr>
                <w:szCs w:val="22"/>
              </w:rPr>
            </w:pPr>
            <w:r w:rsidRPr="0079301B">
              <w:rPr>
                <w:szCs w:val="22"/>
              </w:rPr>
              <w:t>Spa Manager</w:t>
            </w:r>
          </w:p>
        </w:tc>
        <w:tc>
          <w:tcPr>
            <w:tcW w:w="1890" w:type="dxa"/>
          </w:tcPr>
          <w:p w14:paraId="700F0DFF" w14:textId="77777777" w:rsidR="00E36632" w:rsidRPr="0079301B" w:rsidRDefault="00E36632" w:rsidP="003E7123">
            <w:pPr>
              <w:jc w:val="right"/>
              <w:rPr>
                <w:szCs w:val="22"/>
              </w:rPr>
            </w:pPr>
            <w:r w:rsidRPr="0079301B">
              <w:rPr>
                <w:szCs w:val="22"/>
              </w:rPr>
              <w:t>Secondary Actors:</w:t>
            </w:r>
          </w:p>
        </w:tc>
        <w:tc>
          <w:tcPr>
            <w:tcW w:w="3150" w:type="dxa"/>
          </w:tcPr>
          <w:p w14:paraId="0C98D851" w14:textId="77777777" w:rsidR="00E36632" w:rsidRPr="0079301B" w:rsidRDefault="00E36632" w:rsidP="003E7123">
            <w:pPr>
              <w:rPr>
                <w:szCs w:val="22"/>
              </w:rPr>
            </w:pPr>
            <w:r w:rsidRPr="0079301B">
              <w:rPr>
                <w:szCs w:val="22"/>
              </w:rPr>
              <w:t>Spa Salon Management System</w:t>
            </w:r>
          </w:p>
        </w:tc>
      </w:tr>
      <w:tr w:rsidR="00E36632" w:rsidRPr="0079301B" w14:paraId="6213C490" w14:textId="77777777" w:rsidTr="003E7123">
        <w:tc>
          <w:tcPr>
            <w:tcW w:w="2088" w:type="dxa"/>
          </w:tcPr>
          <w:p w14:paraId="050895E4" w14:textId="77777777" w:rsidR="00E36632" w:rsidRPr="0079301B" w:rsidRDefault="00E36632" w:rsidP="003E7123">
            <w:pPr>
              <w:jc w:val="right"/>
              <w:rPr>
                <w:szCs w:val="22"/>
              </w:rPr>
            </w:pPr>
            <w:r w:rsidRPr="0079301B">
              <w:rPr>
                <w:szCs w:val="22"/>
              </w:rPr>
              <w:t>Trigger:</w:t>
            </w:r>
          </w:p>
        </w:tc>
        <w:tc>
          <w:tcPr>
            <w:tcW w:w="7470" w:type="dxa"/>
            <w:gridSpan w:val="3"/>
          </w:tcPr>
          <w:p w14:paraId="356AED06" w14:textId="77777777" w:rsidR="00E36632" w:rsidRPr="0079301B" w:rsidRDefault="00E36632" w:rsidP="003E7123">
            <w:pPr>
              <w:rPr>
                <w:szCs w:val="22"/>
              </w:rPr>
            </w:pPr>
            <w:r w:rsidRPr="0079301B">
              <w:rPr>
                <w:szCs w:val="22"/>
              </w:rPr>
              <w:t>User clicks “Add Staff” button</w:t>
            </w:r>
          </w:p>
        </w:tc>
      </w:tr>
      <w:tr w:rsidR="00E36632" w:rsidRPr="0079301B" w14:paraId="58D9D957" w14:textId="77777777" w:rsidTr="003E7123">
        <w:tc>
          <w:tcPr>
            <w:tcW w:w="2088" w:type="dxa"/>
          </w:tcPr>
          <w:p w14:paraId="2B68A9CC" w14:textId="77777777" w:rsidR="00E36632" w:rsidRPr="0079301B" w:rsidRDefault="00E36632" w:rsidP="003E7123">
            <w:pPr>
              <w:jc w:val="right"/>
              <w:rPr>
                <w:szCs w:val="22"/>
              </w:rPr>
            </w:pPr>
            <w:r w:rsidRPr="0079301B">
              <w:rPr>
                <w:szCs w:val="22"/>
              </w:rPr>
              <w:t>Description:</w:t>
            </w:r>
          </w:p>
        </w:tc>
        <w:tc>
          <w:tcPr>
            <w:tcW w:w="7470" w:type="dxa"/>
            <w:gridSpan w:val="3"/>
          </w:tcPr>
          <w:p w14:paraId="6946B6A5" w14:textId="77777777" w:rsidR="00E36632" w:rsidRPr="0079301B" w:rsidRDefault="00E36632" w:rsidP="003E7123">
            <w:pPr>
              <w:rPr>
                <w:szCs w:val="22"/>
              </w:rPr>
            </w:pPr>
            <w:r w:rsidRPr="0079301B">
              <w:rPr>
                <w:szCs w:val="22"/>
              </w:rPr>
              <w:t>User can add staffs into the system to do the spa services</w:t>
            </w:r>
          </w:p>
        </w:tc>
      </w:tr>
      <w:tr w:rsidR="00E36632" w:rsidRPr="0079301B" w14:paraId="5A8F5F91" w14:textId="77777777" w:rsidTr="003E7123">
        <w:tc>
          <w:tcPr>
            <w:tcW w:w="2088" w:type="dxa"/>
          </w:tcPr>
          <w:p w14:paraId="3873D30B" w14:textId="77777777" w:rsidR="00E36632" w:rsidRPr="0079301B" w:rsidRDefault="00E36632" w:rsidP="003E7123">
            <w:pPr>
              <w:jc w:val="right"/>
              <w:rPr>
                <w:szCs w:val="22"/>
              </w:rPr>
            </w:pPr>
            <w:r w:rsidRPr="0079301B">
              <w:rPr>
                <w:szCs w:val="22"/>
              </w:rPr>
              <w:t>Preconditions:</w:t>
            </w:r>
          </w:p>
        </w:tc>
        <w:tc>
          <w:tcPr>
            <w:tcW w:w="7470" w:type="dxa"/>
            <w:gridSpan w:val="3"/>
          </w:tcPr>
          <w:p w14:paraId="4E74312D" w14:textId="77777777" w:rsidR="00E36632" w:rsidRPr="0079301B" w:rsidRDefault="00E36632" w:rsidP="003E7123">
            <w:pPr>
              <w:rPr>
                <w:szCs w:val="22"/>
              </w:rPr>
            </w:pPr>
            <w:r w:rsidRPr="0079301B">
              <w:rPr>
                <w:szCs w:val="22"/>
              </w:rPr>
              <w:t>PRE-1: User is logged into the SSMS* as a Spa Manager</w:t>
            </w:r>
          </w:p>
        </w:tc>
      </w:tr>
      <w:tr w:rsidR="00E36632" w:rsidRPr="0079301B" w14:paraId="513C3654" w14:textId="77777777" w:rsidTr="003E7123">
        <w:tc>
          <w:tcPr>
            <w:tcW w:w="2088" w:type="dxa"/>
          </w:tcPr>
          <w:p w14:paraId="49521DCF" w14:textId="77777777" w:rsidR="00E36632" w:rsidRPr="0079301B" w:rsidRDefault="00E36632" w:rsidP="003E7123">
            <w:pPr>
              <w:jc w:val="right"/>
              <w:rPr>
                <w:szCs w:val="22"/>
              </w:rPr>
            </w:pPr>
            <w:r w:rsidRPr="0079301B">
              <w:rPr>
                <w:szCs w:val="22"/>
              </w:rPr>
              <w:t>Postconditions:</w:t>
            </w:r>
          </w:p>
        </w:tc>
        <w:tc>
          <w:tcPr>
            <w:tcW w:w="7470" w:type="dxa"/>
            <w:gridSpan w:val="3"/>
          </w:tcPr>
          <w:p w14:paraId="6E4E69C2" w14:textId="77777777" w:rsidR="00E36632" w:rsidRPr="0079301B" w:rsidRDefault="00E36632" w:rsidP="003E7123">
            <w:pPr>
              <w:rPr>
                <w:szCs w:val="22"/>
              </w:rPr>
            </w:pPr>
            <w:r w:rsidRPr="0079301B">
              <w:rPr>
                <w:szCs w:val="22"/>
              </w:rPr>
              <w:t>POST-1: The Staff added will be stored in SSMS* with the status “available”</w:t>
            </w:r>
          </w:p>
        </w:tc>
      </w:tr>
      <w:tr w:rsidR="00E36632" w:rsidRPr="0079301B" w14:paraId="020A0839" w14:textId="77777777" w:rsidTr="003E7123">
        <w:tc>
          <w:tcPr>
            <w:tcW w:w="2088" w:type="dxa"/>
          </w:tcPr>
          <w:p w14:paraId="0DFD224A" w14:textId="77777777" w:rsidR="00E36632" w:rsidRPr="0079301B" w:rsidRDefault="00E36632" w:rsidP="003E7123">
            <w:pPr>
              <w:jc w:val="right"/>
              <w:rPr>
                <w:szCs w:val="22"/>
              </w:rPr>
            </w:pPr>
            <w:r w:rsidRPr="0079301B">
              <w:rPr>
                <w:szCs w:val="22"/>
              </w:rPr>
              <w:t>Normal Flow:</w:t>
            </w:r>
          </w:p>
        </w:tc>
        <w:tc>
          <w:tcPr>
            <w:tcW w:w="7470" w:type="dxa"/>
            <w:gridSpan w:val="3"/>
          </w:tcPr>
          <w:p w14:paraId="43192854" w14:textId="77777777" w:rsidR="00E36632" w:rsidRPr="0079301B" w:rsidRDefault="00E36632" w:rsidP="003E7123">
            <w:pPr>
              <w:rPr>
                <w:szCs w:val="22"/>
              </w:rPr>
            </w:pPr>
            <w:r w:rsidRPr="0079301B">
              <w:rPr>
                <w:szCs w:val="22"/>
              </w:rPr>
              <w:t>1.  System displays a form to add staff for manager</w:t>
            </w:r>
          </w:p>
          <w:p w14:paraId="372D083E" w14:textId="77777777" w:rsidR="00E36632" w:rsidRPr="0079301B" w:rsidRDefault="00E36632" w:rsidP="003E7123">
            <w:pPr>
              <w:rPr>
                <w:szCs w:val="22"/>
              </w:rPr>
            </w:pPr>
            <w:r w:rsidRPr="0079301B">
              <w:rPr>
                <w:szCs w:val="22"/>
              </w:rPr>
              <w:t>2.  Manager inputs all fields</w:t>
            </w:r>
          </w:p>
          <w:p w14:paraId="55A1F150" w14:textId="77777777" w:rsidR="00E36632" w:rsidRPr="0079301B" w:rsidRDefault="00E36632" w:rsidP="003E7123">
            <w:pPr>
              <w:rPr>
                <w:szCs w:val="22"/>
              </w:rPr>
            </w:pPr>
            <w:r w:rsidRPr="0079301B">
              <w:rPr>
                <w:szCs w:val="22"/>
              </w:rPr>
              <w:t>3.  Manager clicks “Add staff” button</w:t>
            </w:r>
          </w:p>
          <w:p w14:paraId="40B36C25" w14:textId="77777777" w:rsidR="00E36632" w:rsidRPr="0079301B" w:rsidRDefault="00E36632" w:rsidP="003E7123">
            <w:pPr>
              <w:rPr>
                <w:szCs w:val="22"/>
              </w:rPr>
            </w:pPr>
            <w:r w:rsidRPr="0079301B">
              <w:rPr>
                <w:szCs w:val="22"/>
              </w:rPr>
              <w:t>4.  System stores the staff that contains all the parameters managers provided before</w:t>
            </w:r>
          </w:p>
          <w:p w14:paraId="3E48985D" w14:textId="77777777" w:rsidR="00E36632" w:rsidRPr="0079301B" w:rsidRDefault="00E36632" w:rsidP="003E7123">
            <w:pPr>
              <w:rPr>
                <w:b/>
                <w:bCs/>
                <w:szCs w:val="22"/>
              </w:rPr>
            </w:pPr>
            <w:r w:rsidRPr="0079301B">
              <w:rPr>
                <w:szCs w:val="22"/>
              </w:rPr>
              <w:t>5.  System shows “success” notifications</w:t>
            </w:r>
          </w:p>
        </w:tc>
      </w:tr>
      <w:tr w:rsidR="00E36632" w:rsidRPr="0079301B" w14:paraId="1BE56CB7" w14:textId="77777777" w:rsidTr="003E7123">
        <w:tc>
          <w:tcPr>
            <w:tcW w:w="2088" w:type="dxa"/>
          </w:tcPr>
          <w:p w14:paraId="55EA1D6A" w14:textId="77777777" w:rsidR="00E36632" w:rsidRPr="0079301B" w:rsidRDefault="00E36632" w:rsidP="003E7123">
            <w:pPr>
              <w:jc w:val="right"/>
              <w:rPr>
                <w:szCs w:val="22"/>
              </w:rPr>
            </w:pPr>
            <w:r w:rsidRPr="0079301B">
              <w:rPr>
                <w:szCs w:val="22"/>
              </w:rPr>
              <w:t>Alternative Flows:</w:t>
            </w:r>
          </w:p>
        </w:tc>
        <w:tc>
          <w:tcPr>
            <w:tcW w:w="7470" w:type="dxa"/>
            <w:gridSpan w:val="3"/>
          </w:tcPr>
          <w:p w14:paraId="117759E2" w14:textId="21CF513B" w:rsidR="00E36632" w:rsidRPr="0079301B" w:rsidRDefault="00E36632" w:rsidP="003E7123">
            <w:pPr>
              <w:rPr>
                <w:b/>
                <w:bCs/>
                <w:szCs w:val="22"/>
              </w:rPr>
            </w:pPr>
            <w:r w:rsidRPr="0079301B">
              <w:rPr>
                <w:b/>
                <w:bCs/>
                <w:szCs w:val="22"/>
              </w:rPr>
              <w:t>1</w:t>
            </w:r>
            <w:r w:rsidR="0014160E">
              <w:rPr>
                <w:b/>
                <w:bCs/>
                <w:szCs w:val="22"/>
              </w:rPr>
              <w:t>0</w:t>
            </w:r>
            <w:r w:rsidRPr="0079301B">
              <w:rPr>
                <w:b/>
                <w:bCs/>
                <w:szCs w:val="22"/>
              </w:rPr>
              <w:t>.1 Manager inputs wrong format of the staffs</w:t>
            </w:r>
          </w:p>
          <w:p w14:paraId="2ABFEC93" w14:textId="77777777" w:rsidR="00E36632" w:rsidRPr="0079301B" w:rsidRDefault="00E36632" w:rsidP="003E7123">
            <w:r w:rsidRPr="0079301B">
              <w:lastRenderedPageBreak/>
              <w:t>1. System shows the correspond message of the incorrect fields in step 2 of normal flow</w:t>
            </w:r>
          </w:p>
          <w:p w14:paraId="1FE38318" w14:textId="77777777" w:rsidR="00E36632" w:rsidRPr="0079301B" w:rsidRDefault="00E36632" w:rsidP="003E7123">
            <w:r w:rsidRPr="0079301B">
              <w:t>2. Return to step 1 of normal flow</w:t>
            </w:r>
          </w:p>
          <w:p w14:paraId="7628F254" w14:textId="77777777" w:rsidR="00E36632" w:rsidRPr="0079301B" w:rsidRDefault="00E36632" w:rsidP="003E7123"/>
        </w:tc>
      </w:tr>
      <w:tr w:rsidR="00E36632" w:rsidRPr="0079301B" w14:paraId="06BBCD66" w14:textId="77777777" w:rsidTr="003E7123">
        <w:tc>
          <w:tcPr>
            <w:tcW w:w="2088" w:type="dxa"/>
          </w:tcPr>
          <w:p w14:paraId="4B88670C" w14:textId="77777777" w:rsidR="00E36632" w:rsidRPr="0079301B" w:rsidRDefault="00E36632" w:rsidP="003E7123">
            <w:pPr>
              <w:jc w:val="right"/>
              <w:rPr>
                <w:szCs w:val="22"/>
              </w:rPr>
            </w:pPr>
            <w:r w:rsidRPr="0079301B">
              <w:rPr>
                <w:szCs w:val="22"/>
              </w:rPr>
              <w:lastRenderedPageBreak/>
              <w:t>Exceptions:</w:t>
            </w:r>
          </w:p>
        </w:tc>
        <w:tc>
          <w:tcPr>
            <w:tcW w:w="7470" w:type="dxa"/>
            <w:gridSpan w:val="3"/>
          </w:tcPr>
          <w:p w14:paraId="4AE60489" w14:textId="77777777" w:rsidR="00E36632" w:rsidRPr="00B80E2A" w:rsidRDefault="00E36632" w:rsidP="00B80E2A">
            <w:pPr>
              <w:pStyle w:val="ListParagraph"/>
              <w:numPr>
                <w:ilvl w:val="1"/>
                <w:numId w:val="25"/>
              </w:numPr>
              <w:rPr>
                <w:b/>
              </w:rPr>
            </w:pPr>
            <w:r w:rsidRPr="00B80E2A">
              <w:rPr>
                <w:b/>
              </w:rPr>
              <w:t>E1 Server crash or session time-out</w:t>
            </w:r>
          </w:p>
          <w:p w14:paraId="7548D90D"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01232A2F" w14:textId="77777777" w:rsidTr="003E7123">
        <w:tc>
          <w:tcPr>
            <w:tcW w:w="2088" w:type="dxa"/>
          </w:tcPr>
          <w:p w14:paraId="6DC37754" w14:textId="77777777" w:rsidR="00E36632" w:rsidRPr="0079301B" w:rsidRDefault="00E36632" w:rsidP="003E7123">
            <w:pPr>
              <w:jc w:val="right"/>
              <w:rPr>
                <w:szCs w:val="22"/>
              </w:rPr>
            </w:pPr>
            <w:r w:rsidRPr="0079301B">
              <w:rPr>
                <w:szCs w:val="22"/>
              </w:rPr>
              <w:t>Priority:</w:t>
            </w:r>
          </w:p>
        </w:tc>
        <w:tc>
          <w:tcPr>
            <w:tcW w:w="7470" w:type="dxa"/>
            <w:gridSpan w:val="3"/>
          </w:tcPr>
          <w:p w14:paraId="7EC5B0F9" w14:textId="77777777" w:rsidR="00E36632" w:rsidRPr="0079301B" w:rsidRDefault="00E36632" w:rsidP="003E7123">
            <w:pPr>
              <w:rPr>
                <w:szCs w:val="22"/>
              </w:rPr>
            </w:pPr>
            <w:r w:rsidRPr="0079301B">
              <w:rPr>
                <w:szCs w:val="22"/>
              </w:rPr>
              <w:t>Medium</w:t>
            </w:r>
          </w:p>
        </w:tc>
      </w:tr>
      <w:tr w:rsidR="00E36632" w:rsidRPr="0079301B" w14:paraId="2E84FF6D" w14:textId="77777777" w:rsidTr="003E7123">
        <w:tc>
          <w:tcPr>
            <w:tcW w:w="2088" w:type="dxa"/>
          </w:tcPr>
          <w:p w14:paraId="3D160BF1" w14:textId="77777777" w:rsidR="00E36632" w:rsidRPr="0079301B" w:rsidRDefault="00E36632" w:rsidP="003E7123">
            <w:pPr>
              <w:jc w:val="right"/>
              <w:rPr>
                <w:szCs w:val="22"/>
              </w:rPr>
            </w:pPr>
            <w:r w:rsidRPr="0079301B">
              <w:rPr>
                <w:szCs w:val="22"/>
              </w:rPr>
              <w:t>Frequency of Use:</w:t>
            </w:r>
          </w:p>
        </w:tc>
        <w:tc>
          <w:tcPr>
            <w:tcW w:w="7470" w:type="dxa"/>
            <w:gridSpan w:val="3"/>
          </w:tcPr>
          <w:p w14:paraId="11D4DF3E" w14:textId="77777777" w:rsidR="00E36632" w:rsidRPr="0079301B" w:rsidRDefault="00E36632" w:rsidP="003E7123">
            <w:pPr>
              <w:rPr>
                <w:szCs w:val="22"/>
              </w:rPr>
            </w:pPr>
            <w:r w:rsidRPr="0079301B">
              <w:rPr>
                <w:szCs w:val="22"/>
              </w:rPr>
              <w:t>Usually, when manager team hires a new staff for their spa salon</w:t>
            </w:r>
          </w:p>
        </w:tc>
      </w:tr>
      <w:tr w:rsidR="00E36632" w:rsidRPr="0079301B" w14:paraId="354BAC58" w14:textId="77777777" w:rsidTr="003E7123">
        <w:tc>
          <w:tcPr>
            <w:tcW w:w="2088" w:type="dxa"/>
          </w:tcPr>
          <w:p w14:paraId="3F47D163" w14:textId="77777777" w:rsidR="00E36632" w:rsidRPr="0079301B" w:rsidRDefault="00E36632" w:rsidP="003E7123">
            <w:pPr>
              <w:jc w:val="right"/>
              <w:rPr>
                <w:szCs w:val="22"/>
              </w:rPr>
            </w:pPr>
            <w:r w:rsidRPr="0079301B">
              <w:rPr>
                <w:szCs w:val="22"/>
              </w:rPr>
              <w:t>Business Rules:</w:t>
            </w:r>
          </w:p>
        </w:tc>
        <w:tc>
          <w:tcPr>
            <w:tcW w:w="7470" w:type="dxa"/>
            <w:gridSpan w:val="3"/>
          </w:tcPr>
          <w:p w14:paraId="4138A62C" w14:textId="77777777" w:rsidR="00E36632" w:rsidRPr="0079301B" w:rsidRDefault="00E36632" w:rsidP="003E7123">
            <w:pPr>
              <w:rPr>
                <w:szCs w:val="22"/>
              </w:rPr>
            </w:pPr>
            <w:r w:rsidRPr="0079301B">
              <w:rPr>
                <w:szCs w:val="22"/>
              </w:rPr>
              <w:t>BR-8</w:t>
            </w:r>
          </w:p>
        </w:tc>
      </w:tr>
      <w:tr w:rsidR="00E36632" w:rsidRPr="0079301B" w14:paraId="0DDF1306" w14:textId="77777777" w:rsidTr="003E7123">
        <w:tc>
          <w:tcPr>
            <w:tcW w:w="2088" w:type="dxa"/>
          </w:tcPr>
          <w:p w14:paraId="331F74F3" w14:textId="77777777" w:rsidR="00E36632" w:rsidRPr="0079301B" w:rsidRDefault="00E36632" w:rsidP="003E7123">
            <w:pPr>
              <w:jc w:val="right"/>
              <w:rPr>
                <w:szCs w:val="22"/>
              </w:rPr>
            </w:pPr>
            <w:r w:rsidRPr="0079301B">
              <w:rPr>
                <w:szCs w:val="22"/>
              </w:rPr>
              <w:t>Other Information:</w:t>
            </w:r>
          </w:p>
        </w:tc>
        <w:tc>
          <w:tcPr>
            <w:tcW w:w="7470" w:type="dxa"/>
            <w:gridSpan w:val="3"/>
          </w:tcPr>
          <w:p w14:paraId="58D664F8" w14:textId="77777777" w:rsidR="00E36632" w:rsidRPr="0079301B" w:rsidRDefault="00E36632" w:rsidP="003E7123">
            <w:pPr>
              <w:rPr>
                <w:szCs w:val="22"/>
              </w:rPr>
            </w:pPr>
            <w:r w:rsidRPr="0079301B">
              <w:rPr>
                <w:szCs w:val="22"/>
              </w:rPr>
              <w:t>N/A</w:t>
            </w:r>
          </w:p>
          <w:p w14:paraId="33EC5E01" w14:textId="77777777" w:rsidR="00E36632" w:rsidRPr="0079301B" w:rsidRDefault="00E36632" w:rsidP="003E7123">
            <w:pPr>
              <w:rPr>
                <w:szCs w:val="22"/>
              </w:rPr>
            </w:pPr>
          </w:p>
        </w:tc>
      </w:tr>
      <w:tr w:rsidR="00E36632" w:rsidRPr="0079301B" w14:paraId="11ED66B6" w14:textId="77777777" w:rsidTr="003E7123">
        <w:tc>
          <w:tcPr>
            <w:tcW w:w="2088" w:type="dxa"/>
          </w:tcPr>
          <w:p w14:paraId="41E98BAC" w14:textId="77777777" w:rsidR="00E36632" w:rsidRPr="0079301B" w:rsidRDefault="00E36632" w:rsidP="003E7123">
            <w:pPr>
              <w:jc w:val="right"/>
              <w:rPr>
                <w:szCs w:val="22"/>
              </w:rPr>
            </w:pPr>
            <w:r w:rsidRPr="0079301B">
              <w:rPr>
                <w:szCs w:val="22"/>
              </w:rPr>
              <w:t>Assumptions:</w:t>
            </w:r>
          </w:p>
        </w:tc>
        <w:tc>
          <w:tcPr>
            <w:tcW w:w="7470" w:type="dxa"/>
            <w:gridSpan w:val="3"/>
          </w:tcPr>
          <w:p w14:paraId="37A00BB1" w14:textId="77777777" w:rsidR="00E36632" w:rsidRPr="0079301B" w:rsidRDefault="00E36632" w:rsidP="003E7123">
            <w:pPr>
              <w:rPr>
                <w:szCs w:val="22"/>
              </w:rPr>
            </w:pPr>
            <w:r w:rsidRPr="0079301B">
              <w:rPr>
                <w:szCs w:val="22"/>
              </w:rPr>
              <w:t>Assume that the database connection when adding has no exception</w:t>
            </w:r>
          </w:p>
        </w:tc>
      </w:tr>
    </w:tbl>
    <w:p w14:paraId="5B8A0CB0" w14:textId="77777777" w:rsidR="00E36632" w:rsidRPr="0079301B" w:rsidRDefault="00E36632" w:rsidP="00E36632">
      <w:pPr>
        <w:rPr>
          <w:sz w:val="20"/>
        </w:rPr>
      </w:pPr>
      <w:r w:rsidRPr="0079301B">
        <w:rPr>
          <w:sz w:val="20"/>
        </w:rPr>
        <w:br/>
      </w:r>
      <w:r w:rsidRPr="0079301B">
        <w:rPr>
          <w:sz w:val="20"/>
        </w:rPr>
        <w:br/>
      </w: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385B6F5C" w14:textId="77777777" w:rsidTr="003E7123">
        <w:tc>
          <w:tcPr>
            <w:tcW w:w="2088" w:type="dxa"/>
          </w:tcPr>
          <w:p w14:paraId="5A159B18" w14:textId="77777777" w:rsidR="00E36632" w:rsidRPr="0079301B" w:rsidRDefault="00E36632" w:rsidP="003E7123">
            <w:pPr>
              <w:jc w:val="right"/>
              <w:rPr>
                <w:szCs w:val="22"/>
              </w:rPr>
            </w:pPr>
            <w:r w:rsidRPr="0079301B">
              <w:rPr>
                <w:szCs w:val="22"/>
              </w:rPr>
              <w:t>UC ID and Name:</w:t>
            </w:r>
          </w:p>
        </w:tc>
        <w:tc>
          <w:tcPr>
            <w:tcW w:w="7470" w:type="dxa"/>
            <w:gridSpan w:val="3"/>
          </w:tcPr>
          <w:p w14:paraId="09EBDBC9" w14:textId="77777777" w:rsidR="00E36632" w:rsidRPr="0079301B" w:rsidRDefault="00E36632" w:rsidP="003E7123">
            <w:pPr>
              <w:rPr>
                <w:szCs w:val="22"/>
              </w:rPr>
            </w:pPr>
            <w:r w:rsidRPr="0079301B">
              <w:rPr>
                <w:szCs w:val="22"/>
              </w:rPr>
              <w:t>UC-11 Update Staff Use case</w:t>
            </w:r>
          </w:p>
        </w:tc>
      </w:tr>
      <w:tr w:rsidR="00E36632" w:rsidRPr="0079301B" w14:paraId="7AC9B523" w14:textId="77777777" w:rsidTr="003E7123">
        <w:tc>
          <w:tcPr>
            <w:tcW w:w="2088" w:type="dxa"/>
          </w:tcPr>
          <w:p w14:paraId="26CBDEE3" w14:textId="77777777" w:rsidR="00E36632" w:rsidRPr="0079301B" w:rsidRDefault="00E36632" w:rsidP="003E7123">
            <w:pPr>
              <w:jc w:val="right"/>
              <w:rPr>
                <w:szCs w:val="22"/>
              </w:rPr>
            </w:pPr>
            <w:r w:rsidRPr="0079301B">
              <w:rPr>
                <w:szCs w:val="22"/>
              </w:rPr>
              <w:t>Created By:</w:t>
            </w:r>
          </w:p>
        </w:tc>
        <w:tc>
          <w:tcPr>
            <w:tcW w:w="2430" w:type="dxa"/>
          </w:tcPr>
          <w:p w14:paraId="7632625C"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05F45099" w14:textId="77777777" w:rsidR="00E36632" w:rsidRPr="0079301B" w:rsidRDefault="00E36632" w:rsidP="003E7123">
            <w:pPr>
              <w:jc w:val="right"/>
              <w:rPr>
                <w:szCs w:val="22"/>
              </w:rPr>
            </w:pPr>
            <w:r w:rsidRPr="0079301B">
              <w:rPr>
                <w:szCs w:val="22"/>
              </w:rPr>
              <w:t>Date Created:</w:t>
            </w:r>
          </w:p>
        </w:tc>
        <w:tc>
          <w:tcPr>
            <w:tcW w:w="3150" w:type="dxa"/>
          </w:tcPr>
          <w:p w14:paraId="08C4A3B9" w14:textId="77777777" w:rsidR="00E36632" w:rsidRPr="0079301B" w:rsidRDefault="00E36632" w:rsidP="003E7123">
            <w:pPr>
              <w:rPr>
                <w:szCs w:val="22"/>
              </w:rPr>
            </w:pPr>
            <w:r w:rsidRPr="0079301B">
              <w:rPr>
                <w:szCs w:val="22"/>
              </w:rPr>
              <w:t>9-10-2020</w:t>
            </w:r>
          </w:p>
        </w:tc>
      </w:tr>
      <w:tr w:rsidR="00E36632" w:rsidRPr="0079301B" w14:paraId="368E376C" w14:textId="77777777" w:rsidTr="003E7123">
        <w:tc>
          <w:tcPr>
            <w:tcW w:w="2088" w:type="dxa"/>
          </w:tcPr>
          <w:p w14:paraId="2737041D" w14:textId="77777777" w:rsidR="00E36632" w:rsidRPr="0079301B" w:rsidRDefault="00E36632" w:rsidP="003E7123">
            <w:pPr>
              <w:jc w:val="right"/>
              <w:rPr>
                <w:szCs w:val="22"/>
              </w:rPr>
            </w:pPr>
            <w:r w:rsidRPr="0079301B">
              <w:rPr>
                <w:szCs w:val="22"/>
              </w:rPr>
              <w:t>Primary Actor:</w:t>
            </w:r>
          </w:p>
        </w:tc>
        <w:tc>
          <w:tcPr>
            <w:tcW w:w="2430" w:type="dxa"/>
          </w:tcPr>
          <w:p w14:paraId="04A5A4E1" w14:textId="77777777" w:rsidR="00E36632" w:rsidRPr="0079301B" w:rsidRDefault="00E36632" w:rsidP="003E7123">
            <w:pPr>
              <w:rPr>
                <w:szCs w:val="22"/>
              </w:rPr>
            </w:pPr>
            <w:r w:rsidRPr="0079301B">
              <w:rPr>
                <w:szCs w:val="22"/>
              </w:rPr>
              <w:t>Spa Manager</w:t>
            </w:r>
          </w:p>
        </w:tc>
        <w:tc>
          <w:tcPr>
            <w:tcW w:w="1890" w:type="dxa"/>
          </w:tcPr>
          <w:p w14:paraId="61B30522" w14:textId="77777777" w:rsidR="00E36632" w:rsidRPr="0079301B" w:rsidRDefault="00E36632" w:rsidP="003E7123">
            <w:pPr>
              <w:jc w:val="right"/>
              <w:rPr>
                <w:szCs w:val="22"/>
              </w:rPr>
            </w:pPr>
            <w:r w:rsidRPr="0079301B">
              <w:rPr>
                <w:szCs w:val="22"/>
              </w:rPr>
              <w:t>Secondary Actors:</w:t>
            </w:r>
          </w:p>
        </w:tc>
        <w:tc>
          <w:tcPr>
            <w:tcW w:w="3150" w:type="dxa"/>
          </w:tcPr>
          <w:p w14:paraId="2BD8C870" w14:textId="77777777" w:rsidR="00E36632" w:rsidRPr="0079301B" w:rsidRDefault="00E36632" w:rsidP="003E7123">
            <w:pPr>
              <w:rPr>
                <w:szCs w:val="22"/>
              </w:rPr>
            </w:pPr>
            <w:r w:rsidRPr="0079301B">
              <w:rPr>
                <w:szCs w:val="22"/>
              </w:rPr>
              <w:t>Spa Salon Management System</w:t>
            </w:r>
          </w:p>
        </w:tc>
      </w:tr>
      <w:tr w:rsidR="00E36632" w:rsidRPr="0079301B" w14:paraId="096F4489" w14:textId="77777777" w:rsidTr="003E7123">
        <w:tc>
          <w:tcPr>
            <w:tcW w:w="2088" w:type="dxa"/>
          </w:tcPr>
          <w:p w14:paraId="08F0EFB2" w14:textId="77777777" w:rsidR="00E36632" w:rsidRPr="0079301B" w:rsidRDefault="00E36632" w:rsidP="003E7123">
            <w:pPr>
              <w:jc w:val="right"/>
              <w:rPr>
                <w:szCs w:val="22"/>
              </w:rPr>
            </w:pPr>
            <w:r w:rsidRPr="0079301B">
              <w:rPr>
                <w:szCs w:val="22"/>
              </w:rPr>
              <w:t>Trigger:</w:t>
            </w:r>
          </w:p>
        </w:tc>
        <w:tc>
          <w:tcPr>
            <w:tcW w:w="7470" w:type="dxa"/>
            <w:gridSpan w:val="3"/>
          </w:tcPr>
          <w:p w14:paraId="1E2841C1" w14:textId="77777777" w:rsidR="00E36632" w:rsidRPr="0079301B" w:rsidRDefault="00E36632" w:rsidP="003E7123">
            <w:pPr>
              <w:rPr>
                <w:szCs w:val="22"/>
              </w:rPr>
            </w:pPr>
            <w:r w:rsidRPr="0079301B">
              <w:rPr>
                <w:szCs w:val="22"/>
              </w:rPr>
              <w:t>User clicks “Edit Staff” button</w:t>
            </w:r>
          </w:p>
        </w:tc>
      </w:tr>
      <w:tr w:rsidR="00E36632" w:rsidRPr="0079301B" w14:paraId="4EBD980B" w14:textId="77777777" w:rsidTr="003E7123">
        <w:tc>
          <w:tcPr>
            <w:tcW w:w="2088" w:type="dxa"/>
          </w:tcPr>
          <w:p w14:paraId="0CA4F0D2" w14:textId="77777777" w:rsidR="00E36632" w:rsidRPr="0079301B" w:rsidRDefault="00E36632" w:rsidP="003E7123">
            <w:pPr>
              <w:jc w:val="right"/>
              <w:rPr>
                <w:szCs w:val="22"/>
              </w:rPr>
            </w:pPr>
            <w:r w:rsidRPr="0079301B">
              <w:rPr>
                <w:szCs w:val="22"/>
              </w:rPr>
              <w:t>Description:</w:t>
            </w:r>
          </w:p>
        </w:tc>
        <w:tc>
          <w:tcPr>
            <w:tcW w:w="7470" w:type="dxa"/>
            <w:gridSpan w:val="3"/>
          </w:tcPr>
          <w:p w14:paraId="2EB772D8" w14:textId="77777777" w:rsidR="00E36632" w:rsidRPr="0079301B" w:rsidRDefault="00E36632" w:rsidP="003E7123">
            <w:pPr>
              <w:rPr>
                <w:szCs w:val="22"/>
              </w:rPr>
            </w:pPr>
            <w:r w:rsidRPr="0079301B">
              <w:rPr>
                <w:szCs w:val="22"/>
              </w:rPr>
              <w:t>User can update staffs of the system to do the spa services</w:t>
            </w:r>
          </w:p>
        </w:tc>
      </w:tr>
      <w:tr w:rsidR="00E36632" w:rsidRPr="0079301B" w14:paraId="02C058A5" w14:textId="77777777" w:rsidTr="003E7123">
        <w:tc>
          <w:tcPr>
            <w:tcW w:w="2088" w:type="dxa"/>
          </w:tcPr>
          <w:p w14:paraId="5A7EB416" w14:textId="77777777" w:rsidR="00E36632" w:rsidRPr="0079301B" w:rsidRDefault="00E36632" w:rsidP="003E7123">
            <w:pPr>
              <w:jc w:val="right"/>
              <w:rPr>
                <w:szCs w:val="22"/>
              </w:rPr>
            </w:pPr>
            <w:r w:rsidRPr="0079301B">
              <w:rPr>
                <w:szCs w:val="22"/>
              </w:rPr>
              <w:t>Preconditions:</w:t>
            </w:r>
          </w:p>
        </w:tc>
        <w:tc>
          <w:tcPr>
            <w:tcW w:w="7470" w:type="dxa"/>
            <w:gridSpan w:val="3"/>
          </w:tcPr>
          <w:p w14:paraId="49CFA4E1" w14:textId="77777777" w:rsidR="00E36632" w:rsidRPr="0079301B" w:rsidRDefault="00E36632" w:rsidP="003E7123">
            <w:pPr>
              <w:rPr>
                <w:szCs w:val="22"/>
              </w:rPr>
            </w:pPr>
            <w:r w:rsidRPr="0079301B">
              <w:rPr>
                <w:szCs w:val="22"/>
              </w:rPr>
              <w:t>PRE-1: User is logged into the SSMS* as a Spa Manager</w:t>
            </w:r>
          </w:p>
          <w:p w14:paraId="3DF5335D" w14:textId="77777777" w:rsidR="00E36632" w:rsidRPr="0079301B" w:rsidRDefault="00E36632" w:rsidP="003E7123">
            <w:pPr>
              <w:rPr>
                <w:szCs w:val="22"/>
              </w:rPr>
            </w:pPr>
            <w:r w:rsidRPr="0079301B">
              <w:rPr>
                <w:szCs w:val="22"/>
              </w:rPr>
              <w:t>PRE-2: User is in the detail page of the desire staff to update</w:t>
            </w:r>
          </w:p>
        </w:tc>
      </w:tr>
      <w:tr w:rsidR="00E36632" w:rsidRPr="0079301B" w14:paraId="77B16B6C" w14:textId="77777777" w:rsidTr="003E7123">
        <w:tc>
          <w:tcPr>
            <w:tcW w:w="2088" w:type="dxa"/>
          </w:tcPr>
          <w:p w14:paraId="28156DF6" w14:textId="77777777" w:rsidR="00E36632" w:rsidRPr="0079301B" w:rsidRDefault="00E36632" w:rsidP="003E7123">
            <w:pPr>
              <w:jc w:val="right"/>
              <w:rPr>
                <w:szCs w:val="22"/>
              </w:rPr>
            </w:pPr>
            <w:r w:rsidRPr="0079301B">
              <w:rPr>
                <w:szCs w:val="22"/>
              </w:rPr>
              <w:t>Postconditions:</w:t>
            </w:r>
          </w:p>
        </w:tc>
        <w:tc>
          <w:tcPr>
            <w:tcW w:w="7470" w:type="dxa"/>
            <w:gridSpan w:val="3"/>
          </w:tcPr>
          <w:p w14:paraId="59283CCD" w14:textId="77777777" w:rsidR="00E36632" w:rsidRPr="0079301B" w:rsidRDefault="00E36632" w:rsidP="003E7123">
            <w:pPr>
              <w:rPr>
                <w:szCs w:val="22"/>
              </w:rPr>
            </w:pPr>
            <w:r w:rsidRPr="0079301B">
              <w:rPr>
                <w:szCs w:val="22"/>
              </w:rPr>
              <w:t>POST-1: The Staffs updated will be stored in SSMS* with new “last update time” and “update person”</w:t>
            </w:r>
          </w:p>
        </w:tc>
      </w:tr>
      <w:tr w:rsidR="00E36632" w:rsidRPr="0079301B" w14:paraId="7E55E9C9" w14:textId="77777777" w:rsidTr="003E7123">
        <w:tc>
          <w:tcPr>
            <w:tcW w:w="2088" w:type="dxa"/>
          </w:tcPr>
          <w:p w14:paraId="6C72FE1A" w14:textId="77777777" w:rsidR="00E36632" w:rsidRPr="0079301B" w:rsidRDefault="00E36632" w:rsidP="003E7123">
            <w:pPr>
              <w:jc w:val="right"/>
              <w:rPr>
                <w:szCs w:val="22"/>
              </w:rPr>
            </w:pPr>
            <w:r w:rsidRPr="0079301B">
              <w:rPr>
                <w:szCs w:val="22"/>
              </w:rPr>
              <w:t>Normal Flow:</w:t>
            </w:r>
          </w:p>
        </w:tc>
        <w:tc>
          <w:tcPr>
            <w:tcW w:w="7470" w:type="dxa"/>
            <w:gridSpan w:val="3"/>
          </w:tcPr>
          <w:p w14:paraId="128B0CA1" w14:textId="77777777" w:rsidR="00E36632" w:rsidRPr="0079301B" w:rsidRDefault="00E36632" w:rsidP="003E7123">
            <w:pPr>
              <w:rPr>
                <w:szCs w:val="22"/>
              </w:rPr>
            </w:pPr>
            <w:r w:rsidRPr="0079301B">
              <w:rPr>
                <w:szCs w:val="22"/>
              </w:rPr>
              <w:t>1.  System displays a form to update staff for manager</w:t>
            </w:r>
          </w:p>
          <w:p w14:paraId="7B704697" w14:textId="77777777" w:rsidR="00E36632" w:rsidRPr="0079301B" w:rsidRDefault="00E36632" w:rsidP="003E7123">
            <w:pPr>
              <w:rPr>
                <w:szCs w:val="22"/>
              </w:rPr>
            </w:pPr>
            <w:r w:rsidRPr="0079301B">
              <w:rPr>
                <w:szCs w:val="22"/>
              </w:rPr>
              <w:t>2.  Manager inputs all fields</w:t>
            </w:r>
          </w:p>
          <w:p w14:paraId="1D510159" w14:textId="77777777" w:rsidR="00E36632" w:rsidRPr="0079301B" w:rsidRDefault="00E36632" w:rsidP="003E7123">
            <w:pPr>
              <w:rPr>
                <w:szCs w:val="22"/>
              </w:rPr>
            </w:pPr>
            <w:r w:rsidRPr="0079301B">
              <w:rPr>
                <w:szCs w:val="22"/>
              </w:rPr>
              <w:t>3.  Manager clicks “Update Staff” button</w:t>
            </w:r>
          </w:p>
          <w:p w14:paraId="47AD7BCA" w14:textId="77777777" w:rsidR="00E36632" w:rsidRPr="0079301B" w:rsidRDefault="00E36632" w:rsidP="003E7123">
            <w:pPr>
              <w:rPr>
                <w:szCs w:val="22"/>
              </w:rPr>
            </w:pPr>
            <w:r w:rsidRPr="0079301B">
              <w:rPr>
                <w:szCs w:val="22"/>
              </w:rPr>
              <w:t>4.  System updates the staff that contains all the parameters managers provided before</w:t>
            </w:r>
          </w:p>
          <w:p w14:paraId="6572C0A8" w14:textId="77777777" w:rsidR="00E36632" w:rsidRPr="0079301B" w:rsidRDefault="00E36632" w:rsidP="003E7123">
            <w:pPr>
              <w:rPr>
                <w:b/>
                <w:bCs/>
                <w:szCs w:val="22"/>
              </w:rPr>
            </w:pPr>
            <w:r w:rsidRPr="0079301B">
              <w:rPr>
                <w:szCs w:val="22"/>
              </w:rPr>
              <w:t>5.  System shows “success” notifications</w:t>
            </w:r>
          </w:p>
        </w:tc>
      </w:tr>
      <w:tr w:rsidR="00E36632" w:rsidRPr="0079301B" w14:paraId="45696C00" w14:textId="77777777" w:rsidTr="003E7123">
        <w:tc>
          <w:tcPr>
            <w:tcW w:w="2088" w:type="dxa"/>
          </w:tcPr>
          <w:p w14:paraId="40F6AE6B" w14:textId="77777777" w:rsidR="00E36632" w:rsidRPr="0079301B" w:rsidRDefault="00E36632" w:rsidP="003E7123">
            <w:pPr>
              <w:jc w:val="right"/>
              <w:rPr>
                <w:szCs w:val="22"/>
              </w:rPr>
            </w:pPr>
            <w:r w:rsidRPr="0079301B">
              <w:rPr>
                <w:szCs w:val="22"/>
              </w:rPr>
              <w:t>Alternative Flows:</w:t>
            </w:r>
          </w:p>
        </w:tc>
        <w:tc>
          <w:tcPr>
            <w:tcW w:w="7470" w:type="dxa"/>
            <w:gridSpan w:val="3"/>
          </w:tcPr>
          <w:p w14:paraId="528E1603" w14:textId="43CAF4D3" w:rsidR="00E36632" w:rsidRPr="0079301B" w:rsidRDefault="00E36632" w:rsidP="003E7123">
            <w:pPr>
              <w:rPr>
                <w:b/>
                <w:bCs/>
                <w:szCs w:val="22"/>
              </w:rPr>
            </w:pPr>
            <w:r w:rsidRPr="0079301B">
              <w:rPr>
                <w:b/>
                <w:bCs/>
                <w:szCs w:val="22"/>
              </w:rPr>
              <w:t>1</w:t>
            </w:r>
            <w:r w:rsidR="00AC40DC">
              <w:rPr>
                <w:b/>
                <w:bCs/>
                <w:szCs w:val="22"/>
              </w:rPr>
              <w:t>1</w:t>
            </w:r>
            <w:r w:rsidRPr="0079301B">
              <w:rPr>
                <w:b/>
                <w:bCs/>
                <w:szCs w:val="22"/>
              </w:rPr>
              <w:t>.1 Manager inputs wrong format of the staff</w:t>
            </w:r>
          </w:p>
          <w:p w14:paraId="2FEF5472" w14:textId="77777777" w:rsidR="00E36632" w:rsidRPr="0079301B" w:rsidRDefault="00E36632" w:rsidP="003E7123">
            <w:r w:rsidRPr="0079301B">
              <w:t>1. System shows the correspond message of the incorrect fields in step 2 of normal flow</w:t>
            </w:r>
          </w:p>
          <w:p w14:paraId="0B876DB6" w14:textId="77777777" w:rsidR="00E36632" w:rsidRPr="0079301B" w:rsidRDefault="00E36632" w:rsidP="003E7123">
            <w:r w:rsidRPr="0079301B">
              <w:t>2. Return to step 1 of normal flow</w:t>
            </w:r>
          </w:p>
          <w:p w14:paraId="65889FDA" w14:textId="77777777" w:rsidR="00E36632" w:rsidRPr="0079301B" w:rsidRDefault="00E36632" w:rsidP="003E7123"/>
        </w:tc>
      </w:tr>
      <w:tr w:rsidR="00E36632" w:rsidRPr="0079301B" w14:paraId="727A6E08" w14:textId="77777777" w:rsidTr="003E7123">
        <w:tc>
          <w:tcPr>
            <w:tcW w:w="2088" w:type="dxa"/>
          </w:tcPr>
          <w:p w14:paraId="786114DD" w14:textId="77777777" w:rsidR="00E36632" w:rsidRPr="0079301B" w:rsidRDefault="00E36632" w:rsidP="003E7123">
            <w:pPr>
              <w:jc w:val="right"/>
              <w:rPr>
                <w:szCs w:val="22"/>
              </w:rPr>
            </w:pPr>
            <w:r w:rsidRPr="0079301B">
              <w:rPr>
                <w:szCs w:val="22"/>
              </w:rPr>
              <w:t>Exceptions:</w:t>
            </w:r>
          </w:p>
        </w:tc>
        <w:tc>
          <w:tcPr>
            <w:tcW w:w="7470" w:type="dxa"/>
            <w:gridSpan w:val="3"/>
          </w:tcPr>
          <w:p w14:paraId="3F6A4C75" w14:textId="61E89E6C" w:rsidR="00E36632" w:rsidRPr="0079301B" w:rsidRDefault="00AC40DC" w:rsidP="00AC40DC">
            <w:pPr>
              <w:rPr>
                <w:b/>
              </w:rPr>
            </w:pPr>
            <w:r>
              <w:rPr>
                <w:b/>
              </w:rPr>
              <w:t>11.0</w:t>
            </w:r>
            <w:r w:rsidR="00E36632" w:rsidRPr="00AC40DC">
              <w:rPr>
                <w:b/>
              </w:rPr>
              <w:t>E1</w:t>
            </w:r>
            <w:r w:rsidR="00E36632" w:rsidRPr="0079301B">
              <w:rPr>
                <w:b/>
              </w:rPr>
              <w:t xml:space="preserve"> Server crash or session time-out</w:t>
            </w:r>
          </w:p>
          <w:p w14:paraId="6C040D2D"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4255CF79" w14:textId="77777777" w:rsidTr="003E7123">
        <w:tc>
          <w:tcPr>
            <w:tcW w:w="2088" w:type="dxa"/>
          </w:tcPr>
          <w:p w14:paraId="5DDC1E51" w14:textId="77777777" w:rsidR="00E36632" w:rsidRPr="0079301B" w:rsidRDefault="00E36632" w:rsidP="003E7123">
            <w:pPr>
              <w:jc w:val="right"/>
              <w:rPr>
                <w:szCs w:val="22"/>
              </w:rPr>
            </w:pPr>
            <w:r w:rsidRPr="0079301B">
              <w:rPr>
                <w:szCs w:val="22"/>
              </w:rPr>
              <w:t>Priority:</w:t>
            </w:r>
          </w:p>
        </w:tc>
        <w:tc>
          <w:tcPr>
            <w:tcW w:w="7470" w:type="dxa"/>
            <w:gridSpan w:val="3"/>
          </w:tcPr>
          <w:p w14:paraId="6083FB8A" w14:textId="77777777" w:rsidR="00E36632" w:rsidRPr="0079301B" w:rsidRDefault="00E36632" w:rsidP="003E7123">
            <w:pPr>
              <w:rPr>
                <w:szCs w:val="22"/>
              </w:rPr>
            </w:pPr>
            <w:r w:rsidRPr="0079301B">
              <w:rPr>
                <w:szCs w:val="22"/>
              </w:rPr>
              <w:t>Low</w:t>
            </w:r>
          </w:p>
        </w:tc>
      </w:tr>
      <w:tr w:rsidR="00E36632" w:rsidRPr="0079301B" w14:paraId="4A81C8C5" w14:textId="77777777" w:rsidTr="003E7123">
        <w:tc>
          <w:tcPr>
            <w:tcW w:w="2088" w:type="dxa"/>
          </w:tcPr>
          <w:p w14:paraId="710535D6" w14:textId="77777777" w:rsidR="00E36632" w:rsidRPr="0079301B" w:rsidRDefault="00E36632" w:rsidP="003E7123">
            <w:pPr>
              <w:jc w:val="right"/>
              <w:rPr>
                <w:szCs w:val="22"/>
              </w:rPr>
            </w:pPr>
            <w:r w:rsidRPr="0079301B">
              <w:rPr>
                <w:szCs w:val="22"/>
              </w:rPr>
              <w:t>Frequency of Use:</w:t>
            </w:r>
          </w:p>
        </w:tc>
        <w:tc>
          <w:tcPr>
            <w:tcW w:w="7470" w:type="dxa"/>
            <w:gridSpan w:val="3"/>
          </w:tcPr>
          <w:p w14:paraId="6FEF4D9F" w14:textId="77777777" w:rsidR="00E36632" w:rsidRPr="0079301B" w:rsidRDefault="00E36632" w:rsidP="003E7123">
            <w:pPr>
              <w:rPr>
                <w:szCs w:val="22"/>
              </w:rPr>
            </w:pPr>
            <w:r w:rsidRPr="0079301B">
              <w:rPr>
                <w:szCs w:val="22"/>
              </w:rPr>
              <w:t xml:space="preserve">Rarely use, only if spa manager wants to update staffs to set the status, … </w:t>
            </w:r>
          </w:p>
        </w:tc>
      </w:tr>
      <w:tr w:rsidR="00E36632" w:rsidRPr="0079301B" w14:paraId="6C01131C" w14:textId="77777777" w:rsidTr="003E7123">
        <w:tc>
          <w:tcPr>
            <w:tcW w:w="2088" w:type="dxa"/>
          </w:tcPr>
          <w:p w14:paraId="6FFFF8B8" w14:textId="77777777" w:rsidR="00E36632" w:rsidRPr="0079301B" w:rsidRDefault="00E36632" w:rsidP="003E7123">
            <w:pPr>
              <w:jc w:val="right"/>
              <w:rPr>
                <w:szCs w:val="22"/>
              </w:rPr>
            </w:pPr>
            <w:r w:rsidRPr="0079301B">
              <w:rPr>
                <w:szCs w:val="22"/>
              </w:rPr>
              <w:t>Business Rules:</w:t>
            </w:r>
          </w:p>
        </w:tc>
        <w:tc>
          <w:tcPr>
            <w:tcW w:w="7470" w:type="dxa"/>
            <w:gridSpan w:val="3"/>
          </w:tcPr>
          <w:p w14:paraId="49F58BCD" w14:textId="77777777" w:rsidR="00E36632" w:rsidRPr="0079301B" w:rsidRDefault="00E36632" w:rsidP="003E7123">
            <w:pPr>
              <w:rPr>
                <w:szCs w:val="22"/>
              </w:rPr>
            </w:pPr>
            <w:r w:rsidRPr="0079301B">
              <w:rPr>
                <w:szCs w:val="22"/>
              </w:rPr>
              <w:t>BR-8</w:t>
            </w:r>
          </w:p>
        </w:tc>
      </w:tr>
      <w:tr w:rsidR="00E36632" w:rsidRPr="0079301B" w14:paraId="08CBB40A" w14:textId="77777777" w:rsidTr="003E7123">
        <w:tc>
          <w:tcPr>
            <w:tcW w:w="2088" w:type="dxa"/>
          </w:tcPr>
          <w:p w14:paraId="0046F8A2" w14:textId="77777777" w:rsidR="00E36632" w:rsidRPr="0079301B" w:rsidRDefault="00E36632" w:rsidP="003E7123">
            <w:pPr>
              <w:jc w:val="right"/>
              <w:rPr>
                <w:szCs w:val="22"/>
              </w:rPr>
            </w:pPr>
            <w:r w:rsidRPr="0079301B">
              <w:rPr>
                <w:szCs w:val="22"/>
              </w:rPr>
              <w:t>Other Information:</w:t>
            </w:r>
          </w:p>
        </w:tc>
        <w:tc>
          <w:tcPr>
            <w:tcW w:w="7470" w:type="dxa"/>
            <w:gridSpan w:val="3"/>
          </w:tcPr>
          <w:p w14:paraId="3DBD2236" w14:textId="77777777" w:rsidR="00E36632" w:rsidRPr="0079301B" w:rsidRDefault="00E36632" w:rsidP="003E7123">
            <w:pPr>
              <w:rPr>
                <w:szCs w:val="22"/>
              </w:rPr>
            </w:pPr>
            <w:r w:rsidRPr="0079301B">
              <w:rPr>
                <w:szCs w:val="22"/>
              </w:rPr>
              <w:t>N/A</w:t>
            </w:r>
          </w:p>
          <w:p w14:paraId="1BD656C6" w14:textId="77777777" w:rsidR="00E36632" w:rsidRPr="0079301B" w:rsidRDefault="00E36632" w:rsidP="003E7123">
            <w:pPr>
              <w:rPr>
                <w:szCs w:val="22"/>
              </w:rPr>
            </w:pPr>
          </w:p>
        </w:tc>
      </w:tr>
      <w:tr w:rsidR="00E36632" w:rsidRPr="0079301B" w14:paraId="15DF2BDF" w14:textId="77777777" w:rsidTr="003E7123">
        <w:tc>
          <w:tcPr>
            <w:tcW w:w="2088" w:type="dxa"/>
          </w:tcPr>
          <w:p w14:paraId="09C68966" w14:textId="77777777" w:rsidR="00E36632" w:rsidRPr="0079301B" w:rsidRDefault="00E36632" w:rsidP="003E7123">
            <w:pPr>
              <w:jc w:val="right"/>
              <w:rPr>
                <w:szCs w:val="22"/>
              </w:rPr>
            </w:pPr>
            <w:r w:rsidRPr="0079301B">
              <w:rPr>
                <w:szCs w:val="22"/>
              </w:rPr>
              <w:t>Assumptions:</w:t>
            </w:r>
          </w:p>
        </w:tc>
        <w:tc>
          <w:tcPr>
            <w:tcW w:w="7470" w:type="dxa"/>
            <w:gridSpan w:val="3"/>
          </w:tcPr>
          <w:p w14:paraId="2091D683" w14:textId="77777777" w:rsidR="00E36632" w:rsidRPr="0079301B" w:rsidRDefault="00E36632" w:rsidP="003E7123">
            <w:pPr>
              <w:rPr>
                <w:szCs w:val="22"/>
              </w:rPr>
            </w:pPr>
            <w:r w:rsidRPr="0079301B">
              <w:rPr>
                <w:szCs w:val="22"/>
              </w:rPr>
              <w:t>Assume that the database connection when updating has no exception</w:t>
            </w:r>
          </w:p>
        </w:tc>
      </w:tr>
    </w:tbl>
    <w:p w14:paraId="2DA2BA0B" w14:textId="77777777" w:rsidR="00E36632" w:rsidRPr="0079301B" w:rsidRDefault="00E36632" w:rsidP="00E36632">
      <w:pPr>
        <w:rPr>
          <w:sz w:val="20"/>
        </w:rPr>
      </w:pPr>
      <w:r w:rsidRPr="0079301B">
        <w:rPr>
          <w:sz w:val="20"/>
        </w:rPr>
        <w:br/>
      </w:r>
      <w:r w:rsidRPr="0079301B">
        <w:rPr>
          <w:sz w:val="20"/>
        </w:rPr>
        <w:br/>
      </w:r>
      <w:r w:rsidRPr="0079301B">
        <w:rPr>
          <w:sz w:val="20"/>
        </w:rPr>
        <w:br/>
      </w:r>
      <w:r w:rsidRPr="0079301B">
        <w:rPr>
          <w:sz w:val="20"/>
        </w:rPr>
        <w:lastRenderedPageBreak/>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50B52DB7" w14:textId="77777777" w:rsidTr="003E7123">
        <w:tc>
          <w:tcPr>
            <w:tcW w:w="2088" w:type="dxa"/>
          </w:tcPr>
          <w:p w14:paraId="56C7FC08" w14:textId="77777777" w:rsidR="00E36632" w:rsidRPr="0079301B" w:rsidRDefault="00E36632" w:rsidP="003E7123">
            <w:pPr>
              <w:jc w:val="right"/>
              <w:rPr>
                <w:szCs w:val="22"/>
              </w:rPr>
            </w:pPr>
            <w:r w:rsidRPr="0079301B">
              <w:rPr>
                <w:szCs w:val="22"/>
              </w:rPr>
              <w:t>UC ID and Name:</w:t>
            </w:r>
          </w:p>
        </w:tc>
        <w:tc>
          <w:tcPr>
            <w:tcW w:w="7470" w:type="dxa"/>
            <w:gridSpan w:val="3"/>
          </w:tcPr>
          <w:p w14:paraId="511C960C" w14:textId="77777777" w:rsidR="00E36632" w:rsidRPr="0079301B" w:rsidRDefault="00E36632" w:rsidP="003E7123">
            <w:pPr>
              <w:rPr>
                <w:szCs w:val="22"/>
              </w:rPr>
            </w:pPr>
            <w:r w:rsidRPr="0079301B">
              <w:rPr>
                <w:szCs w:val="22"/>
              </w:rPr>
              <w:t>UC-12 Delete Staff Use case</w:t>
            </w:r>
          </w:p>
        </w:tc>
      </w:tr>
      <w:tr w:rsidR="00E36632" w:rsidRPr="0079301B" w14:paraId="14091D57" w14:textId="77777777" w:rsidTr="003E7123">
        <w:tc>
          <w:tcPr>
            <w:tcW w:w="2088" w:type="dxa"/>
          </w:tcPr>
          <w:p w14:paraId="51A799C6" w14:textId="77777777" w:rsidR="00E36632" w:rsidRPr="0079301B" w:rsidRDefault="00E36632" w:rsidP="003E7123">
            <w:pPr>
              <w:jc w:val="right"/>
              <w:rPr>
                <w:szCs w:val="22"/>
              </w:rPr>
            </w:pPr>
            <w:r w:rsidRPr="0079301B">
              <w:rPr>
                <w:szCs w:val="22"/>
              </w:rPr>
              <w:t>Created By:</w:t>
            </w:r>
          </w:p>
        </w:tc>
        <w:tc>
          <w:tcPr>
            <w:tcW w:w="2430" w:type="dxa"/>
          </w:tcPr>
          <w:p w14:paraId="25C32808"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4AE39259" w14:textId="77777777" w:rsidR="00E36632" w:rsidRPr="0079301B" w:rsidRDefault="00E36632" w:rsidP="003E7123">
            <w:pPr>
              <w:jc w:val="right"/>
              <w:rPr>
                <w:szCs w:val="22"/>
              </w:rPr>
            </w:pPr>
            <w:r w:rsidRPr="0079301B">
              <w:rPr>
                <w:szCs w:val="22"/>
              </w:rPr>
              <w:t>Date Created:</w:t>
            </w:r>
          </w:p>
        </w:tc>
        <w:tc>
          <w:tcPr>
            <w:tcW w:w="3150" w:type="dxa"/>
          </w:tcPr>
          <w:p w14:paraId="17723933" w14:textId="77777777" w:rsidR="00E36632" w:rsidRPr="0079301B" w:rsidRDefault="00E36632" w:rsidP="003E7123">
            <w:pPr>
              <w:rPr>
                <w:szCs w:val="22"/>
              </w:rPr>
            </w:pPr>
            <w:r w:rsidRPr="0079301B">
              <w:rPr>
                <w:szCs w:val="22"/>
              </w:rPr>
              <w:t>9-10-2020</w:t>
            </w:r>
          </w:p>
        </w:tc>
      </w:tr>
      <w:tr w:rsidR="00E36632" w:rsidRPr="0079301B" w14:paraId="4E0CB489" w14:textId="77777777" w:rsidTr="003E7123">
        <w:tc>
          <w:tcPr>
            <w:tcW w:w="2088" w:type="dxa"/>
          </w:tcPr>
          <w:p w14:paraId="3CB754D8" w14:textId="77777777" w:rsidR="00E36632" w:rsidRPr="0079301B" w:rsidRDefault="00E36632" w:rsidP="003E7123">
            <w:pPr>
              <w:jc w:val="right"/>
              <w:rPr>
                <w:szCs w:val="22"/>
              </w:rPr>
            </w:pPr>
            <w:r w:rsidRPr="0079301B">
              <w:rPr>
                <w:szCs w:val="22"/>
              </w:rPr>
              <w:t>Primary Actor:</w:t>
            </w:r>
          </w:p>
        </w:tc>
        <w:tc>
          <w:tcPr>
            <w:tcW w:w="2430" w:type="dxa"/>
          </w:tcPr>
          <w:p w14:paraId="603EABD2" w14:textId="77777777" w:rsidR="00E36632" w:rsidRPr="0079301B" w:rsidRDefault="00E36632" w:rsidP="003E7123">
            <w:pPr>
              <w:rPr>
                <w:szCs w:val="22"/>
              </w:rPr>
            </w:pPr>
            <w:r w:rsidRPr="0079301B">
              <w:rPr>
                <w:szCs w:val="22"/>
              </w:rPr>
              <w:t>Spa Manager</w:t>
            </w:r>
          </w:p>
        </w:tc>
        <w:tc>
          <w:tcPr>
            <w:tcW w:w="1890" w:type="dxa"/>
          </w:tcPr>
          <w:p w14:paraId="5F5290D2" w14:textId="77777777" w:rsidR="00E36632" w:rsidRPr="0079301B" w:rsidRDefault="00E36632" w:rsidP="003E7123">
            <w:pPr>
              <w:jc w:val="right"/>
              <w:rPr>
                <w:szCs w:val="22"/>
              </w:rPr>
            </w:pPr>
            <w:r w:rsidRPr="0079301B">
              <w:rPr>
                <w:szCs w:val="22"/>
              </w:rPr>
              <w:t>Secondary Actors:</w:t>
            </w:r>
          </w:p>
        </w:tc>
        <w:tc>
          <w:tcPr>
            <w:tcW w:w="3150" w:type="dxa"/>
          </w:tcPr>
          <w:p w14:paraId="7D8AB9F4" w14:textId="77777777" w:rsidR="00E36632" w:rsidRPr="0079301B" w:rsidRDefault="00E36632" w:rsidP="003E7123">
            <w:pPr>
              <w:rPr>
                <w:szCs w:val="22"/>
              </w:rPr>
            </w:pPr>
            <w:r w:rsidRPr="0079301B">
              <w:rPr>
                <w:szCs w:val="22"/>
              </w:rPr>
              <w:t>Spa Salon Management System</w:t>
            </w:r>
          </w:p>
        </w:tc>
      </w:tr>
      <w:tr w:rsidR="00E36632" w:rsidRPr="0079301B" w14:paraId="0E2979FC" w14:textId="77777777" w:rsidTr="003E7123">
        <w:tc>
          <w:tcPr>
            <w:tcW w:w="2088" w:type="dxa"/>
          </w:tcPr>
          <w:p w14:paraId="5876BF04" w14:textId="77777777" w:rsidR="00E36632" w:rsidRPr="0079301B" w:rsidRDefault="00E36632" w:rsidP="003E7123">
            <w:pPr>
              <w:jc w:val="right"/>
              <w:rPr>
                <w:szCs w:val="22"/>
              </w:rPr>
            </w:pPr>
            <w:r w:rsidRPr="0079301B">
              <w:rPr>
                <w:szCs w:val="22"/>
              </w:rPr>
              <w:t>Trigger:</w:t>
            </w:r>
          </w:p>
        </w:tc>
        <w:tc>
          <w:tcPr>
            <w:tcW w:w="7470" w:type="dxa"/>
            <w:gridSpan w:val="3"/>
          </w:tcPr>
          <w:p w14:paraId="5E8ACEB9" w14:textId="77777777" w:rsidR="00E36632" w:rsidRPr="0079301B" w:rsidRDefault="00E36632" w:rsidP="003E7123">
            <w:pPr>
              <w:rPr>
                <w:szCs w:val="22"/>
              </w:rPr>
            </w:pPr>
            <w:r w:rsidRPr="0079301B">
              <w:rPr>
                <w:szCs w:val="22"/>
              </w:rPr>
              <w:t>User clicks “Delete Staff” button</w:t>
            </w:r>
          </w:p>
        </w:tc>
      </w:tr>
      <w:tr w:rsidR="00E36632" w:rsidRPr="0079301B" w14:paraId="055076AA" w14:textId="77777777" w:rsidTr="003E7123">
        <w:tc>
          <w:tcPr>
            <w:tcW w:w="2088" w:type="dxa"/>
          </w:tcPr>
          <w:p w14:paraId="683965CD" w14:textId="77777777" w:rsidR="00E36632" w:rsidRPr="0079301B" w:rsidRDefault="00E36632" w:rsidP="003E7123">
            <w:pPr>
              <w:jc w:val="right"/>
              <w:rPr>
                <w:szCs w:val="22"/>
              </w:rPr>
            </w:pPr>
            <w:r w:rsidRPr="0079301B">
              <w:rPr>
                <w:szCs w:val="22"/>
              </w:rPr>
              <w:t>Description:</w:t>
            </w:r>
          </w:p>
        </w:tc>
        <w:tc>
          <w:tcPr>
            <w:tcW w:w="7470" w:type="dxa"/>
            <w:gridSpan w:val="3"/>
          </w:tcPr>
          <w:p w14:paraId="7D035E95" w14:textId="77777777" w:rsidR="00E36632" w:rsidRPr="0079301B" w:rsidRDefault="00E36632" w:rsidP="003E7123">
            <w:pPr>
              <w:rPr>
                <w:szCs w:val="22"/>
              </w:rPr>
            </w:pPr>
            <w:r w:rsidRPr="0079301B">
              <w:rPr>
                <w:szCs w:val="22"/>
              </w:rPr>
              <w:t xml:space="preserve">User can “delete” product of the system </w:t>
            </w:r>
          </w:p>
        </w:tc>
      </w:tr>
      <w:tr w:rsidR="00E36632" w:rsidRPr="0079301B" w14:paraId="0735882A" w14:textId="77777777" w:rsidTr="003E7123">
        <w:tc>
          <w:tcPr>
            <w:tcW w:w="2088" w:type="dxa"/>
          </w:tcPr>
          <w:p w14:paraId="7AE50709" w14:textId="77777777" w:rsidR="00E36632" w:rsidRPr="0079301B" w:rsidRDefault="00E36632" w:rsidP="003E7123">
            <w:pPr>
              <w:jc w:val="right"/>
              <w:rPr>
                <w:szCs w:val="22"/>
              </w:rPr>
            </w:pPr>
            <w:r w:rsidRPr="0079301B">
              <w:rPr>
                <w:szCs w:val="22"/>
              </w:rPr>
              <w:t>Preconditions:</w:t>
            </w:r>
          </w:p>
        </w:tc>
        <w:tc>
          <w:tcPr>
            <w:tcW w:w="7470" w:type="dxa"/>
            <w:gridSpan w:val="3"/>
          </w:tcPr>
          <w:p w14:paraId="3F4BD5B6" w14:textId="77777777" w:rsidR="00E36632" w:rsidRPr="0079301B" w:rsidRDefault="00E36632" w:rsidP="003E7123">
            <w:pPr>
              <w:rPr>
                <w:szCs w:val="22"/>
              </w:rPr>
            </w:pPr>
            <w:r w:rsidRPr="0079301B">
              <w:rPr>
                <w:szCs w:val="22"/>
              </w:rPr>
              <w:t>PRE-1: User is logged into the SSMS* as a Spa Manager</w:t>
            </w:r>
          </w:p>
          <w:p w14:paraId="5B528141" w14:textId="77777777" w:rsidR="00E36632" w:rsidRPr="0079301B" w:rsidRDefault="00E36632" w:rsidP="003E7123">
            <w:pPr>
              <w:rPr>
                <w:szCs w:val="22"/>
              </w:rPr>
            </w:pPr>
            <w:r w:rsidRPr="0079301B">
              <w:rPr>
                <w:szCs w:val="22"/>
              </w:rPr>
              <w:t>PRE-2: User is in the detail page of the desire staff to delete</w:t>
            </w:r>
          </w:p>
        </w:tc>
      </w:tr>
      <w:tr w:rsidR="00E36632" w:rsidRPr="0079301B" w14:paraId="0C358732" w14:textId="77777777" w:rsidTr="003E7123">
        <w:tc>
          <w:tcPr>
            <w:tcW w:w="2088" w:type="dxa"/>
          </w:tcPr>
          <w:p w14:paraId="2BB555CD" w14:textId="77777777" w:rsidR="00E36632" w:rsidRPr="0079301B" w:rsidRDefault="00E36632" w:rsidP="003E7123">
            <w:pPr>
              <w:jc w:val="right"/>
              <w:rPr>
                <w:szCs w:val="22"/>
              </w:rPr>
            </w:pPr>
            <w:r w:rsidRPr="0079301B">
              <w:rPr>
                <w:szCs w:val="22"/>
              </w:rPr>
              <w:t>Postconditions:</w:t>
            </w:r>
          </w:p>
        </w:tc>
        <w:tc>
          <w:tcPr>
            <w:tcW w:w="7470" w:type="dxa"/>
            <w:gridSpan w:val="3"/>
          </w:tcPr>
          <w:p w14:paraId="66A96932" w14:textId="77777777" w:rsidR="00E36632" w:rsidRPr="0079301B" w:rsidRDefault="00E36632" w:rsidP="003E7123">
            <w:pPr>
              <w:rPr>
                <w:szCs w:val="22"/>
              </w:rPr>
            </w:pPr>
            <w:r w:rsidRPr="0079301B">
              <w:rPr>
                <w:szCs w:val="22"/>
              </w:rPr>
              <w:t xml:space="preserve">POST-1: The Staffs deleted will be updated in SSMS* with new “last update time”, “update person” and status “disable” </w:t>
            </w:r>
          </w:p>
        </w:tc>
      </w:tr>
      <w:tr w:rsidR="00E36632" w:rsidRPr="0079301B" w14:paraId="6C5B7266" w14:textId="77777777" w:rsidTr="003E7123">
        <w:tc>
          <w:tcPr>
            <w:tcW w:w="2088" w:type="dxa"/>
          </w:tcPr>
          <w:p w14:paraId="7C904F72" w14:textId="77777777" w:rsidR="00E36632" w:rsidRPr="0079301B" w:rsidRDefault="00E36632" w:rsidP="003E7123">
            <w:pPr>
              <w:jc w:val="right"/>
              <w:rPr>
                <w:szCs w:val="22"/>
              </w:rPr>
            </w:pPr>
            <w:r w:rsidRPr="0079301B">
              <w:rPr>
                <w:szCs w:val="22"/>
              </w:rPr>
              <w:t>Normal Flow:</w:t>
            </w:r>
          </w:p>
        </w:tc>
        <w:tc>
          <w:tcPr>
            <w:tcW w:w="7470" w:type="dxa"/>
            <w:gridSpan w:val="3"/>
          </w:tcPr>
          <w:p w14:paraId="4744B0CA" w14:textId="77777777" w:rsidR="00E36632" w:rsidRPr="0079301B" w:rsidRDefault="00E36632" w:rsidP="003E7123">
            <w:pPr>
              <w:rPr>
                <w:szCs w:val="22"/>
              </w:rPr>
            </w:pPr>
            <w:r w:rsidRPr="0079301B">
              <w:rPr>
                <w:szCs w:val="22"/>
              </w:rPr>
              <w:t>1.  System displays a form “Are you sure?” to confirm</w:t>
            </w:r>
          </w:p>
          <w:p w14:paraId="313F1046" w14:textId="77777777" w:rsidR="00E36632" w:rsidRPr="0079301B" w:rsidRDefault="00E36632" w:rsidP="003E7123">
            <w:pPr>
              <w:rPr>
                <w:szCs w:val="22"/>
              </w:rPr>
            </w:pPr>
            <w:r w:rsidRPr="0079301B">
              <w:rPr>
                <w:szCs w:val="22"/>
              </w:rPr>
              <w:t>2.  Manager clicks “Yes”</w:t>
            </w:r>
          </w:p>
          <w:p w14:paraId="5B600D91" w14:textId="77777777" w:rsidR="00E36632" w:rsidRPr="0079301B" w:rsidRDefault="00E36632" w:rsidP="003E7123">
            <w:pPr>
              <w:rPr>
                <w:szCs w:val="22"/>
              </w:rPr>
            </w:pPr>
            <w:r w:rsidRPr="0079301B">
              <w:rPr>
                <w:szCs w:val="22"/>
              </w:rPr>
              <w:t>3.  System updates the status “deleted” of the desire staff</w:t>
            </w:r>
          </w:p>
          <w:p w14:paraId="0EF5601A" w14:textId="77777777" w:rsidR="00E36632" w:rsidRPr="0079301B" w:rsidRDefault="00E36632" w:rsidP="003E7123">
            <w:pPr>
              <w:rPr>
                <w:szCs w:val="22"/>
              </w:rPr>
            </w:pPr>
            <w:r w:rsidRPr="0079301B">
              <w:rPr>
                <w:szCs w:val="22"/>
              </w:rPr>
              <w:t>4.  System shows “success” notifications</w:t>
            </w:r>
          </w:p>
          <w:p w14:paraId="7674728D" w14:textId="77777777" w:rsidR="00E36632" w:rsidRPr="0079301B" w:rsidRDefault="00E36632" w:rsidP="003E7123">
            <w:pPr>
              <w:rPr>
                <w:b/>
                <w:bCs/>
                <w:szCs w:val="22"/>
              </w:rPr>
            </w:pPr>
            <w:r w:rsidRPr="0079301B">
              <w:rPr>
                <w:szCs w:val="22"/>
              </w:rPr>
              <w:t>5.  System redirects user to the showing list of staff page</w:t>
            </w:r>
          </w:p>
        </w:tc>
      </w:tr>
      <w:tr w:rsidR="00E36632" w:rsidRPr="0079301B" w14:paraId="1403BA8A" w14:textId="77777777" w:rsidTr="003E7123">
        <w:tc>
          <w:tcPr>
            <w:tcW w:w="2088" w:type="dxa"/>
          </w:tcPr>
          <w:p w14:paraId="0B40918B" w14:textId="77777777" w:rsidR="00E36632" w:rsidRPr="0079301B" w:rsidRDefault="00E36632" w:rsidP="003E7123">
            <w:pPr>
              <w:jc w:val="right"/>
              <w:rPr>
                <w:szCs w:val="22"/>
              </w:rPr>
            </w:pPr>
            <w:r w:rsidRPr="0079301B">
              <w:rPr>
                <w:szCs w:val="22"/>
              </w:rPr>
              <w:t>Alternative Flows:</w:t>
            </w:r>
          </w:p>
        </w:tc>
        <w:tc>
          <w:tcPr>
            <w:tcW w:w="7470" w:type="dxa"/>
            <w:gridSpan w:val="3"/>
          </w:tcPr>
          <w:p w14:paraId="471C36EB" w14:textId="34128CBF" w:rsidR="00E36632" w:rsidRPr="0079301B" w:rsidRDefault="00E36632" w:rsidP="003E7123">
            <w:pPr>
              <w:rPr>
                <w:b/>
                <w:bCs/>
                <w:szCs w:val="22"/>
              </w:rPr>
            </w:pPr>
            <w:r w:rsidRPr="0079301B">
              <w:rPr>
                <w:b/>
                <w:bCs/>
                <w:szCs w:val="22"/>
              </w:rPr>
              <w:t>1</w:t>
            </w:r>
            <w:r w:rsidR="00AC40DC">
              <w:rPr>
                <w:b/>
                <w:bCs/>
                <w:szCs w:val="22"/>
              </w:rPr>
              <w:t>2</w:t>
            </w:r>
            <w:r w:rsidRPr="0079301B">
              <w:rPr>
                <w:b/>
                <w:bCs/>
                <w:szCs w:val="22"/>
              </w:rPr>
              <w:t>.1 Manager clicks “No” in step 2 of normal flow</w:t>
            </w:r>
          </w:p>
          <w:p w14:paraId="2073C2C5" w14:textId="77777777" w:rsidR="00E36632" w:rsidRPr="0079301B" w:rsidRDefault="00E36632" w:rsidP="003E7123">
            <w:r w:rsidRPr="0079301B">
              <w:t xml:space="preserve">1. System redirects user to the detail page of the desire </w:t>
            </w:r>
            <w:r w:rsidRPr="0079301B">
              <w:rPr>
                <w:szCs w:val="22"/>
              </w:rPr>
              <w:t>service</w:t>
            </w:r>
          </w:p>
        </w:tc>
      </w:tr>
      <w:tr w:rsidR="00E36632" w:rsidRPr="0079301B" w14:paraId="7A19E872" w14:textId="77777777" w:rsidTr="003E7123">
        <w:tc>
          <w:tcPr>
            <w:tcW w:w="2088" w:type="dxa"/>
          </w:tcPr>
          <w:p w14:paraId="6E17F1BC" w14:textId="77777777" w:rsidR="00E36632" w:rsidRPr="0079301B" w:rsidRDefault="00E36632" w:rsidP="003E7123">
            <w:pPr>
              <w:jc w:val="right"/>
              <w:rPr>
                <w:szCs w:val="22"/>
              </w:rPr>
            </w:pPr>
            <w:r w:rsidRPr="0079301B">
              <w:rPr>
                <w:szCs w:val="22"/>
              </w:rPr>
              <w:t>Exceptions:</w:t>
            </w:r>
          </w:p>
        </w:tc>
        <w:tc>
          <w:tcPr>
            <w:tcW w:w="7470" w:type="dxa"/>
            <w:gridSpan w:val="3"/>
          </w:tcPr>
          <w:p w14:paraId="27A19C94" w14:textId="12970186" w:rsidR="00E36632" w:rsidRPr="0079301B" w:rsidRDefault="00AC40DC" w:rsidP="00AC40DC">
            <w:pPr>
              <w:rPr>
                <w:b/>
              </w:rPr>
            </w:pPr>
            <w:r>
              <w:rPr>
                <w:b/>
              </w:rPr>
              <w:t>12.0</w:t>
            </w:r>
            <w:r w:rsidR="00E36632" w:rsidRPr="00AC40DC">
              <w:rPr>
                <w:b/>
              </w:rPr>
              <w:t>E1</w:t>
            </w:r>
            <w:r w:rsidR="00E36632" w:rsidRPr="0079301B">
              <w:rPr>
                <w:b/>
              </w:rPr>
              <w:t xml:space="preserve"> Server crash or session time-out</w:t>
            </w:r>
          </w:p>
          <w:p w14:paraId="7E00A72A"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43C185DC" w14:textId="77777777" w:rsidTr="003E7123">
        <w:tc>
          <w:tcPr>
            <w:tcW w:w="2088" w:type="dxa"/>
          </w:tcPr>
          <w:p w14:paraId="4EF756B9" w14:textId="77777777" w:rsidR="00E36632" w:rsidRPr="0079301B" w:rsidRDefault="00E36632" w:rsidP="003E7123">
            <w:pPr>
              <w:jc w:val="right"/>
              <w:rPr>
                <w:szCs w:val="22"/>
              </w:rPr>
            </w:pPr>
            <w:r w:rsidRPr="0079301B">
              <w:rPr>
                <w:szCs w:val="22"/>
              </w:rPr>
              <w:t>Priority:</w:t>
            </w:r>
          </w:p>
        </w:tc>
        <w:tc>
          <w:tcPr>
            <w:tcW w:w="7470" w:type="dxa"/>
            <w:gridSpan w:val="3"/>
          </w:tcPr>
          <w:p w14:paraId="01C6D40C" w14:textId="77777777" w:rsidR="00E36632" w:rsidRPr="0079301B" w:rsidRDefault="00E36632" w:rsidP="003E7123">
            <w:pPr>
              <w:rPr>
                <w:szCs w:val="22"/>
              </w:rPr>
            </w:pPr>
            <w:r w:rsidRPr="0079301B">
              <w:rPr>
                <w:szCs w:val="22"/>
              </w:rPr>
              <w:t>Low</w:t>
            </w:r>
          </w:p>
        </w:tc>
      </w:tr>
      <w:tr w:rsidR="00E36632" w:rsidRPr="0079301B" w14:paraId="65D4ECA0" w14:textId="77777777" w:rsidTr="003E7123">
        <w:tc>
          <w:tcPr>
            <w:tcW w:w="2088" w:type="dxa"/>
          </w:tcPr>
          <w:p w14:paraId="723916EC" w14:textId="77777777" w:rsidR="00E36632" w:rsidRPr="0079301B" w:rsidRDefault="00E36632" w:rsidP="003E7123">
            <w:pPr>
              <w:jc w:val="right"/>
              <w:rPr>
                <w:szCs w:val="22"/>
              </w:rPr>
            </w:pPr>
            <w:r w:rsidRPr="0079301B">
              <w:rPr>
                <w:szCs w:val="22"/>
              </w:rPr>
              <w:t>Frequency of Use:</w:t>
            </w:r>
          </w:p>
        </w:tc>
        <w:tc>
          <w:tcPr>
            <w:tcW w:w="7470" w:type="dxa"/>
            <w:gridSpan w:val="3"/>
          </w:tcPr>
          <w:p w14:paraId="13314FF4" w14:textId="77777777" w:rsidR="00E36632" w:rsidRPr="0079301B" w:rsidRDefault="00E36632" w:rsidP="003E7123">
            <w:pPr>
              <w:rPr>
                <w:szCs w:val="22"/>
              </w:rPr>
            </w:pPr>
            <w:r w:rsidRPr="0079301B">
              <w:rPr>
                <w:szCs w:val="22"/>
              </w:rPr>
              <w:t>Super-rarely use, only if spa manager wants to fire some staffs or some staffs quit</w:t>
            </w:r>
          </w:p>
        </w:tc>
      </w:tr>
      <w:tr w:rsidR="00E36632" w:rsidRPr="0079301B" w14:paraId="7C63A2CC" w14:textId="77777777" w:rsidTr="003E7123">
        <w:tc>
          <w:tcPr>
            <w:tcW w:w="2088" w:type="dxa"/>
          </w:tcPr>
          <w:p w14:paraId="34869DAD" w14:textId="77777777" w:rsidR="00E36632" w:rsidRPr="0079301B" w:rsidRDefault="00E36632" w:rsidP="003E7123">
            <w:pPr>
              <w:jc w:val="right"/>
              <w:rPr>
                <w:szCs w:val="22"/>
              </w:rPr>
            </w:pPr>
            <w:r w:rsidRPr="0079301B">
              <w:rPr>
                <w:szCs w:val="22"/>
              </w:rPr>
              <w:t>Business Rules:</w:t>
            </w:r>
          </w:p>
        </w:tc>
        <w:tc>
          <w:tcPr>
            <w:tcW w:w="7470" w:type="dxa"/>
            <w:gridSpan w:val="3"/>
          </w:tcPr>
          <w:p w14:paraId="2B5BD0BD" w14:textId="77777777" w:rsidR="00E36632" w:rsidRPr="0079301B" w:rsidRDefault="00E36632" w:rsidP="003E7123">
            <w:pPr>
              <w:rPr>
                <w:szCs w:val="22"/>
              </w:rPr>
            </w:pPr>
            <w:r w:rsidRPr="0079301B">
              <w:rPr>
                <w:szCs w:val="22"/>
              </w:rPr>
              <w:t>BR-8</w:t>
            </w:r>
          </w:p>
        </w:tc>
      </w:tr>
      <w:tr w:rsidR="00E36632" w:rsidRPr="0079301B" w14:paraId="2B5E8D86" w14:textId="77777777" w:rsidTr="003E7123">
        <w:tc>
          <w:tcPr>
            <w:tcW w:w="2088" w:type="dxa"/>
          </w:tcPr>
          <w:p w14:paraId="15695889" w14:textId="77777777" w:rsidR="00E36632" w:rsidRPr="0079301B" w:rsidRDefault="00E36632" w:rsidP="003E7123">
            <w:pPr>
              <w:jc w:val="right"/>
              <w:rPr>
                <w:szCs w:val="22"/>
              </w:rPr>
            </w:pPr>
            <w:r w:rsidRPr="0079301B">
              <w:rPr>
                <w:szCs w:val="22"/>
              </w:rPr>
              <w:t>Other Information:</w:t>
            </w:r>
          </w:p>
        </w:tc>
        <w:tc>
          <w:tcPr>
            <w:tcW w:w="7470" w:type="dxa"/>
            <w:gridSpan w:val="3"/>
          </w:tcPr>
          <w:p w14:paraId="05762CF5" w14:textId="77777777" w:rsidR="00E36632" w:rsidRPr="0079301B" w:rsidRDefault="00E36632" w:rsidP="003E7123">
            <w:pPr>
              <w:rPr>
                <w:szCs w:val="22"/>
              </w:rPr>
            </w:pPr>
            <w:r w:rsidRPr="0079301B">
              <w:rPr>
                <w:szCs w:val="22"/>
              </w:rPr>
              <w:t>N/A</w:t>
            </w:r>
          </w:p>
          <w:p w14:paraId="21A7546D" w14:textId="77777777" w:rsidR="00E36632" w:rsidRPr="0079301B" w:rsidRDefault="00E36632" w:rsidP="003E7123">
            <w:pPr>
              <w:rPr>
                <w:szCs w:val="22"/>
              </w:rPr>
            </w:pPr>
          </w:p>
        </w:tc>
      </w:tr>
      <w:tr w:rsidR="00E36632" w:rsidRPr="0079301B" w14:paraId="4BAFB630" w14:textId="77777777" w:rsidTr="003E7123">
        <w:tc>
          <w:tcPr>
            <w:tcW w:w="2088" w:type="dxa"/>
          </w:tcPr>
          <w:p w14:paraId="656822CC" w14:textId="77777777" w:rsidR="00E36632" w:rsidRPr="0079301B" w:rsidRDefault="00E36632" w:rsidP="003E7123">
            <w:pPr>
              <w:jc w:val="right"/>
              <w:rPr>
                <w:szCs w:val="22"/>
              </w:rPr>
            </w:pPr>
            <w:r w:rsidRPr="0079301B">
              <w:rPr>
                <w:szCs w:val="22"/>
              </w:rPr>
              <w:t>Assumptions:</w:t>
            </w:r>
          </w:p>
        </w:tc>
        <w:tc>
          <w:tcPr>
            <w:tcW w:w="7470" w:type="dxa"/>
            <w:gridSpan w:val="3"/>
          </w:tcPr>
          <w:p w14:paraId="670BD322" w14:textId="77777777" w:rsidR="00E36632" w:rsidRPr="0079301B" w:rsidRDefault="00E36632" w:rsidP="003E7123">
            <w:pPr>
              <w:rPr>
                <w:szCs w:val="22"/>
              </w:rPr>
            </w:pPr>
            <w:r w:rsidRPr="0079301B">
              <w:rPr>
                <w:szCs w:val="22"/>
              </w:rPr>
              <w:t>Assume that the database connection when deleting has no exception</w:t>
            </w:r>
          </w:p>
        </w:tc>
      </w:tr>
    </w:tbl>
    <w:p w14:paraId="2EED2C6D" w14:textId="77777777" w:rsidR="00E36632" w:rsidRPr="0079301B" w:rsidRDefault="00E36632" w:rsidP="00E36632">
      <w:pPr>
        <w:rPr>
          <w:sz w:val="20"/>
        </w:rPr>
      </w:pP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6D18AA80" w14:textId="77777777" w:rsidTr="003E7123">
        <w:tc>
          <w:tcPr>
            <w:tcW w:w="2088" w:type="dxa"/>
          </w:tcPr>
          <w:p w14:paraId="5BCE1508" w14:textId="77777777" w:rsidR="00E36632" w:rsidRPr="0079301B" w:rsidRDefault="00E36632" w:rsidP="003E7123">
            <w:pPr>
              <w:jc w:val="right"/>
              <w:rPr>
                <w:szCs w:val="22"/>
              </w:rPr>
            </w:pPr>
            <w:r w:rsidRPr="0079301B">
              <w:rPr>
                <w:szCs w:val="22"/>
              </w:rPr>
              <w:t>UC ID and Name:</w:t>
            </w:r>
          </w:p>
        </w:tc>
        <w:tc>
          <w:tcPr>
            <w:tcW w:w="7470" w:type="dxa"/>
            <w:gridSpan w:val="3"/>
          </w:tcPr>
          <w:p w14:paraId="0C09C008" w14:textId="77777777" w:rsidR="00E36632" w:rsidRPr="0079301B" w:rsidRDefault="00E36632" w:rsidP="003E7123">
            <w:pPr>
              <w:rPr>
                <w:szCs w:val="22"/>
              </w:rPr>
            </w:pPr>
            <w:r w:rsidRPr="0079301B">
              <w:rPr>
                <w:szCs w:val="22"/>
              </w:rPr>
              <w:t>UC-13 Search Staff Use case</w:t>
            </w:r>
          </w:p>
        </w:tc>
      </w:tr>
      <w:tr w:rsidR="00E36632" w:rsidRPr="0079301B" w14:paraId="013EA5CB" w14:textId="77777777" w:rsidTr="003E7123">
        <w:tc>
          <w:tcPr>
            <w:tcW w:w="2088" w:type="dxa"/>
          </w:tcPr>
          <w:p w14:paraId="6651E829" w14:textId="77777777" w:rsidR="00E36632" w:rsidRPr="0079301B" w:rsidRDefault="00E36632" w:rsidP="003E7123">
            <w:pPr>
              <w:jc w:val="right"/>
              <w:rPr>
                <w:szCs w:val="22"/>
              </w:rPr>
            </w:pPr>
            <w:r w:rsidRPr="0079301B">
              <w:rPr>
                <w:szCs w:val="22"/>
              </w:rPr>
              <w:t>Created By:</w:t>
            </w:r>
          </w:p>
        </w:tc>
        <w:tc>
          <w:tcPr>
            <w:tcW w:w="2430" w:type="dxa"/>
          </w:tcPr>
          <w:p w14:paraId="6F4449E1"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29D3268A" w14:textId="77777777" w:rsidR="00E36632" w:rsidRPr="0079301B" w:rsidRDefault="00E36632" w:rsidP="003E7123">
            <w:pPr>
              <w:jc w:val="right"/>
              <w:rPr>
                <w:szCs w:val="22"/>
              </w:rPr>
            </w:pPr>
            <w:r w:rsidRPr="0079301B">
              <w:rPr>
                <w:szCs w:val="22"/>
              </w:rPr>
              <w:t>Date Created:</w:t>
            </w:r>
          </w:p>
        </w:tc>
        <w:tc>
          <w:tcPr>
            <w:tcW w:w="3150" w:type="dxa"/>
          </w:tcPr>
          <w:p w14:paraId="247A41E5" w14:textId="77777777" w:rsidR="00E36632" w:rsidRPr="0079301B" w:rsidRDefault="00E36632" w:rsidP="003E7123">
            <w:pPr>
              <w:rPr>
                <w:szCs w:val="22"/>
              </w:rPr>
            </w:pPr>
            <w:r w:rsidRPr="0079301B">
              <w:rPr>
                <w:szCs w:val="22"/>
              </w:rPr>
              <w:t>9-10-2020</w:t>
            </w:r>
          </w:p>
        </w:tc>
      </w:tr>
      <w:tr w:rsidR="00E36632" w:rsidRPr="0079301B" w14:paraId="4658DD70" w14:textId="77777777" w:rsidTr="003E7123">
        <w:tc>
          <w:tcPr>
            <w:tcW w:w="2088" w:type="dxa"/>
          </w:tcPr>
          <w:p w14:paraId="5B6B07AE" w14:textId="77777777" w:rsidR="00E36632" w:rsidRPr="0079301B" w:rsidRDefault="00E36632" w:rsidP="003E7123">
            <w:pPr>
              <w:jc w:val="right"/>
              <w:rPr>
                <w:szCs w:val="22"/>
              </w:rPr>
            </w:pPr>
            <w:r w:rsidRPr="0079301B">
              <w:rPr>
                <w:szCs w:val="22"/>
              </w:rPr>
              <w:t>Primary Actor:</w:t>
            </w:r>
          </w:p>
        </w:tc>
        <w:tc>
          <w:tcPr>
            <w:tcW w:w="2430" w:type="dxa"/>
          </w:tcPr>
          <w:p w14:paraId="34127B20" w14:textId="77777777" w:rsidR="00E36632" w:rsidRPr="0079301B" w:rsidRDefault="00E36632" w:rsidP="003E7123">
            <w:pPr>
              <w:rPr>
                <w:szCs w:val="22"/>
              </w:rPr>
            </w:pPr>
            <w:r w:rsidRPr="0079301B">
              <w:rPr>
                <w:szCs w:val="22"/>
              </w:rPr>
              <w:t>Spa Manager</w:t>
            </w:r>
          </w:p>
        </w:tc>
        <w:tc>
          <w:tcPr>
            <w:tcW w:w="1890" w:type="dxa"/>
          </w:tcPr>
          <w:p w14:paraId="440A428E" w14:textId="77777777" w:rsidR="00E36632" w:rsidRPr="0079301B" w:rsidRDefault="00E36632" w:rsidP="003E7123">
            <w:pPr>
              <w:jc w:val="right"/>
              <w:rPr>
                <w:szCs w:val="22"/>
              </w:rPr>
            </w:pPr>
            <w:r w:rsidRPr="0079301B">
              <w:rPr>
                <w:szCs w:val="22"/>
              </w:rPr>
              <w:t>Secondary Actors:</w:t>
            </w:r>
          </w:p>
        </w:tc>
        <w:tc>
          <w:tcPr>
            <w:tcW w:w="3150" w:type="dxa"/>
          </w:tcPr>
          <w:p w14:paraId="58A829CF" w14:textId="77777777" w:rsidR="00E36632" w:rsidRPr="0079301B" w:rsidRDefault="00E36632" w:rsidP="003E7123">
            <w:pPr>
              <w:rPr>
                <w:szCs w:val="22"/>
              </w:rPr>
            </w:pPr>
            <w:r w:rsidRPr="0079301B">
              <w:rPr>
                <w:szCs w:val="22"/>
              </w:rPr>
              <w:t>Spa Salon Management System</w:t>
            </w:r>
          </w:p>
        </w:tc>
      </w:tr>
      <w:tr w:rsidR="00E36632" w:rsidRPr="0079301B" w14:paraId="795D1488" w14:textId="77777777" w:rsidTr="003E7123">
        <w:tc>
          <w:tcPr>
            <w:tcW w:w="2088" w:type="dxa"/>
          </w:tcPr>
          <w:p w14:paraId="5A33F976" w14:textId="77777777" w:rsidR="00E36632" w:rsidRPr="0079301B" w:rsidRDefault="00E36632" w:rsidP="003E7123">
            <w:pPr>
              <w:jc w:val="right"/>
              <w:rPr>
                <w:szCs w:val="22"/>
              </w:rPr>
            </w:pPr>
            <w:r w:rsidRPr="0079301B">
              <w:rPr>
                <w:szCs w:val="22"/>
              </w:rPr>
              <w:t>Trigger:</w:t>
            </w:r>
          </w:p>
        </w:tc>
        <w:tc>
          <w:tcPr>
            <w:tcW w:w="7470" w:type="dxa"/>
            <w:gridSpan w:val="3"/>
          </w:tcPr>
          <w:p w14:paraId="16F613AA" w14:textId="77777777" w:rsidR="00E36632" w:rsidRPr="0079301B" w:rsidRDefault="00E36632" w:rsidP="003E7123">
            <w:pPr>
              <w:rPr>
                <w:szCs w:val="22"/>
              </w:rPr>
            </w:pPr>
            <w:r w:rsidRPr="0079301B">
              <w:rPr>
                <w:szCs w:val="22"/>
              </w:rPr>
              <w:t>User clicks “Search Staff” button</w:t>
            </w:r>
          </w:p>
        </w:tc>
      </w:tr>
      <w:tr w:rsidR="00E36632" w:rsidRPr="0079301B" w14:paraId="77788153" w14:textId="77777777" w:rsidTr="003E7123">
        <w:tc>
          <w:tcPr>
            <w:tcW w:w="2088" w:type="dxa"/>
          </w:tcPr>
          <w:p w14:paraId="02E992F5" w14:textId="77777777" w:rsidR="00E36632" w:rsidRPr="0079301B" w:rsidRDefault="00E36632" w:rsidP="003E7123">
            <w:pPr>
              <w:jc w:val="right"/>
              <w:rPr>
                <w:szCs w:val="22"/>
              </w:rPr>
            </w:pPr>
            <w:r w:rsidRPr="0079301B">
              <w:rPr>
                <w:szCs w:val="22"/>
              </w:rPr>
              <w:t>Description:</w:t>
            </w:r>
          </w:p>
        </w:tc>
        <w:tc>
          <w:tcPr>
            <w:tcW w:w="7470" w:type="dxa"/>
            <w:gridSpan w:val="3"/>
          </w:tcPr>
          <w:p w14:paraId="55B763B2" w14:textId="77777777" w:rsidR="00E36632" w:rsidRPr="0079301B" w:rsidRDefault="00E36632" w:rsidP="003E7123">
            <w:pPr>
              <w:rPr>
                <w:szCs w:val="22"/>
              </w:rPr>
            </w:pPr>
            <w:r w:rsidRPr="0079301B">
              <w:rPr>
                <w:szCs w:val="22"/>
              </w:rPr>
              <w:t>User can view the list staffs of the system who do the service</w:t>
            </w:r>
          </w:p>
        </w:tc>
      </w:tr>
      <w:tr w:rsidR="00E36632" w:rsidRPr="0079301B" w14:paraId="7360C214" w14:textId="77777777" w:rsidTr="003E7123">
        <w:tc>
          <w:tcPr>
            <w:tcW w:w="2088" w:type="dxa"/>
          </w:tcPr>
          <w:p w14:paraId="65063FF1" w14:textId="77777777" w:rsidR="00E36632" w:rsidRPr="0079301B" w:rsidRDefault="00E36632" w:rsidP="003E7123">
            <w:pPr>
              <w:jc w:val="right"/>
              <w:rPr>
                <w:szCs w:val="22"/>
              </w:rPr>
            </w:pPr>
            <w:r w:rsidRPr="0079301B">
              <w:rPr>
                <w:szCs w:val="22"/>
              </w:rPr>
              <w:t>Preconditions:</w:t>
            </w:r>
          </w:p>
        </w:tc>
        <w:tc>
          <w:tcPr>
            <w:tcW w:w="7470" w:type="dxa"/>
            <w:gridSpan w:val="3"/>
          </w:tcPr>
          <w:p w14:paraId="3BCFE4E1" w14:textId="77777777" w:rsidR="00E36632" w:rsidRPr="0079301B" w:rsidRDefault="00E36632" w:rsidP="003E7123">
            <w:pPr>
              <w:rPr>
                <w:szCs w:val="22"/>
              </w:rPr>
            </w:pPr>
            <w:r w:rsidRPr="0079301B">
              <w:rPr>
                <w:szCs w:val="22"/>
              </w:rPr>
              <w:t>PRE-1: User is logged into the SSMS* as a Spa Manager</w:t>
            </w:r>
          </w:p>
          <w:p w14:paraId="318C6DE5" w14:textId="77777777" w:rsidR="00E36632" w:rsidRPr="0079301B" w:rsidRDefault="00E36632" w:rsidP="003E7123">
            <w:pPr>
              <w:rPr>
                <w:szCs w:val="22"/>
              </w:rPr>
            </w:pPr>
            <w:r w:rsidRPr="0079301B">
              <w:rPr>
                <w:szCs w:val="22"/>
              </w:rPr>
              <w:t>PRE-2: User is in the page that shows staff list</w:t>
            </w:r>
          </w:p>
        </w:tc>
      </w:tr>
      <w:tr w:rsidR="00E36632" w:rsidRPr="0079301B" w14:paraId="4D0F2A7C" w14:textId="77777777" w:rsidTr="003E7123">
        <w:tc>
          <w:tcPr>
            <w:tcW w:w="2088" w:type="dxa"/>
          </w:tcPr>
          <w:p w14:paraId="62027BF0" w14:textId="77777777" w:rsidR="00E36632" w:rsidRPr="0079301B" w:rsidRDefault="00E36632" w:rsidP="003E7123">
            <w:pPr>
              <w:jc w:val="right"/>
              <w:rPr>
                <w:szCs w:val="22"/>
              </w:rPr>
            </w:pPr>
            <w:r w:rsidRPr="0079301B">
              <w:rPr>
                <w:szCs w:val="22"/>
              </w:rPr>
              <w:t>Postconditions:</w:t>
            </w:r>
          </w:p>
        </w:tc>
        <w:tc>
          <w:tcPr>
            <w:tcW w:w="7470" w:type="dxa"/>
            <w:gridSpan w:val="3"/>
          </w:tcPr>
          <w:p w14:paraId="14599E00" w14:textId="77777777" w:rsidR="00E36632" w:rsidRPr="0079301B" w:rsidRDefault="00E36632" w:rsidP="003E7123">
            <w:pPr>
              <w:rPr>
                <w:szCs w:val="22"/>
              </w:rPr>
            </w:pPr>
            <w:r w:rsidRPr="0079301B">
              <w:rPr>
                <w:szCs w:val="22"/>
              </w:rPr>
              <w:t>POST-1: The Staffs list is showed to manager</w:t>
            </w:r>
          </w:p>
        </w:tc>
      </w:tr>
      <w:tr w:rsidR="00E36632" w:rsidRPr="0079301B" w14:paraId="48A576B6" w14:textId="77777777" w:rsidTr="003E7123">
        <w:tc>
          <w:tcPr>
            <w:tcW w:w="2088" w:type="dxa"/>
          </w:tcPr>
          <w:p w14:paraId="59DDB1A2" w14:textId="77777777" w:rsidR="00E36632" w:rsidRPr="0079301B" w:rsidRDefault="00E36632" w:rsidP="003E7123">
            <w:pPr>
              <w:jc w:val="right"/>
              <w:rPr>
                <w:szCs w:val="22"/>
              </w:rPr>
            </w:pPr>
            <w:r w:rsidRPr="0079301B">
              <w:rPr>
                <w:szCs w:val="22"/>
              </w:rPr>
              <w:t>Normal Flow:</w:t>
            </w:r>
          </w:p>
        </w:tc>
        <w:tc>
          <w:tcPr>
            <w:tcW w:w="7470" w:type="dxa"/>
            <w:gridSpan w:val="3"/>
          </w:tcPr>
          <w:p w14:paraId="28F484D8" w14:textId="77777777" w:rsidR="00E36632" w:rsidRPr="0079301B" w:rsidRDefault="00E36632" w:rsidP="003E7123">
            <w:pPr>
              <w:rPr>
                <w:szCs w:val="22"/>
              </w:rPr>
            </w:pPr>
            <w:r w:rsidRPr="0079301B">
              <w:rPr>
                <w:szCs w:val="22"/>
              </w:rPr>
              <w:t>1.  Manager inputs search field</w:t>
            </w:r>
          </w:p>
          <w:p w14:paraId="47992903" w14:textId="77777777" w:rsidR="00E36632" w:rsidRPr="0079301B" w:rsidRDefault="00E36632" w:rsidP="003E7123">
            <w:pPr>
              <w:rPr>
                <w:szCs w:val="22"/>
              </w:rPr>
            </w:pPr>
            <w:r w:rsidRPr="0079301B">
              <w:rPr>
                <w:szCs w:val="22"/>
              </w:rPr>
              <w:t>2.  Manager clicks “Search” button</w:t>
            </w:r>
          </w:p>
          <w:p w14:paraId="59C72A0F" w14:textId="77777777" w:rsidR="00E36632" w:rsidRPr="0079301B" w:rsidRDefault="00E36632" w:rsidP="003E7123">
            <w:pPr>
              <w:rPr>
                <w:szCs w:val="22"/>
              </w:rPr>
            </w:pPr>
            <w:r w:rsidRPr="0079301B">
              <w:rPr>
                <w:szCs w:val="22"/>
              </w:rPr>
              <w:t>3.  System shows the list of staffs that contains the keywords manager provided before</w:t>
            </w:r>
          </w:p>
        </w:tc>
      </w:tr>
      <w:tr w:rsidR="00E36632" w:rsidRPr="0079301B" w14:paraId="7B41CB00" w14:textId="77777777" w:rsidTr="003E7123">
        <w:tc>
          <w:tcPr>
            <w:tcW w:w="2088" w:type="dxa"/>
          </w:tcPr>
          <w:p w14:paraId="0EC8083A" w14:textId="77777777" w:rsidR="00E36632" w:rsidRPr="0079301B" w:rsidRDefault="00E36632" w:rsidP="003E7123">
            <w:pPr>
              <w:jc w:val="right"/>
              <w:rPr>
                <w:szCs w:val="22"/>
              </w:rPr>
            </w:pPr>
            <w:r w:rsidRPr="0079301B">
              <w:rPr>
                <w:szCs w:val="22"/>
              </w:rPr>
              <w:t>Alternative Flows:</w:t>
            </w:r>
          </w:p>
        </w:tc>
        <w:tc>
          <w:tcPr>
            <w:tcW w:w="7470" w:type="dxa"/>
            <w:gridSpan w:val="3"/>
          </w:tcPr>
          <w:p w14:paraId="2AF03FF6" w14:textId="462234AA" w:rsidR="00E36632" w:rsidRPr="0079301B" w:rsidRDefault="00E36632" w:rsidP="003E7123">
            <w:pPr>
              <w:rPr>
                <w:b/>
                <w:bCs/>
                <w:szCs w:val="22"/>
              </w:rPr>
            </w:pPr>
            <w:r w:rsidRPr="0079301B">
              <w:rPr>
                <w:b/>
                <w:bCs/>
                <w:szCs w:val="22"/>
              </w:rPr>
              <w:t>1</w:t>
            </w:r>
            <w:r w:rsidR="00AC40DC">
              <w:rPr>
                <w:b/>
                <w:bCs/>
                <w:szCs w:val="22"/>
              </w:rPr>
              <w:t>3</w:t>
            </w:r>
            <w:r w:rsidRPr="0079301B">
              <w:rPr>
                <w:b/>
                <w:bCs/>
                <w:szCs w:val="22"/>
              </w:rPr>
              <w:t>.1 Manager inputs nothing on the search field</w:t>
            </w:r>
          </w:p>
          <w:p w14:paraId="5DD27E42" w14:textId="77777777" w:rsidR="00E36632" w:rsidRPr="0079301B" w:rsidRDefault="00E36632" w:rsidP="003E7123">
            <w:r w:rsidRPr="0079301B">
              <w:t>1. System shows the correspond message of the incorrect fields in step 2 of normal flow</w:t>
            </w:r>
          </w:p>
          <w:p w14:paraId="6F428529" w14:textId="77777777" w:rsidR="00E36632" w:rsidRPr="0079301B" w:rsidRDefault="00E36632" w:rsidP="003E7123">
            <w:r w:rsidRPr="0079301B">
              <w:t>2. Return to step 1 of normal flow</w:t>
            </w:r>
          </w:p>
          <w:p w14:paraId="65FB7845" w14:textId="77777777" w:rsidR="00E36632" w:rsidRPr="0079301B" w:rsidRDefault="00E36632" w:rsidP="003E7123"/>
        </w:tc>
      </w:tr>
      <w:tr w:rsidR="00E36632" w:rsidRPr="0079301B" w14:paraId="20030E38" w14:textId="77777777" w:rsidTr="003E7123">
        <w:tc>
          <w:tcPr>
            <w:tcW w:w="2088" w:type="dxa"/>
          </w:tcPr>
          <w:p w14:paraId="2615BA55" w14:textId="77777777" w:rsidR="00E36632" w:rsidRPr="0079301B" w:rsidRDefault="00E36632" w:rsidP="003E7123">
            <w:pPr>
              <w:jc w:val="right"/>
              <w:rPr>
                <w:szCs w:val="22"/>
              </w:rPr>
            </w:pPr>
            <w:r w:rsidRPr="0079301B">
              <w:rPr>
                <w:szCs w:val="22"/>
              </w:rPr>
              <w:t>Exceptions:</w:t>
            </w:r>
          </w:p>
        </w:tc>
        <w:tc>
          <w:tcPr>
            <w:tcW w:w="7470" w:type="dxa"/>
            <w:gridSpan w:val="3"/>
          </w:tcPr>
          <w:p w14:paraId="2A9A281F" w14:textId="6ACF4FE1" w:rsidR="00E36632" w:rsidRPr="0079301B" w:rsidRDefault="00AC40DC" w:rsidP="00AC40DC">
            <w:pPr>
              <w:rPr>
                <w:b/>
              </w:rPr>
            </w:pPr>
            <w:r>
              <w:rPr>
                <w:b/>
              </w:rPr>
              <w:t xml:space="preserve">13.0 </w:t>
            </w:r>
            <w:r w:rsidR="00E36632" w:rsidRPr="0079301B">
              <w:rPr>
                <w:b/>
              </w:rPr>
              <w:t>E1 Server crash or session time-out</w:t>
            </w:r>
          </w:p>
          <w:p w14:paraId="7701ED8C" w14:textId="77777777" w:rsidR="00E36632" w:rsidRPr="0079301B" w:rsidRDefault="00E36632" w:rsidP="003E7123">
            <w:pPr>
              <w:rPr>
                <w:bCs/>
              </w:rPr>
            </w:pPr>
            <w:r w:rsidRPr="0079301B">
              <w:rPr>
                <w:bCs/>
              </w:rPr>
              <w:t xml:space="preserve">1. The system will connect in a few seconds and redirect to the login </w:t>
            </w:r>
            <w:r w:rsidRPr="0079301B">
              <w:rPr>
                <w:bCs/>
              </w:rPr>
              <w:lastRenderedPageBreak/>
              <w:t>screen</w:t>
            </w:r>
          </w:p>
        </w:tc>
      </w:tr>
      <w:tr w:rsidR="00E36632" w:rsidRPr="0079301B" w14:paraId="141F19FE" w14:textId="77777777" w:rsidTr="003E7123">
        <w:tc>
          <w:tcPr>
            <w:tcW w:w="2088" w:type="dxa"/>
          </w:tcPr>
          <w:p w14:paraId="304545A6" w14:textId="77777777" w:rsidR="00E36632" w:rsidRPr="0079301B" w:rsidRDefault="00E36632" w:rsidP="003E7123">
            <w:pPr>
              <w:jc w:val="right"/>
              <w:rPr>
                <w:szCs w:val="22"/>
              </w:rPr>
            </w:pPr>
            <w:r w:rsidRPr="0079301B">
              <w:rPr>
                <w:szCs w:val="22"/>
              </w:rPr>
              <w:lastRenderedPageBreak/>
              <w:t>Priority:</w:t>
            </w:r>
          </w:p>
        </w:tc>
        <w:tc>
          <w:tcPr>
            <w:tcW w:w="7470" w:type="dxa"/>
            <w:gridSpan w:val="3"/>
          </w:tcPr>
          <w:p w14:paraId="6C8DB9D5" w14:textId="77777777" w:rsidR="00E36632" w:rsidRPr="0079301B" w:rsidRDefault="00E36632" w:rsidP="003E7123">
            <w:pPr>
              <w:rPr>
                <w:szCs w:val="22"/>
              </w:rPr>
            </w:pPr>
            <w:r w:rsidRPr="0079301B">
              <w:rPr>
                <w:szCs w:val="22"/>
              </w:rPr>
              <w:t>High</w:t>
            </w:r>
          </w:p>
        </w:tc>
      </w:tr>
      <w:tr w:rsidR="00E36632" w:rsidRPr="0079301B" w14:paraId="2F171E8F" w14:textId="77777777" w:rsidTr="003E7123">
        <w:tc>
          <w:tcPr>
            <w:tcW w:w="2088" w:type="dxa"/>
          </w:tcPr>
          <w:p w14:paraId="0834D143" w14:textId="77777777" w:rsidR="00E36632" w:rsidRPr="0079301B" w:rsidRDefault="00E36632" w:rsidP="003E7123">
            <w:pPr>
              <w:jc w:val="right"/>
              <w:rPr>
                <w:szCs w:val="22"/>
              </w:rPr>
            </w:pPr>
            <w:r w:rsidRPr="0079301B">
              <w:rPr>
                <w:szCs w:val="22"/>
              </w:rPr>
              <w:t>Frequency of Use:</w:t>
            </w:r>
          </w:p>
        </w:tc>
        <w:tc>
          <w:tcPr>
            <w:tcW w:w="7470" w:type="dxa"/>
            <w:gridSpan w:val="3"/>
          </w:tcPr>
          <w:p w14:paraId="6D4C9C5A" w14:textId="3610BF0D" w:rsidR="00E36632" w:rsidRPr="0079301B" w:rsidRDefault="00E36632" w:rsidP="003E7123">
            <w:pPr>
              <w:rPr>
                <w:szCs w:val="22"/>
              </w:rPr>
            </w:pPr>
            <w:r w:rsidRPr="0079301B">
              <w:rPr>
                <w:szCs w:val="22"/>
              </w:rPr>
              <w:t>Usually use when Manager wants to view staffs list to manage staff</w:t>
            </w:r>
          </w:p>
        </w:tc>
      </w:tr>
      <w:tr w:rsidR="00E36632" w:rsidRPr="0079301B" w14:paraId="7E49E5FF" w14:textId="77777777" w:rsidTr="003E7123">
        <w:tc>
          <w:tcPr>
            <w:tcW w:w="2088" w:type="dxa"/>
          </w:tcPr>
          <w:p w14:paraId="24FC2327" w14:textId="77777777" w:rsidR="00E36632" w:rsidRPr="0079301B" w:rsidRDefault="00E36632" w:rsidP="003E7123">
            <w:pPr>
              <w:jc w:val="right"/>
              <w:rPr>
                <w:szCs w:val="22"/>
              </w:rPr>
            </w:pPr>
            <w:r w:rsidRPr="0079301B">
              <w:rPr>
                <w:szCs w:val="22"/>
              </w:rPr>
              <w:t>Business Rules:</w:t>
            </w:r>
          </w:p>
        </w:tc>
        <w:tc>
          <w:tcPr>
            <w:tcW w:w="7470" w:type="dxa"/>
            <w:gridSpan w:val="3"/>
          </w:tcPr>
          <w:p w14:paraId="77DD426A" w14:textId="77777777" w:rsidR="00E36632" w:rsidRPr="0079301B" w:rsidRDefault="00E36632" w:rsidP="003E7123">
            <w:pPr>
              <w:rPr>
                <w:szCs w:val="22"/>
              </w:rPr>
            </w:pPr>
            <w:r w:rsidRPr="0079301B">
              <w:rPr>
                <w:szCs w:val="22"/>
              </w:rPr>
              <w:t>BR-8</w:t>
            </w:r>
          </w:p>
        </w:tc>
      </w:tr>
      <w:tr w:rsidR="00E36632" w:rsidRPr="0079301B" w14:paraId="1BACA502" w14:textId="77777777" w:rsidTr="003E7123">
        <w:tc>
          <w:tcPr>
            <w:tcW w:w="2088" w:type="dxa"/>
          </w:tcPr>
          <w:p w14:paraId="740973D3" w14:textId="77777777" w:rsidR="00E36632" w:rsidRPr="0079301B" w:rsidRDefault="00E36632" w:rsidP="003E7123">
            <w:pPr>
              <w:jc w:val="right"/>
              <w:rPr>
                <w:szCs w:val="22"/>
              </w:rPr>
            </w:pPr>
            <w:r w:rsidRPr="0079301B">
              <w:rPr>
                <w:szCs w:val="22"/>
              </w:rPr>
              <w:t>Other Information:</w:t>
            </w:r>
          </w:p>
        </w:tc>
        <w:tc>
          <w:tcPr>
            <w:tcW w:w="7470" w:type="dxa"/>
            <w:gridSpan w:val="3"/>
          </w:tcPr>
          <w:p w14:paraId="29AD6029" w14:textId="77777777" w:rsidR="00E36632" w:rsidRPr="0079301B" w:rsidRDefault="00E36632" w:rsidP="003E7123">
            <w:pPr>
              <w:rPr>
                <w:szCs w:val="22"/>
              </w:rPr>
            </w:pPr>
            <w:r w:rsidRPr="0079301B">
              <w:rPr>
                <w:szCs w:val="22"/>
              </w:rPr>
              <w:t>N/A</w:t>
            </w:r>
          </w:p>
          <w:p w14:paraId="7B4EDE21" w14:textId="77777777" w:rsidR="00E36632" w:rsidRPr="0079301B" w:rsidRDefault="00E36632" w:rsidP="003E7123">
            <w:pPr>
              <w:rPr>
                <w:szCs w:val="22"/>
              </w:rPr>
            </w:pPr>
          </w:p>
        </w:tc>
      </w:tr>
      <w:tr w:rsidR="00E36632" w:rsidRPr="0079301B" w14:paraId="045BE304" w14:textId="77777777" w:rsidTr="003E7123">
        <w:tc>
          <w:tcPr>
            <w:tcW w:w="2088" w:type="dxa"/>
          </w:tcPr>
          <w:p w14:paraId="4942EB82" w14:textId="77777777" w:rsidR="00E36632" w:rsidRPr="0079301B" w:rsidRDefault="00E36632" w:rsidP="003E7123">
            <w:pPr>
              <w:jc w:val="right"/>
              <w:rPr>
                <w:szCs w:val="22"/>
              </w:rPr>
            </w:pPr>
            <w:r w:rsidRPr="0079301B">
              <w:rPr>
                <w:szCs w:val="22"/>
              </w:rPr>
              <w:t>Assumptions:</w:t>
            </w:r>
          </w:p>
        </w:tc>
        <w:tc>
          <w:tcPr>
            <w:tcW w:w="7470" w:type="dxa"/>
            <w:gridSpan w:val="3"/>
          </w:tcPr>
          <w:p w14:paraId="2751B365" w14:textId="77777777" w:rsidR="00E36632" w:rsidRPr="0079301B" w:rsidRDefault="00E36632" w:rsidP="003E7123">
            <w:pPr>
              <w:rPr>
                <w:szCs w:val="22"/>
              </w:rPr>
            </w:pPr>
            <w:r w:rsidRPr="0079301B">
              <w:rPr>
                <w:szCs w:val="22"/>
              </w:rPr>
              <w:t>Assume that the database connection when updating has no exception</w:t>
            </w:r>
          </w:p>
        </w:tc>
      </w:tr>
    </w:tbl>
    <w:p w14:paraId="5420C234" w14:textId="77777777" w:rsidR="00E36632" w:rsidRPr="0079301B" w:rsidRDefault="00E36632" w:rsidP="00E36632">
      <w:pPr>
        <w:rPr>
          <w:sz w:val="20"/>
        </w:rPr>
      </w:pP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6D31CA95" w14:textId="77777777" w:rsidTr="003E7123">
        <w:tc>
          <w:tcPr>
            <w:tcW w:w="2088" w:type="dxa"/>
          </w:tcPr>
          <w:p w14:paraId="07C7361C" w14:textId="77777777" w:rsidR="00E36632" w:rsidRPr="0079301B" w:rsidRDefault="00E36632" w:rsidP="003E7123">
            <w:pPr>
              <w:jc w:val="right"/>
              <w:rPr>
                <w:szCs w:val="22"/>
              </w:rPr>
            </w:pPr>
            <w:r w:rsidRPr="0079301B">
              <w:rPr>
                <w:szCs w:val="22"/>
              </w:rPr>
              <w:t>UC ID and Name:</w:t>
            </w:r>
          </w:p>
        </w:tc>
        <w:tc>
          <w:tcPr>
            <w:tcW w:w="7470" w:type="dxa"/>
            <w:gridSpan w:val="3"/>
          </w:tcPr>
          <w:p w14:paraId="00739543" w14:textId="77777777" w:rsidR="00E36632" w:rsidRPr="0079301B" w:rsidRDefault="00E36632" w:rsidP="003E7123">
            <w:pPr>
              <w:rPr>
                <w:szCs w:val="22"/>
              </w:rPr>
            </w:pPr>
            <w:r w:rsidRPr="0079301B">
              <w:rPr>
                <w:szCs w:val="22"/>
              </w:rPr>
              <w:t>UC-14 Search Service Use case</w:t>
            </w:r>
          </w:p>
        </w:tc>
      </w:tr>
      <w:tr w:rsidR="00E36632" w:rsidRPr="0079301B" w14:paraId="374466FB" w14:textId="77777777" w:rsidTr="003E7123">
        <w:tc>
          <w:tcPr>
            <w:tcW w:w="2088" w:type="dxa"/>
          </w:tcPr>
          <w:p w14:paraId="2A35AC85" w14:textId="77777777" w:rsidR="00E36632" w:rsidRPr="0079301B" w:rsidRDefault="00E36632" w:rsidP="003E7123">
            <w:pPr>
              <w:jc w:val="right"/>
              <w:rPr>
                <w:szCs w:val="22"/>
              </w:rPr>
            </w:pPr>
            <w:r w:rsidRPr="0079301B">
              <w:rPr>
                <w:szCs w:val="22"/>
              </w:rPr>
              <w:t>Created By:</w:t>
            </w:r>
          </w:p>
        </w:tc>
        <w:tc>
          <w:tcPr>
            <w:tcW w:w="2430" w:type="dxa"/>
          </w:tcPr>
          <w:p w14:paraId="68282907"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67BAF304" w14:textId="77777777" w:rsidR="00E36632" w:rsidRPr="0079301B" w:rsidRDefault="00E36632" w:rsidP="003E7123">
            <w:pPr>
              <w:jc w:val="right"/>
              <w:rPr>
                <w:szCs w:val="22"/>
              </w:rPr>
            </w:pPr>
            <w:r w:rsidRPr="0079301B">
              <w:rPr>
                <w:szCs w:val="22"/>
              </w:rPr>
              <w:t>Date Created:</w:t>
            </w:r>
          </w:p>
        </w:tc>
        <w:tc>
          <w:tcPr>
            <w:tcW w:w="3150" w:type="dxa"/>
          </w:tcPr>
          <w:p w14:paraId="0A09DBDD" w14:textId="77777777" w:rsidR="00E36632" w:rsidRPr="0079301B" w:rsidRDefault="00E36632" w:rsidP="003E7123">
            <w:pPr>
              <w:rPr>
                <w:szCs w:val="22"/>
              </w:rPr>
            </w:pPr>
            <w:r w:rsidRPr="0079301B">
              <w:rPr>
                <w:szCs w:val="22"/>
              </w:rPr>
              <w:t>9-10-2020</w:t>
            </w:r>
          </w:p>
        </w:tc>
      </w:tr>
      <w:tr w:rsidR="00E36632" w:rsidRPr="0079301B" w14:paraId="7F6D4EA2" w14:textId="77777777" w:rsidTr="003E7123">
        <w:tc>
          <w:tcPr>
            <w:tcW w:w="2088" w:type="dxa"/>
          </w:tcPr>
          <w:p w14:paraId="562F7FC7" w14:textId="77777777" w:rsidR="00E36632" w:rsidRPr="0079301B" w:rsidRDefault="00E36632" w:rsidP="003E7123">
            <w:pPr>
              <w:jc w:val="right"/>
              <w:rPr>
                <w:szCs w:val="22"/>
              </w:rPr>
            </w:pPr>
            <w:r w:rsidRPr="0079301B">
              <w:rPr>
                <w:szCs w:val="22"/>
              </w:rPr>
              <w:t>Primary Actor:</w:t>
            </w:r>
          </w:p>
        </w:tc>
        <w:tc>
          <w:tcPr>
            <w:tcW w:w="2430" w:type="dxa"/>
          </w:tcPr>
          <w:p w14:paraId="7745D1E7" w14:textId="77777777" w:rsidR="00E36632" w:rsidRPr="0079301B" w:rsidRDefault="00E36632" w:rsidP="003E7123">
            <w:pPr>
              <w:rPr>
                <w:szCs w:val="22"/>
              </w:rPr>
            </w:pPr>
            <w:r w:rsidRPr="0079301B">
              <w:rPr>
                <w:szCs w:val="22"/>
              </w:rPr>
              <w:t>Authorized User</w:t>
            </w:r>
          </w:p>
        </w:tc>
        <w:tc>
          <w:tcPr>
            <w:tcW w:w="1890" w:type="dxa"/>
          </w:tcPr>
          <w:p w14:paraId="4C92783D" w14:textId="77777777" w:rsidR="00E36632" w:rsidRPr="0079301B" w:rsidRDefault="00E36632" w:rsidP="003E7123">
            <w:pPr>
              <w:jc w:val="right"/>
              <w:rPr>
                <w:szCs w:val="22"/>
              </w:rPr>
            </w:pPr>
            <w:r w:rsidRPr="0079301B">
              <w:rPr>
                <w:szCs w:val="22"/>
              </w:rPr>
              <w:t>Secondary Actors:</w:t>
            </w:r>
          </w:p>
        </w:tc>
        <w:tc>
          <w:tcPr>
            <w:tcW w:w="3150" w:type="dxa"/>
          </w:tcPr>
          <w:p w14:paraId="2A1B969A" w14:textId="77777777" w:rsidR="00E36632" w:rsidRPr="0079301B" w:rsidRDefault="00E36632" w:rsidP="003E7123">
            <w:pPr>
              <w:rPr>
                <w:szCs w:val="22"/>
              </w:rPr>
            </w:pPr>
            <w:r w:rsidRPr="0079301B">
              <w:rPr>
                <w:szCs w:val="22"/>
              </w:rPr>
              <w:t>Spa Salon Management System</w:t>
            </w:r>
          </w:p>
        </w:tc>
      </w:tr>
      <w:tr w:rsidR="00E36632" w:rsidRPr="0079301B" w14:paraId="0F3D5F86" w14:textId="77777777" w:rsidTr="003E7123">
        <w:tc>
          <w:tcPr>
            <w:tcW w:w="2088" w:type="dxa"/>
          </w:tcPr>
          <w:p w14:paraId="1F6EA200" w14:textId="77777777" w:rsidR="00E36632" w:rsidRPr="0079301B" w:rsidRDefault="00E36632" w:rsidP="003E7123">
            <w:pPr>
              <w:jc w:val="right"/>
              <w:rPr>
                <w:szCs w:val="22"/>
              </w:rPr>
            </w:pPr>
            <w:r w:rsidRPr="0079301B">
              <w:rPr>
                <w:szCs w:val="22"/>
              </w:rPr>
              <w:t>Trigger:</w:t>
            </w:r>
          </w:p>
        </w:tc>
        <w:tc>
          <w:tcPr>
            <w:tcW w:w="7470" w:type="dxa"/>
            <w:gridSpan w:val="3"/>
          </w:tcPr>
          <w:p w14:paraId="7249AB4B" w14:textId="77777777" w:rsidR="00E36632" w:rsidRPr="0079301B" w:rsidRDefault="00E36632" w:rsidP="003E7123">
            <w:pPr>
              <w:rPr>
                <w:szCs w:val="22"/>
              </w:rPr>
            </w:pPr>
            <w:r w:rsidRPr="0079301B">
              <w:rPr>
                <w:szCs w:val="22"/>
              </w:rPr>
              <w:t>User clicks “Search Service” button</w:t>
            </w:r>
          </w:p>
        </w:tc>
      </w:tr>
      <w:tr w:rsidR="00E36632" w:rsidRPr="0079301B" w14:paraId="309BBA29" w14:textId="77777777" w:rsidTr="003E7123">
        <w:tc>
          <w:tcPr>
            <w:tcW w:w="2088" w:type="dxa"/>
          </w:tcPr>
          <w:p w14:paraId="40865426" w14:textId="77777777" w:rsidR="00E36632" w:rsidRPr="0079301B" w:rsidRDefault="00E36632" w:rsidP="003E7123">
            <w:pPr>
              <w:jc w:val="right"/>
              <w:rPr>
                <w:szCs w:val="22"/>
              </w:rPr>
            </w:pPr>
            <w:r w:rsidRPr="0079301B">
              <w:rPr>
                <w:szCs w:val="22"/>
              </w:rPr>
              <w:t>Description:</w:t>
            </w:r>
          </w:p>
        </w:tc>
        <w:tc>
          <w:tcPr>
            <w:tcW w:w="7470" w:type="dxa"/>
            <w:gridSpan w:val="3"/>
          </w:tcPr>
          <w:p w14:paraId="7C56FFAE" w14:textId="77777777" w:rsidR="00E36632" w:rsidRPr="0079301B" w:rsidRDefault="00E36632" w:rsidP="003E7123">
            <w:pPr>
              <w:rPr>
                <w:szCs w:val="22"/>
              </w:rPr>
            </w:pPr>
            <w:r w:rsidRPr="0079301B">
              <w:rPr>
                <w:szCs w:val="22"/>
              </w:rPr>
              <w:t>User can view the list services of the system through search keywords</w:t>
            </w:r>
          </w:p>
        </w:tc>
      </w:tr>
      <w:tr w:rsidR="00E36632" w:rsidRPr="0079301B" w14:paraId="36CF41E4" w14:textId="77777777" w:rsidTr="003E7123">
        <w:tc>
          <w:tcPr>
            <w:tcW w:w="2088" w:type="dxa"/>
          </w:tcPr>
          <w:p w14:paraId="61418BC9" w14:textId="77777777" w:rsidR="00E36632" w:rsidRPr="0079301B" w:rsidRDefault="00E36632" w:rsidP="003E7123">
            <w:pPr>
              <w:jc w:val="right"/>
              <w:rPr>
                <w:szCs w:val="22"/>
              </w:rPr>
            </w:pPr>
            <w:r w:rsidRPr="0079301B">
              <w:rPr>
                <w:szCs w:val="22"/>
              </w:rPr>
              <w:t>Preconditions:</w:t>
            </w:r>
          </w:p>
        </w:tc>
        <w:tc>
          <w:tcPr>
            <w:tcW w:w="7470" w:type="dxa"/>
            <w:gridSpan w:val="3"/>
          </w:tcPr>
          <w:p w14:paraId="2A9C9681" w14:textId="77777777" w:rsidR="00E36632" w:rsidRPr="0079301B" w:rsidRDefault="00E36632" w:rsidP="003E7123">
            <w:pPr>
              <w:rPr>
                <w:szCs w:val="22"/>
              </w:rPr>
            </w:pPr>
            <w:r w:rsidRPr="0079301B">
              <w:rPr>
                <w:szCs w:val="22"/>
              </w:rPr>
              <w:t>PRE-1: User is logged into the SSMS* as an Authorized User</w:t>
            </w:r>
          </w:p>
          <w:p w14:paraId="5446AFB3" w14:textId="77777777" w:rsidR="00E36632" w:rsidRPr="0079301B" w:rsidRDefault="00E36632" w:rsidP="003E7123">
            <w:pPr>
              <w:rPr>
                <w:szCs w:val="22"/>
              </w:rPr>
            </w:pPr>
            <w:r w:rsidRPr="0079301B">
              <w:rPr>
                <w:szCs w:val="22"/>
              </w:rPr>
              <w:t>PRE-2: User is in the page that shows services list</w:t>
            </w:r>
          </w:p>
        </w:tc>
      </w:tr>
      <w:tr w:rsidR="00E36632" w:rsidRPr="0079301B" w14:paraId="37256069" w14:textId="77777777" w:rsidTr="003E7123">
        <w:tc>
          <w:tcPr>
            <w:tcW w:w="2088" w:type="dxa"/>
          </w:tcPr>
          <w:p w14:paraId="481F95D4" w14:textId="77777777" w:rsidR="00E36632" w:rsidRPr="0079301B" w:rsidRDefault="00E36632" w:rsidP="003E7123">
            <w:pPr>
              <w:jc w:val="right"/>
              <w:rPr>
                <w:szCs w:val="22"/>
              </w:rPr>
            </w:pPr>
            <w:r w:rsidRPr="0079301B">
              <w:rPr>
                <w:szCs w:val="22"/>
              </w:rPr>
              <w:t>Postconditions:</w:t>
            </w:r>
          </w:p>
        </w:tc>
        <w:tc>
          <w:tcPr>
            <w:tcW w:w="7470" w:type="dxa"/>
            <w:gridSpan w:val="3"/>
          </w:tcPr>
          <w:p w14:paraId="7EC3C339" w14:textId="77777777" w:rsidR="00E36632" w:rsidRPr="0079301B" w:rsidRDefault="00E36632" w:rsidP="003E7123">
            <w:pPr>
              <w:rPr>
                <w:szCs w:val="22"/>
              </w:rPr>
            </w:pPr>
            <w:r w:rsidRPr="0079301B">
              <w:rPr>
                <w:szCs w:val="22"/>
              </w:rPr>
              <w:t>POST-1: The Services list is showed to user</w:t>
            </w:r>
          </w:p>
        </w:tc>
      </w:tr>
      <w:tr w:rsidR="00E36632" w:rsidRPr="0079301B" w14:paraId="72E052F3" w14:textId="77777777" w:rsidTr="003E7123">
        <w:tc>
          <w:tcPr>
            <w:tcW w:w="2088" w:type="dxa"/>
          </w:tcPr>
          <w:p w14:paraId="2FF07BFB" w14:textId="77777777" w:rsidR="00E36632" w:rsidRPr="0079301B" w:rsidRDefault="00E36632" w:rsidP="003E7123">
            <w:pPr>
              <w:jc w:val="right"/>
              <w:rPr>
                <w:szCs w:val="22"/>
              </w:rPr>
            </w:pPr>
            <w:r w:rsidRPr="0079301B">
              <w:rPr>
                <w:szCs w:val="22"/>
              </w:rPr>
              <w:t>Normal Flow:</w:t>
            </w:r>
          </w:p>
        </w:tc>
        <w:tc>
          <w:tcPr>
            <w:tcW w:w="7470" w:type="dxa"/>
            <w:gridSpan w:val="3"/>
          </w:tcPr>
          <w:p w14:paraId="37D10BE0" w14:textId="77777777" w:rsidR="00E36632" w:rsidRPr="0079301B" w:rsidRDefault="00E36632" w:rsidP="003E7123">
            <w:pPr>
              <w:rPr>
                <w:szCs w:val="22"/>
              </w:rPr>
            </w:pPr>
            <w:r w:rsidRPr="0079301B">
              <w:rPr>
                <w:szCs w:val="22"/>
              </w:rPr>
              <w:t>1.  User inputs search field</w:t>
            </w:r>
          </w:p>
          <w:p w14:paraId="69C152FC" w14:textId="77777777" w:rsidR="00E36632" w:rsidRPr="0079301B" w:rsidRDefault="00E36632" w:rsidP="003E7123">
            <w:pPr>
              <w:rPr>
                <w:szCs w:val="22"/>
              </w:rPr>
            </w:pPr>
            <w:r w:rsidRPr="0079301B">
              <w:rPr>
                <w:szCs w:val="22"/>
              </w:rPr>
              <w:t>2.  User clicks “Search” button</w:t>
            </w:r>
          </w:p>
          <w:p w14:paraId="389979BE" w14:textId="77777777" w:rsidR="00E36632" w:rsidRPr="0079301B" w:rsidRDefault="00E36632" w:rsidP="003E7123">
            <w:pPr>
              <w:rPr>
                <w:szCs w:val="22"/>
              </w:rPr>
            </w:pPr>
            <w:r w:rsidRPr="0079301B">
              <w:rPr>
                <w:szCs w:val="22"/>
              </w:rPr>
              <w:t>3.  System shows the list of Services that contains the keywords user provided before</w:t>
            </w:r>
          </w:p>
        </w:tc>
      </w:tr>
      <w:tr w:rsidR="00E36632" w:rsidRPr="0079301B" w14:paraId="452F626D" w14:textId="77777777" w:rsidTr="003E7123">
        <w:tc>
          <w:tcPr>
            <w:tcW w:w="2088" w:type="dxa"/>
          </w:tcPr>
          <w:p w14:paraId="22DB27D2" w14:textId="77777777" w:rsidR="00E36632" w:rsidRPr="0079301B" w:rsidRDefault="00E36632" w:rsidP="003E7123">
            <w:pPr>
              <w:jc w:val="right"/>
              <w:rPr>
                <w:szCs w:val="22"/>
              </w:rPr>
            </w:pPr>
            <w:r w:rsidRPr="0079301B">
              <w:rPr>
                <w:szCs w:val="22"/>
              </w:rPr>
              <w:t>Alternative Flows:</w:t>
            </w:r>
          </w:p>
        </w:tc>
        <w:tc>
          <w:tcPr>
            <w:tcW w:w="7470" w:type="dxa"/>
            <w:gridSpan w:val="3"/>
          </w:tcPr>
          <w:p w14:paraId="4C935A5C" w14:textId="32E9F23A" w:rsidR="00E36632" w:rsidRPr="0079301B" w:rsidRDefault="00E36632" w:rsidP="003E7123">
            <w:pPr>
              <w:rPr>
                <w:b/>
                <w:bCs/>
                <w:szCs w:val="22"/>
              </w:rPr>
            </w:pPr>
            <w:r w:rsidRPr="0079301B">
              <w:rPr>
                <w:b/>
                <w:bCs/>
                <w:szCs w:val="22"/>
              </w:rPr>
              <w:t>1</w:t>
            </w:r>
            <w:r w:rsidR="00AC40DC">
              <w:rPr>
                <w:b/>
                <w:bCs/>
                <w:szCs w:val="22"/>
              </w:rPr>
              <w:t>4</w:t>
            </w:r>
            <w:r w:rsidRPr="0079301B">
              <w:rPr>
                <w:b/>
                <w:bCs/>
                <w:szCs w:val="22"/>
              </w:rPr>
              <w:t>.1 User inputs nothing on the search field</w:t>
            </w:r>
          </w:p>
          <w:p w14:paraId="4BFE68AB" w14:textId="77777777" w:rsidR="00E36632" w:rsidRPr="0079301B" w:rsidRDefault="00E36632" w:rsidP="003E7123">
            <w:r w:rsidRPr="0079301B">
              <w:t>1. System shows the correspond message of the incorrect fields in step 2 of normal flow</w:t>
            </w:r>
          </w:p>
          <w:p w14:paraId="7A023B83" w14:textId="77777777" w:rsidR="00E36632" w:rsidRPr="0079301B" w:rsidRDefault="00E36632" w:rsidP="003E7123">
            <w:r w:rsidRPr="0079301B">
              <w:t>2. Return to step 1 of normal flow</w:t>
            </w:r>
          </w:p>
          <w:p w14:paraId="42B21729" w14:textId="77777777" w:rsidR="00E36632" w:rsidRPr="0079301B" w:rsidRDefault="00E36632" w:rsidP="003E7123"/>
        </w:tc>
      </w:tr>
      <w:tr w:rsidR="00E36632" w:rsidRPr="0079301B" w14:paraId="5F78CBFC" w14:textId="77777777" w:rsidTr="003E7123">
        <w:tc>
          <w:tcPr>
            <w:tcW w:w="2088" w:type="dxa"/>
          </w:tcPr>
          <w:p w14:paraId="45DFC3F8" w14:textId="77777777" w:rsidR="00E36632" w:rsidRPr="0079301B" w:rsidRDefault="00E36632" w:rsidP="003E7123">
            <w:pPr>
              <w:jc w:val="right"/>
              <w:rPr>
                <w:szCs w:val="22"/>
              </w:rPr>
            </w:pPr>
            <w:r w:rsidRPr="0079301B">
              <w:rPr>
                <w:szCs w:val="22"/>
              </w:rPr>
              <w:t>Exceptions:</w:t>
            </w:r>
          </w:p>
        </w:tc>
        <w:tc>
          <w:tcPr>
            <w:tcW w:w="7470" w:type="dxa"/>
            <w:gridSpan w:val="3"/>
          </w:tcPr>
          <w:p w14:paraId="346DC8CD" w14:textId="59611647" w:rsidR="00E36632" w:rsidRPr="0079301B" w:rsidRDefault="005353E9" w:rsidP="005353E9">
            <w:pPr>
              <w:rPr>
                <w:b/>
              </w:rPr>
            </w:pPr>
            <w:r>
              <w:rPr>
                <w:b/>
              </w:rPr>
              <w:t>14.0</w:t>
            </w:r>
            <w:r w:rsidR="00B21616">
              <w:rPr>
                <w:b/>
              </w:rPr>
              <w:t xml:space="preserve"> </w:t>
            </w:r>
            <w:r w:rsidR="00E36632" w:rsidRPr="005353E9">
              <w:rPr>
                <w:b/>
              </w:rPr>
              <w:t>E1</w:t>
            </w:r>
            <w:r w:rsidR="00E36632" w:rsidRPr="0079301B">
              <w:rPr>
                <w:b/>
              </w:rPr>
              <w:t xml:space="preserve"> Server crash or session time-out</w:t>
            </w:r>
          </w:p>
          <w:p w14:paraId="72BD33CA"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0EE452CD" w14:textId="77777777" w:rsidTr="003E7123">
        <w:tc>
          <w:tcPr>
            <w:tcW w:w="2088" w:type="dxa"/>
          </w:tcPr>
          <w:p w14:paraId="38366946" w14:textId="77777777" w:rsidR="00E36632" w:rsidRPr="0079301B" w:rsidRDefault="00E36632" w:rsidP="003E7123">
            <w:pPr>
              <w:jc w:val="right"/>
              <w:rPr>
                <w:szCs w:val="22"/>
              </w:rPr>
            </w:pPr>
            <w:r w:rsidRPr="0079301B">
              <w:rPr>
                <w:szCs w:val="22"/>
              </w:rPr>
              <w:t>Priority:</w:t>
            </w:r>
          </w:p>
        </w:tc>
        <w:tc>
          <w:tcPr>
            <w:tcW w:w="7470" w:type="dxa"/>
            <w:gridSpan w:val="3"/>
          </w:tcPr>
          <w:p w14:paraId="1A717D65" w14:textId="77777777" w:rsidR="00E36632" w:rsidRPr="0079301B" w:rsidRDefault="00E36632" w:rsidP="003E7123">
            <w:pPr>
              <w:rPr>
                <w:szCs w:val="22"/>
              </w:rPr>
            </w:pPr>
            <w:r w:rsidRPr="0079301B">
              <w:rPr>
                <w:szCs w:val="22"/>
              </w:rPr>
              <w:t>High</w:t>
            </w:r>
          </w:p>
        </w:tc>
      </w:tr>
      <w:tr w:rsidR="00E36632" w:rsidRPr="0079301B" w14:paraId="66872490" w14:textId="77777777" w:rsidTr="003E7123">
        <w:tc>
          <w:tcPr>
            <w:tcW w:w="2088" w:type="dxa"/>
          </w:tcPr>
          <w:p w14:paraId="68494468" w14:textId="77777777" w:rsidR="00E36632" w:rsidRPr="0079301B" w:rsidRDefault="00E36632" w:rsidP="003E7123">
            <w:pPr>
              <w:jc w:val="right"/>
              <w:rPr>
                <w:szCs w:val="22"/>
              </w:rPr>
            </w:pPr>
            <w:r w:rsidRPr="0079301B">
              <w:rPr>
                <w:szCs w:val="22"/>
              </w:rPr>
              <w:t>Frequency of Use:</w:t>
            </w:r>
          </w:p>
        </w:tc>
        <w:tc>
          <w:tcPr>
            <w:tcW w:w="7470" w:type="dxa"/>
            <w:gridSpan w:val="3"/>
          </w:tcPr>
          <w:p w14:paraId="5DD243FD" w14:textId="77777777" w:rsidR="00E36632" w:rsidRPr="0079301B" w:rsidRDefault="00E36632" w:rsidP="003E7123">
            <w:pPr>
              <w:rPr>
                <w:szCs w:val="22"/>
              </w:rPr>
            </w:pPr>
            <w:r w:rsidRPr="0079301B">
              <w:rPr>
                <w:szCs w:val="22"/>
              </w:rPr>
              <w:t>Highly use, when Manager wants to view Services list to manage staff and when customer want to search services to book schedule</w:t>
            </w:r>
          </w:p>
        </w:tc>
      </w:tr>
      <w:tr w:rsidR="00E36632" w:rsidRPr="0079301B" w14:paraId="2003CBEA" w14:textId="77777777" w:rsidTr="003E7123">
        <w:tc>
          <w:tcPr>
            <w:tcW w:w="2088" w:type="dxa"/>
          </w:tcPr>
          <w:p w14:paraId="6992987A" w14:textId="77777777" w:rsidR="00E36632" w:rsidRPr="0079301B" w:rsidRDefault="00E36632" w:rsidP="003E7123">
            <w:pPr>
              <w:jc w:val="right"/>
              <w:rPr>
                <w:szCs w:val="22"/>
              </w:rPr>
            </w:pPr>
            <w:r w:rsidRPr="0079301B">
              <w:rPr>
                <w:szCs w:val="22"/>
              </w:rPr>
              <w:t>Business Rules:</w:t>
            </w:r>
          </w:p>
        </w:tc>
        <w:tc>
          <w:tcPr>
            <w:tcW w:w="7470" w:type="dxa"/>
            <w:gridSpan w:val="3"/>
          </w:tcPr>
          <w:p w14:paraId="37F07D4D" w14:textId="77777777" w:rsidR="00E36632" w:rsidRPr="0079301B" w:rsidRDefault="00E36632" w:rsidP="003E7123">
            <w:pPr>
              <w:rPr>
                <w:szCs w:val="22"/>
              </w:rPr>
            </w:pPr>
            <w:r w:rsidRPr="0079301B">
              <w:rPr>
                <w:szCs w:val="22"/>
              </w:rPr>
              <w:t>N/A</w:t>
            </w:r>
          </w:p>
        </w:tc>
      </w:tr>
      <w:tr w:rsidR="00E36632" w:rsidRPr="0079301B" w14:paraId="7D4C1C14" w14:textId="77777777" w:rsidTr="003E7123">
        <w:tc>
          <w:tcPr>
            <w:tcW w:w="2088" w:type="dxa"/>
          </w:tcPr>
          <w:p w14:paraId="4CB29AC9" w14:textId="77777777" w:rsidR="00E36632" w:rsidRPr="0079301B" w:rsidRDefault="00E36632" w:rsidP="003E7123">
            <w:pPr>
              <w:jc w:val="right"/>
              <w:rPr>
                <w:szCs w:val="22"/>
              </w:rPr>
            </w:pPr>
            <w:r w:rsidRPr="0079301B">
              <w:rPr>
                <w:szCs w:val="22"/>
              </w:rPr>
              <w:t>Other Information:</w:t>
            </w:r>
          </w:p>
        </w:tc>
        <w:tc>
          <w:tcPr>
            <w:tcW w:w="7470" w:type="dxa"/>
            <w:gridSpan w:val="3"/>
          </w:tcPr>
          <w:p w14:paraId="7AE8F57F" w14:textId="77777777" w:rsidR="00E36632" w:rsidRPr="0079301B" w:rsidRDefault="00E36632" w:rsidP="003E7123">
            <w:pPr>
              <w:rPr>
                <w:szCs w:val="22"/>
              </w:rPr>
            </w:pPr>
            <w:r w:rsidRPr="0079301B">
              <w:rPr>
                <w:szCs w:val="22"/>
              </w:rPr>
              <w:t>N/A</w:t>
            </w:r>
          </w:p>
          <w:p w14:paraId="561EF93A" w14:textId="77777777" w:rsidR="00E36632" w:rsidRPr="0079301B" w:rsidRDefault="00E36632" w:rsidP="003E7123">
            <w:pPr>
              <w:rPr>
                <w:szCs w:val="22"/>
              </w:rPr>
            </w:pPr>
          </w:p>
        </w:tc>
      </w:tr>
      <w:tr w:rsidR="00E36632" w:rsidRPr="0079301B" w14:paraId="59BDCF35" w14:textId="77777777" w:rsidTr="003E7123">
        <w:tc>
          <w:tcPr>
            <w:tcW w:w="2088" w:type="dxa"/>
          </w:tcPr>
          <w:p w14:paraId="6BDE2EB0" w14:textId="77777777" w:rsidR="00E36632" w:rsidRPr="0079301B" w:rsidRDefault="00E36632" w:rsidP="003E7123">
            <w:pPr>
              <w:jc w:val="right"/>
              <w:rPr>
                <w:szCs w:val="22"/>
              </w:rPr>
            </w:pPr>
            <w:r w:rsidRPr="0079301B">
              <w:rPr>
                <w:szCs w:val="22"/>
              </w:rPr>
              <w:t>Assumptions:</w:t>
            </w:r>
          </w:p>
        </w:tc>
        <w:tc>
          <w:tcPr>
            <w:tcW w:w="7470" w:type="dxa"/>
            <w:gridSpan w:val="3"/>
          </w:tcPr>
          <w:p w14:paraId="45B206DB" w14:textId="77777777" w:rsidR="00E36632" w:rsidRPr="0079301B" w:rsidRDefault="00E36632" w:rsidP="003E7123">
            <w:pPr>
              <w:rPr>
                <w:szCs w:val="22"/>
              </w:rPr>
            </w:pPr>
            <w:r w:rsidRPr="0079301B">
              <w:rPr>
                <w:szCs w:val="22"/>
              </w:rPr>
              <w:t>Assume that the database connection when searching has no exception</w:t>
            </w:r>
          </w:p>
        </w:tc>
      </w:tr>
    </w:tbl>
    <w:p w14:paraId="61C30150" w14:textId="77777777" w:rsidR="00E36632" w:rsidRPr="0079301B" w:rsidRDefault="00E36632" w:rsidP="00E36632">
      <w:pPr>
        <w:rPr>
          <w:sz w:val="20"/>
        </w:rPr>
      </w:pP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31186ACA" w14:textId="77777777" w:rsidTr="003E7123">
        <w:tc>
          <w:tcPr>
            <w:tcW w:w="2088" w:type="dxa"/>
          </w:tcPr>
          <w:p w14:paraId="11164AD5" w14:textId="77777777" w:rsidR="00E36632" w:rsidRPr="0079301B" w:rsidRDefault="00E36632" w:rsidP="003E7123">
            <w:pPr>
              <w:jc w:val="right"/>
              <w:rPr>
                <w:szCs w:val="22"/>
              </w:rPr>
            </w:pPr>
            <w:r w:rsidRPr="0079301B">
              <w:rPr>
                <w:szCs w:val="22"/>
              </w:rPr>
              <w:t>UC ID and Name:</w:t>
            </w:r>
          </w:p>
        </w:tc>
        <w:tc>
          <w:tcPr>
            <w:tcW w:w="7470" w:type="dxa"/>
            <w:gridSpan w:val="3"/>
          </w:tcPr>
          <w:p w14:paraId="1F418F05" w14:textId="77777777" w:rsidR="00E36632" w:rsidRPr="0079301B" w:rsidRDefault="00E36632" w:rsidP="003E7123">
            <w:pPr>
              <w:rPr>
                <w:szCs w:val="22"/>
              </w:rPr>
            </w:pPr>
            <w:r w:rsidRPr="0079301B">
              <w:rPr>
                <w:szCs w:val="22"/>
              </w:rPr>
              <w:t>UC-15 Update Information Use case</w:t>
            </w:r>
          </w:p>
        </w:tc>
      </w:tr>
      <w:tr w:rsidR="00E36632" w:rsidRPr="0079301B" w14:paraId="46036AE6" w14:textId="77777777" w:rsidTr="003E7123">
        <w:tc>
          <w:tcPr>
            <w:tcW w:w="2088" w:type="dxa"/>
          </w:tcPr>
          <w:p w14:paraId="10C59529" w14:textId="77777777" w:rsidR="00E36632" w:rsidRPr="0079301B" w:rsidRDefault="00E36632" w:rsidP="003E7123">
            <w:pPr>
              <w:jc w:val="right"/>
              <w:rPr>
                <w:szCs w:val="22"/>
              </w:rPr>
            </w:pPr>
            <w:r w:rsidRPr="0079301B">
              <w:rPr>
                <w:szCs w:val="22"/>
              </w:rPr>
              <w:t>Created By:</w:t>
            </w:r>
          </w:p>
        </w:tc>
        <w:tc>
          <w:tcPr>
            <w:tcW w:w="2430" w:type="dxa"/>
          </w:tcPr>
          <w:p w14:paraId="06F80E34"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75459F3A" w14:textId="77777777" w:rsidR="00E36632" w:rsidRPr="0079301B" w:rsidRDefault="00E36632" w:rsidP="003E7123">
            <w:pPr>
              <w:jc w:val="right"/>
              <w:rPr>
                <w:szCs w:val="22"/>
              </w:rPr>
            </w:pPr>
            <w:r w:rsidRPr="0079301B">
              <w:rPr>
                <w:szCs w:val="22"/>
              </w:rPr>
              <w:t>Date Created:</w:t>
            </w:r>
          </w:p>
        </w:tc>
        <w:tc>
          <w:tcPr>
            <w:tcW w:w="3150" w:type="dxa"/>
          </w:tcPr>
          <w:p w14:paraId="0AFA7912" w14:textId="77777777" w:rsidR="00E36632" w:rsidRPr="0079301B" w:rsidRDefault="00E36632" w:rsidP="003E7123">
            <w:pPr>
              <w:rPr>
                <w:szCs w:val="22"/>
              </w:rPr>
            </w:pPr>
            <w:r w:rsidRPr="0079301B">
              <w:rPr>
                <w:szCs w:val="22"/>
              </w:rPr>
              <w:t>9-10-2020</w:t>
            </w:r>
          </w:p>
        </w:tc>
      </w:tr>
      <w:tr w:rsidR="00E36632" w:rsidRPr="0079301B" w14:paraId="7AB58FDF" w14:textId="77777777" w:rsidTr="003E7123">
        <w:tc>
          <w:tcPr>
            <w:tcW w:w="2088" w:type="dxa"/>
          </w:tcPr>
          <w:p w14:paraId="0C28DEB6" w14:textId="77777777" w:rsidR="00E36632" w:rsidRPr="0079301B" w:rsidRDefault="00E36632" w:rsidP="003E7123">
            <w:pPr>
              <w:jc w:val="right"/>
              <w:rPr>
                <w:szCs w:val="22"/>
              </w:rPr>
            </w:pPr>
            <w:r w:rsidRPr="0079301B">
              <w:rPr>
                <w:szCs w:val="22"/>
              </w:rPr>
              <w:t>Primary Actor:</w:t>
            </w:r>
          </w:p>
        </w:tc>
        <w:tc>
          <w:tcPr>
            <w:tcW w:w="2430" w:type="dxa"/>
          </w:tcPr>
          <w:p w14:paraId="16F4A7D6" w14:textId="77777777" w:rsidR="00E36632" w:rsidRPr="0079301B" w:rsidRDefault="00E36632" w:rsidP="003E7123">
            <w:pPr>
              <w:rPr>
                <w:szCs w:val="22"/>
              </w:rPr>
            </w:pPr>
            <w:r w:rsidRPr="0079301B">
              <w:rPr>
                <w:szCs w:val="22"/>
              </w:rPr>
              <w:t>Authorized User</w:t>
            </w:r>
          </w:p>
        </w:tc>
        <w:tc>
          <w:tcPr>
            <w:tcW w:w="1890" w:type="dxa"/>
          </w:tcPr>
          <w:p w14:paraId="42D78DAA" w14:textId="77777777" w:rsidR="00E36632" w:rsidRPr="0079301B" w:rsidRDefault="00E36632" w:rsidP="003E7123">
            <w:pPr>
              <w:jc w:val="right"/>
              <w:rPr>
                <w:szCs w:val="22"/>
              </w:rPr>
            </w:pPr>
            <w:r w:rsidRPr="0079301B">
              <w:rPr>
                <w:szCs w:val="22"/>
              </w:rPr>
              <w:t>Secondary Actors:</w:t>
            </w:r>
          </w:p>
        </w:tc>
        <w:tc>
          <w:tcPr>
            <w:tcW w:w="3150" w:type="dxa"/>
          </w:tcPr>
          <w:p w14:paraId="62629330" w14:textId="77777777" w:rsidR="00E36632" w:rsidRPr="0079301B" w:rsidRDefault="00E36632" w:rsidP="003E7123">
            <w:pPr>
              <w:rPr>
                <w:szCs w:val="22"/>
              </w:rPr>
            </w:pPr>
            <w:r w:rsidRPr="0079301B">
              <w:rPr>
                <w:szCs w:val="22"/>
              </w:rPr>
              <w:t>Spa Salon Management System</w:t>
            </w:r>
          </w:p>
        </w:tc>
      </w:tr>
      <w:tr w:rsidR="00E36632" w:rsidRPr="0079301B" w14:paraId="18478EF4" w14:textId="77777777" w:rsidTr="003E7123">
        <w:tc>
          <w:tcPr>
            <w:tcW w:w="2088" w:type="dxa"/>
          </w:tcPr>
          <w:p w14:paraId="225D4C62" w14:textId="77777777" w:rsidR="00E36632" w:rsidRPr="0079301B" w:rsidRDefault="00E36632" w:rsidP="003E7123">
            <w:pPr>
              <w:jc w:val="right"/>
              <w:rPr>
                <w:szCs w:val="22"/>
              </w:rPr>
            </w:pPr>
            <w:r w:rsidRPr="0079301B">
              <w:rPr>
                <w:szCs w:val="22"/>
              </w:rPr>
              <w:t>Trigger:</w:t>
            </w:r>
          </w:p>
        </w:tc>
        <w:tc>
          <w:tcPr>
            <w:tcW w:w="7470" w:type="dxa"/>
            <w:gridSpan w:val="3"/>
          </w:tcPr>
          <w:p w14:paraId="70481481" w14:textId="77777777" w:rsidR="00E36632" w:rsidRPr="0079301B" w:rsidRDefault="00E36632" w:rsidP="003E7123">
            <w:pPr>
              <w:rPr>
                <w:szCs w:val="22"/>
              </w:rPr>
            </w:pPr>
            <w:r w:rsidRPr="0079301B">
              <w:rPr>
                <w:szCs w:val="22"/>
              </w:rPr>
              <w:t>User clicks “Edit Information” button</w:t>
            </w:r>
          </w:p>
        </w:tc>
      </w:tr>
      <w:tr w:rsidR="00E36632" w:rsidRPr="0079301B" w14:paraId="76ED358E" w14:textId="77777777" w:rsidTr="003E7123">
        <w:tc>
          <w:tcPr>
            <w:tcW w:w="2088" w:type="dxa"/>
          </w:tcPr>
          <w:p w14:paraId="0C43E44F" w14:textId="77777777" w:rsidR="00E36632" w:rsidRPr="0079301B" w:rsidRDefault="00E36632" w:rsidP="003E7123">
            <w:pPr>
              <w:jc w:val="right"/>
              <w:rPr>
                <w:szCs w:val="22"/>
              </w:rPr>
            </w:pPr>
            <w:r w:rsidRPr="0079301B">
              <w:rPr>
                <w:szCs w:val="22"/>
              </w:rPr>
              <w:t>Description:</w:t>
            </w:r>
          </w:p>
        </w:tc>
        <w:tc>
          <w:tcPr>
            <w:tcW w:w="7470" w:type="dxa"/>
            <w:gridSpan w:val="3"/>
          </w:tcPr>
          <w:p w14:paraId="239A70FC" w14:textId="77777777" w:rsidR="00E36632" w:rsidRPr="0079301B" w:rsidRDefault="00E36632" w:rsidP="003E7123">
            <w:pPr>
              <w:rPr>
                <w:szCs w:val="22"/>
              </w:rPr>
            </w:pPr>
            <w:r w:rsidRPr="0079301B">
              <w:rPr>
                <w:szCs w:val="22"/>
              </w:rPr>
              <w:t>User can update information of his/her account</w:t>
            </w:r>
          </w:p>
        </w:tc>
      </w:tr>
      <w:tr w:rsidR="00E36632" w:rsidRPr="0079301B" w14:paraId="1C47CA2F" w14:textId="77777777" w:rsidTr="003E7123">
        <w:tc>
          <w:tcPr>
            <w:tcW w:w="2088" w:type="dxa"/>
          </w:tcPr>
          <w:p w14:paraId="052C89C4" w14:textId="77777777" w:rsidR="00E36632" w:rsidRPr="0079301B" w:rsidRDefault="00E36632" w:rsidP="003E7123">
            <w:pPr>
              <w:jc w:val="right"/>
              <w:rPr>
                <w:szCs w:val="22"/>
              </w:rPr>
            </w:pPr>
            <w:r w:rsidRPr="0079301B">
              <w:rPr>
                <w:szCs w:val="22"/>
              </w:rPr>
              <w:t>Preconditions:</w:t>
            </w:r>
          </w:p>
        </w:tc>
        <w:tc>
          <w:tcPr>
            <w:tcW w:w="7470" w:type="dxa"/>
            <w:gridSpan w:val="3"/>
          </w:tcPr>
          <w:p w14:paraId="18ADDD60" w14:textId="77777777" w:rsidR="00E36632" w:rsidRPr="0079301B" w:rsidRDefault="00E36632" w:rsidP="003E7123">
            <w:pPr>
              <w:rPr>
                <w:szCs w:val="22"/>
              </w:rPr>
            </w:pPr>
            <w:r w:rsidRPr="0079301B">
              <w:rPr>
                <w:szCs w:val="22"/>
              </w:rPr>
              <w:t>PRE-1: User is logged into the SSMS* as an Authorized User</w:t>
            </w:r>
          </w:p>
          <w:p w14:paraId="6112760D" w14:textId="77777777" w:rsidR="00E36632" w:rsidRPr="0079301B" w:rsidRDefault="00E36632" w:rsidP="003E7123">
            <w:pPr>
              <w:rPr>
                <w:szCs w:val="22"/>
              </w:rPr>
            </w:pPr>
            <w:r w:rsidRPr="0079301B">
              <w:rPr>
                <w:szCs w:val="22"/>
              </w:rPr>
              <w:t>PRE-2: User is in the detail page of their account to update</w:t>
            </w:r>
          </w:p>
        </w:tc>
      </w:tr>
      <w:tr w:rsidR="00E36632" w:rsidRPr="0079301B" w14:paraId="255045FB" w14:textId="77777777" w:rsidTr="003E7123">
        <w:tc>
          <w:tcPr>
            <w:tcW w:w="2088" w:type="dxa"/>
          </w:tcPr>
          <w:p w14:paraId="0924316A" w14:textId="77777777" w:rsidR="00E36632" w:rsidRPr="0079301B" w:rsidRDefault="00E36632" w:rsidP="003E7123">
            <w:pPr>
              <w:jc w:val="right"/>
              <w:rPr>
                <w:szCs w:val="22"/>
              </w:rPr>
            </w:pPr>
            <w:r w:rsidRPr="0079301B">
              <w:rPr>
                <w:szCs w:val="22"/>
              </w:rPr>
              <w:t>Postconditions:</w:t>
            </w:r>
          </w:p>
        </w:tc>
        <w:tc>
          <w:tcPr>
            <w:tcW w:w="7470" w:type="dxa"/>
            <w:gridSpan w:val="3"/>
          </w:tcPr>
          <w:p w14:paraId="4C8855CC" w14:textId="77777777" w:rsidR="00E36632" w:rsidRPr="0079301B" w:rsidRDefault="00E36632" w:rsidP="003E7123">
            <w:pPr>
              <w:rPr>
                <w:szCs w:val="22"/>
              </w:rPr>
            </w:pPr>
            <w:r w:rsidRPr="0079301B">
              <w:rPr>
                <w:szCs w:val="22"/>
              </w:rPr>
              <w:t>POST-1: The Account Information updated will be stored in SSMS* with new “last update time” and “update person”</w:t>
            </w:r>
          </w:p>
        </w:tc>
      </w:tr>
      <w:tr w:rsidR="00E36632" w:rsidRPr="0079301B" w14:paraId="5113A87D" w14:textId="77777777" w:rsidTr="003E7123">
        <w:tc>
          <w:tcPr>
            <w:tcW w:w="2088" w:type="dxa"/>
          </w:tcPr>
          <w:p w14:paraId="139983FB" w14:textId="77777777" w:rsidR="00E36632" w:rsidRPr="0079301B" w:rsidRDefault="00E36632" w:rsidP="003E7123">
            <w:pPr>
              <w:jc w:val="right"/>
              <w:rPr>
                <w:szCs w:val="22"/>
              </w:rPr>
            </w:pPr>
            <w:r w:rsidRPr="0079301B">
              <w:rPr>
                <w:szCs w:val="22"/>
              </w:rPr>
              <w:lastRenderedPageBreak/>
              <w:t>Normal Flow:</w:t>
            </w:r>
          </w:p>
        </w:tc>
        <w:tc>
          <w:tcPr>
            <w:tcW w:w="7470" w:type="dxa"/>
            <w:gridSpan w:val="3"/>
          </w:tcPr>
          <w:p w14:paraId="0368E6D7" w14:textId="77777777" w:rsidR="00E36632" w:rsidRPr="0079301B" w:rsidRDefault="00E36632" w:rsidP="003E7123">
            <w:pPr>
              <w:rPr>
                <w:szCs w:val="22"/>
              </w:rPr>
            </w:pPr>
            <w:r w:rsidRPr="0079301B">
              <w:rPr>
                <w:szCs w:val="22"/>
              </w:rPr>
              <w:t>1.  System displays a form to update Information for user</w:t>
            </w:r>
          </w:p>
          <w:p w14:paraId="6A6C717D" w14:textId="77777777" w:rsidR="00E36632" w:rsidRPr="0079301B" w:rsidRDefault="00E36632" w:rsidP="003E7123">
            <w:pPr>
              <w:rPr>
                <w:szCs w:val="22"/>
              </w:rPr>
            </w:pPr>
            <w:r w:rsidRPr="0079301B">
              <w:rPr>
                <w:szCs w:val="22"/>
              </w:rPr>
              <w:t>2.  User inputs all fields</w:t>
            </w:r>
          </w:p>
          <w:p w14:paraId="5D4AA8C4" w14:textId="77777777" w:rsidR="00E36632" w:rsidRPr="0079301B" w:rsidRDefault="00E36632" w:rsidP="003E7123">
            <w:pPr>
              <w:rPr>
                <w:szCs w:val="22"/>
              </w:rPr>
            </w:pPr>
            <w:r w:rsidRPr="0079301B">
              <w:rPr>
                <w:szCs w:val="22"/>
              </w:rPr>
              <w:t>3.  User clicks “Update Information” button</w:t>
            </w:r>
          </w:p>
          <w:p w14:paraId="143957AC" w14:textId="77777777" w:rsidR="00E36632" w:rsidRPr="0079301B" w:rsidRDefault="00E36632" w:rsidP="003E7123">
            <w:pPr>
              <w:rPr>
                <w:szCs w:val="22"/>
              </w:rPr>
            </w:pPr>
            <w:r w:rsidRPr="0079301B">
              <w:rPr>
                <w:szCs w:val="22"/>
              </w:rPr>
              <w:t>4.  System updates the information that contains all the parameters user provided before</w:t>
            </w:r>
          </w:p>
          <w:p w14:paraId="76E52D9C" w14:textId="77777777" w:rsidR="00E36632" w:rsidRPr="0079301B" w:rsidRDefault="00E36632" w:rsidP="003E7123">
            <w:pPr>
              <w:rPr>
                <w:b/>
                <w:bCs/>
                <w:szCs w:val="22"/>
              </w:rPr>
            </w:pPr>
            <w:r w:rsidRPr="0079301B">
              <w:rPr>
                <w:szCs w:val="22"/>
              </w:rPr>
              <w:t>5.  System shows “success” notifications</w:t>
            </w:r>
          </w:p>
        </w:tc>
      </w:tr>
      <w:tr w:rsidR="00E36632" w:rsidRPr="0079301B" w14:paraId="735CAE69" w14:textId="77777777" w:rsidTr="003E7123">
        <w:tc>
          <w:tcPr>
            <w:tcW w:w="2088" w:type="dxa"/>
          </w:tcPr>
          <w:p w14:paraId="7A33B61F" w14:textId="77777777" w:rsidR="00E36632" w:rsidRPr="0079301B" w:rsidRDefault="00E36632" w:rsidP="003E7123">
            <w:pPr>
              <w:jc w:val="right"/>
              <w:rPr>
                <w:szCs w:val="22"/>
              </w:rPr>
            </w:pPr>
            <w:r w:rsidRPr="0079301B">
              <w:rPr>
                <w:szCs w:val="22"/>
              </w:rPr>
              <w:t>Alternative Flows:</w:t>
            </w:r>
          </w:p>
        </w:tc>
        <w:tc>
          <w:tcPr>
            <w:tcW w:w="7470" w:type="dxa"/>
            <w:gridSpan w:val="3"/>
          </w:tcPr>
          <w:p w14:paraId="2CDEC6FD" w14:textId="2A2A345D" w:rsidR="00E36632" w:rsidRPr="0079301B" w:rsidRDefault="00E36632" w:rsidP="003E7123">
            <w:pPr>
              <w:rPr>
                <w:b/>
                <w:bCs/>
                <w:szCs w:val="22"/>
              </w:rPr>
            </w:pPr>
            <w:r w:rsidRPr="0079301B">
              <w:rPr>
                <w:b/>
                <w:bCs/>
                <w:szCs w:val="22"/>
              </w:rPr>
              <w:t>1</w:t>
            </w:r>
            <w:r w:rsidR="005353E9">
              <w:rPr>
                <w:b/>
                <w:bCs/>
                <w:szCs w:val="22"/>
              </w:rPr>
              <w:t>5.1</w:t>
            </w:r>
            <w:r w:rsidR="00EA09DE">
              <w:rPr>
                <w:b/>
                <w:bCs/>
                <w:szCs w:val="22"/>
              </w:rPr>
              <w:t xml:space="preserve"> </w:t>
            </w:r>
            <w:r w:rsidRPr="0079301B">
              <w:rPr>
                <w:b/>
                <w:bCs/>
                <w:szCs w:val="22"/>
              </w:rPr>
              <w:t>User inputs wrong format of the information</w:t>
            </w:r>
          </w:p>
          <w:p w14:paraId="798497F8" w14:textId="77777777" w:rsidR="00E36632" w:rsidRPr="0079301B" w:rsidRDefault="00E36632" w:rsidP="003E7123">
            <w:r w:rsidRPr="0079301B">
              <w:t>1. System shows the correspond message of the incorrect fields in step 2 of normal flow</w:t>
            </w:r>
          </w:p>
          <w:p w14:paraId="6EC710E8" w14:textId="77777777" w:rsidR="00E36632" w:rsidRPr="0079301B" w:rsidRDefault="00E36632" w:rsidP="003E7123">
            <w:r w:rsidRPr="0079301B">
              <w:t>2. Return to step 1 of normal flow</w:t>
            </w:r>
          </w:p>
          <w:p w14:paraId="65E09262" w14:textId="77777777" w:rsidR="00E36632" w:rsidRPr="0079301B" w:rsidRDefault="00E36632" w:rsidP="003E7123"/>
        </w:tc>
      </w:tr>
      <w:tr w:rsidR="00E36632" w:rsidRPr="0079301B" w14:paraId="7B96D591" w14:textId="77777777" w:rsidTr="003E7123">
        <w:tc>
          <w:tcPr>
            <w:tcW w:w="2088" w:type="dxa"/>
          </w:tcPr>
          <w:p w14:paraId="459BF92A" w14:textId="77777777" w:rsidR="00E36632" w:rsidRPr="0079301B" w:rsidRDefault="00E36632" w:rsidP="003E7123">
            <w:pPr>
              <w:jc w:val="right"/>
              <w:rPr>
                <w:szCs w:val="22"/>
              </w:rPr>
            </w:pPr>
            <w:r w:rsidRPr="0079301B">
              <w:rPr>
                <w:szCs w:val="22"/>
              </w:rPr>
              <w:t>Exceptions:</w:t>
            </w:r>
          </w:p>
        </w:tc>
        <w:tc>
          <w:tcPr>
            <w:tcW w:w="7470" w:type="dxa"/>
            <w:gridSpan w:val="3"/>
          </w:tcPr>
          <w:p w14:paraId="0BB2A663" w14:textId="02B227B6" w:rsidR="00E36632" w:rsidRPr="0079301B" w:rsidRDefault="00387A5C" w:rsidP="00387A5C">
            <w:pPr>
              <w:rPr>
                <w:b/>
              </w:rPr>
            </w:pPr>
            <w:r>
              <w:rPr>
                <w:b/>
              </w:rPr>
              <w:t>15.0</w:t>
            </w:r>
            <w:r w:rsidR="00E36632" w:rsidRPr="00387A5C">
              <w:rPr>
                <w:b/>
              </w:rPr>
              <w:t>E1</w:t>
            </w:r>
            <w:r w:rsidR="00E36632" w:rsidRPr="0079301B">
              <w:rPr>
                <w:b/>
              </w:rPr>
              <w:t xml:space="preserve"> Server crash or session time-out</w:t>
            </w:r>
          </w:p>
          <w:p w14:paraId="5FA5ED8B"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525FD6CE" w14:textId="77777777" w:rsidTr="003E7123">
        <w:tc>
          <w:tcPr>
            <w:tcW w:w="2088" w:type="dxa"/>
          </w:tcPr>
          <w:p w14:paraId="648C2757" w14:textId="77777777" w:rsidR="00E36632" w:rsidRPr="0079301B" w:rsidRDefault="00E36632" w:rsidP="003E7123">
            <w:pPr>
              <w:jc w:val="right"/>
              <w:rPr>
                <w:szCs w:val="22"/>
              </w:rPr>
            </w:pPr>
            <w:r w:rsidRPr="0079301B">
              <w:rPr>
                <w:szCs w:val="22"/>
              </w:rPr>
              <w:t>Priority:</w:t>
            </w:r>
          </w:p>
        </w:tc>
        <w:tc>
          <w:tcPr>
            <w:tcW w:w="7470" w:type="dxa"/>
            <w:gridSpan w:val="3"/>
          </w:tcPr>
          <w:p w14:paraId="6FCE249F" w14:textId="77777777" w:rsidR="00E36632" w:rsidRPr="0079301B" w:rsidRDefault="00E36632" w:rsidP="003E7123">
            <w:pPr>
              <w:rPr>
                <w:szCs w:val="22"/>
              </w:rPr>
            </w:pPr>
            <w:r w:rsidRPr="0079301B">
              <w:rPr>
                <w:szCs w:val="22"/>
              </w:rPr>
              <w:t>Low</w:t>
            </w:r>
          </w:p>
        </w:tc>
      </w:tr>
      <w:tr w:rsidR="00E36632" w:rsidRPr="0079301B" w14:paraId="0D23D0C7" w14:textId="77777777" w:rsidTr="003E7123">
        <w:tc>
          <w:tcPr>
            <w:tcW w:w="2088" w:type="dxa"/>
          </w:tcPr>
          <w:p w14:paraId="41C07E2B" w14:textId="77777777" w:rsidR="00E36632" w:rsidRPr="0079301B" w:rsidRDefault="00E36632" w:rsidP="003E7123">
            <w:pPr>
              <w:jc w:val="right"/>
              <w:rPr>
                <w:szCs w:val="22"/>
              </w:rPr>
            </w:pPr>
            <w:r w:rsidRPr="0079301B">
              <w:rPr>
                <w:szCs w:val="22"/>
              </w:rPr>
              <w:t>Frequency of Use:</w:t>
            </w:r>
          </w:p>
        </w:tc>
        <w:tc>
          <w:tcPr>
            <w:tcW w:w="7470" w:type="dxa"/>
            <w:gridSpan w:val="3"/>
          </w:tcPr>
          <w:p w14:paraId="10B50F97" w14:textId="77777777" w:rsidR="00E36632" w:rsidRPr="0079301B" w:rsidRDefault="00E36632" w:rsidP="003E7123">
            <w:pPr>
              <w:rPr>
                <w:szCs w:val="22"/>
              </w:rPr>
            </w:pPr>
            <w:r w:rsidRPr="0079301B">
              <w:rPr>
                <w:szCs w:val="22"/>
              </w:rPr>
              <w:t xml:space="preserve">Usually use, only if spa manager wants to update account to set the status, and when users want to change their information </w:t>
            </w:r>
          </w:p>
        </w:tc>
      </w:tr>
      <w:tr w:rsidR="00E36632" w:rsidRPr="0079301B" w14:paraId="723901CE" w14:textId="77777777" w:rsidTr="003E7123">
        <w:tc>
          <w:tcPr>
            <w:tcW w:w="2088" w:type="dxa"/>
          </w:tcPr>
          <w:p w14:paraId="320D0942" w14:textId="77777777" w:rsidR="00E36632" w:rsidRPr="0079301B" w:rsidRDefault="00E36632" w:rsidP="003E7123">
            <w:pPr>
              <w:jc w:val="right"/>
              <w:rPr>
                <w:szCs w:val="22"/>
              </w:rPr>
            </w:pPr>
            <w:r w:rsidRPr="0079301B">
              <w:rPr>
                <w:szCs w:val="22"/>
              </w:rPr>
              <w:t>Business Rules:</w:t>
            </w:r>
          </w:p>
        </w:tc>
        <w:tc>
          <w:tcPr>
            <w:tcW w:w="7470" w:type="dxa"/>
            <w:gridSpan w:val="3"/>
          </w:tcPr>
          <w:p w14:paraId="3928EDD6" w14:textId="77777777" w:rsidR="00E36632" w:rsidRPr="0079301B" w:rsidRDefault="00E36632" w:rsidP="003E7123">
            <w:pPr>
              <w:rPr>
                <w:szCs w:val="22"/>
              </w:rPr>
            </w:pPr>
            <w:r w:rsidRPr="0079301B">
              <w:rPr>
                <w:szCs w:val="22"/>
              </w:rPr>
              <w:t>BR-10</w:t>
            </w:r>
          </w:p>
        </w:tc>
      </w:tr>
      <w:tr w:rsidR="00E36632" w:rsidRPr="0079301B" w14:paraId="1FE04895" w14:textId="77777777" w:rsidTr="003E7123">
        <w:tc>
          <w:tcPr>
            <w:tcW w:w="2088" w:type="dxa"/>
          </w:tcPr>
          <w:p w14:paraId="10073E97" w14:textId="77777777" w:rsidR="00E36632" w:rsidRPr="0079301B" w:rsidRDefault="00E36632" w:rsidP="003E7123">
            <w:pPr>
              <w:jc w:val="right"/>
              <w:rPr>
                <w:szCs w:val="22"/>
              </w:rPr>
            </w:pPr>
            <w:r w:rsidRPr="0079301B">
              <w:rPr>
                <w:szCs w:val="22"/>
              </w:rPr>
              <w:t>Other Information:</w:t>
            </w:r>
          </w:p>
        </w:tc>
        <w:tc>
          <w:tcPr>
            <w:tcW w:w="7470" w:type="dxa"/>
            <w:gridSpan w:val="3"/>
          </w:tcPr>
          <w:p w14:paraId="00F8D8FD" w14:textId="77777777" w:rsidR="00E36632" w:rsidRPr="0079301B" w:rsidRDefault="00E36632" w:rsidP="003E7123">
            <w:pPr>
              <w:rPr>
                <w:szCs w:val="22"/>
              </w:rPr>
            </w:pPr>
            <w:r w:rsidRPr="0079301B">
              <w:rPr>
                <w:szCs w:val="22"/>
              </w:rPr>
              <w:t>N/A</w:t>
            </w:r>
          </w:p>
          <w:p w14:paraId="65A902E0" w14:textId="77777777" w:rsidR="00E36632" w:rsidRPr="0079301B" w:rsidRDefault="00E36632" w:rsidP="003E7123">
            <w:pPr>
              <w:rPr>
                <w:szCs w:val="22"/>
              </w:rPr>
            </w:pPr>
          </w:p>
        </w:tc>
      </w:tr>
      <w:tr w:rsidR="00E36632" w:rsidRPr="0079301B" w14:paraId="4FBF16CD" w14:textId="77777777" w:rsidTr="003E7123">
        <w:tc>
          <w:tcPr>
            <w:tcW w:w="2088" w:type="dxa"/>
          </w:tcPr>
          <w:p w14:paraId="7A4D4F12" w14:textId="77777777" w:rsidR="00E36632" w:rsidRPr="0079301B" w:rsidRDefault="00E36632" w:rsidP="003E7123">
            <w:pPr>
              <w:jc w:val="right"/>
              <w:rPr>
                <w:szCs w:val="22"/>
              </w:rPr>
            </w:pPr>
            <w:r w:rsidRPr="0079301B">
              <w:rPr>
                <w:szCs w:val="22"/>
              </w:rPr>
              <w:t>Assumptions:</w:t>
            </w:r>
          </w:p>
        </w:tc>
        <w:tc>
          <w:tcPr>
            <w:tcW w:w="7470" w:type="dxa"/>
            <w:gridSpan w:val="3"/>
          </w:tcPr>
          <w:p w14:paraId="02DF68AB" w14:textId="77777777" w:rsidR="00E36632" w:rsidRPr="0079301B" w:rsidRDefault="00E36632" w:rsidP="003E7123">
            <w:pPr>
              <w:rPr>
                <w:szCs w:val="22"/>
              </w:rPr>
            </w:pPr>
            <w:r w:rsidRPr="0079301B">
              <w:rPr>
                <w:szCs w:val="22"/>
              </w:rPr>
              <w:t>Assume that the database connection when updating has no exception</w:t>
            </w:r>
          </w:p>
        </w:tc>
      </w:tr>
    </w:tbl>
    <w:p w14:paraId="70DA9688" w14:textId="77777777" w:rsidR="00E36632" w:rsidRPr="0079301B" w:rsidRDefault="00E36632" w:rsidP="00E36632">
      <w:pPr>
        <w:rPr>
          <w:sz w:val="20"/>
        </w:rPr>
      </w:pPr>
      <w:r w:rsidRPr="0079301B">
        <w:rPr>
          <w:sz w:val="20"/>
        </w:rPr>
        <w:br/>
      </w:r>
      <w:r w:rsidRPr="0079301B">
        <w:rPr>
          <w:sz w:val="20"/>
        </w:rPr>
        <w:br/>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4D4F8A6D" w14:textId="77777777" w:rsidTr="003E7123">
        <w:tc>
          <w:tcPr>
            <w:tcW w:w="2088" w:type="dxa"/>
          </w:tcPr>
          <w:p w14:paraId="0CCDCB02" w14:textId="77777777" w:rsidR="00E36632" w:rsidRPr="0079301B" w:rsidRDefault="00E36632" w:rsidP="003E7123">
            <w:pPr>
              <w:jc w:val="right"/>
              <w:rPr>
                <w:szCs w:val="22"/>
              </w:rPr>
            </w:pPr>
            <w:r w:rsidRPr="0079301B">
              <w:rPr>
                <w:szCs w:val="22"/>
              </w:rPr>
              <w:t>UC ID and Name:</w:t>
            </w:r>
          </w:p>
        </w:tc>
        <w:tc>
          <w:tcPr>
            <w:tcW w:w="7470" w:type="dxa"/>
            <w:gridSpan w:val="3"/>
          </w:tcPr>
          <w:p w14:paraId="4DF1B8E8" w14:textId="77777777" w:rsidR="00E36632" w:rsidRPr="0079301B" w:rsidRDefault="00E36632" w:rsidP="003E7123">
            <w:pPr>
              <w:rPr>
                <w:szCs w:val="22"/>
              </w:rPr>
            </w:pPr>
            <w:r w:rsidRPr="0079301B">
              <w:rPr>
                <w:szCs w:val="22"/>
              </w:rPr>
              <w:t>UC-16 Disable Account Use case</w:t>
            </w:r>
          </w:p>
        </w:tc>
      </w:tr>
      <w:tr w:rsidR="00E36632" w:rsidRPr="0079301B" w14:paraId="16FDE75A" w14:textId="77777777" w:rsidTr="003E7123">
        <w:tc>
          <w:tcPr>
            <w:tcW w:w="2088" w:type="dxa"/>
          </w:tcPr>
          <w:p w14:paraId="7F7E51E2" w14:textId="77777777" w:rsidR="00E36632" w:rsidRPr="0079301B" w:rsidRDefault="00E36632" w:rsidP="003E7123">
            <w:pPr>
              <w:jc w:val="right"/>
              <w:rPr>
                <w:szCs w:val="22"/>
              </w:rPr>
            </w:pPr>
            <w:r w:rsidRPr="0079301B">
              <w:rPr>
                <w:szCs w:val="22"/>
              </w:rPr>
              <w:t>Created By:</w:t>
            </w:r>
          </w:p>
        </w:tc>
        <w:tc>
          <w:tcPr>
            <w:tcW w:w="2430" w:type="dxa"/>
          </w:tcPr>
          <w:p w14:paraId="2C184696"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3A58A928" w14:textId="77777777" w:rsidR="00E36632" w:rsidRPr="0079301B" w:rsidRDefault="00E36632" w:rsidP="003E7123">
            <w:pPr>
              <w:jc w:val="right"/>
              <w:rPr>
                <w:szCs w:val="22"/>
              </w:rPr>
            </w:pPr>
            <w:r w:rsidRPr="0079301B">
              <w:rPr>
                <w:szCs w:val="22"/>
              </w:rPr>
              <w:t>Date Created:</w:t>
            </w:r>
          </w:p>
        </w:tc>
        <w:tc>
          <w:tcPr>
            <w:tcW w:w="3150" w:type="dxa"/>
          </w:tcPr>
          <w:p w14:paraId="765E3400" w14:textId="77777777" w:rsidR="00E36632" w:rsidRPr="0079301B" w:rsidRDefault="00E36632" w:rsidP="003E7123">
            <w:pPr>
              <w:rPr>
                <w:szCs w:val="22"/>
              </w:rPr>
            </w:pPr>
            <w:r w:rsidRPr="0079301B">
              <w:rPr>
                <w:szCs w:val="22"/>
              </w:rPr>
              <w:t>9-10-2020</w:t>
            </w:r>
          </w:p>
        </w:tc>
      </w:tr>
      <w:tr w:rsidR="00E36632" w:rsidRPr="0079301B" w14:paraId="50BE3A96" w14:textId="77777777" w:rsidTr="003E7123">
        <w:tc>
          <w:tcPr>
            <w:tcW w:w="2088" w:type="dxa"/>
          </w:tcPr>
          <w:p w14:paraId="25A12B35" w14:textId="77777777" w:rsidR="00E36632" w:rsidRPr="0079301B" w:rsidRDefault="00E36632" w:rsidP="003E7123">
            <w:pPr>
              <w:jc w:val="right"/>
              <w:rPr>
                <w:szCs w:val="22"/>
              </w:rPr>
            </w:pPr>
            <w:r w:rsidRPr="0079301B">
              <w:rPr>
                <w:szCs w:val="22"/>
              </w:rPr>
              <w:t>Primary Actor:</w:t>
            </w:r>
          </w:p>
        </w:tc>
        <w:tc>
          <w:tcPr>
            <w:tcW w:w="2430" w:type="dxa"/>
          </w:tcPr>
          <w:p w14:paraId="33035CFB" w14:textId="77777777" w:rsidR="00E36632" w:rsidRPr="0079301B" w:rsidRDefault="00E36632" w:rsidP="003E7123">
            <w:pPr>
              <w:rPr>
                <w:szCs w:val="22"/>
              </w:rPr>
            </w:pPr>
            <w:r w:rsidRPr="0079301B">
              <w:rPr>
                <w:szCs w:val="22"/>
              </w:rPr>
              <w:t>Authorized User</w:t>
            </w:r>
          </w:p>
        </w:tc>
        <w:tc>
          <w:tcPr>
            <w:tcW w:w="1890" w:type="dxa"/>
          </w:tcPr>
          <w:p w14:paraId="2312E306" w14:textId="77777777" w:rsidR="00E36632" w:rsidRPr="0079301B" w:rsidRDefault="00E36632" w:rsidP="003E7123">
            <w:pPr>
              <w:jc w:val="right"/>
              <w:rPr>
                <w:szCs w:val="22"/>
              </w:rPr>
            </w:pPr>
            <w:r w:rsidRPr="0079301B">
              <w:rPr>
                <w:szCs w:val="22"/>
              </w:rPr>
              <w:t>Secondary Actors:</w:t>
            </w:r>
          </w:p>
        </w:tc>
        <w:tc>
          <w:tcPr>
            <w:tcW w:w="3150" w:type="dxa"/>
          </w:tcPr>
          <w:p w14:paraId="269C2EDA" w14:textId="77777777" w:rsidR="00E36632" w:rsidRPr="0079301B" w:rsidRDefault="00E36632" w:rsidP="003E7123">
            <w:pPr>
              <w:rPr>
                <w:szCs w:val="22"/>
              </w:rPr>
            </w:pPr>
            <w:r w:rsidRPr="0079301B">
              <w:rPr>
                <w:szCs w:val="22"/>
              </w:rPr>
              <w:t>Spa Salon Management System</w:t>
            </w:r>
          </w:p>
        </w:tc>
      </w:tr>
      <w:tr w:rsidR="00E36632" w:rsidRPr="0079301B" w14:paraId="08A48990" w14:textId="77777777" w:rsidTr="003E7123">
        <w:tc>
          <w:tcPr>
            <w:tcW w:w="2088" w:type="dxa"/>
          </w:tcPr>
          <w:p w14:paraId="2CDA5AB8" w14:textId="77777777" w:rsidR="00E36632" w:rsidRPr="0079301B" w:rsidRDefault="00E36632" w:rsidP="003E7123">
            <w:pPr>
              <w:jc w:val="right"/>
              <w:rPr>
                <w:szCs w:val="22"/>
              </w:rPr>
            </w:pPr>
            <w:r w:rsidRPr="0079301B">
              <w:rPr>
                <w:szCs w:val="22"/>
              </w:rPr>
              <w:t>Trigger:</w:t>
            </w:r>
          </w:p>
        </w:tc>
        <w:tc>
          <w:tcPr>
            <w:tcW w:w="7470" w:type="dxa"/>
            <w:gridSpan w:val="3"/>
          </w:tcPr>
          <w:p w14:paraId="4FD71098" w14:textId="77777777" w:rsidR="00E36632" w:rsidRPr="0079301B" w:rsidRDefault="00E36632" w:rsidP="003E7123">
            <w:pPr>
              <w:rPr>
                <w:szCs w:val="22"/>
              </w:rPr>
            </w:pPr>
            <w:r w:rsidRPr="0079301B">
              <w:rPr>
                <w:szCs w:val="22"/>
              </w:rPr>
              <w:t>User clicks “Disable Account” button</w:t>
            </w:r>
          </w:p>
        </w:tc>
      </w:tr>
      <w:tr w:rsidR="00E36632" w:rsidRPr="0079301B" w14:paraId="138E9B33" w14:textId="77777777" w:rsidTr="003E7123">
        <w:tc>
          <w:tcPr>
            <w:tcW w:w="2088" w:type="dxa"/>
          </w:tcPr>
          <w:p w14:paraId="2B3E13D5" w14:textId="77777777" w:rsidR="00E36632" w:rsidRPr="0079301B" w:rsidRDefault="00E36632" w:rsidP="003E7123">
            <w:pPr>
              <w:jc w:val="right"/>
              <w:rPr>
                <w:szCs w:val="22"/>
              </w:rPr>
            </w:pPr>
            <w:r w:rsidRPr="0079301B">
              <w:rPr>
                <w:szCs w:val="22"/>
              </w:rPr>
              <w:t>Description:</w:t>
            </w:r>
          </w:p>
        </w:tc>
        <w:tc>
          <w:tcPr>
            <w:tcW w:w="7470" w:type="dxa"/>
            <w:gridSpan w:val="3"/>
          </w:tcPr>
          <w:p w14:paraId="078BA6E7" w14:textId="77777777" w:rsidR="00E36632" w:rsidRPr="0079301B" w:rsidRDefault="00E36632" w:rsidP="003E7123">
            <w:pPr>
              <w:rPr>
                <w:szCs w:val="22"/>
              </w:rPr>
            </w:pPr>
            <w:r w:rsidRPr="0079301B">
              <w:rPr>
                <w:szCs w:val="22"/>
              </w:rPr>
              <w:t>User can disable his/her account</w:t>
            </w:r>
          </w:p>
        </w:tc>
      </w:tr>
      <w:tr w:rsidR="00E36632" w:rsidRPr="0079301B" w14:paraId="1DD6F67E" w14:textId="77777777" w:rsidTr="003E7123">
        <w:tc>
          <w:tcPr>
            <w:tcW w:w="2088" w:type="dxa"/>
          </w:tcPr>
          <w:p w14:paraId="60E4BE9B" w14:textId="77777777" w:rsidR="00E36632" w:rsidRPr="0079301B" w:rsidRDefault="00E36632" w:rsidP="003E7123">
            <w:pPr>
              <w:jc w:val="right"/>
              <w:rPr>
                <w:szCs w:val="22"/>
              </w:rPr>
            </w:pPr>
            <w:r w:rsidRPr="0079301B">
              <w:rPr>
                <w:szCs w:val="22"/>
              </w:rPr>
              <w:t>Preconditions:</w:t>
            </w:r>
          </w:p>
        </w:tc>
        <w:tc>
          <w:tcPr>
            <w:tcW w:w="7470" w:type="dxa"/>
            <w:gridSpan w:val="3"/>
          </w:tcPr>
          <w:p w14:paraId="42711A4C" w14:textId="77777777" w:rsidR="00E36632" w:rsidRPr="0079301B" w:rsidRDefault="00E36632" w:rsidP="003E7123">
            <w:pPr>
              <w:rPr>
                <w:szCs w:val="22"/>
              </w:rPr>
            </w:pPr>
            <w:r w:rsidRPr="0079301B">
              <w:rPr>
                <w:szCs w:val="22"/>
              </w:rPr>
              <w:t>PRE-1: User is logged into the SSMS* as an Authorized User</w:t>
            </w:r>
          </w:p>
          <w:p w14:paraId="080AB539" w14:textId="77777777" w:rsidR="00E36632" w:rsidRPr="0079301B" w:rsidRDefault="00E36632" w:rsidP="003E7123">
            <w:pPr>
              <w:rPr>
                <w:szCs w:val="22"/>
              </w:rPr>
            </w:pPr>
            <w:r w:rsidRPr="0079301B">
              <w:rPr>
                <w:szCs w:val="22"/>
              </w:rPr>
              <w:t>PRE-2: User is in the detail page of their account to disable</w:t>
            </w:r>
          </w:p>
        </w:tc>
      </w:tr>
      <w:tr w:rsidR="00E36632" w:rsidRPr="0079301B" w14:paraId="6BE597FF" w14:textId="77777777" w:rsidTr="003E7123">
        <w:tc>
          <w:tcPr>
            <w:tcW w:w="2088" w:type="dxa"/>
          </w:tcPr>
          <w:p w14:paraId="5ABB0EBF" w14:textId="77777777" w:rsidR="00E36632" w:rsidRPr="0079301B" w:rsidRDefault="00E36632" w:rsidP="003E7123">
            <w:pPr>
              <w:jc w:val="right"/>
              <w:rPr>
                <w:szCs w:val="22"/>
              </w:rPr>
            </w:pPr>
            <w:r w:rsidRPr="0079301B">
              <w:rPr>
                <w:szCs w:val="22"/>
              </w:rPr>
              <w:t>Postconditions:</w:t>
            </w:r>
          </w:p>
        </w:tc>
        <w:tc>
          <w:tcPr>
            <w:tcW w:w="7470" w:type="dxa"/>
            <w:gridSpan w:val="3"/>
          </w:tcPr>
          <w:p w14:paraId="5531A075" w14:textId="77777777" w:rsidR="00E36632" w:rsidRPr="0079301B" w:rsidRDefault="00E36632" w:rsidP="003E7123">
            <w:pPr>
              <w:rPr>
                <w:szCs w:val="22"/>
              </w:rPr>
            </w:pPr>
            <w:r w:rsidRPr="0079301B">
              <w:rPr>
                <w:szCs w:val="22"/>
              </w:rPr>
              <w:t>POST-1: The Account Information updated will be stored in SSMS* with new “last update time” and “update person” and status “deleted”</w:t>
            </w:r>
          </w:p>
        </w:tc>
      </w:tr>
      <w:tr w:rsidR="00E36632" w:rsidRPr="0079301B" w14:paraId="56AE20CA" w14:textId="77777777" w:rsidTr="003E7123">
        <w:tc>
          <w:tcPr>
            <w:tcW w:w="2088" w:type="dxa"/>
          </w:tcPr>
          <w:p w14:paraId="6204F643" w14:textId="77777777" w:rsidR="00E36632" w:rsidRPr="0079301B" w:rsidRDefault="00E36632" w:rsidP="003E7123">
            <w:pPr>
              <w:jc w:val="right"/>
              <w:rPr>
                <w:szCs w:val="22"/>
              </w:rPr>
            </w:pPr>
            <w:r w:rsidRPr="0079301B">
              <w:rPr>
                <w:szCs w:val="22"/>
              </w:rPr>
              <w:t>Normal Flow:</w:t>
            </w:r>
          </w:p>
        </w:tc>
        <w:tc>
          <w:tcPr>
            <w:tcW w:w="7470" w:type="dxa"/>
            <w:gridSpan w:val="3"/>
          </w:tcPr>
          <w:p w14:paraId="73686671" w14:textId="77777777" w:rsidR="00E36632" w:rsidRPr="0079301B" w:rsidRDefault="00E36632" w:rsidP="003E7123">
            <w:pPr>
              <w:rPr>
                <w:szCs w:val="22"/>
              </w:rPr>
            </w:pPr>
            <w:r w:rsidRPr="0079301B">
              <w:rPr>
                <w:szCs w:val="22"/>
              </w:rPr>
              <w:t>1.  System displays a form “Are you sure?” to confirm</w:t>
            </w:r>
          </w:p>
          <w:p w14:paraId="072EF1CB" w14:textId="77777777" w:rsidR="00E36632" w:rsidRPr="0079301B" w:rsidRDefault="00E36632" w:rsidP="003E7123">
            <w:pPr>
              <w:rPr>
                <w:szCs w:val="22"/>
              </w:rPr>
            </w:pPr>
            <w:r w:rsidRPr="0079301B">
              <w:rPr>
                <w:szCs w:val="22"/>
              </w:rPr>
              <w:t>2.  User clicks “Yes”</w:t>
            </w:r>
          </w:p>
          <w:p w14:paraId="2EFEAC39" w14:textId="77777777" w:rsidR="00E36632" w:rsidRPr="0079301B" w:rsidRDefault="00E36632" w:rsidP="003E7123">
            <w:pPr>
              <w:rPr>
                <w:szCs w:val="22"/>
              </w:rPr>
            </w:pPr>
            <w:r w:rsidRPr="0079301B">
              <w:rPr>
                <w:szCs w:val="22"/>
              </w:rPr>
              <w:t>3.  System updates the status “deleted” of the desire account</w:t>
            </w:r>
          </w:p>
          <w:p w14:paraId="7B21D860" w14:textId="77777777" w:rsidR="00E36632" w:rsidRPr="0079301B" w:rsidRDefault="00E36632" w:rsidP="003E7123">
            <w:pPr>
              <w:rPr>
                <w:szCs w:val="22"/>
              </w:rPr>
            </w:pPr>
            <w:r w:rsidRPr="0079301B">
              <w:rPr>
                <w:szCs w:val="22"/>
              </w:rPr>
              <w:t>4.  System shows “success” notifications</w:t>
            </w:r>
          </w:p>
          <w:p w14:paraId="5C76DAA0" w14:textId="77777777" w:rsidR="00E36632" w:rsidRPr="0079301B" w:rsidRDefault="00E36632" w:rsidP="003E7123">
            <w:pPr>
              <w:rPr>
                <w:b/>
                <w:bCs/>
                <w:szCs w:val="22"/>
              </w:rPr>
            </w:pPr>
            <w:r w:rsidRPr="0079301B">
              <w:rPr>
                <w:szCs w:val="22"/>
              </w:rPr>
              <w:t>5.  System redirects user to the login page</w:t>
            </w:r>
          </w:p>
        </w:tc>
      </w:tr>
      <w:tr w:rsidR="00E36632" w:rsidRPr="0079301B" w14:paraId="101D9C53" w14:textId="77777777" w:rsidTr="003E7123">
        <w:tc>
          <w:tcPr>
            <w:tcW w:w="2088" w:type="dxa"/>
          </w:tcPr>
          <w:p w14:paraId="712CB81A" w14:textId="77777777" w:rsidR="00E36632" w:rsidRPr="0079301B" w:rsidRDefault="00E36632" w:rsidP="003E7123">
            <w:pPr>
              <w:jc w:val="right"/>
              <w:rPr>
                <w:szCs w:val="22"/>
              </w:rPr>
            </w:pPr>
            <w:r w:rsidRPr="0079301B">
              <w:rPr>
                <w:szCs w:val="22"/>
              </w:rPr>
              <w:t>Alternative Flows:</w:t>
            </w:r>
          </w:p>
        </w:tc>
        <w:tc>
          <w:tcPr>
            <w:tcW w:w="7470" w:type="dxa"/>
            <w:gridSpan w:val="3"/>
          </w:tcPr>
          <w:p w14:paraId="5B9FABAA" w14:textId="6FC2CA0F" w:rsidR="00E36632" w:rsidRPr="0079301B" w:rsidRDefault="00E36632" w:rsidP="003E7123">
            <w:pPr>
              <w:rPr>
                <w:b/>
                <w:bCs/>
                <w:szCs w:val="22"/>
              </w:rPr>
            </w:pPr>
            <w:r w:rsidRPr="0079301B">
              <w:rPr>
                <w:b/>
                <w:bCs/>
                <w:szCs w:val="22"/>
              </w:rPr>
              <w:t>1</w:t>
            </w:r>
            <w:r w:rsidR="00387A5C">
              <w:rPr>
                <w:b/>
                <w:bCs/>
                <w:szCs w:val="22"/>
              </w:rPr>
              <w:t>6</w:t>
            </w:r>
            <w:r w:rsidRPr="0079301B">
              <w:rPr>
                <w:b/>
                <w:bCs/>
                <w:szCs w:val="22"/>
              </w:rPr>
              <w:t>.1 User clicks “No” in step 2 of normal flow</w:t>
            </w:r>
          </w:p>
          <w:p w14:paraId="17897A18" w14:textId="77777777" w:rsidR="00E36632" w:rsidRPr="0079301B" w:rsidRDefault="00E36632" w:rsidP="003E7123">
            <w:r w:rsidRPr="0079301B">
              <w:t xml:space="preserve">1. System redirects user to the detail page of the account information </w:t>
            </w:r>
          </w:p>
        </w:tc>
      </w:tr>
      <w:tr w:rsidR="00E36632" w:rsidRPr="0079301B" w14:paraId="1CB38B4C" w14:textId="77777777" w:rsidTr="003E7123">
        <w:tc>
          <w:tcPr>
            <w:tcW w:w="2088" w:type="dxa"/>
          </w:tcPr>
          <w:p w14:paraId="5B02D911" w14:textId="77777777" w:rsidR="00E36632" w:rsidRPr="0079301B" w:rsidRDefault="00E36632" w:rsidP="003E7123">
            <w:pPr>
              <w:jc w:val="right"/>
              <w:rPr>
                <w:szCs w:val="22"/>
              </w:rPr>
            </w:pPr>
            <w:r w:rsidRPr="0079301B">
              <w:rPr>
                <w:szCs w:val="22"/>
              </w:rPr>
              <w:t>Exceptions:</w:t>
            </w:r>
          </w:p>
        </w:tc>
        <w:tc>
          <w:tcPr>
            <w:tcW w:w="7470" w:type="dxa"/>
            <w:gridSpan w:val="3"/>
          </w:tcPr>
          <w:p w14:paraId="174E54DE" w14:textId="19FC4483" w:rsidR="00E36632" w:rsidRPr="0079301B" w:rsidRDefault="00387A5C" w:rsidP="00387A5C">
            <w:pPr>
              <w:rPr>
                <w:b/>
              </w:rPr>
            </w:pPr>
            <w:r>
              <w:rPr>
                <w:b/>
              </w:rPr>
              <w:t>16.0</w:t>
            </w:r>
            <w:r w:rsidR="00E36632" w:rsidRPr="00387A5C">
              <w:rPr>
                <w:b/>
              </w:rPr>
              <w:t>E1</w:t>
            </w:r>
            <w:r w:rsidR="00E36632" w:rsidRPr="0079301B">
              <w:rPr>
                <w:b/>
              </w:rPr>
              <w:t xml:space="preserve"> Server crash or session time-out</w:t>
            </w:r>
          </w:p>
          <w:p w14:paraId="331A8D82"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16A7B26F" w14:textId="77777777" w:rsidTr="003E7123">
        <w:tc>
          <w:tcPr>
            <w:tcW w:w="2088" w:type="dxa"/>
          </w:tcPr>
          <w:p w14:paraId="2EF398A2" w14:textId="77777777" w:rsidR="00E36632" w:rsidRPr="0079301B" w:rsidRDefault="00E36632" w:rsidP="003E7123">
            <w:pPr>
              <w:jc w:val="right"/>
              <w:rPr>
                <w:szCs w:val="22"/>
              </w:rPr>
            </w:pPr>
            <w:r w:rsidRPr="0079301B">
              <w:rPr>
                <w:szCs w:val="22"/>
              </w:rPr>
              <w:t>Priority:</w:t>
            </w:r>
          </w:p>
        </w:tc>
        <w:tc>
          <w:tcPr>
            <w:tcW w:w="7470" w:type="dxa"/>
            <w:gridSpan w:val="3"/>
          </w:tcPr>
          <w:p w14:paraId="52335744" w14:textId="77777777" w:rsidR="00E36632" w:rsidRPr="0079301B" w:rsidRDefault="00E36632" w:rsidP="003E7123">
            <w:pPr>
              <w:rPr>
                <w:szCs w:val="22"/>
              </w:rPr>
            </w:pPr>
            <w:r w:rsidRPr="0079301B">
              <w:rPr>
                <w:szCs w:val="22"/>
              </w:rPr>
              <w:t>Low</w:t>
            </w:r>
          </w:p>
        </w:tc>
      </w:tr>
      <w:tr w:rsidR="00E36632" w:rsidRPr="0079301B" w14:paraId="6D9EF230" w14:textId="77777777" w:rsidTr="003E7123">
        <w:tc>
          <w:tcPr>
            <w:tcW w:w="2088" w:type="dxa"/>
          </w:tcPr>
          <w:p w14:paraId="3A7500ED" w14:textId="77777777" w:rsidR="00E36632" w:rsidRPr="0079301B" w:rsidRDefault="00E36632" w:rsidP="003E7123">
            <w:pPr>
              <w:jc w:val="right"/>
              <w:rPr>
                <w:szCs w:val="22"/>
              </w:rPr>
            </w:pPr>
            <w:r w:rsidRPr="0079301B">
              <w:rPr>
                <w:szCs w:val="22"/>
              </w:rPr>
              <w:t>Frequency of Use:</w:t>
            </w:r>
          </w:p>
        </w:tc>
        <w:tc>
          <w:tcPr>
            <w:tcW w:w="7470" w:type="dxa"/>
            <w:gridSpan w:val="3"/>
          </w:tcPr>
          <w:p w14:paraId="35B14B35" w14:textId="77777777" w:rsidR="00E36632" w:rsidRPr="0079301B" w:rsidRDefault="00E36632" w:rsidP="003E7123">
            <w:pPr>
              <w:rPr>
                <w:szCs w:val="22"/>
              </w:rPr>
            </w:pPr>
            <w:r w:rsidRPr="0079301B">
              <w:rPr>
                <w:szCs w:val="22"/>
              </w:rPr>
              <w:t xml:space="preserve">Rarely use, only when user wants to disable his/her account or manager wants to ban a user </w:t>
            </w:r>
          </w:p>
        </w:tc>
      </w:tr>
      <w:tr w:rsidR="00E36632" w:rsidRPr="0079301B" w14:paraId="0FDE1D43" w14:textId="77777777" w:rsidTr="003E7123">
        <w:tc>
          <w:tcPr>
            <w:tcW w:w="2088" w:type="dxa"/>
          </w:tcPr>
          <w:p w14:paraId="05BE15A6" w14:textId="77777777" w:rsidR="00E36632" w:rsidRPr="0079301B" w:rsidRDefault="00E36632" w:rsidP="003E7123">
            <w:pPr>
              <w:jc w:val="right"/>
              <w:rPr>
                <w:szCs w:val="22"/>
              </w:rPr>
            </w:pPr>
            <w:r w:rsidRPr="0079301B">
              <w:rPr>
                <w:szCs w:val="22"/>
              </w:rPr>
              <w:t>Business Rules:</w:t>
            </w:r>
          </w:p>
        </w:tc>
        <w:tc>
          <w:tcPr>
            <w:tcW w:w="7470" w:type="dxa"/>
            <w:gridSpan w:val="3"/>
          </w:tcPr>
          <w:p w14:paraId="68513EAB" w14:textId="77777777" w:rsidR="00E36632" w:rsidRPr="0079301B" w:rsidRDefault="00E36632" w:rsidP="003E7123">
            <w:pPr>
              <w:rPr>
                <w:szCs w:val="22"/>
              </w:rPr>
            </w:pPr>
            <w:r w:rsidRPr="0079301B">
              <w:rPr>
                <w:szCs w:val="22"/>
              </w:rPr>
              <w:t>BR-10</w:t>
            </w:r>
          </w:p>
        </w:tc>
      </w:tr>
      <w:tr w:rsidR="00E36632" w:rsidRPr="0079301B" w14:paraId="0FF731D0" w14:textId="77777777" w:rsidTr="003E7123">
        <w:tc>
          <w:tcPr>
            <w:tcW w:w="2088" w:type="dxa"/>
          </w:tcPr>
          <w:p w14:paraId="57153F79" w14:textId="77777777" w:rsidR="00E36632" w:rsidRPr="0079301B" w:rsidRDefault="00E36632" w:rsidP="003E7123">
            <w:pPr>
              <w:jc w:val="right"/>
              <w:rPr>
                <w:szCs w:val="22"/>
              </w:rPr>
            </w:pPr>
            <w:r w:rsidRPr="0079301B">
              <w:rPr>
                <w:szCs w:val="22"/>
              </w:rPr>
              <w:t>Other Information:</w:t>
            </w:r>
          </w:p>
        </w:tc>
        <w:tc>
          <w:tcPr>
            <w:tcW w:w="7470" w:type="dxa"/>
            <w:gridSpan w:val="3"/>
          </w:tcPr>
          <w:p w14:paraId="6530DE45" w14:textId="77777777" w:rsidR="00E36632" w:rsidRPr="0079301B" w:rsidRDefault="00E36632" w:rsidP="003E7123">
            <w:pPr>
              <w:rPr>
                <w:szCs w:val="22"/>
              </w:rPr>
            </w:pPr>
            <w:r w:rsidRPr="0079301B">
              <w:rPr>
                <w:szCs w:val="22"/>
              </w:rPr>
              <w:t>N/A</w:t>
            </w:r>
          </w:p>
          <w:p w14:paraId="1ECBEAB0" w14:textId="77777777" w:rsidR="00E36632" w:rsidRPr="0079301B" w:rsidRDefault="00E36632" w:rsidP="003E7123">
            <w:pPr>
              <w:rPr>
                <w:szCs w:val="22"/>
              </w:rPr>
            </w:pPr>
          </w:p>
        </w:tc>
      </w:tr>
      <w:tr w:rsidR="00E36632" w:rsidRPr="0079301B" w14:paraId="2F143385" w14:textId="77777777" w:rsidTr="003E7123">
        <w:tc>
          <w:tcPr>
            <w:tcW w:w="2088" w:type="dxa"/>
          </w:tcPr>
          <w:p w14:paraId="193EC42B" w14:textId="77777777" w:rsidR="00E36632" w:rsidRPr="0079301B" w:rsidRDefault="00E36632" w:rsidP="003E7123">
            <w:pPr>
              <w:jc w:val="right"/>
              <w:rPr>
                <w:szCs w:val="22"/>
              </w:rPr>
            </w:pPr>
            <w:r w:rsidRPr="0079301B">
              <w:rPr>
                <w:szCs w:val="22"/>
              </w:rPr>
              <w:t>Assumptions:</w:t>
            </w:r>
          </w:p>
        </w:tc>
        <w:tc>
          <w:tcPr>
            <w:tcW w:w="7470" w:type="dxa"/>
            <w:gridSpan w:val="3"/>
          </w:tcPr>
          <w:p w14:paraId="17F863AA" w14:textId="77777777" w:rsidR="00E36632" w:rsidRPr="0079301B" w:rsidRDefault="00E36632" w:rsidP="003E7123">
            <w:pPr>
              <w:rPr>
                <w:szCs w:val="22"/>
              </w:rPr>
            </w:pPr>
            <w:r w:rsidRPr="0079301B">
              <w:rPr>
                <w:szCs w:val="22"/>
              </w:rPr>
              <w:t>Assume that the database connection when updating has no exception</w:t>
            </w:r>
          </w:p>
        </w:tc>
      </w:tr>
    </w:tbl>
    <w:p w14:paraId="35094916" w14:textId="77777777" w:rsidR="00E36632" w:rsidRPr="0079301B" w:rsidRDefault="00E36632" w:rsidP="00E36632">
      <w:pPr>
        <w:rPr>
          <w:sz w:val="20"/>
        </w:rPr>
      </w:pPr>
    </w:p>
    <w:p w14:paraId="4045ADAE" w14:textId="77777777" w:rsidR="00E36632" w:rsidRPr="0079301B" w:rsidRDefault="00E36632" w:rsidP="00E36632">
      <w:pPr>
        <w:rPr>
          <w:sz w:val="20"/>
        </w:rPr>
      </w:pPr>
      <w:r w:rsidRPr="0079301B">
        <w:rPr>
          <w:sz w:val="20"/>
        </w:rPr>
        <w:lastRenderedPageBreak/>
        <w:br w:type="page"/>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4BE2E177" w14:textId="77777777" w:rsidTr="003E7123">
        <w:tc>
          <w:tcPr>
            <w:tcW w:w="2088" w:type="dxa"/>
          </w:tcPr>
          <w:p w14:paraId="4C24BA23" w14:textId="77777777" w:rsidR="00E36632" w:rsidRPr="0079301B" w:rsidRDefault="00E36632" w:rsidP="003E7123">
            <w:pPr>
              <w:jc w:val="right"/>
              <w:rPr>
                <w:szCs w:val="22"/>
              </w:rPr>
            </w:pPr>
            <w:r w:rsidRPr="0079301B">
              <w:rPr>
                <w:szCs w:val="22"/>
              </w:rPr>
              <w:lastRenderedPageBreak/>
              <w:t>UC ID and Name:</w:t>
            </w:r>
          </w:p>
        </w:tc>
        <w:tc>
          <w:tcPr>
            <w:tcW w:w="7470" w:type="dxa"/>
            <w:gridSpan w:val="3"/>
          </w:tcPr>
          <w:p w14:paraId="3805A6F5" w14:textId="77777777" w:rsidR="00E36632" w:rsidRPr="0079301B" w:rsidRDefault="00E36632" w:rsidP="003E7123">
            <w:pPr>
              <w:rPr>
                <w:szCs w:val="22"/>
              </w:rPr>
            </w:pPr>
            <w:r w:rsidRPr="0079301B">
              <w:rPr>
                <w:szCs w:val="22"/>
              </w:rPr>
              <w:t>UC-17 View Article Use case</w:t>
            </w:r>
          </w:p>
        </w:tc>
      </w:tr>
      <w:tr w:rsidR="00E36632" w:rsidRPr="0079301B" w14:paraId="6ED8E891" w14:textId="77777777" w:rsidTr="003E7123">
        <w:tc>
          <w:tcPr>
            <w:tcW w:w="2088" w:type="dxa"/>
          </w:tcPr>
          <w:p w14:paraId="59F0719D" w14:textId="77777777" w:rsidR="00E36632" w:rsidRPr="0079301B" w:rsidRDefault="00E36632" w:rsidP="003E7123">
            <w:pPr>
              <w:jc w:val="right"/>
              <w:rPr>
                <w:szCs w:val="22"/>
              </w:rPr>
            </w:pPr>
            <w:r w:rsidRPr="0079301B">
              <w:rPr>
                <w:szCs w:val="22"/>
              </w:rPr>
              <w:t>Created By:</w:t>
            </w:r>
          </w:p>
        </w:tc>
        <w:tc>
          <w:tcPr>
            <w:tcW w:w="2430" w:type="dxa"/>
          </w:tcPr>
          <w:p w14:paraId="784376A3"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4F2B4CEA" w14:textId="77777777" w:rsidR="00E36632" w:rsidRPr="0079301B" w:rsidRDefault="00E36632" w:rsidP="003E7123">
            <w:pPr>
              <w:jc w:val="right"/>
              <w:rPr>
                <w:szCs w:val="22"/>
              </w:rPr>
            </w:pPr>
            <w:r w:rsidRPr="0079301B">
              <w:rPr>
                <w:szCs w:val="22"/>
              </w:rPr>
              <w:t>Date Created:</w:t>
            </w:r>
          </w:p>
        </w:tc>
        <w:tc>
          <w:tcPr>
            <w:tcW w:w="3150" w:type="dxa"/>
          </w:tcPr>
          <w:p w14:paraId="4B329708" w14:textId="77777777" w:rsidR="00E36632" w:rsidRPr="0079301B" w:rsidRDefault="00E36632" w:rsidP="003E7123">
            <w:pPr>
              <w:rPr>
                <w:szCs w:val="22"/>
              </w:rPr>
            </w:pPr>
            <w:r w:rsidRPr="0079301B">
              <w:rPr>
                <w:szCs w:val="22"/>
              </w:rPr>
              <w:t>9-10-2020</w:t>
            </w:r>
          </w:p>
        </w:tc>
      </w:tr>
      <w:tr w:rsidR="00E36632" w:rsidRPr="0079301B" w14:paraId="68DDF500" w14:textId="77777777" w:rsidTr="003E7123">
        <w:tc>
          <w:tcPr>
            <w:tcW w:w="2088" w:type="dxa"/>
          </w:tcPr>
          <w:p w14:paraId="125EFAA4" w14:textId="77777777" w:rsidR="00E36632" w:rsidRPr="0079301B" w:rsidRDefault="00E36632" w:rsidP="003E7123">
            <w:pPr>
              <w:jc w:val="right"/>
              <w:rPr>
                <w:szCs w:val="22"/>
              </w:rPr>
            </w:pPr>
            <w:r w:rsidRPr="0079301B">
              <w:rPr>
                <w:szCs w:val="22"/>
              </w:rPr>
              <w:t>Primary Actor:</w:t>
            </w:r>
          </w:p>
        </w:tc>
        <w:tc>
          <w:tcPr>
            <w:tcW w:w="2430" w:type="dxa"/>
          </w:tcPr>
          <w:p w14:paraId="60C211B6" w14:textId="77777777" w:rsidR="00E36632" w:rsidRPr="0079301B" w:rsidRDefault="00E36632" w:rsidP="003E7123">
            <w:pPr>
              <w:rPr>
                <w:szCs w:val="22"/>
              </w:rPr>
            </w:pPr>
            <w:r w:rsidRPr="0079301B">
              <w:rPr>
                <w:szCs w:val="22"/>
              </w:rPr>
              <w:t>Authorized User</w:t>
            </w:r>
          </w:p>
        </w:tc>
        <w:tc>
          <w:tcPr>
            <w:tcW w:w="1890" w:type="dxa"/>
          </w:tcPr>
          <w:p w14:paraId="102E4C6F" w14:textId="77777777" w:rsidR="00E36632" w:rsidRPr="0079301B" w:rsidRDefault="00E36632" w:rsidP="003E7123">
            <w:pPr>
              <w:jc w:val="right"/>
              <w:rPr>
                <w:szCs w:val="22"/>
              </w:rPr>
            </w:pPr>
            <w:r w:rsidRPr="0079301B">
              <w:rPr>
                <w:szCs w:val="22"/>
              </w:rPr>
              <w:t>Secondary Actors:</w:t>
            </w:r>
          </w:p>
        </w:tc>
        <w:tc>
          <w:tcPr>
            <w:tcW w:w="3150" w:type="dxa"/>
          </w:tcPr>
          <w:p w14:paraId="5B370594" w14:textId="77777777" w:rsidR="00E36632" w:rsidRPr="0079301B" w:rsidRDefault="00E36632" w:rsidP="003E7123">
            <w:pPr>
              <w:rPr>
                <w:szCs w:val="22"/>
              </w:rPr>
            </w:pPr>
            <w:r w:rsidRPr="0079301B">
              <w:rPr>
                <w:szCs w:val="22"/>
              </w:rPr>
              <w:t>Spa Salon Management System</w:t>
            </w:r>
          </w:p>
        </w:tc>
      </w:tr>
      <w:tr w:rsidR="00E36632" w:rsidRPr="0079301B" w14:paraId="61774B79" w14:textId="77777777" w:rsidTr="003E7123">
        <w:tc>
          <w:tcPr>
            <w:tcW w:w="2088" w:type="dxa"/>
          </w:tcPr>
          <w:p w14:paraId="260CF2F8" w14:textId="77777777" w:rsidR="00E36632" w:rsidRPr="0079301B" w:rsidRDefault="00E36632" w:rsidP="003E7123">
            <w:pPr>
              <w:jc w:val="right"/>
              <w:rPr>
                <w:szCs w:val="22"/>
              </w:rPr>
            </w:pPr>
            <w:r w:rsidRPr="0079301B">
              <w:rPr>
                <w:szCs w:val="22"/>
              </w:rPr>
              <w:t>Trigger:</w:t>
            </w:r>
          </w:p>
        </w:tc>
        <w:tc>
          <w:tcPr>
            <w:tcW w:w="7470" w:type="dxa"/>
            <w:gridSpan w:val="3"/>
          </w:tcPr>
          <w:p w14:paraId="59D1D222" w14:textId="77777777" w:rsidR="00E36632" w:rsidRPr="0079301B" w:rsidRDefault="00E36632" w:rsidP="003E7123">
            <w:pPr>
              <w:rPr>
                <w:szCs w:val="22"/>
              </w:rPr>
            </w:pPr>
            <w:r w:rsidRPr="0079301B">
              <w:rPr>
                <w:szCs w:val="22"/>
              </w:rPr>
              <w:t>User clicks “Article Detail” button</w:t>
            </w:r>
          </w:p>
        </w:tc>
      </w:tr>
      <w:tr w:rsidR="00E36632" w:rsidRPr="0079301B" w14:paraId="6DBA99EB" w14:textId="77777777" w:rsidTr="003E7123">
        <w:tc>
          <w:tcPr>
            <w:tcW w:w="2088" w:type="dxa"/>
          </w:tcPr>
          <w:p w14:paraId="38975B17" w14:textId="77777777" w:rsidR="00E36632" w:rsidRPr="0079301B" w:rsidRDefault="00E36632" w:rsidP="003E7123">
            <w:pPr>
              <w:jc w:val="right"/>
              <w:rPr>
                <w:szCs w:val="22"/>
              </w:rPr>
            </w:pPr>
            <w:r w:rsidRPr="0079301B">
              <w:rPr>
                <w:szCs w:val="22"/>
              </w:rPr>
              <w:t>Description:</w:t>
            </w:r>
          </w:p>
        </w:tc>
        <w:tc>
          <w:tcPr>
            <w:tcW w:w="7470" w:type="dxa"/>
            <w:gridSpan w:val="3"/>
          </w:tcPr>
          <w:p w14:paraId="218E5E0B" w14:textId="77777777" w:rsidR="00E36632" w:rsidRPr="0079301B" w:rsidRDefault="00E36632" w:rsidP="003E7123">
            <w:pPr>
              <w:rPr>
                <w:szCs w:val="22"/>
              </w:rPr>
            </w:pPr>
            <w:r w:rsidRPr="0079301B">
              <w:rPr>
                <w:szCs w:val="22"/>
              </w:rPr>
              <w:t>User can read a posted article</w:t>
            </w:r>
          </w:p>
        </w:tc>
      </w:tr>
      <w:tr w:rsidR="00E36632" w:rsidRPr="0079301B" w14:paraId="548F72A1" w14:textId="77777777" w:rsidTr="003E7123">
        <w:tc>
          <w:tcPr>
            <w:tcW w:w="2088" w:type="dxa"/>
          </w:tcPr>
          <w:p w14:paraId="2AAFC8FA" w14:textId="77777777" w:rsidR="00E36632" w:rsidRPr="0079301B" w:rsidRDefault="00E36632" w:rsidP="003E7123">
            <w:pPr>
              <w:jc w:val="right"/>
              <w:rPr>
                <w:szCs w:val="22"/>
              </w:rPr>
            </w:pPr>
            <w:r w:rsidRPr="0079301B">
              <w:rPr>
                <w:szCs w:val="22"/>
              </w:rPr>
              <w:t>Preconditions:</w:t>
            </w:r>
          </w:p>
        </w:tc>
        <w:tc>
          <w:tcPr>
            <w:tcW w:w="7470" w:type="dxa"/>
            <w:gridSpan w:val="3"/>
          </w:tcPr>
          <w:p w14:paraId="34BDFB5C" w14:textId="77777777" w:rsidR="00E36632" w:rsidRPr="0079301B" w:rsidRDefault="00E36632" w:rsidP="003E7123">
            <w:pPr>
              <w:rPr>
                <w:szCs w:val="22"/>
              </w:rPr>
            </w:pPr>
            <w:r w:rsidRPr="0079301B">
              <w:rPr>
                <w:szCs w:val="22"/>
              </w:rPr>
              <w:t>PRE-1: User is logged into the SSMS* as an Authorized User</w:t>
            </w:r>
          </w:p>
          <w:p w14:paraId="7760B868" w14:textId="77777777" w:rsidR="00E36632" w:rsidRPr="0079301B" w:rsidRDefault="00E36632" w:rsidP="003E7123">
            <w:pPr>
              <w:rPr>
                <w:szCs w:val="22"/>
              </w:rPr>
            </w:pPr>
            <w:r w:rsidRPr="0079301B">
              <w:rPr>
                <w:szCs w:val="22"/>
              </w:rPr>
              <w:t>PRE-2: User is in the list articles page</w:t>
            </w:r>
          </w:p>
        </w:tc>
      </w:tr>
      <w:tr w:rsidR="00E36632" w:rsidRPr="0079301B" w14:paraId="3C5D17FC" w14:textId="77777777" w:rsidTr="003E7123">
        <w:tc>
          <w:tcPr>
            <w:tcW w:w="2088" w:type="dxa"/>
          </w:tcPr>
          <w:p w14:paraId="1E2D6647" w14:textId="77777777" w:rsidR="00E36632" w:rsidRPr="0079301B" w:rsidRDefault="00E36632" w:rsidP="003E7123">
            <w:pPr>
              <w:jc w:val="right"/>
              <w:rPr>
                <w:szCs w:val="22"/>
              </w:rPr>
            </w:pPr>
            <w:r w:rsidRPr="0079301B">
              <w:rPr>
                <w:szCs w:val="22"/>
              </w:rPr>
              <w:t>Postconditions:</w:t>
            </w:r>
          </w:p>
        </w:tc>
        <w:tc>
          <w:tcPr>
            <w:tcW w:w="7470" w:type="dxa"/>
            <w:gridSpan w:val="3"/>
          </w:tcPr>
          <w:p w14:paraId="4EB978D3" w14:textId="77777777" w:rsidR="00E36632" w:rsidRPr="0079301B" w:rsidRDefault="00E36632" w:rsidP="003E7123">
            <w:pPr>
              <w:rPr>
                <w:szCs w:val="22"/>
              </w:rPr>
            </w:pPr>
            <w:r w:rsidRPr="0079301B">
              <w:rPr>
                <w:szCs w:val="22"/>
              </w:rPr>
              <w:t>POST-1: The desire articles will be showed to user in detail</w:t>
            </w:r>
          </w:p>
        </w:tc>
      </w:tr>
      <w:tr w:rsidR="00E36632" w:rsidRPr="0079301B" w14:paraId="0F859878" w14:textId="77777777" w:rsidTr="003E7123">
        <w:tc>
          <w:tcPr>
            <w:tcW w:w="2088" w:type="dxa"/>
          </w:tcPr>
          <w:p w14:paraId="5A6DF683" w14:textId="77777777" w:rsidR="00E36632" w:rsidRPr="0079301B" w:rsidRDefault="00E36632" w:rsidP="003E7123">
            <w:pPr>
              <w:jc w:val="right"/>
              <w:rPr>
                <w:szCs w:val="22"/>
              </w:rPr>
            </w:pPr>
            <w:r w:rsidRPr="0079301B">
              <w:rPr>
                <w:szCs w:val="22"/>
              </w:rPr>
              <w:t>Normal Flow:</w:t>
            </w:r>
          </w:p>
        </w:tc>
        <w:tc>
          <w:tcPr>
            <w:tcW w:w="7470" w:type="dxa"/>
            <w:gridSpan w:val="3"/>
          </w:tcPr>
          <w:p w14:paraId="4796E2DF" w14:textId="77777777" w:rsidR="00E36632" w:rsidRPr="0079301B" w:rsidRDefault="00E36632" w:rsidP="003E7123">
            <w:pPr>
              <w:rPr>
                <w:szCs w:val="22"/>
              </w:rPr>
            </w:pPr>
            <w:r w:rsidRPr="0079301B">
              <w:rPr>
                <w:szCs w:val="22"/>
              </w:rPr>
              <w:t>1.  User click the “See detail” of the desire article</w:t>
            </w:r>
          </w:p>
          <w:p w14:paraId="028A5257" w14:textId="77777777" w:rsidR="00E36632" w:rsidRPr="0079301B" w:rsidRDefault="00E36632" w:rsidP="003E7123">
            <w:pPr>
              <w:rPr>
                <w:b/>
                <w:bCs/>
                <w:szCs w:val="22"/>
              </w:rPr>
            </w:pPr>
            <w:r w:rsidRPr="0079301B">
              <w:rPr>
                <w:szCs w:val="22"/>
              </w:rPr>
              <w:t>2.  System shows all the detail of the article to user</w:t>
            </w:r>
          </w:p>
        </w:tc>
      </w:tr>
      <w:tr w:rsidR="00E36632" w:rsidRPr="0079301B" w14:paraId="483B6E59" w14:textId="77777777" w:rsidTr="003E7123">
        <w:tc>
          <w:tcPr>
            <w:tcW w:w="2088" w:type="dxa"/>
          </w:tcPr>
          <w:p w14:paraId="1336E44D" w14:textId="77777777" w:rsidR="00E36632" w:rsidRPr="0079301B" w:rsidRDefault="00E36632" w:rsidP="003E7123">
            <w:pPr>
              <w:jc w:val="right"/>
              <w:rPr>
                <w:szCs w:val="22"/>
              </w:rPr>
            </w:pPr>
            <w:r w:rsidRPr="0079301B">
              <w:rPr>
                <w:szCs w:val="22"/>
              </w:rPr>
              <w:t>Alternative Flows:</w:t>
            </w:r>
          </w:p>
        </w:tc>
        <w:tc>
          <w:tcPr>
            <w:tcW w:w="7470" w:type="dxa"/>
            <w:gridSpan w:val="3"/>
          </w:tcPr>
          <w:p w14:paraId="3BE12B00" w14:textId="77777777" w:rsidR="00E36632" w:rsidRPr="0079301B" w:rsidRDefault="00E36632" w:rsidP="003E7123">
            <w:r w:rsidRPr="0079301B">
              <w:rPr>
                <w:szCs w:val="22"/>
              </w:rPr>
              <w:t>N/A</w:t>
            </w:r>
            <w:r w:rsidRPr="0079301B">
              <w:t xml:space="preserve"> </w:t>
            </w:r>
          </w:p>
        </w:tc>
      </w:tr>
      <w:tr w:rsidR="00E36632" w:rsidRPr="0079301B" w14:paraId="14EAAF92" w14:textId="77777777" w:rsidTr="003E7123">
        <w:tc>
          <w:tcPr>
            <w:tcW w:w="2088" w:type="dxa"/>
          </w:tcPr>
          <w:p w14:paraId="2B0533E2" w14:textId="77777777" w:rsidR="00E36632" w:rsidRPr="0079301B" w:rsidRDefault="00E36632" w:rsidP="003E7123">
            <w:pPr>
              <w:jc w:val="right"/>
              <w:rPr>
                <w:szCs w:val="22"/>
              </w:rPr>
            </w:pPr>
            <w:r w:rsidRPr="0079301B">
              <w:rPr>
                <w:szCs w:val="22"/>
              </w:rPr>
              <w:t>Exceptions:</w:t>
            </w:r>
          </w:p>
        </w:tc>
        <w:tc>
          <w:tcPr>
            <w:tcW w:w="7470" w:type="dxa"/>
            <w:gridSpan w:val="3"/>
          </w:tcPr>
          <w:p w14:paraId="01A43FFE" w14:textId="1DA82F53" w:rsidR="00E36632" w:rsidRPr="0079301B" w:rsidRDefault="00387A5C" w:rsidP="00387A5C">
            <w:pPr>
              <w:rPr>
                <w:b/>
              </w:rPr>
            </w:pPr>
            <w:r>
              <w:rPr>
                <w:b/>
              </w:rPr>
              <w:t>17.0</w:t>
            </w:r>
            <w:r w:rsidR="00E36632" w:rsidRPr="00387A5C">
              <w:rPr>
                <w:b/>
              </w:rPr>
              <w:t>E1</w:t>
            </w:r>
            <w:r w:rsidR="00E36632" w:rsidRPr="0079301B">
              <w:rPr>
                <w:b/>
              </w:rPr>
              <w:t xml:space="preserve"> Server crash or session time-out</w:t>
            </w:r>
          </w:p>
          <w:p w14:paraId="1537B36A"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0E415D07" w14:textId="77777777" w:rsidTr="003E7123">
        <w:tc>
          <w:tcPr>
            <w:tcW w:w="2088" w:type="dxa"/>
          </w:tcPr>
          <w:p w14:paraId="0A5E2CA7" w14:textId="77777777" w:rsidR="00E36632" w:rsidRPr="0079301B" w:rsidRDefault="00E36632" w:rsidP="003E7123">
            <w:pPr>
              <w:jc w:val="right"/>
              <w:rPr>
                <w:szCs w:val="22"/>
              </w:rPr>
            </w:pPr>
            <w:r w:rsidRPr="0079301B">
              <w:rPr>
                <w:szCs w:val="22"/>
              </w:rPr>
              <w:t>Priority:</w:t>
            </w:r>
          </w:p>
        </w:tc>
        <w:tc>
          <w:tcPr>
            <w:tcW w:w="7470" w:type="dxa"/>
            <w:gridSpan w:val="3"/>
          </w:tcPr>
          <w:p w14:paraId="59E3ABC4" w14:textId="77777777" w:rsidR="00E36632" w:rsidRPr="0079301B" w:rsidRDefault="00E36632" w:rsidP="003E7123">
            <w:pPr>
              <w:rPr>
                <w:szCs w:val="22"/>
              </w:rPr>
            </w:pPr>
            <w:r w:rsidRPr="0079301B">
              <w:rPr>
                <w:szCs w:val="22"/>
              </w:rPr>
              <w:t>High</w:t>
            </w:r>
          </w:p>
        </w:tc>
      </w:tr>
      <w:tr w:rsidR="00E36632" w:rsidRPr="0079301B" w14:paraId="237D2C6E" w14:textId="77777777" w:rsidTr="003E7123">
        <w:tc>
          <w:tcPr>
            <w:tcW w:w="2088" w:type="dxa"/>
          </w:tcPr>
          <w:p w14:paraId="7C9A9707" w14:textId="77777777" w:rsidR="00E36632" w:rsidRPr="0079301B" w:rsidRDefault="00E36632" w:rsidP="003E7123">
            <w:pPr>
              <w:jc w:val="right"/>
              <w:rPr>
                <w:szCs w:val="22"/>
              </w:rPr>
            </w:pPr>
            <w:r w:rsidRPr="0079301B">
              <w:rPr>
                <w:szCs w:val="22"/>
              </w:rPr>
              <w:t>Frequency of Use:</w:t>
            </w:r>
          </w:p>
        </w:tc>
        <w:tc>
          <w:tcPr>
            <w:tcW w:w="7470" w:type="dxa"/>
            <w:gridSpan w:val="3"/>
          </w:tcPr>
          <w:p w14:paraId="51A0DE4E" w14:textId="77777777" w:rsidR="00E36632" w:rsidRPr="0079301B" w:rsidRDefault="00E36632" w:rsidP="003E7123">
            <w:pPr>
              <w:rPr>
                <w:szCs w:val="22"/>
              </w:rPr>
            </w:pPr>
            <w:r w:rsidRPr="0079301B">
              <w:rPr>
                <w:szCs w:val="22"/>
              </w:rPr>
              <w:t xml:space="preserve">Usually use, when user wants to read articles </w:t>
            </w:r>
          </w:p>
        </w:tc>
      </w:tr>
      <w:tr w:rsidR="00E36632" w:rsidRPr="0079301B" w14:paraId="0171AA58" w14:textId="77777777" w:rsidTr="003E7123">
        <w:tc>
          <w:tcPr>
            <w:tcW w:w="2088" w:type="dxa"/>
          </w:tcPr>
          <w:p w14:paraId="141E467D" w14:textId="77777777" w:rsidR="00E36632" w:rsidRPr="0079301B" w:rsidRDefault="00E36632" w:rsidP="003E7123">
            <w:pPr>
              <w:jc w:val="right"/>
              <w:rPr>
                <w:szCs w:val="22"/>
              </w:rPr>
            </w:pPr>
            <w:r w:rsidRPr="0079301B">
              <w:rPr>
                <w:szCs w:val="22"/>
              </w:rPr>
              <w:t>Business Rules:</w:t>
            </w:r>
          </w:p>
        </w:tc>
        <w:tc>
          <w:tcPr>
            <w:tcW w:w="7470" w:type="dxa"/>
            <w:gridSpan w:val="3"/>
          </w:tcPr>
          <w:p w14:paraId="6882EAAC" w14:textId="77777777" w:rsidR="00E36632" w:rsidRPr="0079301B" w:rsidRDefault="00E36632" w:rsidP="003E7123">
            <w:pPr>
              <w:rPr>
                <w:szCs w:val="22"/>
              </w:rPr>
            </w:pPr>
          </w:p>
        </w:tc>
      </w:tr>
      <w:tr w:rsidR="00E36632" w:rsidRPr="0079301B" w14:paraId="093C6317" w14:textId="77777777" w:rsidTr="003E7123">
        <w:tc>
          <w:tcPr>
            <w:tcW w:w="2088" w:type="dxa"/>
          </w:tcPr>
          <w:p w14:paraId="00A0ADFE" w14:textId="77777777" w:rsidR="00E36632" w:rsidRPr="0079301B" w:rsidRDefault="00E36632" w:rsidP="003E7123">
            <w:pPr>
              <w:jc w:val="right"/>
              <w:rPr>
                <w:szCs w:val="22"/>
              </w:rPr>
            </w:pPr>
            <w:r w:rsidRPr="0079301B">
              <w:rPr>
                <w:szCs w:val="22"/>
              </w:rPr>
              <w:t>Other Information:</w:t>
            </w:r>
          </w:p>
        </w:tc>
        <w:tc>
          <w:tcPr>
            <w:tcW w:w="7470" w:type="dxa"/>
            <w:gridSpan w:val="3"/>
          </w:tcPr>
          <w:p w14:paraId="2F3F8958" w14:textId="77777777" w:rsidR="00E36632" w:rsidRPr="0079301B" w:rsidRDefault="00E36632" w:rsidP="003E7123">
            <w:pPr>
              <w:rPr>
                <w:szCs w:val="22"/>
              </w:rPr>
            </w:pPr>
            <w:r w:rsidRPr="0079301B">
              <w:rPr>
                <w:szCs w:val="22"/>
              </w:rPr>
              <w:t>N/A</w:t>
            </w:r>
          </w:p>
          <w:p w14:paraId="3384D06B" w14:textId="77777777" w:rsidR="00E36632" w:rsidRPr="0079301B" w:rsidRDefault="00E36632" w:rsidP="003E7123">
            <w:pPr>
              <w:rPr>
                <w:szCs w:val="22"/>
              </w:rPr>
            </w:pPr>
          </w:p>
        </w:tc>
      </w:tr>
      <w:tr w:rsidR="00E36632" w:rsidRPr="0079301B" w14:paraId="625456FD" w14:textId="77777777" w:rsidTr="003E7123">
        <w:tc>
          <w:tcPr>
            <w:tcW w:w="2088" w:type="dxa"/>
          </w:tcPr>
          <w:p w14:paraId="6CB22CC0" w14:textId="77777777" w:rsidR="00E36632" w:rsidRPr="0079301B" w:rsidRDefault="00E36632" w:rsidP="003E7123">
            <w:pPr>
              <w:jc w:val="right"/>
              <w:rPr>
                <w:szCs w:val="22"/>
              </w:rPr>
            </w:pPr>
            <w:r w:rsidRPr="0079301B">
              <w:rPr>
                <w:szCs w:val="22"/>
              </w:rPr>
              <w:t>Assumptions:</w:t>
            </w:r>
          </w:p>
        </w:tc>
        <w:tc>
          <w:tcPr>
            <w:tcW w:w="7470" w:type="dxa"/>
            <w:gridSpan w:val="3"/>
          </w:tcPr>
          <w:p w14:paraId="0A6BBD93" w14:textId="77777777" w:rsidR="00E36632" w:rsidRPr="0079301B" w:rsidRDefault="00E36632" w:rsidP="003E7123">
            <w:pPr>
              <w:rPr>
                <w:szCs w:val="22"/>
              </w:rPr>
            </w:pPr>
            <w:r w:rsidRPr="0079301B">
              <w:rPr>
                <w:szCs w:val="22"/>
              </w:rPr>
              <w:t>Assume that the database connection when retrieving data process has no exception</w:t>
            </w:r>
          </w:p>
        </w:tc>
      </w:tr>
    </w:tbl>
    <w:p w14:paraId="589A16A7" w14:textId="77777777" w:rsidR="00E36632" w:rsidRPr="0079301B" w:rsidRDefault="00E36632" w:rsidP="00E36632">
      <w:pPr>
        <w:rPr>
          <w:sz w:val="20"/>
        </w:rPr>
      </w:pPr>
      <w:r w:rsidRPr="0079301B">
        <w:rPr>
          <w:sz w:val="20"/>
        </w:rPr>
        <w:br/>
      </w:r>
      <w:r w:rsidRPr="0079301B">
        <w:rPr>
          <w:sz w:val="20"/>
        </w:rPr>
        <w:br/>
      </w:r>
    </w:p>
    <w:tbl>
      <w:tblPr>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6BF8ACEB" w14:textId="77777777" w:rsidTr="003E7123">
        <w:tc>
          <w:tcPr>
            <w:tcW w:w="2088" w:type="dxa"/>
          </w:tcPr>
          <w:p w14:paraId="2A63F057" w14:textId="77777777" w:rsidR="00E36632" w:rsidRPr="0079301B" w:rsidRDefault="00E36632" w:rsidP="003E7123">
            <w:pPr>
              <w:jc w:val="right"/>
              <w:rPr>
                <w:szCs w:val="22"/>
              </w:rPr>
            </w:pPr>
            <w:r w:rsidRPr="0079301B">
              <w:rPr>
                <w:szCs w:val="22"/>
              </w:rPr>
              <w:t>UC ID and Name:</w:t>
            </w:r>
          </w:p>
        </w:tc>
        <w:tc>
          <w:tcPr>
            <w:tcW w:w="7470" w:type="dxa"/>
            <w:gridSpan w:val="3"/>
          </w:tcPr>
          <w:p w14:paraId="5708141E" w14:textId="77777777" w:rsidR="00E36632" w:rsidRPr="0079301B" w:rsidRDefault="00E36632" w:rsidP="003E7123">
            <w:pPr>
              <w:rPr>
                <w:szCs w:val="22"/>
              </w:rPr>
            </w:pPr>
            <w:r w:rsidRPr="0079301B">
              <w:rPr>
                <w:szCs w:val="22"/>
              </w:rPr>
              <w:t>UC-18 Search Product Use case</w:t>
            </w:r>
          </w:p>
        </w:tc>
      </w:tr>
      <w:tr w:rsidR="00E36632" w:rsidRPr="0079301B" w14:paraId="07F6F02E" w14:textId="77777777" w:rsidTr="003E7123">
        <w:tc>
          <w:tcPr>
            <w:tcW w:w="2088" w:type="dxa"/>
          </w:tcPr>
          <w:p w14:paraId="3E0EB466" w14:textId="77777777" w:rsidR="00E36632" w:rsidRPr="0079301B" w:rsidRDefault="00E36632" w:rsidP="003E7123">
            <w:pPr>
              <w:jc w:val="right"/>
              <w:rPr>
                <w:szCs w:val="22"/>
              </w:rPr>
            </w:pPr>
            <w:r w:rsidRPr="0079301B">
              <w:rPr>
                <w:szCs w:val="22"/>
              </w:rPr>
              <w:t>Created By:</w:t>
            </w:r>
          </w:p>
        </w:tc>
        <w:tc>
          <w:tcPr>
            <w:tcW w:w="2430" w:type="dxa"/>
          </w:tcPr>
          <w:p w14:paraId="552B7ECD"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00AC5ED6" w14:textId="77777777" w:rsidR="00E36632" w:rsidRPr="0079301B" w:rsidRDefault="00E36632" w:rsidP="003E7123">
            <w:pPr>
              <w:jc w:val="right"/>
              <w:rPr>
                <w:szCs w:val="22"/>
              </w:rPr>
            </w:pPr>
            <w:r w:rsidRPr="0079301B">
              <w:rPr>
                <w:szCs w:val="22"/>
              </w:rPr>
              <w:t>Date Created:</w:t>
            </w:r>
          </w:p>
        </w:tc>
        <w:tc>
          <w:tcPr>
            <w:tcW w:w="3150" w:type="dxa"/>
          </w:tcPr>
          <w:p w14:paraId="6FBEDB7B" w14:textId="77777777" w:rsidR="00E36632" w:rsidRPr="0079301B" w:rsidRDefault="00E36632" w:rsidP="003E7123">
            <w:pPr>
              <w:rPr>
                <w:szCs w:val="22"/>
              </w:rPr>
            </w:pPr>
            <w:r w:rsidRPr="0079301B">
              <w:rPr>
                <w:szCs w:val="22"/>
              </w:rPr>
              <w:t>9-10-2020</w:t>
            </w:r>
          </w:p>
        </w:tc>
      </w:tr>
      <w:tr w:rsidR="00E36632" w:rsidRPr="0079301B" w14:paraId="0E6C4EFA" w14:textId="77777777" w:rsidTr="003E7123">
        <w:tc>
          <w:tcPr>
            <w:tcW w:w="2088" w:type="dxa"/>
          </w:tcPr>
          <w:p w14:paraId="2768C258" w14:textId="77777777" w:rsidR="00E36632" w:rsidRPr="0079301B" w:rsidRDefault="00E36632" w:rsidP="003E7123">
            <w:pPr>
              <w:jc w:val="right"/>
              <w:rPr>
                <w:szCs w:val="22"/>
              </w:rPr>
            </w:pPr>
            <w:r w:rsidRPr="0079301B">
              <w:rPr>
                <w:szCs w:val="22"/>
              </w:rPr>
              <w:t>Primary Actor:</w:t>
            </w:r>
          </w:p>
        </w:tc>
        <w:tc>
          <w:tcPr>
            <w:tcW w:w="2430" w:type="dxa"/>
          </w:tcPr>
          <w:p w14:paraId="78F47532" w14:textId="77777777" w:rsidR="00E36632" w:rsidRPr="0079301B" w:rsidRDefault="00E36632" w:rsidP="003E7123">
            <w:pPr>
              <w:rPr>
                <w:szCs w:val="22"/>
              </w:rPr>
            </w:pPr>
            <w:r w:rsidRPr="0079301B">
              <w:rPr>
                <w:szCs w:val="22"/>
              </w:rPr>
              <w:t>Authorized User</w:t>
            </w:r>
          </w:p>
        </w:tc>
        <w:tc>
          <w:tcPr>
            <w:tcW w:w="1890" w:type="dxa"/>
          </w:tcPr>
          <w:p w14:paraId="5540E717" w14:textId="77777777" w:rsidR="00E36632" w:rsidRPr="0079301B" w:rsidRDefault="00E36632" w:rsidP="003E7123">
            <w:pPr>
              <w:jc w:val="right"/>
              <w:rPr>
                <w:szCs w:val="22"/>
              </w:rPr>
            </w:pPr>
            <w:r w:rsidRPr="0079301B">
              <w:rPr>
                <w:szCs w:val="22"/>
              </w:rPr>
              <w:t>Secondary Actors:</w:t>
            </w:r>
          </w:p>
        </w:tc>
        <w:tc>
          <w:tcPr>
            <w:tcW w:w="3150" w:type="dxa"/>
          </w:tcPr>
          <w:p w14:paraId="35EE34CC" w14:textId="77777777" w:rsidR="00E36632" w:rsidRPr="0079301B" w:rsidRDefault="00E36632" w:rsidP="003E7123">
            <w:pPr>
              <w:rPr>
                <w:szCs w:val="22"/>
              </w:rPr>
            </w:pPr>
            <w:r w:rsidRPr="0079301B">
              <w:rPr>
                <w:szCs w:val="22"/>
              </w:rPr>
              <w:t>Spa Salon Management System</w:t>
            </w:r>
          </w:p>
        </w:tc>
      </w:tr>
      <w:tr w:rsidR="00E36632" w:rsidRPr="0079301B" w14:paraId="5B2990B5" w14:textId="77777777" w:rsidTr="003E7123">
        <w:tc>
          <w:tcPr>
            <w:tcW w:w="2088" w:type="dxa"/>
          </w:tcPr>
          <w:p w14:paraId="6C1E90A1" w14:textId="77777777" w:rsidR="00E36632" w:rsidRPr="0079301B" w:rsidRDefault="00E36632" w:rsidP="003E7123">
            <w:pPr>
              <w:jc w:val="right"/>
              <w:rPr>
                <w:szCs w:val="22"/>
              </w:rPr>
            </w:pPr>
            <w:r w:rsidRPr="0079301B">
              <w:rPr>
                <w:szCs w:val="22"/>
              </w:rPr>
              <w:t>Trigger:</w:t>
            </w:r>
          </w:p>
        </w:tc>
        <w:tc>
          <w:tcPr>
            <w:tcW w:w="7470" w:type="dxa"/>
            <w:gridSpan w:val="3"/>
          </w:tcPr>
          <w:p w14:paraId="6B9F5916" w14:textId="77777777" w:rsidR="00E36632" w:rsidRPr="0079301B" w:rsidRDefault="00E36632" w:rsidP="003E7123">
            <w:pPr>
              <w:rPr>
                <w:szCs w:val="22"/>
              </w:rPr>
            </w:pPr>
            <w:r w:rsidRPr="0079301B">
              <w:rPr>
                <w:szCs w:val="22"/>
              </w:rPr>
              <w:t>User clicks “Search Product” button</w:t>
            </w:r>
          </w:p>
        </w:tc>
      </w:tr>
      <w:tr w:rsidR="00E36632" w:rsidRPr="0079301B" w14:paraId="70D3EEDB" w14:textId="77777777" w:rsidTr="003E7123">
        <w:tc>
          <w:tcPr>
            <w:tcW w:w="2088" w:type="dxa"/>
          </w:tcPr>
          <w:p w14:paraId="64A1695C" w14:textId="77777777" w:rsidR="00E36632" w:rsidRPr="0079301B" w:rsidRDefault="00E36632" w:rsidP="003E7123">
            <w:pPr>
              <w:jc w:val="right"/>
              <w:rPr>
                <w:szCs w:val="22"/>
              </w:rPr>
            </w:pPr>
            <w:r w:rsidRPr="0079301B">
              <w:rPr>
                <w:szCs w:val="22"/>
              </w:rPr>
              <w:t>Description:</w:t>
            </w:r>
          </w:p>
        </w:tc>
        <w:tc>
          <w:tcPr>
            <w:tcW w:w="7470" w:type="dxa"/>
            <w:gridSpan w:val="3"/>
          </w:tcPr>
          <w:p w14:paraId="1F53E70F" w14:textId="77777777" w:rsidR="00E36632" w:rsidRPr="0079301B" w:rsidRDefault="00E36632" w:rsidP="003E7123">
            <w:pPr>
              <w:rPr>
                <w:szCs w:val="22"/>
              </w:rPr>
            </w:pPr>
            <w:r w:rsidRPr="0079301B">
              <w:rPr>
                <w:szCs w:val="22"/>
              </w:rPr>
              <w:t>User can view the list products of the system through keywords</w:t>
            </w:r>
          </w:p>
        </w:tc>
      </w:tr>
      <w:tr w:rsidR="00E36632" w:rsidRPr="0079301B" w14:paraId="41B4F994" w14:textId="77777777" w:rsidTr="003E7123">
        <w:tc>
          <w:tcPr>
            <w:tcW w:w="2088" w:type="dxa"/>
          </w:tcPr>
          <w:p w14:paraId="0D7F418C" w14:textId="77777777" w:rsidR="00E36632" w:rsidRPr="0079301B" w:rsidRDefault="00E36632" w:rsidP="003E7123">
            <w:pPr>
              <w:jc w:val="right"/>
              <w:rPr>
                <w:szCs w:val="22"/>
              </w:rPr>
            </w:pPr>
            <w:r w:rsidRPr="0079301B">
              <w:rPr>
                <w:szCs w:val="22"/>
              </w:rPr>
              <w:t>Preconditions:</w:t>
            </w:r>
          </w:p>
        </w:tc>
        <w:tc>
          <w:tcPr>
            <w:tcW w:w="7470" w:type="dxa"/>
            <w:gridSpan w:val="3"/>
          </w:tcPr>
          <w:p w14:paraId="6602403E" w14:textId="77777777" w:rsidR="00E36632" w:rsidRPr="0079301B" w:rsidRDefault="00E36632" w:rsidP="003E7123">
            <w:pPr>
              <w:rPr>
                <w:szCs w:val="22"/>
              </w:rPr>
            </w:pPr>
            <w:r w:rsidRPr="0079301B">
              <w:rPr>
                <w:szCs w:val="22"/>
              </w:rPr>
              <w:t>PRE-1: User is logged into the SSMS* as an Authorized User</w:t>
            </w:r>
          </w:p>
          <w:p w14:paraId="7F67870D" w14:textId="77777777" w:rsidR="00E36632" w:rsidRPr="0079301B" w:rsidRDefault="00E36632" w:rsidP="003E7123">
            <w:pPr>
              <w:rPr>
                <w:szCs w:val="22"/>
              </w:rPr>
            </w:pPr>
            <w:r w:rsidRPr="0079301B">
              <w:rPr>
                <w:szCs w:val="22"/>
              </w:rPr>
              <w:t>PRE-2: User is in the page that shows products list</w:t>
            </w:r>
          </w:p>
        </w:tc>
      </w:tr>
      <w:tr w:rsidR="00E36632" w:rsidRPr="0079301B" w14:paraId="1A6A975D" w14:textId="77777777" w:rsidTr="003E7123">
        <w:tc>
          <w:tcPr>
            <w:tcW w:w="2088" w:type="dxa"/>
          </w:tcPr>
          <w:p w14:paraId="56D78658" w14:textId="77777777" w:rsidR="00E36632" w:rsidRPr="0079301B" w:rsidRDefault="00E36632" w:rsidP="003E7123">
            <w:pPr>
              <w:jc w:val="right"/>
              <w:rPr>
                <w:szCs w:val="22"/>
              </w:rPr>
            </w:pPr>
            <w:r w:rsidRPr="0079301B">
              <w:rPr>
                <w:szCs w:val="22"/>
              </w:rPr>
              <w:t>Postconditions:</w:t>
            </w:r>
          </w:p>
        </w:tc>
        <w:tc>
          <w:tcPr>
            <w:tcW w:w="7470" w:type="dxa"/>
            <w:gridSpan w:val="3"/>
          </w:tcPr>
          <w:p w14:paraId="2549C72C" w14:textId="77777777" w:rsidR="00E36632" w:rsidRPr="0079301B" w:rsidRDefault="00E36632" w:rsidP="003E7123">
            <w:pPr>
              <w:rPr>
                <w:szCs w:val="22"/>
              </w:rPr>
            </w:pPr>
            <w:r w:rsidRPr="0079301B">
              <w:rPr>
                <w:szCs w:val="22"/>
              </w:rPr>
              <w:t>POST-1: The Products list is showed to user</w:t>
            </w:r>
          </w:p>
        </w:tc>
      </w:tr>
      <w:tr w:rsidR="00E36632" w:rsidRPr="0079301B" w14:paraId="37870B20" w14:textId="77777777" w:rsidTr="003E7123">
        <w:tc>
          <w:tcPr>
            <w:tcW w:w="2088" w:type="dxa"/>
          </w:tcPr>
          <w:p w14:paraId="063D7CFE" w14:textId="77777777" w:rsidR="00E36632" w:rsidRPr="0079301B" w:rsidRDefault="00E36632" w:rsidP="003E7123">
            <w:pPr>
              <w:jc w:val="right"/>
              <w:rPr>
                <w:szCs w:val="22"/>
              </w:rPr>
            </w:pPr>
            <w:r w:rsidRPr="0079301B">
              <w:rPr>
                <w:szCs w:val="22"/>
              </w:rPr>
              <w:t>Normal Flow:</w:t>
            </w:r>
          </w:p>
        </w:tc>
        <w:tc>
          <w:tcPr>
            <w:tcW w:w="7470" w:type="dxa"/>
            <w:gridSpan w:val="3"/>
          </w:tcPr>
          <w:p w14:paraId="7FF0C435" w14:textId="77777777" w:rsidR="00E36632" w:rsidRPr="0079301B" w:rsidRDefault="00E36632" w:rsidP="003E7123">
            <w:pPr>
              <w:rPr>
                <w:szCs w:val="22"/>
              </w:rPr>
            </w:pPr>
            <w:r w:rsidRPr="0079301B">
              <w:rPr>
                <w:szCs w:val="22"/>
              </w:rPr>
              <w:t>1.  User inputs search field</w:t>
            </w:r>
          </w:p>
          <w:p w14:paraId="52A41E56" w14:textId="77777777" w:rsidR="00E36632" w:rsidRPr="0079301B" w:rsidRDefault="00E36632" w:rsidP="003E7123">
            <w:pPr>
              <w:rPr>
                <w:szCs w:val="22"/>
              </w:rPr>
            </w:pPr>
            <w:r w:rsidRPr="0079301B">
              <w:rPr>
                <w:szCs w:val="22"/>
              </w:rPr>
              <w:t>2.  User clicks “Search” button</w:t>
            </w:r>
          </w:p>
          <w:p w14:paraId="7D2CB775" w14:textId="77777777" w:rsidR="00E36632" w:rsidRPr="0079301B" w:rsidRDefault="00E36632" w:rsidP="003E7123">
            <w:pPr>
              <w:rPr>
                <w:szCs w:val="22"/>
              </w:rPr>
            </w:pPr>
            <w:r w:rsidRPr="0079301B">
              <w:rPr>
                <w:szCs w:val="22"/>
              </w:rPr>
              <w:t>3.  System shows the list of Products that contains the keywords user provided before</w:t>
            </w:r>
          </w:p>
        </w:tc>
      </w:tr>
      <w:tr w:rsidR="00E36632" w:rsidRPr="0079301B" w14:paraId="1DE14A07" w14:textId="77777777" w:rsidTr="003E7123">
        <w:tc>
          <w:tcPr>
            <w:tcW w:w="2088" w:type="dxa"/>
          </w:tcPr>
          <w:p w14:paraId="52C29BC6" w14:textId="77777777" w:rsidR="00E36632" w:rsidRPr="0079301B" w:rsidRDefault="00E36632" w:rsidP="003E7123">
            <w:pPr>
              <w:jc w:val="right"/>
              <w:rPr>
                <w:szCs w:val="22"/>
              </w:rPr>
            </w:pPr>
            <w:r w:rsidRPr="0079301B">
              <w:rPr>
                <w:szCs w:val="22"/>
              </w:rPr>
              <w:t>Alternative Flows:</w:t>
            </w:r>
          </w:p>
        </w:tc>
        <w:tc>
          <w:tcPr>
            <w:tcW w:w="7470" w:type="dxa"/>
            <w:gridSpan w:val="3"/>
          </w:tcPr>
          <w:p w14:paraId="0EDEC9E8" w14:textId="1C4A3E9D" w:rsidR="00E36632" w:rsidRPr="0079301B" w:rsidRDefault="00E36632" w:rsidP="003E7123">
            <w:pPr>
              <w:rPr>
                <w:b/>
                <w:bCs/>
                <w:szCs w:val="22"/>
              </w:rPr>
            </w:pPr>
            <w:r w:rsidRPr="0079301B">
              <w:rPr>
                <w:b/>
                <w:bCs/>
                <w:szCs w:val="22"/>
              </w:rPr>
              <w:t>1</w:t>
            </w:r>
            <w:r w:rsidR="00387A5C">
              <w:rPr>
                <w:b/>
                <w:bCs/>
                <w:szCs w:val="22"/>
              </w:rPr>
              <w:t>8</w:t>
            </w:r>
            <w:r w:rsidRPr="0079301B">
              <w:rPr>
                <w:b/>
                <w:bCs/>
                <w:szCs w:val="22"/>
              </w:rPr>
              <w:t>.1 User inputs nothing on the search field</w:t>
            </w:r>
          </w:p>
          <w:p w14:paraId="13F48DFE" w14:textId="77777777" w:rsidR="00E36632" w:rsidRPr="0079301B" w:rsidRDefault="00E36632" w:rsidP="003E7123">
            <w:r w:rsidRPr="0079301B">
              <w:t>1. System shows the correspond message of the incorrect fields in step 2 of normal flow</w:t>
            </w:r>
          </w:p>
          <w:p w14:paraId="27F81268" w14:textId="77777777" w:rsidR="00E36632" w:rsidRPr="0079301B" w:rsidRDefault="00E36632" w:rsidP="003E7123">
            <w:r w:rsidRPr="0079301B">
              <w:t>2. Return to step 1 of normal flow</w:t>
            </w:r>
          </w:p>
          <w:p w14:paraId="72E6DE0B" w14:textId="77777777" w:rsidR="00E36632" w:rsidRPr="0079301B" w:rsidRDefault="00E36632" w:rsidP="003E7123"/>
        </w:tc>
      </w:tr>
      <w:tr w:rsidR="00E36632" w:rsidRPr="0079301B" w14:paraId="592C441D" w14:textId="77777777" w:rsidTr="003E7123">
        <w:tc>
          <w:tcPr>
            <w:tcW w:w="2088" w:type="dxa"/>
          </w:tcPr>
          <w:p w14:paraId="66E1B619" w14:textId="77777777" w:rsidR="00E36632" w:rsidRPr="0079301B" w:rsidRDefault="00E36632" w:rsidP="003E7123">
            <w:pPr>
              <w:jc w:val="right"/>
              <w:rPr>
                <w:szCs w:val="22"/>
              </w:rPr>
            </w:pPr>
            <w:r w:rsidRPr="0079301B">
              <w:rPr>
                <w:szCs w:val="22"/>
              </w:rPr>
              <w:t>Exceptions:</w:t>
            </w:r>
          </w:p>
        </w:tc>
        <w:tc>
          <w:tcPr>
            <w:tcW w:w="7470" w:type="dxa"/>
            <w:gridSpan w:val="3"/>
          </w:tcPr>
          <w:p w14:paraId="7C13C8D3" w14:textId="3140B784" w:rsidR="00E36632" w:rsidRPr="0079301B" w:rsidRDefault="00E36632" w:rsidP="003E7123">
            <w:pPr>
              <w:rPr>
                <w:b/>
              </w:rPr>
            </w:pPr>
            <w:r w:rsidRPr="0079301B">
              <w:rPr>
                <w:b/>
              </w:rPr>
              <w:t>1</w:t>
            </w:r>
            <w:r w:rsidR="00387A5C">
              <w:rPr>
                <w:b/>
              </w:rPr>
              <w:t>8</w:t>
            </w:r>
            <w:r w:rsidRPr="0079301B">
              <w:rPr>
                <w:b/>
              </w:rPr>
              <w:t>.0 E 1 Server crash or session time-out</w:t>
            </w:r>
          </w:p>
          <w:p w14:paraId="1E0C4E80" w14:textId="77777777" w:rsidR="00E36632" w:rsidRPr="0079301B" w:rsidRDefault="00E36632" w:rsidP="003E7123">
            <w:pPr>
              <w:rPr>
                <w:bCs/>
              </w:rPr>
            </w:pPr>
            <w:r w:rsidRPr="0079301B">
              <w:rPr>
                <w:bCs/>
              </w:rPr>
              <w:t>1. The system will connect in a few seconds and redirect to the login screen</w:t>
            </w:r>
          </w:p>
        </w:tc>
      </w:tr>
      <w:tr w:rsidR="00E36632" w:rsidRPr="0079301B" w14:paraId="111E6456" w14:textId="77777777" w:rsidTr="003E7123">
        <w:tc>
          <w:tcPr>
            <w:tcW w:w="2088" w:type="dxa"/>
          </w:tcPr>
          <w:p w14:paraId="123DEE8B" w14:textId="77777777" w:rsidR="00E36632" w:rsidRPr="0079301B" w:rsidRDefault="00E36632" w:rsidP="003E7123">
            <w:pPr>
              <w:jc w:val="right"/>
              <w:rPr>
                <w:szCs w:val="22"/>
              </w:rPr>
            </w:pPr>
            <w:r w:rsidRPr="0079301B">
              <w:rPr>
                <w:szCs w:val="22"/>
              </w:rPr>
              <w:t>Priority:</w:t>
            </w:r>
          </w:p>
        </w:tc>
        <w:tc>
          <w:tcPr>
            <w:tcW w:w="7470" w:type="dxa"/>
            <w:gridSpan w:val="3"/>
          </w:tcPr>
          <w:p w14:paraId="6CF51473" w14:textId="77777777" w:rsidR="00E36632" w:rsidRPr="0079301B" w:rsidRDefault="00E36632" w:rsidP="003E7123">
            <w:pPr>
              <w:rPr>
                <w:szCs w:val="22"/>
              </w:rPr>
            </w:pPr>
            <w:r w:rsidRPr="0079301B">
              <w:rPr>
                <w:szCs w:val="22"/>
              </w:rPr>
              <w:t>High</w:t>
            </w:r>
          </w:p>
        </w:tc>
      </w:tr>
      <w:tr w:rsidR="00E36632" w:rsidRPr="0079301B" w14:paraId="5B300C76" w14:textId="77777777" w:rsidTr="003E7123">
        <w:tc>
          <w:tcPr>
            <w:tcW w:w="2088" w:type="dxa"/>
          </w:tcPr>
          <w:p w14:paraId="55FBE1BA" w14:textId="77777777" w:rsidR="00E36632" w:rsidRPr="0079301B" w:rsidRDefault="00E36632" w:rsidP="003E7123">
            <w:pPr>
              <w:jc w:val="right"/>
              <w:rPr>
                <w:szCs w:val="22"/>
              </w:rPr>
            </w:pPr>
            <w:r w:rsidRPr="0079301B">
              <w:rPr>
                <w:szCs w:val="22"/>
              </w:rPr>
              <w:t>Frequency of Use:</w:t>
            </w:r>
          </w:p>
        </w:tc>
        <w:tc>
          <w:tcPr>
            <w:tcW w:w="7470" w:type="dxa"/>
            <w:gridSpan w:val="3"/>
          </w:tcPr>
          <w:p w14:paraId="3B0F7609" w14:textId="77777777" w:rsidR="00E36632" w:rsidRPr="0079301B" w:rsidRDefault="00E36632" w:rsidP="003E7123">
            <w:pPr>
              <w:rPr>
                <w:szCs w:val="22"/>
              </w:rPr>
            </w:pPr>
            <w:r w:rsidRPr="0079301B">
              <w:rPr>
                <w:szCs w:val="22"/>
              </w:rPr>
              <w:t>Highly use, when manager wants to view Products list to manage and when customer want to search Products to buy or view information</w:t>
            </w:r>
          </w:p>
        </w:tc>
      </w:tr>
      <w:tr w:rsidR="00E36632" w:rsidRPr="0079301B" w14:paraId="49140493" w14:textId="77777777" w:rsidTr="003E7123">
        <w:tc>
          <w:tcPr>
            <w:tcW w:w="2088" w:type="dxa"/>
          </w:tcPr>
          <w:p w14:paraId="5D5AF8DC" w14:textId="77777777" w:rsidR="00E36632" w:rsidRPr="0079301B" w:rsidRDefault="00E36632" w:rsidP="003E7123">
            <w:pPr>
              <w:jc w:val="right"/>
              <w:rPr>
                <w:szCs w:val="22"/>
              </w:rPr>
            </w:pPr>
            <w:r w:rsidRPr="0079301B">
              <w:rPr>
                <w:szCs w:val="22"/>
              </w:rPr>
              <w:t>Business Rules:</w:t>
            </w:r>
          </w:p>
        </w:tc>
        <w:tc>
          <w:tcPr>
            <w:tcW w:w="7470" w:type="dxa"/>
            <w:gridSpan w:val="3"/>
          </w:tcPr>
          <w:p w14:paraId="060A02A4" w14:textId="77777777" w:rsidR="00E36632" w:rsidRPr="0079301B" w:rsidRDefault="00E36632" w:rsidP="003E7123">
            <w:pPr>
              <w:rPr>
                <w:szCs w:val="22"/>
              </w:rPr>
            </w:pPr>
            <w:r w:rsidRPr="0079301B">
              <w:rPr>
                <w:szCs w:val="22"/>
              </w:rPr>
              <w:t>N/A</w:t>
            </w:r>
          </w:p>
        </w:tc>
      </w:tr>
    </w:tbl>
    <w:p w14:paraId="41873DC8" w14:textId="11A80B10" w:rsidR="00E36632" w:rsidRPr="0079301B" w:rsidRDefault="00E36632" w:rsidP="00E36632">
      <w:pPr>
        <w:rPr>
          <w:sz w:val="20"/>
        </w:rPr>
      </w:pPr>
    </w:p>
    <w:tbl>
      <w:tblPr>
        <w:tblpPr w:leftFromText="180" w:rightFromText="180" w:vertAnchor="page" w:horzAnchor="margin" w:tblpY="1876"/>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11CE938D"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7C59F832" w14:textId="77777777" w:rsidR="00E36632" w:rsidRPr="0079301B" w:rsidRDefault="00E36632" w:rsidP="003E7123">
            <w:pPr>
              <w:jc w:val="right"/>
              <w:rPr>
                <w:szCs w:val="22"/>
              </w:rPr>
            </w:pPr>
            <w:r w:rsidRPr="0079301B">
              <w:rPr>
                <w:szCs w:val="22"/>
              </w:rPr>
              <w:lastRenderedPageBreak/>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22938E80" w14:textId="77777777" w:rsidR="00E36632" w:rsidRPr="0079301B" w:rsidRDefault="00E36632" w:rsidP="003E7123">
            <w:pPr>
              <w:rPr>
                <w:szCs w:val="22"/>
              </w:rPr>
            </w:pPr>
            <w:r w:rsidRPr="0079301B">
              <w:rPr>
                <w:szCs w:val="22"/>
              </w:rPr>
              <w:t>UC19 – Feedback services</w:t>
            </w:r>
          </w:p>
        </w:tc>
      </w:tr>
      <w:tr w:rsidR="00E36632" w:rsidRPr="0079301B" w14:paraId="1288CD0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CFF53E7"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2A4289EE"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55B22E1A"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2F9F6F97" w14:textId="77777777" w:rsidR="00E36632" w:rsidRPr="0079301B" w:rsidRDefault="00E36632" w:rsidP="003E7123">
            <w:pPr>
              <w:rPr>
                <w:szCs w:val="22"/>
              </w:rPr>
            </w:pPr>
            <w:r w:rsidRPr="0079301B">
              <w:rPr>
                <w:szCs w:val="22"/>
              </w:rPr>
              <w:t>9/10/2020</w:t>
            </w:r>
          </w:p>
        </w:tc>
      </w:tr>
      <w:tr w:rsidR="00E36632" w:rsidRPr="0079301B" w14:paraId="7277A08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52E1880"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746EBE9D"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57937E40"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505F48C5" w14:textId="77777777" w:rsidR="00E36632" w:rsidRPr="0079301B" w:rsidRDefault="00E36632" w:rsidP="003E7123">
            <w:pPr>
              <w:rPr>
                <w:szCs w:val="22"/>
              </w:rPr>
            </w:pPr>
            <w:r w:rsidRPr="0079301B">
              <w:rPr>
                <w:szCs w:val="22"/>
              </w:rPr>
              <w:t>Spa Salon Management System</w:t>
            </w:r>
          </w:p>
        </w:tc>
      </w:tr>
      <w:tr w:rsidR="00E36632" w:rsidRPr="0079301B" w14:paraId="3FE3F48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2556720"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516236FA" w14:textId="77777777" w:rsidR="00E36632" w:rsidRPr="0079301B" w:rsidRDefault="00E36632" w:rsidP="003E7123">
            <w:pPr>
              <w:rPr>
                <w:szCs w:val="22"/>
              </w:rPr>
            </w:pPr>
            <w:r w:rsidRPr="0079301B">
              <w:rPr>
                <w:szCs w:val="22"/>
              </w:rPr>
              <w:t>Customer indicates that he wants to rate the service</w:t>
            </w:r>
          </w:p>
        </w:tc>
      </w:tr>
      <w:tr w:rsidR="00E36632" w:rsidRPr="0079301B" w14:paraId="4AA05CB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727D0FB"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3D88F80A" w14:textId="77777777" w:rsidR="00E36632" w:rsidRPr="0079301B" w:rsidRDefault="00E36632" w:rsidP="003E7123">
            <w:pPr>
              <w:rPr>
                <w:szCs w:val="22"/>
              </w:rPr>
            </w:pPr>
            <w:r w:rsidRPr="0079301B">
              <w:rPr>
                <w:szCs w:val="22"/>
              </w:rPr>
              <w:t>Customer feedback services that they have done</w:t>
            </w:r>
          </w:p>
        </w:tc>
      </w:tr>
      <w:tr w:rsidR="00E36632" w:rsidRPr="0079301B" w14:paraId="328F984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511C475"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15AA662B" w14:textId="77777777" w:rsidR="00E36632" w:rsidRPr="0079301B" w:rsidRDefault="00E36632" w:rsidP="003E7123">
            <w:pPr>
              <w:rPr>
                <w:szCs w:val="22"/>
              </w:rPr>
            </w:pPr>
            <w:r w:rsidRPr="0079301B">
              <w:rPr>
                <w:szCs w:val="22"/>
              </w:rPr>
              <w:t>PRE-1. Customer is logged into SSMS</w:t>
            </w:r>
          </w:p>
          <w:p w14:paraId="451E32CC" w14:textId="77777777" w:rsidR="00E36632" w:rsidRPr="0079301B" w:rsidRDefault="00E36632" w:rsidP="003E7123">
            <w:pPr>
              <w:rPr>
                <w:szCs w:val="22"/>
              </w:rPr>
            </w:pPr>
            <w:r w:rsidRPr="0079301B">
              <w:rPr>
                <w:szCs w:val="22"/>
              </w:rPr>
              <w:t>PRE-2. Customer has completed a service</w:t>
            </w:r>
          </w:p>
        </w:tc>
      </w:tr>
      <w:tr w:rsidR="00E36632" w:rsidRPr="0079301B" w14:paraId="61A7B7A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9D178F1"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04198248" w14:textId="77777777" w:rsidR="00E36632" w:rsidRPr="0079301B" w:rsidRDefault="00E36632" w:rsidP="003E7123">
            <w:pPr>
              <w:rPr>
                <w:szCs w:val="22"/>
              </w:rPr>
            </w:pPr>
            <w:r w:rsidRPr="0079301B">
              <w:rPr>
                <w:szCs w:val="22"/>
              </w:rPr>
              <w:t xml:space="preserve">POST-1. Feedback is stored in SSMS  </w:t>
            </w:r>
          </w:p>
        </w:tc>
      </w:tr>
      <w:tr w:rsidR="00E36632" w:rsidRPr="0079301B" w14:paraId="50135C5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A3C9385"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00F45513" w14:textId="77777777" w:rsidR="00E36632" w:rsidRPr="0079301B" w:rsidRDefault="00E36632" w:rsidP="003E7123">
            <w:pPr>
              <w:rPr>
                <w:b/>
                <w:bCs/>
                <w:szCs w:val="22"/>
              </w:rPr>
            </w:pPr>
            <w:r w:rsidRPr="0079301B">
              <w:rPr>
                <w:b/>
                <w:bCs/>
                <w:szCs w:val="22"/>
              </w:rPr>
              <w:t>19.0 Feedback service</w:t>
            </w:r>
          </w:p>
          <w:p w14:paraId="387061D7" w14:textId="77777777" w:rsidR="00E36632" w:rsidRPr="0079301B" w:rsidRDefault="00E36632" w:rsidP="003E7123">
            <w:pPr>
              <w:rPr>
                <w:szCs w:val="22"/>
              </w:rPr>
            </w:pPr>
            <w:r w:rsidRPr="0079301B">
              <w:rPr>
                <w:szCs w:val="22"/>
              </w:rPr>
              <w:t>1. SSMS displays a feedback panel that contains a “rating point” from 1 to 5, the service that they have done and a text area</w:t>
            </w:r>
          </w:p>
          <w:p w14:paraId="4A6647D4" w14:textId="77777777" w:rsidR="00E36632" w:rsidRPr="0079301B" w:rsidRDefault="00E36632" w:rsidP="003E7123">
            <w:pPr>
              <w:rPr>
                <w:szCs w:val="22"/>
              </w:rPr>
            </w:pPr>
            <w:r w:rsidRPr="0079301B">
              <w:rPr>
                <w:szCs w:val="22"/>
              </w:rPr>
              <w:t>2. Customer select the appropriate score for the service</w:t>
            </w:r>
          </w:p>
          <w:p w14:paraId="50DE6356" w14:textId="77777777" w:rsidR="00E36632" w:rsidRPr="0079301B" w:rsidRDefault="00E36632" w:rsidP="003E7123">
            <w:pPr>
              <w:rPr>
                <w:szCs w:val="22"/>
              </w:rPr>
            </w:pPr>
            <w:r w:rsidRPr="0079301B">
              <w:rPr>
                <w:szCs w:val="22"/>
              </w:rPr>
              <w:t>3. Customer confirm their feedback</w:t>
            </w:r>
          </w:p>
          <w:p w14:paraId="7E95B37A" w14:textId="77777777" w:rsidR="00E36632" w:rsidRPr="0079301B" w:rsidRDefault="00E36632" w:rsidP="003E7123">
            <w:pPr>
              <w:rPr>
                <w:szCs w:val="22"/>
              </w:rPr>
            </w:pPr>
            <w:r w:rsidRPr="0079301B">
              <w:rPr>
                <w:szCs w:val="22"/>
              </w:rPr>
              <w:t>4. SSMS stores feedback, sends feedback information to SSMS.</w:t>
            </w:r>
          </w:p>
        </w:tc>
      </w:tr>
      <w:tr w:rsidR="00E36632" w:rsidRPr="0079301B" w14:paraId="33B4EF6E"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1CA2364"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12BC6622" w14:textId="77777777" w:rsidR="00E36632" w:rsidRPr="0079301B" w:rsidRDefault="00E36632" w:rsidP="003E7123">
            <w:pPr>
              <w:rPr>
                <w:b/>
                <w:bCs/>
                <w:szCs w:val="22"/>
              </w:rPr>
            </w:pPr>
            <w:r w:rsidRPr="0079301B">
              <w:rPr>
                <w:b/>
                <w:bCs/>
                <w:szCs w:val="22"/>
              </w:rPr>
              <w:t>19.1Feedback with other improvement</w:t>
            </w:r>
          </w:p>
          <w:p w14:paraId="60A6DFAC" w14:textId="77777777" w:rsidR="00E36632" w:rsidRPr="0079301B" w:rsidRDefault="00E36632" w:rsidP="003E7123">
            <w:pPr>
              <w:rPr>
                <w:szCs w:val="22"/>
              </w:rPr>
            </w:pPr>
            <w:r w:rsidRPr="0079301B">
              <w:rPr>
                <w:szCs w:val="22"/>
              </w:rPr>
              <w:t>1. Customer fill in the text area for the other improvement that they desired</w:t>
            </w:r>
          </w:p>
          <w:p w14:paraId="7CDFA199" w14:textId="77777777" w:rsidR="00E36632" w:rsidRPr="0079301B" w:rsidRDefault="00E36632" w:rsidP="003E7123">
            <w:pPr>
              <w:rPr>
                <w:szCs w:val="22"/>
              </w:rPr>
            </w:pPr>
            <w:r w:rsidRPr="0079301B">
              <w:rPr>
                <w:szCs w:val="22"/>
              </w:rPr>
              <w:t>2. Return to step 3 of normal flow</w:t>
            </w:r>
          </w:p>
          <w:p w14:paraId="2A475BCD" w14:textId="77777777" w:rsidR="00E36632" w:rsidRPr="0079301B" w:rsidRDefault="00E36632" w:rsidP="003E7123">
            <w:pPr>
              <w:rPr>
                <w:b/>
                <w:bCs/>
                <w:szCs w:val="22"/>
              </w:rPr>
            </w:pPr>
            <w:r w:rsidRPr="0079301B">
              <w:rPr>
                <w:b/>
                <w:bCs/>
                <w:szCs w:val="22"/>
              </w:rPr>
              <w:t>19.2 Feedbacks multiple services</w:t>
            </w:r>
          </w:p>
          <w:p w14:paraId="0E998CA3" w14:textId="77777777" w:rsidR="00E36632" w:rsidRPr="0079301B" w:rsidRDefault="00E36632" w:rsidP="003E7123">
            <w:pPr>
              <w:rPr>
                <w:szCs w:val="22"/>
              </w:rPr>
            </w:pPr>
            <w:r w:rsidRPr="0079301B">
              <w:rPr>
                <w:szCs w:val="22"/>
              </w:rPr>
              <w:t>1. Return to step 1 of normal flow with the next service.</w:t>
            </w:r>
          </w:p>
        </w:tc>
      </w:tr>
      <w:tr w:rsidR="00E36632" w:rsidRPr="0079301B" w14:paraId="1A2CE9E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F521ADD"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4BDD6A33" w14:textId="77777777" w:rsidR="00E36632" w:rsidRPr="0079301B" w:rsidRDefault="00E36632" w:rsidP="003E7123">
            <w:pPr>
              <w:rPr>
                <w:b/>
                <w:bCs/>
                <w:szCs w:val="22"/>
              </w:rPr>
            </w:pPr>
            <w:r w:rsidRPr="0079301B">
              <w:rPr>
                <w:b/>
                <w:bCs/>
                <w:szCs w:val="22"/>
              </w:rPr>
              <w:t>19.0 E1 Service has been deleted</w:t>
            </w:r>
          </w:p>
          <w:p w14:paraId="083FFF2C" w14:textId="77777777" w:rsidR="00E36632" w:rsidRPr="0079301B" w:rsidRDefault="00E36632" w:rsidP="003E7123">
            <w:pPr>
              <w:rPr>
                <w:szCs w:val="22"/>
              </w:rPr>
            </w:pPr>
            <w:r w:rsidRPr="0079301B">
              <w:rPr>
                <w:szCs w:val="22"/>
              </w:rPr>
              <w:t>1. SSMS informs that the service has been deleted</w:t>
            </w:r>
          </w:p>
        </w:tc>
      </w:tr>
      <w:tr w:rsidR="00E36632" w:rsidRPr="0079301B" w14:paraId="3D6CF789"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8159E6E"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006BAA32" w14:textId="77777777" w:rsidR="00E36632" w:rsidRPr="0079301B" w:rsidRDefault="00E36632" w:rsidP="003E7123">
            <w:pPr>
              <w:rPr>
                <w:szCs w:val="22"/>
              </w:rPr>
            </w:pPr>
            <w:r w:rsidRPr="0079301B">
              <w:rPr>
                <w:szCs w:val="22"/>
              </w:rPr>
              <w:t>Low</w:t>
            </w:r>
          </w:p>
        </w:tc>
      </w:tr>
      <w:tr w:rsidR="00E36632" w:rsidRPr="0079301B" w14:paraId="550A348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8612587"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61E97A6B" w14:textId="77777777" w:rsidR="00E36632" w:rsidRPr="0079301B" w:rsidRDefault="00E36632" w:rsidP="003E7123">
            <w:pPr>
              <w:rPr>
                <w:szCs w:val="22"/>
              </w:rPr>
            </w:pPr>
            <w:r w:rsidRPr="0079301B">
              <w:rPr>
                <w:szCs w:val="22"/>
              </w:rPr>
              <w:t>Approximately 200 users, average of one usage per day. Peak usage load for this use case is between 6:00PM and 9:00P.M</w:t>
            </w:r>
          </w:p>
        </w:tc>
      </w:tr>
      <w:tr w:rsidR="00E36632" w:rsidRPr="0079301B" w14:paraId="6BF7D2B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38F3C0D"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28FF79FE" w14:textId="77777777" w:rsidR="00E36632" w:rsidRPr="0079301B" w:rsidRDefault="00E36632" w:rsidP="003E7123">
            <w:pPr>
              <w:rPr>
                <w:szCs w:val="22"/>
              </w:rPr>
            </w:pPr>
            <w:r w:rsidRPr="0079301B">
              <w:rPr>
                <w:szCs w:val="22"/>
              </w:rPr>
              <w:t>BR16, BR17</w:t>
            </w:r>
          </w:p>
        </w:tc>
      </w:tr>
      <w:tr w:rsidR="00E36632" w:rsidRPr="0079301B" w14:paraId="5331BA6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D5CE28C"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0F6BE3C3" w14:textId="77777777" w:rsidR="00E36632" w:rsidRPr="0079301B" w:rsidRDefault="00E36632" w:rsidP="003E7123">
            <w:pPr>
              <w:rPr>
                <w:szCs w:val="22"/>
              </w:rPr>
            </w:pPr>
            <w:r w:rsidRPr="0079301B">
              <w:rPr>
                <w:szCs w:val="22"/>
              </w:rPr>
              <w:t>1. Customer shall be able to feedback the service at any time after they have done the service.</w:t>
            </w:r>
          </w:p>
          <w:p w14:paraId="390D6D95" w14:textId="77777777" w:rsidR="00E36632" w:rsidRPr="0079301B" w:rsidRDefault="00E36632" w:rsidP="003E7123">
            <w:pPr>
              <w:rPr>
                <w:szCs w:val="22"/>
              </w:rPr>
            </w:pPr>
            <w:r w:rsidRPr="0079301B">
              <w:rPr>
                <w:szCs w:val="22"/>
              </w:rPr>
              <w:t>2. Customer shall be able to cancel feedback at any time prior to confirming it</w:t>
            </w:r>
          </w:p>
        </w:tc>
      </w:tr>
      <w:tr w:rsidR="00E36632" w:rsidRPr="0079301B" w14:paraId="4DEB3C61" w14:textId="77777777" w:rsidTr="003E7123">
        <w:tc>
          <w:tcPr>
            <w:tcW w:w="2088" w:type="dxa"/>
            <w:tcBorders>
              <w:top w:val="single" w:sz="6" w:space="0" w:color="auto"/>
              <w:left w:val="single" w:sz="12" w:space="0" w:color="auto"/>
              <w:bottom w:val="single" w:sz="12" w:space="0" w:color="auto"/>
              <w:right w:val="single" w:sz="6" w:space="0" w:color="auto"/>
            </w:tcBorders>
            <w:hideMark/>
          </w:tcPr>
          <w:p w14:paraId="35C7FF7E" w14:textId="77777777" w:rsidR="00E36632" w:rsidRPr="0079301B" w:rsidRDefault="00E36632" w:rsidP="003E7123">
            <w:pPr>
              <w:jc w:val="right"/>
              <w:rPr>
                <w:szCs w:val="22"/>
              </w:rPr>
            </w:pPr>
            <w:r w:rsidRPr="0079301B">
              <w:rPr>
                <w:szCs w:val="22"/>
              </w:rPr>
              <w:t>Assumptions:</w:t>
            </w:r>
          </w:p>
        </w:tc>
        <w:tc>
          <w:tcPr>
            <w:tcW w:w="7470" w:type="dxa"/>
            <w:gridSpan w:val="3"/>
            <w:tcBorders>
              <w:top w:val="single" w:sz="6" w:space="0" w:color="auto"/>
              <w:left w:val="single" w:sz="6" w:space="0" w:color="auto"/>
              <w:bottom w:val="single" w:sz="12" w:space="0" w:color="auto"/>
              <w:right w:val="single" w:sz="12" w:space="0" w:color="auto"/>
            </w:tcBorders>
            <w:hideMark/>
          </w:tcPr>
          <w:p w14:paraId="54A15FF6" w14:textId="77777777" w:rsidR="00E36632" w:rsidRPr="0079301B" w:rsidRDefault="00E36632" w:rsidP="003E7123">
            <w:pPr>
              <w:rPr>
                <w:szCs w:val="22"/>
              </w:rPr>
            </w:pPr>
            <w:r w:rsidRPr="0079301B">
              <w:rPr>
                <w:szCs w:val="22"/>
              </w:rPr>
              <w:t>Assume that 60% of customer will feedback the service</w:t>
            </w:r>
          </w:p>
        </w:tc>
      </w:tr>
    </w:tbl>
    <w:p w14:paraId="5478312D" w14:textId="77777777" w:rsidR="00E36632" w:rsidRPr="0079301B" w:rsidRDefault="00E36632" w:rsidP="00E36632"/>
    <w:p w14:paraId="22036052" w14:textId="77777777" w:rsidR="00E36632" w:rsidRPr="0079301B" w:rsidRDefault="00E36632" w:rsidP="00E36632"/>
    <w:p w14:paraId="7692DC83" w14:textId="77777777" w:rsidR="00E36632" w:rsidRPr="0079301B" w:rsidRDefault="00E36632" w:rsidP="00E36632"/>
    <w:tbl>
      <w:tblPr>
        <w:tblpPr w:leftFromText="180" w:rightFromText="180" w:vertAnchor="page" w:horzAnchor="margin" w:tblpY="10113"/>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51F98BFA"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7B228CAA"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777B585B" w14:textId="77777777" w:rsidR="00E36632" w:rsidRPr="0079301B" w:rsidRDefault="00E36632" w:rsidP="003E7123">
            <w:pPr>
              <w:rPr>
                <w:szCs w:val="22"/>
              </w:rPr>
            </w:pPr>
            <w:r w:rsidRPr="0079301B">
              <w:rPr>
                <w:szCs w:val="22"/>
              </w:rPr>
              <w:t>UC20 – Register membership</w:t>
            </w:r>
          </w:p>
        </w:tc>
      </w:tr>
      <w:tr w:rsidR="00E36632" w:rsidRPr="0079301B" w14:paraId="4BB0404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D7BC577"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405369A8"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5B091C95"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079A7612" w14:textId="77777777" w:rsidR="00E36632" w:rsidRPr="0079301B" w:rsidRDefault="00E36632" w:rsidP="003E7123">
            <w:pPr>
              <w:rPr>
                <w:szCs w:val="22"/>
              </w:rPr>
            </w:pPr>
            <w:r w:rsidRPr="0079301B">
              <w:rPr>
                <w:szCs w:val="22"/>
              </w:rPr>
              <w:t>9/10/2020</w:t>
            </w:r>
          </w:p>
        </w:tc>
      </w:tr>
      <w:tr w:rsidR="00E36632" w:rsidRPr="0079301B" w14:paraId="7C3CCB62"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39E6597"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2EAC397C"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2026058B"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6DAF6183" w14:textId="77777777" w:rsidR="00E36632" w:rsidRPr="0079301B" w:rsidRDefault="00E36632" w:rsidP="003E7123">
            <w:pPr>
              <w:rPr>
                <w:szCs w:val="22"/>
              </w:rPr>
            </w:pPr>
            <w:r w:rsidRPr="0079301B">
              <w:rPr>
                <w:szCs w:val="22"/>
              </w:rPr>
              <w:t>Spa Salon Management System</w:t>
            </w:r>
          </w:p>
        </w:tc>
      </w:tr>
      <w:tr w:rsidR="00E36632" w:rsidRPr="0079301B" w14:paraId="208AE8EC"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35364EA"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715337A7" w14:textId="77777777" w:rsidR="00E36632" w:rsidRPr="0079301B" w:rsidRDefault="00E36632" w:rsidP="003E7123">
            <w:pPr>
              <w:rPr>
                <w:szCs w:val="22"/>
              </w:rPr>
            </w:pPr>
            <w:r w:rsidRPr="0079301B">
              <w:rPr>
                <w:szCs w:val="22"/>
              </w:rPr>
              <w:t>Customer indicates that he wants to register membership</w:t>
            </w:r>
          </w:p>
        </w:tc>
      </w:tr>
      <w:tr w:rsidR="00E36632" w:rsidRPr="0079301B" w14:paraId="236FFD3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C1664E7"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5229AA1D" w14:textId="77777777" w:rsidR="00E36632" w:rsidRPr="0079301B" w:rsidRDefault="00E36632" w:rsidP="003E7123">
            <w:pPr>
              <w:rPr>
                <w:szCs w:val="22"/>
              </w:rPr>
            </w:pPr>
            <w:r w:rsidRPr="0079301B">
              <w:rPr>
                <w:szCs w:val="22"/>
              </w:rPr>
              <w:t xml:space="preserve">Customer register membership of SSMS </w:t>
            </w:r>
          </w:p>
        </w:tc>
      </w:tr>
      <w:tr w:rsidR="00E36632" w:rsidRPr="0079301B" w14:paraId="6E94F96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A52094A"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83B1B59" w14:textId="77777777" w:rsidR="00E36632" w:rsidRPr="0079301B" w:rsidRDefault="00E36632" w:rsidP="003E7123">
            <w:pPr>
              <w:rPr>
                <w:szCs w:val="22"/>
              </w:rPr>
            </w:pPr>
            <w:r w:rsidRPr="0079301B">
              <w:rPr>
                <w:szCs w:val="22"/>
              </w:rPr>
              <w:t>PRE-1. Customer is logged into SSMS</w:t>
            </w:r>
          </w:p>
        </w:tc>
      </w:tr>
      <w:tr w:rsidR="00E36632" w:rsidRPr="0079301B" w14:paraId="49C357B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430B69D"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3BDA88EA" w14:textId="77777777" w:rsidR="00E36632" w:rsidRPr="0079301B" w:rsidRDefault="00E36632" w:rsidP="003E7123">
            <w:pPr>
              <w:rPr>
                <w:szCs w:val="22"/>
              </w:rPr>
            </w:pPr>
            <w:r w:rsidRPr="0079301B">
              <w:rPr>
                <w:szCs w:val="22"/>
              </w:rPr>
              <w:t>POST-1. Customer is registered for membership</w:t>
            </w:r>
          </w:p>
        </w:tc>
      </w:tr>
      <w:tr w:rsidR="00E36632" w:rsidRPr="0079301B" w14:paraId="55359BD3"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608F818"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0122B126" w14:textId="77777777" w:rsidR="00E36632" w:rsidRPr="0079301B" w:rsidRDefault="00E36632" w:rsidP="003E7123">
            <w:pPr>
              <w:rPr>
                <w:b/>
                <w:bCs/>
              </w:rPr>
            </w:pPr>
            <w:r w:rsidRPr="0079301B">
              <w:rPr>
                <w:b/>
                <w:bCs/>
              </w:rPr>
              <w:t>20.0 Register membership</w:t>
            </w:r>
          </w:p>
          <w:p w14:paraId="2AF2BF05" w14:textId="77777777" w:rsidR="00E36632" w:rsidRPr="0079301B" w:rsidRDefault="00E36632" w:rsidP="00377858">
            <w:pPr>
              <w:pStyle w:val="ListParagraph"/>
              <w:numPr>
                <w:ilvl w:val="0"/>
                <w:numId w:val="20"/>
              </w:numPr>
              <w:spacing w:line="240" w:lineRule="exact"/>
            </w:pPr>
            <w:r w:rsidRPr="0079301B">
              <w:t>SSMS check if Customer is eligible to register for membership.</w:t>
            </w:r>
          </w:p>
          <w:p w14:paraId="3D96EFD8" w14:textId="77777777" w:rsidR="00E36632" w:rsidRPr="0079301B" w:rsidRDefault="00E36632" w:rsidP="00377858">
            <w:pPr>
              <w:pStyle w:val="ListParagraph"/>
              <w:numPr>
                <w:ilvl w:val="0"/>
                <w:numId w:val="20"/>
              </w:numPr>
              <w:spacing w:line="240" w:lineRule="exact"/>
            </w:pPr>
            <w:r w:rsidRPr="0079301B">
              <w:t>SSMS confirms that Patron is eligible to register for membership.</w:t>
            </w:r>
          </w:p>
          <w:p w14:paraId="627C0C51" w14:textId="77777777" w:rsidR="00E36632" w:rsidRPr="0079301B" w:rsidRDefault="00E36632" w:rsidP="00377858">
            <w:pPr>
              <w:pStyle w:val="ListParagraph"/>
              <w:numPr>
                <w:ilvl w:val="0"/>
                <w:numId w:val="20"/>
              </w:numPr>
              <w:spacing w:line="240" w:lineRule="exact"/>
            </w:pPr>
            <w:r w:rsidRPr="0079301B">
              <w:t>SSMS asks Customer to confirm his desire to register for register membership.</w:t>
            </w:r>
          </w:p>
          <w:p w14:paraId="4BF175AA" w14:textId="77777777" w:rsidR="00E36632" w:rsidRPr="0079301B" w:rsidRDefault="00E36632" w:rsidP="00377858">
            <w:pPr>
              <w:pStyle w:val="ListParagraph"/>
              <w:numPr>
                <w:ilvl w:val="0"/>
                <w:numId w:val="20"/>
              </w:numPr>
              <w:spacing w:line="240" w:lineRule="exact"/>
            </w:pPr>
            <w:r w:rsidRPr="0079301B">
              <w:t>If so, SSMS establish membership for Customer</w:t>
            </w:r>
          </w:p>
          <w:p w14:paraId="093BC65D" w14:textId="77777777" w:rsidR="00E36632" w:rsidRPr="0079301B" w:rsidRDefault="00E36632" w:rsidP="00377858">
            <w:pPr>
              <w:pStyle w:val="ListParagraph"/>
              <w:numPr>
                <w:ilvl w:val="0"/>
                <w:numId w:val="20"/>
              </w:numPr>
              <w:spacing w:line="240" w:lineRule="exact"/>
            </w:pPr>
            <w:r w:rsidRPr="0079301B">
              <w:t>SSMS inform Customer that membership is established</w:t>
            </w:r>
          </w:p>
        </w:tc>
      </w:tr>
      <w:tr w:rsidR="00E36632" w:rsidRPr="0079301B" w14:paraId="08F6968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4A7D6C8"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35E76410" w14:textId="77777777" w:rsidR="00E36632" w:rsidRPr="0079301B" w:rsidRDefault="00E36632" w:rsidP="003E7123">
            <w:pPr>
              <w:rPr>
                <w:szCs w:val="22"/>
              </w:rPr>
            </w:pPr>
            <w:r w:rsidRPr="0079301B">
              <w:rPr>
                <w:szCs w:val="22"/>
              </w:rPr>
              <w:t>None</w:t>
            </w:r>
          </w:p>
        </w:tc>
      </w:tr>
      <w:tr w:rsidR="00E36632" w:rsidRPr="0079301B" w14:paraId="134DE2E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6F87A6C"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357D7DD7" w14:textId="77777777" w:rsidR="00E36632" w:rsidRPr="0079301B" w:rsidRDefault="00E36632" w:rsidP="003E7123">
            <w:pPr>
              <w:rPr>
                <w:szCs w:val="22"/>
              </w:rPr>
            </w:pPr>
            <w:r w:rsidRPr="0079301B">
              <w:rPr>
                <w:szCs w:val="22"/>
              </w:rPr>
              <w:t>20.0 E1: Customer has already register membership</w:t>
            </w:r>
          </w:p>
          <w:p w14:paraId="2A517DA5" w14:textId="77777777" w:rsidR="00E36632" w:rsidRPr="0079301B" w:rsidRDefault="00E36632" w:rsidP="003E7123">
            <w:pPr>
              <w:rPr>
                <w:szCs w:val="22"/>
              </w:rPr>
            </w:pPr>
            <w:r w:rsidRPr="0079301B">
              <w:rPr>
                <w:szCs w:val="22"/>
              </w:rPr>
              <w:lastRenderedPageBreak/>
              <w:t>20.0 E2: Customer is not eligible for register membership</w:t>
            </w:r>
          </w:p>
        </w:tc>
      </w:tr>
      <w:tr w:rsidR="00E36632" w:rsidRPr="0079301B" w14:paraId="6B2F558D"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E07A2F2" w14:textId="77777777" w:rsidR="00E36632" w:rsidRPr="0079301B" w:rsidRDefault="00E36632" w:rsidP="003E7123">
            <w:pPr>
              <w:jc w:val="right"/>
              <w:rPr>
                <w:szCs w:val="22"/>
              </w:rPr>
            </w:pPr>
            <w:r w:rsidRPr="0079301B">
              <w:rPr>
                <w:szCs w:val="22"/>
              </w:rPr>
              <w:lastRenderedPageBreak/>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7602F9A0" w14:textId="77777777" w:rsidR="00E36632" w:rsidRPr="0079301B" w:rsidRDefault="00E36632" w:rsidP="003E7123">
            <w:pPr>
              <w:rPr>
                <w:szCs w:val="22"/>
              </w:rPr>
            </w:pPr>
            <w:r w:rsidRPr="0079301B">
              <w:rPr>
                <w:szCs w:val="22"/>
              </w:rPr>
              <w:t>Low</w:t>
            </w:r>
          </w:p>
        </w:tc>
      </w:tr>
      <w:tr w:rsidR="00E36632" w:rsidRPr="0079301B" w14:paraId="2F0D8C4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1F1E7C1"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08548F63" w14:textId="77777777" w:rsidR="00E36632" w:rsidRPr="0079301B" w:rsidRDefault="00E36632" w:rsidP="003E7123">
            <w:pPr>
              <w:rPr>
                <w:szCs w:val="22"/>
              </w:rPr>
            </w:pPr>
            <w:r w:rsidRPr="0079301B">
              <w:rPr>
                <w:szCs w:val="22"/>
              </w:rPr>
              <w:t>Approximately 50 users, average of one usage per day.</w:t>
            </w:r>
          </w:p>
        </w:tc>
      </w:tr>
      <w:tr w:rsidR="00E36632" w:rsidRPr="0079301B" w14:paraId="5FB20C9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5CA5170"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2DA2F587" w14:textId="77777777" w:rsidR="00E36632" w:rsidRPr="0079301B" w:rsidRDefault="00E36632" w:rsidP="003E7123">
            <w:pPr>
              <w:rPr>
                <w:szCs w:val="22"/>
              </w:rPr>
            </w:pPr>
            <w:r w:rsidRPr="0079301B">
              <w:rPr>
                <w:szCs w:val="22"/>
              </w:rPr>
              <w:t xml:space="preserve">BR11, </w:t>
            </w:r>
          </w:p>
        </w:tc>
      </w:tr>
      <w:tr w:rsidR="00E36632" w:rsidRPr="0079301B" w14:paraId="5E0F5FD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C99E0CF"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46524AE0" w14:textId="77777777" w:rsidR="00E36632" w:rsidRPr="0079301B" w:rsidRDefault="00E36632" w:rsidP="003E7123">
            <w:pPr>
              <w:rPr>
                <w:szCs w:val="22"/>
              </w:rPr>
            </w:pPr>
            <w:r w:rsidRPr="0079301B">
              <w:rPr>
                <w:szCs w:val="22"/>
              </w:rPr>
              <w:t>None</w:t>
            </w:r>
          </w:p>
        </w:tc>
      </w:tr>
      <w:tr w:rsidR="00E36632" w:rsidRPr="0079301B" w14:paraId="0E5BB82B" w14:textId="77777777" w:rsidTr="003E7123">
        <w:tc>
          <w:tcPr>
            <w:tcW w:w="2088" w:type="dxa"/>
            <w:tcBorders>
              <w:top w:val="single" w:sz="6" w:space="0" w:color="auto"/>
              <w:left w:val="single" w:sz="12" w:space="0" w:color="auto"/>
              <w:bottom w:val="single" w:sz="12" w:space="0" w:color="auto"/>
              <w:right w:val="single" w:sz="6" w:space="0" w:color="auto"/>
            </w:tcBorders>
            <w:hideMark/>
          </w:tcPr>
          <w:p w14:paraId="0EDDC874" w14:textId="77777777" w:rsidR="00E36632" w:rsidRPr="0079301B" w:rsidRDefault="00E36632" w:rsidP="003E7123">
            <w:pPr>
              <w:jc w:val="right"/>
              <w:rPr>
                <w:szCs w:val="22"/>
              </w:rPr>
            </w:pPr>
            <w:r w:rsidRPr="0079301B">
              <w:rPr>
                <w:szCs w:val="22"/>
              </w:rPr>
              <w:t>Assumptions:</w:t>
            </w:r>
          </w:p>
        </w:tc>
        <w:tc>
          <w:tcPr>
            <w:tcW w:w="7470" w:type="dxa"/>
            <w:gridSpan w:val="3"/>
            <w:tcBorders>
              <w:top w:val="single" w:sz="6" w:space="0" w:color="auto"/>
              <w:left w:val="single" w:sz="6" w:space="0" w:color="auto"/>
              <w:bottom w:val="single" w:sz="12" w:space="0" w:color="auto"/>
              <w:right w:val="single" w:sz="12" w:space="0" w:color="auto"/>
            </w:tcBorders>
            <w:hideMark/>
          </w:tcPr>
          <w:p w14:paraId="6D5FC6D5" w14:textId="77777777" w:rsidR="00E36632" w:rsidRPr="0079301B" w:rsidRDefault="00E36632" w:rsidP="003E7123">
            <w:pPr>
              <w:rPr>
                <w:szCs w:val="22"/>
              </w:rPr>
            </w:pPr>
            <w:r w:rsidRPr="0079301B">
              <w:rPr>
                <w:szCs w:val="22"/>
              </w:rPr>
              <w:t>Assume that 30% of customer will register membership</w:t>
            </w:r>
          </w:p>
        </w:tc>
      </w:tr>
    </w:tbl>
    <w:p w14:paraId="6FB4F48D" w14:textId="77777777" w:rsidR="00E36632" w:rsidRPr="0079301B" w:rsidRDefault="00E36632" w:rsidP="00E36632"/>
    <w:tbl>
      <w:tblPr>
        <w:tblpPr w:leftFromText="180" w:rightFromText="180" w:vertAnchor="page" w:horzAnchor="margin" w:tblpY="3250"/>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FE3AA7" w:rsidRPr="0079301B" w14:paraId="4990E93D" w14:textId="77777777" w:rsidTr="00FE3AA7">
        <w:tc>
          <w:tcPr>
            <w:tcW w:w="2088" w:type="dxa"/>
            <w:tcBorders>
              <w:top w:val="single" w:sz="12" w:space="0" w:color="auto"/>
              <w:left w:val="single" w:sz="12" w:space="0" w:color="auto"/>
              <w:bottom w:val="single" w:sz="6" w:space="0" w:color="auto"/>
              <w:right w:val="single" w:sz="6" w:space="0" w:color="auto"/>
            </w:tcBorders>
            <w:hideMark/>
          </w:tcPr>
          <w:p w14:paraId="4AE5AABD" w14:textId="77777777" w:rsidR="00FE3AA7" w:rsidRPr="0079301B" w:rsidRDefault="00FE3AA7" w:rsidP="00FE3AA7">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67D3F5FD" w14:textId="77777777" w:rsidR="00FE3AA7" w:rsidRPr="0079301B" w:rsidRDefault="00FE3AA7" w:rsidP="00FE3AA7">
            <w:pPr>
              <w:rPr>
                <w:szCs w:val="22"/>
              </w:rPr>
            </w:pPr>
            <w:r w:rsidRPr="0079301B">
              <w:rPr>
                <w:szCs w:val="22"/>
              </w:rPr>
              <w:t>UC21 – Cancel membership</w:t>
            </w:r>
          </w:p>
        </w:tc>
      </w:tr>
      <w:tr w:rsidR="00FE3AA7" w:rsidRPr="0079301B" w14:paraId="7DE86230"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5750AC70" w14:textId="77777777" w:rsidR="00FE3AA7" w:rsidRPr="0079301B" w:rsidRDefault="00FE3AA7" w:rsidP="00FE3AA7">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4CF43860" w14:textId="77777777" w:rsidR="00FE3AA7" w:rsidRPr="0079301B" w:rsidRDefault="00FE3AA7" w:rsidP="00FE3AA7">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5023A619" w14:textId="77777777" w:rsidR="00FE3AA7" w:rsidRPr="0079301B" w:rsidRDefault="00FE3AA7" w:rsidP="00FE3AA7">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02A7E427" w14:textId="77777777" w:rsidR="00FE3AA7" w:rsidRPr="0079301B" w:rsidRDefault="00FE3AA7" w:rsidP="00FE3AA7">
            <w:pPr>
              <w:rPr>
                <w:szCs w:val="22"/>
              </w:rPr>
            </w:pPr>
            <w:r w:rsidRPr="0079301B">
              <w:rPr>
                <w:szCs w:val="22"/>
              </w:rPr>
              <w:t>9/10/2020</w:t>
            </w:r>
          </w:p>
        </w:tc>
      </w:tr>
      <w:tr w:rsidR="00FE3AA7" w:rsidRPr="0079301B" w14:paraId="104ACDC6"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570BCA38" w14:textId="77777777" w:rsidR="00FE3AA7" w:rsidRPr="0079301B" w:rsidRDefault="00FE3AA7" w:rsidP="00FE3AA7">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7A599DC8" w14:textId="77777777" w:rsidR="00FE3AA7" w:rsidRPr="0079301B" w:rsidRDefault="00FE3AA7" w:rsidP="00FE3AA7">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5B0700E2" w14:textId="77777777" w:rsidR="00FE3AA7" w:rsidRPr="0079301B" w:rsidRDefault="00FE3AA7" w:rsidP="00FE3AA7">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36B9C86D" w14:textId="77777777" w:rsidR="00FE3AA7" w:rsidRPr="0079301B" w:rsidRDefault="00FE3AA7" w:rsidP="00FE3AA7">
            <w:pPr>
              <w:rPr>
                <w:szCs w:val="22"/>
              </w:rPr>
            </w:pPr>
            <w:r w:rsidRPr="0079301B">
              <w:rPr>
                <w:szCs w:val="22"/>
              </w:rPr>
              <w:t>Spa Salon Management System</w:t>
            </w:r>
          </w:p>
        </w:tc>
      </w:tr>
      <w:tr w:rsidR="00FE3AA7" w:rsidRPr="0079301B" w14:paraId="47CE86A1"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20C4E60B" w14:textId="77777777" w:rsidR="00FE3AA7" w:rsidRPr="0079301B" w:rsidRDefault="00FE3AA7" w:rsidP="00FE3AA7">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3CBA07EB" w14:textId="77777777" w:rsidR="00FE3AA7" w:rsidRPr="0079301B" w:rsidRDefault="00FE3AA7" w:rsidP="00FE3AA7">
            <w:pPr>
              <w:rPr>
                <w:szCs w:val="22"/>
              </w:rPr>
            </w:pPr>
            <w:r w:rsidRPr="0079301B">
              <w:rPr>
                <w:szCs w:val="22"/>
              </w:rPr>
              <w:t>Customer indicates that he wants to cancel membership</w:t>
            </w:r>
          </w:p>
        </w:tc>
      </w:tr>
      <w:tr w:rsidR="00FE3AA7" w:rsidRPr="0079301B" w14:paraId="39E83E42"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590FBA89" w14:textId="77777777" w:rsidR="00FE3AA7" w:rsidRPr="0079301B" w:rsidRDefault="00FE3AA7" w:rsidP="00FE3AA7">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4B73F0C3" w14:textId="77777777" w:rsidR="00FE3AA7" w:rsidRPr="0079301B" w:rsidRDefault="00FE3AA7" w:rsidP="00FE3AA7">
            <w:pPr>
              <w:rPr>
                <w:szCs w:val="22"/>
              </w:rPr>
            </w:pPr>
            <w:r w:rsidRPr="0079301B">
              <w:rPr>
                <w:szCs w:val="22"/>
              </w:rPr>
              <w:t xml:space="preserve">Customer cancel membership of SSMS </w:t>
            </w:r>
          </w:p>
        </w:tc>
      </w:tr>
      <w:tr w:rsidR="00FE3AA7" w:rsidRPr="0079301B" w14:paraId="46A1FD09"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1DA94684" w14:textId="77777777" w:rsidR="00FE3AA7" w:rsidRPr="0079301B" w:rsidRDefault="00FE3AA7" w:rsidP="00FE3AA7">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0202F5F2" w14:textId="77777777" w:rsidR="00FE3AA7" w:rsidRPr="0079301B" w:rsidRDefault="00FE3AA7" w:rsidP="00FE3AA7">
            <w:pPr>
              <w:rPr>
                <w:szCs w:val="22"/>
              </w:rPr>
            </w:pPr>
            <w:r w:rsidRPr="0079301B">
              <w:rPr>
                <w:szCs w:val="22"/>
              </w:rPr>
              <w:t>PRE-1. Customer is logged into SSMS</w:t>
            </w:r>
          </w:p>
        </w:tc>
      </w:tr>
      <w:tr w:rsidR="00FE3AA7" w:rsidRPr="0079301B" w14:paraId="7BBF1A6B"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4F751DFC" w14:textId="77777777" w:rsidR="00FE3AA7" w:rsidRPr="0079301B" w:rsidRDefault="00FE3AA7" w:rsidP="00FE3AA7">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B0C239D" w14:textId="77777777" w:rsidR="00FE3AA7" w:rsidRPr="0079301B" w:rsidRDefault="00FE3AA7" w:rsidP="00FE3AA7">
            <w:pPr>
              <w:rPr>
                <w:szCs w:val="22"/>
              </w:rPr>
            </w:pPr>
            <w:r w:rsidRPr="0079301B">
              <w:rPr>
                <w:szCs w:val="22"/>
              </w:rPr>
              <w:t xml:space="preserve">POST-1. Customer is unregistered for membership  </w:t>
            </w:r>
          </w:p>
        </w:tc>
      </w:tr>
      <w:tr w:rsidR="00FE3AA7" w:rsidRPr="0079301B" w14:paraId="6EFA9054"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6D6579A6" w14:textId="77777777" w:rsidR="00FE3AA7" w:rsidRPr="0079301B" w:rsidRDefault="00FE3AA7" w:rsidP="00FE3AA7">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68F8BC07" w14:textId="77777777" w:rsidR="00FE3AA7" w:rsidRPr="0079301B" w:rsidRDefault="00FE3AA7" w:rsidP="00FE3AA7">
            <w:pPr>
              <w:rPr>
                <w:b/>
                <w:bCs/>
              </w:rPr>
            </w:pPr>
            <w:r w:rsidRPr="0079301B">
              <w:rPr>
                <w:b/>
                <w:bCs/>
              </w:rPr>
              <w:t>21.0 Cancel membership</w:t>
            </w:r>
          </w:p>
          <w:p w14:paraId="295259F2" w14:textId="77777777" w:rsidR="00FE3AA7" w:rsidRPr="0079301B" w:rsidRDefault="00FE3AA7" w:rsidP="00FE3AA7">
            <w:r w:rsidRPr="0079301B">
              <w:t>1. SSMS check if Customer is eligible to cancel for membership.</w:t>
            </w:r>
          </w:p>
          <w:p w14:paraId="575166FD" w14:textId="77777777" w:rsidR="00FE3AA7" w:rsidRPr="0079301B" w:rsidRDefault="00FE3AA7" w:rsidP="00FE3AA7">
            <w:r w:rsidRPr="0079301B">
              <w:t>2. SSMS confirms that Customer is eligible to cancel for membership.</w:t>
            </w:r>
          </w:p>
          <w:p w14:paraId="68E8DC16" w14:textId="77777777" w:rsidR="00FE3AA7" w:rsidRPr="0079301B" w:rsidRDefault="00FE3AA7" w:rsidP="00FE3AA7">
            <w:r w:rsidRPr="0079301B">
              <w:t>3. SSMS asks Customer to confirm his desire to cancel membership.</w:t>
            </w:r>
          </w:p>
          <w:p w14:paraId="48503293" w14:textId="77777777" w:rsidR="00FE3AA7" w:rsidRPr="0079301B" w:rsidRDefault="00FE3AA7" w:rsidP="00FE3AA7">
            <w:r w:rsidRPr="0079301B">
              <w:t>4. If so, SSMS cancel membership for Customer</w:t>
            </w:r>
          </w:p>
          <w:p w14:paraId="47B11189" w14:textId="77777777" w:rsidR="00FE3AA7" w:rsidRPr="0079301B" w:rsidRDefault="00FE3AA7" w:rsidP="00FE3AA7">
            <w:pPr>
              <w:spacing w:line="360" w:lineRule="auto"/>
            </w:pPr>
            <w:r w:rsidRPr="0079301B">
              <w:t>5. SSMS inform Customer that membership is canceled</w:t>
            </w:r>
          </w:p>
        </w:tc>
      </w:tr>
      <w:tr w:rsidR="00FE3AA7" w:rsidRPr="0079301B" w14:paraId="66EDF92E"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1D7FE55F" w14:textId="77777777" w:rsidR="00FE3AA7" w:rsidRPr="0079301B" w:rsidRDefault="00FE3AA7" w:rsidP="00FE3AA7">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4E8F34EB" w14:textId="77777777" w:rsidR="00FE3AA7" w:rsidRPr="0079301B" w:rsidRDefault="00FE3AA7" w:rsidP="00FE3AA7">
            <w:pPr>
              <w:rPr>
                <w:szCs w:val="22"/>
              </w:rPr>
            </w:pPr>
            <w:r w:rsidRPr="0079301B">
              <w:rPr>
                <w:szCs w:val="22"/>
              </w:rPr>
              <w:t>None</w:t>
            </w:r>
          </w:p>
        </w:tc>
      </w:tr>
      <w:tr w:rsidR="00FE3AA7" w:rsidRPr="0079301B" w14:paraId="12B3D068"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527D436F" w14:textId="77777777" w:rsidR="00FE3AA7" w:rsidRPr="0079301B" w:rsidRDefault="00FE3AA7" w:rsidP="00FE3AA7">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2A90DE7B" w14:textId="77777777" w:rsidR="00FE3AA7" w:rsidRPr="0079301B" w:rsidRDefault="00FE3AA7" w:rsidP="00FE3AA7">
            <w:pPr>
              <w:rPr>
                <w:szCs w:val="22"/>
              </w:rPr>
            </w:pPr>
            <w:r w:rsidRPr="0079301B">
              <w:rPr>
                <w:szCs w:val="22"/>
              </w:rPr>
              <w:t>21.0 E1: Customer is not eligible for cancel membership</w:t>
            </w:r>
          </w:p>
        </w:tc>
      </w:tr>
      <w:tr w:rsidR="00FE3AA7" w:rsidRPr="0079301B" w14:paraId="78A5A2B4"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174ED058" w14:textId="77777777" w:rsidR="00FE3AA7" w:rsidRPr="0079301B" w:rsidRDefault="00FE3AA7" w:rsidP="00FE3AA7">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459B7A0A" w14:textId="77777777" w:rsidR="00FE3AA7" w:rsidRPr="0079301B" w:rsidRDefault="00FE3AA7" w:rsidP="00FE3AA7">
            <w:pPr>
              <w:rPr>
                <w:szCs w:val="22"/>
              </w:rPr>
            </w:pPr>
            <w:r w:rsidRPr="0079301B">
              <w:rPr>
                <w:szCs w:val="22"/>
              </w:rPr>
              <w:t>Low</w:t>
            </w:r>
          </w:p>
        </w:tc>
      </w:tr>
      <w:tr w:rsidR="00FE3AA7" w:rsidRPr="0079301B" w14:paraId="1E3D551D"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055FC1C4" w14:textId="77777777" w:rsidR="00FE3AA7" w:rsidRPr="0079301B" w:rsidRDefault="00FE3AA7" w:rsidP="00FE3AA7">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45991EBF" w14:textId="77777777" w:rsidR="00FE3AA7" w:rsidRPr="0079301B" w:rsidRDefault="00FE3AA7" w:rsidP="00FE3AA7">
            <w:pPr>
              <w:rPr>
                <w:szCs w:val="22"/>
              </w:rPr>
            </w:pPr>
            <w:r w:rsidRPr="0079301B">
              <w:rPr>
                <w:szCs w:val="22"/>
              </w:rPr>
              <w:t>Approximately 50 users, average of one usage per day.</w:t>
            </w:r>
          </w:p>
        </w:tc>
      </w:tr>
      <w:tr w:rsidR="00FE3AA7" w:rsidRPr="0079301B" w14:paraId="57551C5C"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31F6F734" w14:textId="77777777" w:rsidR="00FE3AA7" w:rsidRPr="0079301B" w:rsidRDefault="00FE3AA7" w:rsidP="00FE3AA7">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6A764C2C" w14:textId="77777777" w:rsidR="00FE3AA7" w:rsidRPr="0079301B" w:rsidRDefault="00FE3AA7" w:rsidP="00FE3AA7">
            <w:pPr>
              <w:rPr>
                <w:szCs w:val="22"/>
              </w:rPr>
            </w:pPr>
            <w:r w:rsidRPr="0079301B">
              <w:rPr>
                <w:szCs w:val="22"/>
              </w:rPr>
              <w:t>BR12</w:t>
            </w:r>
          </w:p>
        </w:tc>
      </w:tr>
      <w:tr w:rsidR="00FE3AA7" w:rsidRPr="0079301B" w14:paraId="46612022" w14:textId="77777777" w:rsidTr="00FE3AA7">
        <w:tc>
          <w:tcPr>
            <w:tcW w:w="2088" w:type="dxa"/>
            <w:tcBorders>
              <w:top w:val="single" w:sz="6" w:space="0" w:color="auto"/>
              <w:left w:val="single" w:sz="12" w:space="0" w:color="auto"/>
              <w:bottom w:val="single" w:sz="6" w:space="0" w:color="auto"/>
              <w:right w:val="single" w:sz="6" w:space="0" w:color="auto"/>
            </w:tcBorders>
            <w:hideMark/>
          </w:tcPr>
          <w:p w14:paraId="772DD03B" w14:textId="77777777" w:rsidR="00FE3AA7" w:rsidRPr="0079301B" w:rsidRDefault="00FE3AA7" w:rsidP="00FE3AA7">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339A6D55" w14:textId="77777777" w:rsidR="00FE3AA7" w:rsidRPr="0079301B" w:rsidRDefault="00FE3AA7" w:rsidP="00FE3AA7">
            <w:pPr>
              <w:rPr>
                <w:szCs w:val="22"/>
              </w:rPr>
            </w:pPr>
            <w:r w:rsidRPr="0079301B">
              <w:rPr>
                <w:szCs w:val="22"/>
              </w:rPr>
              <w:t>Customer will be able to cancel membership 3 day after registered membership</w:t>
            </w:r>
          </w:p>
        </w:tc>
      </w:tr>
    </w:tbl>
    <w:p w14:paraId="0C16C880" w14:textId="77777777" w:rsidR="00E36632" w:rsidRPr="0079301B" w:rsidRDefault="00E36632" w:rsidP="00E36632"/>
    <w:p w14:paraId="611692F7" w14:textId="77777777" w:rsidR="00E36632" w:rsidRPr="0079301B" w:rsidRDefault="00E36632" w:rsidP="00E36632"/>
    <w:tbl>
      <w:tblPr>
        <w:tblpPr w:leftFromText="180" w:rightFromText="180" w:vertAnchor="page" w:horzAnchor="margin" w:tblpY="9576"/>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2C6BA4C3"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04FE6270"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2E131078" w14:textId="77777777" w:rsidR="00E36632" w:rsidRPr="0079301B" w:rsidRDefault="00E36632" w:rsidP="003E7123">
            <w:pPr>
              <w:rPr>
                <w:szCs w:val="22"/>
              </w:rPr>
            </w:pPr>
            <w:r w:rsidRPr="0079301B">
              <w:rPr>
                <w:szCs w:val="22"/>
              </w:rPr>
              <w:t>UC22– Feedback staffs</w:t>
            </w:r>
          </w:p>
        </w:tc>
      </w:tr>
      <w:tr w:rsidR="00E36632" w:rsidRPr="0079301B" w14:paraId="1F5B469C"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89C8629"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67D3AB02"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3E545CF2"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457E74FF" w14:textId="77777777" w:rsidR="00E36632" w:rsidRPr="0079301B" w:rsidRDefault="00E36632" w:rsidP="003E7123">
            <w:pPr>
              <w:rPr>
                <w:szCs w:val="22"/>
              </w:rPr>
            </w:pPr>
            <w:r w:rsidRPr="0079301B">
              <w:rPr>
                <w:szCs w:val="22"/>
              </w:rPr>
              <w:t>9/10/2020</w:t>
            </w:r>
          </w:p>
        </w:tc>
      </w:tr>
      <w:tr w:rsidR="00E36632" w:rsidRPr="0079301B" w14:paraId="74EC614E"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BB09EB3"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11C4EC35"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4AA6630D"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6C32D398" w14:textId="77777777" w:rsidR="00E36632" w:rsidRPr="0079301B" w:rsidRDefault="00E36632" w:rsidP="003E7123">
            <w:pPr>
              <w:rPr>
                <w:szCs w:val="22"/>
              </w:rPr>
            </w:pPr>
            <w:r w:rsidRPr="0079301B">
              <w:rPr>
                <w:szCs w:val="22"/>
              </w:rPr>
              <w:t>Spa Salon Management System</w:t>
            </w:r>
          </w:p>
        </w:tc>
      </w:tr>
      <w:tr w:rsidR="00E36632" w:rsidRPr="0079301B" w14:paraId="26EBD019"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B5DED8A"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4D6E98E1" w14:textId="77777777" w:rsidR="00E36632" w:rsidRPr="0079301B" w:rsidRDefault="00E36632" w:rsidP="003E7123">
            <w:pPr>
              <w:rPr>
                <w:szCs w:val="22"/>
              </w:rPr>
            </w:pPr>
            <w:r w:rsidRPr="0079301B">
              <w:rPr>
                <w:szCs w:val="22"/>
              </w:rPr>
              <w:t>Customer indicates that he wants to rate the staff</w:t>
            </w:r>
          </w:p>
        </w:tc>
      </w:tr>
      <w:tr w:rsidR="00E36632" w:rsidRPr="0079301B" w14:paraId="022F0D23"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F9B1930"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3C221291" w14:textId="77777777" w:rsidR="00E36632" w:rsidRPr="0079301B" w:rsidRDefault="00E36632" w:rsidP="003E7123">
            <w:pPr>
              <w:rPr>
                <w:szCs w:val="22"/>
              </w:rPr>
            </w:pPr>
            <w:r w:rsidRPr="0079301B">
              <w:rPr>
                <w:szCs w:val="22"/>
              </w:rPr>
              <w:t>Customer feedback staffs that they have done with</w:t>
            </w:r>
          </w:p>
        </w:tc>
      </w:tr>
      <w:tr w:rsidR="00E36632" w:rsidRPr="0079301B" w14:paraId="52429F2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2179DA0"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3F06FFE2" w14:textId="77777777" w:rsidR="00E36632" w:rsidRPr="0079301B" w:rsidRDefault="00E36632" w:rsidP="003E7123">
            <w:pPr>
              <w:rPr>
                <w:szCs w:val="22"/>
              </w:rPr>
            </w:pPr>
            <w:r w:rsidRPr="0079301B">
              <w:rPr>
                <w:szCs w:val="22"/>
              </w:rPr>
              <w:t>PRE-1. Customer is logged into SSMS</w:t>
            </w:r>
          </w:p>
          <w:p w14:paraId="0A935C25" w14:textId="77777777" w:rsidR="00E36632" w:rsidRPr="0079301B" w:rsidRDefault="00E36632" w:rsidP="003E7123">
            <w:pPr>
              <w:rPr>
                <w:szCs w:val="22"/>
              </w:rPr>
            </w:pPr>
            <w:r w:rsidRPr="0079301B">
              <w:rPr>
                <w:szCs w:val="22"/>
              </w:rPr>
              <w:t>PRE-2. Customer has completed a service</w:t>
            </w:r>
          </w:p>
        </w:tc>
      </w:tr>
      <w:tr w:rsidR="00E36632" w:rsidRPr="0079301B" w14:paraId="64E5FA5B"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0E07F58"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1F824D8E" w14:textId="77777777" w:rsidR="00E36632" w:rsidRPr="0079301B" w:rsidRDefault="00E36632" w:rsidP="003E7123">
            <w:pPr>
              <w:rPr>
                <w:szCs w:val="22"/>
              </w:rPr>
            </w:pPr>
            <w:r w:rsidRPr="0079301B">
              <w:rPr>
                <w:szCs w:val="22"/>
              </w:rPr>
              <w:t xml:space="preserve">POST-1. Feedback is stored in SSMS  </w:t>
            </w:r>
          </w:p>
        </w:tc>
      </w:tr>
      <w:tr w:rsidR="00E36632" w:rsidRPr="0079301B" w14:paraId="3E894A2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5C2509E"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6A9BBC40" w14:textId="77777777" w:rsidR="00E36632" w:rsidRPr="0079301B" w:rsidRDefault="00E36632" w:rsidP="003E7123">
            <w:pPr>
              <w:rPr>
                <w:b/>
                <w:bCs/>
                <w:szCs w:val="22"/>
              </w:rPr>
            </w:pPr>
            <w:r w:rsidRPr="0079301B">
              <w:rPr>
                <w:b/>
                <w:bCs/>
                <w:szCs w:val="22"/>
              </w:rPr>
              <w:t>22.0 Feedback staff</w:t>
            </w:r>
          </w:p>
          <w:p w14:paraId="7391D0F1" w14:textId="77777777" w:rsidR="00E36632" w:rsidRPr="0079301B" w:rsidRDefault="00E36632" w:rsidP="003E7123">
            <w:pPr>
              <w:rPr>
                <w:szCs w:val="22"/>
              </w:rPr>
            </w:pPr>
            <w:r w:rsidRPr="0079301B">
              <w:rPr>
                <w:szCs w:val="22"/>
              </w:rPr>
              <w:t>1. SSMS displays a feedback panel that contains a “rating point” from 1 to 5, the staff that they have done with and a text area</w:t>
            </w:r>
          </w:p>
          <w:p w14:paraId="3C09AAC2" w14:textId="77777777" w:rsidR="00E36632" w:rsidRPr="0079301B" w:rsidRDefault="00E36632" w:rsidP="003E7123">
            <w:pPr>
              <w:rPr>
                <w:szCs w:val="22"/>
              </w:rPr>
            </w:pPr>
            <w:r w:rsidRPr="0079301B">
              <w:rPr>
                <w:szCs w:val="22"/>
              </w:rPr>
              <w:t>2. Customer select the appropriate score for the staff</w:t>
            </w:r>
          </w:p>
          <w:p w14:paraId="59E89C08" w14:textId="77777777" w:rsidR="00E36632" w:rsidRPr="0079301B" w:rsidRDefault="00E36632" w:rsidP="003E7123">
            <w:pPr>
              <w:rPr>
                <w:szCs w:val="22"/>
              </w:rPr>
            </w:pPr>
            <w:r w:rsidRPr="0079301B">
              <w:rPr>
                <w:szCs w:val="22"/>
              </w:rPr>
              <w:t>3. Customer confirm their feedback</w:t>
            </w:r>
          </w:p>
          <w:p w14:paraId="4BB6CAA7" w14:textId="77777777" w:rsidR="00E36632" w:rsidRPr="0079301B" w:rsidRDefault="00E36632" w:rsidP="003E7123">
            <w:pPr>
              <w:rPr>
                <w:szCs w:val="22"/>
              </w:rPr>
            </w:pPr>
            <w:r w:rsidRPr="0079301B">
              <w:rPr>
                <w:szCs w:val="22"/>
              </w:rPr>
              <w:t>4. SSMS stores feedback, sends feedback information to SSMS.</w:t>
            </w:r>
          </w:p>
        </w:tc>
      </w:tr>
      <w:tr w:rsidR="00E36632" w:rsidRPr="0079301B" w14:paraId="51F7A63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3EE79B5"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5EBFEFCA" w14:textId="77777777" w:rsidR="00E36632" w:rsidRPr="0079301B" w:rsidRDefault="00E36632" w:rsidP="003E7123">
            <w:pPr>
              <w:rPr>
                <w:b/>
                <w:bCs/>
                <w:szCs w:val="22"/>
              </w:rPr>
            </w:pPr>
            <w:r w:rsidRPr="0079301B">
              <w:rPr>
                <w:b/>
                <w:bCs/>
                <w:szCs w:val="22"/>
              </w:rPr>
              <w:t>22.1 Feedback with other improvement</w:t>
            </w:r>
          </w:p>
          <w:p w14:paraId="045F0CD3" w14:textId="77777777" w:rsidR="00E36632" w:rsidRPr="0079301B" w:rsidRDefault="00E36632" w:rsidP="003E7123">
            <w:pPr>
              <w:rPr>
                <w:szCs w:val="22"/>
              </w:rPr>
            </w:pPr>
            <w:r w:rsidRPr="0079301B">
              <w:rPr>
                <w:szCs w:val="22"/>
              </w:rPr>
              <w:t>1. Customer fill in the text area for the other improvement that they desired</w:t>
            </w:r>
          </w:p>
          <w:p w14:paraId="4D7BB878" w14:textId="77777777" w:rsidR="00E36632" w:rsidRPr="0079301B" w:rsidRDefault="00E36632" w:rsidP="003E7123">
            <w:pPr>
              <w:rPr>
                <w:szCs w:val="22"/>
              </w:rPr>
            </w:pPr>
            <w:r w:rsidRPr="0079301B">
              <w:rPr>
                <w:szCs w:val="22"/>
              </w:rPr>
              <w:t>2. Return to step 3 of normal flow</w:t>
            </w:r>
          </w:p>
          <w:p w14:paraId="1E60A7D1" w14:textId="77777777" w:rsidR="00E36632" w:rsidRPr="0079301B" w:rsidRDefault="00E36632" w:rsidP="003E7123">
            <w:pPr>
              <w:rPr>
                <w:b/>
                <w:bCs/>
                <w:szCs w:val="22"/>
              </w:rPr>
            </w:pPr>
            <w:r w:rsidRPr="0079301B">
              <w:rPr>
                <w:b/>
                <w:bCs/>
                <w:szCs w:val="22"/>
              </w:rPr>
              <w:t>22.2 Feedbacks multiple staffs</w:t>
            </w:r>
          </w:p>
          <w:p w14:paraId="7D12B6B1" w14:textId="77777777" w:rsidR="00E36632" w:rsidRPr="0079301B" w:rsidRDefault="00E36632" w:rsidP="003E7123">
            <w:pPr>
              <w:rPr>
                <w:szCs w:val="22"/>
              </w:rPr>
            </w:pPr>
            <w:r w:rsidRPr="0079301B">
              <w:rPr>
                <w:szCs w:val="22"/>
              </w:rPr>
              <w:t>1. Return to step 1 of normal flow with the next staff.</w:t>
            </w:r>
          </w:p>
        </w:tc>
      </w:tr>
      <w:tr w:rsidR="00E36632" w:rsidRPr="0079301B" w14:paraId="365D7CE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4B0D7B6" w14:textId="77777777" w:rsidR="00E36632" w:rsidRPr="0079301B" w:rsidRDefault="00E36632" w:rsidP="003E7123">
            <w:pPr>
              <w:jc w:val="right"/>
              <w:rPr>
                <w:szCs w:val="22"/>
              </w:rPr>
            </w:pPr>
            <w:r w:rsidRPr="0079301B">
              <w:rPr>
                <w:szCs w:val="22"/>
              </w:rPr>
              <w:lastRenderedPageBreak/>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2F503663" w14:textId="77777777" w:rsidR="00E36632" w:rsidRPr="0079301B" w:rsidRDefault="00E36632" w:rsidP="003E7123">
            <w:pPr>
              <w:rPr>
                <w:b/>
                <w:bCs/>
                <w:szCs w:val="22"/>
              </w:rPr>
            </w:pPr>
            <w:r w:rsidRPr="0079301B">
              <w:rPr>
                <w:b/>
                <w:bCs/>
                <w:szCs w:val="22"/>
              </w:rPr>
              <w:t>22.0E1 Staff has been deleted</w:t>
            </w:r>
          </w:p>
          <w:p w14:paraId="33434291" w14:textId="77777777" w:rsidR="00E36632" w:rsidRPr="0079301B" w:rsidRDefault="00E36632" w:rsidP="003E7123">
            <w:pPr>
              <w:rPr>
                <w:szCs w:val="22"/>
              </w:rPr>
            </w:pPr>
            <w:r w:rsidRPr="0079301B">
              <w:rPr>
                <w:szCs w:val="22"/>
              </w:rPr>
              <w:t>1. SSMS informs that the staff has been deleted</w:t>
            </w:r>
          </w:p>
        </w:tc>
      </w:tr>
      <w:tr w:rsidR="00E36632" w:rsidRPr="0079301B" w14:paraId="1D16848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B8DAE04"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4559B235" w14:textId="77777777" w:rsidR="00E36632" w:rsidRPr="0079301B" w:rsidRDefault="00E36632" w:rsidP="003E7123">
            <w:pPr>
              <w:rPr>
                <w:szCs w:val="22"/>
              </w:rPr>
            </w:pPr>
            <w:r w:rsidRPr="0079301B">
              <w:rPr>
                <w:szCs w:val="22"/>
              </w:rPr>
              <w:t>Low</w:t>
            </w:r>
          </w:p>
        </w:tc>
      </w:tr>
      <w:tr w:rsidR="00E36632" w:rsidRPr="0079301B" w14:paraId="3D48CED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3E710C1"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527A6A32" w14:textId="77777777" w:rsidR="00E36632" w:rsidRPr="0079301B" w:rsidRDefault="00E36632" w:rsidP="003E7123">
            <w:pPr>
              <w:rPr>
                <w:szCs w:val="22"/>
              </w:rPr>
            </w:pPr>
            <w:r w:rsidRPr="0079301B">
              <w:rPr>
                <w:szCs w:val="22"/>
              </w:rPr>
              <w:t>Approximately 200 users, average of one usage per day. Peak usage load for this use case is between 6:00PM and 9:00P.M</w:t>
            </w:r>
          </w:p>
        </w:tc>
      </w:tr>
      <w:tr w:rsidR="00E36632" w:rsidRPr="0079301B" w14:paraId="4252976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D33DD4E"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39BDD2F3" w14:textId="77777777" w:rsidR="00E36632" w:rsidRPr="0079301B" w:rsidRDefault="00E36632" w:rsidP="003E7123">
            <w:pPr>
              <w:rPr>
                <w:szCs w:val="22"/>
              </w:rPr>
            </w:pPr>
            <w:r w:rsidRPr="0079301B">
              <w:rPr>
                <w:szCs w:val="22"/>
              </w:rPr>
              <w:t>BR16, BR17</w:t>
            </w:r>
          </w:p>
        </w:tc>
      </w:tr>
      <w:tr w:rsidR="00E36632" w:rsidRPr="0079301B" w14:paraId="559398D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5875688"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640F92DE" w14:textId="77777777" w:rsidR="00E36632" w:rsidRPr="0079301B" w:rsidRDefault="00E36632" w:rsidP="003E7123">
            <w:pPr>
              <w:rPr>
                <w:szCs w:val="22"/>
              </w:rPr>
            </w:pPr>
            <w:r w:rsidRPr="0079301B">
              <w:rPr>
                <w:szCs w:val="22"/>
              </w:rPr>
              <w:t>1. Customer shall be able to feedback the staff at any time after they have done the service.</w:t>
            </w:r>
          </w:p>
          <w:p w14:paraId="44824B67" w14:textId="77777777" w:rsidR="00E36632" w:rsidRPr="0079301B" w:rsidRDefault="00E36632" w:rsidP="003E7123">
            <w:pPr>
              <w:rPr>
                <w:szCs w:val="22"/>
              </w:rPr>
            </w:pPr>
            <w:r w:rsidRPr="0079301B">
              <w:rPr>
                <w:szCs w:val="22"/>
              </w:rPr>
              <w:t>2. Customer shall be able to cancel feedback at any time prior to confirming it</w:t>
            </w:r>
          </w:p>
        </w:tc>
      </w:tr>
      <w:tr w:rsidR="00E36632" w:rsidRPr="0079301B" w14:paraId="03C9B1B4" w14:textId="77777777" w:rsidTr="003E7123">
        <w:tc>
          <w:tcPr>
            <w:tcW w:w="2088" w:type="dxa"/>
            <w:tcBorders>
              <w:top w:val="single" w:sz="6" w:space="0" w:color="auto"/>
              <w:left w:val="single" w:sz="12" w:space="0" w:color="auto"/>
              <w:bottom w:val="single" w:sz="12" w:space="0" w:color="auto"/>
              <w:right w:val="single" w:sz="6" w:space="0" w:color="auto"/>
            </w:tcBorders>
            <w:hideMark/>
          </w:tcPr>
          <w:p w14:paraId="1A5A6112" w14:textId="77777777" w:rsidR="00E36632" w:rsidRPr="0079301B" w:rsidRDefault="00E36632" w:rsidP="003E7123">
            <w:pPr>
              <w:jc w:val="right"/>
              <w:rPr>
                <w:szCs w:val="22"/>
              </w:rPr>
            </w:pPr>
            <w:r w:rsidRPr="0079301B">
              <w:rPr>
                <w:szCs w:val="22"/>
              </w:rPr>
              <w:t>Assumptions:</w:t>
            </w:r>
          </w:p>
        </w:tc>
        <w:tc>
          <w:tcPr>
            <w:tcW w:w="7470" w:type="dxa"/>
            <w:gridSpan w:val="3"/>
            <w:tcBorders>
              <w:top w:val="single" w:sz="6" w:space="0" w:color="auto"/>
              <w:left w:val="single" w:sz="6" w:space="0" w:color="auto"/>
              <w:bottom w:val="single" w:sz="12" w:space="0" w:color="auto"/>
              <w:right w:val="single" w:sz="12" w:space="0" w:color="auto"/>
            </w:tcBorders>
            <w:hideMark/>
          </w:tcPr>
          <w:p w14:paraId="184AAC89" w14:textId="77777777" w:rsidR="00E36632" w:rsidRPr="0079301B" w:rsidRDefault="00E36632" w:rsidP="003E7123">
            <w:pPr>
              <w:rPr>
                <w:szCs w:val="22"/>
              </w:rPr>
            </w:pPr>
            <w:r w:rsidRPr="0079301B">
              <w:rPr>
                <w:szCs w:val="22"/>
              </w:rPr>
              <w:t>Assume that 60% of customer will feedback the service</w:t>
            </w:r>
          </w:p>
        </w:tc>
      </w:tr>
    </w:tbl>
    <w:p w14:paraId="6BB30720" w14:textId="77777777" w:rsidR="00E36632" w:rsidRPr="0079301B" w:rsidRDefault="00E36632" w:rsidP="00E36632"/>
    <w:p w14:paraId="4E25546E" w14:textId="77777777" w:rsidR="00E36632" w:rsidRPr="0079301B" w:rsidRDefault="00E36632" w:rsidP="00E36632"/>
    <w:p w14:paraId="0924D8E8" w14:textId="77777777" w:rsidR="00E36632" w:rsidRPr="0079301B" w:rsidRDefault="00E36632" w:rsidP="00E36632"/>
    <w:tbl>
      <w:tblPr>
        <w:tblpPr w:leftFromText="180" w:rightFromText="180" w:vertAnchor="page" w:horzAnchor="margin" w:tblpY="5108"/>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4670E22C"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65A1E0B2"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0E35F125" w14:textId="77777777" w:rsidR="00E36632" w:rsidRPr="0079301B" w:rsidRDefault="00E36632" w:rsidP="003E7123">
            <w:pPr>
              <w:rPr>
                <w:szCs w:val="22"/>
              </w:rPr>
            </w:pPr>
            <w:r w:rsidRPr="0079301B">
              <w:rPr>
                <w:szCs w:val="22"/>
              </w:rPr>
              <w:t>UC23 – Cancel schedule</w:t>
            </w:r>
          </w:p>
        </w:tc>
      </w:tr>
      <w:tr w:rsidR="00E36632" w:rsidRPr="0079301B" w14:paraId="0973C49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3A181A1"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15F700EA"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3FEADB90"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2FF5F2E3" w14:textId="77777777" w:rsidR="00E36632" w:rsidRPr="0079301B" w:rsidRDefault="00E36632" w:rsidP="003E7123">
            <w:pPr>
              <w:rPr>
                <w:szCs w:val="22"/>
              </w:rPr>
            </w:pPr>
            <w:r w:rsidRPr="0079301B">
              <w:rPr>
                <w:szCs w:val="22"/>
              </w:rPr>
              <w:t>9/10/2020</w:t>
            </w:r>
          </w:p>
        </w:tc>
      </w:tr>
      <w:tr w:rsidR="00E36632" w:rsidRPr="0079301B" w14:paraId="73B09BE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948707A"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2B0FB996"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154F6AFD"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22C827EE" w14:textId="77777777" w:rsidR="00E36632" w:rsidRPr="0079301B" w:rsidRDefault="00E36632" w:rsidP="003E7123">
            <w:pPr>
              <w:rPr>
                <w:szCs w:val="22"/>
              </w:rPr>
            </w:pPr>
            <w:r w:rsidRPr="0079301B">
              <w:rPr>
                <w:szCs w:val="22"/>
              </w:rPr>
              <w:t>Spa Salon Management System</w:t>
            </w:r>
          </w:p>
        </w:tc>
      </w:tr>
      <w:tr w:rsidR="00E36632" w:rsidRPr="0079301B" w14:paraId="63D98B7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9597024"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572FE7B9" w14:textId="77777777" w:rsidR="00E36632" w:rsidRPr="0079301B" w:rsidRDefault="00E36632" w:rsidP="003E7123">
            <w:pPr>
              <w:rPr>
                <w:szCs w:val="22"/>
              </w:rPr>
            </w:pPr>
            <w:r w:rsidRPr="0079301B">
              <w:rPr>
                <w:szCs w:val="22"/>
              </w:rPr>
              <w:t>Customer indicates that he wants to cancel schedule</w:t>
            </w:r>
          </w:p>
        </w:tc>
      </w:tr>
      <w:tr w:rsidR="00E36632" w:rsidRPr="0079301B" w14:paraId="7626262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BC7ECE2"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2FD76ABA" w14:textId="77777777" w:rsidR="00E36632" w:rsidRPr="0079301B" w:rsidRDefault="00E36632" w:rsidP="003E7123">
            <w:pPr>
              <w:rPr>
                <w:szCs w:val="22"/>
              </w:rPr>
            </w:pPr>
            <w:r w:rsidRPr="0079301B">
              <w:rPr>
                <w:szCs w:val="22"/>
              </w:rPr>
              <w:t>Customer cancel schedule that they have booked</w:t>
            </w:r>
          </w:p>
        </w:tc>
      </w:tr>
      <w:tr w:rsidR="00E36632" w:rsidRPr="0079301B" w14:paraId="732FF56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091A18C"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DEF3E84" w14:textId="77777777" w:rsidR="00E36632" w:rsidRPr="0079301B" w:rsidRDefault="00E36632" w:rsidP="003E7123">
            <w:pPr>
              <w:rPr>
                <w:szCs w:val="22"/>
              </w:rPr>
            </w:pPr>
            <w:r w:rsidRPr="0079301B">
              <w:rPr>
                <w:szCs w:val="22"/>
              </w:rPr>
              <w:t>PRE-1. Customer is logged into SSMS</w:t>
            </w:r>
          </w:p>
          <w:p w14:paraId="3E3E32CF" w14:textId="77777777" w:rsidR="00E36632" w:rsidRPr="0079301B" w:rsidRDefault="00E36632" w:rsidP="003E7123">
            <w:pPr>
              <w:rPr>
                <w:szCs w:val="22"/>
              </w:rPr>
            </w:pPr>
            <w:r w:rsidRPr="0079301B">
              <w:rPr>
                <w:szCs w:val="22"/>
              </w:rPr>
              <w:t>PRE-2. Customer has booked schedule</w:t>
            </w:r>
          </w:p>
        </w:tc>
      </w:tr>
      <w:tr w:rsidR="00E36632" w:rsidRPr="0079301B" w14:paraId="285123AC"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1E67831"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19DA85F" w14:textId="77777777" w:rsidR="00E36632" w:rsidRPr="0079301B" w:rsidRDefault="00E36632" w:rsidP="003E7123">
            <w:pPr>
              <w:rPr>
                <w:szCs w:val="22"/>
              </w:rPr>
            </w:pPr>
            <w:r w:rsidRPr="0079301B">
              <w:rPr>
                <w:szCs w:val="22"/>
              </w:rPr>
              <w:t xml:space="preserve">POST-1. Customer schedule is canceled  </w:t>
            </w:r>
          </w:p>
        </w:tc>
      </w:tr>
      <w:tr w:rsidR="00E36632" w:rsidRPr="0079301B" w14:paraId="5DFEF09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BD24B2F"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5D9B31C6" w14:textId="77777777" w:rsidR="00E36632" w:rsidRPr="0079301B" w:rsidRDefault="00E36632" w:rsidP="003E7123">
            <w:pPr>
              <w:rPr>
                <w:b/>
                <w:bCs/>
              </w:rPr>
            </w:pPr>
            <w:r w:rsidRPr="0079301B">
              <w:rPr>
                <w:b/>
                <w:bCs/>
              </w:rPr>
              <w:t>23.0 Cancel schedule</w:t>
            </w:r>
          </w:p>
          <w:p w14:paraId="25D161C2" w14:textId="77777777" w:rsidR="00E36632" w:rsidRPr="0079301B" w:rsidRDefault="00E36632" w:rsidP="003E7123">
            <w:r w:rsidRPr="0079301B">
              <w:t>1. SSMS check if Customer is eligible to cancel schedule.</w:t>
            </w:r>
          </w:p>
          <w:p w14:paraId="6CA0075F" w14:textId="77777777" w:rsidR="00E36632" w:rsidRPr="0079301B" w:rsidRDefault="00E36632" w:rsidP="003E7123">
            <w:r w:rsidRPr="0079301B">
              <w:t>2. SSMS confirms that Customer is eligible to cancel schedule</w:t>
            </w:r>
          </w:p>
          <w:p w14:paraId="5247B4AE" w14:textId="77777777" w:rsidR="00E36632" w:rsidRPr="0079301B" w:rsidRDefault="00E36632" w:rsidP="003E7123">
            <w:r w:rsidRPr="0079301B">
              <w:t>3. SSMS asks Customer to confirm his desire to cancel schedule.</w:t>
            </w:r>
          </w:p>
          <w:p w14:paraId="23EB6A14" w14:textId="77777777" w:rsidR="00E36632" w:rsidRPr="0079301B" w:rsidRDefault="00E36632" w:rsidP="003E7123">
            <w:r w:rsidRPr="0079301B">
              <w:t>4. If so, SSMS cancel schedule for Customer</w:t>
            </w:r>
          </w:p>
          <w:p w14:paraId="19514634" w14:textId="77777777" w:rsidR="00E36632" w:rsidRPr="0079301B" w:rsidRDefault="00E36632" w:rsidP="003E7123">
            <w:pPr>
              <w:spacing w:line="360" w:lineRule="auto"/>
            </w:pPr>
            <w:r w:rsidRPr="0079301B">
              <w:t>5. SSMS inform Customer that schedule is canceled</w:t>
            </w:r>
          </w:p>
        </w:tc>
      </w:tr>
      <w:tr w:rsidR="00E36632" w:rsidRPr="0079301B" w14:paraId="46FCD4C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85F9C95"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2706B28F" w14:textId="77777777" w:rsidR="00E36632" w:rsidRPr="0079301B" w:rsidRDefault="00E36632" w:rsidP="003E7123">
            <w:pPr>
              <w:rPr>
                <w:szCs w:val="22"/>
              </w:rPr>
            </w:pPr>
            <w:r w:rsidRPr="0079301B">
              <w:rPr>
                <w:szCs w:val="22"/>
              </w:rPr>
              <w:t>None</w:t>
            </w:r>
          </w:p>
        </w:tc>
      </w:tr>
      <w:tr w:rsidR="00E36632" w:rsidRPr="0079301B" w14:paraId="1B24863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C7C361A"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743472C9" w14:textId="77777777" w:rsidR="00E36632" w:rsidRPr="0079301B" w:rsidRDefault="00E36632" w:rsidP="003E7123">
            <w:pPr>
              <w:rPr>
                <w:szCs w:val="22"/>
              </w:rPr>
            </w:pPr>
            <w:r w:rsidRPr="0079301B">
              <w:rPr>
                <w:szCs w:val="22"/>
              </w:rPr>
              <w:t>23.0 E1: Customer is not eligible for cancel membership</w:t>
            </w:r>
          </w:p>
        </w:tc>
      </w:tr>
      <w:tr w:rsidR="00E36632" w:rsidRPr="0079301B" w14:paraId="196D537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33E26A0"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625CB3DF" w14:textId="77777777" w:rsidR="00E36632" w:rsidRPr="0079301B" w:rsidRDefault="00E36632" w:rsidP="003E7123">
            <w:pPr>
              <w:rPr>
                <w:szCs w:val="22"/>
              </w:rPr>
            </w:pPr>
            <w:r w:rsidRPr="0079301B">
              <w:rPr>
                <w:szCs w:val="22"/>
              </w:rPr>
              <w:t>Medium</w:t>
            </w:r>
          </w:p>
        </w:tc>
      </w:tr>
      <w:tr w:rsidR="00E36632" w:rsidRPr="0079301B" w14:paraId="45A7FB8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228EEAE"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47593DE3" w14:textId="77777777" w:rsidR="00E36632" w:rsidRPr="0079301B" w:rsidRDefault="00E36632" w:rsidP="003E7123">
            <w:pPr>
              <w:rPr>
                <w:szCs w:val="22"/>
              </w:rPr>
            </w:pPr>
            <w:r w:rsidRPr="0079301B">
              <w:rPr>
                <w:szCs w:val="22"/>
              </w:rPr>
              <w:t>Approximately 100 users, average of one usage per day.</w:t>
            </w:r>
          </w:p>
        </w:tc>
      </w:tr>
      <w:tr w:rsidR="00E36632" w:rsidRPr="0079301B" w14:paraId="1FA7204B"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869C150"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6C29EE48" w14:textId="77777777" w:rsidR="00E36632" w:rsidRPr="0079301B" w:rsidRDefault="00E36632" w:rsidP="003E7123">
            <w:pPr>
              <w:rPr>
                <w:szCs w:val="22"/>
              </w:rPr>
            </w:pPr>
            <w:r w:rsidRPr="0079301B">
              <w:rPr>
                <w:szCs w:val="22"/>
              </w:rPr>
              <w:t>BR12, BR14</w:t>
            </w:r>
          </w:p>
        </w:tc>
      </w:tr>
      <w:tr w:rsidR="00E36632" w:rsidRPr="0079301B" w14:paraId="653DB08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98E9285"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1D97D7C7" w14:textId="77777777" w:rsidR="00E36632" w:rsidRPr="0079301B" w:rsidRDefault="00E36632" w:rsidP="003E7123">
            <w:pPr>
              <w:rPr>
                <w:szCs w:val="22"/>
              </w:rPr>
            </w:pPr>
            <w:r w:rsidRPr="0079301B">
              <w:rPr>
                <w:szCs w:val="22"/>
              </w:rPr>
              <w:t>Customer will be able to cancel membership within 24 hours after schedule is made</w:t>
            </w:r>
          </w:p>
        </w:tc>
      </w:tr>
    </w:tbl>
    <w:p w14:paraId="0AA91C15" w14:textId="77777777" w:rsidR="00E36632" w:rsidRPr="0079301B" w:rsidRDefault="00E36632" w:rsidP="00E36632"/>
    <w:p w14:paraId="14A71598" w14:textId="77777777" w:rsidR="00E36632" w:rsidRPr="0079301B" w:rsidRDefault="00E36632" w:rsidP="00E36632">
      <w:pPr>
        <w:spacing w:after="160" w:line="259" w:lineRule="auto"/>
      </w:pPr>
      <w:r w:rsidRPr="0079301B">
        <w:br w:type="page"/>
      </w:r>
    </w:p>
    <w:tbl>
      <w:tblPr>
        <w:tblpPr w:leftFromText="180" w:rightFromText="180" w:vertAnchor="page" w:horzAnchor="margin" w:tblpY="1523"/>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084359BD"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68F41207" w14:textId="77777777" w:rsidR="00E36632" w:rsidRPr="0079301B" w:rsidRDefault="00E36632" w:rsidP="003E7123">
            <w:pPr>
              <w:jc w:val="right"/>
              <w:rPr>
                <w:szCs w:val="22"/>
              </w:rPr>
            </w:pPr>
            <w:r w:rsidRPr="0079301B">
              <w:rPr>
                <w:szCs w:val="22"/>
              </w:rPr>
              <w:lastRenderedPageBreak/>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76647E04" w14:textId="77777777" w:rsidR="00E36632" w:rsidRPr="0079301B" w:rsidRDefault="00E36632" w:rsidP="003E7123">
            <w:pPr>
              <w:rPr>
                <w:szCs w:val="22"/>
              </w:rPr>
            </w:pPr>
            <w:r w:rsidRPr="0079301B">
              <w:rPr>
                <w:szCs w:val="22"/>
              </w:rPr>
              <w:t>UC24 – View purchase history</w:t>
            </w:r>
          </w:p>
        </w:tc>
      </w:tr>
      <w:tr w:rsidR="00E36632" w:rsidRPr="0079301B" w14:paraId="529C3DED"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AD66BEC"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2EF7026B"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552499DD"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782F88B3" w14:textId="77777777" w:rsidR="00E36632" w:rsidRPr="0079301B" w:rsidRDefault="00E36632" w:rsidP="003E7123">
            <w:pPr>
              <w:rPr>
                <w:szCs w:val="22"/>
              </w:rPr>
            </w:pPr>
            <w:r w:rsidRPr="0079301B">
              <w:rPr>
                <w:szCs w:val="22"/>
              </w:rPr>
              <w:t>9/10/2020</w:t>
            </w:r>
          </w:p>
        </w:tc>
      </w:tr>
      <w:tr w:rsidR="00E36632" w:rsidRPr="0079301B" w14:paraId="059A5EA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F009386"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64286121"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7C232CF0"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6C80005A" w14:textId="77777777" w:rsidR="00E36632" w:rsidRPr="0079301B" w:rsidRDefault="00E36632" w:rsidP="003E7123">
            <w:pPr>
              <w:rPr>
                <w:szCs w:val="22"/>
              </w:rPr>
            </w:pPr>
            <w:r w:rsidRPr="0079301B">
              <w:rPr>
                <w:szCs w:val="22"/>
              </w:rPr>
              <w:t>Spa Salon Management System</w:t>
            </w:r>
          </w:p>
        </w:tc>
      </w:tr>
      <w:tr w:rsidR="00E36632" w:rsidRPr="0079301B" w14:paraId="172F341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E2D098D"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70D42F80" w14:textId="77777777" w:rsidR="00E36632" w:rsidRPr="0079301B" w:rsidRDefault="00E36632" w:rsidP="003E7123">
            <w:pPr>
              <w:rPr>
                <w:szCs w:val="22"/>
              </w:rPr>
            </w:pPr>
            <w:r w:rsidRPr="0079301B">
              <w:rPr>
                <w:szCs w:val="22"/>
              </w:rPr>
              <w:t>Customer indicates that he wants to view purchase history</w:t>
            </w:r>
          </w:p>
        </w:tc>
      </w:tr>
      <w:tr w:rsidR="00E36632" w:rsidRPr="0079301B" w14:paraId="62CF891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8ED3FAE"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10B09EFA" w14:textId="77777777" w:rsidR="00E36632" w:rsidRPr="0079301B" w:rsidRDefault="00E36632" w:rsidP="003E7123">
            <w:pPr>
              <w:rPr>
                <w:szCs w:val="22"/>
              </w:rPr>
            </w:pPr>
            <w:r w:rsidRPr="0079301B">
              <w:rPr>
                <w:szCs w:val="22"/>
              </w:rPr>
              <w:t>Customer view all services and products that they have purchased</w:t>
            </w:r>
          </w:p>
        </w:tc>
      </w:tr>
      <w:tr w:rsidR="00E36632" w:rsidRPr="0079301B" w14:paraId="2EFC599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ECB91B2"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72A13F0A" w14:textId="77777777" w:rsidR="00E36632" w:rsidRPr="0079301B" w:rsidRDefault="00E36632" w:rsidP="003E7123">
            <w:pPr>
              <w:rPr>
                <w:szCs w:val="22"/>
              </w:rPr>
            </w:pPr>
            <w:r w:rsidRPr="0079301B">
              <w:rPr>
                <w:szCs w:val="22"/>
              </w:rPr>
              <w:t>PRE-1. Customer is logged into SSMS</w:t>
            </w:r>
          </w:p>
        </w:tc>
      </w:tr>
      <w:tr w:rsidR="00E36632" w:rsidRPr="0079301B" w14:paraId="7F42A60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206ED53"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7ECB4458" w14:textId="77777777" w:rsidR="00E36632" w:rsidRPr="0079301B" w:rsidRDefault="00E36632" w:rsidP="003E7123">
            <w:pPr>
              <w:rPr>
                <w:b/>
                <w:bCs/>
              </w:rPr>
            </w:pPr>
            <w:r w:rsidRPr="0079301B">
              <w:rPr>
                <w:b/>
                <w:bCs/>
              </w:rPr>
              <w:t>24.0 View purchase history</w:t>
            </w:r>
          </w:p>
          <w:p w14:paraId="5709D0D7" w14:textId="77777777" w:rsidR="00E36632" w:rsidRPr="0079301B" w:rsidRDefault="00E36632" w:rsidP="003E7123">
            <w:r w:rsidRPr="0079301B">
              <w:t>1. Customer press the “Show purchase history” button</w:t>
            </w:r>
          </w:p>
          <w:p w14:paraId="2E9D9F19" w14:textId="77777777" w:rsidR="00E36632" w:rsidRPr="0079301B" w:rsidRDefault="00E36632" w:rsidP="003E7123">
            <w:r w:rsidRPr="0079301B">
              <w:t>2. SSMS return a view with all the services, products along with the information about the order that customer has done in the past</w:t>
            </w:r>
          </w:p>
          <w:p w14:paraId="6FED577F" w14:textId="77777777" w:rsidR="00E36632" w:rsidRPr="0079301B" w:rsidRDefault="00E36632" w:rsidP="003E7123">
            <w:pPr>
              <w:spacing w:line="360" w:lineRule="auto"/>
            </w:pPr>
          </w:p>
        </w:tc>
      </w:tr>
      <w:tr w:rsidR="00E36632" w:rsidRPr="0079301B" w14:paraId="7BCFF55B"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AE88DB2"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0690CB32" w14:textId="77777777" w:rsidR="00E36632" w:rsidRPr="0079301B" w:rsidRDefault="00E36632" w:rsidP="003E7123">
            <w:pPr>
              <w:rPr>
                <w:szCs w:val="22"/>
              </w:rPr>
            </w:pPr>
            <w:r w:rsidRPr="0079301B">
              <w:rPr>
                <w:szCs w:val="22"/>
              </w:rPr>
              <w:t>None</w:t>
            </w:r>
          </w:p>
        </w:tc>
      </w:tr>
      <w:tr w:rsidR="00E36632" w:rsidRPr="0079301B" w14:paraId="35480AAC"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404AD19"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7271A0D3" w14:textId="790AD81A" w:rsidR="00E36632" w:rsidRPr="0079301B" w:rsidRDefault="008004C6" w:rsidP="003E7123">
            <w:pPr>
              <w:rPr>
                <w:b/>
                <w:bCs/>
                <w:szCs w:val="22"/>
              </w:rPr>
            </w:pPr>
            <w:r>
              <w:rPr>
                <w:b/>
                <w:bCs/>
                <w:szCs w:val="22"/>
              </w:rPr>
              <w:t>24.0E1</w:t>
            </w:r>
            <w:r w:rsidR="00E36632" w:rsidRPr="0079301B">
              <w:rPr>
                <w:b/>
                <w:bCs/>
                <w:szCs w:val="22"/>
              </w:rPr>
              <w:t>. Server crash or time-out</w:t>
            </w:r>
          </w:p>
          <w:p w14:paraId="0C33AB87" w14:textId="77777777" w:rsidR="00E36632" w:rsidRPr="0079301B" w:rsidRDefault="00E36632" w:rsidP="003E7123">
            <w:pPr>
              <w:rPr>
                <w:szCs w:val="22"/>
              </w:rPr>
            </w:pPr>
            <w:r w:rsidRPr="0079301B">
              <w:rPr>
                <w:szCs w:val="22"/>
              </w:rPr>
              <w:t>The system will reconnect and redirect to the homepage</w:t>
            </w:r>
          </w:p>
        </w:tc>
      </w:tr>
      <w:tr w:rsidR="00E36632" w:rsidRPr="0079301B" w14:paraId="0E707F7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7CE3DE8"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2E29A375" w14:textId="77777777" w:rsidR="00E36632" w:rsidRPr="0079301B" w:rsidRDefault="00E36632" w:rsidP="003E7123">
            <w:pPr>
              <w:rPr>
                <w:szCs w:val="22"/>
              </w:rPr>
            </w:pPr>
            <w:r w:rsidRPr="0079301B">
              <w:rPr>
                <w:szCs w:val="22"/>
              </w:rPr>
              <w:t>Low</w:t>
            </w:r>
          </w:p>
        </w:tc>
      </w:tr>
      <w:tr w:rsidR="00E36632" w:rsidRPr="0079301B" w14:paraId="27DCE45E"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CD7E343"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513636B0" w14:textId="77777777" w:rsidR="00E36632" w:rsidRPr="0079301B" w:rsidRDefault="00E36632" w:rsidP="003E7123">
            <w:pPr>
              <w:rPr>
                <w:szCs w:val="22"/>
              </w:rPr>
            </w:pPr>
            <w:r w:rsidRPr="0079301B">
              <w:rPr>
                <w:szCs w:val="22"/>
              </w:rPr>
              <w:t>Approximately 500 users, average of one usage per day.</w:t>
            </w:r>
          </w:p>
        </w:tc>
      </w:tr>
      <w:tr w:rsidR="00E36632" w:rsidRPr="0079301B" w14:paraId="7D2A8C8C"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031A93D"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6C3660C0" w14:textId="77777777" w:rsidR="00E36632" w:rsidRPr="0079301B" w:rsidRDefault="00E36632" w:rsidP="003E7123">
            <w:pPr>
              <w:rPr>
                <w:szCs w:val="22"/>
              </w:rPr>
            </w:pPr>
            <w:r w:rsidRPr="0079301B">
              <w:rPr>
                <w:szCs w:val="22"/>
              </w:rPr>
              <w:t>None</w:t>
            </w:r>
          </w:p>
        </w:tc>
      </w:tr>
      <w:tr w:rsidR="00E36632" w:rsidRPr="0079301B" w14:paraId="73B9C47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45EDF27"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26A3C498" w14:textId="77777777" w:rsidR="00E36632" w:rsidRPr="0079301B" w:rsidRDefault="00E36632" w:rsidP="003E7123">
            <w:pPr>
              <w:rPr>
                <w:szCs w:val="22"/>
              </w:rPr>
            </w:pPr>
            <w:r w:rsidRPr="0079301B">
              <w:rPr>
                <w:szCs w:val="22"/>
              </w:rPr>
              <w:t>None</w:t>
            </w:r>
          </w:p>
        </w:tc>
      </w:tr>
    </w:tbl>
    <w:p w14:paraId="73707EE3" w14:textId="0A595449" w:rsidR="00E36632" w:rsidRPr="0079301B" w:rsidRDefault="00E36632" w:rsidP="00E36632">
      <w:pPr>
        <w:spacing w:after="160" w:line="259" w:lineRule="auto"/>
      </w:pPr>
    </w:p>
    <w:tbl>
      <w:tblPr>
        <w:tblpPr w:leftFromText="180" w:rightFromText="180" w:vertAnchor="page" w:horzAnchor="margin" w:tblpY="6847"/>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1B13C5C6"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3DC0BFF4"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2690C64A" w14:textId="77777777" w:rsidR="00E36632" w:rsidRPr="0079301B" w:rsidRDefault="00E36632" w:rsidP="003E7123">
            <w:pPr>
              <w:rPr>
                <w:szCs w:val="22"/>
              </w:rPr>
            </w:pPr>
            <w:r w:rsidRPr="0079301B">
              <w:rPr>
                <w:szCs w:val="22"/>
              </w:rPr>
              <w:t>UC25 – Order products</w:t>
            </w:r>
          </w:p>
        </w:tc>
      </w:tr>
      <w:tr w:rsidR="00E36632" w:rsidRPr="0079301B" w14:paraId="3409FA6E"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096FBF1"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1B4C438A"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57C7C9B1"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26916CDC" w14:textId="77777777" w:rsidR="00E36632" w:rsidRPr="0079301B" w:rsidRDefault="00E36632" w:rsidP="003E7123">
            <w:pPr>
              <w:rPr>
                <w:szCs w:val="22"/>
              </w:rPr>
            </w:pPr>
            <w:r w:rsidRPr="0079301B">
              <w:rPr>
                <w:szCs w:val="22"/>
              </w:rPr>
              <w:t>9/10/2020</w:t>
            </w:r>
          </w:p>
        </w:tc>
      </w:tr>
      <w:tr w:rsidR="00E36632" w:rsidRPr="0079301B" w14:paraId="4186E29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DD924E0"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0E689A31"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5DF0042B"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5BDCD291" w14:textId="77777777" w:rsidR="00E36632" w:rsidRPr="0079301B" w:rsidRDefault="00E36632" w:rsidP="003E7123">
            <w:pPr>
              <w:rPr>
                <w:szCs w:val="22"/>
              </w:rPr>
            </w:pPr>
            <w:r w:rsidRPr="0079301B">
              <w:rPr>
                <w:szCs w:val="22"/>
              </w:rPr>
              <w:t>Spa Salon Management System</w:t>
            </w:r>
          </w:p>
        </w:tc>
      </w:tr>
      <w:tr w:rsidR="00E36632" w:rsidRPr="0079301B" w14:paraId="448B9F3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EAE78A4"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36570C9C" w14:textId="77777777" w:rsidR="00E36632" w:rsidRPr="0079301B" w:rsidRDefault="00E36632" w:rsidP="003E7123">
            <w:pPr>
              <w:rPr>
                <w:szCs w:val="22"/>
              </w:rPr>
            </w:pPr>
            <w:r w:rsidRPr="0079301B">
              <w:rPr>
                <w:szCs w:val="22"/>
              </w:rPr>
              <w:t>Customer indicates that he wants to order products</w:t>
            </w:r>
          </w:p>
        </w:tc>
      </w:tr>
      <w:tr w:rsidR="00E36632" w:rsidRPr="0079301B" w14:paraId="6B0ADBAD"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B676243"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08316C0D" w14:textId="77777777" w:rsidR="00E36632" w:rsidRPr="0079301B" w:rsidRDefault="00E36632" w:rsidP="003E7123">
            <w:pPr>
              <w:rPr>
                <w:szCs w:val="22"/>
              </w:rPr>
            </w:pPr>
            <w:r w:rsidRPr="0079301B">
              <w:rPr>
                <w:szCs w:val="22"/>
              </w:rPr>
              <w:t>Customer order the products that they want from SSMS</w:t>
            </w:r>
          </w:p>
        </w:tc>
      </w:tr>
      <w:tr w:rsidR="00E36632" w:rsidRPr="0079301B" w14:paraId="3AB6B82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A9A7B74"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337ED181" w14:textId="77777777" w:rsidR="00E36632" w:rsidRPr="0079301B" w:rsidRDefault="00E36632" w:rsidP="003E7123">
            <w:pPr>
              <w:rPr>
                <w:szCs w:val="22"/>
              </w:rPr>
            </w:pPr>
            <w:r w:rsidRPr="0079301B">
              <w:rPr>
                <w:szCs w:val="22"/>
              </w:rPr>
              <w:t>PRE-1. Customer is logged into SSMS</w:t>
            </w:r>
          </w:p>
          <w:p w14:paraId="23381CD4" w14:textId="77777777" w:rsidR="00E36632" w:rsidRPr="0079301B" w:rsidRDefault="00E36632" w:rsidP="003E7123">
            <w:pPr>
              <w:rPr>
                <w:szCs w:val="22"/>
              </w:rPr>
            </w:pPr>
            <w:r w:rsidRPr="0079301B">
              <w:rPr>
                <w:szCs w:val="22"/>
              </w:rPr>
              <w:t>PRE-2. Customer has added products to cart</w:t>
            </w:r>
          </w:p>
        </w:tc>
      </w:tr>
      <w:tr w:rsidR="00E36632" w:rsidRPr="0079301B" w14:paraId="0834F73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EC26591"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2BF1928" w14:textId="77777777" w:rsidR="00E36632" w:rsidRPr="0079301B" w:rsidRDefault="00E36632" w:rsidP="003E7123">
            <w:pPr>
              <w:rPr>
                <w:szCs w:val="22"/>
              </w:rPr>
            </w:pPr>
            <w:r w:rsidRPr="0079301B">
              <w:rPr>
                <w:szCs w:val="22"/>
              </w:rPr>
              <w:t xml:space="preserve">POST-1. Order is stored in SSMS  </w:t>
            </w:r>
          </w:p>
        </w:tc>
      </w:tr>
      <w:tr w:rsidR="00E36632" w:rsidRPr="0079301B" w14:paraId="2B0D742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2FBB63D"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3D8B3F24" w14:textId="77777777" w:rsidR="00E36632" w:rsidRPr="0079301B" w:rsidRDefault="00E36632" w:rsidP="003E7123">
            <w:pPr>
              <w:rPr>
                <w:b/>
                <w:bCs/>
                <w:szCs w:val="22"/>
              </w:rPr>
            </w:pPr>
            <w:r w:rsidRPr="0079301B">
              <w:rPr>
                <w:b/>
                <w:bCs/>
                <w:szCs w:val="22"/>
              </w:rPr>
              <w:t>25.0. Order products</w:t>
            </w:r>
          </w:p>
          <w:p w14:paraId="22022105" w14:textId="77777777" w:rsidR="00E36632" w:rsidRPr="0079301B" w:rsidRDefault="00E36632" w:rsidP="003E7123">
            <w:pPr>
              <w:rPr>
                <w:szCs w:val="22"/>
              </w:rPr>
            </w:pPr>
            <w:r w:rsidRPr="0079301B">
              <w:rPr>
                <w:szCs w:val="22"/>
              </w:rPr>
              <w:t>1. SSMS displays a confirm panel that contains all the products in cart, the total cost that customer must pay and a button to confirm their order</w:t>
            </w:r>
          </w:p>
          <w:p w14:paraId="46B98798" w14:textId="77777777" w:rsidR="00E36632" w:rsidRPr="0079301B" w:rsidRDefault="00E36632" w:rsidP="003E7123">
            <w:pPr>
              <w:rPr>
                <w:szCs w:val="22"/>
              </w:rPr>
            </w:pPr>
            <w:r w:rsidRPr="0079301B">
              <w:rPr>
                <w:szCs w:val="22"/>
              </w:rPr>
              <w:t>2. Customer confirm their order</w:t>
            </w:r>
          </w:p>
          <w:p w14:paraId="5693B6B2" w14:textId="77777777" w:rsidR="00E36632" w:rsidRPr="0079301B" w:rsidRDefault="00E36632" w:rsidP="003E7123">
            <w:pPr>
              <w:rPr>
                <w:szCs w:val="22"/>
              </w:rPr>
            </w:pPr>
            <w:r w:rsidRPr="0079301B">
              <w:rPr>
                <w:szCs w:val="22"/>
              </w:rPr>
              <w:t>3. SSMS stores order, sends order information to SSMS.</w:t>
            </w:r>
          </w:p>
          <w:p w14:paraId="7BD4BAC1" w14:textId="77777777" w:rsidR="00E36632" w:rsidRPr="0079301B" w:rsidRDefault="00E36632" w:rsidP="003E7123">
            <w:pPr>
              <w:rPr>
                <w:szCs w:val="22"/>
              </w:rPr>
            </w:pPr>
            <w:r w:rsidRPr="0079301B">
              <w:rPr>
                <w:szCs w:val="22"/>
              </w:rPr>
              <w:t xml:space="preserve">4. System show notification for customer if the order </w:t>
            </w:r>
            <w:proofErr w:type="gramStart"/>
            <w:r w:rsidRPr="0079301B">
              <w:rPr>
                <w:szCs w:val="22"/>
              </w:rPr>
              <w:t>have</w:t>
            </w:r>
            <w:proofErr w:type="gramEnd"/>
            <w:r w:rsidRPr="0079301B">
              <w:rPr>
                <w:szCs w:val="22"/>
              </w:rPr>
              <w:t xml:space="preserve"> been submitted successfully</w:t>
            </w:r>
          </w:p>
        </w:tc>
      </w:tr>
      <w:tr w:rsidR="00E36632" w:rsidRPr="0079301B" w14:paraId="4E9EC97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E2CCCC3"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57B82636" w14:textId="77777777" w:rsidR="00E36632" w:rsidRPr="0079301B" w:rsidRDefault="00E36632" w:rsidP="003E7123">
            <w:pPr>
              <w:rPr>
                <w:szCs w:val="22"/>
              </w:rPr>
            </w:pPr>
            <w:r w:rsidRPr="0079301B">
              <w:rPr>
                <w:szCs w:val="22"/>
              </w:rPr>
              <w:t>None</w:t>
            </w:r>
          </w:p>
        </w:tc>
      </w:tr>
      <w:tr w:rsidR="00E36632" w:rsidRPr="0079301B" w14:paraId="48476BA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CA4EBD9"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1DF8AE17" w14:textId="77777777" w:rsidR="00E36632" w:rsidRPr="0079301B" w:rsidRDefault="00E36632" w:rsidP="003E7123">
            <w:pPr>
              <w:rPr>
                <w:b/>
                <w:bCs/>
                <w:szCs w:val="22"/>
              </w:rPr>
            </w:pPr>
            <w:r w:rsidRPr="0079301B">
              <w:rPr>
                <w:b/>
                <w:bCs/>
                <w:szCs w:val="22"/>
              </w:rPr>
              <w:t>25.0 E1 Product is order has recently out of stock</w:t>
            </w:r>
          </w:p>
          <w:p w14:paraId="683B5C0E" w14:textId="77777777" w:rsidR="00E36632" w:rsidRPr="0079301B" w:rsidRDefault="00E36632" w:rsidP="003E7123">
            <w:pPr>
              <w:rPr>
                <w:szCs w:val="22"/>
              </w:rPr>
            </w:pPr>
            <w:r w:rsidRPr="0079301B">
              <w:rPr>
                <w:szCs w:val="22"/>
              </w:rPr>
              <w:t>1. SSMS informs the product that has out of stock</w:t>
            </w:r>
          </w:p>
        </w:tc>
      </w:tr>
      <w:tr w:rsidR="00E36632" w:rsidRPr="0079301B" w14:paraId="0BBF80C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6FA25C8"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75885F5E" w14:textId="77777777" w:rsidR="00E36632" w:rsidRPr="0079301B" w:rsidRDefault="00E36632" w:rsidP="003E7123">
            <w:pPr>
              <w:rPr>
                <w:szCs w:val="22"/>
              </w:rPr>
            </w:pPr>
            <w:r w:rsidRPr="0079301B">
              <w:rPr>
                <w:szCs w:val="22"/>
              </w:rPr>
              <w:t>High</w:t>
            </w:r>
          </w:p>
        </w:tc>
      </w:tr>
      <w:tr w:rsidR="00E36632" w:rsidRPr="0079301B" w14:paraId="126731B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CBC0DDC"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656C9A45" w14:textId="77777777" w:rsidR="00E36632" w:rsidRPr="0079301B" w:rsidRDefault="00E36632" w:rsidP="003E7123">
            <w:pPr>
              <w:rPr>
                <w:szCs w:val="22"/>
              </w:rPr>
            </w:pPr>
            <w:r w:rsidRPr="0079301B">
              <w:rPr>
                <w:szCs w:val="22"/>
              </w:rPr>
              <w:t>Approximately 200 users, average of one usage per day. Peak usage load for this use case is between 6:00PM and 9:00P.M</w:t>
            </w:r>
          </w:p>
        </w:tc>
      </w:tr>
      <w:tr w:rsidR="00E36632" w:rsidRPr="0079301B" w14:paraId="77B4324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BEC1659"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4B222362" w14:textId="77777777" w:rsidR="00E36632" w:rsidRPr="0079301B" w:rsidRDefault="00E36632" w:rsidP="003E7123">
            <w:pPr>
              <w:rPr>
                <w:szCs w:val="22"/>
              </w:rPr>
            </w:pPr>
            <w:r w:rsidRPr="0079301B">
              <w:rPr>
                <w:szCs w:val="22"/>
              </w:rPr>
              <w:t>BR15</w:t>
            </w:r>
          </w:p>
        </w:tc>
      </w:tr>
      <w:tr w:rsidR="00E36632" w:rsidRPr="0079301B" w14:paraId="78D96F5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6F9B92A"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45416556" w14:textId="77777777" w:rsidR="00E36632" w:rsidRPr="0079301B" w:rsidRDefault="00E36632" w:rsidP="003E7123">
            <w:pPr>
              <w:rPr>
                <w:szCs w:val="22"/>
              </w:rPr>
            </w:pPr>
            <w:r w:rsidRPr="0079301B">
              <w:rPr>
                <w:szCs w:val="22"/>
              </w:rPr>
              <w:t xml:space="preserve">Customer shall be able to order at </w:t>
            </w:r>
            <w:proofErr w:type="spellStart"/>
            <w:r w:rsidRPr="0079301B">
              <w:rPr>
                <w:szCs w:val="22"/>
              </w:rPr>
              <w:t>anytime</w:t>
            </w:r>
            <w:proofErr w:type="spellEnd"/>
            <w:r w:rsidRPr="0079301B">
              <w:rPr>
                <w:szCs w:val="22"/>
              </w:rPr>
              <w:t xml:space="preserve"> if they have selected the item</w:t>
            </w:r>
          </w:p>
        </w:tc>
      </w:tr>
    </w:tbl>
    <w:p w14:paraId="4891CB1A" w14:textId="77777777" w:rsidR="00E36632" w:rsidRPr="0079301B" w:rsidRDefault="00E36632" w:rsidP="00E36632"/>
    <w:p w14:paraId="1C298495" w14:textId="77777777" w:rsidR="00E36632" w:rsidRPr="0079301B" w:rsidRDefault="00E36632" w:rsidP="00E36632"/>
    <w:p w14:paraId="7FCFFD53" w14:textId="77777777" w:rsidR="00E36632" w:rsidRPr="0079301B" w:rsidRDefault="00E36632" w:rsidP="00E36632">
      <w:pPr>
        <w:spacing w:after="160" w:line="259" w:lineRule="auto"/>
      </w:pPr>
      <w:r w:rsidRPr="0079301B">
        <w:br w:type="page"/>
      </w:r>
    </w:p>
    <w:p w14:paraId="69365801" w14:textId="77777777" w:rsidR="00E36632" w:rsidRPr="0079301B" w:rsidRDefault="00E36632" w:rsidP="00E36632"/>
    <w:tbl>
      <w:tblPr>
        <w:tblpPr w:leftFromText="180" w:rightFromText="180" w:vertAnchor="page" w:horzAnchor="margin" w:tblpY="1523"/>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76F5D89E"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64DB0C22"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426D5229" w14:textId="77777777" w:rsidR="00E36632" w:rsidRPr="0079301B" w:rsidRDefault="00E36632" w:rsidP="003E7123">
            <w:pPr>
              <w:rPr>
                <w:szCs w:val="22"/>
              </w:rPr>
            </w:pPr>
            <w:r w:rsidRPr="0079301B">
              <w:rPr>
                <w:szCs w:val="22"/>
              </w:rPr>
              <w:t>UC26 – View working schedule</w:t>
            </w:r>
          </w:p>
        </w:tc>
      </w:tr>
      <w:tr w:rsidR="00E36632" w:rsidRPr="0079301B" w14:paraId="2566A35E"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0840A8D"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7495A573"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2BF93200"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12000258" w14:textId="77777777" w:rsidR="00E36632" w:rsidRPr="0079301B" w:rsidRDefault="00E36632" w:rsidP="003E7123">
            <w:pPr>
              <w:rPr>
                <w:szCs w:val="22"/>
              </w:rPr>
            </w:pPr>
            <w:r w:rsidRPr="0079301B">
              <w:rPr>
                <w:szCs w:val="22"/>
              </w:rPr>
              <w:t>9/10/2020</w:t>
            </w:r>
          </w:p>
        </w:tc>
      </w:tr>
      <w:tr w:rsidR="00E36632" w:rsidRPr="0079301B" w14:paraId="2606152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D9605DE"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2F6C02BF" w14:textId="77777777" w:rsidR="00E36632" w:rsidRPr="0079301B" w:rsidRDefault="00E36632" w:rsidP="003E7123">
            <w:pPr>
              <w:rPr>
                <w:szCs w:val="22"/>
              </w:rPr>
            </w:pPr>
            <w:r w:rsidRPr="0079301B">
              <w:rPr>
                <w:szCs w:val="22"/>
              </w:rPr>
              <w:t>Spa Staff</w:t>
            </w:r>
          </w:p>
        </w:tc>
        <w:tc>
          <w:tcPr>
            <w:tcW w:w="1890" w:type="dxa"/>
            <w:tcBorders>
              <w:top w:val="single" w:sz="6" w:space="0" w:color="auto"/>
              <w:left w:val="single" w:sz="6" w:space="0" w:color="auto"/>
              <w:bottom w:val="single" w:sz="6" w:space="0" w:color="auto"/>
              <w:right w:val="single" w:sz="6" w:space="0" w:color="auto"/>
            </w:tcBorders>
            <w:hideMark/>
          </w:tcPr>
          <w:p w14:paraId="5DB21ED8"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15562CEC" w14:textId="77777777" w:rsidR="00E36632" w:rsidRPr="0079301B" w:rsidRDefault="00E36632" w:rsidP="003E7123">
            <w:pPr>
              <w:rPr>
                <w:szCs w:val="22"/>
              </w:rPr>
            </w:pPr>
            <w:r w:rsidRPr="0079301B">
              <w:rPr>
                <w:szCs w:val="22"/>
              </w:rPr>
              <w:t>Spa Salon Management System</w:t>
            </w:r>
          </w:p>
        </w:tc>
      </w:tr>
      <w:tr w:rsidR="00E36632" w:rsidRPr="0079301B" w14:paraId="17B8E32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2665494"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3AC7A2AF" w14:textId="77777777" w:rsidR="00E36632" w:rsidRPr="0079301B" w:rsidRDefault="00E36632" w:rsidP="003E7123">
            <w:pPr>
              <w:rPr>
                <w:szCs w:val="22"/>
              </w:rPr>
            </w:pPr>
            <w:r w:rsidRPr="0079301B">
              <w:rPr>
                <w:szCs w:val="22"/>
              </w:rPr>
              <w:t>Staff indicates that he wants to view working schedule</w:t>
            </w:r>
          </w:p>
        </w:tc>
      </w:tr>
      <w:tr w:rsidR="00E36632" w:rsidRPr="0079301B" w14:paraId="28CBC2E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AEEFEE6"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2DB58C15" w14:textId="77777777" w:rsidR="00E36632" w:rsidRPr="0079301B" w:rsidRDefault="00E36632" w:rsidP="003E7123">
            <w:pPr>
              <w:rPr>
                <w:szCs w:val="22"/>
              </w:rPr>
            </w:pPr>
            <w:r w:rsidRPr="0079301B">
              <w:rPr>
                <w:szCs w:val="22"/>
              </w:rPr>
              <w:t>Staff view his work schedules</w:t>
            </w:r>
          </w:p>
        </w:tc>
      </w:tr>
      <w:tr w:rsidR="00E36632" w:rsidRPr="0079301B" w14:paraId="2FBF827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C0086B0"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2B3BC9F5" w14:textId="77777777" w:rsidR="00E36632" w:rsidRPr="0079301B" w:rsidRDefault="00E36632" w:rsidP="003E7123">
            <w:pPr>
              <w:rPr>
                <w:szCs w:val="22"/>
              </w:rPr>
            </w:pPr>
            <w:r w:rsidRPr="0079301B">
              <w:rPr>
                <w:szCs w:val="22"/>
              </w:rPr>
              <w:t>PRE-1. Staff is logged into SSMS</w:t>
            </w:r>
          </w:p>
        </w:tc>
      </w:tr>
      <w:tr w:rsidR="00E36632" w:rsidRPr="0079301B" w14:paraId="7281C25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0FBD2A2"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37CC89C9" w14:textId="77777777" w:rsidR="00E36632" w:rsidRPr="0079301B" w:rsidRDefault="00E36632" w:rsidP="003E7123">
            <w:pPr>
              <w:rPr>
                <w:b/>
                <w:bCs/>
              </w:rPr>
            </w:pPr>
            <w:r w:rsidRPr="0079301B">
              <w:rPr>
                <w:b/>
                <w:bCs/>
              </w:rPr>
              <w:t>26.0 View working schedule</w:t>
            </w:r>
          </w:p>
          <w:p w14:paraId="3CCEC44E" w14:textId="77777777" w:rsidR="00E36632" w:rsidRPr="0079301B" w:rsidRDefault="00E36632" w:rsidP="003E7123">
            <w:r w:rsidRPr="0079301B">
              <w:t>1. Customer press the “Show working schedule” button</w:t>
            </w:r>
          </w:p>
          <w:p w14:paraId="634DA778" w14:textId="77777777" w:rsidR="00E36632" w:rsidRPr="0079301B" w:rsidRDefault="00E36632" w:rsidP="003E7123">
            <w:r w:rsidRPr="0079301B">
              <w:t>2. SSMS return a table with staff schedule</w:t>
            </w:r>
          </w:p>
          <w:p w14:paraId="351E9D35" w14:textId="77777777" w:rsidR="00E36632" w:rsidRPr="0079301B" w:rsidRDefault="00E36632" w:rsidP="003E7123">
            <w:pPr>
              <w:spacing w:line="360" w:lineRule="auto"/>
            </w:pPr>
          </w:p>
        </w:tc>
      </w:tr>
      <w:tr w:rsidR="00E36632" w:rsidRPr="0079301B" w14:paraId="628DBFF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7092D0A"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3611C3B5" w14:textId="77777777" w:rsidR="00E36632" w:rsidRPr="0079301B" w:rsidRDefault="00E36632" w:rsidP="003E7123">
            <w:pPr>
              <w:rPr>
                <w:szCs w:val="22"/>
              </w:rPr>
            </w:pPr>
            <w:r w:rsidRPr="0079301B">
              <w:rPr>
                <w:szCs w:val="22"/>
              </w:rPr>
              <w:t>None</w:t>
            </w:r>
          </w:p>
        </w:tc>
      </w:tr>
      <w:tr w:rsidR="00E36632" w:rsidRPr="0079301B" w14:paraId="0490DEC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30A0599"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6285B87D" w14:textId="1772D71E" w:rsidR="00E36632" w:rsidRPr="0079301B" w:rsidRDefault="00E36632" w:rsidP="003E7123">
            <w:pPr>
              <w:rPr>
                <w:b/>
                <w:bCs/>
                <w:szCs w:val="22"/>
              </w:rPr>
            </w:pPr>
            <w:r w:rsidRPr="0079301B">
              <w:rPr>
                <w:b/>
                <w:bCs/>
                <w:szCs w:val="22"/>
              </w:rPr>
              <w:t>26.</w:t>
            </w:r>
            <w:r w:rsidR="008004C6">
              <w:rPr>
                <w:b/>
                <w:bCs/>
                <w:szCs w:val="22"/>
              </w:rPr>
              <w:t>0E1</w:t>
            </w:r>
            <w:r w:rsidRPr="0079301B">
              <w:rPr>
                <w:b/>
                <w:bCs/>
                <w:szCs w:val="22"/>
              </w:rPr>
              <w:t xml:space="preserve"> Server crash or time-out</w:t>
            </w:r>
          </w:p>
          <w:p w14:paraId="3F0381A1" w14:textId="77777777" w:rsidR="00E36632" w:rsidRPr="0079301B" w:rsidRDefault="00E36632" w:rsidP="003E7123">
            <w:pPr>
              <w:rPr>
                <w:szCs w:val="22"/>
              </w:rPr>
            </w:pPr>
            <w:r w:rsidRPr="0079301B">
              <w:rPr>
                <w:szCs w:val="22"/>
              </w:rPr>
              <w:t>The system will reconnect and redirect to the homepage</w:t>
            </w:r>
          </w:p>
        </w:tc>
      </w:tr>
      <w:tr w:rsidR="00E36632" w:rsidRPr="0079301B" w14:paraId="45FA145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4BE1662"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4B6D9501" w14:textId="77777777" w:rsidR="00E36632" w:rsidRPr="0079301B" w:rsidRDefault="00E36632" w:rsidP="003E7123">
            <w:pPr>
              <w:rPr>
                <w:szCs w:val="22"/>
              </w:rPr>
            </w:pPr>
            <w:r w:rsidRPr="0079301B">
              <w:rPr>
                <w:szCs w:val="22"/>
              </w:rPr>
              <w:t>Low</w:t>
            </w:r>
          </w:p>
        </w:tc>
      </w:tr>
      <w:tr w:rsidR="00E36632" w:rsidRPr="0079301B" w14:paraId="34969EBE"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5EA2FCF"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2438DD83" w14:textId="77777777" w:rsidR="00E36632" w:rsidRPr="0079301B" w:rsidRDefault="00E36632" w:rsidP="003E7123">
            <w:pPr>
              <w:rPr>
                <w:szCs w:val="22"/>
              </w:rPr>
            </w:pPr>
            <w:r w:rsidRPr="0079301B">
              <w:rPr>
                <w:szCs w:val="22"/>
              </w:rPr>
              <w:t>About 100 users per day</w:t>
            </w:r>
          </w:p>
        </w:tc>
      </w:tr>
      <w:tr w:rsidR="00E36632" w:rsidRPr="0079301B" w14:paraId="3A4D6BC2"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154A2B0"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76F1EE3C" w14:textId="77777777" w:rsidR="00E36632" w:rsidRPr="0079301B" w:rsidRDefault="00E36632" w:rsidP="003E7123">
            <w:pPr>
              <w:rPr>
                <w:szCs w:val="22"/>
              </w:rPr>
            </w:pPr>
            <w:r w:rsidRPr="0079301B">
              <w:rPr>
                <w:szCs w:val="22"/>
              </w:rPr>
              <w:t>None</w:t>
            </w:r>
          </w:p>
        </w:tc>
      </w:tr>
      <w:tr w:rsidR="00E36632" w:rsidRPr="0079301B" w14:paraId="1BCC733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72BC3F9"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750A00C5" w14:textId="77777777" w:rsidR="00E36632" w:rsidRPr="0079301B" w:rsidRDefault="00E36632" w:rsidP="003E7123">
            <w:pPr>
              <w:rPr>
                <w:szCs w:val="22"/>
              </w:rPr>
            </w:pPr>
            <w:r w:rsidRPr="0079301B">
              <w:rPr>
                <w:szCs w:val="22"/>
              </w:rPr>
              <w:t>None</w:t>
            </w:r>
          </w:p>
        </w:tc>
      </w:tr>
    </w:tbl>
    <w:p w14:paraId="0D6BC864" w14:textId="77777777" w:rsidR="00E36632" w:rsidRPr="0079301B" w:rsidRDefault="00E36632" w:rsidP="00E36632"/>
    <w:tbl>
      <w:tblPr>
        <w:tblpPr w:leftFromText="180" w:rightFromText="180" w:vertAnchor="page" w:horzAnchor="margin" w:tblpY="6383"/>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46BB744C" w14:textId="77777777" w:rsidTr="0043384E">
        <w:tc>
          <w:tcPr>
            <w:tcW w:w="2088" w:type="dxa"/>
            <w:tcBorders>
              <w:top w:val="single" w:sz="12" w:space="0" w:color="auto"/>
              <w:left w:val="single" w:sz="12" w:space="0" w:color="auto"/>
              <w:bottom w:val="single" w:sz="6" w:space="0" w:color="auto"/>
              <w:right w:val="single" w:sz="6" w:space="0" w:color="auto"/>
            </w:tcBorders>
            <w:hideMark/>
          </w:tcPr>
          <w:p w14:paraId="7AF35088" w14:textId="77777777" w:rsidR="00E36632" w:rsidRPr="0079301B" w:rsidRDefault="00E36632" w:rsidP="0043384E">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6365780D" w14:textId="77777777" w:rsidR="00E36632" w:rsidRPr="0079301B" w:rsidRDefault="00E36632" w:rsidP="0043384E">
            <w:pPr>
              <w:rPr>
                <w:szCs w:val="22"/>
              </w:rPr>
            </w:pPr>
            <w:r w:rsidRPr="0079301B">
              <w:rPr>
                <w:szCs w:val="22"/>
              </w:rPr>
              <w:t>UC27 – View feedbacks</w:t>
            </w:r>
          </w:p>
        </w:tc>
      </w:tr>
      <w:tr w:rsidR="00E36632" w:rsidRPr="0079301B" w14:paraId="4474B0BF"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20695ED4" w14:textId="77777777" w:rsidR="00E36632" w:rsidRPr="0079301B" w:rsidRDefault="00E36632" w:rsidP="0043384E">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0567AEFB" w14:textId="77777777" w:rsidR="00E36632" w:rsidRPr="0079301B" w:rsidRDefault="00E36632" w:rsidP="0043384E">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75B07CFE" w14:textId="77777777" w:rsidR="00E36632" w:rsidRPr="0079301B" w:rsidRDefault="00E36632" w:rsidP="0043384E">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0EB803C1" w14:textId="77777777" w:rsidR="00E36632" w:rsidRPr="0079301B" w:rsidRDefault="00E36632" w:rsidP="0043384E">
            <w:pPr>
              <w:rPr>
                <w:szCs w:val="22"/>
              </w:rPr>
            </w:pPr>
            <w:r w:rsidRPr="0079301B">
              <w:rPr>
                <w:szCs w:val="22"/>
              </w:rPr>
              <w:t>9/10/2020</w:t>
            </w:r>
          </w:p>
        </w:tc>
      </w:tr>
      <w:tr w:rsidR="00E36632" w:rsidRPr="0079301B" w14:paraId="55F9802B"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4BAD5A9D" w14:textId="77777777" w:rsidR="00E36632" w:rsidRPr="0079301B" w:rsidRDefault="00E36632" w:rsidP="0043384E">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547A20F6" w14:textId="77777777" w:rsidR="00E36632" w:rsidRPr="0079301B" w:rsidRDefault="00E36632" w:rsidP="0043384E">
            <w:pPr>
              <w:rPr>
                <w:szCs w:val="22"/>
              </w:rPr>
            </w:pPr>
            <w:r w:rsidRPr="0079301B">
              <w:rPr>
                <w:szCs w:val="22"/>
              </w:rPr>
              <w:t>Spa Staff</w:t>
            </w:r>
          </w:p>
        </w:tc>
        <w:tc>
          <w:tcPr>
            <w:tcW w:w="1890" w:type="dxa"/>
            <w:tcBorders>
              <w:top w:val="single" w:sz="6" w:space="0" w:color="auto"/>
              <w:left w:val="single" w:sz="6" w:space="0" w:color="auto"/>
              <w:bottom w:val="single" w:sz="6" w:space="0" w:color="auto"/>
              <w:right w:val="single" w:sz="6" w:space="0" w:color="auto"/>
            </w:tcBorders>
            <w:hideMark/>
          </w:tcPr>
          <w:p w14:paraId="6C4F54BB" w14:textId="77777777" w:rsidR="00E36632" w:rsidRPr="0079301B" w:rsidRDefault="00E36632" w:rsidP="0043384E">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3A728232" w14:textId="77777777" w:rsidR="00E36632" w:rsidRPr="0079301B" w:rsidRDefault="00E36632" w:rsidP="0043384E">
            <w:pPr>
              <w:rPr>
                <w:szCs w:val="22"/>
              </w:rPr>
            </w:pPr>
            <w:r w:rsidRPr="0079301B">
              <w:rPr>
                <w:szCs w:val="22"/>
              </w:rPr>
              <w:t>Spa Salon Management System</w:t>
            </w:r>
          </w:p>
        </w:tc>
      </w:tr>
      <w:tr w:rsidR="00E36632" w:rsidRPr="0079301B" w14:paraId="4FFE4D5C"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5FB6E0D0" w14:textId="77777777" w:rsidR="00E36632" w:rsidRPr="0079301B" w:rsidRDefault="00E36632" w:rsidP="0043384E">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05DB7AAF" w14:textId="77777777" w:rsidR="00E36632" w:rsidRPr="0079301B" w:rsidRDefault="00E36632" w:rsidP="0043384E">
            <w:pPr>
              <w:rPr>
                <w:szCs w:val="22"/>
              </w:rPr>
            </w:pPr>
            <w:r w:rsidRPr="0079301B">
              <w:rPr>
                <w:szCs w:val="22"/>
              </w:rPr>
              <w:t>Staff indicates that he wants to view his feedback</w:t>
            </w:r>
          </w:p>
        </w:tc>
      </w:tr>
      <w:tr w:rsidR="00E36632" w:rsidRPr="0079301B" w14:paraId="110D7596"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69EAAEB1" w14:textId="77777777" w:rsidR="00E36632" w:rsidRPr="0079301B" w:rsidRDefault="00E36632" w:rsidP="0043384E">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6B3CA832" w14:textId="77777777" w:rsidR="00E36632" w:rsidRPr="0079301B" w:rsidRDefault="00E36632" w:rsidP="0043384E">
            <w:pPr>
              <w:rPr>
                <w:szCs w:val="22"/>
              </w:rPr>
            </w:pPr>
            <w:r w:rsidRPr="0079301B">
              <w:rPr>
                <w:szCs w:val="22"/>
              </w:rPr>
              <w:t>Staff view his feedback</w:t>
            </w:r>
          </w:p>
        </w:tc>
      </w:tr>
      <w:tr w:rsidR="00E36632" w:rsidRPr="0079301B" w14:paraId="6F6487E8"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4C64B2DD" w14:textId="77777777" w:rsidR="00E36632" w:rsidRPr="0079301B" w:rsidRDefault="00E36632" w:rsidP="0043384E">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4E2EAB0A" w14:textId="77777777" w:rsidR="00E36632" w:rsidRPr="0079301B" w:rsidRDefault="00E36632" w:rsidP="0043384E">
            <w:pPr>
              <w:rPr>
                <w:szCs w:val="22"/>
              </w:rPr>
            </w:pPr>
            <w:r w:rsidRPr="0079301B">
              <w:rPr>
                <w:szCs w:val="22"/>
              </w:rPr>
              <w:t>PRE-1. Staff is logged into SSMS</w:t>
            </w:r>
          </w:p>
        </w:tc>
      </w:tr>
      <w:tr w:rsidR="00E36632" w:rsidRPr="0079301B" w14:paraId="2DA77620"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7EBEB0FC" w14:textId="77777777" w:rsidR="00E36632" w:rsidRPr="0079301B" w:rsidRDefault="00E36632" w:rsidP="0043384E">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7498AE5A" w14:textId="77777777" w:rsidR="00E36632" w:rsidRPr="0079301B" w:rsidRDefault="00E36632" w:rsidP="0043384E">
            <w:pPr>
              <w:rPr>
                <w:b/>
                <w:bCs/>
              </w:rPr>
            </w:pPr>
            <w:r w:rsidRPr="0079301B">
              <w:rPr>
                <w:b/>
                <w:bCs/>
              </w:rPr>
              <w:t>27.0 View feedback</w:t>
            </w:r>
          </w:p>
          <w:p w14:paraId="2065A7CF" w14:textId="77777777" w:rsidR="00E36632" w:rsidRPr="0079301B" w:rsidRDefault="00E36632" w:rsidP="0043384E">
            <w:r w:rsidRPr="0079301B">
              <w:t>1. Customer press the “Show feedbacks” button</w:t>
            </w:r>
          </w:p>
          <w:p w14:paraId="76E38670" w14:textId="77777777" w:rsidR="00E36632" w:rsidRPr="0079301B" w:rsidRDefault="00E36632" w:rsidP="0043384E">
            <w:r w:rsidRPr="0079301B">
              <w:t>2. SSMS return a table with the services and feedbacks that they have received</w:t>
            </w:r>
          </w:p>
          <w:p w14:paraId="11A97984" w14:textId="77777777" w:rsidR="00E36632" w:rsidRPr="0079301B" w:rsidRDefault="00E36632" w:rsidP="0043384E">
            <w:pPr>
              <w:spacing w:line="360" w:lineRule="auto"/>
            </w:pPr>
          </w:p>
        </w:tc>
      </w:tr>
      <w:tr w:rsidR="00E36632" w:rsidRPr="0079301B" w14:paraId="579A2D28" w14:textId="77777777" w:rsidTr="0043384E">
        <w:tc>
          <w:tcPr>
            <w:tcW w:w="2088" w:type="dxa"/>
            <w:tcBorders>
              <w:top w:val="single" w:sz="6" w:space="0" w:color="auto"/>
              <w:left w:val="single" w:sz="12" w:space="0" w:color="auto"/>
              <w:bottom w:val="single" w:sz="6" w:space="0" w:color="auto"/>
              <w:right w:val="single" w:sz="6" w:space="0" w:color="auto"/>
            </w:tcBorders>
            <w:hideMark/>
          </w:tcPr>
          <w:p w14:paraId="0C6B73CF" w14:textId="77777777" w:rsidR="00E36632" w:rsidRPr="0079301B" w:rsidRDefault="00E36632" w:rsidP="0043384E">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114678EF" w14:textId="77777777" w:rsidR="00E36632" w:rsidRPr="0079301B" w:rsidRDefault="00E36632" w:rsidP="0043384E">
            <w:pPr>
              <w:rPr>
                <w:szCs w:val="22"/>
              </w:rPr>
            </w:pPr>
            <w:r w:rsidRPr="0079301B">
              <w:rPr>
                <w:szCs w:val="22"/>
              </w:rPr>
              <w:t>None</w:t>
            </w:r>
          </w:p>
        </w:tc>
      </w:tr>
      <w:tr w:rsidR="00590BEF" w:rsidRPr="0079301B" w14:paraId="6205AEA9" w14:textId="77777777" w:rsidTr="0043384E">
        <w:tc>
          <w:tcPr>
            <w:tcW w:w="2088" w:type="dxa"/>
            <w:tcBorders>
              <w:top w:val="single" w:sz="6" w:space="0" w:color="auto"/>
              <w:left w:val="single" w:sz="12" w:space="0" w:color="auto"/>
              <w:bottom w:val="single" w:sz="6" w:space="0" w:color="auto"/>
              <w:right w:val="single" w:sz="6" w:space="0" w:color="auto"/>
            </w:tcBorders>
          </w:tcPr>
          <w:p w14:paraId="50C34A8C" w14:textId="77777777" w:rsidR="00590BEF" w:rsidRPr="0079301B" w:rsidRDefault="00590BEF" w:rsidP="0043384E">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tcPr>
          <w:p w14:paraId="6F0FAFBA" w14:textId="449B0E8A" w:rsidR="00590BEF" w:rsidRDefault="00590BEF" w:rsidP="0043384E">
            <w:pPr>
              <w:rPr>
                <w:b/>
                <w:bCs/>
                <w:szCs w:val="22"/>
              </w:rPr>
            </w:pPr>
            <w:r w:rsidRPr="0079301B">
              <w:rPr>
                <w:b/>
                <w:bCs/>
                <w:szCs w:val="22"/>
              </w:rPr>
              <w:t>2</w:t>
            </w:r>
            <w:r w:rsidR="00D234DD">
              <w:rPr>
                <w:b/>
                <w:bCs/>
                <w:szCs w:val="22"/>
              </w:rPr>
              <w:t>7</w:t>
            </w:r>
            <w:r w:rsidR="00E36632" w:rsidRPr="0079301B">
              <w:rPr>
                <w:b/>
                <w:bCs/>
                <w:szCs w:val="22"/>
              </w:rPr>
              <w:t>.</w:t>
            </w:r>
            <w:r w:rsidR="00CB4AB2">
              <w:rPr>
                <w:b/>
                <w:bCs/>
                <w:szCs w:val="22"/>
              </w:rPr>
              <w:t>0E1</w:t>
            </w:r>
            <w:r w:rsidRPr="0079301B">
              <w:rPr>
                <w:b/>
                <w:bCs/>
                <w:szCs w:val="22"/>
              </w:rPr>
              <w:t xml:space="preserve"> Server crash or time-out</w:t>
            </w:r>
          </w:p>
          <w:p w14:paraId="47D56EBA" w14:textId="77777777" w:rsidR="00590BEF" w:rsidRPr="00590BEF" w:rsidRDefault="00590BEF" w:rsidP="0043384E">
            <w:pPr>
              <w:rPr>
                <w:b/>
                <w:bCs/>
                <w:szCs w:val="22"/>
              </w:rPr>
            </w:pPr>
            <w:r w:rsidRPr="0079301B">
              <w:rPr>
                <w:szCs w:val="22"/>
              </w:rPr>
              <w:t>The system will reconnect and redirect to the homepage</w:t>
            </w:r>
          </w:p>
        </w:tc>
      </w:tr>
      <w:tr w:rsidR="00590BEF" w:rsidRPr="0079301B" w14:paraId="0FE38EA0" w14:textId="77777777" w:rsidTr="0043384E">
        <w:tc>
          <w:tcPr>
            <w:tcW w:w="2088" w:type="dxa"/>
            <w:tcBorders>
              <w:top w:val="single" w:sz="6" w:space="0" w:color="auto"/>
              <w:left w:val="single" w:sz="12" w:space="0" w:color="auto"/>
              <w:bottom w:val="single" w:sz="6" w:space="0" w:color="auto"/>
              <w:right w:val="single" w:sz="6" w:space="0" w:color="auto"/>
            </w:tcBorders>
          </w:tcPr>
          <w:p w14:paraId="0F0A621D" w14:textId="77777777" w:rsidR="00590BEF" w:rsidRPr="0079301B" w:rsidRDefault="00590BEF" w:rsidP="0043384E">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tcPr>
          <w:p w14:paraId="1C62A869" w14:textId="77777777" w:rsidR="00590BEF" w:rsidRPr="0079301B" w:rsidRDefault="00590BEF" w:rsidP="0043384E">
            <w:pPr>
              <w:rPr>
                <w:szCs w:val="22"/>
              </w:rPr>
            </w:pPr>
            <w:r w:rsidRPr="0079301B">
              <w:rPr>
                <w:szCs w:val="22"/>
              </w:rPr>
              <w:t>Low</w:t>
            </w:r>
          </w:p>
        </w:tc>
      </w:tr>
      <w:tr w:rsidR="00590BEF" w:rsidRPr="0079301B" w14:paraId="5BA3F7F4" w14:textId="77777777" w:rsidTr="0043384E">
        <w:tc>
          <w:tcPr>
            <w:tcW w:w="2088" w:type="dxa"/>
            <w:tcBorders>
              <w:top w:val="single" w:sz="6" w:space="0" w:color="auto"/>
              <w:left w:val="single" w:sz="12" w:space="0" w:color="auto"/>
              <w:bottom w:val="single" w:sz="6" w:space="0" w:color="auto"/>
              <w:right w:val="single" w:sz="6" w:space="0" w:color="auto"/>
            </w:tcBorders>
          </w:tcPr>
          <w:p w14:paraId="27E358BB" w14:textId="77777777" w:rsidR="00590BEF" w:rsidRPr="0079301B" w:rsidRDefault="00590BEF" w:rsidP="0043384E">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tcPr>
          <w:p w14:paraId="57CFD825" w14:textId="77777777" w:rsidR="00590BEF" w:rsidRPr="0079301B" w:rsidRDefault="00590BEF" w:rsidP="0043384E">
            <w:pPr>
              <w:rPr>
                <w:szCs w:val="22"/>
              </w:rPr>
            </w:pPr>
            <w:r w:rsidRPr="0079301B">
              <w:rPr>
                <w:szCs w:val="22"/>
              </w:rPr>
              <w:t>About 100 users per day</w:t>
            </w:r>
          </w:p>
        </w:tc>
      </w:tr>
      <w:tr w:rsidR="00590BEF" w:rsidRPr="0079301B" w14:paraId="7DB85630" w14:textId="77777777" w:rsidTr="0043384E">
        <w:tc>
          <w:tcPr>
            <w:tcW w:w="2088" w:type="dxa"/>
            <w:tcBorders>
              <w:top w:val="single" w:sz="6" w:space="0" w:color="auto"/>
              <w:left w:val="single" w:sz="12" w:space="0" w:color="auto"/>
              <w:bottom w:val="single" w:sz="6" w:space="0" w:color="auto"/>
              <w:right w:val="single" w:sz="6" w:space="0" w:color="auto"/>
            </w:tcBorders>
          </w:tcPr>
          <w:p w14:paraId="3C6C36CA" w14:textId="77777777" w:rsidR="00590BEF" w:rsidRPr="0079301B" w:rsidRDefault="00590BEF" w:rsidP="0043384E">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1E7EB37C" w14:textId="77777777" w:rsidR="00590BEF" w:rsidRPr="0079301B" w:rsidRDefault="00590BEF" w:rsidP="0043384E">
            <w:pPr>
              <w:rPr>
                <w:szCs w:val="22"/>
              </w:rPr>
            </w:pPr>
            <w:r w:rsidRPr="0079301B">
              <w:rPr>
                <w:szCs w:val="22"/>
              </w:rPr>
              <w:t>None</w:t>
            </w:r>
          </w:p>
        </w:tc>
      </w:tr>
      <w:tr w:rsidR="00590BEF" w:rsidRPr="0079301B" w14:paraId="41E43B22" w14:textId="77777777" w:rsidTr="0043384E">
        <w:trPr>
          <w:trHeight w:val="309"/>
        </w:trPr>
        <w:tc>
          <w:tcPr>
            <w:tcW w:w="2088" w:type="dxa"/>
            <w:tcBorders>
              <w:top w:val="single" w:sz="6" w:space="0" w:color="auto"/>
              <w:left w:val="single" w:sz="12" w:space="0" w:color="auto"/>
              <w:bottom w:val="single" w:sz="6" w:space="0" w:color="auto"/>
              <w:right w:val="single" w:sz="6" w:space="0" w:color="auto"/>
            </w:tcBorders>
          </w:tcPr>
          <w:p w14:paraId="23CF6DD8" w14:textId="77777777" w:rsidR="00590BEF" w:rsidRPr="0079301B" w:rsidRDefault="00590BEF" w:rsidP="0043384E">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tcPr>
          <w:p w14:paraId="67B5BB6D" w14:textId="77777777" w:rsidR="00590BEF" w:rsidRPr="0079301B" w:rsidRDefault="00590BEF" w:rsidP="0043384E">
            <w:pPr>
              <w:rPr>
                <w:szCs w:val="22"/>
              </w:rPr>
            </w:pPr>
            <w:r w:rsidRPr="0079301B">
              <w:rPr>
                <w:szCs w:val="22"/>
              </w:rPr>
              <w:t>None</w:t>
            </w:r>
          </w:p>
        </w:tc>
      </w:tr>
    </w:tbl>
    <w:p w14:paraId="3D73B6FA" w14:textId="77777777" w:rsidR="00E36632" w:rsidRPr="0079301B" w:rsidRDefault="00E36632" w:rsidP="00E36632">
      <w:pPr>
        <w:spacing w:after="160" w:line="259" w:lineRule="auto"/>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E36632" w:rsidRPr="0079301B" w14:paraId="01F392CE" w14:textId="77777777" w:rsidTr="003E7123">
        <w:tc>
          <w:tcPr>
            <w:tcW w:w="2088" w:type="dxa"/>
          </w:tcPr>
          <w:p w14:paraId="1B3F73FB" w14:textId="77777777" w:rsidR="00E36632" w:rsidRPr="0079301B" w:rsidRDefault="00E36632" w:rsidP="003E7123">
            <w:pPr>
              <w:jc w:val="right"/>
              <w:rPr>
                <w:szCs w:val="22"/>
              </w:rPr>
            </w:pPr>
            <w:r w:rsidRPr="0079301B">
              <w:rPr>
                <w:szCs w:val="22"/>
              </w:rPr>
              <w:t>UC ID and Name:</w:t>
            </w:r>
          </w:p>
        </w:tc>
        <w:tc>
          <w:tcPr>
            <w:tcW w:w="7470" w:type="dxa"/>
            <w:gridSpan w:val="3"/>
          </w:tcPr>
          <w:p w14:paraId="6C5131E2" w14:textId="5959AE25" w:rsidR="00E36632" w:rsidRPr="0079301B" w:rsidRDefault="00E36632" w:rsidP="003E7123">
            <w:pPr>
              <w:rPr>
                <w:szCs w:val="22"/>
              </w:rPr>
            </w:pPr>
            <w:r w:rsidRPr="0079301B">
              <w:rPr>
                <w:szCs w:val="22"/>
              </w:rPr>
              <w:t>UC-2</w:t>
            </w:r>
            <w:r w:rsidR="00983A5C">
              <w:rPr>
                <w:szCs w:val="22"/>
              </w:rPr>
              <w:t>8</w:t>
            </w:r>
            <w:r w:rsidRPr="0079301B">
              <w:rPr>
                <w:szCs w:val="22"/>
              </w:rPr>
              <w:t xml:space="preserve"> Book Schedule Use case</w:t>
            </w:r>
          </w:p>
        </w:tc>
      </w:tr>
      <w:tr w:rsidR="00E36632" w:rsidRPr="0079301B" w14:paraId="0CDAC423" w14:textId="77777777" w:rsidTr="003E7123">
        <w:tc>
          <w:tcPr>
            <w:tcW w:w="2088" w:type="dxa"/>
          </w:tcPr>
          <w:p w14:paraId="7853AB4B" w14:textId="77777777" w:rsidR="00E36632" w:rsidRPr="0079301B" w:rsidRDefault="00E36632" w:rsidP="003E7123">
            <w:pPr>
              <w:jc w:val="right"/>
              <w:rPr>
                <w:szCs w:val="22"/>
              </w:rPr>
            </w:pPr>
            <w:r w:rsidRPr="0079301B">
              <w:rPr>
                <w:szCs w:val="22"/>
              </w:rPr>
              <w:t>Created By:</w:t>
            </w:r>
          </w:p>
        </w:tc>
        <w:tc>
          <w:tcPr>
            <w:tcW w:w="2430" w:type="dxa"/>
          </w:tcPr>
          <w:p w14:paraId="3CDF60DF" w14:textId="77777777" w:rsidR="00E36632" w:rsidRPr="0079301B" w:rsidRDefault="00E36632" w:rsidP="003E7123">
            <w:pPr>
              <w:rPr>
                <w:szCs w:val="22"/>
              </w:rPr>
            </w:pPr>
            <w:proofErr w:type="spellStart"/>
            <w:r w:rsidRPr="0079301B">
              <w:rPr>
                <w:szCs w:val="22"/>
              </w:rPr>
              <w:t>KhangHV</w:t>
            </w:r>
            <w:proofErr w:type="spellEnd"/>
          </w:p>
        </w:tc>
        <w:tc>
          <w:tcPr>
            <w:tcW w:w="1890" w:type="dxa"/>
          </w:tcPr>
          <w:p w14:paraId="609428E5" w14:textId="77777777" w:rsidR="00E36632" w:rsidRPr="0079301B" w:rsidRDefault="00E36632" w:rsidP="003E7123">
            <w:pPr>
              <w:jc w:val="right"/>
              <w:rPr>
                <w:szCs w:val="22"/>
              </w:rPr>
            </w:pPr>
            <w:r w:rsidRPr="0079301B">
              <w:rPr>
                <w:szCs w:val="22"/>
              </w:rPr>
              <w:t>Date Created:</w:t>
            </w:r>
          </w:p>
        </w:tc>
        <w:tc>
          <w:tcPr>
            <w:tcW w:w="3150" w:type="dxa"/>
          </w:tcPr>
          <w:p w14:paraId="2EF1C9E3" w14:textId="77777777" w:rsidR="00E36632" w:rsidRPr="0079301B" w:rsidRDefault="00E36632" w:rsidP="003E7123">
            <w:pPr>
              <w:rPr>
                <w:szCs w:val="22"/>
              </w:rPr>
            </w:pPr>
            <w:r w:rsidRPr="0079301B">
              <w:rPr>
                <w:szCs w:val="22"/>
              </w:rPr>
              <w:t>9-10-2020</w:t>
            </w:r>
          </w:p>
        </w:tc>
      </w:tr>
      <w:tr w:rsidR="00E36632" w:rsidRPr="0079301B" w14:paraId="29C4F323" w14:textId="77777777" w:rsidTr="003E7123">
        <w:tc>
          <w:tcPr>
            <w:tcW w:w="2088" w:type="dxa"/>
          </w:tcPr>
          <w:p w14:paraId="3FA32ECF" w14:textId="77777777" w:rsidR="00E36632" w:rsidRPr="0079301B" w:rsidRDefault="00E36632" w:rsidP="003E7123">
            <w:pPr>
              <w:jc w:val="right"/>
              <w:rPr>
                <w:szCs w:val="22"/>
              </w:rPr>
            </w:pPr>
            <w:r w:rsidRPr="0079301B">
              <w:rPr>
                <w:szCs w:val="22"/>
              </w:rPr>
              <w:t>Primary Actor:</w:t>
            </w:r>
          </w:p>
        </w:tc>
        <w:tc>
          <w:tcPr>
            <w:tcW w:w="2430" w:type="dxa"/>
          </w:tcPr>
          <w:p w14:paraId="72478899" w14:textId="77777777" w:rsidR="00E36632" w:rsidRPr="0079301B" w:rsidRDefault="00E36632" w:rsidP="003E7123">
            <w:pPr>
              <w:rPr>
                <w:szCs w:val="22"/>
              </w:rPr>
            </w:pPr>
            <w:r w:rsidRPr="0079301B">
              <w:rPr>
                <w:szCs w:val="22"/>
              </w:rPr>
              <w:t>Spa Customer</w:t>
            </w:r>
          </w:p>
        </w:tc>
        <w:tc>
          <w:tcPr>
            <w:tcW w:w="1890" w:type="dxa"/>
          </w:tcPr>
          <w:p w14:paraId="3D5047C6" w14:textId="77777777" w:rsidR="00E36632" w:rsidRPr="0079301B" w:rsidRDefault="00E36632" w:rsidP="003E7123">
            <w:pPr>
              <w:jc w:val="right"/>
              <w:rPr>
                <w:szCs w:val="22"/>
              </w:rPr>
            </w:pPr>
            <w:r w:rsidRPr="0079301B">
              <w:rPr>
                <w:szCs w:val="22"/>
              </w:rPr>
              <w:t>Secondary Actors:</w:t>
            </w:r>
          </w:p>
        </w:tc>
        <w:tc>
          <w:tcPr>
            <w:tcW w:w="3150" w:type="dxa"/>
          </w:tcPr>
          <w:p w14:paraId="4BDE49E0" w14:textId="77777777" w:rsidR="00E36632" w:rsidRPr="0079301B" w:rsidRDefault="00E36632" w:rsidP="003E7123">
            <w:pPr>
              <w:rPr>
                <w:szCs w:val="22"/>
              </w:rPr>
            </w:pPr>
            <w:r w:rsidRPr="0079301B">
              <w:rPr>
                <w:szCs w:val="22"/>
              </w:rPr>
              <w:t>Spa Salon Management System</w:t>
            </w:r>
          </w:p>
        </w:tc>
      </w:tr>
      <w:tr w:rsidR="00E36632" w:rsidRPr="0079301B" w14:paraId="14A61C96" w14:textId="77777777" w:rsidTr="003E7123">
        <w:tc>
          <w:tcPr>
            <w:tcW w:w="2088" w:type="dxa"/>
          </w:tcPr>
          <w:p w14:paraId="03B05A9D" w14:textId="77777777" w:rsidR="00E36632" w:rsidRPr="0079301B" w:rsidRDefault="00E36632" w:rsidP="003E7123">
            <w:pPr>
              <w:jc w:val="right"/>
              <w:rPr>
                <w:szCs w:val="22"/>
              </w:rPr>
            </w:pPr>
            <w:r w:rsidRPr="0079301B">
              <w:rPr>
                <w:szCs w:val="22"/>
              </w:rPr>
              <w:t>Trigger:</w:t>
            </w:r>
          </w:p>
        </w:tc>
        <w:tc>
          <w:tcPr>
            <w:tcW w:w="7470" w:type="dxa"/>
            <w:gridSpan w:val="3"/>
          </w:tcPr>
          <w:p w14:paraId="1F90E4CC" w14:textId="77777777" w:rsidR="00E36632" w:rsidRPr="0079301B" w:rsidRDefault="00E36632" w:rsidP="003E7123">
            <w:pPr>
              <w:rPr>
                <w:szCs w:val="22"/>
              </w:rPr>
            </w:pPr>
            <w:r w:rsidRPr="0079301B">
              <w:rPr>
                <w:szCs w:val="22"/>
              </w:rPr>
              <w:t>User clicks “Book Schedule” button</w:t>
            </w:r>
          </w:p>
        </w:tc>
      </w:tr>
      <w:tr w:rsidR="00E36632" w:rsidRPr="0079301B" w14:paraId="23F773A4" w14:textId="77777777" w:rsidTr="003E7123">
        <w:tc>
          <w:tcPr>
            <w:tcW w:w="2088" w:type="dxa"/>
          </w:tcPr>
          <w:p w14:paraId="43A35BFE" w14:textId="77777777" w:rsidR="00E36632" w:rsidRPr="0079301B" w:rsidRDefault="00E36632" w:rsidP="003E7123">
            <w:pPr>
              <w:jc w:val="right"/>
              <w:rPr>
                <w:szCs w:val="22"/>
              </w:rPr>
            </w:pPr>
            <w:r w:rsidRPr="0079301B">
              <w:rPr>
                <w:szCs w:val="22"/>
              </w:rPr>
              <w:t>Description:</w:t>
            </w:r>
          </w:p>
        </w:tc>
        <w:tc>
          <w:tcPr>
            <w:tcW w:w="7470" w:type="dxa"/>
            <w:gridSpan w:val="3"/>
          </w:tcPr>
          <w:p w14:paraId="6D0CED45" w14:textId="77777777" w:rsidR="00E36632" w:rsidRPr="0079301B" w:rsidRDefault="00E36632" w:rsidP="003E7123">
            <w:pPr>
              <w:rPr>
                <w:szCs w:val="22"/>
              </w:rPr>
            </w:pPr>
            <w:r w:rsidRPr="0079301B">
              <w:rPr>
                <w:szCs w:val="22"/>
              </w:rPr>
              <w:t>User can book a service or some services of spa salon</w:t>
            </w:r>
          </w:p>
        </w:tc>
      </w:tr>
      <w:tr w:rsidR="00E36632" w:rsidRPr="0079301B" w14:paraId="33016E13" w14:textId="77777777" w:rsidTr="003E7123">
        <w:tc>
          <w:tcPr>
            <w:tcW w:w="2088" w:type="dxa"/>
          </w:tcPr>
          <w:p w14:paraId="671C32EB" w14:textId="77777777" w:rsidR="00E36632" w:rsidRPr="0079301B" w:rsidRDefault="00E36632" w:rsidP="003E7123">
            <w:pPr>
              <w:jc w:val="right"/>
              <w:rPr>
                <w:szCs w:val="22"/>
              </w:rPr>
            </w:pPr>
            <w:r w:rsidRPr="0079301B">
              <w:rPr>
                <w:szCs w:val="22"/>
              </w:rPr>
              <w:t>Preconditions:</w:t>
            </w:r>
          </w:p>
        </w:tc>
        <w:tc>
          <w:tcPr>
            <w:tcW w:w="7470" w:type="dxa"/>
            <w:gridSpan w:val="3"/>
          </w:tcPr>
          <w:p w14:paraId="3FDA4121" w14:textId="77777777" w:rsidR="00E36632" w:rsidRPr="0079301B" w:rsidRDefault="00E36632" w:rsidP="003E7123">
            <w:pPr>
              <w:rPr>
                <w:szCs w:val="22"/>
              </w:rPr>
            </w:pPr>
            <w:r w:rsidRPr="0079301B">
              <w:rPr>
                <w:szCs w:val="22"/>
              </w:rPr>
              <w:t>PRE-1: User is logged into the SSMS* as a Spa Customer</w:t>
            </w:r>
          </w:p>
        </w:tc>
      </w:tr>
      <w:tr w:rsidR="00E36632" w:rsidRPr="0079301B" w14:paraId="2CB3D5F0" w14:textId="77777777" w:rsidTr="003E7123">
        <w:tc>
          <w:tcPr>
            <w:tcW w:w="2088" w:type="dxa"/>
          </w:tcPr>
          <w:p w14:paraId="58E895A2" w14:textId="77777777" w:rsidR="00E36632" w:rsidRPr="0079301B" w:rsidRDefault="00E36632" w:rsidP="003E7123">
            <w:pPr>
              <w:jc w:val="right"/>
              <w:rPr>
                <w:szCs w:val="22"/>
              </w:rPr>
            </w:pPr>
            <w:r w:rsidRPr="0079301B">
              <w:rPr>
                <w:szCs w:val="22"/>
              </w:rPr>
              <w:t>Postconditions:</w:t>
            </w:r>
          </w:p>
        </w:tc>
        <w:tc>
          <w:tcPr>
            <w:tcW w:w="7470" w:type="dxa"/>
            <w:gridSpan w:val="3"/>
          </w:tcPr>
          <w:p w14:paraId="6DC153AC" w14:textId="77777777" w:rsidR="00E36632" w:rsidRPr="0079301B" w:rsidRDefault="00E36632" w:rsidP="003E7123">
            <w:pPr>
              <w:rPr>
                <w:szCs w:val="22"/>
              </w:rPr>
            </w:pPr>
            <w:r w:rsidRPr="0079301B">
              <w:rPr>
                <w:szCs w:val="22"/>
              </w:rPr>
              <w:t>POST-1: The Service(s) booked will be stored in SSMS* with the status “await customer”</w:t>
            </w:r>
            <w:r w:rsidRPr="0079301B">
              <w:rPr>
                <w:szCs w:val="22"/>
              </w:rPr>
              <w:br/>
              <w:t>POST-2: The SSMS will send a SMS message to customer when the booking progress succeeded</w:t>
            </w:r>
          </w:p>
        </w:tc>
      </w:tr>
      <w:tr w:rsidR="00E36632" w:rsidRPr="0079301B" w14:paraId="393BB4CE" w14:textId="77777777" w:rsidTr="003E7123">
        <w:tc>
          <w:tcPr>
            <w:tcW w:w="2088" w:type="dxa"/>
          </w:tcPr>
          <w:p w14:paraId="0A2313C2" w14:textId="77777777" w:rsidR="00E36632" w:rsidRPr="0079301B" w:rsidRDefault="00E36632" w:rsidP="003E7123">
            <w:pPr>
              <w:jc w:val="right"/>
              <w:rPr>
                <w:szCs w:val="22"/>
              </w:rPr>
            </w:pPr>
            <w:r w:rsidRPr="0079301B">
              <w:rPr>
                <w:szCs w:val="22"/>
              </w:rPr>
              <w:lastRenderedPageBreak/>
              <w:t>Normal Flow:</w:t>
            </w:r>
          </w:p>
        </w:tc>
        <w:tc>
          <w:tcPr>
            <w:tcW w:w="7470" w:type="dxa"/>
            <w:gridSpan w:val="3"/>
          </w:tcPr>
          <w:p w14:paraId="7EB9BC75" w14:textId="59ADCEF9" w:rsidR="00E36632" w:rsidRPr="00FA61FD" w:rsidRDefault="00E36632" w:rsidP="00FA61FD">
            <w:pPr>
              <w:pStyle w:val="ListParagraph"/>
              <w:numPr>
                <w:ilvl w:val="0"/>
                <w:numId w:val="26"/>
              </w:numPr>
              <w:rPr>
                <w:b/>
                <w:bCs/>
                <w:szCs w:val="22"/>
              </w:rPr>
            </w:pPr>
            <w:r w:rsidRPr="00FA61FD">
              <w:rPr>
                <w:b/>
                <w:bCs/>
                <w:szCs w:val="22"/>
              </w:rPr>
              <w:t>Order a Single Service</w:t>
            </w:r>
          </w:p>
          <w:p w14:paraId="367FE38B" w14:textId="77777777" w:rsidR="00E36632" w:rsidRPr="0079301B" w:rsidRDefault="00E36632" w:rsidP="003E7123">
            <w:pPr>
              <w:rPr>
                <w:szCs w:val="22"/>
              </w:rPr>
            </w:pPr>
            <w:r w:rsidRPr="0079301B">
              <w:rPr>
                <w:szCs w:val="22"/>
              </w:rPr>
              <w:t>1.  System displays a menu of available spa locations for customer to select</w:t>
            </w:r>
          </w:p>
          <w:p w14:paraId="63491BE4" w14:textId="77777777" w:rsidR="00E36632" w:rsidRPr="0079301B" w:rsidRDefault="00E36632" w:rsidP="003E7123">
            <w:pPr>
              <w:rPr>
                <w:szCs w:val="22"/>
              </w:rPr>
            </w:pPr>
            <w:r w:rsidRPr="0079301B">
              <w:rPr>
                <w:szCs w:val="22"/>
              </w:rPr>
              <w:t>2.  Customer chooses a desire spa location</w:t>
            </w:r>
          </w:p>
          <w:p w14:paraId="06BFF637" w14:textId="77777777" w:rsidR="00E36632" w:rsidRPr="0079301B" w:rsidRDefault="00E36632" w:rsidP="003E7123">
            <w:pPr>
              <w:rPr>
                <w:szCs w:val="22"/>
              </w:rPr>
            </w:pPr>
            <w:r w:rsidRPr="0079301B">
              <w:rPr>
                <w:szCs w:val="22"/>
              </w:rPr>
              <w:t>3.  System shows a list of available services of spa salons</w:t>
            </w:r>
          </w:p>
          <w:p w14:paraId="0D553D2D" w14:textId="77777777" w:rsidR="00E36632" w:rsidRPr="0079301B" w:rsidRDefault="00E36632" w:rsidP="003E7123">
            <w:pPr>
              <w:rPr>
                <w:szCs w:val="22"/>
              </w:rPr>
            </w:pPr>
            <w:r w:rsidRPr="0079301B">
              <w:rPr>
                <w:szCs w:val="22"/>
              </w:rPr>
              <w:t>4.  Customer chooses one or more services he/her wants</w:t>
            </w:r>
          </w:p>
          <w:p w14:paraId="1A18ACBC" w14:textId="77777777" w:rsidR="00E36632" w:rsidRPr="0079301B" w:rsidRDefault="00E36632" w:rsidP="003E7123">
            <w:pPr>
              <w:rPr>
                <w:szCs w:val="22"/>
              </w:rPr>
            </w:pPr>
            <w:r w:rsidRPr="0079301B">
              <w:rPr>
                <w:szCs w:val="22"/>
              </w:rPr>
              <w:t>5.  System displays the list of available staffs</w:t>
            </w:r>
            <w:r w:rsidRPr="0079301B">
              <w:rPr>
                <w:b/>
                <w:bCs/>
                <w:szCs w:val="22"/>
              </w:rPr>
              <w:br/>
            </w:r>
            <w:r w:rsidRPr="0079301B">
              <w:rPr>
                <w:szCs w:val="22"/>
              </w:rPr>
              <w:t>6.  Customer chooses the staffs to serve him/her</w:t>
            </w:r>
          </w:p>
          <w:p w14:paraId="3FA7636A" w14:textId="77777777" w:rsidR="00E36632" w:rsidRPr="0079301B" w:rsidRDefault="00E36632" w:rsidP="003E7123">
            <w:pPr>
              <w:rPr>
                <w:szCs w:val="22"/>
              </w:rPr>
            </w:pPr>
            <w:r w:rsidRPr="0079301B">
              <w:rPr>
                <w:szCs w:val="22"/>
              </w:rPr>
              <w:t>7.  System shows the available date and time to select</w:t>
            </w:r>
          </w:p>
          <w:p w14:paraId="139DBF6A" w14:textId="77777777" w:rsidR="00E36632" w:rsidRPr="0079301B" w:rsidRDefault="00E36632" w:rsidP="003E7123">
            <w:pPr>
              <w:rPr>
                <w:szCs w:val="22"/>
              </w:rPr>
            </w:pPr>
            <w:r w:rsidRPr="0079301B">
              <w:rPr>
                <w:szCs w:val="22"/>
              </w:rPr>
              <w:t>8.  Customer chooses the suitable schedule for him/her</w:t>
            </w:r>
          </w:p>
          <w:p w14:paraId="25C4FA2F" w14:textId="77777777" w:rsidR="00E36632" w:rsidRPr="0079301B" w:rsidRDefault="00E36632" w:rsidP="003E7123">
            <w:pPr>
              <w:rPr>
                <w:szCs w:val="22"/>
              </w:rPr>
            </w:pPr>
            <w:r w:rsidRPr="0079301B">
              <w:rPr>
                <w:szCs w:val="22"/>
              </w:rPr>
              <w:t>9.  System shows a full-detail form that contains the selections of customer to confirm.</w:t>
            </w:r>
          </w:p>
          <w:p w14:paraId="10BEAB27" w14:textId="77777777" w:rsidR="00E36632" w:rsidRPr="0079301B" w:rsidRDefault="00E36632" w:rsidP="003E7123">
            <w:pPr>
              <w:rPr>
                <w:szCs w:val="22"/>
              </w:rPr>
            </w:pPr>
            <w:r w:rsidRPr="0079301B">
              <w:rPr>
                <w:szCs w:val="22"/>
              </w:rPr>
              <w:t>10. Customer click “Confirm” button</w:t>
            </w:r>
          </w:p>
          <w:p w14:paraId="7DB8B4FB" w14:textId="77777777" w:rsidR="00E36632" w:rsidRPr="0079301B" w:rsidRDefault="00E36632" w:rsidP="003E7123">
            <w:pPr>
              <w:rPr>
                <w:szCs w:val="22"/>
              </w:rPr>
            </w:pPr>
            <w:r w:rsidRPr="0079301B">
              <w:rPr>
                <w:szCs w:val="22"/>
              </w:rPr>
              <w:t>11. SSMS confirms acceptance of the order.</w:t>
            </w:r>
          </w:p>
          <w:p w14:paraId="3203FBC4" w14:textId="77777777" w:rsidR="00E36632" w:rsidRPr="0079301B" w:rsidRDefault="00E36632" w:rsidP="003E7123">
            <w:pPr>
              <w:rPr>
                <w:szCs w:val="22"/>
              </w:rPr>
            </w:pPr>
            <w:r w:rsidRPr="0079301B">
              <w:rPr>
                <w:szCs w:val="22"/>
              </w:rPr>
              <w:t>12. SSMS sends the SMS to Customer to remind him/her to come to the spa salon in time that contains date, time, price and location.</w:t>
            </w:r>
          </w:p>
          <w:p w14:paraId="5DDE6E56" w14:textId="77777777" w:rsidR="00E36632" w:rsidRPr="0079301B" w:rsidRDefault="00E36632" w:rsidP="003E7123">
            <w:pPr>
              <w:rPr>
                <w:b/>
                <w:bCs/>
                <w:szCs w:val="22"/>
              </w:rPr>
            </w:pPr>
            <w:r w:rsidRPr="0079301B">
              <w:rPr>
                <w:szCs w:val="22"/>
              </w:rPr>
              <w:t>13. SSMS store schedule order that contains all the information of schedule that belong to this customer.</w:t>
            </w:r>
          </w:p>
        </w:tc>
      </w:tr>
      <w:tr w:rsidR="00E36632" w:rsidRPr="0079301B" w14:paraId="7A8EB623" w14:textId="77777777" w:rsidTr="003E7123">
        <w:tc>
          <w:tcPr>
            <w:tcW w:w="2088" w:type="dxa"/>
          </w:tcPr>
          <w:p w14:paraId="42941B54" w14:textId="77777777" w:rsidR="00E36632" w:rsidRPr="0079301B" w:rsidRDefault="00E36632" w:rsidP="003E7123">
            <w:pPr>
              <w:jc w:val="right"/>
              <w:rPr>
                <w:szCs w:val="22"/>
              </w:rPr>
            </w:pPr>
            <w:r w:rsidRPr="0079301B">
              <w:rPr>
                <w:szCs w:val="22"/>
              </w:rPr>
              <w:t>Alternative Flows:</w:t>
            </w:r>
          </w:p>
        </w:tc>
        <w:tc>
          <w:tcPr>
            <w:tcW w:w="7470" w:type="dxa"/>
            <w:gridSpan w:val="3"/>
          </w:tcPr>
          <w:p w14:paraId="46E92CD9" w14:textId="5E8C3DD2" w:rsidR="00E36632" w:rsidRPr="0079301B" w:rsidRDefault="00E36632" w:rsidP="003E7123">
            <w:pPr>
              <w:rPr>
                <w:b/>
                <w:bCs/>
                <w:szCs w:val="22"/>
              </w:rPr>
            </w:pPr>
            <w:r w:rsidRPr="0079301B">
              <w:rPr>
                <w:b/>
                <w:bCs/>
                <w:szCs w:val="22"/>
              </w:rPr>
              <w:t>2</w:t>
            </w:r>
            <w:r w:rsidR="00983A5C">
              <w:rPr>
                <w:b/>
                <w:bCs/>
                <w:szCs w:val="22"/>
              </w:rPr>
              <w:t>8</w:t>
            </w:r>
            <w:r w:rsidRPr="0079301B">
              <w:rPr>
                <w:b/>
                <w:bCs/>
                <w:szCs w:val="22"/>
              </w:rPr>
              <w:t>.1 Order more than one service</w:t>
            </w:r>
          </w:p>
          <w:p w14:paraId="7A6A57AC" w14:textId="77777777" w:rsidR="00E36632" w:rsidRPr="0079301B" w:rsidRDefault="00E36632" w:rsidP="003E7123">
            <w:r w:rsidRPr="0079301B">
              <w:t>1. Customer chooses more than one service in the menu showed in step 3 of normal flow</w:t>
            </w:r>
          </w:p>
          <w:p w14:paraId="5CB24F54" w14:textId="77777777" w:rsidR="00E36632" w:rsidRPr="0079301B" w:rsidRDefault="00E36632" w:rsidP="003E7123">
            <w:r w:rsidRPr="0079301B">
              <w:t>2. Return to step 5 of normal flows</w:t>
            </w:r>
          </w:p>
          <w:p w14:paraId="3F9A2E72" w14:textId="59F78A91" w:rsidR="00E36632" w:rsidRPr="0079301B" w:rsidRDefault="00E36632" w:rsidP="003E7123">
            <w:pPr>
              <w:rPr>
                <w:b/>
                <w:bCs/>
              </w:rPr>
            </w:pPr>
            <w:r w:rsidRPr="0079301B">
              <w:rPr>
                <w:b/>
                <w:bCs/>
              </w:rPr>
              <w:t>2</w:t>
            </w:r>
            <w:r w:rsidR="00983A5C">
              <w:rPr>
                <w:b/>
                <w:bCs/>
              </w:rPr>
              <w:t>8</w:t>
            </w:r>
            <w:r w:rsidRPr="0079301B">
              <w:rPr>
                <w:b/>
                <w:bCs/>
              </w:rPr>
              <w:t>.2 Customer doesn’t know how to choose a staff to serve him/her</w:t>
            </w:r>
          </w:p>
          <w:p w14:paraId="18F49898" w14:textId="77777777" w:rsidR="00E36632" w:rsidRPr="0079301B" w:rsidRDefault="00E36632" w:rsidP="003E7123">
            <w:r w:rsidRPr="0079301B">
              <w:t>1. The system will choose a staff who is available based on the date and time of the service</w:t>
            </w:r>
          </w:p>
        </w:tc>
      </w:tr>
      <w:tr w:rsidR="00E36632" w:rsidRPr="0079301B" w14:paraId="28E082FE" w14:textId="77777777" w:rsidTr="003E7123">
        <w:tc>
          <w:tcPr>
            <w:tcW w:w="2088" w:type="dxa"/>
          </w:tcPr>
          <w:p w14:paraId="4FEE6263" w14:textId="77777777" w:rsidR="00E36632" w:rsidRPr="0079301B" w:rsidRDefault="00E36632" w:rsidP="003E7123">
            <w:pPr>
              <w:jc w:val="right"/>
              <w:rPr>
                <w:szCs w:val="22"/>
              </w:rPr>
            </w:pPr>
            <w:r w:rsidRPr="0079301B">
              <w:rPr>
                <w:szCs w:val="22"/>
              </w:rPr>
              <w:t>Exceptions:</w:t>
            </w:r>
          </w:p>
        </w:tc>
        <w:tc>
          <w:tcPr>
            <w:tcW w:w="7470" w:type="dxa"/>
            <w:gridSpan w:val="3"/>
          </w:tcPr>
          <w:p w14:paraId="07414B9B" w14:textId="76D98A19" w:rsidR="00E36632" w:rsidRPr="0079301B" w:rsidRDefault="00E36632" w:rsidP="003E7123">
            <w:pPr>
              <w:rPr>
                <w:b/>
              </w:rPr>
            </w:pPr>
            <w:r w:rsidRPr="0079301B">
              <w:rPr>
                <w:b/>
              </w:rPr>
              <w:t>2</w:t>
            </w:r>
            <w:r w:rsidR="00983A5C">
              <w:rPr>
                <w:b/>
              </w:rPr>
              <w:t>8</w:t>
            </w:r>
            <w:r w:rsidRPr="0079301B">
              <w:rPr>
                <w:b/>
              </w:rPr>
              <w:t>.0 E1 Insufficient staffs to serve at the time of booking</w:t>
            </w:r>
          </w:p>
          <w:p w14:paraId="6EFE3267" w14:textId="77777777" w:rsidR="00E36632" w:rsidRPr="0079301B" w:rsidRDefault="00E36632" w:rsidP="003E7123">
            <w:pPr>
              <w:rPr>
                <w:bCs/>
              </w:rPr>
            </w:pPr>
            <w:r w:rsidRPr="0079301B">
              <w:rPr>
                <w:bCs/>
              </w:rPr>
              <w:t>1. The system will recommend another time of this date to the customer</w:t>
            </w:r>
          </w:p>
        </w:tc>
      </w:tr>
      <w:tr w:rsidR="00E36632" w:rsidRPr="0079301B" w14:paraId="36E1405D" w14:textId="77777777" w:rsidTr="003E7123">
        <w:tc>
          <w:tcPr>
            <w:tcW w:w="2088" w:type="dxa"/>
          </w:tcPr>
          <w:p w14:paraId="480E2191" w14:textId="77777777" w:rsidR="00E36632" w:rsidRPr="0079301B" w:rsidRDefault="00E36632" w:rsidP="003E7123">
            <w:pPr>
              <w:jc w:val="right"/>
              <w:rPr>
                <w:szCs w:val="22"/>
              </w:rPr>
            </w:pPr>
            <w:r w:rsidRPr="0079301B">
              <w:rPr>
                <w:szCs w:val="22"/>
              </w:rPr>
              <w:t>Priority:</w:t>
            </w:r>
          </w:p>
        </w:tc>
        <w:tc>
          <w:tcPr>
            <w:tcW w:w="7470" w:type="dxa"/>
            <w:gridSpan w:val="3"/>
          </w:tcPr>
          <w:p w14:paraId="612A829A" w14:textId="77777777" w:rsidR="00E36632" w:rsidRPr="0079301B" w:rsidRDefault="00E36632" w:rsidP="003E7123">
            <w:pPr>
              <w:rPr>
                <w:szCs w:val="22"/>
              </w:rPr>
            </w:pPr>
            <w:r w:rsidRPr="0079301B">
              <w:rPr>
                <w:szCs w:val="22"/>
              </w:rPr>
              <w:t>High</w:t>
            </w:r>
          </w:p>
        </w:tc>
      </w:tr>
      <w:tr w:rsidR="00E36632" w:rsidRPr="0079301B" w14:paraId="4019CD1C" w14:textId="77777777" w:rsidTr="003E7123">
        <w:tc>
          <w:tcPr>
            <w:tcW w:w="2088" w:type="dxa"/>
          </w:tcPr>
          <w:p w14:paraId="7A6EF145" w14:textId="77777777" w:rsidR="00E36632" w:rsidRPr="0079301B" w:rsidRDefault="00E36632" w:rsidP="003E7123">
            <w:pPr>
              <w:jc w:val="right"/>
              <w:rPr>
                <w:szCs w:val="22"/>
              </w:rPr>
            </w:pPr>
            <w:r w:rsidRPr="0079301B">
              <w:rPr>
                <w:szCs w:val="22"/>
              </w:rPr>
              <w:t>Frequency of Use:</w:t>
            </w:r>
          </w:p>
        </w:tc>
        <w:tc>
          <w:tcPr>
            <w:tcW w:w="7470" w:type="dxa"/>
            <w:gridSpan w:val="3"/>
          </w:tcPr>
          <w:p w14:paraId="0D2ADAD5" w14:textId="77777777" w:rsidR="00E36632" w:rsidRPr="0079301B" w:rsidRDefault="00E36632" w:rsidP="003E7123">
            <w:pPr>
              <w:rPr>
                <w:szCs w:val="22"/>
              </w:rPr>
            </w:pPr>
            <w:r w:rsidRPr="0079301B">
              <w:rPr>
                <w:szCs w:val="22"/>
              </w:rPr>
              <w:t>Approximately 200 users, average of one usage per date. Peak load of this use case is between 7:00 PM to 9:00 PM</w:t>
            </w:r>
          </w:p>
        </w:tc>
      </w:tr>
      <w:tr w:rsidR="00E36632" w:rsidRPr="0079301B" w14:paraId="0572BDBE" w14:textId="77777777" w:rsidTr="003E7123">
        <w:tc>
          <w:tcPr>
            <w:tcW w:w="2088" w:type="dxa"/>
          </w:tcPr>
          <w:p w14:paraId="38DE79B3" w14:textId="77777777" w:rsidR="00E36632" w:rsidRPr="0079301B" w:rsidRDefault="00E36632" w:rsidP="003E7123">
            <w:pPr>
              <w:jc w:val="right"/>
              <w:rPr>
                <w:szCs w:val="22"/>
              </w:rPr>
            </w:pPr>
            <w:r w:rsidRPr="0079301B">
              <w:rPr>
                <w:szCs w:val="22"/>
              </w:rPr>
              <w:t>Business Rules:</w:t>
            </w:r>
          </w:p>
        </w:tc>
        <w:tc>
          <w:tcPr>
            <w:tcW w:w="7470" w:type="dxa"/>
            <w:gridSpan w:val="3"/>
          </w:tcPr>
          <w:p w14:paraId="49EF894A" w14:textId="77777777" w:rsidR="00E36632" w:rsidRPr="0079301B" w:rsidRDefault="00E36632" w:rsidP="003E7123">
            <w:pPr>
              <w:rPr>
                <w:szCs w:val="22"/>
              </w:rPr>
            </w:pPr>
            <w:r w:rsidRPr="0079301B">
              <w:rPr>
                <w:szCs w:val="22"/>
              </w:rPr>
              <w:t xml:space="preserve"> BR-1, BR-2, BR-3, BR-4, BR-5, BR-14</w:t>
            </w:r>
          </w:p>
        </w:tc>
      </w:tr>
      <w:tr w:rsidR="00E36632" w:rsidRPr="0079301B" w14:paraId="6AF21E37" w14:textId="77777777" w:rsidTr="003E7123">
        <w:tc>
          <w:tcPr>
            <w:tcW w:w="2088" w:type="dxa"/>
          </w:tcPr>
          <w:p w14:paraId="1DE5DE0B" w14:textId="77777777" w:rsidR="00E36632" w:rsidRPr="0079301B" w:rsidRDefault="00E36632" w:rsidP="003E7123">
            <w:pPr>
              <w:jc w:val="right"/>
              <w:rPr>
                <w:szCs w:val="22"/>
              </w:rPr>
            </w:pPr>
            <w:r w:rsidRPr="0079301B">
              <w:rPr>
                <w:szCs w:val="22"/>
              </w:rPr>
              <w:t>Other Information:</w:t>
            </w:r>
          </w:p>
        </w:tc>
        <w:tc>
          <w:tcPr>
            <w:tcW w:w="7470" w:type="dxa"/>
            <w:gridSpan w:val="3"/>
          </w:tcPr>
          <w:p w14:paraId="1684126E" w14:textId="77777777" w:rsidR="00E36632" w:rsidRPr="0079301B" w:rsidRDefault="00E36632" w:rsidP="003E7123">
            <w:pPr>
              <w:rPr>
                <w:szCs w:val="22"/>
              </w:rPr>
            </w:pPr>
            <w:r w:rsidRPr="0079301B">
              <w:rPr>
                <w:szCs w:val="22"/>
              </w:rPr>
              <w:t>1. Customer shall be able to cancel the schedule at any time after confirm the detail form in 3 hours</w:t>
            </w:r>
          </w:p>
          <w:p w14:paraId="63C3D5E8" w14:textId="77777777" w:rsidR="00E36632" w:rsidRPr="0079301B" w:rsidRDefault="00E36632" w:rsidP="003E7123">
            <w:pPr>
              <w:rPr>
                <w:szCs w:val="22"/>
              </w:rPr>
            </w:pPr>
            <w:r w:rsidRPr="0079301B">
              <w:rPr>
                <w:szCs w:val="22"/>
              </w:rPr>
              <w:t>2. Customer shall be able to view all the former schedules and can choose one of them as a “quick schedule booking”</w:t>
            </w:r>
          </w:p>
        </w:tc>
      </w:tr>
      <w:tr w:rsidR="00E36632" w:rsidRPr="0079301B" w14:paraId="0F7D533A" w14:textId="77777777" w:rsidTr="003E7123">
        <w:tc>
          <w:tcPr>
            <w:tcW w:w="2088" w:type="dxa"/>
          </w:tcPr>
          <w:p w14:paraId="657E0443" w14:textId="77777777" w:rsidR="00E36632" w:rsidRPr="0079301B" w:rsidRDefault="00E36632" w:rsidP="003E7123">
            <w:pPr>
              <w:jc w:val="right"/>
              <w:rPr>
                <w:szCs w:val="22"/>
              </w:rPr>
            </w:pPr>
            <w:r w:rsidRPr="0079301B">
              <w:rPr>
                <w:szCs w:val="22"/>
              </w:rPr>
              <w:t>Assumptions:</w:t>
            </w:r>
          </w:p>
        </w:tc>
        <w:tc>
          <w:tcPr>
            <w:tcW w:w="7470" w:type="dxa"/>
            <w:gridSpan w:val="3"/>
          </w:tcPr>
          <w:p w14:paraId="2E7667EA" w14:textId="77777777" w:rsidR="00E36632" w:rsidRPr="0079301B" w:rsidRDefault="00E36632" w:rsidP="003E7123">
            <w:pPr>
              <w:rPr>
                <w:szCs w:val="22"/>
              </w:rPr>
            </w:pPr>
            <w:r w:rsidRPr="0079301B">
              <w:rPr>
                <w:szCs w:val="22"/>
              </w:rPr>
              <w:t>Assume that 99% schedule will be successfully booked without cancel</w:t>
            </w:r>
          </w:p>
        </w:tc>
      </w:tr>
    </w:tbl>
    <w:tbl>
      <w:tblPr>
        <w:tblpPr w:leftFromText="180" w:rightFromText="180" w:vertAnchor="page" w:horzAnchor="margin" w:tblpY="2548"/>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983A5C" w:rsidRPr="0079301B" w14:paraId="6B87E74E" w14:textId="77777777" w:rsidTr="00983A5C">
        <w:tc>
          <w:tcPr>
            <w:tcW w:w="2088" w:type="dxa"/>
            <w:tcBorders>
              <w:top w:val="single" w:sz="12" w:space="0" w:color="auto"/>
              <w:left w:val="single" w:sz="12" w:space="0" w:color="auto"/>
              <w:bottom w:val="single" w:sz="6" w:space="0" w:color="auto"/>
              <w:right w:val="single" w:sz="6" w:space="0" w:color="auto"/>
            </w:tcBorders>
            <w:hideMark/>
          </w:tcPr>
          <w:p w14:paraId="04CDC8FD" w14:textId="77777777" w:rsidR="00983A5C" w:rsidRPr="0079301B" w:rsidRDefault="00983A5C" w:rsidP="00983A5C">
            <w:pPr>
              <w:jc w:val="right"/>
              <w:rPr>
                <w:szCs w:val="22"/>
              </w:rPr>
            </w:pPr>
            <w:r w:rsidRPr="0079301B">
              <w:rPr>
                <w:szCs w:val="22"/>
              </w:rPr>
              <w:lastRenderedPageBreak/>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65A44F6D" w14:textId="4F3933A0" w:rsidR="00983A5C" w:rsidRPr="0079301B" w:rsidRDefault="00983A5C" w:rsidP="00983A5C">
            <w:pPr>
              <w:rPr>
                <w:szCs w:val="22"/>
              </w:rPr>
            </w:pPr>
            <w:r w:rsidRPr="0079301B">
              <w:rPr>
                <w:szCs w:val="22"/>
              </w:rPr>
              <w:t>UC2</w:t>
            </w:r>
            <w:r>
              <w:rPr>
                <w:szCs w:val="22"/>
              </w:rPr>
              <w:t>9</w:t>
            </w:r>
            <w:r w:rsidRPr="0079301B">
              <w:rPr>
                <w:szCs w:val="22"/>
              </w:rPr>
              <w:t xml:space="preserve"> – View salary report</w:t>
            </w:r>
          </w:p>
        </w:tc>
      </w:tr>
      <w:tr w:rsidR="00983A5C" w:rsidRPr="0079301B" w14:paraId="71D623D0"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57C18BF4" w14:textId="77777777" w:rsidR="00983A5C" w:rsidRPr="0079301B" w:rsidRDefault="00983A5C" w:rsidP="00983A5C">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3722E9C8" w14:textId="77777777" w:rsidR="00983A5C" w:rsidRPr="0079301B" w:rsidRDefault="00983A5C" w:rsidP="00983A5C">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516F64D6" w14:textId="77777777" w:rsidR="00983A5C" w:rsidRPr="0079301B" w:rsidRDefault="00983A5C" w:rsidP="00983A5C">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397C5503" w14:textId="77777777" w:rsidR="00983A5C" w:rsidRPr="0079301B" w:rsidRDefault="00983A5C" w:rsidP="00983A5C">
            <w:pPr>
              <w:rPr>
                <w:szCs w:val="22"/>
              </w:rPr>
            </w:pPr>
            <w:r w:rsidRPr="0079301B">
              <w:rPr>
                <w:szCs w:val="22"/>
              </w:rPr>
              <w:t>9/10/2020</w:t>
            </w:r>
          </w:p>
        </w:tc>
      </w:tr>
      <w:tr w:rsidR="00983A5C" w:rsidRPr="0079301B" w14:paraId="05824A2D"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3F28C698" w14:textId="77777777" w:rsidR="00983A5C" w:rsidRPr="0079301B" w:rsidRDefault="00983A5C" w:rsidP="00983A5C">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1A577B94" w14:textId="77777777" w:rsidR="00983A5C" w:rsidRPr="0079301B" w:rsidRDefault="00983A5C" w:rsidP="00983A5C">
            <w:pPr>
              <w:rPr>
                <w:szCs w:val="22"/>
              </w:rPr>
            </w:pPr>
            <w:r w:rsidRPr="0079301B">
              <w:rPr>
                <w:szCs w:val="22"/>
              </w:rPr>
              <w:t>Spa Staff</w:t>
            </w:r>
          </w:p>
        </w:tc>
        <w:tc>
          <w:tcPr>
            <w:tcW w:w="1890" w:type="dxa"/>
            <w:tcBorders>
              <w:top w:val="single" w:sz="6" w:space="0" w:color="auto"/>
              <w:left w:val="single" w:sz="6" w:space="0" w:color="auto"/>
              <w:bottom w:val="single" w:sz="6" w:space="0" w:color="auto"/>
              <w:right w:val="single" w:sz="6" w:space="0" w:color="auto"/>
            </w:tcBorders>
            <w:hideMark/>
          </w:tcPr>
          <w:p w14:paraId="292CA5BF" w14:textId="77777777" w:rsidR="00983A5C" w:rsidRPr="0079301B" w:rsidRDefault="00983A5C" w:rsidP="00983A5C">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30DF6714" w14:textId="77777777" w:rsidR="00983A5C" w:rsidRPr="0079301B" w:rsidRDefault="00983A5C" w:rsidP="00983A5C">
            <w:pPr>
              <w:rPr>
                <w:szCs w:val="22"/>
              </w:rPr>
            </w:pPr>
            <w:r w:rsidRPr="0079301B">
              <w:rPr>
                <w:szCs w:val="22"/>
              </w:rPr>
              <w:t>Spa Salon Management System</w:t>
            </w:r>
          </w:p>
        </w:tc>
      </w:tr>
      <w:tr w:rsidR="00983A5C" w:rsidRPr="0079301B" w14:paraId="285408B4"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72646701" w14:textId="77777777" w:rsidR="00983A5C" w:rsidRPr="0079301B" w:rsidRDefault="00983A5C" w:rsidP="00983A5C">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10D07638" w14:textId="77777777" w:rsidR="00983A5C" w:rsidRPr="0079301B" w:rsidRDefault="00983A5C" w:rsidP="00983A5C">
            <w:pPr>
              <w:rPr>
                <w:szCs w:val="22"/>
              </w:rPr>
            </w:pPr>
            <w:r w:rsidRPr="0079301B">
              <w:rPr>
                <w:szCs w:val="22"/>
              </w:rPr>
              <w:t>Staff indicates that he wants to view salary report</w:t>
            </w:r>
          </w:p>
        </w:tc>
      </w:tr>
      <w:tr w:rsidR="00983A5C" w:rsidRPr="0079301B" w14:paraId="6B120BCC"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3ADEAA5F" w14:textId="77777777" w:rsidR="00983A5C" w:rsidRPr="0079301B" w:rsidRDefault="00983A5C" w:rsidP="00983A5C">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0B3AD535" w14:textId="77777777" w:rsidR="00983A5C" w:rsidRPr="0079301B" w:rsidRDefault="00983A5C" w:rsidP="00983A5C">
            <w:pPr>
              <w:rPr>
                <w:szCs w:val="22"/>
              </w:rPr>
            </w:pPr>
            <w:r w:rsidRPr="0079301B">
              <w:rPr>
                <w:szCs w:val="22"/>
              </w:rPr>
              <w:t>Staff view his salary report</w:t>
            </w:r>
          </w:p>
        </w:tc>
      </w:tr>
      <w:tr w:rsidR="00983A5C" w:rsidRPr="0079301B" w14:paraId="0A4AB08D"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2E5B7E22" w14:textId="77777777" w:rsidR="00983A5C" w:rsidRPr="0079301B" w:rsidRDefault="00983A5C" w:rsidP="00983A5C">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07029CEC" w14:textId="77777777" w:rsidR="00983A5C" w:rsidRPr="0079301B" w:rsidRDefault="00983A5C" w:rsidP="00983A5C">
            <w:pPr>
              <w:rPr>
                <w:szCs w:val="22"/>
              </w:rPr>
            </w:pPr>
            <w:r w:rsidRPr="0079301B">
              <w:rPr>
                <w:szCs w:val="22"/>
              </w:rPr>
              <w:t>PRE-1. Staff is logged into SSMS</w:t>
            </w:r>
          </w:p>
        </w:tc>
      </w:tr>
      <w:tr w:rsidR="00983A5C" w:rsidRPr="0079301B" w14:paraId="7B36886A"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6E63C825" w14:textId="77777777" w:rsidR="00983A5C" w:rsidRPr="0079301B" w:rsidRDefault="00983A5C" w:rsidP="00983A5C">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050212C1" w14:textId="6D57462A" w:rsidR="00983A5C" w:rsidRPr="0079301B" w:rsidRDefault="00983A5C" w:rsidP="00983A5C">
            <w:pPr>
              <w:rPr>
                <w:b/>
                <w:bCs/>
              </w:rPr>
            </w:pPr>
            <w:r w:rsidRPr="0079301B">
              <w:rPr>
                <w:b/>
                <w:bCs/>
              </w:rPr>
              <w:t>2</w:t>
            </w:r>
            <w:r>
              <w:rPr>
                <w:b/>
                <w:bCs/>
              </w:rPr>
              <w:t>9</w:t>
            </w:r>
            <w:r w:rsidRPr="0079301B">
              <w:rPr>
                <w:b/>
                <w:bCs/>
              </w:rPr>
              <w:t>.0 View working schedule</w:t>
            </w:r>
          </w:p>
          <w:p w14:paraId="3B962B63" w14:textId="77777777" w:rsidR="00983A5C" w:rsidRPr="0079301B" w:rsidRDefault="00983A5C" w:rsidP="00983A5C">
            <w:r w:rsidRPr="0079301B">
              <w:t>1. Customer press the “Show salary report” button</w:t>
            </w:r>
          </w:p>
          <w:p w14:paraId="0B0B546D" w14:textId="77777777" w:rsidR="00983A5C" w:rsidRPr="0079301B" w:rsidRDefault="00983A5C" w:rsidP="00983A5C">
            <w:r w:rsidRPr="0079301B">
              <w:t>2. SSMS return a view contain the detail salary and the salary that they will receive</w:t>
            </w:r>
          </w:p>
          <w:p w14:paraId="4CB29CCF" w14:textId="77777777" w:rsidR="00983A5C" w:rsidRPr="0079301B" w:rsidRDefault="00983A5C" w:rsidP="00983A5C">
            <w:pPr>
              <w:spacing w:line="360" w:lineRule="auto"/>
            </w:pPr>
          </w:p>
        </w:tc>
      </w:tr>
      <w:tr w:rsidR="00983A5C" w:rsidRPr="0079301B" w14:paraId="78AFABA4"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761C34D4" w14:textId="77777777" w:rsidR="00983A5C" w:rsidRPr="0079301B" w:rsidRDefault="00983A5C" w:rsidP="00983A5C">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33239FA1" w14:textId="77777777" w:rsidR="00983A5C" w:rsidRPr="0079301B" w:rsidRDefault="00983A5C" w:rsidP="00983A5C">
            <w:pPr>
              <w:rPr>
                <w:szCs w:val="22"/>
              </w:rPr>
            </w:pPr>
            <w:r w:rsidRPr="0079301B">
              <w:rPr>
                <w:szCs w:val="22"/>
              </w:rPr>
              <w:t>None</w:t>
            </w:r>
          </w:p>
        </w:tc>
      </w:tr>
      <w:tr w:rsidR="00983A5C" w:rsidRPr="0079301B" w14:paraId="51C0F4F9"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0658AFB6" w14:textId="77777777" w:rsidR="00983A5C" w:rsidRPr="0079301B" w:rsidRDefault="00983A5C" w:rsidP="00983A5C">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135999C9" w14:textId="549B9B6B" w:rsidR="00983A5C" w:rsidRPr="0079301B" w:rsidRDefault="00983A5C" w:rsidP="00983A5C">
            <w:pPr>
              <w:rPr>
                <w:b/>
                <w:bCs/>
                <w:szCs w:val="22"/>
              </w:rPr>
            </w:pPr>
            <w:r w:rsidRPr="0079301B">
              <w:rPr>
                <w:b/>
                <w:bCs/>
                <w:szCs w:val="22"/>
              </w:rPr>
              <w:t>2</w:t>
            </w:r>
            <w:r>
              <w:rPr>
                <w:b/>
                <w:bCs/>
                <w:szCs w:val="22"/>
              </w:rPr>
              <w:t>9</w:t>
            </w:r>
            <w:r w:rsidRPr="0079301B">
              <w:rPr>
                <w:b/>
                <w:bCs/>
                <w:szCs w:val="22"/>
              </w:rPr>
              <w:t>.</w:t>
            </w:r>
            <w:r w:rsidR="002E472A">
              <w:rPr>
                <w:b/>
                <w:bCs/>
                <w:szCs w:val="22"/>
              </w:rPr>
              <w:t>0</w:t>
            </w:r>
            <w:r w:rsidR="002D19FC">
              <w:rPr>
                <w:b/>
                <w:bCs/>
                <w:szCs w:val="22"/>
              </w:rPr>
              <w:t xml:space="preserve"> E1</w:t>
            </w:r>
            <w:r w:rsidRPr="0079301B">
              <w:rPr>
                <w:b/>
                <w:bCs/>
                <w:szCs w:val="22"/>
              </w:rPr>
              <w:t xml:space="preserve"> Server crash or time-out</w:t>
            </w:r>
          </w:p>
          <w:p w14:paraId="6F6D5E20" w14:textId="77777777" w:rsidR="00983A5C" w:rsidRPr="0079301B" w:rsidRDefault="00983A5C" w:rsidP="00983A5C">
            <w:pPr>
              <w:rPr>
                <w:szCs w:val="22"/>
              </w:rPr>
            </w:pPr>
            <w:r w:rsidRPr="0079301B">
              <w:rPr>
                <w:szCs w:val="22"/>
              </w:rPr>
              <w:t>The system will reconnect and redirect to the homepage</w:t>
            </w:r>
          </w:p>
        </w:tc>
      </w:tr>
      <w:tr w:rsidR="00983A5C" w:rsidRPr="0079301B" w14:paraId="66672725"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7282DE54" w14:textId="77777777" w:rsidR="00983A5C" w:rsidRPr="0079301B" w:rsidRDefault="00983A5C" w:rsidP="00983A5C">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21982F9C" w14:textId="77777777" w:rsidR="00983A5C" w:rsidRPr="0079301B" w:rsidRDefault="00983A5C" w:rsidP="00983A5C">
            <w:pPr>
              <w:rPr>
                <w:szCs w:val="22"/>
              </w:rPr>
            </w:pPr>
            <w:r w:rsidRPr="0079301B">
              <w:rPr>
                <w:szCs w:val="22"/>
              </w:rPr>
              <w:t>Low</w:t>
            </w:r>
          </w:p>
        </w:tc>
      </w:tr>
      <w:tr w:rsidR="00983A5C" w:rsidRPr="0079301B" w14:paraId="7918AF57"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1E55AE7B" w14:textId="77777777" w:rsidR="00983A5C" w:rsidRPr="0079301B" w:rsidRDefault="00983A5C" w:rsidP="00983A5C">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581357B5" w14:textId="77777777" w:rsidR="00983A5C" w:rsidRPr="0079301B" w:rsidRDefault="00983A5C" w:rsidP="00983A5C">
            <w:pPr>
              <w:rPr>
                <w:szCs w:val="22"/>
              </w:rPr>
            </w:pPr>
            <w:r w:rsidRPr="0079301B">
              <w:rPr>
                <w:szCs w:val="22"/>
              </w:rPr>
              <w:t>About 100 users per day</w:t>
            </w:r>
          </w:p>
        </w:tc>
      </w:tr>
      <w:tr w:rsidR="00983A5C" w:rsidRPr="0079301B" w14:paraId="1A759AD4"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430B8EB9" w14:textId="77777777" w:rsidR="00983A5C" w:rsidRPr="0079301B" w:rsidRDefault="00983A5C" w:rsidP="00983A5C">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2D6F1B43" w14:textId="77777777" w:rsidR="00983A5C" w:rsidRPr="0079301B" w:rsidRDefault="00983A5C" w:rsidP="00983A5C">
            <w:pPr>
              <w:rPr>
                <w:szCs w:val="22"/>
              </w:rPr>
            </w:pPr>
            <w:r w:rsidRPr="0079301B">
              <w:rPr>
                <w:szCs w:val="22"/>
              </w:rPr>
              <w:t>None</w:t>
            </w:r>
          </w:p>
        </w:tc>
      </w:tr>
      <w:tr w:rsidR="00983A5C" w:rsidRPr="0079301B" w14:paraId="757DD999" w14:textId="77777777" w:rsidTr="00983A5C">
        <w:tc>
          <w:tcPr>
            <w:tcW w:w="2088" w:type="dxa"/>
            <w:tcBorders>
              <w:top w:val="single" w:sz="6" w:space="0" w:color="auto"/>
              <w:left w:val="single" w:sz="12" w:space="0" w:color="auto"/>
              <w:bottom w:val="single" w:sz="6" w:space="0" w:color="auto"/>
              <w:right w:val="single" w:sz="6" w:space="0" w:color="auto"/>
            </w:tcBorders>
            <w:hideMark/>
          </w:tcPr>
          <w:p w14:paraId="2CC1876A" w14:textId="77777777" w:rsidR="00983A5C" w:rsidRPr="0079301B" w:rsidRDefault="00983A5C" w:rsidP="00983A5C">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1774C387" w14:textId="77777777" w:rsidR="00983A5C" w:rsidRPr="0079301B" w:rsidRDefault="00983A5C" w:rsidP="00983A5C">
            <w:pPr>
              <w:rPr>
                <w:szCs w:val="22"/>
              </w:rPr>
            </w:pPr>
            <w:r w:rsidRPr="0079301B">
              <w:rPr>
                <w:szCs w:val="22"/>
              </w:rPr>
              <w:t>None</w:t>
            </w:r>
          </w:p>
        </w:tc>
      </w:tr>
    </w:tbl>
    <w:p w14:paraId="091D79BF" w14:textId="77777777" w:rsidR="00E36632" w:rsidRPr="0079301B" w:rsidRDefault="00E36632" w:rsidP="00E36632">
      <w:pPr>
        <w:rPr>
          <w:sz w:val="20"/>
        </w:rPr>
      </w:pPr>
    </w:p>
    <w:p w14:paraId="4AD441F1" w14:textId="77777777" w:rsidR="00E36632" w:rsidRPr="0079301B" w:rsidRDefault="00E36632" w:rsidP="00E36632">
      <w:pPr>
        <w:rPr>
          <w:sz w:val="20"/>
        </w:rPr>
      </w:pPr>
    </w:p>
    <w:p w14:paraId="4BF2A52C" w14:textId="77777777" w:rsidR="00E36632" w:rsidRPr="0079301B" w:rsidRDefault="00E36632" w:rsidP="00E36632">
      <w:pPr>
        <w:pStyle w:val="ListParagraph"/>
        <w:spacing w:after="360"/>
        <w:jc w:val="center"/>
        <w:rPr>
          <w:sz w:val="36"/>
          <w:szCs w:val="36"/>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370A6EF9"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36B77508"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37118AE6" w14:textId="77777777" w:rsidR="00E36632" w:rsidRPr="0079301B" w:rsidRDefault="00E36632" w:rsidP="003E7123">
            <w:pPr>
              <w:rPr>
                <w:szCs w:val="22"/>
              </w:rPr>
            </w:pPr>
            <w:r w:rsidRPr="0079301B">
              <w:rPr>
                <w:szCs w:val="22"/>
              </w:rPr>
              <w:t>UC-30 – Feedback services</w:t>
            </w:r>
          </w:p>
        </w:tc>
      </w:tr>
      <w:tr w:rsidR="00E36632" w:rsidRPr="0079301B" w14:paraId="62DE69E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65022FF"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6B5B50A0"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2930E89C"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54588475" w14:textId="77777777" w:rsidR="00E36632" w:rsidRPr="0079301B" w:rsidRDefault="00E36632" w:rsidP="003E7123">
            <w:pPr>
              <w:rPr>
                <w:szCs w:val="22"/>
              </w:rPr>
            </w:pPr>
            <w:r w:rsidRPr="0079301B">
              <w:rPr>
                <w:szCs w:val="22"/>
              </w:rPr>
              <w:t>9/10/2020</w:t>
            </w:r>
          </w:p>
        </w:tc>
      </w:tr>
      <w:tr w:rsidR="00E36632" w:rsidRPr="0079301B" w14:paraId="04ACBB0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9917DE4"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2D97456F" w14:textId="77777777" w:rsidR="00E36632" w:rsidRPr="0079301B" w:rsidRDefault="00E36632" w:rsidP="003E7123">
            <w:pPr>
              <w:rPr>
                <w:szCs w:val="22"/>
              </w:rPr>
            </w:pPr>
            <w:r w:rsidRPr="0079301B">
              <w:rPr>
                <w:szCs w:val="22"/>
              </w:rPr>
              <w:t>Spa Customer</w:t>
            </w:r>
          </w:p>
        </w:tc>
        <w:tc>
          <w:tcPr>
            <w:tcW w:w="1890" w:type="dxa"/>
            <w:tcBorders>
              <w:top w:val="single" w:sz="6" w:space="0" w:color="auto"/>
              <w:left w:val="single" w:sz="6" w:space="0" w:color="auto"/>
              <w:bottom w:val="single" w:sz="6" w:space="0" w:color="auto"/>
              <w:right w:val="single" w:sz="6" w:space="0" w:color="auto"/>
            </w:tcBorders>
            <w:hideMark/>
          </w:tcPr>
          <w:p w14:paraId="1F4F703E"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4591C7D9" w14:textId="77777777" w:rsidR="00E36632" w:rsidRPr="0079301B" w:rsidRDefault="00E36632" w:rsidP="003E7123">
            <w:pPr>
              <w:rPr>
                <w:szCs w:val="22"/>
              </w:rPr>
            </w:pPr>
            <w:r w:rsidRPr="0079301B">
              <w:rPr>
                <w:szCs w:val="22"/>
              </w:rPr>
              <w:t>Spa Salon Management System</w:t>
            </w:r>
          </w:p>
        </w:tc>
      </w:tr>
      <w:tr w:rsidR="00E36632" w:rsidRPr="0079301B" w14:paraId="38079B1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190DF26"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5DCDB78E" w14:textId="77777777" w:rsidR="00E36632" w:rsidRPr="0079301B" w:rsidRDefault="00E36632" w:rsidP="003E7123">
            <w:pPr>
              <w:rPr>
                <w:szCs w:val="22"/>
              </w:rPr>
            </w:pPr>
            <w:r w:rsidRPr="0079301B">
              <w:rPr>
                <w:szCs w:val="22"/>
              </w:rPr>
              <w:t>Customer indicates that he wants to rate the service</w:t>
            </w:r>
          </w:p>
        </w:tc>
      </w:tr>
      <w:tr w:rsidR="00E36632" w:rsidRPr="0079301B" w14:paraId="2F01CE1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16D5159A"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07AA656D" w14:textId="77777777" w:rsidR="00E36632" w:rsidRPr="0079301B" w:rsidRDefault="00E36632" w:rsidP="003E7123">
            <w:pPr>
              <w:rPr>
                <w:szCs w:val="22"/>
              </w:rPr>
            </w:pPr>
            <w:r w:rsidRPr="0079301B">
              <w:rPr>
                <w:szCs w:val="22"/>
              </w:rPr>
              <w:t>Customer feedback services that they have done</w:t>
            </w:r>
          </w:p>
        </w:tc>
      </w:tr>
      <w:tr w:rsidR="00E36632" w:rsidRPr="0079301B" w14:paraId="303B7CBC"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34BBA0B"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3B2D1D99" w14:textId="77777777" w:rsidR="00E36632" w:rsidRPr="0079301B" w:rsidRDefault="00E36632" w:rsidP="003E7123">
            <w:pPr>
              <w:rPr>
                <w:szCs w:val="22"/>
              </w:rPr>
            </w:pPr>
            <w:r w:rsidRPr="0079301B">
              <w:rPr>
                <w:szCs w:val="22"/>
              </w:rPr>
              <w:t>PRE-1. Customer is logged into SSMS</w:t>
            </w:r>
          </w:p>
          <w:p w14:paraId="4CD55C1C" w14:textId="77777777" w:rsidR="00E36632" w:rsidRPr="0079301B" w:rsidRDefault="00E36632" w:rsidP="003E7123">
            <w:pPr>
              <w:rPr>
                <w:szCs w:val="22"/>
              </w:rPr>
            </w:pPr>
            <w:r w:rsidRPr="0079301B">
              <w:rPr>
                <w:szCs w:val="22"/>
              </w:rPr>
              <w:t>PRE-2. Customer has completed a service</w:t>
            </w:r>
          </w:p>
        </w:tc>
      </w:tr>
      <w:tr w:rsidR="00E36632" w:rsidRPr="0079301B" w14:paraId="1B59A87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52CF49C"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8B10D57" w14:textId="77777777" w:rsidR="00E36632" w:rsidRPr="0079301B" w:rsidRDefault="00E36632" w:rsidP="003E7123">
            <w:pPr>
              <w:rPr>
                <w:szCs w:val="22"/>
              </w:rPr>
            </w:pPr>
            <w:r w:rsidRPr="0079301B">
              <w:rPr>
                <w:szCs w:val="22"/>
              </w:rPr>
              <w:t xml:space="preserve">POST-1. Feedback is stored in SSMS  </w:t>
            </w:r>
          </w:p>
        </w:tc>
      </w:tr>
      <w:tr w:rsidR="00E36632" w:rsidRPr="0079301B" w14:paraId="245D447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99F7E64"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56C0BAE3" w14:textId="1975F978" w:rsidR="00E36632" w:rsidRPr="0079301B" w:rsidRDefault="0031094F" w:rsidP="003E7123">
            <w:pPr>
              <w:rPr>
                <w:b/>
                <w:bCs/>
                <w:szCs w:val="22"/>
              </w:rPr>
            </w:pPr>
            <w:r>
              <w:rPr>
                <w:b/>
                <w:bCs/>
                <w:szCs w:val="22"/>
              </w:rPr>
              <w:t>30</w:t>
            </w:r>
            <w:r w:rsidR="00E36632" w:rsidRPr="0079301B">
              <w:rPr>
                <w:b/>
                <w:bCs/>
                <w:szCs w:val="22"/>
              </w:rPr>
              <w:t>.0 Feedback service</w:t>
            </w:r>
          </w:p>
          <w:p w14:paraId="3ACE7A45" w14:textId="77777777" w:rsidR="00E36632" w:rsidRPr="0079301B" w:rsidRDefault="00E36632" w:rsidP="003E7123">
            <w:pPr>
              <w:rPr>
                <w:szCs w:val="22"/>
              </w:rPr>
            </w:pPr>
            <w:r w:rsidRPr="0079301B">
              <w:rPr>
                <w:szCs w:val="22"/>
              </w:rPr>
              <w:t>1. SSMS displays a feedback panel that contains a “rating point” from 1 to 5, the service that they have done and a text area</w:t>
            </w:r>
          </w:p>
          <w:p w14:paraId="1E3580CF" w14:textId="77777777" w:rsidR="00E36632" w:rsidRPr="0079301B" w:rsidRDefault="00E36632" w:rsidP="003E7123">
            <w:pPr>
              <w:rPr>
                <w:szCs w:val="22"/>
              </w:rPr>
            </w:pPr>
            <w:r w:rsidRPr="0079301B">
              <w:rPr>
                <w:szCs w:val="22"/>
              </w:rPr>
              <w:t>2. Customer select the appropriate score for the service</w:t>
            </w:r>
          </w:p>
          <w:p w14:paraId="059B5394" w14:textId="77777777" w:rsidR="00E36632" w:rsidRPr="0079301B" w:rsidRDefault="00E36632" w:rsidP="003E7123">
            <w:pPr>
              <w:rPr>
                <w:szCs w:val="22"/>
              </w:rPr>
            </w:pPr>
            <w:r w:rsidRPr="0079301B">
              <w:rPr>
                <w:szCs w:val="22"/>
              </w:rPr>
              <w:t>3. Customer confirm their feedback</w:t>
            </w:r>
          </w:p>
          <w:p w14:paraId="32E20818" w14:textId="77777777" w:rsidR="00E36632" w:rsidRPr="0079301B" w:rsidRDefault="00E36632" w:rsidP="003E7123">
            <w:pPr>
              <w:rPr>
                <w:szCs w:val="22"/>
              </w:rPr>
            </w:pPr>
            <w:r w:rsidRPr="0079301B">
              <w:rPr>
                <w:szCs w:val="22"/>
              </w:rPr>
              <w:t>4. SSMS stores feedback, sends feedback information to SSMS.</w:t>
            </w:r>
          </w:p>
        </w:tc>
      </w:tr>
      <w:tr w:rsidR="00E36632" w:rsidRPr="0079301B" w14:paraId="53FA77D2"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917F7C6"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17893469" w14:textId="77777777" w:rsidR="00E36632" w:rsidRPr="0031094F" w:rsidRDefault="00E36632" w:rsidP="0031094F">
            <w:pPr>
              <w:pStyle w:val="ListParagraph"/>
              <w:numPr>
                <w:ilvl w:val="1"/>
                <w:numId w:val="27"/>
              </w:numPr>
              <w:rPr>
                <w:b/>
                <w:bCs/>
                <w:szCs w:val="22"/>
              </w:rPr>
            </w:pPr>
            <w:r w:rsidRPr="0031094F">
              <w:rPr>
                <w:b/>
                <w:bCs/>
                <w:szCs w:val="22"/>
              </w:rPr>
              <w:t>Feedback with other improvement</w:t>
            </w:r>
          </w:p>
          <w:p w14:paraId="05AC4C95" w14:textId="77777777" w:rsidR="00E36632" w:rsidRPr="0079301B" w:rsidRDefault="00E36632" w:rsidP="003E7123">
            <w:pPr>
              <w:rPr>
                <w:szCs w:val="22"/>
              </w:rPr>
            </w:pPr>
            <w:r w:rsidRPr="0079301B">
              <w:rPr>
                <w:szCs w:val="22"/>
              </w:rPr>
              <w:t>1. Customer fill in the text area for the other improvement that they desired</w:t>
            </w:r>
          </w:p>
          <w:p w14:paraId="3E029897" w14:textId="77777777" w:rsidR="00E36632" w:rsidRPr="0079301B" w:rsidRDefault="00E36632" w:rsidP="003E7123">
            <w:pPr>
              <w:rPr>
                <w:szCs w:val="22"/>
              </w:rPr>
            </w:pPr>
            <w:r w:rsidRPr="0079301B">
              <w:rPr>
                <w:szCs w:val="22"/>
              </w:rPr>
              <w:t>2. Return to step 3 of normal flow</w:t>
            </w:r>
          </w:p>
          <w:p w14:paraId="04A4B5FF" w14:textId="37D4C14E" w:rsidR="00E36632" w:rsidRPr="0079301B" w:rsidRDefault="00392DDC" w:rsidP="003E7123">
            <w:pPr>
              <w:rPr>
                <w:b/>
                <w:bCs/>
                <w:szCs w:val="22"/>
              </w:rPr>
            </w:pPr>
            <w:r>
              <w:rPr>
                <w:b/>
                <w:bCs/>
                <w:szCs w:val="22"/>
              </w:rPr>
              <w:t>30.2</w:t>
            </w:r>
            <w:r w:rsidR="00E36632" w:rsidRPr="0079301B">
              <w:rPr>
                <w:b/>
                <w:bCs/>
                <w:szCs w:val="22"/>
              </w:rPr>
              <w:t xml:space="preserve"> Feedbacks multiple services</w:t>
            </w:r>
          </w:p>
          <w:p w14:paraId="3DE6A2A5" w14:textId="77777777" w:rsidR="00E36632" w:rsidRPr="0079301B" w:rsidRDefault="00E36632" w:rsidP="003E7123">
            <w:pPr>
              <w:rPr>
                <w:szCs w:val="22"/>
              </w:rPr>
            </w:pPr>
            <w:r w:rsidRPr="0079301B">
              <w:rPr>
                <w:szCs w:val="22"/>
              </w:rPr>
              <w:t>1. Return to step 1 of normal flow with the next service.</w:t>
            </w:r>
          </w:p>
        </w:tc>
      </w:tr>
      <w:tr w:rsidR="00E36632" w:rsidRPr="0079301B" w14:paraId="4724226D"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AD39200"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3194D441" w14:textId="77777777" w:rsidR="00E36632" w:rsidRPr="00126C8E" w:rsidRDefault="00E36632" w:rsidP="00126C8E">
            <w:pPr>
              <w:pStyle w:val="ListParagraph"/>
              <w:numPr>
                <w:ilvl w:val="0"/>
                <w:numId w:val="28"/>
              </w:numPr>
              <w:rPr>
                <w:b/>
                <w:bCs/>
                <w:szCs w:val="22"/>
              </w:rPr>
            </w:pPr>
            <w:r w:rsidRPr="00126C8E">
              <w:rPr>
                <w:b/>
                <w:bCs/>
                <w:szCs w:val="22"/>
              </w:rPr>
              <w:t>E1 Service has been deleted</w:t>
            </w:r>
          </w:p>
          <w:p w14:paraId="359F9BAE" w14:textId="77777777" w:rsidR="00E36632" w:rsidRPr="0079301B" w:rsidRDefault="00E36632" w:rsidP="003E7123">
            <w:pPr>
              <w:rPr>
                <w:szCs w:val="22"/>
              </w:rPr>
            </w:pPr>
            <w:r w:rsidRPr="0079301B">
              <w:rPr>
                <w:szCs w:val="22"/>
              </w:rPr>
              <w:t>1. SSMS informs that the service has been deleted</w:t>
            </w:r>
          </w:p>
        </w:tc>
      </w:tr>
      <w:tr w:rsidR="00E36632" w:rsidRPr="0079301B" w14:paraId="3B906A82"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0497CA0"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2E3ED57A" w14:textId="77777777" w:rsidR="00E36632" w:rsidRPr="0079301B" w:rsidRDefault="00E36632" w:rsidP="003E7123">
            <w:pPr>
              <w:rPr>
                <w:szCs w:val="22"/>
              </w:rPr>
            </w:pPr>
            <w:r w:rsidRPr="0079301B">
              <w:rPr>
                <w:szCs w:val="22"/>
              </w:rPr>
              <w:t>Low</w:t>
            </w:r>
          </w:p>
        </w:tc>
      </w:tr>
      <w:tr w:rsidR="00E36632" w:rsidRPr="0079301B" w14:paraId="302FC0B1"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2E52D81E"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3B39B70A" w14:textId="77777777" w:rsidR="00E36632" w:rsidRPr="0079301B" w:rsidRDefault="00E36632" w:rsidP="003E7123">
            <w:pPr>
              <w:rPr>
                <w:szCs w:val="22"/>
              </w:rPr>
            </w:pPr>
            <w:r w:rsidRPr="0079301B">
              <w:rPr>
                <w:szCs w:val="22"/>
              </w:rPr>
              <w:t>Approximately 200 users, average of one usage per day. Peak usage load for this use case is between 6:00PM and 9:00P.M</w:t>
            </w:r>
          </w:p>
        </w:tc>
      </w:tr>
      <w:tr w:rsidR="00E36632" w:rsidRPr="0079301B" w14:paraId="0A233470"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30019C6"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25E981BF" w14:textId="77777777" w:rsidR="00E36632" w:rsidRPr="0079301B" w:rsidRDefault="00E36632" w:rsidP="003E7123">
            <w:pPr>
              <w:rPr>
                <w:szCs w:val="22"/>
              </w:rPr>
            </w:pPr>
            <w:r w:rsidRPr="0079301B">
              <w:rPr>
                <w:szCs w:val="22"/>
              </w:rPr>
              <w:t>BR-16, BR-17</w:t>
            </w:r>
          </w:p>
        </w:tc>
      </w:tr>
      <w:tr w:rsidR="00E36632" w:rsidRPr="0079301B" w14:paraId="45C39EA2"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39F5B12" w14:textId="77777777" w:rsidR="00E36632" w:rsidRPr="0079301B" w:rsidRDefault="00E36632" w:rsidP="003E7123">
            <w:pPr>
              <w:jc w:val="right"/>
              <w:rPr>
                <w:szCs w:val="22"/>
              </w:rPr>
            </w:pPr>
            <w:r w:rsidRPr="0079301B">
              <w:rPr>
                <w:szCs w:val="22"/>
              </w:rPr>
              <w:lastRenderedPageBreak/>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137585BA" w14:textId="77777777" w:rsidR="00E36632" w:rsidRPr="0079301B" w:rsidRDefault="00E36632" w:rsidP="003E7123">
            <w:pPr>
              <w:rPr>
                <w:szCs w:val="22"/>
              </w:rPr>
            </w:pPr>
            <w:r w:rsidRPr="0079301B">
              <w:rPr>
                <w:szCs w:val="22"/>
              </w:rPr>
              <w:t>1. Customer shall be able to feedback the service at any time after they have done the service.</w:t>
            </w:r>
          </w:p>
          <w:p w14:paraId="1E97EF4A" w14:textId="77777777" w:rsidR="00E36632" w:rsidRPr="0079301B" w:rsidRDefault="00E36632" w:rsidP="003E7123">
            <w:pPr>
              <w:rPr>
                <w:szCs w:val="22"/>
              </w:rPr>
            </w:pPr>
            <w:r w:rsidRPr="0079301B">
              <w:rPr>
                <w:szCs w:val="22"/>
              </w:rPr>
              <w:t>2. Customer shall be able to cancel feedback at any time prior to confirming it</w:t>
            </w:r>
          </w:p>
        </w:tc>
      </w:tr>
      <w:tr w:rsidR="00E36632" w:rsidRPr="0079301B" w14:paraId="40D481FF" w14:textId="77777777" w:rsidTr="003E7123">
        <w:tc>
          <w:tcPr>
            <w:tcW w:w="2088" w:type="dxa"/>
            <w:tcBorders>
              <w:top w:val="single" w:sz="6" w:space="0" w:color="auto"/>
              <w:left w:val="single" w:sz="12" w:space="0" w:color="auto"/>
              <w:bottom w:val="single" w:sz="12" w:space="0" w:color="auto"/>
              <w:right w:val="single" w:sz="6" w:space="0" w:color="auto"/>
            </w:tcBorders>
            <w:hideMark/>
          </w:tcPr>
          <w:p w14:paraId="7CA981E4" w14:textId="77777777" w:rsidR="00E36632" w:rsidRPr="0079301B" w:rsidRDefault="00E36632" w:rsidP="003E7123">
            <w:pPr>
              <w:jc w:val="right"/>
              <w:rPr>
                <w:szCs w:val="22"/>
              </w:rPr>
            </w:pPr>
            <w:r w:rsidRPr="0079301B">
              <w:rPr>
                <w:szCs w:val="22"/>
              </w:rPr>
              <w:t>Assumptions:</w:t>
            </w:r>
          </w:p>
        </w:tc>
        <w:tc>
          <w:tcPr>
            <w:tcW w:w="7470" w:type="dxa"/>
            <w:gridSpan w:val="3"/>
            <w:tcBorders>
              <w:top w:val="single" w:sz="6" w:space="0" w:color="auto"/>
              <w:left w:val="single" w:sz="6" w:space="0" w:color="auto"/>
              <w:bottom w:val="single" w:sz="12" w:space="0" w:color="auto"/>
              <w:right w:val="single" w:sz="12" w:space="0" w:color="auto"/>
            </w:tcBorders>
            <w:hideMark/>
          </w:tcPr>
          <w:p w14:paraId="0DE90E41" w14:textId="77777777" w:rsidR="00E36632" w:rsidRPr="0079301B" w:rsidRDefault="00E36632" w:rsidP="003E7123">
            <w:pPr>
              <w:rPr>
                <w:szCs w:val="22"/>
              </w:rPr>
            </w:pPr>
            <w:r w:rsidRPr="0079301B">
              <w:rPr>
                <w:szCs w:val="22"/>
              </w:rPr>
              <w:t>Assume that 60% of customer will feedback the service</w:t>
            </w:r>
          </w:p>
        </w:tc>
      </w:tr>
    </w:tbl>
    <w:p w14:paraId="338BD7D3" w14:textId="77777777" w:rsidR="00E36632" w:rsidRPr="0079301B" w:rsidRDefault="00E36632" w:rsidP="00E36632">
      <w:pPr>
        <w:spacing w:after="160" w:line="259" w:lineRule="auto"/>
      </w:pPr>
    </w:p>
    <w:p w14:paraId="63D7A462" w14:textId="680EA1AD" w:rsidR="00E36632" w:rsidRPr="0079301B" w:rsidRDefault="00E36632" w:rsidP="00E36632">
      <w:pPr>
        <w:spacing w:after="160" w:line="259" w:lineRule="auto"/>
      </w:pPr>
    </w:p>
    <w:p w14:paraId="62CA23A8" w14:textId="77777777" w:rsidR="00E36632" w:rsidRPr="0079301B" w:rsidRDefault="00E36632" w:rsidP="00E36632">
      <w:pPr>
        <w:spacing w:after="160" w:line="259" w:lineRule="auto"/>
      </w:pPr>
    </w:p>
    <w:tbl>
      <w:tblPr>
        <w:tblpPr w:leftFromText="180" w:rightFromText="180" w:vertAnchor="page" w:horzAnchor="margin" w:tblpY="4105"/>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088"/>
        <w:gridCol w:w="2430"/>
        <w:gridCol w:w="1890"/>
        <w:gridCol w:w="3150"/>
      </w:tblGrid>
      <w:tr w:rsidR="00E36632" w:rsidRPr="0079301B" w14:paraId="4D0117A3" w14:textId="77777777" w:rsidTr="003E7123">
        <w:tc>
          <w:tcPr>
            <w:tcW w:w="2088" w:type="dxa"/>
            <w:tcBorders>
              <w:top w:val="single" w:sz="12" w:space="0" w:color="auto"/>
              <w:left w:val="single" w:sz="12" w:space="0" w:color="auto"/>
              <w:bottom w:val="single" w:sz="6" w:space="0" w:color="auto"/>
              <w:right w:val="single" w:sz="6" w:space="0" w:color="auto"/>
            </w:tcBorders>
            <w:hideMark/>
          </w:tcPr>
          <w:p w14:paraId="7FC6DEFC" w14:textId="77777777" w:rsidR="00E36632" w:rsidRPr="0079301B" w:rsidRDefault="00E36632" w:rsidP="003E7123">
            <w:pPr>
              <w:jc w:val="right"/>
              <w:rPr>
                <w:szCs w:val="22"/>
              </w:rPr>
            </w:pPr>
            <w:r w:rsidRPr="0079301B">
              <w:rPr>
                <w:szCs w:val="22"/>
              </w:rPr>
              <w:t>UC ID and Name:</w:t>
            </w:r>
          </w:p>
        </w:tc>
        <w:tc>
          <w:tcPr>
            <w:tcW w:w="7470" w:type="dxa"/>
            <w:gridSpan w:val="3"/>
            <w:tcBorders>
              <w:top w:val="single" w:sz="12" w:space="0" w:color="auto"/>
              <w:left w:val="single" w:sz="6" w:space="0" w:color="auto"/>
              <w:bottom w:val="single" w:sz="6" w:space="0" w:color="auto"/>
              <w:right w:val="single" w:sz="12" w:space="0" w:color="auto"/>
            </w:tcBorders>
            <w:hideMark/>
          </w:tcPr>
          <w:p w14:paraId="0B656C86" w14:textId="77777777" w:rsidR="00E36632" w:rsidRPr="0079301B" w:rsidRDefault="00E36632" w:rsidP="003E7123">
            <w:pPr>
              <w:rPr>
                <w:szCs w:val="22"/>
              </w:rPr>
            </w:pPr>
            <w:r w:rsidRPr="0079301B">
              <w:rPr>
                <w:szCs w:val="22"/>
              </w:rPr>
              <w:t>UC31 – Get notification</w:t>
            </w:r>
          </w:p>
        </w:tc>
      </w:tr>
      <w:tr w:rsidR="00E36632" w:rsidRPr="0079301B" w14:paraId="696621B5"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DF4A294" w14:textId="77777777" w:rsidR="00E36632" w:rsidRPr="0079301B" w:rsidRDefault="00E36632" w:rsidP="003E7123">
            <w:pPr>
              <w:jc w:val="right"/>
              <w:rPr>
                <w:szCs w:val="22"/>
              </w:rPr>
            </w:pPr>
            <w:r w:rsidRPr="0079301B">
              <w:rPr>
                <w:szCs w:val="22"/>
              </w:rPr>
              <w:t>Created By:</w:t>
            </w:r>
          </w:p>
        </w:tc>
        <w:tc>
          <w:tcPr>
            <w:tcW w:w="2430" w:type="dxa"/>
            <w:tcBorders>
              <w:top w:val="single" w:sz="6" w:space="0" w:color="auto"/>
              <w:left w:val="single" w:sz="6" w:space="0" w:color="auto"/>
              <w:bottom w:val="single" w:sz="6" w:space="0" w:color="auto"/>
              <w:right w:val="single" w:sz="6" w:space="0" w:color="auto"/>
            </w:tcBorders>
            <w:hideMark/>
          </w:tcPr>
          <w:p w14:paraId="6D0DE3DA" w14:textId="77777777" w:rsidR="00E36632" w:rsidRPr="0079301B" w:rsidRDefault="00E36632" w:rsidP="003E7123">
            <w:pPr>
              <w:rPr>
                <w:szCs w:val="22"/>
              </w:rPr>
            </w:pPr>
            <w:proofErr w:type="spellStart"/>
            <w:r w:rsidRPr="0079301B">
              <w:rPr>
                <w:szCs w:val="22"/>
              </w:rPr>
              <w:t>Ngô</w:t>
            </w:r>
            <w:proofErr w:type="spellEnd"/>
            <w:r w:rsidRPr="0079301B">
              <w:rPr>
                <w:szCs w:val="22"/>
              </w:rPr>
              <w:t xml:space="preserve"> </w:t>
            </w:r>
            <w:proofErr w:type="spellStart"/>
            <w:r w:rsidRPr="0079301B">
              <w:rPr>
                <w:szCs w:val="22"/>
              </w:rPr>
              <w:t>Tấn</w:t>
            </w:r>
            <w:proofErr w:type="spellEnd"/>
            <w:r w:rsidRPr="0079301B">
              <w:rPr>
                <w:szCs w:val="22"/>
              </w:rPr>
              <w:t xml:space="preserve"> </w:t>
            </w:r>
            <w:proofErr w:type="spellStart"/>
            <w:r w:rsidRPr="0079301B">
              <w:rPr>
                <w:szCs w:val="22"/>
              </w:rPr>
              <w:t>Đức</w:t>
            </w:r>
            <w:proofErr w:type="spellEnd"/>
          </w:p>
        </w:tc>
        <w:tc>
          <w:tcPr>
            <w:tcW w:w="1890" w:type="dxa"/>
            <w:tcBorders>
              <w:top w:val="single" w:sz="6" w:space="0" w:color="auto"/>
              <w:left w:val="single" w:sz="6" w:space="0" w:color="auto"/>
              <w:bottom w:val="single" w:sz="6" w:space="0" w:color="auto"/>
              <w:right w:val="single" w:sz="6" w:space="0" w:color="auto"/>
            </w:tcBorders>
            <w:hideMark/>
          </w:tcPr>
          <w:p w14:paraId="48EB051A" w14:textId="77777777" w:rsidR="00E36632" w:rsidRPr="0079301B" w:rsidRDefault="00E36632" w:rsidP="003E7123">
            <w:pPr>
              <w:jc w:val="right"/>
              <w:rPr>
                <w:szCs w:val="22"/>
              </w:rPr>
            </w:pPr>
            <w:r w:rsidRPr="0079301B">
              <w:rPr>
                <w:szCs w:val="22"/>
              </w:rPr>
              <w:t>Date Created:</w:t>
            </w:r>
          </w:p>
        </w:tc>
        <w:tc>
          <w:tcPr>
            <w:tcW w:w="3150" w:type="dxa"/>
            <w:tcBorders>
              <w:top w:val="single" w:sz="6" w:space="0" w:color="auto"/>
              <w:left w:val="single" w:sz="6" w:space="0" w:color="auto"/>
              <w:bottom w:val="single" w:sz="6" w:space="0" w:color="auto"/>
              <w:right w:val="single" w:sz="12" w:space="0" w:color="auto"/>
            </w:tcBorders>
            <w:hideMark/>
          </w:tcPr>
          <w:p w14:paraId="7B2F874A" w14:textId="77777777" w:rsidR="00E36632" w:rsidRPr="0079301B" w:rsidRDefault="00E36632" w:rsidP="003E7123">
            <w:pPr>
              <w:rPr>
                <w:szCs w:val="22"/>
              </w:rPr>
            </w:pPr>
            <w:r w:rsidRPr="0079301B">
              <w:rPr>
                <w:szCs w:val="22"/>
              </w:rPr>
              <w:t>9/10/2020</w:t>
            </w:r>
          </w:p>
        </w:tc>
      </w:tr>
      <w:tr w:rsidR="00E36632" w:rsidRPr="0079301B" w14:paraId="56280B9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E281877" w14:textId="77777777" w:rsidR="00E36632" w:rsidRPr="0079301B" w:rsidRDefault="00E36632" w:rsidP="003E7123">
            <w:pPr>
              <w:jc w:val="right"/>
              <w:rPr>
                <w:szCs w:val="22"/>
              </w:rPr>
            </w:pPr>
            <w:r w:rsidRPr="0079301B">
              <w:rPr>
                <w:szCs w:val="22"/>
              </w:rPr>
              <w:t>Primary Actor:</w:t>
            </w:r>
          </w:p>
        </w:tc>
        <w:tc>
          <w:tcPr>
            <w:tcW w:w="2430" w:type="dxa"/>
            <w:tcBorders>
              <w:top w:val="single" w:sz="6" w:space="0" w:color="auto"/>
              <w:left w:val="single" w:sz="6" w:space="0" w:color="auto"/>
              <w:bottom w:val="single" w:sz="6" w:space="0" w:color="auto"/>
              <w:right w:val="single" w:sz="6" w:space="0" w:color="auto"/>
            </w:tcBorders>
            <w:hideMark/>
          </w:tcPr>
          <w:p w14:paraId="333F3C70" w14:textId="77777777" w:rsidR="00E36632" w:rsidRPr="0079301B" w:rsidRDefault="00E36632" w:rsidP="003E7123">
            <w:pPr>
              <w:rPr>
                <w:szCs w:val="22"/>
              </w:rPr>
            </w:pPr>
            <w:r w:rsidRPr="0079301B">
              <w:rPr>
                <w:szCs w:val="22"/>
              </w:rPr>
              <w:t>Authorized User</w:t>
            </w:r>
          </w:p>
        </w:tc>
        <w:tc>
          <w:tcPr>
            <w:tcW w:w="1890" w:type="dxa"/>
            <w:tcBorders>
              <w:top w:val="single" w:sz="6" w:space="0" w:color="auto"/>
              <w:left w:val="single" w:sz="6" w:space="0" w:color="auto"/>
              <w:bottom w:val="single" w:sz="6" w:space="0" w:color="auto"/>
              <w:right w:val="single" w:sz="6" w:space="0" w:color="auto"/>
            </w:tcBorders>
            <w:hideMark/>
          </w:tcPr>
          <w:p w14:paraId="1BFE58CD" w14:textId="77777777" w:rsidR="00E36632" w:rsidRPr="0079301B" w:rsidRDefault="00E36632" w:rsidP="003E7123">
            <w:pPr>
              <w:jc w:val="right"/>
              <w:rPr>
                <w:szCs w:val="22"/>
              </w:rPr>
            </w:pPr>
            <w:r w:rsidRPr="0079301B">
              <w:rPr>
                <w:szCs w:val="22"/>
              </w:rPr>
              <w:t>Secondary Actors:</w:t>
            </w:r>
          </w:p>
        </w:tc>
        <w:tc>
          <w:tcPr>
            <w:tcW w:w="3150" w:type="dxa"/>
            <w:tcBorders>
              <w:top w:val="single" w:sz="6" w:space="0" w:color="auto"/>
              <w:left w:val="single" w:sz="6" w:space="0" w:color="auto"/>
              <w:bottom w:val="single" w:sz="6" w:space="0" w:color="auto"/>
              <w:right w:val="single" w:sz="12" w:space="0" w:color="auto"/>
            </w:tcBorders>
            <w:hideMark/>
          </w:tcPr>
          <w:p w14:paraId="07A16839" w14:textId="77777777" w:rsidR="00E36632" w:rsidRPr="0079301B" w:rsidRDefault="00E36632" w:rsidP="003E7123">
            <w:pPr>
              <w:rPr>
                <w:szCs w:val="22"/>
              </w:rPr>
            </w:pPr>
            <w:r w:rsidRPr="0079301B">
              <w:rPr>
                <w:szCs w:val="22"/>
              </w:rPr>
              <w:t>Spa Salon Management System</w:t>
            </w:r>
          </w:p>
        </w:tc>
      </w:tr>
      <w:tr w:rsidR="00E36632" w:rsidRPr="0079301B" w14:paraId="03FDA11F"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951016F" w14:textId="77777777" w:rsidR="00E36632" w:rsidRPr="0079301B" w:rsidRDefault="00E36632" w:rsidP="003E7123">
            <w:pPr>
              <w:jc w:val="right"/>
              <w:rPr>
                <w:szCs w:val="22"/>
              </w:rPr>
            </w:pPr>
            <w:r w:rsidRPr="0079301B">
              <w:rPr>
                <w:szCs w:val="22"/>
              </w:rPr>
              <w:t>Trigger:</w:t>
            </w:r>
          </w:p>
        </w:tc>
        <w:tc>
          <w:tcPr>
            <w:tcW w:w="7470" w:type="dxa"/>
            <w:gridSpan w:val="3"/>
            <w:tcBorders>
              <w:top w:val="single" w:sz="6" w:space="0" w:color="auto"/>
              <w:left w:val="single" w:sz="6" w:space="0" w:color="auto"/>
              <w:bottom w:val="single" w:sz="6" w:space="0" w:color="auto"/>
              <w:right w:val="single" w:sz="12" w:space="0" w:color="auto"/>
            </w:tcBorders>
            <w:hideMark/>
          </w:tcPr>
          <w:p w14:paraId="13B0E2E8" w14:textId="77777777" w:rsidR="00E36632" w:rsidRPr="0079301B" w:rsidRDefault="00E36632" w:rsidP="003E7123">
            <w:pPr>
              <w:rPr>
                <w:szCs w:val="22"/>
              </w:rPr>
            </w:pPr>
            <w:r w:rsidRPr="0079301B">
              <w:rPr>
                <w:szCs w:val="22"/>
              </w:rPr>
              <w:t>None</w:t>
            </w:r>
          </w:p>
        </w:tc>
      </w:tr>
      <w:tr w:rsidR="00E36632" w:rsidRPr="0079301B" w14:paraId="6302DDF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41AD6A3" w14:textId="77777777" w:rsidR="00E36632" w:rsidRPr="0079301B" w:rsidRDefault="00E36632" w:rsidP="003E7123">
            <w:pPr>
              <w:jc w:val="right"/>
              <w:rPr>
                <w:szCs w:val="22"/>
              </w:rPr>
            </w:pPr>
            <w:r w:rsidRPr="0079301B">
              <w:rPr>
                <w:szCs w:val="22"/>
              </w:rPr>
              <w:t>Descrip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04A903C9" w14:textId="77777777" w:rsidR="00E36632" w:rsidRPr="0079301B" w:rsidRDefault="00E36632" w:rsidP="003E7123">
            <w:pPr>
              <w:rPr>
                <w:szCs w:val="22"/>
              </w:rPr>
            </w:pPr>
            <w:r w:rsidRPr="0079301B">
              <w:rPr>
                <w:szCs w:val="22"/>
              </w:rPr>
              <w:t>Customer can get notifications from system</w:t>
            </w:r>
          </w:p>
        </w:tc>
      </w:tr>
      <w:tr w:rsidR="00E36632" w:rsidRPr="0079301B" w14:paraId="776BC3DA"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009D2BB" w14:textId="77777777" w:rsidR="00E36632" w:rsidRPr="0079301B" w:rsidRDefault="00E36632" w:rsidP="003E7123">
            <w:pPr>
              <w:jc w:val="right"/>
              <w:rPr>
                <w:szCs w:val="22"/>
              </w:rPr>
            </w:pPr>
            <w:r w:rsidRPr="0079301B">
              <w:rPr>
                <w:szCs w:val="22"/>
              </w:rPr>
              <w:t>Pre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13E5F16E" w14:textId="77777777" w:rsidR="00E36632" w:rsidRPr="0079301B" w:rsidRDefault="00E36632" w:rsidP="003E7123">
            <w:pPr>
              <w:rPr>
                <w:szCs w:val="22"/>
              </w:rPr>
            </w:pPr>
            <w:r w:rsidRPr="0079301B">
              <w:rPr>
                <w:szCs w:val="22"/>
              </w:rPr>
              <w:t>PRE-1. Customer is logged into SSMS</w:t>
            </w:r>
          </w:p>
        </w:tc>
      </w:tr>
      <w:tr w:rsidR="00E36632" w:rsidRPr="0079301B" w14:paraId="2EF85849"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C458735" w14:textId="77777777" w:rsidR="00E36632" w:rsidRPr="0079301B" w:rsidRDefault="00E36632" w:rsidP="003E7123">
            <w:pPr>
              <w:jc w:val="right"/>
              <w:rPr>
                <w:szCs w:val="22"/>
              </w:rPr>
            </w:pPr>
            <w:r w:rsidRPr="0079301B">
              <w:rPr>
                <w:szCs w:val="22"/>
              </w:rPr>
              <w:t>Postcondi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1261048D" w14:textId="77777777" w:rsidR="00E36632" w:rsidRPr="0079301B" w:rsidRDefault="00E36632" w:rsidP="003E7123">
            <w:pPr>
              <w:rPr>
                <w:szCs w:val="22"/>
              </w:rPr>
            </w:pPr>
            <w:r w:rsidRPr="0079301B">
              <w:rPr>
                <w:szCs w:val="22"/>
              </w:rPr>
              <w:t xml:space="preserve">None  </w:t>
            </w:r>
          </w:p>
        </w:tc>
      </w:tr>
      <w:tr w:rsidR="00E36632" w:rsidRPr="0079301B" w14:paraId="5E5B1342"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85FB1CE" w14:textId="77777777" w:rsidR="00E36632" w:rsidRPr="0079301B" w:rsidRDefault="00E36632" w:rsidP="003E7123">
            <w:pPr>
              <w:jc w:val="right"/>
              <w:rPr>
                <w:szCs w:val="22"/>
              </w:rPr>
            </w:pPr>
            <w:r w:rsidRPr="0079301B">
              <w:rPr>
                <w:szCs w:val="22"/>
              </w:rPr>
              <w:t>Normal Flow:</w:t>
            </w:r>
          </w:p>
        </w:tc>
        <w:tc>
          <w:tcPr>
            <w:tcW w:w="7470" w:type="dxa"/>
            <w:gridSpan w:val="3"/>
            <w:tcBorders>
              <w:top w:val="single" w:sz="6" w:space="0" w:color="auto"/>
              <w:left w:val="single" w:sz="6" w:space="0" w:color="auto"/>
              <w:bottom w:val="single" w:sz="6" w:space="0" w:color="auto"/>
              <w:right w:val="single" w:sz="12" w:space="0" w:color="auto"/>
            </w:tcBorders>
            <w:hideMark/>
          </w:tcPr>
          <w:p w14:paraId="5A34D1AC" w14:textId="77777777" w:rsidR="00E36632" w:rsidRPr="0079301B" w:rsidRDefault="00E36632" w:rsidP="003E7123">
            <w:pPr>
              <w:rPr>
                <w:b/>
                <w:bCs/>
                <w:szCs w:val="22"/>
              </w:rPr>
            </w:pPr>
            <w:r w:rsidRPr="0079301B">
              <w:rPr>
                <w:b/>
                <w:bCs/>
                <w:szCs w:val="22"/>
              </w:rPr>
              <w:t>31.0 Get notification</w:t>
            </w:r>
          </w:p>
          <w:p w14:paraId="375CA946" w14:textId="77777777" w:rsidR="00E36632" w:rsidRPr="0079301B" w:rsidRDefault="00E36632" w:rsidP="003E7123">
            <w:pPr>
              <w:rPr>
                <w:szCs w:val="22"/>
              </w:rPr>
            </w:pPr>
            <w:r w:rsidRPr="0079301B">
              <w:rPr>
                <w:szCs w:val="22"/>
              </w:rPr>
              <w:t>1. User click on the notification icon</w:t>
            </w:r>
          </w:p>
          <w:p w14:paraId="78D6AA95" w14:textId="77777777" w:rsidR="00E36632" w:rsidRPr="0079301B" w:rsidRDefault="00E36632" w:rsidP="003E7123">
            <w:pPr>
              <w:rPr>
                <w:szCs w:val="22"/>
              </w:rPr>
            </w:pPr>
            <w:r w:rsidRPr="0079301B">
              <w:rPr>
                <w:szCs w:val="22"/>
              </w:rPr>
              <w:t>2. SSMS return a drop-down list contains a list of notifications</w:t>
            </w:r>
          </w:p>
        </w:tc>
      </w:tr>
      <w:tr w:rsidR="00E36632" w:rsidRPr="0079301B" w14:paraId="10CA0EBB"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66FEB200" w14:textId="77777777" w:rsidR="00E36632" w:rsidRPr="0079301B" w:rsidRDefault="00E36632" w:rsidP="003E7123">
            <w:pPr>
              <w:jc w:val="right"/>
              <w:rPr>
                <w:szCs w:val="22"/>
              </w:rPr>
            </w:pPr>
            <w:r w:rsidRPr="0079301B">
              <w:rPr>
                <w:szCs w:val="22"/>
              </w:rPr>
              <w:t>Alternative Flows:</w:t>
            </w:r>
          </w:p>
        </w:tc>
        <w:tc>
          <w:tcPr>
            <w:tcW w:w="7470" w:type="dxa"/>
            <w:gridSpan w:val="3"/>
            <w:tcBorders>
              <w:top w:val="single" w:sz="6" w:space="0" w:color="auto"/>
              <w:left w:val="single" w:sz="6" w:space="0" w:color="auto"/>
              <w:bottom w:val="single" w:sz="6" w:space="0" w:color="auto"/>
              <w:right w:val="single" w:sz="12" w:space="0" w:color="auto"/>
            </w:tcBorders>
            <w:hideMark/>
          </w:tcPr>
          <w:p w14:paraId="53FFA0D6" w14:textId="77777777" w:rsidR="00E36632" w:rsidRPr="0079301B" w:rsidRDefault="00E36632" w:rsidP="003E7123">
            <w:pPr>
              <w:rPr>
                <w:szCs w:val="22"/>
              </w:rPr>
            </w:pPr>
            <w:r w:rsidRPr="0079301B">
              <w:rPr>
                <w:szCs w:val="22"/>
              </w:rPr>
              <w:t>None</w:t>
            </w:r>
          </w:p>
        </w:tc>
      </w:tr>
      <w:tr w:rsidR="00E36632" w:rsidRPr="0079301B" w14:paraId="6B740BD6"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32A3DF5F" w14:textId="77777777" w:rsidR="00E36632" w:rsidRPr="0079301B" w:rsidRDefault="00E36632" w:rsidP="003E7123">
            <w:pPr>
              <w:jc w:val="right"/>
              <w:rPr>
                <w:szCs w:val="22"/>
              </w:rPr>
            </w:pPr>
            <w:r w:rsidRPr="0079301B">
              <w:rPr>
                <w:szCs w:val="22"/>
              </w:rPr>
              <w:t>Exceptions:</w:t>
            </w:r>
          </w:p>
        </w:tc>
        <w:tc>
          <w:tcPr>
            <w:tcW w:w="7470" w:type="dxa"/>
            <w:gridSpan w:val="3"/>
            <w:tcBorders>
              <w:top w:val="single" w:sz="6" w:space="0" w:color="auto"/>
              <w:left w:val="single" w:sz="6" w:space="0" w:color="auto"/>
              <w:bottom w:val="single" w:sz="6" w:space="0" w:color="auto"/>
              <w:right w:val="single" w:sz="12" w:space="0" w:color="auto"/>
            </w:tcBorders>
            <w:hideMark/>
          </w:tcPr>
          <w:p w14:paraId="53BD0545" w14:textId="77777777" w:rsidR="00E36632" w:rsidRPr="0079301B" w:rsidRDefault="00E36632" w:rsidP="003E7123">
            <w:pPr>
              <w:rPr>
                <w:b/>
                <w:bCs/>
                <w:szCs w:val="22"/>
              </w:rPr>
            </w:pPr>
            <w:r w:rsidRPr="0079301B">
              <w:rPr>
                <w:b/>
                <w:bCs/>
                <w:szCs w:val="22"/>
              </w:rPr>
              <w:t>31.0 E1 Service has been deleted</w:t>
            </w:r>
          </w:p>
          <w:p w14:paraId="15800608" w14:textId="77777777" w:rsidR="00E36632" w:rsidRPr="0079301B" w:rsidRDefault="00E36632" w:rsidP="003E7123">
            <w:pPr>
              <w:rPr>
                <w:szCs w:val="22"/>
              </w:rPr>
            </w:pPr>
            <w:r w:rsidRPr="0079301B">
              <w:rPr>
                <w:szCs w:val="22"/>
              </w:rPr>
              <w:t>1. SSMS informs that the service has been deleted</w:t>
            </w:r>
          </w:p>
        </w:tc>
      </w:tr>
      <w:tr w:rsidR="00E36632" w:rsidRPr="0079301B" w14:paraId="0C287A67"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5DF71404" w14:textId="77777777" w:rsidR="00E36632" w:rsidRPr="0079301B" w:rsidRDefault="00E36632" w:rsidP="003E7123">
            <w:pPr>
              <w:jc w:val="right"/>
              <w:rPr>
                <w:szCs w:val="22"/>
              </w:rPr>
            </w:pPr>
            <w:r w:rsidRPr="0079301B">
              <w:rPr>
                <w:szCs w:val="22"/>
              </w:rPr>
              <w:t>Priority:</w:t>
            </w:r>
          </w:p>
        </w:tc>
        <w:tc>
          <w:tcPr>
            <w:tcW w:w="7470" w:type="dxa"/>
            <w:gridSpan w:val="3"/>
            <w:tcBorders>
              <w:top w:val="single" w:sz="6" w:space="0" w:color="auto"/>
              <w:left w:val="single" w:sz="6" w:space="0" w:color="auto"/>
              <w:bottom w:val="single" w:sz="6" w:space="0" w:color="auto"/>
              <w:right w:val="single" w:sz="12" w:space="0" w:color="auto"/>
            </w:tcBorders>
            <w:hideMark/>
          </w:tcPr>
          <w:p w14:paraId="6AC7C048" w14:textId="77777777" w:rsidR="00E36632" w:rsidRPr="0079301B" w:rsidRDefault="00E36632" w:rsidP="003E7123">
            <w:pPr>
              <w:rPr>
                <w:szCs w:val="22"/>
              </w:rPr>
            </w:pPr>
            <w:r w:rsidRPr="0079301B">
              <w:rPr>
                <w:szCs w:val="22"/>
              </w:rPr>
              <w:t>High</w:t>
            </w:r>
          </w:p>
        </w:tc>
      </w:tr>
      <w:tr w:rsidR="00E36632" w:rsidRPr="0079301B" w14:paraId="36F1E7FD"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07EC78CB" w14:textId="77777777" w:rsidR="00E36632" w:rsidRPr="0079301B" w:rsidRDefault="00E36632" w:rsidP="003E7123">
            <w:pPr>
              <w:jc w:val="right"/>
              <w:rPr>
                <w:szCs w:val="22"/>
              </w:rPr>
            </w:pPr>
            <w:r w:rsidRPr="0079301B">
              <w:rPr>
                <w:szCs w:val="22"/>
              </w:rPr>
              <w:t>Frequency of Use:</w:t>
            </w:r>
          </w:p>
        </w:tc>
        <w:tc>
          <w:tcPr>
            <w:tcW w:w="7470" w:type="dxa"/>
            <w:gridSpan w:val="3"/>
            <w:tcBorders>
              <w:top w:val="single" w:sz="6" w:space="0" w:color="auto"/>
              <w:left w:val="single" w:sz="6" w:space="0" w:color="auto"/>
              <w:bottom w:val="single" w:sz="6" w:space="0" w:color="auto"/>
              <w:right w:val="single" w:sz="12" w:space="0" w:color="auto"/>
            </w:tcBorders>
            <w:hideMark/>
          </w:tcPr>
          <w:p w14:paraId="15E2C024" w14:textId="77777777" w:rsidR="00E36632" w:rsidRPr="0079301B" w:rsidRDefault="00E36632" w:rsidP="003E7123">
            <w:pPr>
              <w:rPr>
                <w:szCs w:val="22"/>
              </w:rPr>
            </w:pPr>
            <w:r w:rsidRPr="0079301B">
              <w:rPr>
                <w:szCs w:val="22"/>
              </w:rPr>
              <w:t>Approximately 200 users</w:t>
            </w:r>
          </w:p>
        </w:tc>
      </w:tr>
      <w:tr w:rsidR="00E36632" w:rsidRPr="0079301B" w14:paraId="2687F038"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795DB69D" w14:textId="77777777" w:rsidR="00E36632" w:rsidRPr="0079301B" w:rsidRDefault="00E36632" w:rsidP="003E7123">
            <w:pPr>
              <w:jc w:val="right"/>
              <w:rPr>
                <w:szCs w:val="22"/>
              </w:rPr>
            </w:pPr>
            <w:r w:rsidRPr="0079301B">
              <w:rPr>
                <w:szCs w:val="22"/>
              </w:rPr>
              <w:t>Business Rules:</w:t>
            </w:r>
          </w:p>
        </w:tc>
        <w:tc>
          <w:tcPr>
            <w:tcW w:w="7470" w:type="dxa"/>
            <w:gridSpan w:val="3"/>
            <w:tcBorders>
              <w:top w:val="single" w:sz="6" w:space="0" w:color="auto"/>
              <w:left w:val="single" w:sz="6" w:space="0" w:color="auto"/>
              <w:bottom w:val="single" w:sz="6" w:space="0" w:color="auto"/>
              <w:right w:val="single" w:sz="12" w:space="0" w:color="auto"/>
            </w:tcBorders>
          </w:tcPr>
          <w:p w14:paraId="1B339FD8" w14:textId="77777777" w:rsidR="00E36632" w:rsidRPr="0079301B" w:rsidRDefault="00E36632" w:rsidP="003E7123">
            <w:pPr>
              <w:rPr>
                <w:szCs w:val="22"/>
              </w:rPr>
            </w:pPr>
            <w:r w:rsidRPr="0079301B">
              <w:rPr>
                <w:szCs w:val="22"/>
              </w:rPr>
              <w:t>None</w:t>
            </w:r>
          </w:p>
        </w:tc>
      </w:tr>
      <w:tr w:rsidR="00E36632" w:rsidRPr="0079301B" w14:paraId="6FD8C094" w14:textId="77777777" w:rsidTr="003E7123">
        <w:tc>
          <w:tcPr>
            <w:tcW w:w="2088" w:type="dxa"/>
            <w:tcBorders>
              <w:top w:val="single" w:sz="6" w:space="0" w:color="auto"/>
              <w:left w:val="single" w:sz="12" w:space="0" w:color="auto"/>
              <w:bottom w:val="single" w:sz="6" w:space="0" w:color="auto"/>
              <w:right w:val="single" w:sz="6" w:space="0" w:color="auto"/>
            </w:tcBorders>
            <w:hideMark/>
          </w:tcPr>
          <w:p w14:paraId="48176A83" w14:textId="77777777" w:rsidR="00E36632" w:rsidRPr="0079301B" w:rsidRDefault="00E36632" w:rsidP="003E7123">
            <w:pPr>
              <w:jc w:val="right"/>
              <w:rPr>
                <w:szCs w:val="22"/>
              </w:rPr>
            </w:pPr>
            <w:r w:rsidRPr="0079301B">
              <w:rPr>
                <w:szCs w:val="22"/>
              </w:rPr>
              <w:t>Other Information:</w:t>
            </w:r>
          </w:p>
        </w:tc>
        <w:tc>
          <w:tcPr>
            <w:tcW w:w="7470" w:type="dxa"/>
            <w:gridSpan w:val="3"/>
            <w:tcBorders>
              <w:top w:val="single" w:sz="6" w:space="0" w:color="auto"/>
              <w:left w:val="single" w:sz="6" w:space="0" w:color="auto"/>
              <w:bottom w:val="single" w:sz="6" w:space="0" w:color="auto"/>
              <w:right w:val="single" w:sz="12" w:space="0" w:color="auto"/>
            </w:tcBorders>
            <w:hideMark/>
          </w:tcPr>
          <w:p w14:paraId="455DF915" w14:textId="77777777" w:rsidR="00E36632" w:rsidRPr="0079301B" w:rsidRDefault="00E36632" w:rsidP="003E7123">
            <w:pPr>
              <w:rPr>
                <w:szCs w:val="22"/>
              </w:rPr>
            </w:pPr>
            <w:r w:rsidRPr="0079301B">
              <w:rPr>
                <w:szCs w:val="22"/>
              </w:rPr>
              <w:t>1. Customer can click on the notification for more information</w:t>
            </w:r>
          </w:p>
          <w:p w14:paraId="41297E22" w14:textId="77777777" w:rsidR="00E36632" w:rsidRPr="0079301B" w:rsidRDefault="00E36632" w:rsidP="003E7123">
            <w:pPr>
              <w:rPr>
                <w:szCs w:val="22"/>
              </w:rPr>
            </w:pPr>
          </w:p>
        </w:tc>
      </w:tr>
      <w:tr w:rsidR="00E740E7" w:rsidRPr="0079301B" w14:paraId="1BE972D0" w14:textId="77777777" w:rsidTr="003E7123">
        <w:tc>
          <w:tcPr>
            <w:tcW w:w="2088" w:type="dxa"/>
            <w:tcBorders>
              <w:top w:val="single" w:sz="6" w:space="0" w:color="auto"/>
              <w:left w:val="single" w:sz="12" w:space="0" w:color="auto"/>
              <w:bottom w:val="single" w:sz="6" w:space="0" w:color="auto"/>
              <w:right w:val="single" w:sz="6" w:space="0" w:color="auto"/>
            </w:tcBorders>
          </w:tcPr>
          <w:p w14:paraId="4756AC40" w14:textId="3E1F36D2" w:rsidR="00E740E7" w:rsidRPr="0079301B" w:rsidRDefault="00E740E7" w:rsidP="00E740E7">
            <w:pPr>
              <w:jc w:val="right"/>
              <w:rPr>
                <w:szCs w:val="22"/>
              </w:rPr>
            </w:pPr>
            <w:r w:rsidRPr="0079301B">
              <w:rPr>
                <w:szCs w:val="22"/>
              </w:rPr>
              <w:t>Assumptions:</w:t>
            </w:r>
          </w:p>
        </w:tc>
        <w:tc>
          <w:tcPr>
            <w:tcW w:w="7470" w:type="dxa"/>
            <w:gridSpan w:val="3"/>
            <w:tcBorders>
              <w:top w:val="single" w:sz="6" w:space="0" w:color="auto"/>
              <w:left w:val="single" w:sz="6" w:space="0" w:color="auto"/>
              <w:bottom w:val="single" w:sz="6" w:space="0" w:color="auto"/>
              <w:right w:val="single" w:sz="12" w:space="0" w:color="auto"/>
            </w:tcBorders>
          </w:tcPr>
          <w:p w14:paraId="631AF302" w14:textId="4E86F838" w:rsidR="00E740E7" w:rsidRPr="0079301B" w:rsidRDefault="00E740E7" w:rsidP="00E740E7">
            <w:pPr>
              <w:rPr>
                <w:szCs w:val="22"/>
              </w:rPr>
            </w:pPr>
            <w:r w:rsidRPr="0079301B">
              <w:rPr>
                <w:szCs w:val="22"/>
              </w:rPr>
              <w:t>Assume that the database connection when updating has no exception</w:t>
            </w:r>
          </w:p>
        </w:tc>
      </w:tr>
    </w:tbl>
    <w:p w14:paraId="1AC4043F" w14:textId="6FD6CBC6" w:rsidR="00DF353A" w:rsidRPr="0079301B" w:rsidRDefault="00DF353A" w:rsidP="00E36632">
      <w:pPr>
        <w:spacing w:after="160" w:line="259" w:lineRule="auto"/>
      </w:pPr>
    </w:p>
    <w:tbl>
      <w:tblPr>
        <w:tblW w:w="95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DF353A" w:rsidRPr="0079301B" w14:paraId="26FAE967" w14:textId="77777777" w:rsidTr="00C657B7">
        <w:tc>
          <w:tcPr>
            <w:tcW w:w="2088" w:type="dxa"/>
            <w:tcBorders>
              <w:top w:val="single" w:sz="6" w:space="0" w:color="auto"/>
              <w:left w:val="single" w:sz="12" w:space="0" w:color="auto"/>
              <w:bottom w:val="single" w:sz="6" w:space="0" w:color="auto"/>
              <w:right w:val="single" w:sz="6" w:space="0" w:color="auto"/>
            </w:tcBorders>
          </w:tcPr>
          <w:p w14:paraId="385D9DC0" w14:textId="77777777" w:rsidR="00DF353A" w:rsidRPr="0079301B" w:rsidRDefault="00DF353A" w:rsidP="00C657B7">
            <w:pPr>
              <w:jc w:val="right"/>
              <w:rPr>
                <w:szCs w:val="22"/>
              </w:rPr>
            </w:pPr>
            <w:r w:rsidRPr="0079301B">
              <w:rPr>
                <w:szCs w:val="22"/>
              </w:rPr>
              <w:t>UC ID and Name:</w:t>
            </w:r>
          </w:p>
        </w:tc>
        <w:tc>
          <w:tcPr>
            <w:tcW w:w="7470" w:type="dxa"/>
            <w:gridSpan w:val="3"/>
            <w:tcBorders>
              <w:top w:val="single" w:sz="6" w:space="0" w:color="auto"/>
              <w:left w:val="single" w:sz="6" w:space="0" w:color="auto"/>
              <w:bottom w:val="single" w:sz="6" w:space="0" w:color="auto"/>
              <w:right w:val="single" w:sz="12" w:space="0" w:color="auto"/>
            </w:tcBorders>
          </w:tcPr>
          <w:p w14:paraId="7A799FF8" w14:textId="77777777" w:rsidR="00DF353A" w:rsidRPr="0079301B" w:rsidRDefault="00DF353A" w:rsidP="00C657B7">
            <w:pPr>
              <w:rPr>
                <w:szCs w:val="22"/>
              </w:rPr>
            </w:pPr>
            <w:r w:rsidRPr="0079301B">
              <w:rPr>
                <w:szCs w:val="22"/>
              </w:rPr>
              <w:t>UC-32 Notification Use case</w:t>
            </w:r>
          </w:p>
        </w:tc>
      </w:tr>
      <w:tr w:rsidR="00DF353A" w:rsidRPr="0079301B" w14:paraId="24E32CE6" w14:textId="77777777" w:rsidTr="00C657B7">
        <w:tc>
          <w:tcPr>
            <w:tcW w:w="2088" w:type="dxa"/>
          </w:tcPr>
          <w:p w14:paraId="02D8D516" w14:textId="77777777" w:rsidR="00DF353A" w:rsidRPr="0079301B" w:rsidRDefault="00DF353A" w:rsidP="00C657B7">
            <w:pPr>
              <w:jc w:val="right"/>
              <w:rPr>
                <w:szCs w:val="22"/>
              </w:rPr>
            </w:pPr>
            <w:r w:rsidRPr="0079301B">
              <w:rPr>
                <w:szCs w:val="22"/>
              </w:rPr>
              <w:t>Created By:</w:t>
            </w:r>
          </w:p>
        </w:tc>
        <w:tc>
          <w:tcPr>
            <w:tcW w:w="2430" w:type="dxa"/>
          </w:tcPr>
          <w:p w14:paraId="5373571A" w14:textId="77777777" w:rsidR="00DF353A" w:rsidRPr="0079301B" w:rsidRDefault="00DF353A" w:rsidP="00C657B7">
            <w:pPr>
              <w:rPr>
                <w:szCs w:val="22"/>
              </w:rPr>
            </w:pPr>
            <w:proofErr w:type="spellStart"/>
            <w:r w:rsidRPr="0079301B">
              <w:rPr>
                <w:szCs w:val="22"/>
              </w:rPr>
              <w:t>KhangHV</w:t>
            </w:r>
            <w:proofErr w:type="spellEnd"/>
          </w:p>
        </w:tc>
        <w:tc>
          <w:tcPr>
            <w:tcW w:w="1890" w:type="dxa"/>
          </w:tcPr>
          <w:p w14:paraId="0AE15D70" w14:textId="77777777" w:rsidR="00DF353A" w:rsidRPr="0079301B" w:rsidRDefault="00DF353A" w:rsidP="00C657B7">
            <w:pPr>
              <w:jc w:val="right"/>
              <w:rPr>
                <w:szCs w:val="22"/>
              </w:rPr>
            </w:pPr>
            <w:r w:rsidRPr="0079301B">
              <w:rPr>
                <w:szCs w:val="22"/>
              </w:rPr>
              <w:t>Date Created:</w:t>
            </w:r>
          </w:p>
        </w:tc>
        <w:tc>
          <w:tcPr>
            <w:tcW w:w="3150" w:type="dxa"/>
          </w:tcPr>
          <w:p w14:paraId="02CA45C4" w14:textId="77777777" w:rsidR="00DF353A" w:rsidRPr="0079301B" w:rsidRDefault="00DF353A" w:rsidP="00C657B7">
            <w:pPr>
              <w:rPr>
                <w:szCs w:val="22"/>
              </w:rPr>
            </w:pPr>
            <w:r w:rsidRPr="0079301B">
              <w:rPr>
                <w:szCs w:val="22"/>
              </w:rPr>
              <w:t>9-10-2020</w:t>
            </w:r>
          </w:p>
        </w:tc>
      </w:tr>
      <w:tr w:rsidR="00DF353A" w:rsidRPr="0079301B" w14:paraId="7DC7D892" w14:textId="77777777" w:rsidTr="00C657B7">
        <w:tc>
          <w:tcPr>
            <w:tcW w:w="2088" w:type="dxa"/>
          </w:tcPr>
          <w:p w14:paraId="3A3E2BFB" w14:textId="77777777" w:rsidR="00DF353A" w:rsidRPr="0079301B" w:rsidRDefault="00DF353A" w:rsidP="00C657B7">
            <w:pPr>
              <w:jc w:val="right"/>
              <w:rPr>
                <w:szCs w:val="22"/>
              </w:rPr>
            </w:pPr>
            <w:r w:rsidRPr="0079301B">
              <w:rPr>
                <w:szCs w:val="22"/>
              </w:rPr>
              <w:t>Primary Actor:</w:t>
            </w:r>
          </w:p>
        </w:tc>
        <w:tc>
          <w:tcPr>
            <w:tcW w:w="2430" w:type="dxa"/>
          </w:tcPr>
          <w:p w14:paraId="7E29FE0B" w14:textId="77777777" w:rsidR="00DF353A" w:rsidRPr="0079301B" w:rsidRDefault="00DF353A" w:rsidP="00C657B7">
            <w:pPr>
              <w:rPr>
                <w:szCs w:val="22"/>
              </w:rPr>
            </w:pPr>
            <w:r w:rsidRPr="0079301B">
              <w:rPr>
                <w:szCs w:val="22"/>
              </w:rPr>
              <w:t>Spa Salon Management System</w:t>
            </w:r>
          </w:p>
        </w:tc>
        <w:tc>
          <w:tcPr>
            <w:tcW w:w="1890" w:type="dxa"/>
          </w:tcPr>
          <w:p w14:paraId="2C03DF3D" w14:textId="77777777" w:rsidR="00DF353A" w:rsidRPr="0079301B" w:rsidRDefault="00DF353A" w:rsidP="00C657B7">
            <w:pPr>
              <w:jc w:val="right"/>
              <w:rPr>
                <w:szCs w:val="22"/>
              </w:rPr>
            </w:pPr>
            <w:r w:rsidRPr="0079301B">
              <w:rPr>
                <w:szCs w:val="22"/>
              </w:rPr>
              <w:t>Secondary Actors:</w:t>
            </w:r>
          </w:p>
        </w:tc>
        <w:tc>
          <w:tcPr>
            <w:tcW w:w="3150" w:type="dxa"/>
          </w:tcPr>
          <w:p w14:paraId="2B97E8B9" w14:textId="77777777" w:rsidR="00DF353A" w:rsidRPr="0079301B" w:rsidRDefault="00DF353A" w:rsidP="00C657B7">
            <w:pPr>
              <w:rPr>
                <w:szCs w:val="22"/>
              </w:rPr>
            </w:pPr>
            <w:r w:rsidRPr="0079301B">
              <w:rPr>
                <w:szCs w:val="22"/>
              </w:rPr>
              <w:t>Authorized Users</w:t>
            </w:r>
          </w:p>
        </w:tc>
      </w:tr>
      <w:tr w:rsidR="00DF353A" w:rsidRPr="0079301B" w14:paraId="1C466C17" w14:textId="77777777" w:rsidTr="00C657B7">
        <w:tc>
          <w:tcPr>
            <w:tcW w:w="2088" w:type="dxa"/>
          </w:tcPr>
          <w:p w14:paraId="76CC514C" w14:textId="77777777" w:rsidR="00DF353A" w:rsidRPr="0079301B" w:rsidRDefault="00DF353A" w:rsidP="00C657B7">
            <w:pPr>
              <w:jc w:val="right"/>
              <w:rPr>
                <w:szCs w:val="22"/>
              </w:rPr>
            </w:pPr>
            <w:r w:rsidRPr="0079301B">
              <w:rPr>
                <w:szCs w:val="22"/>
              </w:rPr>
              <w:t>Trigger:</w:t>
            </w:r>
          </w:p>
        </w:tc>
        <w:tc>
          <w:tcPr>
            <w:tcW w:w="7470" w:type="dxa"/>
            <w:gridSpan w:val="3"/>
          </w:tcPr>
          <w:p w14:paraId="1757BEFB" w14:textId="77777777" w:rsidR="00DF353A" w:rsidRPr="0079301B" w:rsidRDefault="00DF353A" w:rsidP="00C657B7">
            <w:pPr>
              <w:rPr>
                <w:szCs w:val="22"/>
              </w:rPr>
            </w:pPr>
            <w:r w:rsidRPr="0079301B">
              <w:rPr>
                <w:szCs w:val="22"/>
              </w:rPr>
              <w:t>After Customers booked a service</w:t>
            </w:r>
          </w:p>
        </w:tc>
      </w:tr>
      <w:tr w:rsidR="00DF353A" w:rsidRPr="0079301B" w14:paraId="5FCD8EE4" w14:textId="77777777" w:rsidTr="00C657B7">
        <w:tc>
          <w:tcPr>
            <w:tcW w:w="2088" w:type="dxa"/>
          </w:tcPr>
          <w:p w14:paraId="54AD7E14" w14:textId="77777777" w:rsidR="00DF353A" w:rsidRPr="0079301B" w:rsidRDefault="00DF353A" w:rsidP="00C657B7">
            <w:pPr>
              <w:jc w:val="right"/>
              <w:rPr>
                <w:szCs w:val="22"/>
              </w:rPr>
            </w:pPr>
            <w:r w:rsidRPr="0079301B">
              <w:rPr>
                <w:szCs w:val="22"/>
              </w:rPr>
              <w:t>Description:</w:t>
            </w:r>
          </w:p>
        </w:tc>
        <w:tc>
          <w:tcPr>
            <w:tcW w:w="7470" w:type="dxa"/>
            <w:gridSpan w:val="3"/>
          </w:tcPr>
          <w:p w14:paraId="1ECAA94C" w14:textId="77777777" w:rsidR="00DF353A" w:rsidRPr="0079301B" w:rsidRDefault="00DF353A" w:rsidP="00C657B7">
            <w:pPr>
              <w:rPr>
                <w:szCs w:val="22"/>
              </w:rPr>
            </w:pPr>
            <w:r w:rsidRPr="0079301B">
              <w:rPr>
                <w:szCs w:val="22"/>
              </w:rPr>
              <w:t>Notifications are sent to every Authorized Users</w:t>
            </w:r>
          </w:p>
        </w:tc>
      </w:tr>
      <w:tr w:rsidR="00DF353A" w:rsidRPr="0079301B" w14:paraId="48167AED" w14:textId="77777777" w:rsidTr="00C657B7">
        <w:tc>
          <w:tcPr>
            <w:tcW w:w="2088" w:type="dxa"/>
          </w:tcPr>
          <w:p w14:paraId="6BEFA933" w14:textId="77777777" w:rsidR="00DF353A" w:rsidRPr="0079301B" w:rsidRDefault="00DF353A" w:rsidP="00C657B7">
            <w:pPr>
              <w:jc w:val="right"/>
              <w:rPr>
                <w:szCs w:val="22"/>
              </w:rPr>
            </w:pPr>
            <w:r w:rsidRPr="0079301B">
              <w:rPr>
                <w:szCs w:val="22"/>
              </w:rPr>
              <w:t>Preconditions:</w:t>
            </w:r>
          </w:p>
        </w:tc>
        <w:tc>
          <w:tcPr>
            <w:tcW w:w="7470" w:type="dxa"/>
            <w:gridSpan w:val="3"/>
          </w:tcPr>
          <w:p w14:paraId="643B0AB4" w14:textId="77777777" w:rsidR="00DF353A" w:rsidRPr="0079301B" w:rsidRDefault="00DF353A" w:rsidP="00C657B7">
            <w:pPr>
              <w:rPr>
                <w:szCs w:val="22"/>
              </w:rPr>
            </w:pPr>
            <w:r w:rsidRPr="0079301B">
              <w:rPr>
                <w:szCs w:val="22"/>
              </w:rPr>
              <w:t>PRE-1: User is logged into the SSMS* as an Authorized User</w:t>
            </w:r>
          </w:p>
        </w:tc>
      </w:tr>
      <w:tr w:rsidR="00DF353A" w:rsidRPr="0079301B" w14:paraId="287C6D2A" w14:textId="77777777" w:rsidTr="00C657B7">
        <w:tc>
          <w:tcPr>
            <w:tcW w:w="2088" w:type="dxa"/>
          </w:tcPr>
          <w:p w14:paraId="2176A047" w14:textId="77777777" w:rsidR="00DF353A" w:rsidRPr="0079301B" w:rsidRDefault="00DF353A" w:rsidP="00C657B7">
            <w:pPr>
              <w:jc w:val="right"/>
              <w:rPr>
                <w:szCs w:val="22"/>
              </w:rPr>
            </w:pPr>
            <w:r w:rsidRPr="0079301B">
              <w:rPr>
                <w:szCs w:val="22"/>
              </w:rPr>
              <w:t>Postconditions:</w:t>
            </w:r>
          </w:p>
        </w:tc>
        <w:tc>
          <w:tcPr>
            <w:tcW w:w="7470" w:type="dxa"/>
            <w:gridSpan w:val="3"/>
          </w:tcPr>
          <w:p w14:paraId="5EEF96E3" w14:textId="77777777" w:rsidR="00DF353A" w:rsidRPr="0079301B" w:rsidRDefault="00DF353A" w:rsidP="00C657B7">
            <w:pPr>
              <w:rPr>
                <w:szCs w:val="22"/>
              </w:rPr>
            </w:pPr>
            <w:r w:rsidRPr="0079301B">
              <w:rPr>
                <w:szCs w:val="22"/>
              </w:rPr>
              <w:t>POST-1: The Notifications with the account of users is saved into the system</w:t>
            </w:r>
          </w:p>
        </w:tc>
      </w:tr>
      <w:tr w:rsidR="00DF353A" w:rsidRPr="0079301B" w14:paraId="592B7F2A" w14:textId="77777777" w:rsidTr="00C657B7">
        <w:tc>
          <w:tcPr>
            <w:tcW w:w="2088" w:type="dxa"/>
          </w:tcPr>
          <w:p w14:paraId="4874B0E9" w14:textId="77777777" w:rsidR="00DF353A" w:rsidRPr="0079301B" w:rsidRDefault="00DF353A" w:rsidP="00C657B7">
            <w:pPr>
              <w:jc w:val="right"/>
              <w:rPr>
                <w:szCs w:val="22"/>
              </w:rPr>
            </w:pPr>
            <w:r w:rsidRPr="0079301B">
              <w:rPr>
                <w:szCs w:val="22"/>
              </w:rPr>
              <w:t>Normal Flow:</w:t>
            </w:r>
          </w:p>
        </w:tc>
        <w:tc>
          <w:tcPr>
            <w:tcW w:w="7470" w:type="dxa"/>
            <w:gridSpan w:val="3"/>
          </w:tcPr>
          <w:p w14:paraId="3FB3AD84" w14:textId="77777777" w:rsidR="00DF353A" w:rsidRPr="0079301B" w:rsidRDefault="00DF353A" w:rsidP="00C657B7">
            <w:pPr>
              <w:rPr>
                <w:szCs w:val="22"/>
              </w:rPr>
            </w:pPr>
            <w:r w:rsidRPr="0079301B">
              <w:rPr>
                <w:szCs w:val="22"/>
              </w:rPr>
              <w:t xml:space="preserve">1.  Customer finished booking service schedule </w:t>
            </w:r>
          </w:p>
          <w:p w14:paraId="6B1476BE" w14:textId="77777777" w:rsidR="00DF353A" w:rsidRPr="0079301B" w:rsidRDefault="00DF353A" w:rsidP="00C657B7">
            <w:pPr>
              <w:rPr>
                <w:szCs w:val="22"/>
              </w:rPr>
            </w:pPr>
            <w:r w:rsidRPr="0079301B">
              <w:rPr>
                <w:szCs w:val="22"/>
              </w:rPr>
              <w:t>2.  System sends “success message” to customer</w:t>
            </w:r>
          </w:p>
          <w:p w14:paraId="0B1C5668" w14:textId="77777777" w:rsidR="00DF353A" w:rsidRPr="0079301B" w:rsidRDefault="00DF353A" w:rsidP="00C657B7">
            <w:pPr>
              <w:rPr>
                <w:szCs w:val="22"/>
              </w:rPr>
            </w:pPr>
            <w:r w:rsidRPr="0079301B">
              <w:rPr>
                <w:szCs w:val="22"/>
              </w:rPr>
              <w:t>3.  System sends “new order message” to Spa Manager and Staffs who involve with this service schedule</w:t>
            </w:r>
          </w:p>
        </w:tc>
      </w:tr>
      <w:tr w:rsidR="00DF353A" w:rsidRPr="0079301B" w14:paraId="44E69A11" w14:textId="77777777" w:rsidTr="00C657B7">
        <w:tc>
          <w:tcPr>
            <w:tcW w:w="2088" w:type="dxa"/>
          </w:tcPr>
          <w:p w14:paraId="74BA4E9D" w14:textId="77777777" w:rsidR="00DF353A" w:rsidRPr="0079301B" w:rsidRDefault="00DF353A" w:rsidP="00C657B7">
            <w:pPr>
              <w:jc w:val="right"/>
              <w:rPr>
                <w:szCs w:val="22"/>
              </w:rPr>
            </w:pPr>
            <w:r w:rsidRPr="0079301B">
              <w:rPr>
                <w:szCs w:val="22"/>
              </w:rPr>
              <w:t>Alternative Flows:</w:t>
            </w:r>
          </w:p>
        </w:tc>
        <w:tc>
          <w:tcPr>
            <w:tcW w:w="7470" w:type="dxa"/>
            <w:gridSpan w:val="3"/>
          </w:tcPr>
          <w:p w14:paraId="2A66CD81" w14:textId="77777777" w:rsidR="00DF353A" w:rsidRPr="0079301B" w:rsidRDefault="00DF353A" w:rsidP="00C657B7">
            <w:r w:rsidRPr="0079301B">
              <w:rPr>
                <w:szCs w:val="22"/>
              </w:rPr>
              <w:t>N/A</w:t>
            </w:r>
          </w:p>
        </w:tc>
      </w:tr>
      <w:tr w:rsidR="00DF353A" w:rsidRPr="0079301B" w14:paraId="284387A5" w14:textId="77777777" w:rsidTr="00C657B7">
        <w:tc>
          <w:tcPr>
            <w:tcW w:w="2088" w:type="dxa"/>
          </w:tcPr>
          <w:p w14:paraId="5DB14D99" w14:textId="77777777" w:rsidR="00DF353A" w:rsidRPr="0079301B" w:rsidRDefault="00DF353A" w:rsidP="00C657B7">
            <w:pPr>
              <w:jc w:val="right"/>
              <w:rPr>
                <w:szCs w:val="22"/>
              </w:rPr>
            </w:pPr>
            <w:r w:rsidRPr="0079301B">
              <w:rPr>
                <w:szCs w:val="22"/>
              </w:rPr>
              <w:t>Exceptions:</w:t>
            </w:r>
          </w:p>
        </w:tc>
        <w:tc>
          <w:tcPr>
            <w:tcW w:w="7470" w:type="dxa"/>
            <w:gridSpan w:val="3"/>
          </w:tcPr>
          <w:p w14:paraId="75FAD519" w14:textId="77777777" w:rsidR="00DF353A" w:rsidRPr="0079301B" w:rsidRDefault="00DF353A" w:rsidP="00C657B7">
            <w:pPr>
              <w:rPr>
                <w:b/>
              </w:rPr>
            </w:pPr>
            <w:r>
              <w:rPr>
                <w:b/>
              </w:rPr>
              <w:t>32</w:t>
            </w:r>
            <w:r w:rsidRPr="0079301B">
              <w:rPr>
                <w:b/>
              </w:rPr>
              <w:t>.0 E 1 Server crash or session time-out</w:t>
            </w:r>
          </w:p>
          <w:p w14:paraId="32CE1D37" w14:textId="77777777" w:rsidR="00DF353A" w:rsidRPr="0079301B" w:rsidRDefault="00DF353A" w:rsidP="00C657B7">
            <w:pPr>
              <w:rPr>
                <w:bCs/>
              </w:rPr>
            </w:pPr>
            <w:r w:rsidRPr="0079301B">
              <w:rPr>
                <w:bCs/>
              </w:rPr>
              <w:t>1. The system will connect in a few seconds and redirect to the login screen</w:t>
            </w:r>
          </w:p>
        </w:tc>
      </w:tr>
      <w:tr w:rsidR="00DF353A" w:rsidRPr="0079301B" w14:paraId="06102B93" w14:textId="77777777" w:rsidTr="00C657B7">
        <w:tc>
          <w:tcPr>
            <w:tcW w:w="2088" w:type="dxa"/>
          </w:tcPr>
          <w:p w14:paraId="41B7956A" w14:textId="77777777" w:rsidR="00DF353A" w:rsidRPr="0079301B" w:rsidRDefault="00DF353A" w:rsidP="00C657B7">
            <w:pPr>
              <w:jc w:val="right"/>
              <w:rPr>
                <w:szCs w:val="22"/>
              </w:rPr>
            </w:pPr>
            <w:r w:rsidRPr="0079301B">
              <w:rPr>
                <w:szCs w:val="22"/>
              </w:rPr>
              <w:t>Priority:</w:t>
            </w:r>
          </w:p>
        </w:tc>
        <w:tc>
          <w:tcPr>
            <w:tcW w:w="7470" w:type="dxa"/>
            <w:gridSpan w:val="3"/>
          </w:tcPr>
          <w:p w14:paraId="3AEBE07F" w14:textId="77777777" w:rsidR="00DF353A" w:rsidRPr="0079301B" w:rsidRDefault="00DF353A" w:rsidP="00C657B7">
            <w:pPr>
              <w:rPr>
                <w:szCs w:val="22"/>
              </w:rPr>
            </w:pPr>
            <w:r w:rsidRPr="0079301B">
              <w:rPr>
                <w:szCs w:val="22"/>
              </w:rPr>
              <w:t>High</w:t>
            </w:r>
          </w:p>
        </w:tc>
      </w:tr>
      <w:tr w:rsidR="00DF353A" w:rsidRPr="0079301B" w14:paraId="66F628DB" w14:textId="77777777" w:rsidTr="00C657B7">
        <w:tc>
          <w:tcPr>
            <w:tcW w:w="2088" w:type="dxa"/>
          </w:tcPr>
          <w:p w14:paraId="35646C29" w14:textId="77777777" w:rsidR="00DF353A" w:rsidRPr="0079301B" w:rsidRDefault="00DF353A" w:rsidP="00C657B7">
            <w:pPr>
              <w:jc w:val="right"/>
              <w:rPr>
                <w:szCs w:val="22"/>
              </w:rPr>
            </w:pPr>
            <w:r w:rsidRPr="0079301B">
              <w:rPr>
                <w:szCs w:val="22"/>
              </w:rPr>
              <w:t>Frequency of Use:</w:t>
            </w:r>
          </w:p>
        </w:tc>
        <w:tc>
          <w:tcPr>
            <w:tcW w:w="7470" w:type="dxa"/>
            <w:gridSpan w:val="3"/>
          </w:tcPr>
          <w:p w14:paraId="68963EDA" w14:textId="77777777" w:rsidR="00DF353A" w:rsidRPr="0079301B" w:rsidRDefault="00DF353A" w:rsidP="00C657B7">
            <w:pPr>
              <w:rPr>
                <w:szCs w:val="22"/>
              </w:rPr>
            </w:pPr>
            <w:r w:rsidRPr="0079301B">
              <w:rPr>
                <w:szCs w:val="22"/>
              </w:rPr>
              <w:t xml:space="preserve">Super highly use, dependents on the booking of customers </w:t>
            </w:r>
          </w:p>
        </w:tc>
      </w:tr>
      <w:tr w:rsidR="00DF353A" w:rsidRPr="0079301B" w14:paraId="36AA2B7A" w14:textId="77777777" w:rsidTr="00C657B7">
        <w:tc>
          <w:tcPr>
            <w:tcW w:w="2088" w:type="dxa"/>
          </w:tcPr>
          <w:p w14:paraId="0C8A3679" w14:textId="77777777" w:rsidR="00DF353A" w:rsidRPr="0079301B" w:rsidRDefault="00DF353A" w:rsidP="00C657B7">
            <w:pPr>
              <w:jc w:val="right"/>
              <w:rPr>
                <w:szCs w:val="22"/>
              </w:rPr>
            </w:pPr>
            <w:r w:rsidRPr="0079301B">
              <w:rPr>
                <w:szCs w:val="22"/>
              </w:rPr>
              <w:lastRenderedPageBreak/>
              <w:t>Business Rules:</w:t>
            </w:r>
          </w:p>
        </w:tc>
        <w:tc>
          <w:tcPr>
            <w:tcW w:w="7470" w:type="dxa"/>
            <w:gridSpan w:val="3"/>
          </w:tcPr>
          <w:p w14:paraId="2D587C6D" w14:textId="77777777" w:rsidR="00DF353A" w:rsidRPr="0079301B" w:rsidRDefault="00DF353A" w:rsidP="00C657B7">
            <w:pPr>
              <w:rPr>
                <w:szCs w:val="22"/>
              </w:rPr>
            </w:pPr>
            <w:r w:rsidRPr="0079301B">
              <w:rPr>
                <w:szCs w:val="22"/>
              </w:rPr>
              <w:t>BR-5</w:t>
            </w:r>
          </w:p>
        </w:tc>
      </w:tr>
      <w:tr w:rsidR="00DF353A" w:rsidRPr="0079301B" w14:paraId="6165B38A" w14:textId="77777777" w:rsidTr="00C657B7">
        <w:tc>
          <w:tcPr>
            <w:tcW w:w="2088" w:type="dxa"/>
          </w:tcPr>
          <w:p w14:paraId="3952C4E8" w14:textId="77777777" w:rsidR="00DF353A" w:rsidRPr="0079301B" w:rsidRDefault="00DF353A" w:rsidP="00C657B7">
            <w:pPr>
              <w:jc w:val="right"/>
              <w:rPr>
                <w:szCs w:val="22"/>
              </w:rPr>
            </w:pPr>
            <w:r w:rsidRPr="0079301B">
              <w:rPr>
                <w:szCs w:val="22"/>
              </w:rPr>
              <w:t>Other Information:</w:t>
            </w:r>
          </w:p>
        </w:tc>
        <w:tc>
          <w:tcPr>
            <w:tcW w:w="7470" w:type="dxa"/>
            <w:gridSpan w:val="3"/>
          </w:tcPr>
          <w:p w14:paraId="3758CD1A" w14:textId="77777777" w:rsidR="00DF353A" w:rsidRPr="0079301B" w:rsidRDefault="00DF353A" w:rsidP="00C657B7">
            <w:pPr>
              <w:rPr>
                <w:szCs w:val="22"/>
              </w:rPr>
            </w:pPr>
            <w:r w:rsidRPr="0079301B">
              <w:rPr>
                <w:szCs w:val="22"/>
              </w:rPr>
              <w:t>N/A</w:t>
            </w:r>
          </w:p>
          <w:p w14:paraId="64C12999" w14:textId="77777777" w:rsidR="00DF353A" w:rsidRPr="0079301B" w:rsidRDefault="00DF353A" w:rsidP="00C657B7">
            <w:pPr>
              <w:rPr>
                <w:szCs w:val="22"/>
              </w:rPr>
            </w:pPr>
          </w:p>
        </w:tc>
      </w:tr>
      <w:tr w:rsidR="00DF353A" w:rsidRPr="0079301B" w14:paraId="1233BCFA" w14:textId="77777777" w:rsidTr="00C657B7">
        <w:trPr>
          <w:trHeight w:val="363"/>
        </w:trPr>
        <w:tc>
          <w:tcPr>
            <w:tcW w:w="2088" w:type="dxa"/>
          </w:tcPr>
          <w:p w14:paraId="15A590A0" w14:textId="77777777" w:rsidR="00DF353A" w:rsidRPr="0079301B" w:rsidRDefault="00DF353A" w:rsidP="00C657B7">
            <w:pPr>
              <w:jc w:val="right"/>
              <w:rPr>
                <w:szCs w:val="22"/>
              </w:rPr>
            </w:pPr>
            <w:r w:rsidRPr="0079301B">
              <w:rPr>
                <w:szCs w:val="22"/>
              </w:rPr>
              <w:t>Assumptions:</w:t>
            </w:r>
          </w:p>
        </w:tc>
        <w:tc>
          <w:tcPr>
            <w:tcW w:w="7470" w:type="dxa"/>
            <w:gridSpan w:val="3"/>
          </w:tcPr>
          <w:p w14:paraId="0BA9F54A" w14:textId="77777777" w:rsidR="00DF353A" w:rsidRPr="0079301B" w:rsidRDefault="00DF353A" w:rsidP="00C657B7">
            <w:pPr>
              <w:rPr>
                <w:szCs w:val="22"/>
              </w:rPr>
            </w:pPr>
            <w:r w:rsidRPr="0079301B">
              <w:rPr>
                <w:szCs w:val="22"/>
              </w:rPr>
              <w:t>Assume that the database connection when updating has no exception</w:t>
            </w:r>
          </w:p>
        </w:tc>
      </w:tr>
    </w:tbl>
    <w:p w14:paraId="65E65C4B" w14:textId="68AB9D72" w:rsidR="00E36632" w:rsidRPr="0079301B" w:rsidRDefault="00E36632" w:rsidP="00E36632">
      <w:pPr>
        <w:spacing w:after="160" w:line="259" w:lineRule="auto"/>
      </w:pPr>
    </w:p>
    <w:p w14:paraId="516F9511" w14:textId="77777777" w:rsidR="00E36632" w:rsidRPr="0079301B" w:rsidRDefault="00E36632" w:rsidP="00E36632">
      <w:pPr>
        <w:rPr>
          <w:sz w:val="20"/>
        </w:rPr>
      </w:pPr>
    </w:p>
    <w:tbl>
      <w:tblPr>
        <w:tblW w:w="9735" w:type="dxa"/>
        <w:tblInd w:w="-7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91"/>
        <w:gridCol w:w="4323"/>
        <w:gridCol w:w="1531"/>
        <w:gridCol w:w="1259"/>
        <w:gridCol w:w="1631"/>
      </w:tblGrid>
      <w:tr w:rsidR="00E36632" w:rsidRPr="0079301B" w14:paraId="401ADA77" w14:textId="77777777" w:rsidTr="003E7123">
        <w:tc>
          <w:tcPr>
            <w:tcW w:w="991" w:type="dxa"/>
            <w:tcBorders>
              <w:top w:val="single" w:sz="12" w:space="0" w:color="auto"/>
              <w:left w:val="single" w:sz="12" w:space="0" w:color="auto"/>
              <w:bottom w:val="single" w:sz="4" w:space="0" w:color="auto"/>
              <w:right w:val="single" w:sz="4" w:space="0" w:color="auto"/>
            </w:tcBorders>
            <w:hideMark/>
          </w:tcPr>
          <w:p w14:paraId="40B695A0" w14:textId="77777777" w:rsidR="00E36632" w:rsidRPr="0079301B" w:rsidRDefault="00E36632" w:rsidP="003E7123">
            <w:pPr>
              <w:pStyle w:val="TableHead"/>
              <w:ind w:left="91" w:right="89"/>
            </w:pPr>
            <w:r w:rsidRPr="0079301B">
              <w:t>ID</w:t>
            </w:r>
          </w:p>
        </w:tc>
        <w:tc>
          <w:tcPr>
            <w:tcW w:w="4323" w:type="dxa"/>
            <w:tcBorders>
              <w:top w:val="single" w:sz="12" w:space="0" w:color="auto"/>
              <w:left w:val="single" w:sz="4" w:space="0" w:color="auto"/>
              <w:bottom w:val="single" w:sz="4" w:space="0" w:color="auto"/>
              <w:right w:val="single" w:sz="4" w:space="0" w:color="auto"/>
            </w:tcBorders>
            <w:hideMark/>
          </w:tcPr>
          <w:p w14:paraId="3796FCE8" w14:textId="77777777" w:rsidR="00E36632" w:rsidRPr="0079301B" w:rsidRDefault="00E36632" w:rsidP="003E7123">
            <w:pPr>
              <w:pStyle w:val="TableHead"/>
              <w:ind w:left="91" w:right="99"/>
            </w:pPr>
            <w:r w:rsidRPr="0079301B">
              <w:t>Rule Definition</w:t>
            </w:r>
          </w:p>
        </w:tc>
        <w:tc>
          <w:tcPr>
            <w:tcW w:w="1531" w:type="dxa"/>
            <w:tcBorders>
              <w:top w:val="single" w:sz="12" w:space="0" w:color="auto"/>
              <w:left w:val="single" w:sz="4" w:space="0" w:color="auto"/>
              <w:bottom w:val="single" w:sz="4" w:space="0" w:color="auto"/>
              <w:right w:val="single" w:sz="4" w:space="0" w:color="auto"/>
            </w:tcBorders>
            <w:hideMark/>
          </w:tcPr>
          <w:p w14:paraId="36712BB2" w14:textId="77777777" w:rsidR="00E36632" w:rsidRPr="0079301B" w:rsidRDefault="00E36632" w:rsidP="003E7123">
            <w:pPr>
              <w:pStyle w:val="TableHead"/>
              <w:ind w:left="81" w:right="103"/>
            </w:pPr>
            <w:r w:rsidRPr="0079301B">
              <w:t>Type of Rule</w:t>
            </w:r>
          </w:p>
        </w:tc>
        <w:tc>
          <w:tcPr>
            <w:tcW w:w="1259" w:type="dxa"/>
            <w:tcBorders>
              <w:top w:val="single" w:sz="12" w:space="0" w:color="auto"/>
              <w:left w:val="single" w:sz="4" w:space="0" w:color="auto"/>
              <w:bottom w:val="single" w:sz="4" w:space="0" w:color="auto"/>
              <w:right w:val="single" w:sz="4" w:space="0" w:color="auto"/>
            </w:tcBorders>
            <w:hideMark/>
          </w:tcPr>
          <w:p w14:paraId="2EA61638" w14:textId="77777777" w:rsidR="00E36632" w:rsidRPr="0079301B" w:rsidRDefault="00E36632" w:rsidP="003E7123">
            <w:pPr>
              <w:pStyle w:val="TableHead"/>
              <w:ind w:left="77" w:right="88"/>
            </w:pPr>
            <w:r w:rsidRPr="0079301B">
              <w:t>Static or Dynamic</w:t>
            </w:r>
          </w:p>
        </w:tc>
        <w:tc>
          <w:tcPr>
            <w:tcW w:w="1631" w:type="dxa"/>
            <w:tcBorders>
              <w:top w:val="single" w:sz="12" w:space="0" w:color="auto"/>
              <w:left w:val="single" w:sz="4" w:space="0" w:color="auto"/>
              <w:bottom w:val="single" w:sz="4" w:space="0" w:color="auto"/>
              <w:right w:val="single" w:sz="12" w:space="0" w:color="auto"/>
            </w:tcBorders>
            <w:hideMark/>
          </w:tcPr>
          <w:p w14:paraId="34AF31EB" w14:textId="77777777" w:rsidR="00E36632" w:rsidRPr="0079301B" w:rsidRDefault="00E36632" w:rsidP="003E7123">
            <w:pPr>
              <w:pStyle w:val="TableHead"/>
              <w:ind w:left="92" w:right="98"/>
            </w:pPr>
            <w:r w:rsidRPr="0079301B">
              <w:t>Source</w:t>
            </w:r>
          </w:p>
        </w:tc>
      </w:tr>
      <w:tr w:rsidR="00E36632" w:rsidRPr="0079301B" w14:paraId="32FF13CC"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613BD5C1" w14:textId="77777777" w:rsidR="00E36632" w:rsidRPr="0079301B" w:rsidRDefault="00E36632" w:rsidP="003E7123">
            <w:pPr>
              <w:pStyle w:val="TableText"/>
              <w:spacing w:line="240" w:lineRule="exact"/>
              <w:ind w:left="91" w:right="89" w:hanging="1"/>
              <w:rPr>
                <w:sz w:val="22"/>
                <w:szCs w:val="22"/>
              </w:rPr>
            </w:pPr>
            <w:r w:rsidRPr="0079301B">
              <w:rPr>
                <w:sz w:val="22"/>
                <w:szCs w:val="22"/>
              </w:rPr>
              <w:t>BR-1</w:t>
            </w:r>
          </w:p>
        </w:tc>
        <w:tc>
          <w:tcPr>
            <w:tcW w:w="4323" w:type="dxa"/>
            <w:tcBorders>
              <w:top w:val="single" w:sz="4" w:space="0" w:color="auto"/>
              <w:left w:val="single" w:sz="4" w:space="0" w:color="auto"/>
              <w:bottom w:val="single" w:sz="4" w:space="0" w:color="auto"/>
              <w:right w:val="single" w:sz="4" w:space="0" w:color="auto"/>
            </w:tcBorders>
            <w:hideMark/>
          </w:tcPr>
          <w:p w14:paraId="4F8434BD" w14:textId="77777777" w:rsidR="00E36632" w:rsidRPr="0079301B" w:rsidRDefault="00E36632" w:rsidP="003E7123">
            <w:pPr>
              <w:pStyle w:val="TableText"/>
              <w:spacing w:line="240" w:lineRule="exact"/>
              <w:ind w:left="91" w:right="99"/>
              <w:rPr>
                <w:sz w:val="22"/>
                <w:szCs w:val="22"/>
              </w:rPr>
            </w:pPr>
            <w:r w:rsidRPr="0079301B">
              <w:rPr>
                <w:szCs w:val="22"/>
              </w:rPr>
              <w:t>Customer shall be from 18 age up to be able to book schedule.</w:t>
            </w:r>
          </w:p>
        </w:tc>
        <w:tc>
          <w:tcPr>
            <w:tcW w:w="1531" w:type="dxa"/>
            <w:tcBorders>
              <w:top w:val="single" w:sz="4" w:space="0" w:color="auto"/>
              <w:left w:val="single" w:sz="4" w:space="0" w:color="auto"/>
              <w:bottom w:val="single" w:sz="4" w:space="0" w:color="auto"/>
              <w:right w:val="single" w:sz="4" w:space="0" w:color="auto"/>
            </w:tcBorders>
            <w:hideMark/>
          </w:tcPr>
          <w:p w14:paraId="1DE81885" w14:textId="77777777" w:rsidR="00E36632" w:rsidRPr="0079301B" w:rsidRDefault="00E36632" w:rsidP="003E7123">
            <w:pPr>
              <w:pStyle w:val="TableText"/>
              <w:spacing w:line="240" w:lineRule="exact"/>
              <w:ind w:left="81" w:right="103"/>
              <w:rPr>
                <w:sz w:val="22"/>
                <w:szCs w:val="22"/>
              </w:rPr>
            </w:pPr>
            <w:r w:rsidRPr="0079301B">
              <w:rPr>
                <w:sz w:val="22"/>
                <w:szCs w:val="22"/>
              </w:rPr>
              <w:t>Fact</w:t>
            </w:r>
          </w:p>
        </w:tc>
        <w:tc>
          <w:tcPr>
            <w:tcW w:w="1259" w:type="dxa"/>
            <w:tcBorders>
              <w:top w:val="single" w:sz="4" w:space="0" w:color="auto"/>
              <w:left w:val="single" w:sz="4" w:space="0" w:color="auto"/>
              <w:bottom w:val="single" w:sz="4" w:space="0" w:color="auto"/>
              <w:right w:val="single" w:sz="4" w:space="0" w:color="auto"/>
            </w:tcBorders>
            <w:hideMark/>
          </w:tcPr>
          <w:p w14:paraId="6C016255"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0C2643AE"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162B9424"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7EA74BAD" w14:textId="77777777" w:rsidR="00E36632" w:rsidRPr="0079301B" w:rsidRDefault="00E36632" w:rsidP="003E7123">
            <w:pPr>
              <w:pStyle w:val="TableText"/>
              <w:spacing w:line="240" w:lineRule="exact"/>
              <w:ind w:left="91" w:right="89"/>
              <w:rPr>
                <w:sz w:val="22"/>
                <w:szCs w:val="22"/>
              </w:rPr>
            </w:pPr>
            <w:r w:rsidRPr="0079301B">
              <w:rPr>
                <w:sz w:val="22"/>
                <w:szCs w:val="22"/>
              </w:rPr>
              <w:t>BR-2</w:t>
            </w:r>
          </w:p>
        </w:tc>
        <w:tc>
          <w:tcPr>
            <w:tcW w:w="4323" w:type="dxa"/>
            <w:tcBorders>
              <w:top w:val="single" w:sz="4" w:space="0" w:color="auto"/>
              <w:left w:val="single" w:sz="4" w:space="0" w:color="auto"/>
              <w:bottom w:val="single" w:sz="4" w:space="0" w:color="auto"/>
              <w:right w:val="single" w:sz="4" w:space="0" w:color="auto"/>
            </w:tcBorders>
            <w:hideMark/>
          </w:tcPr>
          <w:p w14:paraId="730F327E" w14:textId="77777777" w:rsidR="00E36632" w:rsidRPr="0079301B" w:rsidRDefault="00E36632" w:rsidP="003E7123">
            <w:pPr>
              <w:pStyle w:val="TableText"/>
              <w:spacing w:line="240" w:lineRule="exact"/>
              <w:ind w:left="91" w:right="99"/>
              <w:rPr>
                <w:sz w:val="22"/>
                <w:szCs w:val="22"/>
              </w:rPr>
            </w:pPr>
            <w:r w:rsidRPr="0079301B">
              <w:rPr>
                <w:szCs w:val="22"/>
              </w:rPr>
              <w:t>All the services booked must be served in the same spa salon location chosen before.</w:t>
            </w:r>
          </w:p>
        </w:tc>
        <w:tc>
          <w:tcPr>
            <w:tcW w:w="1531" w:type="dxa"/>
            <w:tcBorders>
              <w:top w:val="single" w:sz="4" w:space="0" w:color="auto"/>
              <w:left w:val="single" w:sz="4" w:space="0" w:color="auto"/>
              <w:bottom w:val="single" w:sz="4" w:space="0" w:color="auto"/>
              <w:right w:val="single" w:sz="4" w:space="0" w:color="auto"/>
            </w:tcBorders>
            <w:hideMark/>
          </w:tcPr>
          <w:p w14:paraId="2910F559"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0AA12EA1" w14:textId="77777777" w:rsidR="00E36632" w:rsidRPr="0079301B" w:rsidRDefault="00E36632" w:rsidP="003E7123">
            <w:pPr>
              <w:pStyle w:val="TableText"/>
              <w:spacing w:line="240" w:lineRule="exact"/>
              <w:ind w:left="77" w:right="88"/>
              <w:rPr>
                <w:sz w:val="22"/>
                <w:szCs w:val="22"/>
              </w:rPr>
            </w:pPr>
            <w:r w:rsidRPr="0079301B">
              <w:rPr>
                <w:sz w:val="22"/>
                <w:szCs w:val="22"/>
              </w:rPr>
              <w:t>Dynamic</w:t>
            </w:r>
          </w:p>
        </w:tc>
        <w:tc>
          <w:tcPr>
            <w:tcW w:w="1631" w:type="dxa"/>
            <w:tcBorders>
              <w:top w:val="single" w:sz="4" w:space="0" w:color="auto"/>
              <w:left w:val="single" w:sz="4" w:space="0" w:color="auto"/>
              <w:bottom w:val="single" w:sz="4" w:space="0" w:color="auto"/>
              <w:right w:val="single" w:sz="12" w:space="0" w:color="auto"/>
            </w:tcBorders>
            <w:hideMark/>
          </w:tcPr>
          <w:p w14:paraId="64867B0D"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4EDD4C1F"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20DEEA91" w14:textId="77777777" w:rsidR="00E36632" w:rsidRPr="0079301B" w:rsidRDefault="00E36632" w:rsidP="003E7123">
            <w:pPr>
              <w:pStyle w:val="TableText"/>
              <w:spacing w:line="240" w:lineRule="exact"/>
              <w:ind w:left="91" w:right="89"/>
              <w:rPr>
                <w:sz w:val="22"/>
                <w:szCs w:val="22"/>
              </w:rPr>
            </w:pPr>
            <w:r w:rsidRPr="0079301B">
              <w:rPr>
                <w:sz w:val="22"/>
                <w:szCs w:val="22"/>
              </w:rPr>
              <w:t>BR-3</w:t>
            </w:r>
          </w:p>
        </w:tc>
        <w:tc>
          <w:tcPr>
            <w:tcW w:w="4323" w:type="dxa"/>
            <w:tcBorders>
              <w:top w:val="single" w:sz="4" w:space="0" w:color="auto"/>
              <w:left w:val="single" w:sz="4" w:space="0" w:color="auto"/>
              <w:bottom w:val="single" w:sz="4" w:space="0" w:color="auto"/>
              <w:right w:val="single" w:sz="4" w:space="0" w:color="auto"/>
            </w:tcBorders>
            <w:hideMark/>
          </w:tcPr>
          <w:p w14:paraId="22D98D13" w14:textId="77777777" w:rsidR="00E36632" w:rsidRPr="0079301B" w:rsidRDefault="00E36632" w:rsidP="003E7123">
            <w:pPr>
              <w:rPr>
                <w:szCs w:val="22"/>
              </w:rPr>
            </w:pPr>
            <w:r w:rsidRPr="0079301B">
              <w:rPr>
                <w:szCs w:val="22"/>
              </w:rPr>
              <w:t>Total price is summed up by all the services booked and applicable sale tax and promotion (if any)</w:t>
            </w:r>
          </w:p>
        </w:tc>
        <w:tc>
          <w:tcPr>
            <w:tcW w:w="1531" w:type="dxa"/>
            <w:tcBorders>
              <w:top w:val="single" w:sz="4" w:space="0" w:color="auto"/>
              <w:left w:val="single" w:sz="4" w:space="0" w:color="auto"/>
              <w:bottom w:val="single" w:sz="4" w:space="0" w:color="auto"/>
              <w:right w:val="single" w:sz="4" w:space="0" w:color="auto"/>
            </w:tcBorders>
            <w:hideMark/>
          </w:tcPr>
          <w:p w14:paraId="0F05E7EC" w14:textId="77777777" w:rsidR="00E36632" w:rsidRPr="0079301B" w:rsidRDefault="00E36632" w:rsidP="003E7123">
            <w:pPr>
              <w:pStyle w:val="TableText"/>
              <w:spacing w:line="240" w:lineRule="exact"/>
              <w:ind w:left="81" w:right="103"/>
              <w:rPr>
                <w:sz w:val="22"/>
                <w:szCs w:val="22"/>
              </w:rPr>
            </w:pPr>
            <w:r w:rsidRPr="0079301B">
              <w:rPr>
                <w:sz w:val="22"/>
                <w:szCs w:val="22"/>
              </w:rPr>
              <w:t>Computation</w:t>
            </w:r>
          </w:p>
        </w:tc>
        <w:tc>
          <w:tcPr>
            <w:tcW w:w="1259" w:type="dxa"/>
            <w:tcBorders>
              <w:top w:val="single" w:sz="4" w:space="0" w:color="auto"/>
              <w:left w:val="single" w:sz="4" w:space="0" w:color="auto"/>
              <w:bottom w:val="single" w:sz="4" w:space="0" w:color="auto"/>
              <w:right w:val="single" w:sz="4" w:space="0" w:color="auto"/>
            </w:tcBorders>
            <w:hideMark/>
          </w:tcPr>
          <w:p w14:paraId="709F104A"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2140D2A2"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 state tax code</w:t>
            </w:r>
          </w:p>
        </w:tc>
      </w:tr>
      <w:tr w:rsidR="00E36632" w:rsidRPr="0079301B" w14:paraId="17050484"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1ABE0EBD" w14:textId="77777777" w:rsidR="00E36632" w:rsidRPr="0079301B" w:rsidRDefault="00E36632" w:rsidP="003E7123">
            <w:pPr>
              <w:pStyle w:val="TableText"/>
              <w:spacing w:line="240" w:lineRule="exact"/>
              <w:ind w:left="91" w:right="89"/>
              <w:rPr>
                <w:sz w:val="22"/>
                <w:szCs w:val="22"/>
              </w:rPr>
            </w:pPr>
            <w:r w:rsidRPr="0079301B">
              <w:rPr>
                <w:sz w:val="22"/>
                <w:szCs w:val="22"/>
              </w:rPr>
              <w:t>BR-4</w:t>
            </w:r>
          </w:p>
        </w:tc>
        <w:tc>
          <w:tcPr>
            <w:tcW w:w="4323" w:type="dxa"/>
            <w:tcBorders>
              <w:top w:val="single" w:sz="4" w:space="0" w:color="auto"/>
              <w:left w:val="single" w:sz="4" w:space="0" w:color="auto"/>
              <w:bottom w:val="single" w:sz="4" w:space="0" w:color="auto"/>
              <w:right w:val="single" w:sz="4" w:space="0" w:color="auto"/>
            </w:tcBorders>
            <w:hideMark/>
          </w:tcPr>
          <w:p w14:paraId="08483B76" w14:textId="77777777" w:rsidR="00E36632" w:rsidRPr="0079301B" w:rsidRDefault="00E36632" w:rsidP="003E7123">
            <w:pPr>
              <w:pStyle w:val="TableText"/>
              <w:spacing w:line="240" w:lineRule="exact"/>
              <w:ind w:left="91" w:right="99"/>
              <w:rPr>
                <w:sz w:val="22"/>
                <w:szCs w:val="22"/>
              </w:rPr>
            </w:pPr>
            <w:r w:rsidRPr="0079301B">
              <w:rPr>
                <w:szCs w:val="22"/>
              </w:rPr>
              <w:t>Only spa customers can use the booking schedule function</w:t>
            </w:r>
          </w:p>
        </w:tc>
        <w:tc>
          <w:tcPr>
            <w:tcW w:w="1531" w:type="dxa"/>
            <w:tcBorders>
              <w:top w:val="single" w:sz="4" w:space="0" w:color="auto"/>
              <w:left w:val="single" w:sz="4" w:space="0" w:color="auto"/>
              <w:bottom w:val="single" w:sz="4" w:space="0" w:color="auto"/>
              <w:right w:val="single" w:sz="4" w:space="0" w:color="auto"/>
            </w:tcBorders>
            <w:hideMark/>
          </w:tcPr>
          <w:p w14:paraId="561DC654"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4F4E61A7"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0D05150B"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708B62C2"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368AF44D" w14:textId="77777777" w:rsidR="00E36632" w:rsidRPr="0079301B" w:rsidRDefault="00E36632" w:rsidP="003E7123">
            <w:pPr>
              <w:pStyle w:val="TableText"/>
              <w:spacing w:line="240" w:lineRule="exact"/>
              <w:ind w:left="91" w:right="89"/>
              <w:rPr>
                <w:sz w:val="22"/>
                <w:szCs w:val="22"/>
              </w:rPr>
            </w:pPr>
            <w:r w:rsidRPr="0079301B">
              <w:rPr>
                <w:sz w:val="22"/>
                <w:szCs w:val="22"/>
              </w:rPr>
              <w:t>BR-5</w:t>
            </w:r>
          </w:p>
        </w:tc>
        <w:tc>
          <w:tcPr>
            <w:tcW w:w="4323" w:type="dxa"/>
            <w:tcBorders>
              <w:top w:val="single" w:sz="4" w:space="0" w:color="auto"/>
              <w:left w:val="single" w:sz="4" w:space="0" w:color="auto"/>
              <w:bottom w:val="single" w:sz="4" w:space="0" w:color="auto"/>
              <w:right w:val="single" w:sz="4" w:space="0" w:color="auto"/>
            </w:tcBorders>
            <w:hideMark/>
          </w:tcPr>
          <w:p w14:paraId="0BCAF83B" w14:textId="77777777" w:rsidR="00E36632" w:rsidRPr="0079301B" w:rsidRDefault="00E36632" w:rsidP="003E7123">
            <w:pPr>
              <w:pStyle w:val="TableText"/>
              <w:spacing w:line="240" w:lineRule="exact"/>
              <w:ind w:left="91" w:right="99"/>
              <w:rPr>
                <w:sz w:val="22"/>
                <w:szCs w:val="22"/>
              </w:rPr>
            </w:pPr>
            <w:r w:rsidRPr="0079301B">
              <w:rPr>
                <w:sz w:val="22"/>
                <w:szCs w:val="22"/>
              </w:rPr>
              <w:t>When the booking process is success, if the SMS wasn’t automatically sent to customer in 30s, the system should try to send the SMS again.</w:t>
            </w:r>
          </w:p>
        </w:tc>
        <w:tc>
          <w:tcPr>
            <w:tcW w:w="1531" w:type="dxa"/>
            <w:tcBorders>
              <w:top w:val="single" w:sz="4" w:space="0" w:color="auto"/>
              <w:left w:val="single" w:sz="4" w:space="0" w:color="auto"/>
              <w:bottom w:val="single" w:sz="4" w:space="0" w:color="auto"/>
              <w:right w:val="single" w:sz="4" w:space="0" w:color="auto"/>
            </w:tcBorders>
            <w:hideMark/>
          </w:tcPr>
          <w:p w14:paraId="04A1A323"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47FC35EE" w14:textId="77777777" w:rsidR="00E36632" w:rsidRPr="0079301B" w:rsidRDefault="00E36632" w:rsidP="003E7123">
            <w:pPr>
              <w:pStyle w:val="TableText"/>
              <w:spacing w:line="240" w:lineRule="exact"/>
              <w:ind w:left="77" w:right="88"/>
              <w:rPr>
                <w:sz w:val="22"/>
                <w:szCs w:val="22"/>
              </w:rPr>
            </w:pPr>
            <w:r w:rsidRPr="0079301B">
              <w:rPr>
                <w:sz w:val="22"/>
                <w:szCs w:val="22"/>
              </w:rPr>
              <w:t>Dynamic</w:t>
            </w:r>
          </w:p>
        </w:tc>
        <w:tc>
          <w:tcPr>
            <w:tcW w:w="1631" w:type="dxa"/>
            <w:tcBorders>
              <w:top w:val="single" w:sz="4" w:space="0" w:color="auto"/>
              <w:left w:val="single" w:sz="4" w:space="0" w:color="auto"/>
              <w:bottom w:val="single" w:sz="4" w:space="0" w:color="auto"/>
              <w:right w:val="single" w:sz="12" w:space="0" w:color="auto"/>
            </w:tcBorders>
            <w:hideMark/>
          </w:tcPr>
          <w:p w14:paraId="31ADB87D"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725D4C9B"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2E589407" w14:textId="77777777" w:rsidR="00E36632" w:rsidRPr="0079301B" w:rsidRDefault="00E36632" w:rsidP="003E7123">
            <w:pPr>
              <w:pStyle w:val="TableText"/>
              <w:spacing w:line="240" w:lineRule="exact"/>
              <w:ind w:left="91" w:right="89"/>
              <w:rPr>
                <w:sz w:val="22"/>
                <w:szCs w:val="22"/>
              </w:rPr>
            </w:pPr>
            <w:r w:rsidRPr="0079301B">
              <w:rPr>
                <w:sz w:val="22"/>
                <w:szCs w:val="22"/>
              </w:rPr>
              <w:t>BR-6</w:t>
            </w:r>
          </w:p>
        </w:tc>
        <w:tc>
          <w:tcPr>
            <w:tcW w:w="4323" w:type="dxa"/>
            <w:tcBorders>
              <w:top w:val="single" w:sz="4" w:space="0" w:color="auto"/>
              <w:left w:val="single" w:sz="4" w:space="0" w:color="auto"/>
              <w:bottom w:val="single" w:sz="4" w:space="0" w:color="auto"/>
              <w:right w:val="single" w:sz="4" w:space="0" w:color="auto"/>
            </w:tcBorders>
            <w:hideMark/>
          </w:tcPr>
          <w:p w14:paraId="1733AB95" w14:textId="77777777" w:rsidR="00E36632" w:rsidRPr="0079301B" w:rsidRDefault="00E36632" w:rsidP="003E7123">
            <w:pPr>
              <w:pStyle w:val="TableText"/>
              <w:spacing w:line="240" w:lineRule="exact"/>
              <w:ind w:left="91" w:right="99"/>
              <w:rPr>
                <w:sz w:val="22"/>
                <w:szCs w:val="22"/>
              </w:rPr>
            </w:pPr>
            <w:r w:rsidRPr="0079301B">
              <w:rPr>
                <w:sz w:val="22"/>
                <w:szCs w:val="22"/>
              </w:rPr>
              <w:t>Only Spa Salon Manager can create, modify or delete services.</w:t>
            </w:r>
          </w:p>
        </w:tc>
        <w:tc>
          <w:tcPr>
            <w:tcW w:w="1531" w:type="dxa"/>
            <w:tcBorders>
              <w:top w:val="single" w:sz="4" w:space="0" w:color="auto"/>
              <w:left w:val="single" w:sz="4" w:space="0" w:color="auto"/>
              <w:bottom w:val="single" w:sz="4" w:space="0" w:color="auto"/>
              <w:right w:val="single" w:sz="4" w:space="0" w:color="auto"/>
            </w:tcBorders>
            <w:hideMark/>
          </w:tcPr>
          <w:p w14:paraId="344A4135"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1FB44C12"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62D722C2"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5905DCE0"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0050D83D" w14:textId="77777777" w:rsidR="00E36632" w:rsidRPr="0079301B" w:rsidRDefault="00E36632" w:rsidP="003E7123">
            <w:pPr>
              <w:pStyle w:val="TableText"/>
              <w:spacing w:line="240" w:lineRule="exact"/>
              <w:ind w:left="91" w:right="89"/>
              <w:rPr>
                <w:sz w:val="22"/>
                <w:szCs w:val="22"/>
              </w:rPr>
            </w:pPr>
            <w:r w:rsidRPr="0079301B">
              <w:rPr>
                <w:sz w:val="22"/>
                <w:szCs w:val="22"/>
              </w:rPr>
              <w:t>BR-7</w:t>
            </w:r>
          </w:p>
        </w:tc>
        <w:tc>
          <w:tcPr>
            <w:tcW w:w="4323" w:type="dxa"/>
            <w:tcBorders>
              <w:top w:val="single" w:sz="4" w:space="0" w:color="auto"/>
              <w:left w:val="single" w:sz="4" w:space="0" w:color="auto"/>
              <w:bottom w:val="single" w:sz="4" w:space="0" w:color="auto"/>
              <w:right w:val="single" w:sz="4" w:space="0" w:color="auto"/>
            </w:tcBorders>
            <w:hideMark/>
          </w:tcPr>
          <w:p w14:paraId="38844E70" w14:textId="77777777" w:rsidR="00E36632" w:rsidRPr="0079301B" w:rsidRDefault="00E36632" w:rsidP="003E7123">
            <w:pPr>
              <w:pStyle w:val="TableText"/>
              <w:spacing w:line="240" w:lineRule="exact"/>
              <w:ind w:left="91" w:right="99"/>
              <w:rPr>
                <w:sz w:val="22"/>
                <w:szCs w:val="22"/>
              </w:rPr>
            </w:pPr>
            <w:r w:rsidRPr="0079301B">
              <w:rPr>
                <w:sz w:val="22"/>
                <w:szCs w:val="22"/>
              </w:rPr>
              <w:t>Only Spa Salon Manager can create, modify or delete articles.</w:t>
            </w:r>
          </w:p>
        </w:tc>
        <w:tc>
          <w:tcPr>
            <w:tcW w:w="1531" w:type="dxa"/>
            <w:tcBorders>
              <w:top w:val="single" w:sz="4" w:space="0" w:color="auto"/>
              <w:left w:val="single" w:sz="4" w:space="0" w:color="auto"/>
              <w:bottom w:val="single" w:sz="4" w:space="0" w:color="auto"/>
              <w:right w:val="single" w:sz="4" w:space="0" w:color="auto"/>
            </w:tcBorders>
            <w:hideMark/>
          </w:tcPr>
          <w:p w14:paraId="46C1F3F5"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19B8DAFE"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63B605B5"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42BE76C7"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50F75B56" w14:textId="77777777" w:rsidR="00E36632" w:rsidRPr="0079301B" w:rsidRDefault="00E36632" w:rsidP="003E7123">
            <w:pPr>
              <w:pStyle w:val="TableText"/>
              <w:spacing w:line="240" w:lineRule="exact"/>
              <w:ind w:left="91" w:right="89"/>
              <w:rPr>
                <w:sz w:val="22"/>
                <w:szCs w:val="22"/>
              </w:rPr>
            </w:pPr>
            <w:r w:rsidRPr="0079301B">
              <w:rPr>
                <w:sz w:val="22"/>
                <w:szCs w:val="22"/>
              </w:rPr>
              <w:t>BR-8</w:t>
            </w:r>
          </w:p>
        </w:tc>
        <w:tc>
          <w:tcPr>
            <w:tcW w:w="4323" w:type="dxa"/>
            <w:tcBorders>
              <w:top w:val="single" w:sz="4" w:space="0" w:color="auto"/>
              <w:left w:val="single" w:sz="4" w:space="0" w:color="auto"/>
              <w:bottom w:val="single" w:sz="4" w:space="0" w:color="auto"/>
              <w:right w:val="single" w:sz="4" w:space="0" w:color="auto"/>
            </w:tcBorders>
            <w:hideMark/>
          </w:tcPr>
          <w:p w14:paraId="3C77C38A" w14:textId="77777777" w:rsidR="00E36632" w:rsidRPr="0079301B" w:rsidRDefault="00E36632" w:rsidP="003E7123">
            <w:pPr>
              <w:pStyle w:val="TableText"/>
              <w:spacing w:line="240" w:lineRule="exact"/>
              <w:ind w:left="91" w:right="99"/>
              <w:rPr>
                <w:sz w:val="22"/>
                <w:szCs w:val="22"/>
              </w:rPr>
            </w:pPr>
            <w:r w:rsidRPr="0079301B">
              <w:rPr>
                <w:sz w:val="22"/>
                <w:szCs w:val="22"/>
              </w:rPr>
              <w:t>Only Spa Salon Manager can create, modify, search or delete staffs.</w:t>
            </w:r>
          </w:p>
        </w:tc>
        <w:tc>
          <w:tcPr>
            <w:tcW w:w="1531" w:type="dxa"/>
            <w:tcBorders>
              <w:top w:val="single" w:sz="4" w:space="0" w:color="auto"/>
              <w:left w:val="single" w:sz="4" w:space="0" w:color="auto"/>
              <w:bottom w:val="single" w:sz="4" w:space="0" w:color="auto"/>
              <w:right w:val="single" w:sz="4" w:space="0" w:color="auto"/>
            </w:tcBorders>
            <w:hideMark/>
          </w:tcPr>
          <w:p w14:paraId="5995620B"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52DF22D3"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5547E8E5"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1B184BC1"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1FDF851D" w14:textId="77777777" w:rsidR="00E36632" w:rsidRPr="0079301B" w:rsidRDefault="00E36632" w:rsidP="003E7123">
            <w:pPr>
              <w:pStyle w:val="TableText"/>
              <w:spacing w:line="240" w:lineRule="exact"/>
              <w:ind w:left="91" w:right="89"/>
              <w:rPr>
                <w:sz w:val="22"/>
                <w:szCs w:val="22"/>
              </w:rPr>
            </w:pPr>
            <w:r w:rsidRPr="0079301B">
              <w:rPr>
                <w:sz w:val="22"/>
                <w:szCs w:val="22"/>
              </w:rPr>
              <w:t>BR-9</w:t>
            </w:r>
          </w:p>
        </w:tc>
        <w:tc>
          <w:tcPr>
            <w:tcW w:w="4323" w:type="dxa"/>
            <w:tcBorders>
              <w:top w:val="single" w:sz="4" w:space="0" w:color="auto"/>
              <w:left w:val="single" w:sz="4" w:space="0" w:color="auto"/>
              <w:bottom w:val="single" w:sz="4" w:space="0" w:color="auto"/>
              <w:right w:val="single" w:sz="4" w:space="0" w:color="auto"/>
            </w:tcBorders>
            <w:hideMark/>
          </w:tcPr>
          <w:p w14:paraId="5D0274B0" w14:textId="77777777" w:rsidR="00E36632" w:rsidRPr="0079301B" w:rsidRDefault="00E36632" w:rsidP="003E7123">
            <w:pPr>
              <w:pStyle w:val="TableText"/>
              <w:spacing w:line="240" w:lineRule="exact"/>
              <w:ind w:left="91" w:right="99"/>
              <w:rPr>
                <w:sz w:val="22"/>
                <w:szCs w:val="22"/>
              </w:rPr>
            </w:pPr>
            <w:r w:rsidRPr="0079301B">
              <w:rPr>
                <w:sz w:val="22"/>
                <w:szCs w:val="22"/>
              </w:rPr>
              <w:t>Only Spa Salon Manager can create, modify or delete products.</w:t>
            </w:r>
          </w:p>
        </w:tc>
        <w:tc>
          <w:tcPr>
            <w:tcW w:w="1531" w:type="dxa"/>
            <w:tcBorders>
              <w:top w:val="single" w:sz="4" w:space="0" w:color="auto"/>
              <w:left w:val="single" w:sz="4" w:space="0" w:color="auto"/>
              <w:bottom w:val="single" w:sz="4" w:space="0" w:color="auto"/>
              <w:right w:val="single" w:sz="4" w:space="0" w:color="auto"/>
            </w:tcBorders>
            <w:hideMark/>
          </w:tcPr>
          <w:p w14:paraId="424364E5"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2E8280AE"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5F8F64BB"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030F2803" w14:textId="77777777" w:rsidTr="003E7123">
        <w:tc>
          <w:tcPr>
            <w:tcW w:w="991" w:type="dxa"/>
            <w:tcBorders>
              <w:top w:val="single" w:sz="4" w:space="0" w:color="auto"/>
              <w:left w:val="single" w:sz="12" w:space="0" w:color="auto"/>
              <w:bottom w:val="single" w:sz="4" w:space="0" w:color="auto"/>
              <w:right w:val="single" w:sz="4" w:space="0" w:color="auto"/>
            </w:tcBorders>
            <w:hideMark/>
          </w:tcPr>
          <w:p w14:paraId="0E1EDB38" w14:textId="77777777" w:rsidR="00E36632" w:rsidRPr="0079301B" w:rsidRDefault="00E36632" w:rsidP="003E7123">
            <w:pPr>
              <w:pStyle w:val="TableText"/>
              <w:spacing w:line="240" w:lineRule="exact"/>
              <w:ind w:left="91" w:right="89"/>
              <w:rPr>
                <w:sz w:val="22"/>
                <w:szCs w:val="22"/>
              </w:rPr>
            </w:pPr>
            <w:r w:rsidRPr="0079301B">
              <w:rPr>
                <w:sz w:val="22"/>
                <w:szCs w:val="22"/>
              </w:rPr>
              <w:t>BR-10</w:t>
            </w:r>
          </w:p>
        </w:tc>
        <w:tc>
          <w:tcPr>
            <w:tcW w:w="4323" w:type="dxa"/>
            <w:tcBorders>
              <w:top w:val="single" w:sz="4" w:space="0" w:color="auto"/>
              <w:left w:val="single" w:sz="4" w:space="0" w:color="auto"/>
              <w:bottom w:val="single" w:sz="4" w:space="0" w:color="auto"/>
              <w:right w:val="single" w:sz="4" w:space="0" w:color="auto"/>
            </w:tcBorders>
            <w:hideMark/>
          </w:tcPr>
          <w:p w14:paraId="50CCBE59" w14:textId="77777777" w:rsidR="00E36632" w:rsidRPr="0079301B" w:rsidRDefault="00E36632" w:rsidP="003E7123">
            <w:pPr>
              <w:pStyle w:val="TableText"/>
              <w:spacing w:line="240" w:lineRule="exact"/>
              <w:ind w:left="91" w:right="99"/>
              <w:rPr>
                <w:sz w:val="22"/>
                <w:szCs w:val="22"/>
              </w:rPr>
            </w:pPr>
            <w:r w:rsidRPr="0079301B">
              <w:rPr>
                <w:sz w:val="22"/>
                <w:szCs w:val="22"/>
              </w:rPr>
              <w:t>User has to input password again when update or disable his/her account.</w:t>
            </w:r>
          </w:p>
        </w:tc>
        <w:tc>
          <w:tcPr>
            <w:tcW w:w="1531" w:type="dxa"/>
            <w:tcBorders>
              <w:top w:val="single" w:sz="4" w:space="0" w:color="auto"/>
              <w:left w:val="single" w:sz="4" w:space="0" w:color="auto"/>
              <w:bottom w:val="single" w:sz="4" w:space="0" w:color="auto"/>
              <w:right w:val="single" w:sz="4" w:space="0" w:color="auto"/>
            </w:tcBorders>
            <w:hideMark/>
          </w:tcPr>
          <w:p w14:paraId="59AF2F5A"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hideMark/>
          </w:tcPr>
          <w:p w14:paraId="30B8736D"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hideMark/>
          </w:tcPr>
          <w:p w14:paraId="2F30ED5F"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771C6725" w14:textId="77777777" w:rsidTr="003E7123">
        <w:tc>
          <w:tcPr>
            <w:tcW w:w="991" w:type="dxa"/>
            <w:tcBorders>
              <w:top w:val="single" w:sz="4" w:space="0" w:color="auto"/>
              <w:left w:val="single" w:sz="12" w:space="0" w:color="auto"/>
              <w:bottom w:val="single" w:sz="4" w:space="0" w:color="auto"/>
              <w:right w:val="single" w:sz="4" w:space="0" w:color="auto"/>
            </w:tcBorders>
          </w:tcPr>
          <w:p w14:paraId="777EAE0A" w14:textId="77777777" w:rsidR="00E36632" w:rsidRPr="0079301B" w:rsidRDefault="00E36632" w:rsidP="003E7123">
            <w:pPr>
              <w:pStyle w:val="TableText"/>
              <w:spacing w:line="240" w:lineRule="exact"/>
              <w:ind w:left="91" w:right="89"/>
              <w:rPr>
                <w:sz w:val="22"/>
                <w:szCs w:val="22"/>
              </w:rPr>
            </w:pPr>
            <w:r w:rsidRPr="0079301B">
              <w:rPr>
                <w:sz w:val="22"/>
                <w:szCs w:val="22"/>
              </w:rPr>
              <w:t>BR-11</w:t>
            </w:r>
          </w:p>
        </w:tc>
        <w:tc>
          <w:tcPr>
            <w:tcW w:w="4323" w:type="dxa"/>
            <w:tcBorders>
              <w:top w:val="single" w:sz="4" w:space="0" w:color="auto"/>
              <w:left w:val="single" w:sz="4" w:space="0" w:color="auto"/>
              <w:bottom w:val="single" w:sz="4" w:space="0" w:color="auto"/>
              <w:right w:val="single" w:sz="4" w:space="0" w:color="auto"/>
            </w:tcBorders>
          </w:tcPr>
          <w:p w14:paraId="51E7A341" w14:textId="77777777" w:rsidR="00E36632" w:rsidRPr="0079301B" w:rsidRDefault="00E36632" w:rsidP="003E7123">
            <w:pPr>
              <w:pStyle w:val="TableText"/>
              <w:spacing w:line="240" w:lineRule="exact"/>
              <w:ind w:left="91" w:right="99"/>
              <w:rPr>
                <w:sz w:val="22"/>
                <w:szCs w:val="22"/>
              </w:rPr>
            </w:pPr>
            <w:r w:rsidRPr="0079301B">
              <w:rPr>
                <w:sz w:val="22"/>
                <w:szCs w:val="22"/>
              </w:rPr>
              <w:t>User has to directly come to spa salon to register membership.</w:t>
            </w:r>
          </w:p>
        </w:tc>
        <w:tc>
          <w:tcPr>
            <w:tcW w:w="1531" w:type="dxa"/>
            <w:tcBorders>
              <w:top w:val="single" w:sz="4" w:space="0" w:color="auto"/>
              <w:left w:val="single" w:sz="4" w:space="0" w:color="auto"/>
              <w:bottom w:val="single" w:sz="4" w:space="0" w:color="auto"/>
              <w:right w:val="single" w:sz="4" w:space="0" w:color="auto"/>
            </w:tcBorders>
          </w:tcPr>
          <w:p w14:paraId="3E6EDB7E"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tcPr>
          <w:p w14:paraId="3DE7334F"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tcPr>
          <w:p w14:paraId="69A842ED"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w:t>
            </w:r>
          </w:p>
        </w:tc>
      </w:tr>
      <w:tr w:rsidR="00E36632" w:rsidRPr="0079301B" w14:paraId="64CFD58E" w14:textId="77777777" w:rsidTr="003E7123">
        <w:tc>
          <w:tcPr>
            <w:tcW w:w="991" w:type="dxa"/>
            <w:tcBorders>
              <w:top w:val="single" w:sz="4" w:space="0" w:color="auto"/>
              <w:left w:val="single" w:sz="12" w:space="0" w:color="auto"/>
              <w:bottom w:val="single" w:sz="4" w:space="0" w:color="auto"/>
              <w:right w:val="single" w:sz="4" w:space="0" w:color="auto"/>
            </w:tcBorders>
          </w:tcPr>
          <w:p w14:paraId="17ADE99C" w14:textId="77777777" w:rsidR="00E36632" w:rsidRPr="0079301B" w:rsidRDefault="00E36632" w:rsidP="003E7123">
            <w:pPr>
              <w:pStyle w:val="TableText"/>
              <w:spacing w:line="240" w:lineRule="exact"/>
              <w:ind w:left="91" w:right="89"/>
              <w:rPr>
                <w:sz w:val="22"/>
                <w:szCs w:val="22"/>
              </w:rPr>
            </w:pPr>
            <w:r w:rsidRPr="0079301B">
              <w:rPr>
                <w:sz w:val="22"/>
                <w:szCs w:val="22"/>
              </w:rPr>
              <w:t>BR-12</w:t>
            </w:r>
          </w:p>
        </w:tc>
        <w:tc>
          <w:tcPr>
            <w:tcW w:w="4323" w:type="dxa"/>
            <w:tcBorders>
              <w:top w:val="single" w:sz="4" w:space="0" w:color="auto"/>
              <w:left w:val="single" w:sz="4" w:space="0" w:color="auto"/>
              <w:bottom w:val="single" w:sz="4" w:space="0" w:color="auto"/>
              <w:right w:val="single" w:sz="4" w:space="0" w:color="auto"/>
            </w:tcBorders>
          </w:tcPr>
          <w:p w14:paraId="05E7C032" w14:textId="77777777" w:rsidR="00E36632" w:rsidRPr="0079301B" w:rsidRDefault="00E36632" w:rsidP="003E7123">
            <w:pPr>
              <w:pStyle w:val="TableText"/>
              <w:spacing w:line="240" w:lineRule="exact"/>
              <w:ind w:left="91" w:right="99"/>
              <w:rPr>
                <w:sz w:val="22"/>
                <w:szCs w:val="22"/>
              </w:rPr>
            </w:pPr>
            <w:r w:rsidRPr="0079301B">
              <w:rPr>
                <w:sz w:val="22"/>
                <w:szCs w:val="22"/>
              </w:rPr>
              <w:t>User has to be a membership before to cancel membership.</w:t>
            </w:r>
          </w:p>
        </w:tc>
        <w:tc>
          <w:tcPr>
            <w:tcW w:w="1531" w:type="dxa"/>
            <w:tcBorders>
              <w:top w:val="single" w:sz="4" w:space="0" w:color="auto"/>
              <w:left w:val="single" w:sz="4" w:space="0" w:color="auto"/>
              <w:bottom w:val="single" w:sz="4" w:space="0" w:color="auto"/>
              <w:right w:val="single" w:sz="4" w:space="0" w:color="auto"/>
            </w:tcBorders>
          </w:tcPr>
          <w:p w14:paraId="26C4EC52"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tcPr>
          <w:p w14:paraId="6BAADB6E"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tcPr>
          <w:p w14:paraId="14B0FC68"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w:t>
            </w:r>
          </w:p>
        </w:tc>
      </w:tr>
      <w:tr w:rsidR="00E36632" w:rsidRPr="0079301B" w14:paraId="31017C4F" w14:textId="77777777" w:rsidTr="003E7123">
        <w:tc>
          <w:tcPr>
            <w:tcW w:w="991" w:type="dxa"/>
            <w:tcBorders>
              <w:top w:val="single" w:sz="4" w:space="0" w:color="auto"/>
              <w:left w:val="single" w:sz="12" w:space="0" w:color="auto"/>
              <w:bottom w:val="single" w:sz="4" w:space="0" w:color="auto"/>
              <w:right w:val="single" w:sz="4" w:space="0" w:color="auto"/>
            </w:tcBorders>
          </w:tcPr>
          <w:p w14:paraId="14409622" w14:textId="77777777" w:rsidR="00E36632" w:rsidRPr="0079301B" w:rsidRDefault="00E36632" w:rsidP="003E7123">
            <w:pPr>
              <w:pStyle w:val="TableText"/>
              <w:spacing w:line="240" w:lineRule="exact"/>
              <w:ind w:left="91" w:right="89"/>
              <w:rPr>
                <w:sz w:val="22"/>
                <w:szCs w:val="22"/>
              </w:rPr>
            </w:pPr>
            <w:r w:rsidRPr="0079301B">
              <w:rPr>
                <w:sz w:val="22"/>
                <w:szCs w:val="22"/>
              </w:rPr>
              <w:t>BR-13</w:t>
            </w:r>
          </w:p>
        </w:tc>
        <w:tc>
          <w:tcPr>
            <w:tcW w:w="4323" w:type="dxa"/>
            <w:tcBorders>
              <w:top w:val="single" w:sz="4" w:space="0" w:color="auto"/>
              <w:left w:val="single" w:sz="4" w:space="0" w:color="auto"/>
              <w:bottom w:val="single" w:sz="4" w:space="0" w:color="auto"/>
              <w:right w:val="single" w:sz="4" w:space="0" w:color="auto"/>
            </w:tcBorders>
          </w:tcPr>
          <w:p w14:paraId="0CCC5F43" w14:textId="77777777" w:rsidR="00E36632" w:rsidRPr="0079301B" w:rsidRDefault="00E36632" w:rsidP="003E7123">
            <w:pPr>
              <w:pStyle w:val="TableText"/>
              <w:spacing w:line="240" w:lineRule="exact"/>
              <w:ind w:left="91" w:right="99"/>
              <w:rPr>
                <w:sz w:val="22"/>
                <w:szCs w:val="22"/>
              </w:rPr>
            </w:pPr>
            <w:r w:rsidRPr="0079301B">
              <w:rPr>
                <w:sz w:val="22"/>
                <w:szCs w:val="22"/>
              </w:rPr>
              <w:t>User has to booked schedule before to cancel booking process.</w:t>
            </w:r>
          </w:p>
        </w:tc>
        <w:tc>
          <w:tcPr>
            <w:tcW w:w="1531" w:type="dxa"/>
            <w:tcBorders>
              <w:top w:val="single" w:sz="4" w:space="0" w:color="auto"/>
              <w:left w:val="single" w:sz="4" w:space="0" w:color="auto"/>
              <w:bottom w:val="single" w:sz="4" w:space="0" w:color="auto"/>
              <w:right w:val="single" w:sz="4" w:space="0" w:color="auto"/>
            </w:tcBorders>
          </w:tcPr>
          <w:p w14:paraId="176F36B4"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tcPr>
          <w:p w14:paraId="2092550F"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tcPr>
          <w:p w14:paraId="28D5E6BC" w14:textId="77777777" w:rsidR="00E36632" w:rsidRPr="0079301B" w:rsidRDefault="00E36632" w:rsidP="003E7123">
            <w:pPr>
              <w:pStyle w:val="TableText"/>
              <w:spacing w:line="240" w:lineRule="exact"/>
              <w:ind w:left="92" w:right="98"/>
              <w:rPr>
                <w:sz w:val="22"/>
                <w:szCs w:val="22"/>
              </w:rPr>
            </w:pPr>
            <w:r w:rsidRPr="0079301B">
              <w:rPr>
                <w:sz w:val="22"/>
                <w:szCs w:val="22"/>
              </w:rPr>
              <w:t>Spa Salon Manager</w:t>
            </w:r>
          </w:p>
        </w:tc>
      </w:tr>
      <w:tr w:rsidR="00E36632" w:rsidRPr="0079301B" w14:paraId="33BF3E8C" w14:textId="77777777" w:rsidTr="003E7123">
        <w:tc>
          <w:tcPr>
            <w:tcW w:w="991" w:type="dxa"/>
            <w:tcBorders>
              <w:top w:val="single" w:sz="4" w:space="0" w:color="auto"/>
              <w:left w:val="single" w:sz="12" w:space="0" w:color="auto"/>
              <w:bottom w:val="single" w:sz="4" w:space="0" w:color="auto"/>
              <w:right w:val="single" w:sz="4" w:space="0" w:color="auto"/>
            </w:tcBorders>
          </w:tcPr>
          <w:p w14:paraId="210ABD84" w14:textId="77777777" w:rsidR="00E36632" w:rsidRPr="0079301B" w:rsidRDefault="00E36632" w:rsidP="003E7123">
            <w:pPr>
              <w:pStyle w:val="TableText"/>
              <w:spacing w:line="240" w:lineRule="exact"/>
              <w:ind w:left="91" w:right="89"/>
              <w:rPr>
                <w:sz w:val="22"/>
                <w:szCs w:val="22"/>
              </w:rPr>
            </w:pPr>
            <w:r w:rsidRPr="0079301B">
              <w:rPr>
                <w:sz w:val="22"/>
                <w:szCs w:val="22"/>
              </w:rPr>
              <w:t>BR-14</w:t>
            </w:r>
          </w:p>
        </w:tc>
        <w:tc>
          <w:tcPr>
            <w:tcW w:w="4323" w:type="dxa"/>
            <w:tcBorders>
              <w:top w:val="single" w:sz="4" w:space="0" w:color="auto"/>
              <w:left w:val="single" w:sz="4" w:space="0" w:color="auto"/>
              <w:bottom w:val="single" w:sz="4" w:space="0" w:color="auto"/>
              <w:right w:val="single" w:sz="4" w:space="0" w:color="auto"/>
            </w:tcBorders>
          </w:tcPr>
          <w:p w14:paraId="34152A20" w14:textId="77777777" w:rsidR="00E36632" w:rsidRPr="0079301B" w:rsidRDefault="00E36632" w:rsidP="003E7123">
            <w:pPr>
              <w:pStyle w:val="TableText"/>
              <w:spacing w:line="240" w:lineRule="exact"/>
              <w:ind w:left="91" w:right="99"/>
              <w:rPr>
                <w:sz w:val="22"/>
                <w:szCs w:val="22"/>
              </w:rPr>
            </w:pPr>
            <w:r w:rsidRPr="0079301B">
              <w:rPr>
                <w:sz w:val="22"/>
                <w:szCs w:val="22"/>
              </w:rPr>
              <w:t>User has to arrive at the spa salon no later than 5 minutes according to the booked schedule. Else the schedule will be canceled automatically.</w:t>
            </w:r>
          </w:p>
        </w:tc>
        <w:tc>
          <w:tcPr>
            <w:tcW w:w="1531" w:type="dxa"/>
            <w:tcBorders>
              <w:top w:val="single" w:sz="4" w:space="0" w:color="auto"/>
              <w:left w:val="single" w:sz="4" w:space="0" w:color="auto"/>
              <w:bottom w:val="single" w:sz="4" w:space="0" w:color="auto"/>
              <w:right w:val="single" w:sz="4" w:space="0" w:color="auto"/>
            </w:tcBorders>
          </w:tcPr>
          <w:p w14:paraId="2AFDD7CE" w14:textId="77777777" w:rsidR="00E36632" w:rsidRPr="0079301B" w:rsidRDefault="00E36632" w:rsidP="003E7123">
            <w:pPr>
              <w:pStyle w:val="TableText"/>
              <w:spacing w:line="240" w:lineRule="exact"/>
              <w:ind w:left="81" w:right="103"/>
              <w:rPr>
                <w:sz w:val="22"/>
                <w:szCs w:val="22"/>
              </w:rPr>
            </w:pPr>
            <w:r w:rsidRPr="0079301B">
              <w:rPr>
                <w:sz w:val="22"/>
                <w:szCs w:val="22"/>
              </w:rPr>
              <w:t>Fact</w:t>
            </w:r>
          </w:p>
        </w:tc>
        <w:tc>
          <w:tcPr>
            <w:tcW w:w="1259" w:type="dxa"/>
            <w:tcBorders>
              <w:top w:val="single" w:sz="4" w:space="0" w:color="auto"/>
              <w:left w:val="single" w:sz="4" w:space="0" w:color="auto"/>
              <w:bottom w:val="single" w:sz="4" w:space="0" w:color="auto"/>
              <w:right w:val="single" w:sz="4" w:space="0" w:color="auto"/>
            </w:tcBorders>
          </w:tcPr>
          <w:p w14:paraId="674CCCEE" w14:textId="77777777" w:rsidR="00E36632" w:rsidRPr="0079301B" w:rsidRDefault="00E36632" w:rsidP="003E7123">
            <w:pPr>
              <w:pStyle w:val="TableText"/>
              <w:spacing w:line="240" w:lineRule="exact"/>
              <w:ind w:left="77" w:right="88"/>
              <w:rPr>
                <w:sz w:val="22"/>
                <w:szCs w:val="22"/>
              </w:rPr>
            </w:pPr>
            <w:r w:rsidRPr="0079301B">
              <w:rPr>
                <w:sz w:val="22"/>
                <w:szCs w:val="22"/>
              </w:rPr>
              <w:t>Dynamic</w:t>
            </w:r>
          </w:p>
        </w:tc>
        <w:tc>
          <w:tcPr>
            <w:tcW w:w="1631" w:type="dxa"/>
            <w:tcBorders>
              <w:top w:val="single" w:sz="4" w:space="0" w:color="auto"/>
              <w:left w:val="single" w:sz="4" w:space="0" w:color="auto"/>
              <w:bottom w:val="single" w:sz="4" w:space="0" w:color="auto"/>
              <w:right w:val="single" w:sz="12" w:space="0" w:color="auto"/>
            </w:tcBorders>
          </w:tcPr>
          <w:p w14:paraId="085EB12A"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w:t>
            </w:r>
          </w:p>
        </w:tc>
      </w:tr>
      <w:tr w:rsidR="00E36632" w:rsidRPr="0079301B" w14:paraId="3172126C" w14:textId="77777777" w:rsidTr="003E7123">
        <w:tc>
          <w:tcPr>
            <w:tcW w:w="991" w:type="dxa"/>
            <w:tcBorders>
              <w:top w:val="single" w:sz="4" w:space="0" w:color="auto"/>
              <w:left w:val="single" w:sz="12" w:space="0" w:color="auto"/>
              <w:bottom w:val="single" w:sz="4" w:space="0" w:color="auto"/>
              <w:right w:val="single" w:sz="4" w:space="0" w:color="auto"/>
            </w:tcBorders>
          </w:tcPr>
          <w:p w14:paraId="4ACF53BB" w14:textId="63BDA5AD" w:rsidR="00E36632" w:rsidRPr="0079301B" w:rsidRDefault="00E36632" w:rsidP="003E7123">
            <w:pPr>
              <w:pStyle w:val="TableText"/>
              <w:spacing w:line="240" w:lineRule="exact"/>
              <w:ind w:left="91" w:right="89"/>
              <w:rPr>
                <w:sz w:val="22"/>
                <w:szCs w:val="22"/>
              </w:rPr>
            </w:pPr>
            <w:r w:rsidRPr="0079301B">
              <w:rPr>
                <w:sz w:val="22"/>
                <w:szCs w:val="22"/>
              </w:rPr>
              <w:t>BR-15</w:t>
            </w:r>
          </w:p>
        </w:tc>
        <w:tc>
          <w:tcPr>
            <w:tcW w:w="4323" w:type="dxa"/>
            <w:tcBorders>
              <w:top w:val="single" w:sz="4" w:space="0" w:color="auto"/>
              <w:left w:val="single" w:sz="4" w:space="0" w:color="auto"/>
              <w:bottom w:val="single" w:sz="4" w:space="0" w:color="auto"/>
              <w:right w:val="single" w:sz="4" w:space="0" w:color="auto"/>
            </w:tcBorders>
          </w:tcPr>
          <w:p w14:paraId="0ECC02BB" w14:textId="77C3659C" w:rsidR="00E36632" w:rsidRPr="0079301B" w:rsidRDefault="00E36632" w:rsidP="003E7123">
            <w:pPr>
              <w:pStyle w:val="TableText"/>
              <w:spacing w:line="240" w:lineRule="exact"/>
              <w:ind w:left="91" w:right="99"/>
              <w:rPr>
                <w:sz w:val="22"/>
                <w:szCs w:val="22"/>
              </w:rPr>
            </w:pPr>
            <w:r w:rsidRPr="0079301B">
              <w:rPr>
                <w:sz w:val="22"/>
                <w:szCs w:val="22"/>
              </w:rPr>
              <w:t>User can only cancel booking products within 1 day after checkout cart</w:t>
            </w:r>
          </w:p>
        </w:tc>
        <w:tc>
          <w:tcPr>
            <w:tcW w:w="1531" w:type="dxa"/>
            <w:tcBorders>
              <w:top w:val="single" w:sz="4" w:space="0" w:color="auto"/>
              <w:left w:val="single" w:sz="4" w:space="0" w:color="auto"/>
              <w:bottom w:val="single" w:sz="4" w:space="0" w:color="auto"/>
              <w:right w:val="single" w:sz="4" w:space="0" w:color="auto"/>
            </w:tcBorders>
          </w:tcPr>
          <w:p w14:paraId="43917296"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tcPr>
          <w:p w14:paraId="3DE5B63D"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tcPr>
          <w:p w14:paraId="308D2285"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w:t>
            </w:r>
          </w:p>
        </w:tc>
      </w:tr>
      <w:tr w:rsidR="00E36632" w:rsidRPr="0079301B" w14:paraId="184AA8BA" w14:textId="77777777" w:rsidTr="003E7123">
        <w:tc>
          <w:tcPr>
            <w:tcW w:w="991" w:type="dxa"/>
            <w:tcBorders>
              <w:top w:val="single" w:sz="4" w:space="0" w:color="auto"/>
              <w:left w:val="single" w:sz="12" w:space="0" w:color="auto"/>
              <w:bottom w:val="single" w:sz="4" w:space="0" w:color="auto"/>
              <w:right w:val="single" w:sz="4" w:space="0" w:color="auto"/>
            </w:tcBorders>
          </w:tcPr>
          <w:p w14:paraId="0039855E" w14:textId="050C0464" w:rsidR="00E36632" w:rsidRPr="0079301B" w:rsidRDefault="00E36632" w:rsidP="003E7123">
            <w:pPr>
              <w:pStyle w:val="TableText"/>
              <w:spacing w:line="240" w:lineRule="exact"/>
              <w:ind w:left="91" w:right="89"/>
              <w:rPr>
                <w:sz w:val="22"/>
                <w:szCs w:val="22"/>
              </w:rPr>
            </w:pPr>
            <w:r w:rsidRPr="0079301B">
              <w:rPr>
                <w:sz w:val="22"/>
                <w:szCs w:val="22"/>
              </w:rPr>
              <w:lastRenderedPageBreak/>
              <w:t>BR-16</w:t>
            </w:r>
          </w:p>
        </w:tc>
        <w:tc>
          <w:tcPr>
            <w:tcW w:w="4323" w:type="dxa"/>
            <w:tcBorders>
              <w:top w:val="single" w:sz="4" w:space="0" w:color="auto"/>
              <w:left w:val="single" w:sz="4" w:space="0" w:color="auto"/>
              <w:bottom w:val="single" w:sz="4" w:space="0" w:color="auto"/>
              <w:right w:val="single" w:sz="4" w:space="0" w:color="auto"/>
            </w:tcBorders>
          </w:tcPr>
          <w:p w14:paraId="39BE093E" w14:textId="38DA1F88" w:rsidR="00E36632" w:rsidRPr="0079301B" w:rsidRDefault="00E36632" w:rsidP="003E7123">
            <w:pPr>
              <w:pStyle w:val="TableText"/>
              <w:spacing w:line="240" w:lineRule="exact"/>
              <w:ind w:left="91" w:right="99"/>
              <w:rPr>
                <w:sz w:val="22"/>
                <w:szCs w:val="22"/>
              </w:rPr>
            </w:pPr>
            <w:r w:rsidRPr="0079301B">
              <w:rPr>
                <w:sz w:val="22"/>
                <w:szCs w:val="22"/>
              </w:rPr>
              <w:t>After finished services in the spa salon, feedback screen will be displayed in the customer app on phone for his/her to be able to feedback</w:t>
            </w:r>
          </w:p>
        </w:tc>
        <w:tc>
          <w:tcPr>
            <w:tcW w:w="1531" w:type="dxa"/>
            <w:tcBorders>
              <w:top w:val="single" w:sz="4" w:space="0" w:color="auto"/>
              <w:left w:val="single" w:sz="4" w:space="0" w:color="auto"/>
              <w:bottom w:val="single" w:sz="4" w:space="0" w:color="auto"/>
              <w:right w:val="single" w:sz="4" w:space="0" w:color="auto"/>
            </w:tcBorders>
          </w:tcPr>
          <w:p w14:paraId="4A755BCD" w14:textId="77777777" w:rsidR="00E36632" w:rsidRPr="0079301B" w:rsidRDefault="00E36632" w:rsidP="003E7123">
            <w:pPr>
              <w:pStyle w:val="TableText"/>
              <w:spacing w:line="240" w:lineRule="exact"/>
              <w:ind w:left="81" w:right="103"/>
              <w:rPr>
                <w:sz w:val="22"/>
                <w:szCs w:val="22"/>
              </w:rPr>
            </w:pPr>
            <w:r w:rsidRPr="0079301B">
              <w:rPr>
                <w:sz w:val="22"/>
                <w:szCs w:val="22"/>
              </w:rPr>
              <w:t>Action Enabler</w:t>
            </w:r>
          </w:p>
        </w:tc>
        <w:tc>
          <w:tcPr>
            <w:tcW w:w="1259" w:type="dxa"/>
            <w:tcBorders>
              <w:top w:val="single" w:sz="4" w:space="0" w:color="auto"/>
              <w:left w:val="single" w:sz="4" w:space="0" w:color="auto"/>
              <w:bottom w:val="single" w:sz="4" w:space="0" w:color="auto"/>
              <w:right w:val="single" w:sz="4" w:space="0" w:color="auto"/>
            </w:tcBorders>
          </w:tcPr>
          <w:p w14:paraId="134FAC41"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tcPr>
          <w:p w14:paraId="728FF8DA"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w:t>
            </w:r>
          </w:p>
        </w:tc>
      </w:tr>
      <w:tr w:rsidR="00E36632" w:rsidRPr="0079301B" w14:paraId="6613245F" w14:textId="77777777" w:rsidTr="003E7123">
        <w:tc>
          <w:tcPr>
            <w:tcW w:w="991" w:type="dxa"/>
            <w:tcBorders>
              <w:top w:val="single" w:sz="4" w:space="0" w:color="auto"/>
              <w:left w:val="single" w:sz="12" w:space="0" w:color="auto"/>
              <w:bottom w:val="single" w:sz="4" w:space="0" w:color="auto"/>
              <w:right w:val="single" w:sz="4" w:space="0" w:color="auto"/>
            </w:tcBorders>
          </w:tcPr>
          <w:p w14:paraId="03379FD8" w14:textId="2183B57C" w:rsidR="00E36632" w:rsidRPr="0079301B" w:rsidRDefault="00E36632" w:rsidP="003E7123">
            <w:pPr>
              <w:pStyle w:val="TableText"/>
              <w:spacing w:line="240" w:lineRule="exact"/>
              <w:ind w:left="91" w:right="89"/>
              <w:rPr>
                <w:sz w:val="22"/>
                <w:szCs w:val="22"/>
              </w:rPr>
            </w:pPr>
            <w:r w:rsidRPr="0079301B">
              <w:rPr>
                <w:sz w:val="22"/>
                <w:szCs w:val="22"/>
              </w:rPr>
              <w:t>BR-17</w:t>
            </w:r>
          </w:p>
        </w:tc>
        <w:tc>
          <w:tcPr>
            <w:tcW w:w="4323" w:type="dxa"/>
            <w:tcBorders>
              <w:top w:val="single" w:sz="4" w:space="0" w:color="auto"/>
              <w:left w:val="single" w:sz="4" w:space="0" w:color="auto"/>
              <w:bottom w:val="single" w:sz="4" w:space="0" w:color="auto"/>
              <w:right w:val="single" w:sz="4" w:space="0" w:color="auto"/>
            </w:tcBorders>
          </w:tcPr>
          <w:p w14:paraId="07FBE4C2" w14:textId="05FB60D6" w:rsidR="00E36632" w:rsidRPr="0079301B" w:rsidRDefault="00E36632" w:rsidP="003E7123">
            <w:pPr>
              <w:pStyle w:val="TableText"/>
              <w:spacing w:line="240" w:lineRule="exact"/>
              <w:ind w:left="91" w:right="99"/>
              <w:rPr>
                <w:sz w:val="22"/>
                <w:szCs w:val="22"/>
              </w:rPr>
            </w:pPr>
            <w:r w:rsidRPr="0079301B">
              <w:rPr>
                <w:sz w:val="22"/>
                <w:szCs w:val="22"/>
              </w:rPr>
              <w:t>User can fill and submit the feedback form any time after finished services</w:t>
            </w:r>
          </w:p>
        </w:tc>
        <w:tc>
          <w:tcPr>
            <w:tcW w:w="1531" w:type="dxa"/>
            <w:tcBorders>
              <w:top w:val="single" w:sz="4" w:space="0" w:color="auto"/>
              <w:left w:val="single" w:sz="4" w:space="0" w:color="auto"/>
              <w:bottom w:val="single" w:sz="4" w:space="0" w:color="auto"/>
              <w:right w:val="single" w:sz="4" w:space="0" w:color="auto"/>
            </w:tcBorders>
          </w:tcPr>
          <w:p w14:paraId="65839E4C" w14:textId="77777777" w:rsidR="00E36632" w:rsidRPr="0079301B" w:rsidRDefault="00E36632" w:rsidP="003E7123">
            <w:pPr>
              <w:pStyle w:val="TableText"/>
              <w:spacing w:line="240" w:lineRule="exact"/>
              <w:ind w:left="81" w:right="103"/>
              <w:rPr>
                <w:sz w:val="22"/>
                <w:szCs w:val="22"/>
              </w:rPr>
            </w:pPr>
            <w:r w:rsidRPr="0079301B">
              <w:rPr>
                <w:sz w:val="22"/>
                <w:szCs w:val="22"/>
              </w:rPr>
              <w:t>Constraint</w:t>
            </w:r>
          </w:p>
        </w:tc>
        <w:tc>
          <w:tcPr>
            <w:tcW w:w="1259" w:type="dxa"/>
            <w:tcBorders>
              <w:top w:val="single" w:sz="4" w:space="0" w:color="auto"/>
              <w:left w:val="single" w:sz="4" w:space="0" w:color="auto"/>
              <w:bottom w:val="single" w:sz="4" w:space="0" w:color="auto"/>
              <w:right w:val="single" w:sz="4" w:space="0" w:color="auto"/>
            </w:tcBorders>
          </w:tcPr>
          <w:p w14:paraId="055CC6CF" w14:textId="77777777" w:rsidR="00E36632" w:rsidRPr="0079301B" w:rsidRDefault="00E36632" w:rsidP="003E7123">
            <w:pPr>
              <w:pStyle w:val="TableText"/>
              <w:spacing w:line="240" w:lineRule="exact"/>
              <w:ind w:left="77" w:right="88"/>
              <w:rPr>
                <w:sz w:val="22"/>
                <w:szCs w:val="22"/>
              </w:rPr>
            </w:pPr>
            <w:r w:rsidRPr="0079301B">
              <w:rPr>
                <w:sz w:val="22"/>
                <w:szCs w:val="22"/>
              </w:rPr>
              <w:t>Static</w:t>
            </w:r>
          </w:p>
        </w:tc>
        <w:tc>
          <w:tcPr>
            <w:tcW w:w="1631" w:type="dxa"/>
            <w:tcBorders>
              <w:top w:val="single" w:sz="4" w:space="0" w:color="auto"/>
              <w:left w:val="single" w:sz="4" w:space="0" w:color="auto"/>
              <w:bottom w:val="single" w:sz="4" w:space="0" w:color="auto"/>
              <w:right w:val="single" w:sz="12" w:space="0" w:color="auto"/>
            </w:tcBorders>
          </w:tcPr>
          <w:p w14:paraId="5343AB65" w14:textId="77777777" w:rsidR="00E36632" w:rsidRPr="0079301B" w:rsidRDefault="00E36632" w:rsidP="003E7123">
            <w:pPr>
              <w:pStyle w:val="TableText"/>
              <w:spacing w:line="240" w:lineRule="exact"/>
              <w:ind w:left="92" w:right="98"/>
              <w:rPr>
                <w:sz w:val="22"/>
                <w:szCs w:val="22"/>
              </w:rPr>
            </w:pPr>
            <w:r w:rsidRPr="0079301B">
              <w:rPr>
                <w:sz w:val="22"/>
                <w:szCs w:val="22"/>
              </w:rPr>
              <w:t>Spa Salon Policy</w:t>
            </w:r>
          </w:p>
        </w:tc>
      </w:tr>
    </w:tbl>
    <w:p w14:paraId="0FCD1C62" w14:textId="6B8BA9F6" w:rsidR="00EC5C38" w:rsidRPr="0079301B" w:rsidRDefault="00EC5C38" w:rsidP="00E36632"/>
    <w:p w14:paraId="68B5E7E0" w14:textId="79891F05" w:rsidR="00EC5C38" w:rsidRPr="0079301B" w:rsidRDefault="00EC5C38" w:rsidP="00E36632"/>
    <w:p w14:paraId="05F0A3C9" w14:textId="61E35091" w:rsidR="00052274" w:rsidRPr="005F23D7" w:rsidRDefault="002D5927" w:rsidP="002D5927">
      <w:pPr>
        <w:pStyle w:val="Heading1"/>
        <w:tabs>
          <w:tab w:val="clear" w:pos="432"/>
        </w:tabs>
      </w:pPr>
      <w:bookmarkStart w:id="37" w:name="_Toc352609395"/>
      <w:r>
        <w:t xml:space="preserve">4. </w:t>
      </w:r>
      <w:r w:rsidR="00052274" w:rsidRPr="005F23D7">
        <w:t>Data Requirements</w:t>
      </w:r>
      <w:bookmarkEnd w:id="37"/>
    </w:p>
    <w:p w14:paraId="426672BA" w14:textId="39F80623" w:rsidR="00052274" w:rsidRPr="005F23D7" w:rsidRDefault="002D5927" w:rsidP="002D5927">
      <w:pPr>
        <w:pStyle w:val="Heading2"/>
        <w:tabs>
          <w:tab w:val="clear" w:pos="576"/>
        </w:tabs>
        <w:ind w:left="0" w:firstLine="0"/>
      </w:pPr>
      <w:bookmarkStart w:id="38" w:name="_Toc352609396"/>
      <w:r>
        <w:t xml:space="preserve">4.1 </w:t>
      </w:r>
      <w:r w:rsidR="00052274" w:rsidRPr="005F23D7">
        <w:t>Logical Data Model</w:t>
      </w:r>
      <w:bookmarkEnd w:id="38"/>
    </w:p>
    <w:p w14:paraId="53F93D70" w14:textId="70B3C1F5" w:rsidR="00EC5C38" w:rsidRPr="0079301B" w:rsidRDefault="00EC5C38" w:rsidP="00EC5C38"/>
    <w:p w14:paraId="0944844A" w14:textId="54ECDDDF" w:rsidR="00EC5C38" w:rsidRPr="0079301B" w:rsidRDefault="00EC5C38" w:rsidP="00EC5C38"/>
    <w:p w14:paraId="33885B82" w14:textId="0A893FB3" w:rsidR="00EC5C38" w:rsidRPr="0079301B" w:rsidRDefault="00EC5C38" w:rsidP="00EC5C38"/>
    <w:p w14:paraId="4871346F" w14:textId="2F95A151" w:rsidR="00EC5C38" w:rsidRPr="0079301B" w:rsidRDefault="00EC5C38" w:rsidP="00EC5C38"/>
    <w:p w14:paraId="164033E1" w14:textId="7A927960" w:rsidR="00EC5C38" w:rsidRPr="0079301B" w:rsidRDefault="00EC5C38" w:rsidP="00EC5C38"/>
    <w:p w14:paraId="4C94DA9D" w14:textId="13203AA3" w:rsidR="00EC5C38" w:rsidRPr="0079301B" w:rsidRDefault="00EC5C38" w:rsidP="00EC5C38"/>
    <w:p w14:paraId="0AA71F58" w14:textId="747E4962" w:rsidR="00EC5C38" w:rsidRPr="0079301B" w:rsidRDefault="00EC5C38" w:rsidP="00EC5C38"/>
    <w:p w14:paraId="29074F78" w14:textId="6F51EC36" w:rsidR="00EC5C38" w:rsidRPr="0079301B" w:rsidRDefault="00EC5C38" w:rsidP="00EC5C38"/>
    <w:p w14:paraId="156F2277" w14:textId="7B497F7E" w:rsidR="00EC5C38" w:rsidRPr="0079301B" w:rsidRDefault="00EC5C38" w:rsidP="00EC5C38"/>
    <w:p w14:paraId="3DDBF3A1" w14:textId="1F09D0F4" w:rsidR="00EC5C38" w:rsidRPr="0079301B" w:rsidRDefault="00EC5C38" w:rsidP="00EC5C38"/>
    <w:p w14:paraId="3704B672" w14:textId="17BEA4B2" w:rsidR="00EC5C38" w:rsidRPr="0079301B" w:rsidRDefault="00EC5C38" w:rsidP="00EC5C38">
      <w:r w:rsidRPr="0079301B">
        <w:rPr>
          <w:noProof/>
        </w:rPr>
        <w:lastRenderedPageBreak/>
        <w:drawing>
          <wp:anchor distT="0" distB="0" distL="114300" distR="114300" simplePos="0" relativeHeight="251674624" behindDoc="0" locked="0" layoutInCell="1" allowOverlap="1" wp14:anchorId="45D61B59" wp14:editId="5FD40B21">
            <wp:simplePos x="0" y="0"/>
            <wp:positionH relativeFrom="column">
              <wp:posOffset>-2540</wp:posOffset>
            </wp:positionH>
            <wp:positionV relativeFrom="paragraph">
              <wp:posOffset>17145</wp:posOffset>
            </wp:positionV>
            <wp:extent cx="5415915" cy="843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15915" cy="8432800"/>
                    </a:xfrm>
                    <a:prstGeom prst="rect">
                      <a:avLst/>
                    </a:prstGeom>
                  </pic:spPr>
                </pic:pic>
              </a:graphicData>
            </a:graphic>
            <wp14:sizeRelH relativeFrom="page">
              <wp14:pctWidth>0</wp14:pctWidth>
            </wp14:sizeRelH>
            <wp14:sizeRelV relativeFrom="page">
              <wp14:pctHeight>0</wp14:pctHeight>
            </wp14:sizeRelV>
          </wp:anchor>
        </w:drawing>
      </w:r>
    </w:p>
    <w:p w14:paraId="5C05D95B" w14:textId="77777777" w:rsidR="00EC5C38" w:rsidRPr="0079301B" w:rsidRDefault="00EC5C38" w:rsidP="00EC5C38"/>
    <w:p w14:paraId="3C8AAA0B" w14:textId="1ADAD8FA" w:rsidR="003E7123" w:rsidRPr="0079301B" w:rsidRDefault="003E7123" w:rsidP="003E7123"/>
    <w:p w14:paraId="4C9C5A6B" w14:textId="77777777" w:rsidR="00EC5C38" w:rsidRPr="0079301B" w:rsidRDefault="00EC5C38">
      <w:pPr>
        <w:spacing w:line="240" w:lineRule="auto"/>
        <w:rPr>
          <w:b/>
          <w:sz w:val="28"/>
        </w:rPr>
      </w:pPr>
      <w:r w:rsidRPr="0079301B">
        <w:br w:type="page"/>
      </w:r>
    </w:p>
    <w:p w14:paraId="22D462AE" w14:textId="7B1042A8" w:rsidR="0079301B" w:rsidRPr="007470F9" w:rsidRDefault="003E46DE" w:rsidP="007470F9">
      <w:bookmarkStart w:id="39" w:name="_Toc352609397"/>
      <w:r>
        <w:lastRenderedPageBreak/>
        <w:t>4.2</w:t>
      </w:r>
      <w:r>
        <w:tab/>
      </w:r>
      <w:r w:rsidR="00052274" w:rsidRPr="005F23D7">
        <w:t>Data Dictionary</w:t>
      </w:r>
      <w:bookmarkEnd w:id="39"/>
      <w:r w:rsidR="0079301B" w:rsidRPr="0079301B">
        <w:br/>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1E0" w:firstRow="1" w:lastRow="1" w:firstColumn="1" w:lastColumn="1" w:noHBand="0" w:noVBand="0"/>
      </w:tblPr>
      <w:tblGrid>
        <w:gridCol w:w="1850"/>
        <w:gridCol w:w="2874"/>
        <w:gridCol w:w="2279"/>
        <w:gridCol w:w="951"/>
        <w:gridCol w:w="1910"/>
      </w:tblGrid>
      <w:tr w:rsidR="0079301B" w:rsidRPr="0079301B" w14:paraId="6C562CFD" w14:textId="77777777" w:rsidTr="006A6DE5">
        <w:tc>
          <w:tcPr>
            <w:tcW w:w="938" w:type="pct"/>
            <w:tcBorders>
              <w:top w:val="single" w:sz="12" w:space="0" w:color="auto"/>
              <w:left w:val="single" w:sz="12" w:space="0" w:color="auto"/>
              <w:bottom w:val="double" w:sz="12" w:space="0" w:color="auto"/>
            </w:tcBorders>
            <w:shd w:val="clear" w:color="auto" w:fill="D9D9D9"/>
          </w:tcPr>
          <w:p w14:paraId="48DA6E2C" w14:textId="77777777" w:rsidR="0079301B" w:rsidRPr="0079301B" w:rsidRDefault="0079301B" w:rsidP="00514806">
            <w:pPr>
              <w:pStyle w:val="TableHead"/>
            </w:pPr>
            <w:r w:rsidRPr="0079301B">
              <w:t>Data Element</w:t>
            </w:r>
          </w:p>
        </w:tc>
        <w:tc>
          <w:tcPr>
            <w:tcW w:w="1457" w:type="pct"/>
            <w:tcBorders>
              <w:top w:val="single" w:sz="12" w:space="0" w:color="auto"/>
              <w:bottom w:val="double" w:sz="12" w:space="0" w:color="auto"/>
            </w:tcBorders>
            <w:shd w:val="clear" w:color="auto" w:fill="D9D9D9"/>
          </w:tcPr>
          <w:p w14:paraId="7EC17A54" w14:textId="77777777" w:rsidR="0079301B" w:rsidRPr="0079301B" w:rsidRDefault="0079301B" w:rsidP="00514806">
            <w:pPr>
              <w:pStyle w:val="TableHead"/>
            </w:pPr>
            <w:r w:rsidRPr="0079301B">
              <w:t>Description</w:t>
            </w:r>
          </w:p>
        </w:tc>
        <w:tc>
          <w:tcPr>
            <w:tcW w:w="1155" w:type="pct"/>
            <w:tcBorders>
              <w:top w:val="single" w:sz="12" w:space="0" w:color="auto"/>
              <w:bottom w:val="double" w:sz="12" w:space="0" w:color="auto"/>
            </w:tcBorders>
            <w:shd w:val="clear" w:color="auto" w:fill="D9D9D9"/>
          </w:tcPr>
          <w:p w14:paraId="5F7EDB61" w14:textId="77777777" w:rsidR="0079301B" w:rsidRPr="0079301B" w:rsidRDefault="0079301B" w:rsidP="00514806">
            <w:pPr>
              <w:pStyle w:val="TableHead"/>
            </w:pPr>
            <w:r w:rsidRPr="0079301B">
              <w:t>Composition or Data Type</w:t>
            </w:r>
          </w:p>
        </w:tc>
        <w:tc>
          <w:tcPr>
            <w:tcW w:w="482" w:type="pct"/>
            <w:tcBorders>
              <w:top w:val="single" w:sz="12" w:space="0" w:color="auto"/>
              <w:bottom w:val="double" w:sz="12" w:space="0" w:color="auto"/>
            </w:tcBorders>
            <w:shd w:val="clear" w:color="auto" w:fill="D9D9D9"/>
          </w:tcPr>
          <w:p w14:paraId="20B3039D" w14:textId="77777777" w:rsidR="0079301B" w:rsidRPr="0079301B" w:rsidRDefault="0079301B" w:rsidP="00514806">
            <w:pPr>
              <w:pStyle w:val="TableHead"/>
            </w:pPr>
            <w:r w:rsidRPr="0079301B">
              <w:t>Length</w:t>
            </w:r>
          </w:p>
        </w:tc>
        <w:tc>
          <w:tcPr>
            <w:tcW w:w="968" w:type="pct"/>
            <w:tcBorders>
              <w:top w:val="single" w:sz="12" w:space="0" w:color="auto"/>
              <w:bottom w:val="double" w:sz="12" w:space="0" w:color="auto"/>
              <w:right w:val="single" w:sz="12" w:space="0" w:color="auto"/>
            </w:tcBorders>
            <w:shd w:val="clear" w:color="auto" w:fill="D9D9D9"/>
          </w:tcPr>
          <w:p w14:paraId="0E9E5CAE" w14:textId="77777777" w:rsidR="0079301B" w:rsidRPr="0079301B" w:rsidRDefault="0079301B" w:rsidP="00514806">
            <w:pPr>
              <w:pStyle w:val="TableHead"/>
            </w:pPr>
            <w:r w:rsidRPr="0079301B">
              <w:t>Values</w:t>
            </w:r>
          </w:p>
        </w:tc>
      </w:tr>
      <w:tr w:rsidR="0079301B" w:rsidRPr="0079301B" w14:paraId="14168428" w14:textId="77777777" w:rsidTr="006A6DE5">
        <w:tc>
          <w:tcPr>
            <w:tcW w:w="938" w:type="pct"/>
            <w:tcBorders>
              <w:top w:val="double" w:sz="12" w:space="0" w:color="auto"/>
              <w:left w:val="single" w:sz="12" w:space="0" w:color="auto"/>
            </w:tcBorders>
          </w:tcPr>
          <w:p w14:paraId="4108E570" w14:textId="2C06D3BE" w:rsidR="0079301B" w:rsidRPr="0079301B" w:rsidRDefault="0079301B" w:rsidP="00514806">
            <w:pPr>
              <w:pStyle w:val="TableTextsmall"/>
              <w:rPr>
                <w:i w:val="0"/>
              </w:rPr>
            </w:pPr>
            <w:proofErr w:type="spellStart"/>
            <w:r>
              <w:rPr>
                <w:i w:val="0"/>
              </w:rPr>
              <w:t>ServiceID</w:t>
            </w:r>
            <w:proofErr w:type="spellEnd"/>
          </w:p>
        </w:tc>
        <w:tc>
          <w:tcPr>
            <w:tcW w:w="1457" w:type="pct"/>
            <w:tcBorders>
              <w:top w:val="double" w:sz="12" w:space="0" w:color="auto"/>
            </w:tcBorders>
          </w:tcPr>
          <w:p w14:paraId="0D56D986" w14:textId="6206328A" w:rsidR="0079301B" w:rsidRPr="0079301B" w:rsidRDefault="0079301B" w:rsidP="00514806">
            <w:pPr>
              <w:pStyle w:val="TableTextsmall"/>
              <w:rPr>
                <w:i w:val="0"/>
              </w:rPr>
            </w:pPr>
            <w:r>
              <w:rPr>
                <w:i w:val="0"/>
              </w:rPr>
              <w:t>ID of service of a spa salon which can be booked by customer</w:t>
            </w:r>
          </w:p>
        </w:tc>
        <w:tc>
          <w:tcPr>
            <w:tcW w:w="1155" w:type="pct"/>
            <w:tcBorders>
              <w:top w:val="double" w:sz="12" w:space="0" w:color="auto"/>
            </w:tcBorders>
          </w:tcPr>
          <w:p w14:paraId="26CBD581" w14:textId="20128A01" w:rsidR="0079301B" w:rsidRPr="0079301B" w:rsidRDefault="0079301B" w:rsidP="00514806">
            <w:pPr>
              <w:pStyle w:val="TableTextsmall"/>
              <w:rPr>
                <w:i w:val="0"/>
              </w:rPr>
            </w:pPr>
            <w:r>
              <w:rPr>
                <w:i w:val="0"/>
              </w:rPr>
              <w:t>String</w:t>
            </w:r>
          </w:p>
        </w:tc>
        <w:tc>
          <w:tcPr>
            <w:tcW w:w="482" w:type="pct"/>
            <w:tcBorders>
              <w:top w:val="double" w:sz="12" w:space="0" w:color="auto"/>
            </w:tcBorders>
          </w:tcPr>
          <w:p w14:paraId="74CA6CC8" w14:textId="024509B4" w:rsidR="0079301B" w:rsidRPr="0079301B" w:rsidRDefault="0079301B" w:rsidP="00514806">
            <w:pPr>
              <w:pStyle w:val="TableTextsmall"/>
              <w:rPr>
                <w:i w:val="0"/>
              </w:rPr>
            </w:pPr>
            <w:r>
              <w:rPr>
                <w:i w:val="0"/>
              </w:rPr>
              <w:t>5</w:t>
            </w:r>
          </w:p>
        </w:tc>
        <w:tc>
          <w:tcPr>
            <w:tcW w:w="968" w:type="pct"/>
            <w:tcBorders>
              <w:top w:val="double" w:sz="12" w:space="0" w:color="auto"/>
              <w:right w:val="single" w:sz="12" w:space="0" w:color="auto"/>
            </w:tcBorders>
          </w:tcPr>
          <w:p w14:paraId="14BC3A55" w14:textId="2FF0BB07" w:rsidR="0079301B" w:rsidRPr="0079301B" w:rsidRDefault="0079301B" w:rsidP="00514806">
            <w:pPr>
              <w:pStyle w:val="TableTextsmall"/>
              <w:rPr>
                <w:i w:val="0"/>
              </w:rPr>
            </w:pPr>
            <w:r>
              <w:rPr>
                <w:i w:val="0"/>
              </w:rPr>
              <w:t>A string of number</w:t>
            </w:r>
            <w:r w:rsidR="00212525">
              <w:rPr>
                <w:i w:val="0"/>
              </w:rPr>
              <w:t>s</w:t>
            </w:r>
          </w:p>
        </w:tc>
      </w:tr>
      <w:tr w:rsidR="0079301B" w:rsidRPr="0079301B" w14:paraId="3328B6D7" w14:textId="77777777" w:rsidTr="006A6DE5">
        <w:tc>
          <w:tcPr>
            <w:tcW w:w="938" w:type="pct"/>
            <w:tcBorders>
              <w:left w:val="single" w:sz="12" w:space="0" w:color="auto"/>
            </w:tcBorders>
          </w:tcPr>
          <w:p w14:paraId="3ED8ABA1" w14:textId="51EA2B6F" w:rsidR="0079301B" w:rsidRPr="0079301B" w:rsidRDefault="0079301B" w:rsidP="00514806">
            <w:pPr>
              <w:pStyle w:val="TableTextsmall"/>
              <w:rPr>
                <w:i w:val="0"/>
              </w:rPr>
            </w:pPr>
            <w:r>
              <w:rPr>
                <w:i w:val="0"/>
              </w:rPr>
              <w:t>Service Name</w:t>
            </w:r>
          </w:p>
        </w:tc>
        <w:tc>
          <w:tcPr>
            <w:tcW w:w="1457" w:type="pct"/>
          </w:tcPr>
          <w:p w14:paraId="193D02B4" w14:textId="1AB5141E" w:rsidR="0079301B" w:rsidRPr="0079301B" w:rsidRDefault="0079301B" w:rsidP="00514806">
            <w:pPr>
              <w:pStyle w:val="TableTextsmall"/>
              <w:rPr>
                <w:i w:val="0"/>
              </w:rPr>
            </w:pPr>
            <w:r>
              <w:rPr>
                <w:i w:val="0"/>
              </w:rPr>
              <w:t>Name of a service of a spa salon</w:t>
            </w:r>
          </w:p>
        </w:tc>
        <w:tc>
          <w:tcPr>
            <w:tcW w:w="1155" w:type="pct"/>
          </w:tcPr>
          <w:p w14:paraId="549D643E" w14:textId="558D9D88" w:rsidR="0079301B" w:rsidRPr="0079301B" w:rsidRDefault="0079301B" w:rsidP="00514806">
            <w:pPr>
              <w:pStyle w:val="TableTextsmall"/>
              <w:rPr>
                <w:i w:val="0"/>
              </w:rPr>
            </w:pPr>
            <w:r>
              <w:rPr>
                <w:i w:val="0"/>
              </w:rPr>
              <w:t xml:space="preserve">String </w:t>
            </w:r>
          </w:p>
        </w:tc>
        <w:tc>
          <w:tcPr>
            <w:tcW w:w="482" w:type="pct"/>
          </w:tcPr>
          <w:p w14:paraId="351B88D9" w14:textId="77777777" w:rsidR="0079301B" w:rsidRPr="0079301B" w:rsidRDefault="0079301B" w:rsidP="00514806">
            <w:pPr>
              <w:pStyle w:val="TableTextsmall"/>
              <w:rPr>
                <w:i w:val="0"/>
              </w:rPr>
            </w:pPr>
            <w:r w:rsidRPr="0079301B">
              <w:rPr>
                <w:i w:val="0"/>
              </w:rPr>
              <w:t>50</w:t>
            </w:r>
          </w:p>
        </w:tc>
        <w:tc>
          <w:tcPr>
            <w:tcW w:w="968" w:type="pct"/>
            <w:tcBorders>
              <w:right w:val="single" w:sz="12" w:space="0" w:color="auto"/>
            </w:tcBorders>
          </w:tcPr>
          <w:p w14:paraId="7C5DBD00" w14:textId="1D57B18C" w:rsidR="0079301B" w:rsidRPr="0079301B" w:rsidRDefault="0079301B" w:rsidP="00514806">
            <w:pPr>
              <w:pStyle w:val="TableTextsmall"/>
              <w:rPr>
                <w:i w:val="0"/>
              </w:rPr>
            </w:pPr>
          </w:p>
        </w:tc>
      </w:tr>
      <w:tr w:rsidR="00212525" w:rsidRPr="0079301B" w14:paraId="5570AD57" w14:textId="77777777" w:rsidTr="006A6DE5">
        <w:tc>
          <w:tcPr>
            <w:tcW w:w="938" w:type="pct"/>
            <w:tcBorders>
              <w:left w:val="single" w:sz="12" w:space="0" w:color="auto"/>
            </w:tcBorders>
          </w:tcPr>
          <w:p w14:paraId="3BFB2A1A" w14:textId="08473A6F" w:rsidR="00212525" w:rsidRPr="0079301B" w:rsidRDefault="00212525" w:rsidP="00212525">
            <w:pPr>
              <w:pStyle w:val="TableTextsmall"/>
              <w:rPr>
                <w:i w:val="0"/>
              </w:rPr>
            </w:pPr>
            <w:r>
              <w:rPr>
                <w:i w:val="0"/>
              </w:rPr>
              <w:t>Price (Service)</w:t>
            </w:r>
          </w:p>
        </w:tc>
        <w:tc>
          <w:tcPr>
            <w:tcW w:w="1457" w:type="pct"/>
          </w:tcPr>
          <w:p w14:paraId="2D8AF2AD" w14:textId="537ADF71" w:rsidR="00212525" w:rsidRPr="0079301B" w:rsidRDefault="00212525" w:rsidP="00212525">
            <w:pPr>
              <w:pStyle w:val="TableTextsmall"/>
              <w:rPr>
                <w:i w:val="0"/>
              </w:rPr>
            </w:pPr>
            <w:r>
              <w:rPr>
                <w:i w:val="0"/>
              </w:rPr>
              <w:t>The price of a service</w:t>
            </w:r>
            <w:r w:rsidRPr="0079301B">
              <w:rPr>
                <w:i w:val="0"/>
              </w:rPr>
              <w:t xml:space="preserve"> </w:t>
            </w:r>
          </w:p>
        </w:tc>
        <w:tc>
          <w:tcPr>
            <w:tcW w:w="1155" w:type="pct"/>
          </w:tcPr>
          <w:p w14:paraId="468C9869" w14:textId="468A22F5" w:rsidR="00212525" w:rsidRPr="0079301B" w:rsidRDefault="00212525" w:rsidP="00212525">
            <w:pPr>
              <w:pStyle w:val="TableTextsmall"/>
              <w:rPr>
                <w:i w:val="0"/>
              </w:rPr>
            </w:pPr>
            <w:r>
              <w:rPr>
                <w:i w:val="0"/>
              </w:rPr>
              <w:t>Integer</w:t>
            </w:r>
          </w:p>
        </w:tc>
        <w:tc>
          <w:tcPr>
            <w:tcW w:w="482" w:type="pct"/>
          </w:tcPr>
          <w:p w14:paraId="1ABFCB83" w14:textId="509E0C92" w:rsidR="00212525" w:rsidRPr="0079301B" w:rsidRDefault="00212525" w:rsidP="00212525">
            <w:pPr>
              <w:pStyle w:val="TableTextsmall"/>
              <w:rPr>
                <w:i w:val="0"/>
              </w:rPr>
            </w:pPr>
            <w:r>
              <w:rPr>
                <w:i w:val="0"/>
              </w:rPr>
              <w:t>10</w:t>
            </w:r>
          </w:p>
        </w:tc>
        <w:tc>
          <w:tcPr>
            <w:tcW w:w="968" w:type="pct"/>
            <w:tcBorders>
              <w:right w:val="single" w:sz="12" w:space="0" w:color="auto"/>
            </w:tcBorders>
          </w:tcPr>
          <w:p w14:paraId="4AEF327C" w14:textId="2782C351" w:rsidR="00212525" w:rsidRPr="0079301B" w:rsidRDefault="00212525" w:rsidP="00212525">
            <w:pPr>
              <w:pStyle w:val="TableTextsmall"/>
              <w:rPr>
                <w:i w:val="0"/>
              </w:rPr>
            </w:pPr>
            <w:r>
              <w:rPr>
                <w:i w:val="0"/>
              </w:rPr>
              <w:t>A positive integer</w:t>
            </w:r>
            <w:r w:rsidR="00EB70C5">
              <w:rPr>
                <w:i w:val="0"/>
              </w:rPr>
              <w:t xml:space="preserve"> </w:t>
            </w:r>
            <w:r w:rsidR="00BD26D6">
              <w:rPr>
                <w:i w:val="0"/>
              </w:rPr>
              <w:t>i</w:t>
            </w:r>
            <w:r w:rsidR="00EB70C5">
              <w:rPr>
                <w:i w:val="0"/>
              </w:rPr>
              <w:t>n VND</w:t>
            </w:r>
          </w:p>
        </w:tc>
      </w:tr>
      <w:tr w:rsidR="0079301B" w:rsidRPr="0079301B" w14:paraId="131A5095" w14:textId="77777777" w:rsidTr="006A6DE5">
        <w:tc>
          <w:tcPr>
            <w:tcW w:w="938" w:type="pct"/>
            <w:tcBorders>
              <w:left w:val="single" w:sz="12" w:space="0" w:color="auto"/>
            </w:tcBorders>
          </w:tcPr>
          <w:p w14:paraId="5EB6CAD4" w14:textId="262BA795" w:rsidR="0079301B" w:rsidRPr="0079301B" w:rsidRDefault="00C272B8" w:rsidP="00514806">
            <w:pPr>
              <w:pStyle w:val="TableTextsmall"/>
              <w:rPr>
                <w:i w:val="0"/>
              </w:rPr>
            </w:pPr>
            <w:r>
              <w:rPr>
                <w:i w:val="0"/>
              </w:rPr>
              <w:t>Status</w:t>
            </w:r>
          </w:p>
        </w:tc>
        <w:tc>
          <w:tcPr>
            <w:tcW w:w="1457" w:type="pct"/>
          </w:tcPr>
          <w:p w14:paraId="25901A42" w14:textId="62B4DC28" w:rsidR="0079301B" w:rsidRPr="0079301B" w:rsidRDefault="00C272B8" w:rsidP="00514806">
            <w:pPr>
              <w:pStyle w:val="TableTextsmall"/>
              <w:rPr>
                <w:i w:val="0"/>
              </w:rPr>
            </w:pPr>
            <w:r>
              <w:rPr>
                <w:i w:val="0"/>
              </w:rPr>
              <w:t>Status of a service</w:t>
            </w:r>
          </w:p>
        </w:tc>
        <w:tc>
          <w:tcPr>
            <w:tcW w:w="1155" w:type="pct"/>
          </w:tcPr>
          <w:p w14:paraId="244C1764" w14:textId="5168F12A" w:rsidR="0079301B" w:rsidRPr="0079301B" w:rsidRDefault="00C272B8" w:rsidP="00514806">
            <w:pPr>
              <w:pStyle w:val="TableTextsmall"/>
              <w:rPr>
                <w:i w:val="0"/>
              </w:rPr>
            </w:pPr>
            <w:r>
              <w:rPr>
                <w:i w:val="0"/>
              </w:rPr>
              <w:t>String</w:t>
            </w:r>
          </w:p>
        </w:tc>
        <w:tc>
          <w:tcPr>
            <w:tcW w:w="482" w:type="pct"/>
          </w:tcPr>
          <w:p w14:paraId="162A20C3" w14:textId="7D7D5779" w:rsidR="0079301B" w:rsidRPr="0079301B" w:rsidRDefault="00C272B8" w:rsidP="00514806">
            <w:pPr>
              <w:pStyle w:val="TableTextsmall"/>
              <w:rPr>
                <w:i w:val="0"/>
              </w:rPr>
            </w:pPr>
            <w:r>
              <w:rPr>
                <w:i w:val="0"/>
              </w:rPr>
              <w:t>20</w:t>
            </w:r>
          </w:p>
        </w:tc>
        <w:tc>
          <w:tcPr>
            <w:tcW w:w="968" w:type="pct"/>
            <w:tcBorders>
              <w:right w:val="single" w:sz="12" w:space="0" w:color="auto"/>
            </w:tcBorders>
          </w:tcPr>
          <w:p w14:paraId="69378C9D" w14:textId="3C42BABA" w:rsidR="0079301B" w:rsidRPr="0079301B" w:rsidRDefault="00C272B8" w:rsidP="00514806">
            <w:pPr>
              <w:pStyle w:val="TableTextsmall"/>
              <w:rPr>
                <w:i w:val="0"/>
              </w:rPr>
            </w:pPr>
            <w:r>
              <w:rPr>
                <w:i w:val="0"/>
              </w:rPr>
              <w:t>Available / Unavailable</w:t>
            </w:r>
          </w:p>
        </w:tc>
      </w:tr>
      <w:tr w:rsidR="0079301B" w:rsidRPr="0079301B" w14:paraId="6D8A62BE" w14:textId="77777777" w:rsidTr="006A6DE5">
        <w:tc>
          <w:tcPr>
            <w:tcW w:w="938" w:type="pct"/>
            <w:tcBorders>
              <w:left w:val="single" w:sz="12" w:space="0" w:color="auto"/>
            </w:tcBorders>
          </w:tcPr>
          <w:p w14:paraId="73922D08" w14:textId="6A1AA80A" w:rsidR="0079301B" w:rsidRPr="0079301B" w:rsidRDefault="00C272B8" w:rsidP="00514806">
            <w:pPr>
              <w:pStyle w:val="TableTextsmall"/>
              <w:rPr>
                <w:i w:val="0"/>
              </w:rPr>
            </w:pPr>
            <w:proofErr w:type="spellStart"/>
            <w:r>
              <w:rPr>
                <w:i w:val="0"/>
              </w:rPr>
              <w:t>BookingDetailID</w:t>
            </w:r>
            <w:proofErr w:type="spellEnd"/>
          </w:p>
        </w:tc>
        <w:tc>
          <w:tcPr>
            <w:tcW w:w="1457" w:type="pct"/>
          </w:tcPr>
          <w:p w14:paraId="49D681FE" w14:textId="44E31CE9" w:rsidR="0079301B" w:rsidRPr="0079301B" w:rsidRDefault="00C272B8" w:rsidP="00514806">
            <w:pPr>
              <w:pStyle w:val="TableTextsmall"/>
              <w:rPr>
                <w:i w:val="0"/>
              </w:rPr>
            </w:pPr>
            <w:r>
              <w:rPr>
                <w:i w:val="0"/>
              </w:rPr>
              <w:t>ID of a booking</w:t>
            </w:r>
            <w:r w:rsidR="00C10961">
              <w:rPr>
                <w:i w:val="0"/>
              </w:rPr>
              <w:t xml:space="preserve"> detail</w:t>
            </w:r>
            <w:r>
              <w:rPr>
                <w:i w:val="0"/>
              </w:rPr>
              <w:t xml:space="preserve"> created by a customer who books a service/services of the spa salon</w:t>
            </w:r>
          </w:p>
        </w:tc>
        <w:tc>
          <w:tcPr>
            <w:tcW w:w="1155" w:type="pct"/>
          </w:tcPr>
          <w:p w14:paraId="4545D14D" w14:textId="25DB807C" w:rsidR="0079301B" w:rsidRPr="0079301B" w:rsidRDefault="00C272B8" w:rsidP="00514806">
            <w:pPr>
              <w:pStyle w:val="TableTextsmall"/>
              <w:rPr>
                <w:i w:val="0"/>
              </w:rPr>
            </w:pPr>
            <w:r>
              <w:rPr>
                <w:i w:val="0"/>
              </w:rPr>
              <w:t>String</w:t>
            </w:r>
          </w:p>
        </w:tc>
        <w:tc>
          <w:tcPr>
            <w:tcW w:w="482" w:type="pct"/>
          </w:tcPr>
          <w:p w14:paraId="227B639F" w14:textId="65D996BD" w:rsidR="0079301B" w:rsidRPr="0079301B" w:rsidRDefault="00C272B8" w:rsidP="00514806">
            <w:pPr>
              <w:pStyle w:val="TableTextsmall"/>
              <w:rPr>
                <w:i w:val="0"/>
              </w:rPr>
            </w:pPr>
            <w:r>
              <w:rPr>
                <w:i w:val="0"/>
              </w:rPr>
              <w:t>5</w:t>
            </w:r>
          </w:p>
        </w:tc>
        <w:tc>
          <w:tcPr>
            <w:tcW w:w="968" w:type="pct"/>
            <w:tcBorders>
              <w:right w:val="single" w:sz="12" w:space="0" w:color="auto"/>
            </w:tcBorders>
          </w:tcPr>
          <w:p w14:paraId="72A98CC5" w14:textId="0F6BA6F5" w:rsidR="0079301B" w:rsidRPr="0079301B" w:rsidRDefault="00C272B8" w:rsidP="00514806">
            <w:pPr>
              <w:pStyle w:val="TableTextsmall"/>
              <w:rPr>
                <w:i w:val="0"/>
              </w:rPr>
            </w:pPr>
            <w:r>
              <w:rPr>
                <w:i w:val="0"/>
              </w:rPr>
              <w:t>A string of number</w:t>
            </w:r>
            <w:r w:rsidR="00212525">
              <w:rPr>
                <w:i w:val="0"/>
              </w:rPr>
              <w:t>s</w:t>
            </w:r>
          </w:p>
        </w:tc>
      </w:tr>
      <w:tr w:rsidR="0079301B" w:rsidRPr="0079301B" w14:paraId="5F1A8E10" w14:textId="77777777" w:rsidTr="006A6DE5">
        <w:tc>
          <w:tcPr>
            <w:tcW w:w="938" w:type="pct"/>
            <w:tcBorders>
              <w:left w:val="single" w:sz="12" w:space="0" w:color="auto"/>
            </w:tcBorders>
          </w:tcPr>
          <w:p w14:paraId="70FAF28E" w14:textId="129DB5B3" w:rsidR="0079301B" w:rsidRPr="0079301B" w:rsidRDefault="00212525" w:rsidP="00514806">
            <w:pPr>
              <w:pStyle w:val="TableTextsmall"/>
              <w:rPr>
                <w:i w:val="0"/>
              </w:rPr>
            </w:pPr>
            <w:r>
              <w:rPr>
                <w:i w:val="0"/>
              </w:rPr>
              <w:t>Price (Booking Detail)</w:t>
            </w:r>
          </w:p>
        </w:tc>
        <w:tc>
          <w:tcPr>
            <w:tcW w:w="1457" w:type="pct"/>
          </w:tcPr>
          <w:p w14:paraId="66382233" w14:textId="38344B64" w:rsidR="0079301B" w:rsidRPr="0079301B" w:rsidRDefault="00212525" w:rsidP="00514806">
            <w:pPr>
              <w:pStyle w:val="TableTextsmall"/>
              <w:rPr>
                <w:i w:val="0"/>
              </w:rPr>
            </w:pPr>
            <w:r>
              <w:rPr>
                <w:i w:val="0"/>
              </w:rPr>
              <w:t>The price of a service that is in a booking detail (for storing data purpose)</w:t>
            </w:r>
          </w:p>
        </w:tc>
        <w:tc>
          <w:tcPr>
            <w:tcW w:w="1155" w:type="pct"/>
          </w:tcPr>
          <w:p w14:paraId="1284FF08" w14:textId="570AF52A" w:rsidR="0079301B" w:rsidRPr="0079301B" w:rsidRDefault="00212525" w:rsidP="00514806">
            <w:pPr>
              <w:pStyle w:val="TableTextsmall"/>
              <w:rPr>
                <w:i w:val="0"/>
              </w:rPr>
            </w:pPr>
            <w:r>
              <w:rPr>
                <w:i w:val="0"/>
              </w:rPr>
              <w:t>Integer</w:t>
            </w:r>
          </w:p>
        </w:tc>
        <w:tc>
          <w:tcPr>
            <w:tcW w:w="482" w:type="pct"/>
          </w:tcPr>
          <w:p w14:paraId="13389D17" w14:textId="5BA47CFB" w:rsidR="0079301B" w:rsidRPr="0079301B" w:rsidRDefault="00212525" w:rsidP="00514806">
            <w:pPr>
              <w:pStyle w:val="TableTextsmall"/>
              <w:rPr>
                <w:i w:val="0"/>
              </w:rPr>
            </w:pPr>
            <w:r>
              <w:rPr>
                <w:i w:val="0"/>
              </w:rPr>
              <w:t>10</w:t>
            </w:r>
          </w:p>
        </w:tc>
        <w:tc>
          <w:tcPr>
            <w:tcW w:w="968" w:type="pct"/>
            <w:tcBorders>
              <w:right w:val="single" w:sz="12" w:space="0" w:color="auto"/>
            </w:tcBorders>
          </w:tcPr>
          <w:p w14:paraId="7DEF4442" w14:textId="768F5BB1" w:rsidR="0079301B" w:rsidRPr="0079301B" w:rsidRDefault="00677525" w:rsidP="00514806">
            <w:pPr>
              <w:pStyle w:val="TableTextsmall"/>
              <w:rPr>
                <w:i w:val="0"/>
              </w:rPr>
            </w:pPr>
            <w:r>
              <w:rPr>
                <w:i w:val="0"/>
              </w:rPr>
              <w:t>A positive integer i</w:t>
            </w:r>
            <w:r w:rsidR="00334A8E">
              <w:rPr>
                <w:i w:val="0"/>
              </w:rPr>
              <w:t>n VND</w:t>
            </w:r>
          </w:p>
        </w:tc>
      </w:tr>
      <w:tr w:rsidR="0079301B" w:rsidRPr="0079301B" w14:paraId="4F4C59C7" w14:textId="77777777" w:rsidTr="006A6DE5">
        <w:tc>
          <w:tcPr>
            <w:tcW w:w="938" w:type="pct"/>
            <w:tcBorders>
              <w:left w:val="single" w:sz="12" w:space="0" w:color="auto"/>
            </w:tcBorders>
          </w:tcPr>
          <w:p w14:paraId="18C8DFD8" w14:textId="321745EE" w:rsidR="0079301B" w:rsidRPr="0079301B" w:rsidRDefault="00212525" w:rsidP="00514806">
            <w:pPr>
              <w:pStyle w:val="TableTextsmall"/>
              <w:rPr>
                <w:i w:val="0"/>
              </w:rPr>
            </w:pPr>
            <w:proofErr w:type="spellStart"/>
            <w:r>
              <w:rPr>
                <w:i w:val="0"/>
              </w:rPr>
              <w:t>phoneNum</w:t>
            </w:r>
            <w:proofErr w:type="spellEnd"/>
          </w:p>
        </w:tc>
        <w:tc>
          <w:tcPr>
            <w:tcW w:w="1457" w:type="pct"/>
          </w:tcPr>
          <w:p w14:paraId="6D4027C0" w14:textId="5E07746B" w:rsidR="0079301B" w:rsidRPr="0079301B" w:rsidRDefault="00212525" w:rsidP="00514806">
            <w:pPr>
              <w:pStyle w:val="TableTextsmall"/>
              <w:rPr>
                <w:i w:val="0"/>
              </w:rPr>
            </w:pPr>
            <w:r>
              <w:rPr>
                <w:i w:val="0"/>
              </w:rPr>
              <w:t>The phone number of a customer, customer can use this phone number to access to the SSMS</w:t>
            </w:r>
          </w:p>
        </w:tc>
        <w:tc>
          <w:tcPr>
            <w:tcW w:w="1155" w:type="pct"/>
          </w:tcPr>
          <w:p w14:paraId="5141D920" w14:textId="23CA1A33" w:rsidR="0079301B" w:rsidRPr="0079301B" w:rsidRDefault="00212525" w:rsidP="00514806">
            <w:pPr>
              <w:pStyle w:val="TableTextsmall"/>
              <w:rPr>
                <w:i w:val="0"/>
              </w:rPr>
            </w:pPr>
            <w:r>
              <w:rPr>
                <w:i w:val="0"/>
              </w:rPr>
              <w:t>String</w:t>
            </w:r>
          </w:p>
        </w:tc>
        <w:tc>
          <w:tcPr>
            <w:tcW w:w="482" w:type="pct"/>
          </w:tcPr>
          <w:p w14:paraId="66337B83" w14:textId="5C121FEF" w:rsidR="0079301B" w:rsidRPr="0079301B" w:rsidRDefault="00212525" w:rsidP="00514806">
            <w:pPr>
              <w:pStyle w:val="TableTextsmall"/>
              <w:rPr>
                <w:i w:val="0"/>
              </w:rPr>
            </w:pPr>
            <w:r>
              <w:rPr>
                <w:i w:val="0"/>
              </w:rPr>
              <w:t>11</w:t>
            </w:r>
          </w:p>
        </w:tc>
        <w:tc>
          <w:tcPr>
            <w:tcW w:w="968" w:type="pct"/>
            <w:tcBorders>
              <w:right w:val="single" w:sz="12" w:space="0" w:color="auto"/>
            </w:tcBorders>
          </w:tcPr>
          <w:p w14:paraId="60163717" w14:textId="3D6BDE2E" w:rsidR="0079301B" w:rsidRPr="0079301B" w:rsidRDefault="00212525" w:rsidP="00514806">
            <w:pPr>
              <w:pStyle w:val="TableTextsmall"/>
              <w:rPr>
                <w:i w:val="0"/>
              </w:rPr>
            </w:pPr>
            <w:r>
              <w:rPr>
                <w:i w:val="0"/>
              </w:rPr>
              <w:t xml:space="preserve">A string of numbers that can be 10 to 11 </w:t>
            </w:r>
            <w:r w:rsidR="003B1D9E">
              <w:rPr>
                <w:i w:val="0"/>
              </w:rPr>
              <w:t>characters</w:t>
            </w:r>
          </w:p>
        </w:tc>
      </w:tr>
      <w:tr w:rsidR="0079301B" w:rsidRPr="0079301B" w14:paraId="3DBF7A43" w14:textId="77777777" w:rsidTr="006A6DE5">
        <w:tc>
          <w:tcPr>
            <w:tcW w:w="938" w:type="pct"/>
            <w:tcBorders>
              <w:left w:val="single" w:sz="12" w:space="0" w:color="auto"/>
            </w:tcBorders>
          </w:tcPr>
          <w:p w14:paraId="3F1CFAC3" w14:textId="1F09BFB1" w:rsidR="0079301B" w:rsidRPr="0079301B" w:rsidRDefault="007C4882" w:rsidP="00514806">
            <w:pPr>
              <w:pStyle w:val="TableTextsmall"/>
              <w:rPr>
                <w:i w:val="0"/>
              </w:rPr>
            </w:pPr>
            <w:proofErr w:type="spellStart"/>
            <w:r>
              <w:rPr>
                <w:i w:val="0"/>
              </w:rPr>
              <w:t>fullName</w:t>
            </w:r>
            <w:proofErr w:type="spellEnd"/>
          </w:p>
        </w:tc>
        <w:tc>
          <w:tcPr>
            <w:tcW w:w="1457" w:type="pct"/>
          </w:tcPr>
          <w:p w14:paraId="55CCF204" w14:textId="2C90A767" w:rsidR="0079301B" w:rsidRPr="0079301B" w:rsidRDefault="007C4882" w:rsidP="00514806">
            <w:pPr>
              <w:pStyle w:val="TableTextsmall"/>
              <w:rPr>
                <w:i w:val="0"/>
              </w:rPr>
            </w:pPr>
            <w:r>
              <w:rPr>
                <w:i w:val="0"/>
              </w:rPr>
              <w:t>Full Name of a customer</w:t>
            </w:r>
          </w:p>
        </w:tc>
        <w:tc>
          <w:tcPr>
            <w:tcW w:w="1155" w:type="pct"/>
          </w:tcPr>
          <w:p w14:paraId="117658BC" w14:textId="5E498776" w:rsidR="0079301B" w:rsidRPr="0079301B" w:rsidRDefault="007C4882" w:rsidP="00514806">
            <w:pPr>
              <w:pStyle w:val="TableTextsmall"/>
              <w:rPr>
                <w:i w:val="0"/>
              </w:rPr>
            </w:pPr>
            <w:r>
              <w:rPr>
                <w:i w:val="0"/>
              </w:rPr>
              <w:t>Alphabetic</w:t>
            </w:r>
          </w:p>
        </w:tc>
        <w:tc>
          <w:tcPr>
            <w:tcW w:w="482" w:type="pct"/>
          </w:tcPr>
          <w:p w14:paraId="0436DDFF" w14:textId="087EC54A" w:rsidR="0079301B" w:rsidRPr="0079301B" w:rsidRDefault="007C4882" w:rsidP="00514806">
            <w:pPr>
              <w:pStyle w:val="TableTextsmall"/>
              <w:rPr>
                <w:i w:val="0"/>
              </w:rPr>
            </w:pPr>
            <w:r>
              <w:rPr>
                <w:i w:val="0"/>
              </w:rPr>
              <w:t>50</w:t>
            </w:r>
          </w:p>
        </w:tc>
        <w:tc>
          <w:tcPr>
            <w:tcW w:w="968" w:type="pct"/>
            <w:tcBorders>
              <w:right w:val="single" w:sz="12" w:space="0" w:color="auto"/>
            </w:tcBorders>
          </w:tcPr>
          <w:p w14:paraId="47EF2DDE" w14:textId="77777777" w:rsidR="0079301B" w:rsidRPr="0079301B" w:rsidRDefault="0079301B" w:rsidP="00514806">
            <w:pPr>
              <w:pStyle w:val="TableTextsmall"/>
              <w:rPr>
                <w:i w:val="0"/>
              </w:rPr>
            </w:pPr>
          </w:p>
        </w:tc>
      </w:tr>
      <w:tr w:rsidR="0079301B" w:rsidRPr="0079301B" w14:paraId="452A6964" w14:textId="77777777" w:rsidTr="006A6DE5">
        <w:tc>
          <w:tcPr>
            <w:tcW w:w="938" w:type="pct"/>
            <w:tcBorders>
              <w:left w:val="single" w:sz="12" w:space="0" w:color="auto"/>
            </w:tcBorders>
          </w:tcPr>
          <w:p w14:paraId="75C2234B" w14:textId="0EFE4892" w:rsidR="0079301B" w:rsidRPr="0079301B" w:rsidRDefault="007C4882" w:rsidP="00514806">
            <w:pPr>
              <w:pStyle w:val="TableTextsmall"/>
              <w:rPr>
                <w:i w:val="0"/>
              </w:rPr>
            </w:pPr>
            <w:r>
              <w:rPr>
                <w:i w:val="0"/>
              </w:rPr>
              <w:t>Email</w:t>
            </w:r>
          </w:p>
        </w:tc>
        <w:tc>
          <w:tcPr>
            <w:tcW w:w="1457" w:type="pct"/>
          </w:tcPr>
          <w:p w14:paraId="33D0F4F9" w14:textId="06D3D8C1" w:rsidR="0079301B" w:rsidRPr="0079301B" w:rsidRDefault="007C4882" w:rsidP="00514806">
            <w:pPr>
              <w:pStyle w:val="TableTextsmall"/>
              <w:rPr>
                <w:i w:val="0"/>
              </w:rPr>
            </w:pPr>
            <w:r>
              <w:rPr>
                <w:i w:val="0"/>
              </w:rPr>
              <w:t>Email of a customer. Customer can use this email to receive promotion notifications</w:t>
            </w:r>
          </w:p>
        </w:tc>
        <w:tc>
          <w:tcPr>
            <w:tcW w:w="1155" w:type="pct"/>
          </w:tcPr>
          <w:p w14:paraId="7252D0B1" w14:textId="36774765" w:rsidR="0079301B" w:rsidRPr="0079301B" w:rsidRDefault="007C4882" w:rsidP="00514806">
            <w:pPr>
              <w:pStyle w:val="TableTextsmall"/>
              <w:rPr>
                <w:i w:val="0"/>
              </w:rPr>
            </w:pPr>
            <w:r>
              <w:rPr>
                <w:i w:val="0"/>
              </w:rPr>
              <w:t>String</w:t>
            </w:r>
          </w:p>
        </w:tc>
        <w:tc>
          <w:tcPr>
            <w:tcW w:w="482" w:type="pct"/>
          </w:tcPr>
          <w:p w14:paraId="6E1D0724" w14:textId="6A23F7DA" w:rsidR="0079301B" w:rsidRPr="0079301B" w:rsidRDefault="007C4882" w:rsidP="00514806">
            <w:pPr>
              <w:pStyle w:val="TableTextsmall"/>
              <w:rPr>
                <w:i w:val="0"/>
              </w:rPr>
            </w:pPr>
            <w:r>
              <w:rPr>
                <w:i w:val="0"/>
              </w:rPr>
              <w:t>100</w:t>
            </w:r>
          </w:p>
        </w:tc>
        <w:tc>
          <w:tcPr>
            <w:tcW w:w="968" w:type="pct"/>
            <w:tcBorders>
              <w:right w:val="single" w:sz="12" w:space="0" w:color="auto"/>
            </w:tcBorders>
          </w:tcPr>
          <w:p w14:paraId="6AA7DF32" w14:textId="4B5A3BC6" w:rsidR="0079301B" w:rsidRPr="0079301B" w:rsidRDefault="007C4882" w:rsidP="00514806">
            <w:pPr>
              <w:pStyle w:val="TableTextsmall"/>
              <w:rPr>
                <w:i w:val="0"/>
              </w:rPr>
            </w:pPr>
            <w:r>
              <w:rPr>
                <w:i w:val="0"/>
              </w:rPr>
              <w:t>A string with an extension of an email (@gmail.com, @fpt.edu.vn, …)</w:t>
            </w:r>
          </w:p>
        </w:tc>
      </w:tr>
      <w:tr w:rsidR="0079301B" w:rsidRPr="0079301B" w14:paraId="39FBD900" w14:textId="77777777" w:rsidTr="006A6DE5">
        <w:tc>
          <w:tcPr>
            <w:tcW w:w="938" w:type="pct"/>
            <w:tcBorders>
              <w:left w:val="single" w:sz="12" w:space="0" w:color="auto"/>
            </w:tcBorders>
          </w:tcPr>
          <w:p w14:paraId="0719EE35" w14:textId="365326C0" w:rsidR="0079301B" w:rsidRPr="0079301B" w:rsidRDefault="007C4882" w:rsidP="00514806">
            <w:pPr>
              <w:pStyle w:val="TableTextsmall"/>
              <w:rPr>
                <w:i w:val="0"/>
              </w:rPr>
            </w:pPr>
            <w:r>
              <w:rPr>
                <w:i w:val="0"/>
              </w:rPr>
              <w:t>Address</w:t>
            </w:r>
            <w:r w:rsidR="006A6DE5">
              <w:rPr>
                <w:i w:val="0"/>
              </w:rPr>
              <w:t xml:space="preserve"> (Account)</w:t>
            </w:r>
          </w:p>
        </w:tc>
        <w:tc>
          <w:tcPr>
            <w:tcW w:w="1457" w:type="pct"/>
          </w:tcPr>
          <w:p w14:paraId="08D428AC" w14:textId="5F60FE14" w:rsidR="0079301B" w:rsidRPr="0079301B" w:rsidRDefault="007C4882" w:rsidP="00514806">
            <w:pPr>
              <w:pStyle w:val="TableTextsmall"/>
              <w:rPr>
                <w:i w:val="0"/>
              </w:rPr>
            </w:pPr>
            <w:r>
              <w:rPr>
                <w:i w:val="0"/>
              </w:rPr>
              <w:t>Address of a customer, can be the address to ship product</w:t>
            </w:r>
          </w:p>
        </w:tc>
        <w:tc>
          <w:tcPr>
            <w:tcW w:w="1155" w:type="pct"/>
          </w:tcPr>
          <w:p w14:paraId="4E28F18D" w14:textId="68622496" w:rsidR="0079301B" w:rsidRPr="0079301B" w:rsidRDefault="007C4882" w:rsidP="00514806">
            <w:pPr>
              <w:pStyle w:val="TableTextsmall"/>
              <w:rPr>
                <w:i w:val="0"/>
              </w:rPr>
            </w:pPr>
            <w:r>
              <w:rPr>
                <w:i w:val="0"/>
              </w:rPr>
              <w:t>String</w:t>
            </w:r>
          </w:p>
        </w:tc>
        <w:tc>
          <w:tcPr>
            <w:tcW w:w="482" w:type="pct"/>
          </w:tcPr>
          <w:p w14:paraId="13C7885D" w14:textId="32115A4C" w:rsidR="0079301B" w:rsidRPr="0079301B" w:rsidRDefault="007C4882" w:rsidP="00514806">
            <w:pPr>
              <w:pStyle w:val="TableTextsmall"/>
              <w:rPr>
                <w:i w:val="0"/>
              </w:rPr>
            </w:pPr>
            <w:r>
              <w:rPr>
                <w:i w:val="0"/>
              </w:rPr>
              <w:t>200</w:t>
            </w:r>
          </w:p>
        </w:tc>
        <w:tc>
          <w:tcPr>
            <w:tcW w:w="968" w:type="pct"/>
            <w:tcBorders>
              <w:right w:val="single" w:sz="12" w:space="0" w:color="auto"/>
            </w:tcBorders>
          </w:tcPr>
          <w:p w14:paraId="68C71EF7" w14:textId="5EC1E9E7" w:rsidR="0079301B" w:rsidRPr="0079301B" w:rsidRDefault="0079301B" w:rsidP="00514806">
            <w:pPr>
              <w:pStyle w:val="TableTextsmall"/>
              <w:rPr>
                <w:i w:val="0"/>
              </w:rPr>
            </w:pPr>
          </w:p>
        </w:tc>
      </w:tr>
      <w:tr w:rsidR="0079301B" w:rsidRPr="0079301B" w14:paraId="35EEAD6D" w14:textId="77777777" w:rsidTr="006A6DE5">
        <w:tc>
          <w:tcPr>
            <w:tcW w:w="938" w:type="pct"/>
            <w:tcBorders>
              <w:left w:val="single" w:sz="12" w:space="0" w:color="auto"/>
            </w:tcBorders>
          </w:tcPr>
          <w:p w14:paraId="0DC0A4BA" w14:textId="2A659A10" w:rsidR="0079301B" w:rsidRPr="0079301B" w:rsidRDefault="00C10961" w:rsidP="00514806">
            <w:pPr>
              <w:pStyle w:val="TableTextsmall"/>
              <w:rPr>
                <w:i w:val="0"/>
              </w:rPr>
            </w:pPr>
            <w:proofErr w:type="spellStart"/>
            <w:r>
              <w:rPr>
                <w:i w:val="0"/>
              </w:rPr>
              <w:t>dateOfBirth</w:t>
            </w:r>
            <w:proofErr w:type="spellEnd"/>
          </w:p>
        </w:tc>
        <w:tc>
          <w:tcPr>
            <w:tcW w:w="1457" w:type="pct"/>
          </w:tcPr>
          <w:p w14:paraId="327C313D" w14:textId="6C1EDE71" w:rsidR="0079301B" w:rsidRPr="0079301B" w:rsidRDefault="00C10961" w:rsidP="00514806">
            <w:pPr>
              <w:pStyle w:val="TableTextsmall"/>
              <w:rPr>
                <w:i w:val="0"/>
              </w:rPr>
            </w:pPr>
            <w:r>
              <w:rPr>
                <w:i w:val="0"/>
              </w:rPr>
              <w:t>Date of birth of a customer</w:t>
            </w:r>
          </w:p>
        </w:tc>
        <w:tc>
          <w:tcPr>
            <w:tcW w:w="1155" w:type="pct"/>
          </w:tcPr>
          <w:p w14:paraId="5089FA69" w14:textId="42120D7B" w:rsidR="0079301B" w:rsidRPr="0079301B" w:rsidRDefault="00C10961" w:rsidP="00514806">
            <w:pPr>
              <w:pStyle w:val="TableTextsmall"/>
              <w:rPr>
                <w:i w:val="0"/>
              </w:rPr>
            </w:pPr>
            <w:r>
              <w:rPr>
                <w:i w:val="0"/>
              </w:rPr>
              <w:t>Date, MM/DD/YYYY</w:t>
            </w:r>
          </w:p>
        </w:tc>
        <w:tc>
          <w:tcPr>
            <w:tcW w:w="482" w:type="pct"/>
          </w:tcPr>
          <w:p w14:paraId="58586DAD" w14:textId="7E6100F7" w:rsidR="0079301B" w:rsidRPr="0079301B" w:rsidRDefault="00C10961" w:rsidP="00514806">
            <w:pPr>
              <w:pStyle w:val="TableTextsmall"/>
              <w:rPr>
                <w:i w:val="0"/>
              </w:rPr>
            </w:pPr>
            <w:r>
              <w:rPr>
                <w:i w:val="0"/>
              </w:rPr>
              <w:t>10</w:t>
            </w:r>
          </w:p>
        </w:tc>
        <w:tc>
          <w:tcPr>
            <w:tcW w:w="968" w:type="pct"/>
            <w:tcBorders>
              <w:right w:val="single" w:sz="12" w:space="0" w:color="auto"/>
            </w:tcBorders>
          </w:tcPr>
          <w:p w14:paraId="53747664" w14:textId="77777777" w:rsidR="0079301B" w:rsidRPr="0079301B" w:rsidRDefault="0079301B" w:rsidP="00514806">
            <w:pPr>
              <w:pStyle w:val="TableTextsmall"/>
              <w:rPr>
                <w:i w:val="0"/>
              </w:rPr>
            </w:pPr>
          </w:p>
        </w:tc>
      </w:tr>
      <w:tr w:rsidR="0079301B" w:rsidRPr="0079301B" w14:paraId="051B7A5B" w14:textId="77777777" w:rsidTr="006A6DE5">
        <w:tc>
          <w:tcPr>
            <w:tcW w:w="938" w:type="pct"/>
            <w:tcBorders>
              <w:left w:val="single" w:sz="12" w:space="0" w:color="auto"/>
            </w:tcBorders>
          </w:tcPr>
          <w:p w14:paraId="207FF2EF" w14:textId="12EA7A28" w:rsidR="0079301B" w:rsidRPr="0079301B" w:rsidRDefault="00C10961" w:rsidP="00514806">
            <w:pPr>
              <w:pStyle w:val="TableTextsmall"/>
              <w:rPr>
                <w:i w:val="0"/>
              </w:rPr>
            </w:pPr>
            <w:proofErr w:type="spellStart"/>
            <w:r>
              <w:rPr>
                <w:i w:val="0"/>
              </w:rPr>
              <w:t>BookingID</w:t>
            </w:r>
            <w:proofErr w:type="spellEnd"/>
          </w:p>
        </w:tc>
        <w:tc>
          <w:tcPr>
            <w:tcW w:w="1457" w:type="pct"/>
          </w:tcPr>
          <w:p w14:paraId="67978779" w14:textId="7F7F5A98" w:rsidR="0079301B" w:rsidRPr="0079301B" w:rsidRDefault="00C10961" w:rsidP="00514806">
            <w:pPr>
              <w:pStyle w:val="TableTextsmall"/>
              <w:rPr>
                <w:i w:val="0"/>
              </w:rPr>
            </w:pPr>
            <w:r>
              <w:rPr>
                <w:i w:val="0"/>
              </w:rPr>
              <w:t>ID of a booking created by a customer who books a service/services of the spa salon</w:t>
            </w:r>
          </w:p>
        </w:tc>
        <w:tc>
          <w:tcPr>
            <w:tcW w:w="1155" w:type="pct"/>
          </w:tcPr>
          <w:p w14:paraId="0106FB99" w14:textId="2C895A0A" w:rsidR="0079301B" w:rsidRPr="0079301B" w:rsidRDefault="00C10961" w:rsidP="00514806">
            <w:pPr>
              <w:pStyle w:val="TableTextsmall"/>
              <w:rPr>
                <w:i w:val="0"/>
              </w:rPr>
            </w:pPr>
            <w:r>
              <w:rPr>
                <w:i w:val="0"/>
              </w:rPr>
              <w:t>String</w:t>
            </w:r>
          </w:p>
        </w:tc>
        <w:tc>
          <w:tcPr>
            <w:tcW w:w="482" w:type="pct"/>
          </w:tcPr>
          <w:p w14:paraId="03EECF3D" w14:textId="2C50028F" w:rsidR="0079301B" w:rsidRPr="0079301B" w:rsidRDefault="00C10961" w:rsidP="00514806">
            <w:pPr>
              <w:pStyle w:val="TableTextsmall"/>
              <w:rPr>
                <w:i w:val="0"/>
              </w:rPr>
            </w:pPr>
            <w:r>
              <w:rPr>
                <w:i w:val="0"/>
              </w:rPr>
              <w:t>5</w:t>
            </w:r>
          </w:p>
        </w:tc>
        <w:tc>
          <w:tcPr>
            <w:tcW w:w="968" w:type="pct"/>
            <w:tcBorders>
              <w:right w:val="single" w:sz="12" w:space="0" w:color="auto"/>
            </w:tcBorders>
          </w:tcPr>
          <w:p w14:paraId="7B91028B" w14:textId="54F5B4D5" w:rsidR="0079301B" w:rsidRPr="0079301B" w:rsidRDefault="00C10961" w:rsidP="00514806">
            <w:pPr>
              <w:pStyle w:val="TableTextsmall"/>
              <w:rPr>
                <w:i w:val="0"/>
              </w:rPr>
            </w:pPr>
            <w:r>
              <w:rPr>
                <w:i w:val="0"/>
              </w:rPr>
              <w:t>A string of numbers</w:t>
            </w:r>
          </w:p>
        </w:tc>
      </w:tr>
      <w:tr w:rsidR="0079301B" w:rsidRPr="0079301B" w14:paraId="4CE146B0" w14:textId="77777777" w:rsidTr="006A6DE5">
        <w:tc>
          <w:tcPr>
            <w:tcW w:w="938" w:type="pct"/>
            <w:tcBorders>
              <w:left w:val="single" w:sz="12" w:space="0" w:color="auto"/>
            </w:tcBorders>
          </w:tcPr>
          <w:p w14:paraId="0A319FD9" w14:textId="3A42A59B" w:rsidR="0079301B" w:rsidRPr="0079301B" w:rsidRDefault="00383A16" w:rsidP="00514806">
            <w:pPr>
              <w:pStyle w:val="TableTextsmall"/>
              <w:rPr>
                <w:i w:val="0"/>
              </w:rPr>
            </w:pPr>
            <w:proofErr w:type="spellStart"/>
            <w:r>
              <w:rPr>
                <w:i w:val="0"/>
              </w:rPr>
              <w:t>SpaLocation</w:t>
            </w:r>
            <w:proofErr w:type="spellEnd"/>
          </w:p>
        </w:tc>
        <w:tc>
          <w:tcPr>
            <w:tcW w:w="1457" w:type="pct"/>
          </w:tcPr>
          <w:p w14:paraId="2CCDF072" w14:textId="6B9C5BF1" w:rsidR="0079301B" w:rsidRPr="0079301B" w:rsidRDefault="00383A16" w:rsidP="00514806">
            <w:pPr>
              <w:pStyle w:val="TableTextsmall"/>
              <w:rPr>
                <w:i w:val="0"/>
              </w:rPr>
            </w:pPr>
            <w:r>
              <w:rPr>
                <w:i w:val="0"/>
              </w:rPr>
              <w:t>Address of spa salon, can be the address to do the service</w:t>
            </w:r>
          </w:p>
        </w:tc>
        <w:tc>
          <w:tcPr>
            <w:tcW w:w="1155" w:type="pct"/>
          </w:tcPr>
          <w:p w14:paraId="738E0A1F" w14:textId="73E3C20E" w:rsidR="0079301B" w:rsidRPr="0079301B" w:rsidRDefault="00383A16" w:rsidP="00514806">
            <w:pPr>
              <w:pStyle w:val="TableTextsmall"/>
              <w:rPr>
                <w:i w:val="0"/>
              </w:rPr>
            </w:pPr>
            <w:r>
              <w:rPr>
                <w:i w:val="0"/>
              </w:rPr>
              <w:t>String</w:t>
            </w:r>
          </w:p>
        </w:tc>
        <w:tc>
          <w:tcPr>
            <w:tcW w:w="482" w:type="pct"/>
          </w:tcPr>
          <w:p w14:paraId="2B2736C2" w14:textId="527404E7" w:rsidR="0079301B" w:rsidRPr="0079301B" w:rsidRDefault="00383A16" w:rsidP="00514806">
            <w:pPr>
              <w:pStyle w:val="TableTextsmall"/>
              <w:rPr>
                <w:i w:val="0"/>
              </w:rPr>
            </w:pPr>
            <w:r>
              <w:rPr>
                <w:i w:val="0"/>
              </w:rPr>
              <w:t>200</w:t>
            </w:r>
          </w:p>
        </w:tc>
        <w:tc>
          <w:tcPr>
            <w:tcW w:w="968" w:type="pct"/>
            <w:tcBorders>
              <w:right w:val="single" w:sz="12" w:space="0" w:color="auto"/>
            </w:tcBorders>
          </w:tcPr>
          <w:p w14:paraId="1A6C6EBF" w14:textId="77777777" w:rsidR="0079301B" w:rsidRPr="0079301B" w:rsidRDefault="0079301B" w:rsidP="00514806">
            <w:pPr>
              <w:pStyle w:val="TableTextsmall"/>
              <w:rPr>
                <w:i w:val="0"/>
              </w:rPr>
            </w:pPr>
          </w:p>
        </w:tc>
      </w:tr>
      <w:tr w:rsidR="0079301B" w:rsidRPr="0079301B" w14:paraId="00A0C3C5" w14:textId="77777777" w:rsidTr="006A6DE5">
        <w:tc>
          <w:tcPr>
            <w:tcW w:w="938" w:type="pct"/>
            <w:tcBorders>
              <w:left w:val="single" w:sz="12" w:space="0" w:color="auto"/>
            </w:tcBorders>
          </w:tcPr>
          <w:p w14:paraId="7961BBB4" w14:textId="1BE200EE" w:rsidR="0079301B" w:rsidRPr="0079301B" w:rsidRDefault="00383A16" w:rsidP="00514806">
            <w:pPr>
              <w:pStyle w:val="TableTextsmall"/>
              <w:rPr>
                <w:i w:val="0"/>
              </w:rPr>
            </w:pPr>
            <w:proofErr w:type="spellStart"/>
            <w:r>
              <w:rPr>
                <w:i w:val="0"/>
              </w:rPr>
              <w:t>ServeDate</w:t>
            </w:r>
            <w:proofErr w:type="spellEnd"/>
          </w:p>
        </w:tc>
        <w:tc>
          <w:tcPr>
            <w:tcW w:w="1457" w:type="pct"/>
          </w:tcPr>
          <w:p w14:paraId="356AEC91" w14:textId="6FDF9454" w:rsidR="0079301B" w:rsidRPr="0079301B" w:rsidRDefault="00383A16" w:rsidP="00514806">
            <w:pPr>
              <w:pStyle w:val="TableTextsmall"/>
              <w:rPr>
                <w:i w:val="0"/>
              </w:rPr>
            </w:pPr>
            <w:r>
              <w:rPr>
                <w:i w:val="0"/>
              </w:rPr>
              <w:t>The datetime that customer arrives to the salon to get services done</w:t>
            </w:r>
          </w:p>
        </w:tc>
        <w:tc>
          <w:tcPr>
            <w:tcW w:w="1155" w:type="pct"/>
          </w:tcPr>
          <w:p w14:paraId="0A79506D" w14:textId="7557A243" w:rsidR="0079301B" w:rsidRPr="0079301B" w:rsidRDefault="00383A16" w:rsidP="00514806">
            <w:pPr>
              <w:pStyle w:val="TableTextsmall"/>
              <w:rPr>
                <w:i w:val="0"/>
              </w:rPr>
            </w:pPr>
            <w:r>
              <w:rPr>
                <w:i w:val="0"/>
              </w:rPr>
              <w:t xml:space="preserve">Datetime, MM/DD/YYYY </w:t>
            </w:r>
            <w:proofErr w:type="spellStart"/>
            <w:r>
              <w:rPr>
                <w:i w:val="0"/>
              </w:rPr>
              <w:t>hh:mm</w:t>
            </w:r>
            <w:proofErr w:type="spellEnd"/>
          </w:p>
        </w:tc>
        <w:tc>
          <w:tcPr>
            <w:tcW w:w="482" w:type="pct"/>
          </w:tcPr>
          <w:p w14:paraId="6B0F2150" w14:textId="10C915CB" w:rsidR="0079301B" w:rsidRPr="0079301B" w:rsidRDefault="00383A16" w:rsidP="00514806">
            <w:pPr>
              <w:pStyle w:val="TableTextsmall"/>
              <w:rPr>
                <w:i w:val="0"/>
              </w:rPr>
            </w:pPr>
            <w:r>
              <w:rPr>
                <w:i w:val="0"/>
              </w:rPr>
              <w:t>16</w:t>
            </w:r>
          </w:p>
        </w:tc>
        <w:tc>
          <w:tcPr>
            <w:tcW w:w="968" w:type="pct"/>
            <w:tcBorders>
              <w:right w:val="single" w:sz="12" w:space="0" w:color="auto"/>
            </w:tcBorders>
          </w:tcPr>
          <w:p w14:paraId="3E7DF159" w14:textId="77777777" w:rsidR="0079301B" w:rsidRPr="0079301B" w:rsidRDefault="0079301B" w:rsidP="00514806">
            <w:pPr>
              <w:pStyle w:val="TableTextsmall"/>
              <w:rPr>
                <w:i w:val="0"/>
              </w:rPr>
            </w:pPr>
          </w:p>
        </w:tc>
      </w:tr>
      <w:tr w:rsidR="0079301B" w:rsidRPr="0079301B" w14:paraId="7F563163" w14:textId="77777777" w:rsidTr="006A6DE5">
        <w:tc>
          <w:tcPr>
            <w:tcW w:w="938" w:type="pct"/>
            <w:tcBorders>
              <w:left w:val="single" w:sz="12" w:space="0" w:color="auto"/>
            </w:tcBorders>
          </w:tcPr>
          <w:p w14:paraId="32830747" w14:textId="0AEC93C1" w:rsidR="0079301B" w:rsidRPr="0079301B" w:rsidRDefault="00383A16" w:rsidP="00514806">
            <w:pPr>
              <w:pStyle w:val="TableTextsmall"/>
              <w:rPr>
                <w:i w:val="0"/>
              </w:rPr>
            </w:pPr>
            <w:proofErr w:type="spellStart"/>
            <w:r>
              <w:rPr>
                <w:i w:val="0"/>
              </w:rPr>
              <w:t>CreatedDate</w:t>
            </w:r>
            <w:proofErr w:type="spellEnd"/>
            <w:r w:rsidR="002E6331">
              <w:rPr>
                <w:i w:val="0"/>
              </w:rPr>
              <w:t xml:space="preserve"> (Service)</w:t>
            </w:r>
          </w:p>
        </w:tc>
        <w:tc>
          <w:tcPr>
            <w:tcW w:w="1457" w:type="pct"/>
          </w:tcPr>
          <w:p w14:paraId="67BAF6CC" w14:textId="38499F6C" w:rsidR="0079301B" w:rsidRPr="0079301B" w:rsidRDefault="00383A16" w:rsidP="00514806">
            <w:pPr>
              <w:pStyle w:val="TableTextsmall"/>
              <w:rPr>
                <w:i w:val="0"/>
              </w:rPr>
            </w:pPr>
            <w:r>
              <w:rPr>
                <w:i w:val="0"/>
              </w:rPr>
              <w:t>Date generated when customer creates the booking</w:t>
            </w:r>
          </w:p>
        </w:tc>
        <w:tc>
          <w:tcPr>
            <w:tcW w:w="1155" w:type="pct"/>
          </w:tcPr>
          <w:p w14:paraId="0A9AEACF" w14:textId="772CF562" w:rsidR="0079301B" w:rsidRPr="0079301B" w:rsidRDefault="00383A16" w:rsidP="00514806">
            <w:pPr>
              <w:pStyle w:val="TableTextsmall"/>
              <w:rPr>
                <w:i w:val="0"/>
              </w:rPr>
            </w:pPr>
            <w:r>
              <w:rPr>
                <w:i w:val="0"/>
              </w:rPr>
              <w:t>Date, MM/DD/YYYY</w:t>
            </w:r>
          </w:p>
        </w:tc>
        <w:tc>
          <w:tcPr>
            <w:tcW w:w="482" w:type="pct"/>
          </w:tcPr>
          <w:p w14:paraId="742EB833" w14:textId="30817CD0" w:rsidR="0079301B" w:rsidRPr="0079301B" w:rsidRDefault="00383A16" w:rsidP="00514806">
            <w:pPr>
              <w:pStyle w:val="TableTextsmall"/>
              <w:rPr>
                <w:i w:val="0"/>
              </w:rPr>
            </w:pPr>
            <w:r>
              <w:rPr>
                <w:i w:val="0"/>
              </w:rPr>
              <w:t>10</w:t>
            </w:r>
          </w:p>
        </w:tc>
        <w:tc>
          <w:tcPr>
            <w:tcW w:w="968" w:type="pct"/>
            <w:tcBorders>
              <w:right w:val="single" w:sz="12" w:space="0" w:color="auto"/>
            </w:tcBorders>
          </w:tcPr>
          <w:p w14:paraId="3F5D74CA" w14:textId="77777777" w:rsidR="0079301B" w:rsidRPr="0079301B" w:rsidRDefault="0079301B" w:rsidP="00514806">
            <w:pPr>
              <w:pStyle w:val="TableTextsmall"/>
              <w:rPr>
                <w:i w:val="0"/>
              </w:rPr>
            </w:pPr>
          </w:p>
        </w:tc>
      </w:tr>
      <w:tr w:rsidR="0079301B" w:rsidRPr="0079301B" w14:paraId="1D30440E" w14:textId="77777777" w:rsidTr="006A6DE5">
        <w:tc>
          <w:tcPr>
            <w:tcW w:w="938" w:type="pct"/>
            <w:tcBorders>
              <w:left w:val="single" w:sz="12" w:space="0" w:color="auto"/>
            </w:tcBorders>
          </w:tcPr>
          <w:p w14:paraId="28B19229" w14:textId="43789C71" w:rsidR="0079301B" w:rsidRPr="0079301B" w:rsidRDefault="00383A16" w:rsidP="00514806">
            <w:pPr>
              <w:pStyle w:val="TableTextsmall"/>
              <w:rPr>
                <w:i w:val="0"/>
              </w:rPr>
            </w:pPr>
            <w:r>
              <w:rPr>
                <w:i w:val="0"/>
              </w:rPr>
              <w:t>Status (Booking)</w:t>
            </w:r>
          </w:p>
        </w:tc>
        <w:tc>
          <w:tcPr>
            <w:tcW w:w="1457" w:type="pct"/>
          </w:tcPr>
          <w:p w14:paraId="3F40F7A6" w14:textId="63B8C0FD" w:rsidR="0079301B" w:rsidRPr="0079301B" w:rsidRDefault="00383A16" w:rsidP="00514806">
            <w:pPr>
              <w:pStyle w:val="TableTextsmall"/>
              <w:rPr>
                <w:i w:val="0"/>
              </w:rPr>
            </w:pPr>
            <w:r>
              <w:rPr>
                <w:i w:val="0"/>
              </w:rPr>
              <w:t>The status of the booking created</w:t>
            </w:r>
          </w:p>
        </w:tc>
        <w:tc>
          <w:tcPr>
            <w:tcW w:w="1155" w:type="pct"/>
          </w:tcPr>
          <w:p w14:paraId="3A698375" w14:textId="3F5A88AA" w:rsidR="0079301B" w:rsidRPr="0079301B" w:rsidRDefault="00383A16" w:rsidP="00514806">
            <w:pPr>
              <w:pStyle w:val="TableTextsmall"/>
              <w:rPr>
                <w:i w:val="0"/>
              </w:rPr>
            </w:pPr>
            <w:r>
              <w:rPr>
                <w:i w:val="0"/>
              </w:rPr>
              <w:t>String</w:t>
            </w:r>
          </w:p>
        </w:tc>
        <w:tc>
          <w:tcPr>
            <w:tcW w:w="482" w:type="pct"/>
          </w:tcPr>
          <w:p w14:paraId="7CE4E569" w14:textId="65E7D1AF" w:rsidR="0079301B" w:rsidRPr="0079301B" w:rsidRDefault="00383A16" w:rsidP="00514806">
            <w:pPr>
              <w:pStyle w:val="TableTextsmall"/>
              <w:rPr>
                <w:i w:val="0"/>
              </w:rPr>
            </w:pPr>
            <w:r>
              <w:rPr>
                <w:i w:val="0"/>
              </w:rPr>
              <w:t>20</w:t>
            </w:r>
          </w:p>
        </w:tc>
        <w:tc>
          <w:tcPr>
            <w:tcW w:w="968" w:type="pct"/>
            <w:tcBorders>
              <w:right w:val="single" w:sz="12" w:space="0" w:color="auto"/>
            </w:tcBorders>
          </w:tcPr>
          <w:p w14:paraId="7441D90A" w14:textId="1F21F837" w:rsidR="0079301B" w:rsidRPr="0079301B" w:rsidRDefault="00383A16" w:rsidP="00514806">
            <w:pPr>
              <w:pStyle w:val="TableTextsmall"/>
              <w:rPr>
                <w:i w:val="0"/>
              </w:rPr>
            </w:pPr>
            <w:r>
              <w:rPr>
                <w:i w:val="0"/>
              </w:rPr>
              <w:t>Waiting/ Cancelled/ Pending/ Done</w:t>
            </w:r>
          </w:p>
        </w:tc>
      </w:tr>
      <w:tr w:rsidR="0079301B" w:rsidRPr="0079301B" w14:paraId="2ABEEE8B" w14:textId="77777777" w:rsidTr="006A6DE5">
        <w:tc>
          <w:tcPr>
            <w:tcW w:w="938" w:type="pct"/>
            <w:tcBorders>
              <w:left w:val="single" w:sz="12" w:space="0" w:color="auto"/>
            </w:tcBorders>
          </w:tcPr>
          <w:p w14:paraId="5FAF8475" w14:textId="5456CE0F" w:rsidR="0079301B" w:rsidRPr="0079301B" w:rsidRDefault="00383A16" w:rsidP="00514806">
            <w:pPr>
              <w:pStyle w:val="TableTextsmall"/>
              <w:rPr>
                <w:i w:val="0"/>
              </w:rPr>
            </w:pPr>
            <w:proofErr w:type="spellStart"/>
            <w:r>
              <w:rPr>
                <w:i w:val="0"/>
              </w:rPr>
              <w:t>MembershipID</w:t>
            </w:r>
            <w:proofErr w:type="spellEnd"/>
          </w:p>
        </w:tc>
        <w:tc>
          <w:tcPr>
            <w:tcW w:w="1457" w:type="pct"/>
          </w:tcPr>
          <w:p w14:paraId="6B795F42" w14:textId="03CEA9BF" w:rsidR="0079301B" w:rsidRPr="0079301B" w:rsidRDefault="00383A16" w:rsidP="00514806">
            <w:pPr>
              <w:pStyle w:val="TableTextsmall"/>
              <w:rPr>
                <w:i w:val="0"/>
              </w:rPr>
            </w:pPr>
            <w:r>
              <w:rPr>
                <w:i w:val="0"/>
              </w:rPr>
              <w:t xml:space="preserve">ID of a membership that a </w:t>
            </w:r>
            <w:r>
              <w:rPr>
                <w:i w:val="0"/>
              </w:rPr>
              <w:lastRenderedPageBreak/>
              <w:t>customer has</w:t>
            </w:r>
          </w:p>
        </w:tc>
        <w:tc>
          <w:tcPr>
            <w:tcW w:w="1155" w:type="pct"/>
          </w:tcPr>
          <w:p w14:paraId="333B8908" w14:textId="0D5AD42A" w:rsidR="0079301B" w:rsidRPr="0079301B" w:rsidRDefault="00383A16" w:rsidP="00514806">
            <w:pPr>
              <w:pStyle w:val="TableTextsmall"/>
              <w:rPr>
                <w:i w:val="0"/>
              </w:rPr>
            </w:pPr>
            <w:r>
              <w:rPr>
                <w:i w:val="0"/>
              </w:rPr>
              <w:lastRenderedPageBreak/>
              <w:t>String</w:t>
            </w:r>
          </w:p>
        </w:tc>
        <w:tc>
          <w:tcPr>
            <w:tcW w:w="482" w:type="pct"/>
          </w:tcPr>
          <w:p w14:paraId="0E04D352" w14:textId="6DD4C9BA" w:rsidR="0079301B" w:rsidRPr="0079301B" w:rsidRDefault="00383A16" w:rsidP="00514806">
            <w:pPr>
              <w:pStyle w:val="TableTextsmall"/>
              <w:rPr>
                <w:i w:val="0"/>
              </w:rPr>
            </w:pPr>
            <w:r>
              <w:rPr>
                <w:i w:val="0"/>
              </w:rPr>
              <w:t>5</w:t>
            </w:r>
          </w:p>
        </w:tc>
        <w:tc>
          <w:tcPr>
            <w:tcW w:w="968" w:type="pct"/>
            <w:tcBorders>
              <w:right w:val="single" w:sz="12" w:space="0" w:color="auto"/>
            </w:tcBorders>
          </w:tcPr>
          <w:p w14:paraId="6A2BBB57" w14:textId="102930A6" w:rsidR="0079301B" w:rsidRPr="0079301B" w:rsidRDefault="00383A16" w:rsidP="00514806">
            <w:pPr>
              <w:pStyle w:val="TableTextsmall"/>
              <w:rPr>
                <w:i w:val="0"/>
              </w:rPr>
            </w:pPr>
            <w:r>
              <w:rPr>
                <w:i w:val="0"/>
              </w:rPr>
              <w:t xml:space="preserve">A string of </w:t>
            </w:r>
            <w:r>
              <w:rPr>
                <w:i w:val="0"/>
              </w:rPr>
              <w:lastRenderedPageBreak/>
              <w:t>numbers</w:t>
            </w:r>
          </w:p>
        </w:tc>
      </w:tr>
      <w:tr w:rsidR="0079301B" w:rsidRPr="0079301B" w14:paraId="649132F8" w14:textId="77777777" w:rsidTr="006A6DE5">
        <w:tc>
          <w:tcPr>
            <w:tcW w:w="938" w:type="pct"/>
            <w:tcBorders>
              <w:left w:val="single" w:sz="12" w:space="0" w:color="auto"/>
            </w:tcBorders>
          </w:tcPr>
          <w:p w14:paraId="79D22096" w14:textId="2844B6AA" w:rsidR="0079301B" w:rsidRPr="0079301B" w:rsidRDefault="00383A16" w:rsidP="00514806">
            <w:pPr>
              <w:pStyle w:val="TableTextsmall"/>
              <w:rPr>
                <w:i w:val="0"/>
              </w:rPr>
            </w:pPr>
            <w:proofErr w:type="spellStart"/>
            <w:r>
              <w:rPr>
                <w:i w:val="0"/>
              </w:rPr>
              <w:lastRenderedPageBreak/>
              <w:t>MembershipName</w:t>
            </w:r>
            <w:proofErr w:type="spellEnd"/>
          </w:p>
        </w:tc>
        <w:tc>
          <w:tcPr>
            <w:tcW w:w="1457" w:type="pct"/>
          </w:tcPr>
          <w:p w14:paraId="0D390F62" w14:textId="0D486A51" w:rsidR="0079301B" w:rsidRPr="0079301B" w:rsidRDefault="00383A16" w:rsidP="00514806">
            <w:pPr>
              <w:pStyle w:val="TableTextsmall"/>
              <w:rPr>
                <w:i w:val="0"/>
              </w:rPr>
            </w:pPr>
            <w:r>
              <w:rPr>
                <w:i w:val="0"/>
              </w:rPr>
              <w:t>Name of a membership that a customer has</w:t>
            </w:r>
          </w:p>
        </w:tc>
        <w:tc>
          <w:tcPr>
            <w:tcW w:w="1155" w:type="pct"/>
          </w:tcPr>
          <w:p w14:paraId="2D7EECEC" w14:textId="72E4CA23" w:rsidR="0079301B" w:rsidRPr="0079301B" w:rsidRDefault="00383A16" w:rsidP="00514806">
            <w:pPr>
              <w:pStyle w:val="TableTextsmall"/>
              <w:rPr>
                <w:i w:val="0"/>
              </w:rPr>
            </w:pPr>
            <w:r>
              <w:rPr>
                <w:i w:val="0"/>
              </w:rPr>
              <w:t>String</w:t>
            </w:r>
          </w:p>
        </w:tc>
        <w:tc>
          <w:tcPr>
            <w:tcW w:w="482" w:type="pct"/>
          </w:tcPr>
          <w:p w14:paraId="7953EC4D" w14:textId="7A0E5199" w:rsidR="0079301B" w:rsidRPr="0079301B" w:rsidRDefault="00383A16" w:rsidP="00514806">
            <w:pPr>
              <w:pStyle w:val="TableTextsmall"/>
              <w:rPr>
                <w:i w:val="0"/>
              </w:rPr>
            </w:pPr>
            <w:r>
              <w:rPr>
                <w:i w:val="0"/>
              </w:rPr>
              <w:t>20</w:t>
            </w:r>
          </w:p>
        </w:tc>
        <w:tc>
          <w:tcPr>
            <w:tcW w:w="968" w:type="pct"/>
            <w:tcBorders>
              <w:right w:val="single" w:sz="12" w:space="0" w:color="auto"/>
            </w:tcBorders>
          </w:tcPr>
          <w:p w14:paraId="239D4C9F" w14:textId="7258ECB6" w:rsidR="0079301B" w:rsidRPr="0079301B" w:rsidRDefault="00383A16" w:rsidP="00514806">
            <w:pPr>
              <w:pStyle w:val="TableTextsmall"/>
              <w:rPr>
                <w:i w:val="0"/>
              </w:rPr>
            </w:pPr>
            <w:r>
              <w:rPr>
                <w:i w:val="0"/>
              </w:rPr>
              <w:t>Bronze/ Silver/ Gold/ Platinum</w:t>
            </w:r>
          </w:p>
        </w:tc>
      </w:tr>
      <w:tr w:rsidR="0079301B" w:rsidRPr="0079301B" w14:paraId="4C57A9A3" w14:textId="77777777" w:rsidTr="006A6DE5">
        <w:tc>
          <w:tcPr>
            <w:tcW w:w="938" w:type="pct"/>
            <w:tcBorders>
              <w:left w:val="single" w:sz="12" w:space="0" w:color="auto"/>
            </w:tcBorders>
          </w:tcPr>
          <w:p w14:paraId="315D51AD" w14:textId="58054C12" w:rsidR="0079301B" w:rsidRPr="0079301B" w:rsidRDefault="00383A16" w:rsidP="00514806">
            <w:pPr>
              <w:pStyle w:val="TableTextsmall"/>
              <w:rPr>
                <w:i w:val="0"/>
              </w:rPr>
            </w:pPr>
            <w:r>
              <w:rPr>
                <w:i w:val="0"/>
              </w:rPr>
              <w:t>Description (Membership)</w:t>
            </w:r>
          </w:p>
        </w:tc>
        <w:tc>
          <w:tcPr>
            <w:tcW w:w="1457" w:type="pct"/>
          </w:tcPr>
          <w:p w14:paraId="64131DCE" w14:textId="5EEB58A2" w:rsidR="0079301B" w:rsidRPr="0079301B" w:rsidRDefault="00383A16" w:rsidP="00514806">
            <w:pPr>
              <w:pStyle w:val="TableTextsmall"/>
              <w:rPr>
                <w:i w:val="0"/>
              </w:rPr>
            </w:pPr>
            <w:r>
              <w:rPr>
                <w:i w:val="0"/>
              </w:rPr>
              <w:t>Description of a membership of a customer</w:t>
            </w:r>
          </w:p>
        </w:tc>
        <w:tc>
          <w:tcPr>
            <w:tcW w:w="1155" w:type="pct"/>
          </w:tcPr>
          <w:p w14:paraId="4C6B5E5F" w14:textId="388757DC" w:rsidR="0079301B" w:rsidRPr="0079301B" w:rsidRDefault="00383A16" w:rsidP="00514806">
            <w:pPr>
              <w:pStyle w:val="TableTextsmall"/>
              <w:rPr>
                <w:i w:val="0"/>
              </w:rPr>
            </w:pPr>
            <w:r>
              <w:rPr>
                <w:i w:val="0"/>
              </w:rPr>
              <w:t>String</w:t>
            </w:r>
          </w:p>
        </w:tc>
        <w:tc>
          <w:tcPr>
            <w:tcW w:w="482" w:type="pct"/>
          </w:tcPr>
          <w:p w14:paraId="4E1049FD" w14:textId="2728F439" w:rsidR="0079301B" w:rsidRPr="0079301B" w:rsidRDefault="00383A16" w:rsidP="00514806">
            <w:pPr>
              <w:pStyle w:val="TableTextsmall"/>
              <w:rPr>
                <w:i w:val="0"/>
              </w:rPr>
            </w:pPr>
            <w:r>
              <w:rPr>
                <w:i w:val="0"/>
              </w:rPr>
              <w:t>200</w:t>
            </w:r>
          </w:p>
        </w:tc>
        <w:tc>
          <w:tcPr>
            <w:tcW w:w="968" w:type="pct"/>
            <w:tcBorders>
              <w:right w:val="single" w:sz="12" w:space="0" w:color="auto"/>
            </w:tcBorders>
          </w:tcPr>
          <w:p w14:paraId="61F342D4" w14:textId="77777777" w:rsidR="0079301B" w:rsidRPr="0079301B" w:rsidRDefault="0079301B" w:rsidP="00514806">
            <w:pPr>
              <w:pStyle w:val="TableTextsmall"/>
              <w:rPr>
                <w:i w:val="0"/>
              </w:rPr>
            </w:pPr>
          </w:p>
        </w:tc>
      </w:tr>
      <w:tr w:rsidR="0079301B" w:rsidRPr="0079301B" w14:paraId="6C82083A" w14:textId="77777777" w:rsidTr="006A6DE5">
        <w:tc>
          <w:tcPr>
            <w:tcW w:w="938" w:type="pct"/>
            <w:tcBorders>
              <w:left w:val="single" w:sz="12" w:space="0" w:color="auto"/>
            </w:tcBorders>
          </w:tcPr>
          <w:p w14:paraId="5A13BE43" w14:textId="1F748090" w:rsidR="0079301B" w:rsidRPr="0079301B" w:rsidRDefault="00456144" w:rsidP="00514806">
            <w:pPr>
              <w:pStyle w:val="TableTextsmall"/>
              <w:rPr>
                <w:i w:val="0"/>
              </w:rPr>
            </w:pPr>
            <w:proofErr w:type="spellStart"/>
            <w:r>
              <w:rPr>
                <w:i w:val="0"/>
              </w:rPr>
              <w:t>RoleID</w:t>
            </w:r>
            <w:proofErr w:type="spellEnd"/>
          </w:p>
        </w:tc>
        <w:tc>
          <w:tcPr>
            <w:tcW w:w="1457" w:type="pct"/>
          </w:tcPr>
          <w:p w14:paraId="4276E755" w14:textId="661BBAF6" w:rsidR="0079301B" w:rsidRPr="0079301B" w:rsidRDefault="00456144" w:rsidP="00514806">
            <w:pPr>
              <w:pStyle w:val="TableTextsmall"/>
              <w:rPr>
                <w:i w:val="0"/>
              </w:rPr>
            </w:pPr>
            <w:r>
              <w:rPr>
                <w:i w:val="0"/>
              </w:rPr>
              <w:t>ID of a role of a customer</w:t>
            </w:r>
          </w:p>
        </w:tc>
        <w:tc>
          <w:tcPr>
            <w:tcW w:w="1155" w:type="pct"/>
          </w:tcPr>
          <w:p w14:paraId="66957D4C" w14:textId="51FD3ED4" w:rsidR="0079301B" w:rsidRPr="0079301B" w:rsidRDefault="00F07A5C" w:rsidP="00514806">
            <w:pPr>
              <w:pStyle w:val="TableTextsmall"/>
              <w:rPr>
                <w:i w:val="0"/>
              </w:rPr>
            </w:pPr>
            <w:r>
              <w:rPr>
                <w:i w:val="0"/>
              </w:rPr>
              <w:t>String</w:t>
            </w:r>
          </w:p>
        </w:tc>
        <w:tc>
          <w:tcPr>
            <w:tcW w:w="482" w:type="pct"/>
          </w:tcPr>
          <w:p w14:paraId="0FF4A926" w14:textId="33E2A6AE" w:rsidR="0079301B" w:rsidRPr="0079301B" w:rsidRDefault="00F07A5C" w:rsidP="00514806">
            <w:pPr>
              <w:pStyle w:val="TableTextsmall"/>
              <w:rPr>
                <w:i w:val="0"/>
              </w:rPr>
            </w:pPr>
            <w:r>
              <w:rPr>
                <w:i w:val="0"/>
              </w:rPr>
              <w:t>5</w:t>
            </w:r>
          </w:p>
        </w:tc>
        <w:tc>
          <w:tcPr>
            <w:tcW w:w="968" w:type="pct"/>
            <w:tcBorders>
              <w:right w:val="single" w:sz="12" w:space="0" w:color="auto"/>
            </w:tcBorders>
          </w:tcPr>
          <w:p w14:paraId="3809D6CB" w14:textId="105B8C8F" w:rsidR="0079301B" w:rsidRPr="0079301B" w:rsidRDefault="00F07A5C" w:rsidP="00514806">
            <w:pPr>
              <w:pStyle w:val="TableTextsmall"/>
              <w:rPr>
                <w:i w:val="0"/>
              </w:rPr>
            </w:pPr>
            <w:r>
              <w:rPr>
                <w:i w:val="0"/>
              </w:rPr>
              <w:t>A string of numbers</w:t>
            </w:r>
          </w:p>
        </w:tc>
      </w:tr>
      <w:tr w:rsidR="0079301B" w:rsidRPr="0079301B" w14:paraId="1B63CB79" w14:textId="77777777" w:rsidTr="006A6DE5">
        <w:tc>
          <w:tcPr>
            <w:tcW w:w="938" w:type="pct"/>
            <w:tcBorders>
              <w:left w:val="single" w:sz="12" w:space="0" w:color="auto"/>
            </w:tcBorders>
          </w:tcPr>
          <w:p w14:paraId="53829B25" w14:textId="381EDE45" w:rsidR="0079301B" w:rsidRPr="0079301B" w:rsidRDefault="00F07A5C" w:rsidP="00514806">
            <w:pPr>
              <w:pStyle w:val="TableTextsmall"/>
              <w:rPr>
                <w:i w:val="0"/>
              </w:rPr>
            </w:pPr>
            <w:proofErr w:type="spellStart"/>
            <w:r>
              <w:rPr>
                <w:i w:val="0"/>
              </w:rPr>
              <w:t>RoleName</w:t>
            </w:r>
            <w:proofErr w:type="spellEnd"/>
          </w:p>
        </w:tc>
        <w:tc>
          <w:tcPr>
            <w:tcW w:w="1457" w:type="pct"/>
          </w:tcPr>
          <w:p w14:paraId="5486C0DE" w14:textId="04673C7D" w:rsidR="0079301B" w:rsidRPr="0079301B" w:rsidRDefault="00F07A5C" w:rsidP="00514806">
            <w:pPr>
              <w:pStyle w:val="TableTextsmall"/>
              <w:rPr>
                <w:i w:val="0"/>
              </w:rPr>
            </w:pPr>
            <w:r>
              <w:rPr>
                <w:i w:val="0"/>
              </w:rPr>
              <w:t>Name of a role of a customer</w:t>
            </w:r>
          </w:p>
        </w:tc>
        <w:tc>
          <w:tcPr>
            <w:tcW w:w="1155" w:type="pct"/>
          </w:tcPr>
          <w:p w14:paraId="50A1EA1A" w14:textId="4A218668" w:rsidR="0079301B" w:rsidRPr="0079301B" w:rsidRDefault="00F07A5C" w:rsidP="00514806">
            <w:pPr>
              <w:pStyle w:val="TableTextsmall"/>
              <w:rPr>
                <w:i w:val="0"/>
              </w:rPr>
            </w:pPr>
            <w:r>
              <w:rPr>
                <w:i w:val="0"/>
              </w:rPr>
              <w:t xml:space="preserve">String </w:t>
            </w:r>
          </w:p>
        </w:tc>
        <w:tc>
          <w:tcPr>
            <w:tcW w:w="482" w:type="pct"/>
          </w:tcPr>
          <w:p w14:paraId="6E9EBF09" w14:textId="36D73FA8" w:rsidR="0079301B" w:rsidRPr="0079301B" w:rsidRDefault="00F07A5C" w:rsidP="00514806">
            <w:pPr>
              <w:pStyle w:val="TableTextsmall"/>
              <w:rPr>
                <w:i w:val="0"/>
              </w:rPr>
            </w:pPr>
            <w:r>
              <w:rPr>
                <w:i w:val="0"/>
              </w:rPr>
              <w:t>20</w:t>
            </w:r>
          </w:p>
        </w:tc>
        <w:tc>
          <w:tcPr>
            <w:tcW w:w="968" w:type="pct"/>
            <w:tcBorders>
              <w:right w:val="single" w:sz="12" w:space="0" w:color="auto"/>
            </w:tcBorders>
          </w:tcPr>
          <w:p w14:paraId="5B13A312" w14:textId="481AA327" w:rsidR="0079301B" w:rsidRPr="0079301B" w:rsidRDefault="00F07A5C" w:rsidP="00514806">
            <w:pPr>
              <w:pStyle w:val="TableTextsmall"/>
              <w:rPr>
                <w:i w:val="0"/>
              </w:rPr>
            </w:pPr>
            <w:r>
              <w:rPr>
                <w:i w:val="0"/>
              </w:rPr>
              <w:t>Customer/ Admin/ Staff</w:t>
            </w:r>
          </w:p>
        </w:tc>
      </w:tr>
      <w:tr w:rsidR="0079301B" w:rsidRPr="0079301B" w14:paraId="2175FD67" w14:textId="77777777" w:rsidTr="006A6DE5">
        <w:tc>
          <w:tcPr>
            <w:tcW w:w="938" w:type="pct"/>
            <w:tcBorders>
              <w:left w:val="single" w:sz="12" w:space="0" w:color="auto"/>
            </w:tcBorders>
          </w:tcPr>
          <w:p w14:paraId="5E81A3F1" w14:textId="677F6EB0" w:rsidR="0079301B" w:rsidRPr="0079301B" w:rsidRDefault="00F07A5C" w:rsidP="00514806">
            <w:pPr>
              <w:pStyle w:val="TableTextsmall"/>
              <w:rPr>
                <w:i w:val="0"/>
              </w:rPr>
            </w:pPr>
            <w:proofErr w:type="spellStart"/>
            <w:r>
              <w:rPr>
                <w:i w:val="0"/>
              </w:rPr>
              <w:t>FeedbackID</w:t>
            </w:r>
            <w:proofErr w:type="spellEnd"/>
          </w:p>
        </w:tc>
        <w:tc>
          <w:tcPr>
            <w:tcW w:w="1457" w:type="pct"/>
          </w:tcPr>
          <w:p w14:paraId="2E7B3D3A" w14:textId="269CD431" w:rsidR="0079301B" w:rsidRPr="0079301B" w:rsidRDefault="00F07A5C" w:rsidP="00514806">
            <w:pPr>
              <w:pStyle w:val="TableTextsmall"/>
              <w:rPr>
                <w:i w:val="0"/>
              </w:rPr>
            </w:pPr>
            <w:r>
              <w:rPr>
                <w:i w:val="0"/>
              </w:rPr>
              <w:t>ID of a feedback from a customer to a service</w:t>
            </w:r>
          </w:p>
        </w:tc>
        <w:tc>
          <w:tcPr>
            <w:tcW w:w="1155" w:type="pct"/>
          </w:tcPr>
          <w:p w14:paraId="48E8AA65" w14:textId="38B4DD69" w:rsidR="0079301B" w:rsidRPr="0079301B" w:rsidRDefault="00F07A5C" w:rsidP="00514806">
            <w:pPr>
              <w:pStyle w:val="TableTextsmall"/>
              <w:rPr>
                <w:i w:val="0"/>
              </w:rPr>
            </w:pPr>
            <w:r>
              <w:rPr>
                <w:i w:val="0"/>
              </w:rPr>
              <w:t>String</w:t>
            </w:r>
          </w:p>
        </w:tc>
        <w:tc>
          <w:tcPr>
            <w:tcW w:w="482" w:type="pct"/>
          </w:tcPr>
          <w:p w14:paraId="20DDB3BE" w14:textId="247848BA" w:rsidR="0079301B" w:rsidRPr="0079301B" w:rsidRDefault="00F07A5C" w:rsidP="00514806">
            <w:pPr>
              <w:pStyle w:val="TableTextsmall"/>
              <w:rPr>
                <w:i w:val="0"/>
              </w:rPr>
            </w:pPr>
            <w:r>
              <w:rPr>
                <w:i w:val="0"/>
              </w:rPr>
              <w:t>5</w:t>
            </w:r>
          </w:p>
        </w:tc>
        <w:tc>
          <w:tcPr>
            <w:tcW w:w="968" w:type="pct"/>
            <w:tcBorders>
              <w:right w:val="single" w:sz="12" w:space="0" w:color="auto"/>
            </w:tcBorders>
          </w:tcPr>
          <w:p w14:paraId="74454BB3" w14:textId="37A80E81" w:rsidR="0079301B" w:rsidRPr="0079301B" w:rsidRDefault="00F07A5C" w:rsidP="00514806">
            <w:pPr>
              <w:pStyle w:val="TableTextsmall"/>
              <w:rPr>
                <w:i w:val="0"/>
              </w:rPr>
            </w:pPr>
            <w:r>
              <w:rPr>
                <w:i w:val="0"/>
              </w:rPr>
              <w:t>A string of numbers</w:t>
            </w:r>
          </w:p>
        </w:tc>
      </w:tr>
      <w:tr w:rsidR="0079301B" w:rsidRPr="0079301B" w14:paraId="7BAF57F9" w14:textId="77777777" w:rsidTr="006A6DE5">
        <w:tc>
          <w:tcPr>
            <w:tcW w:w="938" w:type="pct"/>
            <w:tcBorders>
              <w:left w:val="single" w:sz="12" w:space="0" w:color="auto"/>
            </w:tcBorders>
          </w:tcPr>
          <w:p w14:paraId="46871722" w14:textId="5BE3D1A6" w:rsidR="0079301B" w:rsidRPr="0079301B" w:rsidRDefault="00F07A5C" w:rsidP="00514806">
            <w:pPr>
              <w:pStyle w:val="TableTextsmall"/>
              <w:rPr>
                <w:i w:val="0"/>
              </w:rPr>
            </w:pPr>
            <w:r>
              <w:rPr>
                <w:i w:val="0"/>
              </w:rPr>
              <w:t>Rating Point</w:t>
            </w:r>
          </w:p>
        </w:tc>
        <w:tc>
          <w:tcPr>
            <w:tcW w:w="1457" w:type="pct"/>
          </w:tcPr>
          <w:p w14:paraId="478F4E77" w14:textId="54D6DE8D" w:rsidR="0079301B" w:rsidRPr="0079301B" w:rsidRDefault="00F07A5C" w:rsidP="00514806">
            <w:pPr>
              <w:pStyle w:val="TableTextsmall"/>
              <w:rPr>
                <w:i w:val="0"/>
              </w:rPr>
            </w:pPr>
            <w:r>
              <w:rPr>
                <w:i w:val="0"/>
              </w:rPr>
              <w:t>Point from customer rates for a service</w:t>
            </w:r>
          </w:p>
        </w:tc>
        <w:tc>
          <w:tcPr>
            <w:tcW w:w="1155" w:type="pct"/>
          </w:tcPr>
          <w:p w14:paraId="5FC20046" w14:textId="242B5F34" w:rsidR="0079301B" w:rsidRPr="0079301B" w:rsidRDefault="00F07A5C" w:rsidP="00514806">
            <w:pPr>
              <w:pStyle w:val="TableTextsmall"/>
              <w:rPr>
                <w:i w:val="0"/>
              </w:rPr>
            </w:pPr>
            <w:r>
              <w:rPr>
                <w:i w:val="0"/>
              </w:rPr>
              <w:t>Integer</w:t>
            </w:r>
          </w:p>
        </w:tc>
        <w:tc>
          <w:tcPr>
            <w:tcW w:w="482" w:type="pct"/>
          </w:tcPr>
          <w:p w14:paraId="30915D7D" w14:textId="4A121D92" w:rsidR="0079301B" w:rsidRPr="0079301B" w:rsidRDefault="00F07A5C" w:rsidP="00514806">
            <w:pPr>
              <w:pStyle w:val="TableTextsmall"/>
              <w:rPr>
                <w:i w:val="0"/>
              </w:rPr>
            </w:pPr>
            <w:r>
              <w:rPr>
                <w:i w:val="0"/>
              </w:rPr>
              <w:t>1</w:t>
            </w:r>
          </w:p>
        </w:tc>
        <w:tc>
          <w:tcPr>
            <w:tcW w:w="968" w:type="pct"/>
            <w:tcBorders>
              <w:right w:val="single" w:sz="12" w:space="0" w:color="auto"/>
            </w:tcBorders>
          </w:tcPr>
          <w:p w14:paraId="53BC5901" w14:textId="1DF156AB" w:rsidR="0079301B" w:rsidRPr="0079301B" w:rsidRDefault="00F07A5C" w:rsidP="00514806">
            <w:pPr>
              <w:pStyle w:val="TableTextsmall"/>
              <w:rPr>
                <w:i w:val="0"/>
              </w:rPr>
            </w:pPr>
            <w:r>
              <w:rPr>
                <w:i w:val="0"/>
              </w:rPr>
              <w:t>A number from 1 to 5</w:t>
            </w:r>
          </w:p>
        </w:tc>
      </w:tr>
      <w:tr w:rsidR="0079301B" w:rsidRPr="0079301B" w14:paraId="39D13769" w14:textId="77777777" w:rsidTr="006A6DE5">
        <w:tc>
          <w:tcPr>
            <w:tcW w:w="938" w:type="pct"/>
            <w:tcBorders>
              <w:left w:val="single" w:sz="12" w:space="0" w:color="auto"/>
            </w:tcBorders>
          </w:tcPr>
          <w:p w14:paraId="10CED8C8" w14:textId="208F9DA7" w:rsidR="0079301B" w:rsidRPr="0079301B" w:rsidRDefault="002E6331" w:rsidP="00514806">
            <w:pPr>
              <w:pStyle w:val="TableTextsmall"/>
              <w:rPr>
                <w:i w:val="0"/>
              </w:rPr>
            </w:pPr>
            <w:r>
              <w:rPr>
                <w:i w:val="0"/>
              </w:rPr>
              <w:t xml:space="preserve">Description (Feedback) </w:t>
            </w:r>
          </w:p>
        </w:tc>
        <w:tc>
          <w:tcPr>
            <w:tcW w:w="1457" w:type="pct"/>
          </w:tcPr>
          <w:p w14:paraId="6A5F24BB" w14:textId="42401975" w:rsidR="0079301B" w:rsidRPr="0079301B" w:rsidRDefault="002E6331" w:rsidP="00514806">
            <w:pPr>
              <w:pStyle w:val="TableTextsmall"/>
              <w:rPr>
                <w:i w:val="0"/>
              </w:rPr>
            </w:pPr>
            <w:r>
              <w:rPr>
                <w:i w:val="0"/>
              </w:rPr>
              <w:t>The information from customer to rate the services</w:t>
            </w:r>
          </w:p>
        </w:tc>
        <w:tc>
          <w:tcPr>
            <w:tcW w:w="1155" w:type="pct"/>
          </w:tcPr>
          <w:p w14:paraId="5F10FCFD" w14:textId="2DBEDA0C" w:rsidR="0079301B" w:rsidRPr="0079301B" w:rsidRDefault="002E6331" w:rsidP="00514806">
            <w:pPr>
              <w:pStyle w:val="TableTextsmall"/>
              <w:rPr>
                <w:i w:val="0"/>
              </w:rPr>
            </w:pPr>
            <w:r>
              <w:rPr>
                <w:i w:val="0"/>
              </w:rPr>
              <w:t>String</w:t>
            </w:r>
          </w:p>
        </w:tc>
        <w:tc>
          <w:tcPr>
            <w:tcW w:w="482" w:type="pct"/>
          </w:tcPr>
          <w:p w14:paraId="29C654B2" w14:textId="74F9EB57" w:rsidR="0079301B" w:rsidRPr="0079301B" w:rsidRDefault="002E6331" w:rsidP="00514806">
            <w:pPr>
              <w:pStyle w:val="TableTextsmall"/>
              <w:rPr>
                <w:i w:val="0"/>
              </w:rPr>
            </w:pPr>
            <w:r>
              <w:rPr>
                <w:i w:val="0"/>
              </w:rPr>
              <w:t>200</w:t>
            </w:r>
          </w:p>
        </w:tc>
        <w:tc>
          <w:tcPr>
            <w:tcW w:w="968" w:type="pct"/>
            <w:tcBorders>
              <w:right w:val="single" w:sz="12" w:space="0" w:color="auto"/>
            </w:tcBorders>
          </w:tcPr>
          <w:p w14:paraId="38AC01E3" w14:textId="32C65CD2" w:rsidR="0079301B" w:rsidRPr="0079301B" w:rsidRDefault="0079301B" w:rsidP="00514806">
            <w:pPr>
              <w:pStyle w:val="TableTextsmall"/>
              <w:rPr>
                <w:i w:val="0"/>
              </w:rPr>
            </w:pPr>
          </w:p>
        </w:tc>
      </w:tr>
      <w:tr w:rsidR="0079301B" w:rsidRPr="0079301B" w14:paraId="48C02AD5" w14:textId="77777777" w:rsidTr="006A6DE5">
        <w:tc>
          <w:tcPr>
            <w:tcW w:w="938" w:type="pct"/>
            <w:tcBorders>
              <w:left w:val="single" w:sz="12" w:space="0" w:color="auto"/>
            </w:tcBorders>
          </w:tcPr>
          <w:p w14:paraId="2A4777BC" w14:textId="60A0EFB7" w:rsidR="0079301B" w:rsidRPr="0079301B" w:rsidRDefault="002E6331" w:rsidP="00514806">
            <w:pPr>
              <w:pStyle w:val="TableTextsmall"/>
              <w:rPr>
                <w:i w:val="0"/>
              </w:rPr>
            </w:pPr>
            <w:proofErr w:type="spellStart"/>
            <w:r>
              <w:rPr>
                <w:i w:val="0"/>
              </w:rPr>
              <w:t>OrderID</w:t>
            </w:r>
            <w:proofErr w:type="spellEnd"/>
          </w:p>
        </w:tc>
        <w:tc>
          <w:tcPr>
            <w:tcW w:w="1457" w:type="pct"/>
          </w:tcPr>
          <w:p w14:paraId="12C930CE" w14:textId="61714CF0" w:rsidR="0079301B" w:rsidRPr="0079301B" w:rsidRDefault="002E6331" w:rsidP="00514806">
            <w:pPr>
              <w:pStyle w:val="TableTextsmall"/>
              <w:rPr>
                <w:i w:val="0"/>
              </w:rPr>
            </w:pPr>
            <w:r>
              <w:rPr>
                <w:i w:val="0"/>
              </w:rPr>
              <w:t>The ID of an order that from customer to order products</w:t>
            </w:r>
          </w:p>
        </w:tc>
        <w:tc>
          <w:tcPr>
            <w:tcW w:w="1155" w:type="pct"/>
          </w:tcPr>
          <w:p w14:paraId="4B620994" w14:textId="47057CD3" w:rsidR="0079301B" w:rsidRPr="0079301B" w:rsidRDefault="002E6331" w:rsidP="00514806">
            <w:pPr>
              <w:pStyle w:val="TableTextsmall"/>
              <w:rPr>
                <w:i w:val="0"/>
              </w:rPr>
            </w:pPr>
            <w:r>
              <w:rPr>
                <w:i w:val="0"/>
              </w:rPr>
              <w:t>String</w:t>
            </w:r>
          </w:p>
        </w:tc>
        <w:tc>
          <w:tcPr>
            <w:tcW w:w="482" w:type="pct"/>
          </w:tcPr>
          <w:p w14:paraId="0B165C31" w14:textId="66033DB0" w:rsidR="0079301B" w:rsidRPr="0079301B" w:rsidRDefault="002E6331" w:rsidP="00514806">
            <w:pPr>
              <w:pStyle w:val="TableTextsmall"/>
              <w:rPr>
                <w:i w:val="0"/>
              </w:rPr>
            </w:pPr>
            <w:r>
              <w:rPr>
                <w:i w:val="0"/>
              </w:rPr>
              <w:t>5</w:t>
            </w:r>
          </w:p>
        </w:tc>
        <w:tc>
          <w:tcPr>
            <w:tcW w:w="968" w:type="pct"/>
            <w:tcBorders>
              <w:right w:val="single" w:sz="12" w:space="0" w:color="auto"/>
            </w:tcBorders>
          </w:tcPr>
          <w:p w14:paraId="73DB8D14" w14:textId="7368816E" w:rsidR="0079301B" w:rsidRPr="0079301B" w:rsidRDefault="002E6331" w:rsidP="00514806">
            <w:pPr>
              <w:pStyle w:val="TableTextsmall"/>
              <w:rPr>
                <w:i w:val="0"/>
              </w:rPr>
            </w:pPr>
            <w:r>
              <w:rPr>
                <w:i w:val="0"/>
              </w:rPr>
              <w:t>A string of numbers</w:t>
            </w:r>
          </w:p>
        </w:tc>
      </w:tr>
      <w:tr w:rsidR="006A6DE5" w:rsidRPr="0079301B" w14:paraId="20BE1CA7" w14:textId="77777777" w:rsidTr="006A6DE5">
        <w:tc>
          <w:tcPr>
            <w:tcW w:w="938" w:type="pct"/>
            <w:tcBorders>
              <w:left w:val="single" w:sz="12" w:space="0" w:color="auto"/>
            </w:tcBorders>
          </w:tcPr>
          <w:p w14:paraId="0F37FCE2" w14:textId="2980CC77" w:rsidR="002E6331" w:rsidRPr="0079301B" w:rsidRDefault="002E6331" w:rsidP="002E6331">
            <w:pPr>
              <w:pStyle w:val="TableTextsmall"/>
              <w:rPr>
                <w:i w:val="0"/>
              </w:rPr>
            </w:pPr>
            <w:proofErr w:type="spellStart"/>
            <w:r>
              <w:rPr>
                <w:i w:val="0"/>
              </w:rPr>
              <w:t>CreatedDate</w:t>
            </w:r>
            <w:proofErr w:type="spellEnd"/>
            <w:r>
              <w:rPr>
                <w:i w:val="0"/>
              </w:rPr>
              <w:t xml:space="preserve"> (Order)</w:t>
            </w:r>
          </w:p>
        </w:tc>
        <w:tc>
          <w:tcPr>
            <w:tcW w:w="1457" w:type="pct"/>
          </w:tcPr>
          <w:p w14:paraId="71ED12DC" w14:textId="088F8CFE" w:rsidR="002E6331" w:rsidRPr="0079301B" w:rsidRDefault="002E6331" w:rsidP="002E6331">
            <w:pPr>
              <w:pStyle w:val="TableTextsmall"/>
              <w:rPr>
                <w:i w:val="0"/>
              </w:rPr>
            </w:pPr>
            <w:r>
              <w:rPr>
                <w:i w:val="0"/>
              </w:rPr>
              <w:t>Date generated when customer creates the order</w:t>
            </w:r>
          </w:p>
        </w:tc>
        <w:tc>
          <w:tcPr>
            <w:tcW w:w="1155" w:type="pct"/>
          </w:tcPr>
          <w:p w14:paraId="2EF97AEF" w14:textId="147BF838" w:rsidR="002E6331" w:rsidRPr="0079301B" w:rsidRDefault="002E6331" w:rsidP="002E6331">
            <w:pPr>
              <w:pStyle w:val="TableTextsmall"/>
              <w:rPr>
                <w:i w:val="0"/>
              </w:rPr>
            </w:pPr>
            <w:r>
              <w:rPr>
                <w:i w:val="0"/>
              </w:rPr>
              <w:t>Date, MM/DD/YYYY</w:t>
            </w:r>
          </w:p>
        </w:tc>
        <w:tc>
          <w:tcPr>
            <w:tcW w:w="482" w:type="pct"/>
          </w:tcPr>
          <w:p w14:paraId="33EDE3CA" w14:textId="3673DF8C" w:rsidR="002E6331" w:rsidRPr="0079301B" w:rsidRDefault="002E6331" w:rsidP="002E6331">
            <w:pPr>
              <w:pStyle w:val="TableTextsmall"/>
              <w:rPr>
                <w:i w:val="0"/>
              </w:rPr>
            </w:pPr>
            <w:r>
              <w:rPr>
                <w:i w:val="0"/>
              </w:rPr>
              <w:t>10</w:t>
            </w:r>
          </w:p>
        </w:tc>
        <w:tc>
          <w:tcPr>
            <w:tcW w:w="968" w:type="pct"/>
            <w:tcBorders>
              <w:right w:val="single" w:sz="12" w:space="0" w:color="auto"/>
            </w:tcBorders>
          </w:tcPr>
          <w:p w14:paraId="4848825E" w14:textId="77777777" w:rsidR="002E6331" w:rsidRPr="0079301B" w:rsidRDefault="002E6331" w:rsidP="002E6331">
            <w:pPr>
              <w:pStyle w:val="TableTextsmall"/>
              <w:rPr>
                <w:i w:val="0"/>
              </w:rPr>
            </w:pPr>
          </w:p>
        </w:tc>
      </w:tr>
      <w:tr w:rsidR="006A6DE5" w:rsidRPr="0079301B" w14:paraId="6A470CE6" w14:textId="77777777" w:rsidTr="006A6DE5">
        <w:tc>
          <w:tcPr>
            <w:tcW w:w="938" w:type="pct"/>
            <w:tcBorders>
              <w:left w:val="single" w:sz="12" w:space="0" w:color="auto"/>
            </w:tcBorders>
          </w:tcPr>
          <w:p w14:paraId="4DA88A4D" w14:textId="332024B7" w:rsidR="006A6DE5" w:rsidRDefault="006A6DE5" w:rsidP="006A6DE5">
            <w:pPr>
              <w:pStyle w:val="TableTextsmall"/>
              <w:rPr>
                <w:i w:val="0"/>
              </w:rPr>
            </w:pPr>
            <w:r>
              <w:rPr>
                <w:i w:val="0"/>
              </w:rPr>
              <w:t>Address (Order)</w:t>
            </w:r>
          </w:p>
        </w:tc>
        <w:tc>
          <w:tcPr>
            <w:tcW w:w="1457" w:type="pct"/>
          </w:tcPr>
          <w:p w14:paraId="55CE88BC" w14:textId="270F020D" w:rsidR="006A6DE5" w:rsidRDefault="006A6DE5" w:rsidP="006A6DE5">
            <w:pPr>
              <w:pStyle w:val="TableTextsmall"/>
              <w:rPr>
                <w:i w:val="0"/>
              </w:rPr>
            </w:pPr>
            <w:r>
              <w:rPr>
                <w:i w:val="0"/>
              </w:rPr>
              <w:t>Address of a customer, can be the address to ship product</w:t>
            </w:r>
          </w:p>
        </w:tc>
        <w:tc>
          <w:tcPr>
            <w:tcW w:w="1155" w:type="pct"/>
          </w:tcPr>
          <w:p w14:paraId="6F606930" w14:textId="05CE7FAC" w:rsidR="006A6DE5" w:rsidRDefault="006A6DE5" w:rsidP="006A6DE5">
            <w:pPr>
              <w:pStyle w:val="TableTextsmall"/>
              <w:rPr>
                <w:i w:val="0"/>
              </w:rPr>
            </w:pPr>
            <w:r>
              <w:rPr>
                <w:i w:val="0"/>
              </w:rPr>
              <w:t>String</w:t>
            </w:r>
          </w:p>
        </w:tc>
        <w:tc>
          <w:tcPr>
            <w:tcW w:w="482" w:type="pct"/>
          </w:tcPr>
          <w:p w14:paraId="60B04EEC" w14:textId="5E049FE1" w:rsidR="006A6DE5" w:rsidRDefault="006A6DE5" w:rsidP="006A6DE5">
            <w:pPr>
              <w:pStyle w:val="TableTextsmall"/>
              <w:rPr>
                <w:i w:val="0"/>
              </w:rPr>
            </w:pPr>
            <w:r>
              <w:rPr>
                <w:i w:val="0"/>
              </w:rPr>
              <w:t>200</w:t>
            </w:r>
          </w:p>
        </w:tc>
        <w:tc>
          <w:tcPr>
            <w:tcW w:w="968" w:type="pct"/>
            <w:tcBorders>
              <w:right w:val="single" w:sz="12" w:space="0" w:color="auto"/>
            </w:tcBorders>
          </w:tcPr>
          <w:p w14:paraId="66D09092" w14:textId="77777777" w:rsidR="006A6DE5" w:rsidRPr="0079301B" w:rsidRDefault="006A6DE5" w:rsidP="006A6DE5">
            <w:pPr>
              <w:pStyle w:val="TableTextsmall"/>
              <w:rPr>
                <w:i w:val="0"/>
              </w:rPr>
            </w:pPr>
          </w:p>
        </w:tc>
      </w:tr>
      <w:tr w:rsidR="006A6DE5" w:rsidRPr="0079301B" w14:paraId="32B05C70" w14:textId="77777777" w:rsidTr="006A6DE5">
        <w:tc>
          <w:tcPr>
            <w:tcW w:w="938" w:type="pct"/>
            <w:tcBorders>
              <w:left w:val="single" w:sz="12" w:space="0" w:color="auto"/>
            </w:tcBorders>
          </w:tcPr>
          <w:p w14:paraId="33AF2C64" w14:textId="3D41CFA0" w:rsidR="006A6DE5" w:rsidRDefault="006A6DE5" w:rsidP="006A6DE5">
            <w:pPr>
              <w:pStyle w:val="TableTextsmall"/>
              <w:rPr>
                <w:i w:val="0"/>
              </w:rPr>
            </w:pPr>
            <w:proofErr w:type="spellStart"/>
            <w:r>
              <w:rPr>
                <w:i w:val="0"/>
              </w:rPr>
              <w:t>SpaAddress</w:t>
            </w:r>
            <w:proofErr w:type="spellEnd"/>
          </w:p>
        </w:tc>
        <w:tc>
          <w:tcPr>
            <w:tcW w:w="1457" w:type="pct"/>
          </w:tcPr>
          <w:p w14:paraId="6246BDC9" w14:textId="5988ECBF" w:rsidR="006A6DE5" w:rsidRDefault="006A6DE5" w:rsidP="006A6DE5">
            <w:pPr>
              <w:pStyle w:val="TableTextsmall"/>
              <w:rPr>
                <w:i w:val="0"/>
              </w:rPr>
            </w:pPr>
            <w:r>
              <w:rPr>
                <w:i w:val="0"/>
              </w:rPr>
              <w:t xml:space="preserve">Address of a salon that supplied products </w:t>
            </w:r>
          </w:p>
        </w:tc>
        <w:tc>
          <w:tcPr>
            <w:tcW w:w="1155" w:type="pct"/>
          </w:tcPr>
          <w:p w14:paraId="4EEBB078" w14:textId="28E1F82F" w:rsidR="006A6DE5" w:rsidRDefault="006A6DE5" w:rsidP="006A6DE5">
            <w:pPr>
              <w:pStyle w:val="TableTextsmall"/>
              <w:rPr>
                <w:i w:val="0"/>
              </w:rPr>
            </w:pPr>
            <w:r>
              <w:rPr>
                <w:i w:val="0"/>
              </w:rPr>
              <w:t>String</w:t>
            </w:r>
          </w:p>
        </w:tc>
        <w:tc>
          <w:tcPr>
            <w:tcW w:w="482" w:type="pct"/>
          </w:tcPr>
          <w:p w14:paraId="42DDCD60" w14:textId="7FFAF63E" w:rsidR="006A6DE5" w:rsidRDefault="006A6DE5" w:rsidP="006A6DE5">
            <w:pPr>
              <w:pStyle w:val="TableTextsmall"/>
              <w:rPr>
                <w:i w:val="0"/>
              </w:rPr>
            </w:pPr>
            <w:r>
              <w:rPr>
                <w:i w:val="0"/>
              </w:rPr>
              <w:t>200</w:t>
            </w:r>
          </w:p>
        </w:tc>
        <w:tc>
          <w:tcPr>
            <w:tcW w:w="968" w:type="pct"/>
            <w:tcBorders>
              <w:right w:val="single" w:sz="12" w:space="0" w:color="auto"/>
            </w:tcBorders>
          </w:tcPr>
          <w:p w14:paraId="521CB749" w14:textId="77777777" w:rsidR="006A6DE5" w:rsidRPr="0079301B" w:rsidRDefault="006A6DE5" w:rsidP="006A6DE5">
            <w:pPr>
              <w:pStyle w:val="TableTextsmall"/>
              <w:rPr>
                <w:i w:val="0"/>
              </w:rPr>
            </w:pPr>
          </w:p>
        </w:tc>
      </w:tr>
      <w:tr w:rsidR="006A6DE5" w:rsidRPr="0079301B" w14:paraId="7B648384" w14:textId="77777777" w:rsidTr="006A6DE5">
        <w:tc>
          <w:tcPr>
            <w:tcW w:w="938" w:type="pct"/>
            <w:tcBorders>
              <w:left w:val="single" w:sz="12" w:space="0" w:color="auto"/>
            </w:tcBorders>
          </w:tcPr>
          <w:p w14:paraId="452A9DAC" w14:textId="20C4F278" w:rsidR="006A6DE5" w:rsidRDefault="0013551A" w:rsidP="006A6DE5">
            <w:pPr>
              <w:pStyle w:val="TableTextsmall"/>
              <w:rPr>
                <w:i w:val="0"/>
              </w:rPr>
            </w:pPr>
            <w:r>
              <w:rPr>
                <w:i w:val="0"/>
              </w:rPr>
              <w:t>Status (Order)</w:t>
            </w:r>
          </w:p>
        </w:tc>
        <w:tc>
          <w:tcPr>
            <w:tcW w:w="1457" w:type="pct"/>
          </w:tcPr>
          <w:p w14:paraId="0EEFB82A" w14:textId="1FD9869F" w:rsidR="006A6DE5" w:rsidRDefault="0013551A" w:rsidP="006A6DE5">
            <w:pPr>
              <w:pStyle w:val="TableTextsmall"/>
              <w:rPr>
                <w:i w:val="0"/>
              </w:rPr>
            </w:pPr>
            <w:r>
              <w:rPr>
                <w:i w:val="0"/>
              </w:rPr>
              <w:t>Status of a</w:t>
            </w:r>
            <w:r w:rsidR="00243F5C">
              <w:rPr>
                <w:i w:val="0"/>
              </w:rPr>
              <w:t>n</w:t>
            </w:r>
            <w:r>
              <w:rPr>
                <w:i w:val="0"/>
              </w:rPr>
              <w:t xml:space="preserve"> order </w:t>
            </w:r>
          </w:p>
        </w:tc>
        <w:tc>
          <w:tcPr>
            <w:tcW w:w="1155" w:type="pct"/>
          </w:tcPr>
          <w:p w14:paraId="1D78CD38" w14:textId="25D1E63C" w:rsidR="006A6DE5" w:rsidRDefault="0013551A" w:rsidP="006A6DE5">
            <w:pPr>
              <w:pStyle w:val="TableTextsmall"/>
              <w:rPr>
                <w:i w:val="0"/>
              </w:rPr>
            </w:pPr>
            <w:r>
              <w:rPr>
                <w:i w:val="0"/>
              </w:rPr>
              <w:t>String</w:t>
            </w:r>
          </w:p>
        </w:tc>
        <w:tc>
          <w:tcPr>
            <w:tcW w:w="482" w:type="pct"/>
          </w:tcPr>
          <w:p w14:paraId="3E65AC65" w14:textId="7132A00D" w:rsidR="006A6DE5" w:rsidRDefault="0013551A" w:rsidP="006A6DE5">
            <w:pPr>
              <w:pStyle w:val="TableTextsmall"/>
              <w:rPr>
                <w:i w:val="0"/>
              </w:rPr>
            </w:pPr>
            <w:r>
              <w:rPr>
                <w:i w:val="0"/>
              </w:rPr>
              <w:t>20</w:t>
            </w:r>
          </w:p>
        </w:tc>
        <w:tc>
          <w:tcPr>
            <w:tcW w:w="968" w:type="pct"/>
            <w:tcBorders>
              <w:right w:val="single" w:sz="12" w:space="0" w:color="auto"/>
            </w:tcBorders>
          </w:tcPr>
          <w:p w14:paraId="5D936A5E" w14:textId="4C971BF3" w:rsidR="006A6DE5" w:rsidRPr="0079301B" w:rsidRDefault="0013551A" w:rsidP="006A6DE5">
            <w:pPr>
              <w:pStyle w:val="TableTextsmall"/>
              <w:rPr>
                <w:i w:val="0"/>
              </w:rPr>
            </w:pPr>
            <w:r>
              <w:rPr>
                <w:i w:val="0"/>
              </w:rPr>
              <w:t>Waiting /Pending /Cancelled/ Done</w:t>
            </w:r>
          </w:p>
        </w:tc>
      </w:tr>
      <w:tr w:rsidR="00D36689" w:rsidRPr="0079301B" w14:paraId="74C61828" w14:textId="77777777" w:rsidTr="006A6DE5">
        <w:tc>
          <w:tcPr>
            <w:tcW w:w="938" w:type="pct"/>
            <w:tcBorders>
              <w:left w:val="single" w:sz="12" w:space="0" w:color="auto"/>
            </w:tcBorders>
          </w:tcPr>
          <w:p w14:paraId="2AA85E19" w14:textId="168F608F" w:rsidR="00D36689" w:rsidRDefault="00D36689" w:rsidP="00D36689">
            <w:pPr>
              <w:pStyle w:val="TableTextsmall"/>
              <w:rPr>
                <w:i w:val="0"/>
              </w:rPr>
            </w:pPr>
            <w:r>
              <w:rPr>
                <w:i w:val="0"/>
              </w:rPr>
              <w:t>Price (</w:t>
            </w:r>
            <w:r w:rsidR="00D57E26">
              <w:rPr>
                <w:i w:val="0"/>
              </w:rPr>
              <w:t>Order</w:t>
            </w:r>
            <w:r>
              <w:rPr>
                <w:i w:val="0"/>
              </w:rPr>
              <w:t xml:space="preserve"> Detail)</w:t>
            </w:r>
          </w:p>
        </w:tc>
        <w:tc>
          <w:tcPr>
            <w:tcW w:w="1457" w:type="pct"/>
          </w:tcPr>
          <w:p w14:paraId="182EAA2B" w14:textId="2A25FDFC" w:rsidR="00D36689" w:rsidRDefault="00D36689" w:rsidP="00D36689">
            <w:pPr>
              <w:pStyle w:val="TableTextsmall"/>
              <w:rPr>
                <w:i w:val="0"/>
              </w:rPr>
            </w:pPr>
            <w:r>
              <w:rPr>
                <w:i w:val="0"/>
              </w:rPr>
              <w:t xml:space="preserve">The price of a </w:t>
            </w:r>
            <w:r w:rsidR="00431145">
              <w:rPr>
                <w:i w:val="0"/>
              </w:rPr>
              <w:t>product</w:t>
            </w:r>
            <w:r>
              <w:rPr>
                <w:i w:val="0"/>
              </w:rPr>
              <w:t xml:space="preserve"> that is in a</w:t>
            </w:r>
            <w:r w:rsidR="00E10D67">
              <w:rPr>
                <w:i w:val="0"/>
              </w:rPr>
              <w:t>n</w:t>
            </w:r>
            <w:r w:rsidR="00B33F67">
              <w:rPr>
                <w:i w:val="0"/>
              </w:rPr>
              <w:t xml:space="preserve"> order</w:t>
            </w:r>
            <w:r>
              <w:rPr>
                <w:i w:val="0"/>
              </w:rPr>
              <w:t xml:space="preserve"> detail (for storing data purpose)</w:t>
            </w:r>
          </w:p>
        </w:tc>
        <w:tc>
          <w:tcPr>
            <w:tcW w:w="1155" w:type="pct"/>
          </w:tcPr>
          <w:p w14:paraId="5142F93B" w14:textId="056195E4" w:rsidR="00D36689" w:rsidRDefault="00D36689" w:rsidP="00D36689">
            <w:pPr>
              <w:pStyle w:val="TableTextsmall"/>
              <w:rPr>
                <w:i w:val="0"/>
              </w:rPr>
            </w:pPr>
            <w:r>
              <w:rPr>
                <w:i w:val="0"/>
              </w:rPr>
              <w:t>Integer</w:t>
            </w:r>
          </w:p>
        </w:tc>
        <w:tc>
          <w:tcPr>
            <w:tcW w:w="482" w:type="pct"/>
          </w:tcPr>
          <w:p w14:paraId="11601C76" w14:textId="0BC00321" w:rsidR="00D36689" w:rsidRDefault="00D36689" w:rsidP="00D36689">
            <w:pPr>
              <w:pStyle w:val="TableTextsmall"/>
              <w:rPr>
                <w:i w:val="0"/>
              </w:rPr>
            </w:pPr>
            <w:r>
              <w:rPr>
                <w:i w:val="0"/>
              </w:rPr>
              <w:t>10</w:t>
            </w:r>
          </w:p>
        </w:tc>
        <w:tc>
          <w:tcPr>
            <w:tcW w:w="968" w:type="pct"/>
            <w:tcBorders>
              <w:right w:val="single" w:sz="12" w:space="0" w:color="auto"/>
            </w:tcBorders>
          </w:tcPr>
          <w:p w14:paraId="2F308E0B" w14:textId="102BFED3" w:rsidR="00D36689" w:rsidRPr="0079301B" w:rsidRDefault="000941B8" w:rsidP="00D36689">
            <w:pPr>
              <w:pStyle w:val="TableTextsmall"/>
              <w:rPr>
                <w:i w:val="0"/>
              </w:rPr>
            </w:pPr>
            <w:r>
              <w:rPr>
                <w:i w:val="0"/>
              </w:rPr>
              <w:t>A positive integer i</w:t>
            </w:r>
            <w:r w:rsidR="00D36689">
              <w:rPr>
                <w:i w:val="0"/>
              </w:rPr>
              <w:t>n VND</w:t>
            </w:r>
          </w:p>
        </w:tc>
      </w:tr>
      <w:tr w:rsidR="00D36689" w:rsidRPr="0079301B" w14:paraId="2036C864" w14:textId="77777777" w:rsidTr="006A6DE5">
        <w:tc>
          <w:tcPr>
            <w:tcW w:w="938" w:type="pct"/>
            <w:tcBorders>
              <w:left w:val="single" w:sz="12" w:space="0" w:color="auto"/>
            </w:tcBorders>
          </w:tcPr>
          <w:p w14:paraId="56877681" w14:textId="5006A648" w:rsidR="00D36689" w:rsidRDefault="00E10D67" w:rsidP="00D36689">
            <w:pPr>
              <w:pStyle w:val="TableTextsmall"/>
              <w:rPr>
                <w:i w:val="0"/>
              </w:rPr>
            </w:pPr>
            <w:r>
              <w:rPr>
                <w:i w:val="0"/>
              </w:rPr>
              <w:t>Quantity (Order Detail)</w:t>
            </w:r>
          </w:p>
        </w:tc>
        <w:tc>
          <w:tcPr>
            <w:tcW w:w="1457" w:type="pct"/>
          </w:tcPr>
          <w:p w14:paraId="25DA0CDB" w14:textId="5AEF36B4" w:rsidR="00D36689" w:rsidRDefault="00E10D67" w:rsidP="00D36689">
            <w:pPr>
              <w:pStyle w:val="TableTextsmall"/>
              <w:rPr>
                <w:i w:val="0"/>
              </w:rPr>
            </w:pPr>
            <w:r>
              <w:rPr>
                <w:i w:val="0"/>
              </w:rPr>
              <w:t>The quantity of a product that is in the order detail</w:t>
            </w:r>
          </w:p>
        </w:tc>
        <w:tc>
          <w:tcPr>
            <w:tcW w:w="1155" w:type="pct"/>
          </w:tcPr>
          <w:p w14:paraId="392BE6CE" w14:textId="027578E7" w:rsidR="00D36689" w:rsidRDefault="00E10D67" w:rsidP="00D36689">
            <w:pPr>
              <w:pStyle w:val="TableTextsmall"/>
              <w:rPr>
                <w:i w:val="0"/>
              </w:rPr>
            </w:pPr>
            <w:r>
              <w:rPr>
                <w:i w:val="0"/>
              </w:rPr>
              <w:t>Integer</w:t>
            </w:r>
          </w:p>
        </w:tc>
        <w:tc>
          <w:tcPr>
            <w:tcW w:w="482" w:type="pct"/>
          </w:tcPr>
          <w:p w14:paraId="64423DFB" w14:textId="6FABDA68" w:rsidR="00D36689" w:rsidRDefault="00E10D67" w:rsidP="00D36689">
            <w:pPr>
              <w:pStyle w:val="TableTextsmall"/>
              <w:rPr>
                <w:i w:val="0"/>
              </w:rPr>
            </w:pPr>
            <w:r>
              <w:rPr>
                <w:i w:val="0"/>
              </w:rPr>
              <w:t>3</w:t>
            </w:r>
          </w:p>
        </w:tc>
        <w:tc>
          <w:tcPr>
            <w:tcW w:w="968" w:type="pct"/>
            <w:tcBorders>
              <w:right w:val="single" w:sz="12" w:space="0" w:color="auto"/>
            </w:tcBorders>
          </w:tcPr>
          <w:p w14:paraId="5C50BB85" w14:textId="31B08E7E" w:rsidR="00D36689" w:rsidRPr="0079301B" w:rsidRDefault="00E10D67" w:rsidP="00D36689">
            <w:pPr>
              <w:pStyle w:val="TableTextsmall"/>
              <w:rPr>
                <w:i w:val="0"/>
              </w:rPr>
            </w:pPr>
            <w:r>
              <w:rPr>
                <w:i w:val="0"/>
              </w:rPr>
              <w:t>A positive integer</w:t>
            </w:r>
          </w:p>
        </w:tc>
      </w:tr>
      <w:tr w:rsidR="00D36689" w:rsidRPr="0079301B" w14:paraId="76094C8B" w14:textId="77777777" w:rsidTr="006A6DE5">
        <w:tc>
          <w:tcPr>
            <w:tcW w:w="938" w:type="pct"/>
            <w:tcBorders>
              <w:left w:val="single" w:sz="12" w:space="0" w:color="auto"/>
            </w:tcBorders>
          </w:tcPr>
          <w:p w14:paraId="65B475E1" w14:textId="26D5E13C" w:rsidR="00D36689" w:rsidRDefault="00E10D67" w:rsidP="00D36689">
            <w:pPr>
              <w:pStyle w:val="TableTextsmall"/>
              <w:rPr>
                <w:i w:val="0"/>
              </w:rPr>
            </w:pPr>
            <w:proofErr w:type="spellStart"/>
            <w:r>
              <w:rPr>
                <w:i w:val="0"/>
              </w:rPr>
              <w:t>ProductID</w:t>
            </w:r>
            <w:proofErr w:type="spellEnd"/>
          </w:p>
        </w:tc>
        <w:tc>
          <w:tcPr>
            <w:tcW w:w="1457" w:type="pct"/>
          </w:tcPr>
          <w:p w14:paraId="571B37BE" w14:textId="4697DEB2" w:rsidR="00D36689" w:rsidRDefault="00E10D67" w:rsidP="00D36689">
            <w:pPr>
              <w:pStyle w:val="TableTextsmall"/>
              <w:rPr>
                <w:i w:val="0"/>
              </w:rPr>
            </w:pPr>
            <w:r>
              <w:rPr>
                <w:i w:val="0"/>
              </w:rPr>
              <w:t xml:space="preserve">The ID of a product </w:t>
            </w:r>
          </w:p>
        </w:tc>
        <w:tc>
          <w:tcPr>
            <w:tcW w:w="1155" w:type="pct"/>
          </w:tcPr>
          <w:p w14:paraId="4A36494B" w14:textId="15016234" w:rsidR="00D36689" w:rsidRDefault="00AC6186" w:rsidP="00D36689">
            <w:pPr>
              <w:pStyle w:val="TableTextsmall"/>
              <w:rPr>
                <w:i w:val="0"/>
              </w:rPr>
            </w:pPr>
            <w:r>
              <w:rPr>
                <w:i w:val="0"/>
              </w:rPr>
              <w:t>String</w:t>
            </w:r>
          </w:p>
        </w:tc>
        <w:tc>
          <w:tcPr>
            <w:tcW w:w="482" w:type="pct"/>
          </w:tcPr>
          <w:p w14:paraId="1FA690D9" w14:textId="7121318A" w:rsidR="00D36689" w:rsidRDefault="00AC6186" w:rsidP="00D36689">
            <w:pPr>
              <w:pStyle w:val="TableTextsmall"/>
              <w:rPr>
                <w:i w:val="0"/>
              </w:rPr>
            </w:pPr>
            <w:r>
              <w:rPr>
                <w:i w:val="0"/>
              </w:rPr>
              <w:t>5</w:t>
            </w:r>
          </w:p>
        </w:tc>
        <w:tc>
          <w:tcPr>
            <w:tcW w:w="968" w:type="pct"/>
            <w:tcBorders>
              <w:right w:val="single" w:sz="12" w:space="0" w:color="auto"/>
            </w:tcBorders>
          </w:tcPr>
          <w:p w14:paraId="540F9D10" w14:textId="6FCA45E5" w:rsidR="00D36689" w:rsidRPr="0079301B" w:rsidRDefault="00AC6186" w:rsidP="00D36689">
            <w:pPr>
              <w:pStyle w:val="TableTextsmall"/>
              <w:rPr>
                <w:i w:val="0"/>
              </w:rPr>
            </w:pPr>
            <w:r>
              <w:rPr>
                <w:i w:val="0"/>
              </w:rPr>
              <w:t>A numeric string</w:t>
            </w:r>
          </w:p>
        </w:tc>
      </w:tr>
      <w:tr w:rsidR="00D36689" w:rsidRPr="0079301B" w14:paraId="64243D4E" w14:textId="77777777" w:rsidTr="006A6DE5">
        <w:tc>
          <w:tcPr>
            <w:tcW w:w="938" w:type="pct"/>
            <w:tcBorders>
              <w:left w:val="single" w:sz="12" w:space="0" w:color="auto"/>
            </w:tcBorders>
          </w:tcPr>
          <w:p w14:paraId="1DFE8754" w14:textId="7B8CB475" w:rsidR="00D36689" w:rsidRDefault="00AC6186" w:rsidP="00D36689">
            <w:pPr>
              <w:pStyle w:val="TableTextsmall"/>
              <w:rPr>
                <w:i w:val="0"/>
              </w:rPr>
            </w:pPr>
            <w:r>
              <w:rPr>
                <w:i w:val="0"/>
              </w:rPr>
              <w:t>ProductName</w:t>
            </w:r>
          </w:p>
        </w:tc>
        <w:tc>
          <w:tcPr>
            <w:tcW w:w="1457" w:type="pct"/>
          </w:tcPr>
          <w:p w14:paraId="489A51FE" w14:textId="03999F07" w:rsidR="00D36689" w:rsidRDefault="00AC6186" w:rsidP="00D36689">
            <w:pPr>
              <w:pStyle w:val="TableTextsmall"/>
              <w:rPr>
                <w:i w:val="0"/>
              </w:rPr>
            </w:pPr>
            <w:r>
              <w:rPr>
                <w:i w:val="0"/>
              </w:rPr>
              <w:t>The name of a product</w:t>
            </w:r>
          </w:p>
        </w:tc>
        <w:tc>
          <w:tcPr>
            <w:tcW w:w="1155" w:type="pct"/>
          </w:tcPr>
          <w:p w14:paraId="63486B1E" w14:textId="65E26C6A" w:rsidR="00D36689" w:rsidRDefault="00AC6186" w:rsidP="00D36689">
            <w:pPr>
              <w:pStyle w:val="TableTextsmall"/>
              <w:rPr>
                <w:i w:val="0"/>
              </w:rPr>
            </w:pPr>
            <w:r>
              <w:rPr>
                <w:i w:val="0"/>
              </w:rPr>
              <w:t>String</w:t>
            </w:r>
          </w:p>
        </w:tc>
        <w:tc>
          <w:tcPr>
            <w:tcW w:w="482" w:type="pct"/>
          </w:tcPr>
          <w:p w14:paraId="6C4242AD" w14:textId="3084A45C" w:rsidR="00D36689" w:rsidRDefault="00AC6186" w:rsidP="00D36689">
            <w:pPr>
              <w:pStyle w:val="TableTextsmall"/>
              <w:rPr>
                <w:i w:val="0"/>
              </w:rPr>
            </w:pPr>
            <w:r>
              <w:rPr>
                <w:i w:val="0"/>
              </w:rPr>
              <w:t>50</w:t>
            </w:r>
          </w:p>
        </w:tc>
        <w:tc>
          <w:tcPr>
            <w:tcW w:w="968" w:type="pct"/>
            <w:tcBorders>
              <w:right w:val="single" w:sz="12" w:space="0" w:color="auto"/>
            </w:tcBorders>
          </w:tcPr>
          <w:p w14:paraId="4504CC73" w14:textId="77777777" w:rsidR="00D36689" w:rsidRPr="0079301B" w:rsidRDefault="00D36689" w:rsidP="00D36689">
            <w:pPr>
              <w:pStyle w:val="TableTextsmall"/>
              <w:rPr>
                <w:i w:val="0"/>
              </w:rPr>
            </w:pPr>
          </w:p>
        </w:tc>
      </w:tr>
      <w:tr w:rsidR="00D36689" w:rsidRPr="0079301B" w14:paraId="702B66C1" w14:textId="77777777" w:rsidTr="00AC6186">
        <w:tc>
          <w:tcPr>
            <w:tcW w:w="938" w:type="pct"/>
            <w:tcBorders>
              <w:left w:val="single" w:sz="12" w:space="0" w:color="auto"/>
            </w:tcBorders>
          </w:tcPr>
          <w:p w14:paraId="0B6758C6" w14:textId="009EDDD2" w:rsidR="00D36689" w:rsidRDefault="00AC6186" w:rsidP="00D36689">
            <w:pPr>
              <w:pStyle w:val="TableTextsmall"/>
              <w:rPr>
                <w:i w:val="0"/>
              </w:rPr>
            </w:pPr>
            <w:r>
              <w:rPr>
                <w:i w:val="0"/>
              </w:rPr>
              <w:t>Quantity (Product)</w:t>
            </w:r>
          </w:p>
        </w:tc>
        <w:tc>
          <w:tcPr>
            <w:tcW w:w="1457" w:type="pct"/>
          </w:tcPr>
          <w:p w14:paraId="16C56160" w14:textId="02921F0A" w:rsidR="00D36689" w:rsidRDefault="00AC6186" w:rsidP="00D36689">
            <w:pPr>
              <w:pStyle w:val="TableTextsmall"/>
              <w:rPr>
                <w:i w:val="0"/>
              </w:rPr>
            </w:pPr>
            <w:r>
              <w:rPr>
                <w:i w:val="0"/>
              </w:rPr>
              <w:t>The quantity of a product in storage</w:t>
            </w:r>
          </w:p>
        </w:tc>
        <w:tc>
          <w:tcPr>
            <w:tcW w:w="1155" w:type="pct"/>
          </w:tcPr>
          <w:p w14:paraId="2D355141" w14:textId="6A167464" w:rsidR="00D36689" w:rsidRDefault="00AC6186" w:rsidP="00D36689">
            <w:pPr>
              <w:pStyle w:val="TableTextsmall"/>
              <w:rPr>
                <w:i w:val="0"/>
              </w:rPr>
            </w:pPr>
            <w:r>
              <w:rPr>
                <w:i w:val="0"/>
              </w:rPr>
              <w:t>Integer</w:t>
            </w:r>
          </w:p>
        </w:tc>
        <w:tc>
          <w:tcPr>
            <w:tcW w:w="482" w:type="pct"/>
          </w:tcPr>
          <w:p w14:paraId="717AF8FC" w14:textId="32599487" w:rsidR="00D36689" w:rsidRDefault="00AC6186" w:rsidP="00D36689">
            <w:pPr>
              <w:pStyle w:val="TableTextsmall"/>
              <w:rPr>
                <w:i w:val="0"/>
              </w:rPr>
            </w:pPr>
            <w:r>
              <w:rPr>
                <w:i w:val="0"/>
              </w:rPr>
              <w:t>7</w:t>
            </w:r>
          </w:p>
        </w:tc>
        <w:tc>
          <w:tcPr>
            <w:tcW w:w="968" w:type="pct"/>
            <w:tcBorders>
              <w:right w:val="single" w:sz="12" w:space="0" w:color="auto"/>
            </w:tcBorders>
          </w:tcPr>
          <w:p w14:paraId="15AEDB9A" w14:textId="0DE010CD" w:rsidR="00D36689" w:rsidRPr="0079301B" w:rsidRDefault="00AC6186" w:rsidP="00D36689">
            <w:pPr>
              <w:pStyle w:val="TableTextsmall"/>
              <w:rPr>
                <w:i w:val="0"/>
              </w:rPr>
            </w:pPr>
            <w:r>
              <w:rPr>
                <w:i w:val="0"/>
              </w:rPr>
              <w:t>A positive integer</w:t>
            </w:r>
          </w:p>
        </w:tc>
      </w:tr>
      <w:tr w:rsidR="00FE704F" w:rsidRPr="0079301B" w14:paraId="623A6B91" w14:textId="77777777" w:rsidTr="00CC6852">
        <w:tc>
          <w:tcPr>
            <w:tcW w:w="938" w:type="pct"/>
            <w:tcBorders>
              <w:left w:val="single" w:sz="12" w:space="0" w:color="auto"/>
            </w:tcBorders>
          </w:tcPr>
          <w:p w14:paraId="261F10BF" w14:textId="197E7D54" w:rsidR="00FE704F" w:rsidRDefault="00FE704F" w:rsidP="00FE704F">
            <w:pPr>
              <w:pStyle w:val="TableTextsmall"/>
              <w:rPr>
                <w:i w:val="0"/>
              </w:rPr>
            </w:pPr>
            <w:r>
              <w:rPr>
                <w:i w:val="0"/>
              </w:rPr>
              <w:t>Price (Product)</w:t>
            </w:r>
          </w:p>
        </w:tc>
        <w:tc>
          <w:tcPr>
            <w:tcW w:w="1457" w:type="pct"/>
          </w:tcPr>
          <w:p w14:paraId="10D22CE8" w14:textId="249AAE93" w:rsidR="00FE704F" w:rsidRDefault="00FE704F" w:rsidP="00FE704F">
            <w:pPr>
              <w:pStyle w:val="TableTextsmall"/>
              <w:rPr>
                <w:i w:val="0"/>
              </w:rPr>
            </w:pPr>
            <w:r>
              <w:rPr>
                <w:i w:val="0"/>
              </w:rPr>
              <w:t xml:space="preserve">The price of a product </w:t>
            </w:r>
          </w:p>
        </w:tc>
        <w:tc>
          <w:tcPr>
            <w:tcW w:w="1155" w:type="pct"/>
          </w:tcPr>
          <w:p w14:paraId="6A1178A0" w14:textId="1CF4037E" w:rsidR="00FE704F" w:rsidRDefault="00FE704F" w:rsidP="00FE704F">
            <w:pPr>
              <w:pStyle w:val="TableTextsmall"/>
              <w:rPr>
                <w:i w:val="0"/>
              </w:rPr>
            </w:pPr>
            <w:r>
              <w:rPr>
                <w:i w:val="0"/>
              </w:rPr>
              <w:t>Integer</w:t>
            </w:r>
          </w:p>
        </w:tc>
        <w:tc>
          <w:tcPr>
            <w:tcW w:w="482" w:type="pct"/>
          </w:tcPr>
          <w:p w14:paraId="3B4D82BE" w14:textId="5836C07B" w:rsidR="00FE704F" w:rsidRDefault="00FE704F" w:rsidP="00FE704F">
            <w:pPr>
              <w:pStyle w:val="TableTextsmall"/>
              <w:rPr>
                <w:i w:val="0"/>
              </w:rPr>
            </w:pPr>
            <w:r>
              <w:rPr>
                <w:i w:val="0"/>
              </w:rPr>
              <w:t>10</w:t>
            </w:r>
          </w:p>
        </w:tc>
        <w:tc>
          <w:tcPr>
            <w:tcW w:w="968" w:type="pct"/>
            <w:tcBorders>
              <w:right w:val="single" w:sz="12" w:space="0" w:color="auto"/>
            </w:tcBorders>
          </w:tcPr>
          <w:p w14:paraId="279D8D17" w14:textId="47830201" w:rsidR="00FE704F" w:rsidRDefault="00FE704F" w:rsidP="00FE704F">
            <w:pPr>
              <w:pStyle w:val="TableTextsmall"/>
              <w:rPr>
                <w:i w:val="0"/>
              </w:rPr>
            </w:pPr>
            <w:r>
              <w:rPr>
                <w:i w:val="0"/>
              </w:rPr>
              <w:t>A positive integer in VND</w:t>
            </w:r>
          </w:p>
        </w:tc>
      </w:tr>
      <w:tr w:rsidR="00CC6852" w:rsidRPr="0079301B" w14:paraId="249DA62D" w14:textId="77777777" w:rsidTr="00CC6852">
        <w:tc>
          <w:tcPr>
            <w:tcW w:w="938" w:type="pct"/>
            <w:tcBorders>
              <w:left w:val="single" w:sz="12" w:space="0" w:color="auto"/>
            </w:tcBorders>
          </w:tcPr>
          <w:p w14:paraId="7641956A" w14:textId="1E0E31B4" w:rsidR="00CC6852" w:rsidRDefault="00CC6852" w:rsidP="00CC6852">
            <w:pPr>
              <w:pStyle w:val="TableTextsmall"/>
              <w:rPr>
                <w:i w:val="0"/>
              </w:rPr>
            </w:pPr>
            <w:r>
              <w:rPr>
                <w:i w:val="0"/>
              </w:rPr>
              <w:t>Status (Product)</w:t>
            </w:r>
          </w:p>
        </w:tc>
        <w:tc>
          <w:tcPr>
            <w:tcW w:w="1457" w:type="pct"/>
          </w:tcPr>
          <w:p w14:paraId="4D0DE870" w14:textId="7938846C" w:rsidR="00CC6852" w:rsidRDefault="00CC6852" w:rsidP="00CC6852">
            <w:pPr>
              <w:pStyle w:val="TableTextsmall"/>
              <w:rPr>
                <w:i w:val="0"/>
              </w:rPr>
            </w:pPr>
            <w:r>
              <w:rPr>
                <w:i w:val="0"/>
              </w:rPr>
              <w:t>The status of a product</w:t>
            </w:r>
          </w:p>
        </w:tc>
        <w:tc>
          <w:tcPr>
            <w:tcW w:w="1155" w:type="pct"/>
          </w:tcPr>
          <w:p w14:paraId="299ADDF1" w14:textId="4D947318" w:rsidR="00CC6852" w:rsidRDefault="00CC6852" w:rsidP="00CC6852">
            <w:pPr>
              <w:pStyle w:val="TableTextsmall"/>
              <w:rPr>
                <w:i w:val="0"/>
              </w:rPr>
            </w:pPr>
            <w:r>
              <w:rPr>
                <w:i w:val="0"/>
              </w:rPr>
              <w:t>String</w:t>
            </w:r>
          </w:p>
        </w:tc>
        <w:tc>
          <w:tcPr>
            <w:tcW w:w="482" w:type="pct"/>
          </w:tcPr>
          <w:p w14:paraId="35412471" w14:textId="531046E5" w:rsidR="00CC6852" w:rsidRDefault="00CC6852" w:rsidP="00CC6852">
            <w:pPr>
              <w:pStyle w:val="TableTextsmall"/>
              <w:rPr>
                <w:i w:val="0"/>
              </w:rPr>
            </w:pPr>
            <w:r>
              <w:rPr>
                <w:i w:val="0"/>
              </w:rPr>
              <w:t>20</w:t>
            </w:r>
          </w:p>
        </w:tc>
        <w:tc>
          <w:tcPr>
            <w:tcW w:w="968" w:type="pct"/>
            <w:tcBorders>
              <w:right w:val="single" w:sz="12" w:space="0" w:color="auto"/>
            </w:tcBorders>
          </w:tcPr>
          <w:p w14:paraId="1F1FDE3E" w14:textId="36594A85" w:rsidR="00CC6852" w:rsidRDefault="00CC6852" w:rsidP="00CC6852">
            <w:pPr>
              <w:pStyle w:val="TableTextsmall"/>
              <w:rPr>
                <w:i w:val="0"/>
              </w:rPr>
            </w:pPr>
            <w:r>
              <w:rPr>
                <w:i w:val="0"/>
              </w:rPr>
              <w:t>Available / Unavailable</w:t>
            </w:r>
          </w:p>
        </w:tc>
      </w:tr>
      <w:tr w:rsidR="00CC6852" w:rsidRPr="0079301B" w14:paraId="354D19F8" w14:textId="77777777" w:rsidTr="00CC6852">
        <w:tc>
          <w:tcPr>
            <w:tcW w:w="938" w:type="pct"/>
            <w:tcBorders>
              <w:left w:val="single" w:sz="12" w:space="0" w:color="auto"/>
            </w:tcBorders>
          </w:tcPr>
          <w:p w14:paraId="79D1D0B9" w14:textId="4E388F22" w:rsidR="00CC6852" w:rsidRDefault="00367895" w:rsidP="00CC6852">
            <w:pPr>
              <w:pStyle w:val="TableTextsmall"/>
              <w:rPr>
                <w:i w:val="0"/>
              </w:rPr>
            </w:pPr>
            <w:proofErr w:type="spellStart"/>
            <w:r>
              <w:rPr>
                <w:i w:val="0"/>
              </w:rPr>
              <w:t>CategoryID</w:t>
            </w:r>
            <w:proofErr w:type="spellEnd"/>
          </w:p>
        </w:tc>
        <w:tc>
          <w:tcPr>
            <w:tcW w:w="1457" w:type="pct"/>
          </w:tcPr>
          <w:p w14:paraId="0141382E" w14:textId="468397B2" w:rsidR="00CC6852" w:rsidRDefault="00367895" w:rsidP="00CC6852">
            <w:pPr>
              <w:pStyle w:val="TableTextsmall"/>
              <w:rPr>
                <w:i w:val="0"/>
              </w:rPr>
            </w:pPr>
            <w:r>
              <w:rPr>
                <w:i w:val="0"/>
              </w:rPr>
              <w:t>The ID of a product category</w:t>
            </w:r>
          </w:p>
        </w:tc>
        <w:tc>
          <w:tcPr>
            <w:tcW w:w="1155" w:type="pct"/>
          </w:tcPr>
          <w:p w14:paraId="3E14F0A3" w14:textId="586F8537" w:rsidR="00CC6852" w:rsidRDefault="00367895" w:rsidP="00CC6852">
            <w:pPr>
              <w:pStyle w:val="TableTextsmall"/>
              <w:rPr>
                <w:i w:val="0"/>
              </w:rPr>
            </w:pPr>
            <w:r>
              <w:rPr>
                <w:i w:val="0"/>
              </w:rPr>
              <w:t>String</w:t>
            </w:r>
          </w:p>
        </w:tc>
        <w:tc>
          <w:tcPr>
            <w:tcW w:w="482" w:type="pct"/>
          </w:tcPr>
          <w:p w14:paraId="44607256" w14:textId="495664EC" w:rsidR="00CC6852" w:rsidRDefault="00367895" w:rsidP="00CC6852">
            <w:pPr>
              <w:pStyle w:val="TableTextsmall"/>
              <w:rPr>
                <w:i w:val="0"/>
              </w:rPr>
            </w:pPr>
            <w:r>
              <w:rPr>
                <w:i w:val="0"/>
              </w:rPr>
              <w:t>5</w:t>
            </w:r>
          </w:p>
        </w:tc>
        <w:tc>
          <w:tcPr>
            <w:tcW w:w="968" w:type="pct"/>
            <w:tcBorders>
              <w:right w:val="single" w:sz="12" w:space="0" w:color="auto"/>
            </w:tcBorders>
          </w:tcPr>
          <w:p w14:paraId="430F195F" w14:textId="43CF9E4A" w:rsidR="00CC6852" w:rsidRDefault="00367895" w:rsidP="00CC6852">
            <w:pPr>
              <w:pStyle w:val="TableTextsmall"/>
              <w:rPr>
                <w:i w:val="0"/>
              </w:rPr>
            </w:pPr>
            <w:r>
              <w:rPr>
                <w:i w:val="0"/>
              </w:rPr>
              <w:t>A numeric string</w:t>
            </w:r>
          </w:p>
        </w:tc>
      </w:tr>
      <w:tr w:rsidR="00CC6852" w:rsidRPr="0079301B" w14:paraId="72F23391" w14:textId="77777777" w:rsidTr="00CC6852">
        <w:tc>
          <w:tcPr>
            <w:tcW w:w="938" w:type="pct"/>
            <w:tcBorders>
              <w:left w:val="single" w:sz="12" w:space="0" w:color="auto"/>
            </w:tcBorders>
          </w:tcPr>
          <w:p w14:paraId="46894033" w14:textId="6326829A" w:rsidR="00CC6852" w:rsidRDefault="00367895" w:rsidP="00CC6852">
            <w:pPr>
              <w:pStyle w:val="TableTextsmall"/>
              <w:rPr>
                <w:i w:val="0"/>
              </w:rPr>
            </w:pPr>
            <w:proofErr w:type="spellStart"/>
            <w:r>
              <w:rPr>
                <w:i w:val="0"/>
              </w:rPr>
              <w:t>CategoryName</w:t>
            </w:r>
            <w:proofErr w:type="spellEnd"/>
          </w:p>
        </w:tc>
        <w:tc>
          <w:tcPr>
            <w:tcW w:w="1457" w:type="pct"/>
          </w:tcPr>
          <w:p w14:paraId="1A70CBA2" w14:textId="20A9D599" w:rsidR="00CC6852" w:rsidRDefault="00367895" w:rsidP="00CC6852">
            <w:pPr>
              <w:pStyle w:val="TableTextsmall"/>
              <w:rPr>
                <w:i w:val="0"/>
              </w:rPr>
            </w:pPr>
            <w:r>
              <w:rPr>
                <w:i w:val="0"/>
              </w:rPr>
              <w:t>The name of a product category</w:t>
            </w:r>
          </w:p>
        </w:tc>
        <w:tc>
          <w:tcPr>
            <w:tcW w:w="1155" w:type="pct"/>
          </w:tcPr>
          <w:p w14:paraId="7440B6ED" w14:textId="6813916D" w:rsidR="00CC6852" w:rsidRDefault="00367895" w:rsidP="00CC6852">
            <w:pPr>
              <w:pStyle w:val="TableTextsmall"/>
              <w:rPr>
                <w:i w:val="0"/>
              </w:rPr>
            </w:pPr>
            <w:r>
              <w:rPr>
                <w:i w:val="0"/>
              </w:rPr>
              <w:t>String</w:t>
            </w:r>
          </w:p>
        </w:tc>
        <w:tc>
          <w:tcPr>
            <w:tcW w:w="482" w:type="pct"/>
          </w:tcPr>
          <w:p w14:paraId="71B6A153" w14:textId="5B07459C" w:rsidR="00CC6852" w:rsidRDefault="00367895" w:rsidP="00CC6852">
            <w:pPr>
              <w:pStyle w:val="TableTextsmall"/>
              <w:rPr>
                <w:i w:val="0"/>
              </w:rPr>
            </w:pPr>
            <w:r>
              <w:rPr>
                <w:i w:val="0"/>
              </w:rPr>
              <w:t>50</w:t>
            </w:r>
          </w:p>
        </w:tc>
        <w:tc>
          <w:tcPr>
            <w:tcW w:w="968" w:type="pct"/>
            <w:tcBorders>
              <w:right w:val="single" w:sz="12" w:space="0" w:color="auto"/>
            </w:tcBorders>
          </w:tcPr>
          <w:p w14:paraId="0657D77B" w14:textId="77777777" w:rsidR="00CC6852" w:rsidRDefault="00CC6852" w:rsidP="00CC6852">
            <w:pPr>
              <w:pStyle w:val="TableTextsmall"/>
              <w:rPr>
                <w:i w:val="0"/>
              </w:rPr>
            </w:pPr>
          </w:p>
        </w:tc>
      </w:tr>
    </w:tbl>
    <w:p w14:paraId="544563DB" w14:textId="0B85B098" w:rsidR="00052274" w:rsidRPr="005F23D7" w:rsidRDefault="00052274" w:rsidP="005B26F7">
      <w:pPr>
        <w:pStyle w:val="Heading2"/>
        <w:tabs>
          <w:tab w:val="clear" w:pos="576"/>
        </w:tabs>
        <w:ind w:left="0" w:firstLine="0"/>
      </w:pPr>
    </w:p>
    <w:p w14:paraId="025983BB" w14:textId="03C8C3E6" w:rsidR="00052274" w:rsidRPr="005F23D7" w:rsidRDefault="005F3608" w:rsidP="00052274">
      <w:pPr>
        <w:pStyle w:val="Heading2"/>
      </w:pPr>
      <w:bookmarkStart w:id="40" w:name="_Toc352609398"/>
      <w:r>
        <w:t>4.3</w:t>
      </w:r>
      <w:r w:rsidR="02CFC65B">
        <w:t xml:space="preserve"> </w:t>
      </w:r>
      <w:r>
        <w:tab/>
      </w:r>
      <w:r w:rsidR="00052274" w:rsidRPr="005F23D7">
        <w:t>Reports</w:t>
      </w:r>
      <w:bookmarkEnd w:id="40"/>
    </w:p>
    <w:p w14:paraId="3F1F61A5" w14:textId="623F0883" w:rsidR="00052274" w:rsidRPr="0079301B" w:rsidRDefault="005B26F7" w:rsidP="00052274">
      <w:pPr>
        <w:pStyle w:val="template"/>
        <w:rPr>
          <w:i w:val="0"/>
        </w:rPr>
      </w:pPr>
      <w:r>
        <w:rPr>
          <w:i w:val="0"/>
        </w:rPr>
        <w:t>N/A</w:t>
      </w:r>
    </w:p>
    <w:p w14:paraId="31F1C013" w14:textId="55C41E38" w:rsidR="00052274" w:rsidRPr="005F23D7" w:rsidRDefault="005F3608" w:rsidP="00052274">
      <w:pPr>
        <w:pStyle w:val="Heading2"/>
      </w:pPr>
      <w:bookmarkStart w:id="41" w:name="_Toc352609399"/>
      <w:r>
        <w:t>4.4</w:t>
      </w:r>
      <w:r w:rsidR="095C8561">
        <w:t xml:space="preserve"> </w:t>
      </w:r>
      <w:r>
        <w:tab/>
      </w:r>
      <w:r w:rsidR="00052274" w:rsidRPr="005F23D7">
        <w:t>Data Acquisition, Integrity, Retention, and Disposal</w:t>
      </w:r>
      <w:bookmarkEnd w:id="41"/>
    </w:p>
    <w:p w14:paraId="0616AE73" w14:textId="139A577B" w:rsidR="005B26F7" w:rsidRPr="005B26F7" w:rsidRDefault="005B26F7" w:rsidP="002D5927">
      <w:pPr>
        <w:pStyle w:val="List"/>
      </w:pPr>
      <w:r>
        <w:t>DI-1:</w:t>
      </w:r>
      <w:r>
        <w:tab/>
        <w:t>The SSMS shall retain Individual Customer orders for 12 months following the order’s delivery date and booking’s date.</w:t>
      </w:r>
    </w:p>
    <w:p w14:paraId="35295C96" w14:textId="2D37D1BF" w:rsidR="00310C4B" w:rsidRPr="005F23D7" w:rsidRDefault="002D5927" w:rsidP="002D5927">
      <w:pPr>
        <w:pStyle w:val="Heading1"/>
        <w:tabs>
          <w:tab w:val="clear" w:pos="432"/>
        </w:tabs>
      </w:pPr>
      <w:bookmarkStart w:id="42" w:name="_Toc352609400"/>
      <w:r>
        <w:t xml:space="preserve">5 </w:t>
      </w:r>
      <w:r w:rsidR="00310C4B" w:rsidRPr="005F23D7">
        <w:t>External Interface Requirements</w:t>
      </w:r>
      <w:bookmarkEnd w:id="32"/>
      <w:bookmarkEnd w:id="42"/>
    </w:p>
    <w:p w14:paraId="1D28CCF2" w14:textId="2D52060C" w:rsidR="00310C4B" w:rsidRPr="005F23D7" w:rsidRDefault="008A45FB" w:rsidP="008A45FB">
      <w:pPr>
        <w:pStyle w:val="Heading2"/>
        <w:tabs>
          <w:tab w:val="clear" w:pos="576"/>
        </w:tabs>
      </w:pPr>
      <w:bookmarkStart w:id="43" w:name="_Toc352609401"/>
      <w:r>
        <w:t xml:space="preserve">5.1 </w:t>
      </w:r>
      <w:r w:rsidR="00310C4B" w:rsidRPr="005F23D7">
        <w:t>User Interfaces</w:t>
      </w:r>
      <w:bookmarkEnd w:id="43"/>
    </w:p>
    <w:p w14:paraId="495D5B51" w14:textId="05DE7B1B" w:rsidR="008673DB" w:rsidRDefault="008673DB" w:rsidP="008673DB">
      <w:pPr>
        <w:pStyle w:val="List"/>
      </w:pPr>
      <w:r>
        <w:t>UI-</w:t>
      </w:r>
      <w:r w:rsidR="00402600">
        <w:t>1</w:t>
      </w:r>
      <w:r>
        <w:t>:</w:t>
      </w:r>
      <w:r w:rsidR="46985A4D">
        <w:t xml:space="preserve"> </w:t>
      </w:r>
      <w:r>
        <w:t>The</w:t>
      </w:r>
      <w:r>
        <w:tab/>
        <w:t xml:space="preserve"> system shall provide a help link from each displayed webpage to explain how to use that page.</w:t>
      </w:r>
    </w:p>
    <w:p w14:paraId="7989C59B" w14:textId="7C71EABA" w:rsidR="00310C4B" w:rsidRPr="005F23D7" w:rsidRDefault="005F3608">
      <w:pPr>
        <w:pStyle w:val="Heading2"/>
      </w:pPr>
      <w:bookmarkStart w:id="44" w:name="_Toc439994685"/>
      <w:bookmarkStart w:id="45" w:name="_Toc352609402"/>
      <w:r>
        <w:t xml:space="preserve"> 5.2.</w:t>
      </w:r>
      <w:r w:rsidR="0D4E8E18">
        <w:t xml:space="preserve"> </w:t>
      </w:r>
      <w:r>
        <w:tab/>
      </w:r>
      <w:r w:rsidR="00310C4B" w:rsidRPr="005F23D7">
        <w:t>Software Interfaces</w:t>
      </w:r>
      <w:bookmarkEnd w:id="44"/>
      <w:bookmarkEnd w:id="45"/>
    </w:p>
    <w:p w14:paraId="5E7AC0C1" w14:textId="155E8E6A" w:rsidR="006C05CA" w:rsidRPr="00B271E4" w:rsidRDefault="0013434D" w:rsidP="0013434D">
      <w:pPr>
        <w:pStyle w:val="level4text"/>
        <w:ind w:left="0" w:firstLine="0"/>
      </w:pPr>
      <w:bookmarkStart w:id="46" w:name="_Toc439994684"/>
      <w:bookmarkStart w:id="47" w:name="_Toc352609403"/>
      <w:bookmarkStart w:id="48" w:name="_Toc439994686"/>
      <w:r>
        <w:t>No third</w:t>
      </w:r>
      <w:r w:rsidR="005F3608">
        <w:t>-</w:t>
      </w:r>
      <w:r>
        <w:t xml:space="preserve">party </w:t>
      </w:r>
      <w:r w:rsidR="0007704F">
        <w:t>interfaces are used</w:t>
      </w:r>
    </w:p>
    <w:p w14:paraId="77B004AE" w14:textId="6D53EEE1" w:rsidR="006059E7" w:rsidRDefault="004A3CDD" w:rsidP="006059E7">
      <w:pPr>
        <w:pStyle w:val="Heading2"/>
      </w:pPr>
      <w:r>
        <w:t>5.3.</w:t>
      </w:r>
      <w:r w:rsidR="7F661088">
        <w:t xml:space="preserve"> </w:t>
      </w:r>
      <w:r>
        <w:tab/>
      </w:r>
      <w:r w:rsidR="006059E7" w:rsidRPr="005F23D7">
        <w:t>Hardware Interfaces</w:t>
      </w:r>
      <w:bookmarkEnd w:id="46"/>
      <w:bookmarkEnd w:id="47"/>
    </w:p>
    <w:p w14:paraId="6EFB21B1" w14:textId="334887A0" w:rsidR="000D7E85" w:rsidRPr="000D7E85" w:rsidRDefault="000D7E85" w:rsidP="000D7E85">
      <w:r>
        <w:t>No hardware interfaces have been identified.</w:t>
      </w:r>
    </w:p>
    <w:p w14:paraId="2B9B729A" w14:textId="7938E1F6" w:rsidR="00310C4B" w:rsidRPr="005F23D7" w:rsidRDefault="244149E5" w:rsidP="48788A08">
      <w:pPr>
        <w:pStyle w:val="Heading2"/>
        <w:ind w:left="0" w:firstLine="0"/>
      </w:pPr>
      <w:bookmarkStart w:id="49" w:name="_Toc352609404"/>
      <w:r>
        <w:t xml:space="preserve">5.4. </w:t>
      </w:r>
      <w:r w:rsidR="00310C4B" w:rsidRPr="005F23D7">
        <w:t>Communications Interfaces</w:t>
      </w:r>
      <w:bookmarkEnd w:id="48"/>
      <w:bookmarkEnd w:id="49"/>
    </w:p>
    <w:p w14:paraId="01EA8D9B" w14:textId="467D6B86" w:rsidR="00795B20" w:rsidRDefault="00795B20" w:rsidP="00795B20">
      <w:pPr>
        <w:pStyle w:val="List"/>
      </w:pPr>
      <w:bookmarkStart w:id="50" w:name="_Toc352609405"/>
      <w:bookmarkStart w:id="51" w:name="_Toc439994690"/>
      <w:r>
        <w:t>CI-1:</w:t>
      </w:r>
      <w:r w:rsidR="659F965C">
        <w:t xml:space="preserve"> </w:t>
      </w:r>
      <w:r>
        <w:t>The</w:t>
      </w:r>
      <w:r>
        <w:tab/>
        <w:t xml:space="preserve"> </w:t>
      </w:r>
      <w:r w:rsidR="004F1B29">
        <w:t>SSMS</w:t>
      </w:r>
      <w:r>
        <w:t xml:space="preserve"> shall send an email or text message (based on user account settings) to the Spa Customer to confirm acceptance of a </w:t>
      </w:r>
      <w:r w:rsidR="00364DA6">
        <w:t>schedule</w:t>
      </w:r>
      <w:r>
        <w:t xml:space="preserve">, </w:t>
      </w:r>
      <w:r w:rsidR="00364DA6">
        <w:t>order</w:t>
      </w:r>
      <w:r>
        <w:t>, and delivery instructions.</w:t>
      </w:r>
    </w:p>
    <w:p w14:paraId="1E471A93" w14:textId="59EC59EC" w:rsidR="00795B20" w:rsidRDefault="00795B20" w:rsidP="00795B20">
      <w:pPr>
        <w:pStyle w:val="List"/>
      </w:pPr>
      <w:r>
        <w:t>CI-2:</w:t>
      </w:r>
      <w:r w:rsidR="03EAD8F4">
        <w:t xml:space="preserve"> </w:t>
      </w:r>
      <w:r>
        <w:t>The</w:t>
      </w:r>
      <w:r>
        <w:tab/>
        <w:t xml:space="preserve"> </w:t>
      </w:r>
      <w:r w:rsidR="004F1B29">
        <w:t>SSMS</w:t>
      </w:r>
      <w:r>
        <w:t xml:space="preserve"> shall send an email </w:t>
      </w:r>
      <w:r w:rsidRPr="00786F78">
        <w:t>or text message (</w:t>
      </w:r>
      <w:r>
        <w:t>based on user account settings</w:t>
      </w:r>
      <w:r w:rsidRPr="00786F78">
        <w:t>)</w:t>
      </w:r>
      <w:r>
        <w:t xml:space="preserve"> to the </w:t>
      </w:r>
      <w:r w:rsidR="0092603B">
        <w:t>Spa Customer</w:t>
      </w:r>
      <w:r>
        <w:t xml:space="preserve"> to report any problems with the </w:t>
      </w:r>
      <w:r w:rsidR="0092603B">
        <w:t>schedule or order</w:t>
      </w:r>
      <w:r>
        <w:t>.</w:t>
      </w:r>
    </w:p>
    <w:p w14:paraId="56EAD63D" w14:textId="5C5518E4" w:rsidR="00310C4B" w:rsidRPr="005F23D7" w:rsidRDefault="00B00A15" w:rsidP="00B00A15">
      <w:pPr>
        <w:pStyle w:val="Heading1"/>
        <w:tabs>
          <w:tab w:val="clear" w:pos="432"/>
        </w:tabs>
        <w:ind w:left="0" w:firstLine="0"/>
      </w:pPr>
      <w:r>
        <w:t>6.</w:t>
      </w:r>
      <w:r>
        <w:tab/>
      </w:r>
      <w:r w:rsidR="00C44E3E" w:rsidRPr="005F23D7">
        <w:t>Quality Attributes</w:t>
      </w:r>
      <w:bookmarkEnd w:id="50"/>
    </w:p>
    <w:p w14:paraId="0A29C8AA" w14:textId="00FB3461" w:rsidR="00C44E3E" w:rsidRDefault="00740355" w:rsidP="00C44E3E">
      <w:pPr>
        <w:pStyle w:val="Heading2"/>
      </w:pPr>
      <w:bookmarkStart w:id="52" w:name="_Toc352609406"/>
      <w:r>
        <w:t xml:space="preserve">6.1. </w:t>
      </w:r>
      <w:r w:rsidR="00C44E3E" w:rsidRPr="005F23D7">
        <w:t>Usability</w:t>
      </w:r>
      <w:bookmarkEnd w:id="52"/>
    </w:p>
    <w:p w14:paraId="45DC7C17" w14:textId="46580FAE" w:rsidR="00E15804" w:rsidRPr="00E15804" w:rsidRDefault="00E15804" w:rsidP="008A45FB">
      <w:pPr>
        <w:spacing w:after="120"/>
        <w:ind w:firstLine="576"/>
      </w:pPr>
      <w:r w:rsidRPr="00E15804">
        <w:t>USE-</w:t>
      </w:r>
      <w:r>
        <w:t>1</w:t>
      </w:r>
      <w:r w:rsidRPr="00E15804">
        <w:t>:</w:t>
      </w:r>
      <w:r w:rsidR="008A45FB">
        <w:t xml:space="preserve"> </w:t>
      </w:r>
      <w:r w:rsidRPr="00E15804">
        <w:t>9</w:t>
      </w:r>
      <w:r>
        <w:t>0</w:t>
      </w:r>
      <w:r w:rsidRPr="00E15804">
        <w:t>% of new users shall be able to successfully order</w:t>
      </w:r>
      <w:r>
        <w:t xml:space="preserve"> services or products</w:t>
      </w:r>
      <w:r w:rsidRPr="00E15804">
        <w:t xml:space="preserve"> without errors on their first try.</w:t>
      </w:r>
    </w:p>
    <w:p w14:paraId="30E11066" w14:textId="41EECB54" w:rsidR="00310C4B" w:rsidRDefault="00740355">
      <w:pPr>
        <w:pStyle w:val="Heading2"/>
      </w:pPr>
      <w:bookmarkStart w:id="53" w:name="_Toc352609407"/>
      <w:r>
        <w:lastRenderedPageBreak/>
        <w:t xml:space="preserve">6.2. </w:t>
      </w:r>
      <w:r w:rsidR="00310C4B" w:rsidRPr="005F23D7">
        <w:t>Performance</w:t>
      </w:r>
      <w:bookmarkEnd w:id="51"/>
      <w:bookmarkEnd w:id="53"/>
    </w:p>
    <w:p w14:paraId="21B99A74" w14:textId="7C0F4AC7" w:rsidR="00301838" w:rsidRDefault="00301838" w:rsidP="00301838">
      <w:pPr>
        <w:pStyle w:val="List"/>
      </w:pPr>
      <w:r>
        <w:t>PER-1:</w:t>
      </w:r>
      <w:r w:rsidR="5442F1EC">
        <w:t xml:space="preserve"> </w:t>
      </w:r>
      <w:r>
        <w:t>The</w:t>
      </w:r>
      <w:r>
        <w:tab/>
        <w:t xml:space="preserve"> system shall accommodate a total of 2</w:t>
      </w:r>
      <w:r w:rsidR="00125FC5">
        <w:t>00</w:t>
      </w:r>
      <w:r>
        <w:t xml:space="preserve"> users and a maximum of </w:t>
      </w:r>
      <w:r w:rsidR="00883645">
        <w:t>70</w:t>
      </w:r>
      <w:r>
        <w:t xml:space="preserve"> concurrent users during the peak usage time window of </w:t>
      </w:r>
      <w:r w:rsidR="00125FC5">
        <w:t>7</w:t>
      </w:r>
      <w:r>
        <w:t xml:space="preserve">:00 </w:t>
      </w:r>
      <w:r w:rsidR="00125FC5">
        <w:t>P</w:t>
      </w:r>
      <w:r>
        <w:t xml:space="preserve">.M. to </w:t>
      </w:r>
      <w:r w:rsidR="00125FC5">
        <w:t>9</w:t>
      </w:r>
      <w:r>
        <w:t xml:space="preserve">:00 </w:t>
      </w:r>
      <w:r w:rsidR="00125FC5">
        <w:t>P</w:t>
      </w:r>
      <w:r>
        <w:t>.M. local time, with an estimated average session duration of 8 minutes.</w:t>
      </w:r>
    </w:p>
    <w:p w14:paraId="68671387" w14:textId="053B79D7" w:rsidR="00301838" w:rsidRDefault="00301838" w:rsidP="00301838">
      <w:pPr>
        <w:pStyle w:val="List"/>
      </w:pPr>
      <w:r>
        <w:t>PER-2:</w:t>
      </w:r>
      <w:r>
        <w:tab/>
        <w:t xml:space="preserve">95% of webpages generated by the </w:t>
      </w:r>
      <w:r w:rsidR="0093429A">
        <w:t>SSMS</w:t>
      </w:r>
      <w:r>
        <w:t xml:space="preserve"> shall download completely within </w:t>
      </w:r>
      <w:r w:rsidR="00441C08">
        <w:t>3</w:t>
      </w:r>
      <w:r>
        <w:t xml:space="preserve"> seconds from the time the user requests the page over a 20Mbps or faster Internet connection.</w:t>
      </w:r>
    </w:p>
    <w:p w14:paraId="55651582" w14:textId="1C24C26B" w:rsidR="00301838" w:rsidRDefault="00301838" w:rsidP="00301838">
      <w:pPr>
        <w:pStyle w:val="List"/>
      </w:pPr>
      <w:r>
        <w:t>PER-3:</w:t>
      </w:r>
      <w:r w:rsidR="0155BA79">
        <w:t xml:space="preserve"> </w:t>
      </w:r>
      <w:r>
        <w:t>The</w:t>
      </w:r>
      <w:r>
        <w:tab/>
        <w:t xml:space="preserve"> system shall display confirmation messages to users within an average of </w:t>
      </w:r>
      <w:r w:rsidR="00CB73A5">
        <w:t>2</w:t>
      </w:r>
      <w:r>
        <w:t xml:space="preserve"> seconds and a maximum of </w:t>
      </w:r>
      <w:r w:rsidR="00CB73A5">
        <w:t>5</w:t>
      </w:r>
      <w:r>
        <w:t xml:space="preserve"> seconds after the user </w:t>
      </w:r>
      <w:r w:rsidR="1D16BD5E">
        <w:t>sends</w:t>
      </w:r>
      <w:r>
        <w:t xml:space="preserve"> information to the system.</w:t>
      </w:r>
    </w:p>
    <w:p w14:paraId="5A047637" w14:textId="77777777" w:rsidR="00097CB4" w:rsidRPr="00097CB4" w:rsidRDefault="00097CB4" w:rsidP="00097CB4"/>
    <w:p w14:paraId="173905E3" w14:textId="06897CF7" w:rsidR="00310C4B" w:rsidRPr="005F23D7" w:rsidRDefault="00740355">
      <w:pPr>
        <w:pStyle w:val="Heading2"/>
      </w:pPr>
      <w:bookmarkStart w:id="54" w:name="_Toc439994692"/>
      <w:bookmarkStart w:id="55" w:name="_Toc352609408"/>
      <w:r>
        <w:t xml:space="preserve">6.3. </w:t>
      </w:r>
      <w:r w:rsidR="00310C4B" w:rsidRPr="005F23D7">
        <w:t>Security</w:t>
      </w:r>
      <w:bookmarkEnd w:id="54"/>
      <w:bookmarkEnd w:id="55"/>
    </w:p>
    <w:p w14:paraId="14EBD66E" w14:textId="43DD368C" w:rsidR="00827FDF" w:rsidRDefault="00827FDF" w:rsidP="00827FDF">
      <w:pPr>
        <w:pStyle w:val="List"/>
      </w:pPr>
      <w:bookmarkStart w:id="56" w:name="_Toc439994691"/>
      <w:bookmarkStart w:id="57" w:name="_Toc352609409"/>
      <w:bookmarkStart w:id="58" w:name="_Toc439994693"/>
      <w:r>
        <w:t>SEC-</w:t>
      </w:r>
      <w:r w:rsidR="007B144D">
        <w:t xml:space="preserve">1: </w:t>
      </w:r>
      <w:r>
        <w:t xml:space="preserve">The system shall </w:t>
      </w:r>
      <w:r w:rsidR="1BDDC76D">
        <w:t>allow</w:t>
      </w:r>
      <w:r>
        <w:t xml:space="preserve"> </w:t>
      </w:r>
      <w:r w:rsidR="00DB56EF">
        <w:t>Customers</w:t>
      </w:r>
      <w:r>
        <w:t xml:space="preserve"> to view only orders and schedules that they placed.</w:t>
      </w:r>
    </w:p>
    <w:p w14:paraId="7919FF1C" w14:textId="789014F0" w:rsidR="00C44E3E" w:rsidRDefault="00A14103" w:rsidP="00C44E3E">
      <w:pPr>
        <w:pStyle w:val="Heading2"/>
      </w:pPr>
      <w:r>
        <w:t xml:space="preserve">6.4. </w:t>
      </w:r>
      <w:r w:rsidR="00C44E3E" w:rsidRPr="005F23D7">
        <w:t>Safety</w:t>
      </w:r>
      <w:bookmarkEnd w:id="56"/>
      <w:bookmarkEnd w:id="57"/>
    </w:p>
    <w:p w14:paraId="6A6138B4" w14:textId="5864140F" w:rsidR="00F14904" w:rsidRPr="00F14904" w:rsidRDefault="00F14904" w:rsidP="00F14904">
      <w:r>
        <w:t>N/A</w:t>
      </w:r>
    </w:p>
    <w:p w14:paraId="552159DC" w14:textId="79BA59F3" w:rsidR="00C44E3E" w:rsidRPr="005F23D7" w:rsidRDefault="00D45768" w:rsidP="00C44E3E">
      <w:pPr>
        <w:pStyle w:val="Heading1"/>
      </w:pPr>
      <w:bookmarkStart w:id="59" w:name="_Toc439994695"/>
      <w:bookmarkEnd w:id="58"/>
      <w:r>
        <w:t xml:space="preserve">7. </w:t>
      </w:r>
      <w:bookmarkStart w:id="60" w:name="_Toc352609411"/>
      <w:r w:rsidR="00C44E3E" w:rsidRPr="005F23D7">
        <w:t>Internationalization and Localization Requirements</w:t>
      </w:r>
      <w:bookmarkEnd w:id="60"/>
    </w:p>
    <w:p w14:paraId="3646134C" w14:textId="5BFF2DCC" w:rsidR="007830B1" w:rsidRDefault="00593739" w:rsidP="007830B1">
      <w:r>
        <w:t>N/A</w:t>
      </w:r>
    </w:p>
    <w:p w14:paraId="51DAB8EE" w14:textId="5E7EFCF7" w:rsidR="00B767A5" w:rsidRDefault="00B767A5" w:rsidP="007830B1"/>
    <w:p w14:paraId="67FCEF70" w14:textId="77777777" w:rsidR="00B90E42" w:rsidRPr="007830B1" w:rsidRDefault="00B90E42" w:rsidP="007830B1"/>
    <w:p w14:paraId="25E0EB31" w14:textId="0DC3C180" w:rsidR="00310C4B" w:rsidRPr="005F23D7" w:rsidRDefault="00FF2721">
      <w:pPr>
        <w:pStyle w:val="Heading1"/>
      </w:pPr>
      <w:bookmarkStart w:id="61" w:name="_Toc352609412"/>
      <w:r>
        <w:lastRenderedPageBreak/>
        <w:t xml:space="preserve">8. </w:t>
      </w:r>
      <w:r w:rsidR="00310C4B" w:rsidRPr="005F23D7">
        <w:t>Other Requirements</w:t>
      </w:r>
      <w:bookmarkEnd w:id="59"/>
      <w:bookmarkEnd w:id="61"/>
    </w:p>
    <w:p w14:paraId="106B7A2B" w14:textId="047F5404" w:rsidR="00310C4B" w:rsidRPr="005F23D7" w:rsidRDefault="00310C4B">
      <w:pPr>
        <w:pStyle w:val="TOCEntry"/>
      </w:pPr>
      <w:bookmarkStart w:id="62" w:name="_Toc439994696"/>
      <w:bookmarkStart w:id="63" w:name="_Toc352609413"/>
      <w:r w:rsidRPr="005F23D7">
        <w:t xml:space="preserve">Appendix A: </w:t>
      </w:r>
      <w:bookmarkEnd w:id="62"/>
      <w:bookmarkEnd w:id="63"/>
      <w:r w:rsidR="00F21A61" w:rsidRPr="0079301B">
        <w:t>Analysis Models</w:t>
      </w:r>
    </w:p>
    <w:p w14:paraId="647904B9" w14:textId="5181C418" w:rsidR="006B5C01" w:rsidRDefault="004B5EB8">
      <w:pPr>
        <w:pStyle w:val="TOCEntry"/>
        <w:rPr>
          <w:b w:val="0"/>
          <w:bCs/>
          <w:sz w:val="28"/>
          <w:szCs w:val="16"/>
        </w:rPr>
      </w:pPr>
      <w:r>
        <w:rPr>
          <w:b w:val="0"/>
          <w:bCs/>
          <w:noProof/>
          <w:sz w:val="28"/>
          <w:szCs w:val="16"/>
        </w:rPr>
        <w:drawing>
          <wp:anchor distT="0" distB="0" distL="114300" distR="114300" simplePos="0" relativeHeight="251660288" behindDoc="0" locked="0" layoutInCell="1" allowOverlap="1" wp14:anchorId="48D5F16A" wp14:editId="061A14FD">
            <wp:simplePos x="0" y="0"/>
            <wp:positionH relativeFrom="column">
              <wp:posOffset>-1905</wp:posOffset>
            </wp:positionH>
            <wp:positionV relativeFrom="paragraph">
              <wp:posOffset>393260</wp:posOffset>
            </wp:positionV>
            <wp:extent cx="6126480" cy="2514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26480" cy="2514600"/>
                    </a:xfrm>
                    <a:prstGeom prst="rect">
                      <a:avLst/>
                    </a:prstGeom>
                  </pic:spPr>
                </pic:pic>
              </a:graphicData>
            </a:graphic>
          </wp:anchor>
        </w:drawing>
      </w:r>
      <w:r w:rsidR="006B5C01" w:rsidRPr="004B5EB8">
        <w:rPr>
          <w:b w:val="0"/>
          <w:bCs/>
          <w:sz w:val="28"/>
          <w:szCs w:val="16"/>
        </w:rPr>
        <w:t>State-chart of a booking created by customer</w:t>
      </w:r>
    </w:p>
    <w:p w14:paraId="3E376891" w14:textId="3DA00DE0" w:rsidR="0084415C" w:rsidRDefault="004B5EB8" w:rsidP="00043C41">
      <w:pPr>
        <w:pStyle w:val="TOCEntry"/>
        <w:rPr>
          <w:b w:val="0"/>
          <w:bCs/>
          <w:sz w:val="28"/>
          <w:szCs w:val="16"/>
        </w:rPr>
      </w:pPr>
      <w:r>
        <w:rPr>
          <w:b w:val="0"/>
          <w:bCs/>
          <w:sz w:val="28"/>
          <w:szCs w:val="16"/>
        </w:rPr>
        <w:t>Activity Diagram of booking process</w:t>
      </w:r>
      <w:r>
        <w:rPr>
          <w:b w:val="0"/>
          <w:bCs/>
          <w:sz w:val="28"/>
          <w:szCs w:val="16"/>
        </w:rPr>
        <w:br/>
      </w:r>
      <w:r>
        <w:rPr>
          <w:b w:val="0"/>
          <w:bCs/>
          <w:noProof/>
          <w:sz w:val="28"/>
          <w:szCs w:val="16"/>
        </w:rPr>
        <w:drawing>
          <wp:inline distT="0" distB="0" distL="0" distR="0" wp14:anchorId="70F1D371" wp14:editId="6B029D68">
            <wp:extent cx="6126480" cy="40836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26480" cy="4083685"/>
                    </a:xfrm>
                    <a:prstGeom prst="rect">
                      <a:avLst/>
                    </a:prstGeom>
                  </pic:spPr>
                </pic:pic>
              </a:graphicData>
            </a:graphic>
          </wp:inline>
        </w:drawing>
      </w:r>
    </w:p>
    <w:p w14:paraId="40411681" w14:textId="0F853E7B" w:rsidR="0084415C" w:rsidRPr="000B657E" w:rsidRDefault="000B657E">
      <w:pPr>
        <w:spacing w:line="240" w:lineRule="auto"/>
        <w:rPr>
          <w:sz w:val="28"/>
          <w:szCs w:val="16"/>
        </w:rPr>
      </w:pPr>
      <w:r>
        <w:rPr>
          <w:noProof/>
          <w:sz w:val="28"/>
          <w:szCs w:val="16"/>
        </w:rPr>
        <w:lastRenderedPageBreak/>
        <w:drawing>
          <wp:anchor distT="0" distB="0" distL="114300" distR="114300" simplePos="0" relativeHeight="251657216" behindDoc="1" locked="0" layoutInCell="1" allowOverlap="1" wp14:anchorId="6C8D9F33" wp14:editId="4A270234">
            <wp:simplePos x="0" y="0"/>
            <wp:positionH relativeFrom="column">
              <wp:posOffset>5715</wp:posOffset>
            </wp:positionH>
            <wp:positionV relativeFrom="paragraph">
              <wp:posOffset>371475</wp:posOffset>
            </wp:positionV>
            <wp:extent cx="6124575" cy="5867400"/>
            <wp:effectExtent l="0" t="0" r="0" b="0"/>
            <wp:wrapTight wrapText="bothSides">
              <wp:wrapPolygon edited="0">
                <wp:start x="0" y="0"/>
                <wp:lineTo x="0" y="21530"/>
                <wp:lineTo x="21566" y="21530"/>
                <wp:lineTo x="215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4575" cy="5867400"/>
                    </a:xfrm>
                    <a:prstGeom prst="rect">
                      <a:avLst/>
                    </a:prstGeom>
                    <a:noFill/>
                    <a:ln>
                      <a:noFill/>
                    </a:ln>
                  </pic:spPr>
                </pic:pic>
              </a:graphicData>
            </a:graphic>
          </wp:anchor>
        </w:drawing>
      </w:r>
      <w:r w:rsidR="0084415C">
        <w:rPr>
          <w:sz w:val="28"/>
          <w:szCs w:val="16"/>
        </w:rPr>
        <w:t>Class Di</w:t>
      </w:r>
      <w:r w:rsidR="0032300B">
        <w:rPr>
          <w:sz w:val="28"/>
          <w:szCs w:val="16"/>
        </w:rPr>
        <w:t xml:space="preserve">agram for </w:t>
      </w:r>
      <w:r w:rsidR="00E2533B">
        <w:rPr>
          <w:sz w:val="28"/>
          <w:szCs w:val="16"/>
        </w:rPr>
        <w:t>B</w:t>
      </w:r>
      <w:r w:rsidR="0032300B">
        <w:rPr>
          <w:sz w:val="28"/>
          <w:szCs w:val="16"/>
        </w:rPr>
        <w:t>ooking</w:t>
      </w:r>
      <w:r w:rsidR="00E2533B">
        <w:rPr>
          <w:sz w:val="28"/>
          <w:szCs w:val="16"/>
        </w:rPr>
        <w:t xml:space="preserve"> Service</w:t>
      </w:r>
      <w:r w:rsidR="0084415C">
        <w:rPr>
          <w:b/>
          <w:bCs/>
          <w:sz w:val="28"/>
          <w:szCs w:val="16"/>
        </w:rPr>
        <w:br w:type="page"/>
      </w:r>
      <w:r>
        <w:rPr>
          <w:b/>
          <w:bCs/>
          <w:sz w:val="28"/>
          <w:szCs w:val="16"/>
        </w:rPr>
        <w:lastRenderedPageBreak/>
        <w:br/>
      </w:r>
      <w:r w:rsidR="000F553A">
        <w:rPr>
          <w:b/>
          <w:noProof/>
          <w:sz w:val="28"/>
          <w:szCs w:val="16"/>
        </w:rPr>
        <w:drawing>
          <wp:anchor distT="0" distB="0" distL="114300" distR="114300" simplePos="0" relativeHeight="251658240" behindDoc="0" locked="0" layoutInCell="1" allowOverlap="1" wp14:anchorId="28C01A90" wp14:editId="62FDF861">
            <wp:simplePos x="0" y="0"/>
            <wp:positionH relativeFrom="column">
              <wp:posOffset>-822960</wp:posOffset>
            </wp:positionH>
            <wp:positionV relativeFrom="paragraph">
              <wp:posOffset>647065</wp:posOffset>
            </wp:positionV>
            <wp:extent cx="7932420" cy="44481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932420" cy="44481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8"/>
          <w:szCs w:val="16"/>
        </w:rPr>
        <w:t>Sequence Diagram for Booking Service</w:t>
      </w:r>
    </w:p>
    <w:p w14:paraId="2795EC89" w14:textId="00D1E685" w:rsidR="00310C4B" w:rsidRPr="00043C41" w:rsidRDefault="00310C4B" w:rsidP="00043C41">
      <w:pPr>
        <w:pStyle w:val="TOCEntry"/>
        <w:rPr>
          <w:b w:val="0"/>
          <w:sz w:val="28"/>
          <w:szCs w:val="16"/>
        </w:rPr>
      </w:pPr>
    </w:p>
    <w:sectPr w:rsidR="00310C4B" w:rsidRPr="00043C41" w:rsidSect="00005920">
      <w:headerReference w:type="default" r:id="rId18"/>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752CA" w14:textId="77777777" w:rsidR="00152B95" w:rsidRPr="005F23D7" w:rsidRDefault="00152B95" w:rsidP="00F0365A">
      <w:pPr>
        <w:spacing w:line="240" w:lineRule="auto"/>
      </w:pPr>
      <w:r w:rsidRPr="005F23D7">
        <w:separator/>
      </w:r>
    </w:p>
    <w:p w14:paraId="042FE7F4" w14:textId="77777777" w:rsidR="00152B95" w:rsidRPr="005F23D7" w:rsidRDefault="00152B95"/>
  </w:endnote>
  <w:endnote w:type="continuationSeparator" w:id="0">
    <w:p w14:paraId="4A7BB77C" w14:textId="77777777" w:rsidR="00152B95" w:rsidRPr="005F23D7" w:rsidRDefault="00152B95" w:rsidP="00F0365A">
      <w:pPr>
        <w:spacing w:line="240" w:lineRule="auto"/>
      </w:pPr>
      <w:r w:rsidRPr="005F23D7">
        <w:continuationSeparator/>
      </w:r>
    </w:p>
    <w:p w14:paraId="073AFE45" w14:textId="77777777" w:rsidR="00152B95" w:rsidRPr="005F23D7" w:rsidRDefault="00152B95"/>
  </w:endnote>
  <w:endnote w:type="continuationNotice" w:id="1">
    <w:p w14:paraId="1BF0495E" w14:textId="77777777" w:rsidR="00152B95" w:rsidRDefault="00152B9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9FBBE" w14:textId="77777777" w:rsidR="008A5DDC" w:rsidRPr="005F23D7" w:rsidRDefault="008A5DDC">
    <w:pPr>
      <w:pStyle w:val="Footer"/>
      <w:jc w:val="center"/>
    </w:pPr>
    <w:r w:rsidRPr="005F23D7">
      <w:t xml:space="preserve">Copyright © 2013 by Karl </w:t>
    </w:r>
    <w:proofErr w:type="spellStart"/>
    <w:r w:rsidRPr="005F23D7">
      <w:t>Wiegers</w:t>
    </w:r>
    <w:proofErr w:type="spellEnd"/>
    <w:r w:rsidRPr="005F23D7">
      <w:t xml:space="preserve"> and </w:t>
    </w:r>
    <w:proofErr w:type="spellStart"/>
    <w:r>
      <w:t>Seilevel</w:t>
    </w:r>
    <w:proofErr w:type="spellEnd"/>
    <w:r w:rsidRPr="005F23D7">
      <w:t>. Permission is granted to use and modify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138D4" w14:textId="77777777" w:rsidR="008A5DDC" w:rsidRPr="005F23D7" w:rsidRDefault="008A5DDC" w:rsidP="00CA2467">
    <w:pPr>
      <w:pStyle w:val="Footer"/>
      <w:jc w:val="center"/>
    </w:pPr>
    <w:r w:rsidRPr="005F23D7">
      <w:t xml:space="preserve">Copyright © 2013 by Karl </w:t>
    </w:r>
    <w:proofErr w:type="spellStart"/>
    <w:r w:rsidRPr="005F23D7">
      <w:t>Wiegers</w:t>
    </w:r>
    <w:proofErr w:type="spellEnd"/>
    <w:r w:rsidRPr="005F23D7">
      <w:t xml:space="preserve"> and </w:t>
    </w:r>
    <w:proofErr w:type="spellStart"/>
    <w:r>
      <w:t>Seilevel</w:t>
    </w:r>
    <w:proofErr w:type="spellEnd"/>
    <w:r w:rsidRPr="005F23D7">
      <w:t>. Permission is granted to use and modify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2D03D" w14:textId="77777777" w:rsidR="00152B95" w:rsidRPr="005F23D7" w:rsidRDefault="00152B95" w:rsidP="00F0365A">
      <w:pPr>
        <w:spacing w:line="240" w:lineRule="auto"/>
      </w:pPr>
      <w:r w:rsidRPr="005F23D7">
        <w:separator/>
      </w:r>
    </w:p>
    <w:p w14:paraId="45CB89BA" w14:textId="77777777" w:rsidR="00152B95" w:rsidRPr="005F23D7" w:rsidRDefault="00152B95"/>
  </w:footnote>
  <w:footnote w:type="continuationSeparator" w:id="0">
    <w:p w14:paraId="4ECF771B" w14:textId="77777777" w:rsidR="00152B95" w:rsidRPr="005F23D7" w:rsidRDefault="00152B95" w:rsidP="00F0365A">
      <w:pPr>
        <w:spacing w:line="240" w:lineRule="auto"/>
      </w:pPr>
      <w:r w:rsidRPr="005F23D7">
        <w:continuationSeparator/>
      </w:r>
    </w:p>
    <w:p w14:paraId="0819260C" w14:textId="77777777" w:rsidR="00152B95" w:rsidRPr="005F23D7" w:rsidRDefault="00152B95"/>
  </w:footnote>
  <w:footnote w:type="continuationNotice" w:id="1">
    <w:p w14:paraId="5C518556" w14:textId="77777777" w:rsidR="00152B95" w:rsidRDefault="00152B9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69304" w14:textId="100EBF48" w:rsidR="008A5DDC" w:rsidRPr="005F23D7" w:rsidRDefault="008A5DDC">
    <w:pPr>
      <w:pStyle w:val="Header"/>
    </w:pPr>
    <w:r w:rsidRPr="005F23D7">
      <w:t>Software</w:t>
    </w:r>
    <w:r w:rsidRPr="005F23D7">
      <w:rPr>
        <w:sz w:val="24"/>
      </w:rPr>
      <w:t xml:space="preserve"> </w:t>
    </w:r>
    <w:r w:rsidRPr="005F23D7">
      <w:t>Requirements Specification for</w:t>
    </w:r>
    <w:r>
      <w:t xml:space="preserve"> Spa Salon Management System</w:t>
    </w:r>
    <w:r w:rsidRPr="005F23D7">
      <w:tab/>
    </w:r>
    <w:r w:rsidRPr="005F23D7">
      <w:tab/>
      <w:t xml:space="preserve">Page </w:t>
    </w:r>
    <w:r>
      <w:fldChar w:fldCharType="begin"/>
    </w:r>
    <w:r>
      <w:instrText xml:space="preserve"> PAGE  \* MERGEFORMAT </w:instrText>
    </w:r>
    <w:r>
      <w:fldChar w:fldCharType="separate"/>
    </w:r>
    <w:r>
      <w:rPr>
        <w:noProof/>
      </w:rPr>
      <w:t>ii</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731F8" w14:textId="763FF2C0" w:rsidR="008A5DDC" w:rsidRPr="005F23D7" w:rsidRDefault="008A5DDC" w:rsidP="0084415C">
    <w:pPr>
      <w:pStyle w:val="Header"/>
      <w:tabs>
        <w:tab w:val="clear" w:pos="4680"/>
        <w:tab w:val="clear" w:pos="9360"/>
        <w:tab w:val="right" w:pos="9630"/>
      </w:tabs>
      <w:jc w:val="right"/>
    </w:pPr>
    <w:r w:rsidRPr="005F23D7">
      <w:t>Software</w:t>
    </w:r>
    <w:r w:rsidRPr="005F23D7">
      <w:rPr>
        <w:sz w:val="24"/>
      </w:rPr>
      <w:t xml:space="preserve"> </w:t>
    </w:r>
    <w:r w:rsidRPr="005F23D7">
      <w:t>Requirements Specification for</w:t>
    </w:r>
    <w:r>
      <w:t xml:space="preserve"> Spa Salon Management System</w:t>
    </w:r>
    <w:r w:rsidRPr="005F23D7">
      <w:tab/>
      <w:t xml:space="preserve">Page </w:t>
    </w:r>
    <w:r>
      <w:fldChar w:fldCharType="begin"/>
    </w:r>
    <w:r>
      <w:instrText xml:space="preserve"> PAGE  \* MERGEFORMAT </w:instrText>
    </w:r>
    <w:r>
      <w:fldChar w:fldCharType="separate"/>
    </w:r>
    <w:r>
      <w:rPr>
        <w:noProof/>
      </w:rPr>
      <w:t>6</w:t>
    </w:r>
    <w:r>
      <w:rPr>
        <w:noProof/>
      </w:rPr>
      <w:fldChar w:fldCharType="end"/>
    </w:r>
  </w:p>
  <w:p w14:paraId="17B4DCED" w14:textId="77777777" w:rsidR="008A5DDC" w:rsidRPr="005F23D7" w:rsidRDefault="008A5DDC"/>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71A8B"/>
    <w:multiLevelType w:val="multilevel"/>
    <w:tmpl w:val="DFE2945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2184F6E"/>
    <w:multiLevelType w:val="multilevel"/>
    <w:tmpl w:val="0C4AC0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950A01"/>
    <w:multiLevelType w:val="multilevel"/>
    <w:tmpl w:val="E45A0B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2192041B"/>
    <w:multiLevelType w:val="multilevel"/>
    <w:tmpl w:val="50E60FB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313B5F9A"/>
    <w:multiLevelType w:val="multilevel"/>
    <w:tmpl w:val="DBA6F50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31CA3E78"/>
    <w:multiLevelType w:val="multilevel"/>
    <w:tmpl w:val="6794127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2D54882"/>
    <w:multiLevelType w:val="multilevel"/>
    <w:tmpl w:val="F0A6B6E0"/>
    <w:lvl w:ilvl="0">
      <w:start w:val="3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3D241BD"/>
    <w:multiLevelType w:val="multilevel"/>
    <w:tmpl w:val="4C908B84"/>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FC4DD6"/>
    <w:multiLevelType w:val="multilevel"/>
    <w:tmpl w:val="7B4EF9C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3B4D3941"/>
    <w:multiLevelType w:val="multilevel"/>
    <w:tmpl w:val="3FB8EBD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3CF1299B"/>
    <w:multiLevelType w:val="multilevel"/>
    <w:tmpl w:val="CCD22C6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2156EFF"/>
    <w:multiLevelType w:val="multilevel"/>
    <w:tmpl w:val="D67273AC"/>
    <w:lvl w:ilvl="0">
      <w:start w:val="30"/>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45646FB"/>
    <w:multiLevelType w:val="multilevel"/>
    <w:tmpl w:val="A3BCDEB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4E677883"/>
    <w:multiLevelType w:val="multilevel"/>
    <w:tmpl w:val="359AA4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4EA55E2B"/>
    <w:multiLevelType w:val="multilevel"/>
    <w:tmpl w:val="C5F4CEA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55002C55"/>
    <w:multiLevelType w:val="multilevel"/>
    <w:tmpl w:val="D98EB7C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6431820"/>
    <w:multiLevelType w:val="multilevel"/>
    <w:tmpl w:val="8B00FC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8" w15:restartNumberingAfterBreak="0">
    <w:nsid w:val="66E1076C"/>
    <w:multiLevelType w:val="multilevel"/>
    <w:tmpl w:val="C9125AA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67F1440D"/>
    <w:multiLevelType w:val="multilevel"/>
    <w:tmpl w:val="F6B04E8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6C9F4E7E"/>
    <w:multiLevelType w:val="multilevel"/>
    <w:tmpl w:val="E4A889F8"/>
    <w:lvl w:ilvl="0">
      <w:start w:val="1"/>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1" w15:restartNumberingAfterBreak="0">
    <w:nsid w:val="6DD71D09"/>
    <w:multiLevelType w:val="multilevel"/>
    <w:tmpl w:val="A7D40402"/>
    <w:lvl w:ilvl="0">
      <w:start w:val="1"/>
      <w:numFmt w:val="decimal"/>
      <w:lvlText w:val="%1."/>
      <w:lvlJc w:val="left"/>
      <w:pPr>
        <w:ind w:left="360" w:hanging="360"/>
      </w:p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705A6BC6"/>
    <w:multiLevelType w:val="hybridMultilevel"/>
    <w:tmpl w:val="B036BAA4"/>
    <w:lvl w:ilvl="0" w:tplc="10284DB6">
      <w:start w:val="1"/>
      <w:numFmt w:val="decimal"/>
      <w:lvlText w:val="%1.0"/>
      <w:lvlJc w:val="left"/>
      <w:pPr>
        <w:ind w:left="360" w:hanging="360"/>
      </w:pPr>
      <w:rPr>
        <w:rFonts w:hint="default"/>
      </w:rPr>
    </w:lvl>
    <w:lvl w:ilvl="1" w:tplc="8DEACAAE">
      <w:start w:val="1"/>
      <w:numFmt w:val="decimal"/>
      <w:lvlText w:val="%1.%2"/>
      <w:lvlJc w:val="left"/>
      <w:pPr>
        <w:ind w:left="1080" w:hanging="360"/>
      </w:pPr>
      <w:rPr>
        <w:rFonts w:hint="default"/>
      </w:rPr>
    </w:lvl>
    <w:lvl w:ilvl="2" w:tplc="FCF0418E">
      <w:start w:val="1"/>
      <w:numFmt w:val="decimal"/>
      <w:lvlText w:val="%1.%2.%3"/>
      <w:lvlJc w:val="left"/>
      <w:pPr>
        <w:ind w:left="2160" w:hanging="720"/>
      </w:pPr>
      <w:rPr>
        <w:rFonts w:hint="default"/>
      </w:rPr>
    </w:lvl>
    <w:lvl w:ilvl="3" w:tplc="6EF2D25E">
      <w:start w:val="1"/>
      <w:numFmt w:val="decimal"/>
      <w:lvlText w:val="%1.%2.%3.%4"/>
      <w:lvlJc w:val="left"/>
      <w:pPr>
        <w:ind w:left="2880" w:hanging="720"/>
      </w:pPr>
      <w:rPr>
        <w:rFonts w:hint="default"/>
      </w:rPr>
    </w:lvl>
    <w:lvl w:ilvl="4" w:tplc="E618C732">
      <w:start w:val="1"/>
      <w:numFmt w:val="decimal"/>
      <w:lvlText w:val="%1.%2.%3.%4.%5"/>
      <w:lvlJc w:val="left"/>
      <w:pPr>
        <w:ind w:left="3960" w:hanging="1080"/>
      </w:pPr>
      <w:rPr>
        <w:rFonts w:hint="default"/>
      </w:rPr>
    </w:lvl>
    <w:lvl w:ilvl="5" w:tplc="3C76FA88">
      <w:start w:val="1"/>
      <w:numFmt w:val="decimal"/>
      <w:lvlText w:val="%1.%2.%3.%4.%5.%6"/>
      <w:lvlJc w:val="left"/>
      <w:pPr>
        <w:ind w:left="4680" w:hanging="1080"/>
      </w:pPr>
      <w:rPr>
        <w:rFonts w:hint="default"/>
      </w:rPr>
    </w:lvl>
    <w:lvl w:ilvl="6" w:tplc="C86097CE">
      <w:start w:val="1"/>
      <w:numFmt w:val="decimal"/>
      <w:lvlText w:val="%1.%2.%3.%4.%5.%6.%7"/>
      <w:lvlJc w:val="left"/>
      <w:pPr>
        <w:ind w:left="5760" w:hanging="1440"/>
      </w:pPr>
      <w:rPr>
        <w:rFonts w:hint="default"/>
      </w:rPr>
    </w:lvl>
    <w:lvl w:ilvl="7" w:tplc="21B47B9C">
      <w:start w:val="1"/>
      <w:numFmt w:val="decimal"/>
      <w:lvlText w:val="%1.%2.%3.%4.%5.%6.%7.%8"/>
      <w:lvlJc w:val="left"/>
      <w:pPr>
        <w:ind w:left="6480" w:hanging="1440"/>
      </w:pPr>
      <w:rPr>
        <w:rFonts w:hint="default"/>
      </w:rPr>
    </w:lvl>
    <w:lvl w:ilvl="8" w:tplc="9B860F1A">
      <w:start w:val="1"/>
      <w:numFmt w:val="decimal"/>
      <w:lvlText w:val="%1.%2.%3.%4.%5.%6.%7.%8.%9"/>
      <w:lvlJc w:val="left"/>
      <w:pPr>
        <w:ind w:left="7200" w:hanging="1440"/>
      </w:pPr>
      <w:rPr>
        <w:rFonts w:hint="default"/>
      </w:rPr>
    </w:lvl>
  </w:abstractNum>
  <w:abstractNum w:abstractNumId="23" w15:restartNumberingAfterBreak="0">
    <w:nsid w:val="716502B1"/>
    <w:multiLevelType w:val="multilevel"/>
    <w:tmpl w:val="E6C0DE5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4" w15:restartNumberingAfterBreak="0">
    <w:nsid w:val="77B05CAF"/>
    <w:multiLevelType w:val="multilevel"/>
    <w:tmpl w:val="F96C366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77D62B05"/>
    <w:multiLevelType w:val="hybridMultilevel"/>
    <w:tmpl w:val="529478A6"/>
    <w:lvl w:ilvl="0" w:tplc="61D0BEC6">
      <w:start w:val="3"/>
      <w:numFmt w:val="decimal"/>
      <w:lvlText w:val="%1"/>
      <w:lvlJc w:val="left"/>
      <w:pPr>
        <w:ind w:left="360" w:hanging="360"/>
      </w:pPr>
      <w:rPr>
        <w:rFonts w:hint="default"/>
      </w:rPr>
    </w:lvl>
    <w:lvl w:ilvl="1" w:tplc="2A80FEF4">
      <w:start w:val="1"/>
      <w:numFmt w:val="decimal"/>
      <w:lvlText w:val="%1.%2"/>
      <w:lvlJc w:val="left"/>
      <w:pPr>
        <w:ind w:left="360" w:hanging="360"/>
      </w:pPr>
      <w:rPr>
        <w:rFonts w:hint="default"/>
      </w:rPr>
    </w:lvl>
    <w:lvl w:ilvl="2" w:tplc="9B36D664">
      <w:start w:val="1"/>
      <w:numFmt w:val="decimal"/>
      <w:lvlText w:val="%1.%2.%3"/>
      <w:lvlJc w:val="left"/>
      <w:pPr>
        <w:ind w:left="720" w:hanging="720"/>
      </w:pPr>
      <w:rPr>
        <w:rFonts w:hint="default"/>
      </w:rPr>
    </w:lvl>
    <w:lvl w:ilvl="3" w:tplc="7BAC1986">
      <w:start w:val="1"/>
      <w:numFmt w:val="decimal"/>
      <w:lvlText w:val="%1.%2.%3.%4"/>
      <w:lvlJc w:val="left"/>
      <w:pPr>
        <w:ind w:left="720" w:hanging="720"/>
      </w:pPr>
      <w:rPr>
        <w:rFonts w:hint="default"/>
      </w:rPr>
    </w:lvl>
    <w:lvl w:ilvl="4" w:tplc="8DD25092">
      <w:start w:val="1"/>
      <w:numFmt w:val="decimal"/>
      <w:lvlText w:val="%1.%2.%3.%4.%5"/>
      <w:lvlJc w:val="left"/>
      <w:pPr>
        <w:ind w:left="1080" w:hanging="1080"/>
      </w:pPr>
      <w:rPr>
        <w:rFonts w:hint="default"/>
      </w:rPr>
    </w:lvl>
    <w:lvl w:ilvl="5" w:tplc="53BCEBF2">
      <w:start w:val="1"/>
      <w:numFmt w:val="decimal"/>
      <w:lvlText w:val="%1.%2.%3.%4.%5.%6"/>
      <w:lvlJc w:val="left"/>
      <w:pPr>
        <w:ind w:left="1080" w:hanging="1080"/>
      </w:pPr>
      <w:rPr>
        <w:rFonts w:hint="default"/>
      </w:rPr>
    </w:lvl>
    <w:lvl w:ilvl="6" w:tplc="624EE5A8">
      <w:start w:val="1"/>
      <w:numFmt w:val="decimal"/>
      <w:lvlText w:val="%1.%2.%3.%4.%5.%6.%7"/>
      <w:lvlJc w:val="left"/>
      <w:pPr>
        <w:ind w:left="1440" w:hanging="1440"/>
      </w:pPr>
      <w:rPr>
        <w:rFonts w:hint="default"/>
      </w:rPr>
    </w:lvl>
    <w:lvl w:ilvl="7" w:tplc="0AB6671A">
      <w:start w:val="1"/>
      <w:numFmt w:val="decimal"/>
      <w:lvlText w:val="%1.%2.%3.%4.%5.%6.%7.%8"/>
      <w:lvlJc w:val="left"/>
      <w:pPr>
        <w:ind w:left="1440" w:hanging="1440"/>
      </w:pPr>
      <w:rPr>
        <w:rFonts w:hint="default"/>
      </w:rPr>
    </w:lvl>
    <w:lvl w:ilvl="8" w:tplc="A872C9A6">
      <w:start w:val="1"/>
      <w:numFmt w:val="decimal"/>
      <w:lvlText w:val="%1.%2.%3.%4.%5.%6.%7.%8.%9"/>
      <w:lvlJc w:val="left"/>
      <w:pPr>
        <w:ind w:left="1800" w:hanging="1800"/>
      </w:pPr>
      <w:rPr>
        <w:rFonts w:hint="default"/>
      </w:rPr>
    </w:lvl>
  </w:abstractNum>
  <w:abstractNum w:abstractNumId="26" w15:restartNumberingAfterBreak="0">
    <w:nsid w:val="7BE95B61"/>
    <w:multiLevelType w:val="multilevel"/>
    <w:tmpl w:val="B8B46628"/>
    <w:lvl w:ilvl="0">
      <w:start w:val="28"/>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D590BE1"/>
    <w:multiLevelType w:val="multilevel"/>
    <w:tmpl w:val="BED2340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7"/>
  </w:num>
  <w:num w:numId="2">
    <w:abstractNumId w:val="12"/>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5"/>
  </w:num>
  <w:num w:numId="7">
    <w:abstractNumId w:val="22"/>
  </w:num>
  <w:num w:numId="8">
    <w:abstractNumId w:val="5"/>
  </w:num>
  <w:num w:numId="9">
    <w:abstractNumId w:val="4"/>
  </w:num>
  <w:num w:numId="10">
    <w:abstractNumId w:val="27"/>
  </w:num>
  <w:num w:numId="11">
    <w:abstractNumId w:val="13"/>
  </w:num>
  <w:num w:numId="12">
    <w:abstractNumId w:val="3"/>
  </w:num>
  <w:num w:numId="13">
    <w:abstractNumId w:val="0"/>
  </w:num>
  <w:num w:numId="14">
    <w:abstractNumId w:val="8"/>
  </w:num>
  <w:num w:numId="15">
    <w:abstractNumId w:val="2"/>
  </w:num>
  <w:num w:numId="16">
    <w:abstractNumId w:val="19"/>
  </w:num>
  <w:num w:numId="17">
    <w:abstractNumId w:val="18"/>
  </w:num>
  <w:num w:numId="18">
    <w:abstractNumId w:val="24"/>
  </w:num>
  <w:num w:numId="19">
    <w:abstractNumId w:val="16"/>
  </w:num>
  <w:num w:numId="20">
    <w:abstractNumId w:val="21"/>
  </w:num>
  <w:num w:numId="21">
    <w:abstractNumId w:val="25"/>
  </w:num>
  <w:num w:numId="22">
    <w:abstractNumId w:val="1"/>
  </w:num>
  <w:num w:numId="23">
    <w:abstractNumId w:val="10"/>
  </w:num>
  <w:num w:numId="24">
    <w:abstractNumId w:val="14"/>
  </w:num>
  <w:num w:numId="25">
    <w:abstractNumId w:val="7"/>
  </w:num>
  <w:num w:numId="26">
    <w:abstractNumId w:val="26"/>
  </w:num>
  <w:num w:numId="27">
    <w:abstractNumId w:val="6"/>
  </w:num>
  <w:num w:numId="28">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C0MDA1NDI1MTCzsDBR0lEKTi0uzszPAykwrQUAb80CXSwAAAA="/>
    <w:docVar w:name="dgnword-docGUID" w:val="{A9730EFD-13EF-48A7-93FC-AA355A47A7FF}"/>
    <w:docVar w:name="dgnword-eventsink" w:val="68562464"/>
  </w:docVars>
  <w:rsids>
    <w:rsidRoot w:val="00772247"/>
    <w:rsid w:val="000000A7"/>
    <w:rsid w:val="00002A27"/>
    <w:rsid w:val="000046DD"/>
    <w:rsid w:val="00005920"/>
    <w:rsid w:val="0000602F"/>
    <w:rsid w:val="00011FFD"/>
    <w:rsid w:val="000162F1"/>
    <w:rsid w:val="000335EF"/>
    <w:rsid w:val="000346C1"/>
    <w:rsid w:val="00035414"/>
    <w:rsid w:val="00043C41"/>
    <w:rsid w:val="00045B75"/>
    <w:rsid w:val="00052274"/>
    <w:rsid w:val="00054EEE"/>
    <w:rsid w:val="00071A70"/>
    <w:rsid w:val="0007704F"/>
    <w:rsid w:val="00084549"/>
    <w:rsid w:val="00086413"/>
    <w:rsid w:val="000941B8"/>
    <w:rsid w:val="000943EB"/>
    <w:rsid w:val="00097CB4"/>
    <w:rsid w:val="000B4935"/>
    <w:rsid w:val="000B657E"/>
    <w:rsid w:val="000C467F"/>
    <w:rsid w:val="000C58C0"/>
    <w:rsid w:val="000C6D14"/>
    <w:rsid w:val="000D079A"/>
    <w:rsid w:val="000D7625"/>
    <w:rsid w:val="000D7E85"/>
    <w:rsid w:val="000E7AD9"/>
    <w:rsid w:val="000F553A"/>
    <w:rsid w:val="000F754E"/>
    <w:rsid w:val="001053BC"/>
    <w:rsid w:val="00110936"/>
    <w:rsid w:val="0011110F"/>
    <w:rsid w:val="00125FC5"/>
    <w:rsid w:val="00126C8E"/>
    <w:rsid w:val="001308AA"/>
    <w:rsid w:val="001337A2"/>
    <w:rsid w:val="0013434D"/>
    <w:rsid w:val="00135104"/>
    <w:rsid w:val="0013551A"/>
    <w:rsid w:val="0014160E"/>
    <w:rsid w:val="00151580"/>
    <w:rsid w:val="00152B95"/>
    <w:rsid w:val="00155DA0"/>
    <w:rsid w:val="00157001"/>
    <w:rsid w:val="001669AB"/>
    <w:rsid w:val="00167908"/>
    <w:rsid w:val="0017110A"/>
    <w:rsid w:val="00173128"/>
    <w:rsid w:val="001B35ED"/>
    <w:rsid w:val="001C0346"/>
    <w:rsid w:val="001C613C"/>
    <w:rsid w:val="001D6BCA"/>
    <w:rsid w:val="001E4E64"/>
    <w:rsid w:val="001E6BD2"/>
    <w:rsid w:val="00212525"/>
    <w:rsid w:val="00230307"/>
    <w:rsid w:val="00235C13"/>
    <w:rsid w:val="00243F5C"/>
    <w:rsid w:val="00245971"/>
    <w:rsid w:val="00246372"/>
    <w:rsid w:val="00247441"/>
    <w:rsid w:val="00261530"/>
    <w:rsid w:val="00262BAE"/>
    <w:rsid w:val="0026483C"/>
    <w:rsid w:val="00266ABB"/>
    <w:rsid w:val="002773FB"/>
    <w:rsid w:val="002906CC"/>
    <w:rsid w:val="002939BB"/>
    <w:rsid w:val="002A3D17"/>
    <w:rsid w:val="002A44B3"/>
    <w:rsid w:val="002B183F"/>
    <w:rsid w:val="002C1226"/>
    <w:rsid w:val="002D07EE"/>
    <w:rsid w:val="002D19FC"/>
    <w:rsid w:val="002D4BE0"/>
    <w:rsid w:val="002D5927"/>
    <w:rsid w:val="002E0436"/>
    <w:rsid w:val="002E34E0"/>
    <w:rsid w:val="002E472A"/>
    <w:rsid w:val="002E6331"/>
    <w:rsid w:val="002E71E2"/>
    <w:rsid w:val="002E7E80"/>
    <w:rsid w:val="002F2DB0"/>
    <w:rsid w:val="002F3A56"/>
    <w:rsid w:val="002F7F53"/>
    <w:rsid w:val="00300ECB"/>
    <w:rsid w:val="00301838"/>
    <w:rsid w:val="0031094F"/>
    <w:rsid w:val="00310C4B"/>
    <w:rsid w:val="00312CC2"/>
    <w:rsid w:val="0031763F"/>
    <w:rsid w:val="0032300B"/>
    <w:rsid w:val="0032709F"/>
    <w:rsid w:val="00331DD2"/>
    <w:rsid w:val="00331E8A"/>
    <w:rsid w:val="00334A8E"/>
    <w:rsid w:val="00337282"/>
    <w:rsid w:val="0034795A"/>
    <w:rsid w:val="0035581D"/>
    <w:rsid w:val="00356AFD"/>
    <w:rsid w:val="00356FA3"/>
    <w:rsid w:val="00361373"/>
    <w:rsid w:val="00363522"/>
    <w:rsid w:val="00364DA6"/>
    <w:rsid w:val="00367895"/>
    <w:rsid w:val="00372E71"/>
    <w:rsid w:val="00377858"/>
    <w:rsid w:val="0037794B"/>
    <w:rsid w:val="0038224B"/>
    <w:rsid w:val="00383A16"/>
    <w:rsid w:val="00387A5C"/>
    <w:rsid w:val="00392DDC"/>
    <w:rsid w:val="003935A2"/>
    <w:rsid w:val="003951A7"/>
    <w:rsid w:val="003A0143"/>
    <w:rsid w:val="003A053A"/>
    <w:rsid w:val="003B1D9E"/>
    <w:rsid w:val="003B4EF2"/>
    <w:rsid w:val="003C19AA"/>
    <w:rsid w:val="003C2E5A"/>
    <w:rsid w:val="003D5A03"/>
    <w:rsid w:val="003D7DA7"/>
    <w:rsid w:val="003E0672"/>
    <w:rsid w:val="003E46DE"/>
    <w:rsid w:val="003E5978"/>
    <w:rsid w:val="003E7123"/>
    <w:rsid w:val="003E7F88"/>
    <w:rsid w:val="003F483E"/>
    <w:rsid w:val="00402600"/>
    <w:rsid w:val="004101F7"/>
    <w:rsid w:val="00413E95"/>
    <w:rsid w:val="00415492"/>
    <w:rsid w:val="00417C0C"/>
    <w:rsid w:val="00422B42"/>
    <w:rsid w:val="00423E5E"/>
    <w:rsid w:val="00431145"/>
    <w:rsid w:val="0043384E"/>
    <w:rsid w:val="00441C08"/>
    <w:rsid w:val="00442DEA"/>
    <w:rsid w:val="00443B50"/>
    <w:rsid w:val="00445026"/>
    <w:rsid w:val="004466A6"/>
    <w:rsid w:val="0045302D"/>
    <w:rsid w:val="00454D99"/>
    <w:rsid w:val="00456144"/>
    <w:rsid w:val="00456886"/>
    <w:rsid w:val="00467D5C"/>
    <w:rsid w:val="004730ED"/>
    <w:rsid w:val="00475BBB"/>
    <w:rsid w:val="00475BC0"/>
    <w:rsid w:val="00475D3E"/>
    <w:rsid w:val="00485DAE"/>
    <w:rsid w:val="00486F98"/>
    <w:rsid w:val="00490199"/>
    <w:rsid w:val="004A3CDD"/>
    <w:rsid w:val="004A76F7"/>
    <w:rsid w:val="004A7E59"/>
    <w:rsid w:val="004B0975"/>
    <w:rsid w:val="004B562C"/>
    <w:rsid w:val="004B5EB8"/>
    <w:rsid w:val="004B70E9"/>
    <w:rsid w:val="004B7906"/>
    <w:rsid w:val="004B7957"/>
    <w:rsid w:val="004D04A2"/>
    <w:rsid w:val="004D7C66"/>
    <w:rsid w:val="004E6941"/>
    <w:rsid w:val="004F1B29"/>
    <w:rsid w:val="004F30EB"/>
    <w:rsid w:val="00500577"/>
    <w:rsid w:val="005125BC"/>
    <w:rsid w:val="00514806"/>
    <w:rsid w:val="005149E9"/>
    <w:rsid w:val="005200CC"/>
    <w:rsid w:val="00523592"/>
    <w:rsid w:val="00530B1F"/>
    <w:rsid w:val="005326C3"/>
    <w:rsid w:val="0053468B"/>
    <w:rsid w:val="00534BD2"/>
    <w:rsid w:val="005353E9"/>
    <w:rsid w:val="005407AD"/>
    <w:rsid w:val="00545184"/>
    <w:rsid w:val="00550949"/>
    <w:rsid w:val="00554E90"/>
    <w:rsid w:val="0055506E"/>
    <w:rsid w:val="005574EB"/>
    <w:rsid w:val="00564A06"/>
    <w:rsid w:val="00565A99"/>
    <w:rsid w:val="00565E28"/>
    <w:rsid w:val="00567228"/>
    <w:rsid w:val="00572D51"/>
    <w:rsid w:val="00575125"/>
    <w:rsid w:val="00576F2B"/>
    <w:rsid w:val="00590BEF"/>
    <w:rsid w:val="00593739"/>
    <w:rsid w:val="00594B25"/>
    <w:rsid w:val="005A45F6"/>
    <w:rsid w:val="005B1C19"/>
    <w:rsid w:val="005B26F7"/>
    <w:rsid w:val="005B4025"/>
    <w:rsid w:val="005C5081"/>
    <w:rsid w:val="005D2A1D"/>
    <w:rsid w:val="005F23D7"/>
    <w:rsid w:val="005F2825"/>
    <w:rsid w:val="005F2C86"/>
    <w:rsid w:val="005F3608"/>
    <w:rsid w:val="005F5E5B"/>
    <w:rsid w:val="006059E7"/>
    <w:rsid w:val="00623CF8"/>
    <w:rsid w:val="006244AA"/>
    <w:rsid w:val="00630654"/>
    <w:rsid w:val="006357DE"/>
    <w:rsid w:val="0063673C"/>
    <w:rsid w:val="00654A26"/>
    <w:rsid w:val="00655AC9"/>
    <w:rsid w:val="006632F2"/>
    <w:rsid w:val="0067541F"/>
    <w:rsid w:val="00677525"/>
    <w:rsid w:val="006873C6"/>
    <w:rsid w:val="0069274D"/>
    <w:rsid w:val="0069536E"/>
    <w:rsid w:val="006A4705"/>
    <w:rsid w:val="006A4E81"/>
    <w:rsid w:val="006A6DE5"/>
    <w:rsid w:val="006B14E4"/>
    <w:rsid w:val="006B5C01"/>
    <w:rsid w:val="006B7908"/>
    <w:rsid w:val="006C05CA"/>
    <w:rsid w:val="006D4D44"/>
    <w:rsid w:val="006D564B"/>
    <w:rsid w:val="006D5DF1"/>
    <w:rsid w:val="006E3BD2"/>
    <w:rsid w:val="006E3D82"/>
    <w:rsid w:val="006F4835"/>
    <w:rsid w:val="00711574"/>
    <w:rsid w:val="00737FE4"/>
    <w:rsid w:val="00740355"/>
    <w:rsid w:val="0074226A"/>
    <w:rsid w:val="00746662"/>
    <w:rsid w:val="00746D0B"/>
    <w:rsid w:val="007470F9"/>
    <w:rsid w:val="0075062D"/>
    <w:rsid w:val="00753168"/>
    <w:rsid w:val="00757E14"/>
    <w:rsid w:val="00760E97"/>
    <w:rsid w:val="007637ED"/>
    <w:rsid w:val="00770922"/>
    <w:rsid w:val="00772247"/>
    <w:rsid w:val="00776398"/>
    <w:rsid w:val="007830B1"/>
    <w:rsid w:val="00784EBB"/>
    <w:rsid w:val="00786521"/>
    <w:rsid w:val="0079301B"/>
    <w:rsid w:val="00795B20"/>
    <w:rsid w:val="007A571E"/>
    <w:rsid w:val="007B0723"/>
    <w:rsid w:val="007B144D"/>
    <w:rsid w:val="007B6FC1"/>
    <w:rsid w:val="007C2F58"/>
    <w:rsid w:val="007C4882"/>
    <w:rsid w:val="007C565C"/>
    <w:rsid w:val="007D2050"/>
    <w:rsid w:val="007D60C0"/>
    <w:rsid w:val="007D6D28"/>
    <w:rsid w:val="007E0B29"/>
    <w:rsid w:val="007F3FE8"/>
    <w:rsid w:val="007F4ADD"/>
    <w:rsid w:val="008004C6"/>
    <w:rsid w:val="00812C3F"/>
    <w:rsid w:val="00812D0A"/>
    <w:rsid w:val="00813A60"/>
    <w:rsid w:val="00815E18"/>
    <w:rsid w:val="008207C8"/>
    <w:rsid w:val="008233F1"/>
    <w:rsid w:val="00823D97"/>
    <w:rsid w:val="00827F93"/>
    <w:rsid w:val="00827FDF"/>
    <w:rsid w:val="00836419"/>
    <w:rsid w:val="00841506"/>
    <w:rsid w:val="00841583"/>
    <w:rsid w:val="0084415C"/>
    <w:rsid w:val="00867200"/>
    <w:rsid w:val="008673DB"/>
    <w:rsid w:val="00875BF8"/>
    <w:rsid w:val="00880097"/>
    <w:rsid w:val="00882FD9"/>
    <w:rsid w:val="00883645"/>
    <w:rsid w:val="00894A75"/>
    <w:rsid w:val="008A1913"/>
    <w:rsid w:val="008A45FB"/>
    <w:rsid w:val="008A5DDC"/>
    <w:rsid w:val="008B0EE8"/>
    <w:rsid w:val="008B3B3B"/>
    <w:rsid w:val="008B59E0"/>
    <w:rsid w:val="008C2CE9"/>
    <w:rsid w:val="008C33AF"/>
    <w:rsid w:val="008C7567"/>
    <w:rsid w:val="008D2999"/>
    <w:rsid w:val="008E22FF"/>
    <w:rsid w:val="00906C2A"/>
    <w:rsid w:val="00907D6A"/>
    <w:rsid w:val="00913FC9"/>
    <w:rsid w:val="00916FC7"/>
    <w:rsid w:val="0092603B"/>
    <w:rsid w:val="0093429A"/>
    <w:rsid w:val="00935162"/>
    <w:rsid w:val="00951970"/>
    <w:rsid w:val="0095732C"/>
    <w:rsid w:val="0096210A"/>
    <w:rsid w:val="00964F4D"/>
    <w:rsid w:val="009742D0"/>
    <w:rsid w:val="00982B60"/>
    <w:rsid w:val="00983A5C"/>
    <w:rsid w:val="00984124"/>
    <w:rsid w:val="0098461B"/>
    <w:rsid w:val="009A5EB4"/>
    <w:rsid w:val="009B4EB6"/>
    <w:rsid w:val="009B780D"/>
    <w:rsid w:val="009B7AEE"/>
    <w:rsid w:val="009C306E"/>
    <w:rsid w:val="009D1AC5"/>
    <w:rsid w:val="009F0F7B"/>
    <w:rsid w:val="009F1400"/>
    <w:rsid w:val="009F2282"/>
    <w:rsid w:val="009F2660"/>
    <w:rsid w:val="009F3B62"/>
    <w:rsid w:val="00A12841"/>
    <w:rsid w:val="00A14103"/>
    <w:rsid w:val="00A14EE6"/>
    <w:rsid w:val="00A17DE5"/>
    <w:rsid w:val="00A3361D"/>
    <w:rsid w:val="00A34950"/>
    <w:rsid w:val="00A37044"/>
    <w:rsid w:val="00A41BD2"/>
    <w:rsid w:val="00A71022"/>
    <w:rsid w:val="00A74E54"/>
    <w:rsid w:val="00A83C89"/>
    <w:rsid w:val="00A872FC"/>
    <w:rsid w:val="00AA2FEA"/>
    <w:rsid w:val="00AA66E2"/>
    <w:rsid w:val="00AB156E"/>
    <w:rsid w:val="00AB2C8C"/>
    <w:rsid w:val="00AB42A4"/>
    <w:rsid w:val="00AC123A"/>
    <w:rsid w:val="00AC40DC"/>
    <w:rsid w:val="00AC6186"/>
    <w:rsid w:val="00AC72BE"/>
    <w:rsid w:val="00AD08CC"/>
    <w:rsid w:val="00AD19FD"/>
    <w:rsid w:val="00AD31E9"/>
    <w:rsid w:val="00AD3CA2"/>
    <w:rsid w:val="00AE1305"/>
    <w:rsid w:val="00AE17C0"/>
    <w:rsid w:val="00AF434A"/>
    <w:rsid w:val="00AF723E"/>
    <w:rsid w:val="00B00A15"/>
    <w:rsid w:val="00B0154F"/>
    <w:rsid w:val="00B05A15"/>
    <w:rsid w:val="00B10125"/>
    <w:rsid w:val="00B149EC"/>
    <w:rsid w:val="00B15C1F"/>
    <w:rsid w:val="00B20D68"/>
    <w:rsid w:val="00B21616"/>
    <w:rsid w:val="00B33F67"/>
    <w:rsid w:val="00B62493"/>
    <w:rsid w:val="00B65861"/>
    <w:rsid w:val="00B74020"/>
    <w:rsid w:val="00B767A5"/>
    <w:rsid w:val="00B80E2A"/>
    <w:rsid w:val="00B90E42"/>
    <w:rsid w:val="00BA3BC9"/>
    <w:rsid w:val="00BB011D"/>
    <w:rsid w:val="00BB6856"/>
    <w:rsid w:val="00BC2175"/>
    <w:rsid w:val="00BD16C3"/>
    <w:rsid w:val="00BD26D6"/>
    <w:rsid w:val="00BE022E"/>
    <w:rsid w:val="00BE4E04"/>
    <w:rsid w:val="00BE6DBC"/>
    <w:rsid w:val="00BE757C"/>
    <w:rsid w:val="00C07A1E"/>
    <w:rsid w:val="00C10961"/>
    <w:rsid w:val="00C272B8"/>
    <w:rsid w:val="00C277B0"/>
    <w:rsid w:val="00C37088"/>
    <w:rsid w:val="00C41A87"/>
    <w:rsid w:val="00C44E3E"/>
    <w:rsid w:val="00C65081"/>
    <w:rsid w:val="00C657B7"/>
    <w:rsid w:val="00C65DD2"/>
    <w:rsid w:val="00C72789"/>
    <w:rsid w:val="00C747AB"/>
    <w:rsid w:val="00C8036E"/>
    <w:rsid w:val="00C81E49"/>
    <w:rsid w:val="00C83EC9"/>
    <w:rsid w:val="00C84C53"/>
    <w:rsid w:val="00C9164A"/>
    <w:rsid w:val="00C946F1"/>
    <w:rsid w:val="00C965A8"/>
    <w:rsid w:val="00CA2467"/>
    <w:rsid w:val="00CA4D22"/>
    <w:rsid w:val="00CA6712"/>
    <w:rsid w:val="00CA69F5"/>
    <w:rsid w:val="00CB09CC"/>
    <w:rsid w:val="00CB4AB2"/>
    <w:rsid w:val="00CB73A5"/>
    <w:rsid w:val="00CB78D0"/>
    <w:rsid w:val="00CC6852"/>
    <w:rsid w:val="00CD05B0"/>
    <w:rsid w:val="00CE5722"/>
    <w:rsid w:val="00CE6552"/>
    <w:rsid w:val="00CE697D"/>
    <w:rsid w:val="00CF49C1"/>
    <w:rsid w:val="00CF5B5A"/>
    <w:rsid w:val="00D018CA"/>
    <w:rsid w:val="00D0677F"/>
    <w:rsid w:val="00D13E14"/>
    <w:rsid w:val="00D20CEA"/>
    <w:rsid w:val="00D234DD"/>
    <w:rsid w:val="00D33711"/>
    <w:rsid w:val="00D36689"/>
    <w:rsid w:val="00D43DBA"/>
    <w:rsid w:val="00D45768"/>
    <w:rsid w:val="00D50266"/>
    <w:rsid w:val="00D53D79"/>
    <w:rsid w:val="00D57E26"/>
    <w:rsid w:val="00D64986"/>
    <w:rsid w:val="00D7159F"/>
    <w:rsid w:val="00D84B23"/>
    <w:rsid w:val="00D855DF"/>
    <w:rsid w:val="00D93C3E"/>
    <w:rsid w:val="00DA1E5E"/>
    <w:rsid w:val="00DA39BB"/>
    <w:rsid w:val="00DB0174"/>
    <w:rsid w:val="00DB52BF"/>
    <w:rsid w:val="00DB56EF"/>
    <w:rsid w:val="00DC605A"/>
    <w:rsid w:val="00DC6B68"/>
    <w:rsid w:val="00DD39CE"/>
    <w:rsid w:val="00DD7363"/>
    <w:rsid w:val="00DE18B9"/>
    <w:rsid w:val="00DE2852"/>
    <w:rsid w:val="00DE35D8"/>
    <w:rsid w:val="00DE5792"/>
    <w:rsid w:val="00DE6422"/>
    <w:rsid w:val="00DE6AB0"/>
    <w:rsid w:val="00DE6EE2"/>
    <w:rsid w:val="00DF353A"/>
    <w:rsid w:val="00DF3D05"/>
    <w:rsid w:val="00DF5038"/>
    <w:rsid w:val="00E021CC"/>
    <w:rsid w:val="00E07F1E"/>
    <w:rsid w:val="00E10D67"/>
    <w:rsid w:val="00E14F72"/>
    <w:rsid w:val="00E15804"/>
    <w:rsid w:val="00E21D35"/>
    <w:rsid w:val="00E2533B"/>
    <w:rsid w:val="00E27E85"/>
    <w:rsid w:val="00E36632"/>
    <w:rsid w:val="00E37992"/>
    <w:rsid w:val="00E42223"/>
    <w:rsid w:val="00E465E5"/>
    <w:rsid w:val="00E46B09"/>
    <w:rsid w:val="00E535B4"/>
    <w:rsid w:val="00E55D0A"/>
    <w:rsid w:val="00E56172"/>
    <w:rsid w:val="00E6172B"/>
    <w:rsid w:val="00E663C9"/>
    <w:rsid w:val="00E740E7"/>
    <w:rsid w:val="00E810CE"/>
    <w:rsid w:val="00E911F9"/>
    <w:rsid w:val="00E9204C"/>
    <w:rsid w:val="00E92318"/>
    <w:rsid w:val="00EA09DE"/>
    <w:rsid w:val="00EB405A"/>
    <w:rsid w:val="00EB6336"/>
    <w:rsid w:val="00EB70C5"/>
    <w:rsid w:val="00EC0D9B"/>
    <w:rsid w:val="00EC5C38"/>
    <w:rsid w:val="00ED50CB"/>
    <w:rsid w:val="00EE5FA1"/>
    <w:rsid w:val="00EF308F"/>
    <w:rsid w:val="00EF44D6"/>
    <w:rsid w:val="00F0365A"/>
    <w:rsid w:val="00F06201"/>
    <w:rsid w:val="00F07A5C"/>
    <w:rsid w:val="00F107A9"/>
    <w:rsid w:val="00F13DDD"/>
    <w:rsid w:val="00F14666"/>
    <w:rsid w:val="00F14904"/>
    <w:rsid w:val="00F15350"/>
    <w:rsid w:val="00F21A61"/>
    <w:rsid w:val="00F26DA4"/>
    <w:rsid w:val="00F33D2A"/>
    <w:rsid w:val="00F35C0E"/>
    <w:rsid w:val="00F77CC2"/>
    <w:rsid w:val="00F868C2"/>
    <w:rsid w:val="00F93C23"/>
    <w:rsid w:val="00F969E9"/>
    <w:rsid w:val="00FA61FD"/>
    <w:rsid w:val="00FA7AB6"/>
    <w:rsid w:val="00FB2B74"/>
    <w:rsid w:val="00FB463B"/>
    <w:rsid w:val="00FC0AC9"/>
    <w:rsid w:val="00FC3ABD"/>
    <w:rsid w:val="00FD2751"/>
    <w:rsid w:val="00FE3AA7"/>
    <w:rsid w:val="00FE5258"/>
    <w:rsid w:val="00FE704F"/>
    <w:rsid w:val="00FF15E7"/>
    <w:rsid w:val="00FF2721"/>
    <w:rsid w:val="00FF547B"/>
    <w:rsid w:val="0155BA79"/>
    <w:rsid w:val="02CFC65B"/>
    <w:rsid w:val="03EAD8F4"/>
    <w:rsid w:val="095C8561"/>
    <w:rsid w:val="0D4E8E18"/>
    <w:rsid w:val="0EF49D1C"/>
    <w:rsid w:val="103352FB"/>
    <w:rsid w:val="1792B8EA"/>
    <w:rsid w:val="1BDDC76D"/>
    <w:rsid w:val="1D16BD5E"/>
    <w:rsid w:val="1DDFB736"/>
    <w:rsid w:val="244149E5"/>
    <w:rsid w:val="2C39A24E"/>
    <w:rsid w:val="2EE108A8"/>
    <w:rsid w:val="46985A4D"/>
    <w:rsid w:val="48788A08"/>
    <w:rsid w:val="4895692C"/>
    <w:rsid w:val="4C598656"/>
    <w:rsid w:val="4DB3BC48"/>
    <w:rsid w:val="515F2871"/>
    <w:rsid w:val="5442F1EC"/>
    <w:rsid w:val="54DFF154"/>
    <w:rsid w:val="57E7B2DF"/>
    <w:rsid w:val="5E57F0AC"/>
    <w:rsid w:val="5F5E70E6"/>
    <w:rsid w:val="659F965C"/>
    <w:rsid w:val="6E808BE0"/>
    <w:rsid w:val="708B7CCC"/>
    <w:rsid w:val="748817D6"/>
    <w:rsid w:val="7F6610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E9A5DB"/>
  <w15:docId w15:val="{C0FBF267-1C44-4D80-8031-923701E84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rPr>
  </w:style>
  <w:style w:type="paragraph" w:styleId="Heading1">
    <w:name w:val="heading 1"/>
    <w:basedOn w:val="Normal"/>
    <w:next w:val="Normal"/>
    <w:qFormat/>
    <w:rsid w:val="00005920"/>
    <w:pPr>
      <w:keepNext/>
      <w:keepLines/>
      <w:tabs>
        <w:tab w:val="num" w:pos="432"/>
      </w:tabs>
      <w:spacing w:before="480" w:after="240" w:line="240" w:lineRule="atLeast"/>
      <w:ind w:left="432" w:hanging="432"/>
      <w:outlineLvl w:val="0"/>
    </w:pPr>
    <w:rPr>
      <w:b/>
      <w:kern w:val="28"/>
      <w:sz w:val="36"/>
    </w:rPr>
  </w:style>
  <w:style w:type="paragraph" w:styleId="Heading2">
    <w:name w:val="heading 2"/>
    <w:basedOn w:val="Normal"/>
    <w:next w:val="Normal"/>
    <w:link w:val="Heading2Char"/>
    <w:qFormat/>
    <w:rsid w:val="00005920"/>
    <w:pPr>
      <w:keepNext/>
      <w:keepLines/>
      <w:tabs>
        <w:tab w:val="num" w:pos="576"/>
      </w:tabs>
      <w:spacing w:before="280" w:after="280" w:line="240" w:lineRule="atLeast"/>
      <w:ind w:left="576" w:hanging="576"/>
      <w:outlineLvl w:val="1"/>
    </w:pPr>
    <w:rPr>
      <w:b/>
      <w:sz w:val="28"/>
    </w:rPr>
  </w:style>
  <w:style w:type="paragraph" w:styleId="Heading3">
    <w:name w:val="heading 3"/>
    <w:basedOn w:val="Normal"/>
    <w:next w:val="Normal"/>
    <w:link w:val="Heading3Char"/>
    <w:qFormat/>
    <w:rsid w:val="00005920"/>
    <w:pPr>
      <w:tabs>
        <w:tab w:val="num" w:pos="720"/>
      </w:tabs>
      <w:spacing w:before="240" w:after="240"/>
      <w:ind w:left="720" w:hanging="720"/>
      <w:outlineLvl w:val="2"/>
    </w:pPr>
    <w:rPr>
      <w:b/>
    </w:rPr>
  </w:style>
  <w:style w:type="paragraph" w:styleId="Heading4">
    <w:name w:val="heading 4"/>
    <w:basedOn w:val="Normal"/>
    <w:next w:val="Normal"/>
    <w:qFormat/>
    <w:rsid w:val="00005920"/>
    <w:pPr>
      <w:keepNext/>
      <w:tabs>
        <w:tab w:val="num" w:pos="864"/>
      </w:tabs>
      <w:spacing w:before="240" w:after="60" w:line="220" w:lineRule="exact"/>
      <w:ind w:left="864" w:hanging="864"/>
      <w:jc w:val="both"/>
      <w:outlineLvl w:val="3"/>
    </w:pPr>
    <w:rPr>
      <w:b/>
      <w:i/>
      <w:sz w:val="22"/>
    </w:rPr>
  </w:style>
  <w:style w:type="paragraph" w:styleId="Heading5">
    <w:name w:val="heading 5"/>
    <w:basedOn w:val="Normal"/>
    <w:next w:val="Normal"/>
    <w:qFormat/>
    <w:rsid w:val="00005920"/>
    <w:pPr>
      <w:tabs>
        <w:tab w:val="num" w:pos="1008"/>
      </w:tabs>
      <w:spacing w:before="240" w:after="60" w:line="220" w:lineRule="exact"/>
      <w:ind w:left="1008" w:hanging="1008"/>
      <w:jc w:val="both"/>
      <w:outlineLvl w:val="4"/>
    </w:pPr>
    <w:rPr>
      <w:rFonts w:ascii="Arial" w:hAnsi="Arial"/>
      <w:sz w:val="22"/>
    </w:rPr>
  </w:style>
  <w:style w:type="paragraph" w:styleId="Heading6">
    <w:name w:val="heading 6"/>
    <w:basedOn w:val="Normal"/>
    <w:next w:val="Normal"/>
    <w:qFormat/>
    <w:rsid w:val="00005920"/>
    <w:pPr>
      <w:tabs>
        <w:tab w:val="num" w:pos="1152"/>
      </w:tabs>
      <w:spacing w:before="240" w:after="60" w:line="220" w:lineRule="exact"/>
      <w:ind w:left="1152" w:hanging="1152"/>
      <w:jc w:val="both"/>
      <w:outlineLvl w:val="5"/>
    </w:pPr>
    <w:rPr>
      <w:rFonts w:ascii="Arial" w:hAnsi="Arial"/>
      <w:i/>
      <w:sz w:val="22"/>
    </w:rPr>
  </w:style>
  <w:style w:type="paragraph" w:styleId="Heading7">
    <w:name w:val="heading 7"/>
    <w:basedOn w:val="Normal"/>
    <w:next w:val="Normal"/>
    <w:qFormat/>
    <w:rsid w:val="00005920"/>
    <w:pPr>
      <w:tabs>
        <w:tab w:val="num" w:pos="1296"/>
      </w:tabs>
      <w:spacing w:before="240" w:after="60" w:line="220" w:lineRule="exact"/>
      <w:ind w:left="1296" w:hanging="1296"/>
      <w:jc w:val="both"/>
      <w:outlineLvl w:val="6"/>
    </w:pPr>
    <w:rPr>
      <w:rFonts w:ascii="Arial" w:hAnsi="Arial"/>
      <w:sz w:val="20"/>
    </w:rPr>
  </w:style>
  <w:style w:type="paragraph" w:styleId="Heading8">
    <w:name w:val="heading 8"/>
    <w:basedOn w:val="Normal"/>
    <w:next w:val="Normal"/>
    <w:qFormat/>
    <w:rsid w:val="00005920"/>
    <w:pPr>
      <w:tabs>
        <w:tab w:val="num" w:pos="1440"/>
      </w:tabs>
      <w:spacing w:before="240" w:after="60" w:line="220" w:lineRule="exact"/>
      <w:ind w:left="1440" w:hanging="1440"/>
      <w:jc w:val="both"/>
      <w:outlineLvl w:val="7"/>
    </w:pPr>
    <w:rPr>
      <w:rFonts w:ascii="Arial" w:hAnsi="Arial"/>
      <w:i/>
      <w:sz w:val="20"/>
    </w:rPr>
  </w:style>
  <w:style w:type="paragraph" w:styleId="Heading9">
    <w:name w:val="heading 9"/>
    <w:basedOn w:val="Normal"/>
    <w:next w:val="Normal"/>
    <w:qFormat/>
    <w:rsid w:val="00005920"/>
    <w:pPr>
      <w:tabs>
        <w:tab w:val="num" w:pos="1584"/>
      </w:tabs>
      <w:spacing w:before="240" w:after="60" w:line="220" w:lineRule="exact"/>
      <w:ind w:left="1584" w:hanging="1584"/>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05920"/>
    <w:pPr>
      <w:tabs>
        <w:tab w:val="center" w:pos="4680"/>
        <w:tab w:val="right" w:pos="9360"/>
      </w:tabs>
    </w:pPr>
    <w:rPr>
      <w:b/>
      <w:i/>
      <w:sz w:val="20"/>
    </w:rPr>
  </w:style>
  <w:style w:type="paragraph" w:styleId="Header">
    <w:name w:val="header"/>
    <w:basedOn w:val="Normal"/>
    <w:rsid w:val="00005920"/>
    <w:pPr>
      <w:tabs>
        <w:tab w:val="center" w:pos="4680"/>
        <w:tab w:val="right" w:pos="9360"/>
      </w:tabs>
    </w:pPr>
    <w:rPr>
      <w:b/>
      <w:i/>
      <w:sz w:val="20"/>
    </w:rPr>
  </w:style>
  <w:style w:type="paragraph" w:styleId="TOC1">
    <w:name w:val="toc 1"/>
    <w:basedOn w:val="Normal"/>
    <w:next w:val="Normal"/>
    <w:rsid w:val="00005920"/>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rsid w:val="00005920"/>
    <w:pPr>
      <w:tabs>
        <w:tab w:val="right" w:leader="dot" w:pos="9360"/>
      </w:tabs>
      <w:spacing w:line="220" w:lineRule="exact"/>
      <w:ind w:left="270"/>
      <w:jc w:val="both"/>
    </w:pPr>
    <w:rPr>
      <w:sz w:val="22"/>
    </w:rPr>
  </w:style>
  <w:style w:type="paragraph" w:styleId="Title">
    <w:name w:val="Title"/>
    <w:basedOn w:val="Normal"/>
    <w:link w:val="TitleChar"/>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OC3">
    <w:name w:val="toc 3"/>
    <w:basedOn w:val="Normal"/>
    <w:next w:val="Normal"/>
    <w:semiHidden/>
    <w:rsid w:val="00005920"/>
    <w:pPr>
      <w:tabs>
        <w:tab w:val="left" w:pos="1200"/>
        <w:tab w:val="right" w:leader="dot" w:pos="9360"/>
      </w:tabs>
      <w:ind w:left="480"/>
    </w:pPr>
    <w:rPr>
      <w:noProof/>
      <w:sz w:val="22"/>
    </w:rPr>
  </w:style>
  <w:style w:type="paragraph" w:styleId="TOC4">
    <w:name w:val="toc 4"/>
    <w:basedOn w:val="Normal"/>
    <w:next w:val="Normal"/>
    <w:semiHidden/>
    <w:rsid w:val="00005920"/>
    <w:pPr>
      <w:tabs>
        <w:tab w:val="right" w:leader="dot" w:pos="9360"/>
      </w:tabs>
      <w:ind w:left="720"/>
    </w:pPr>
  </w:style>
  <w:style w:type="paragraph" w:styleId="TOC5">
    <w:name w:val="toc 5"/>
    <w:basedOn w:val="Normal"/>
    <w:next w:val="Normal"/>
    <w:semiHidden/>
    <w:rsid w:val="00005920"/>
    <w:pPr>
      <w:tabs>
        <w:tab w:val="right" w:leader="dot" w:pos="9360"/>
      </w:tabs>
      <w:ind w:left="960"/>
    </w:pPr>
  </w:style>
  <w:style w:type="paragraph" w:styleId="TOC6">
    <w:name w:val="toc 6"/>
    <w:basedOn w:val="Normal"/>
    <w:next w:val="Normal"/>
    <w:semiHidden/>
    <w:rsid w:val="00005920"/>
    <w:pPr>
      <w:tabs>
        <w:tab w:val="right" w:leader="dot" w:pos="9360"/>
      </w:tabs>
      <w:ind w:left="1200"/>
    </w:pPr>
  </w:style>
  <w:style w:type="paragraph" w:styleId="TOC7">
    <w:name w:val="toc 7"/>
    <w:basedOn w:val="Normal"/>
    <w:next w:val="Normal"/>
    <w:semiHidden/>
    <w:rsid w:val="00005920"/>
    <w:pPr>
      <w:tabs>
        <w:tab w:val="right" w:leader="dot" w:pos="9360"/>
      </w:tabs>
      <w:ind w:left="1440"/>
    </w:pPr>
  </w:style>
  <w:style w:type="paragraph" w:styleId="TOC8">
    <w:name w:val="toc 8"/>
    <w:basedOn w:val="Normal"/>
    <w:next w:val="Normal"/>
    <w:semiHidden/>
    <w:rsid w:val="00005920"/>
    <w:pPr>
      <w:tabs>
        <w:tab w:val="right" w:leader="dot" w:pos="9360"/>
      </w:tabs>
      <w:ind w:left="1680"/>
    </w:pPr>
  </w:style>
  <w:style w:type="paragraph" w:styleId="TO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Heading3"/>
    <w:rsid w:val="00BC2175"/>
    <w:pPr>
      <w:tabs>
        <w:tab w:val="clear" w:pos="720"/>
      </w:tabs>
      <w:ind w:firstLine="0"/>
    </w:pPr>
    <w:rPr>
      <w:rFonts w:ascii="Arial" w:hAnsi="Arial" w:cs="Arial"/>
      <w:b w:val="0"/>
      <w:i/>
      <w:sz w:val="22"/>
      <w:szCs w:val="22"/>
    </w:rPr>
  </w:style>
  <w:style w:type="paragraph" w:customStyle="1" w:styleId="ByLine">
    <w:name w:val="ByLine"/>
    <w:basedOn w:val="Title"/>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itle"/>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1"/>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paragraph" w:styleId="Revision">
    <w:name w:val="Revision"/>
    <w:hidden/>
    <w:uiPriority w:val="99"/>
    <w:semiHidden/>
    <w:rsid w:val="00A74E54"/>
    <w:rPr>
      <w:sz w:val="24"/>
    </w:rPr>
  </w:style>
  <w:style w:type="paragraph" w:styleId="BalloonText">
    <w:name w:val="Balloon Text"/>
    <w:basedOn w:val="Normal"/>
    <w:link w:val="BalloonTextChar"/>
    <w:uiPriority w:val="99"/>
    <w:semiHidden/>
    <w:unhideWhenUsed/>
    <w:rsid w:val="00A74E5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4E54"/>
    <w:rPr>
      <w:rFonts w:ascii="Segoe UI" w:hAnsi="Segoe UI" w:cs="Segoe UI"/>
      <w:sz w:val="18"/>
      <w:szCs w:val="18"/>
    </w:rPr>
  </w:style>
  <w:style w:type="paragraph" w:customStyle="1" w:styleId="TableTextsmall">
    <w:name w:val="Table Text small"/>
    <w:basedOn w:val="Normal"/>
    <w:rsid w:val="00A74E54"/>
    <w:pPr>
      <w:spacing w:before="20" w:after="20"/>
    </w:pPr>
    <w:rPr>
      <w:rFonts w:ascii="Arial" w:eastAsia="MS Mincho" w:hAnsi="Arial"/>
      <w:i/>
      <w:sz w:val="20"/>
    </w:rPr>
  </w:style>
  <w:style w:type="paragraph" w:customStyle="1" w:styleId="TableHead">
    <w:name w:val="Table Head"/>
    <w:basedOn w:val="Heading3"/>
    <w:next w:val="Normal"/>
    <w:rsid w:val="00A74E54"/>
    <w:pPr>
      <w:keepNext/>
      <w:keepLines/>
      <w:tabs>
        <w:tab w:val="clear" w:pos="720"/>
      </w:tabs>
      <w:spacing w:before="60" w:after="60"/>
      <w:ind w:left="0" w:firstLine="0"/>
      <w:jc w:val="center"/>
      <w:outlineLvl w:val="9"/>
    </w:pPr>
    <w:rPr>
      <w:rFonts w:ascii="Arial" w:hAnsi="Arial"/>
      <w:sz w:val="22"/>
      <w:szCs w:val="22"/>
    </w:rPr>
  </w:style>
  <w:style w:type="paragraph" w:styleId="List">
    <w:name w:val="List"/>
    <w:basedOn w:val="Normal"/>
    <w:unhideWhenUsed/>
    <w:rsid w:val="00E92318"/>
    <w:pPr>
      <w:spacing w:after="120"/>
      <w:ind w:left="630" w:hanging="630"/>
    </w:pPr>
  </w:style>
  <w:style w:type="paragraph" w:styleId="BodyText">
    <w:name w:val="Body Text"/>
    <w:basedOn w:val="Normal"/>
    <w:link w:val="BodyTextChar"/>
    <w:rsid w:val="00E92318"/>
    <w:pPr>
      <w:spacing w:after="120" w:line="220" w:lineRule="exact"/>
    </w:pPr>
    <w:rPr>
      <w:sz w:val="22"/>
    </w:rPr>
  </w:style>
  <w:style w:type="character" w:customStyle="1" w:styleId="BodyTextChar">
    <w:name w:val="Body Text Char"/>
    <w:basedOn w:val="DefaultParagraphFont"/>
    <w:link w:val="BodyText"/>
    <w:rsid w:val="00E92318"/>
    <w:rPr>
      <w:sz w:val="22"/>
    </w:rPr>
  </w:style>
  <w:style w:type="paragraph" w:styleId="Caption">
    <w:name w:val="caption"/>
    <w:basedOn w:val="Normal"/>
    <w:next w:val="BodyText"/>
    <w:qFormat/>
    <w:rsid w:val="00E92318"/>
    <w:pPr>
      <w:spacing w:before="120" w:after="180" w:line="240" w:lineRule="auto"/>
    </w:pPr>
    <w:rPr>
      <w:i/>
      <w:sz w:val="22"/>
    </w:rPr>
  </w:style>
  <w:style w:type="character" w:styleId="FootnoteReference">
    <w:name w:val="footnote reference"/>
    <w:basedOn w:val="DefaultParagraphFont"/>
    <w:semiHidden/>
    <w:rsid w:val="00E92318"/>
    <w:rPr>
      <w:vertAlign w:val="superscript"/>
    </w:rPr>
  </w:style>
  <w:style w:type="paragraph" w:styleId="FootnoteText">
    <w:name w:val="footnote text"/>
    <w:basedOn w:val="Normal"/>
    <w:link w:val="FootnoteTextChar"/>
    <w:semiHidden/>
    <w:rsid w:val="00E92318"/>
    <w:pPr>
      <w:spacing w:line="240" w:lineRule="auto"/>
    </w:pPr>
    <w:rPr>
      <w:sz w:val="22"/>
    </w:rPr>
  </w:style>
  <w:style w:type="character" w:customStyle="1" w:styleId="FootnoteTextChar">
    <w:name w:val="Footnote Text Char"/>
    <w:basedOn w:val="DefaultParagraphFont"/>
    <w:link w:val="FootnoteText"/>
    <w:semiHidden/>
    <w:rsid w:val="00E92318"/>
    <w:rPr>
      <w:sz w:val="22"/>
    </w:rPr>
  </w:style>
  <w:style w:type="paragraph" w:customStyle="1" w:styleId="InstrHeading1">
    <w:name w:val="Instr Heading 1"/>
    <w:basedOn w:val="Heading4"/>
    <w:next w:val="BodyText"/>
    <w:rsid w:val="00E92318"/>
    <w:pPr>
      <w:spacing w:before="60" w:line="240" w:lineRule="auto"/>
      <w:jc w:val="left"/>
      <w:outlineLvl w:val="9"/>
    </w:pPr>
    <w:rPr>
      <w:rFonts w:ascii="Arial" w:hAnsi="Arial"/>
      <w:i w:val="0"/>
    </w:rPr>
  </w:style>
  <w:style w:type="paragraph" w:customStyle="1" w:styleId="InstrHeading2">
    <w:name w:val="Instr Heading 2"/>
    <w:basedOn w:val="InstrHeading1"/>
    <w:next w:val="BodyText"/>
    <w:rsid w:val="00E92318"/>
    <w:rPr>
      <w:b w:val="0"/>
    </w:rPr>
  </w:style>
  <w:style w:type="character" w:styleId="PageNumber">
    <w:name w:val="page number"/>
    <w:basedOn w:val="DefaultParagraphFont"/>
    <w:rsid w:val="00E92318"/>
  </w:style>
  <w:style w:type="paragraph" w:customStyle="1" w:styleId="TableTitle">
    <w:name w:val="TableTitle"/>
    <w:basedOn w:val="Normal"/>
    <w:rsid w:val="00E92318"/>
    <w:pPr>
      <w:keepNext/>
      <w:spacing w:before="60" w:after="60" w:line="240" w:lineRule="auto"/>
      <w:jc w:val="center"/>
    </w:pPr>
    <w:rPr>
      <w:rFonts w:ascii="Arial" w:hAnsi="Arial"/>
      <w:b/>
    </w:rPr>
  </w:style>
  <w:style w:type="character" w:customStyle="1" w:styleId="FooterChar">
    <w:name w:val="Footer Char"/>
    <w:basedOn w:val="DefaultParagraphFont"/>
    <w:link w:val="Footer"/>
    <w:rsid w:val="00E92318"/>
    <w:rPr>
      <w:b/>
      <w:i/>
    </w:rPr>
  </w:style>
  <w:style w:type="paragraph" w:styleId="ListParagraph">
    <w:name w:val="List Paragraph"/>
    <w:basedOn w:val="Normal"/>
    <w:uiPriority w:val="34"/>
    <w:qFormat/>
    <w:rsid w:val="00E92318"/>
    <w:pPr>
      <w:spacing w:line="240" w:lineRule="auto"/>
      <w:ind w:left="720"/>
      <w:contextualSpacing/>
    </w:pPr>
    <w:rPr>
      <w:sz w:val="22"/>
    </w:rPr>
  </w:style>
  <w:style w:type="character" w:customStyle="1" w:styleId="TitleChar">
    <w:name w:val="Title Char"/>
    <w:basedOn w:val="DefaultParagraphFont"/>
    <w:link w:val="Title"/>
    <w:rsid w:val="00E92318"/>
    <w:rPr>
      <w:rFonts w:ascii="Arial" w:hAnsi="Arial"/>
      <w:b/>
      <w:kern w:val="28"/>
      <w:sz w:val="64"/>
    </w:rPr>
  </w:style>
  <w:style w:type="paragraph" w:customStyle="1" w:styleId="TableText">
    <w:name w:val="Table Text"/>
    <w:basedOn w:val="Normal"/>
    <w:rsid w:val="00E92318"/>
    <w:pPr>
      <w:spacing w:before="60" w:after="60" w:line="480" w:lineRule="auto"/>
    </w:pPr>
  </w:style>
  <w:style w:type="character" w:customStyle="1" w:styleId="Heading2Char">
    <w:name w:val="Heading 2 Char"/>
    <w:basedOn w:val="DefaultParagraphFont"/>
    <w:link w:val="Heading2"/>
    <w:rsid w:val="00655AC9"/>
    <w:rPr>
      <w:b/>
      <w:sz w:val="28"/>
    </w:rPr>
  </w:style>
  <w:style w:type="character" w:customStyle="1" w:styleId="Heading3Char">
    <w:name w:val="Heading 3 Char"/>
    <w:basedOn w:val="DefaultParagraphFont"/>
    <w:link w:val="Heading3"/>
    <w:rsid w:val="00655AC9"/>
    <w:rPr>
      <w:b/>
      <w:sz w:val="24"/>
    </w:rPr>
  </w:style>
  <w:style w:type="character" w:customStyle="1" w:styleId="Italic">
    <w:name w:val="Italic"/>
    <w:uiPriority w:val="4"/>
    <w:qFormat/>
    <w:rsid w:val="00523592"/>
    <w:rPr>
      <w:rFonts w:ascii="Segoe" w:hAnsi="Segoe"/>
      <w:i/>
      <w:iCs/>
    </w:rPr>
  </w:style>
  <w:style w:type="paragraph" w:customStyle="1" w:styleId="level5">
    <w:name w:val="level 5"/>
    <w:basedOn w:val="Normal"/>
    <w:rsid w:val="006C05CA"/>
    <w:pPr>
      <w:tabs>
        <w:tab w:val="left" w:pos="2520"/>
      </w:tabs>
      <w:ind w:left="1350"/>
    </w:pPr>
  </w:style>
  <w:style w:type="paragraph" w:customStyle="1" w:styleId="level4text">
    <w:name w:val="level 4 text"/>
    <w:basedOn w:val="Normal"/>
    <w:rsid w:val="006C05CA"/>
    <w:pPr>
      <w:spacing w:after="120"/>
      <w:ind w:left="2160" w:hanging="80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291931">
      <w:bodyDiv w:val="1"/>
      <w:marLeft w:val="0"/>
      <w:marRight w:val="0"/>
      <w:marTop w:val="0"/>
      <w:marBottom w:val="0"/>
      <w:divBdr>
        <w:top w:val="none" w:sz="0" w:space="0" w:color="auto"/>
        <w:left w:val="none" w:sz="0" w:space="0" w:color="auto"/>
        <w:bottom w:val="none" w:sz="0" w:space="0" w:color="auto"/>
        <w:right w:val="none" w:sz="0" w:space="0" w:color="auto"/>
      </w:divBdr>
    </w:div>
    <w:div w:id="210771439">
      <w:bodyDiv w:val="1"/>
      <w:marLeft w:val="0"/>
      <w:marRight w:val="0"/>
      <w:marTop w:val="0"/>
      <w:marBottom w:val="0"/>
      <w:divBdr>
        <w:top w:val="none" w:sz="0" w:space="0" w:color="auto"/>
        <w:left w:val="none" w:sz="0" w:space="0" w:color="auto"/>
        <w:bottom w:val="none" w:sz="0" w:space="0" w:color="auto"/>
        <w:right w:val="none" w:sz="0" w:space="0" w:color="auto"/>
      </w:divBdr>
    </w:div>
    <w:div w:id="303704178">
      <w:bodyDiv w:val="1"/>
      <w:marLeft w:val="0"/>
      <w:marRight w:val="0"/>
      <w:marTop w:val="0"/>
      <w:marBottom w:val="0"/>
      <w:divBdr>
        <w:top w:val="none" w:sz="0" w:space="0" w:color="auto"/>
        <w:left w:val="none" w:sz="0" w:space="0" w:color="auto"/>
        <w:bottom w:val="none" w:sz="0" w:space="0" w:color="auto"/>
        <w:right w:val="none" w:sz="0" w:space="0" w:color="auto"/>
      </w:divBdr>
      <w:divsChild>
        <w:div w:id="706947199">
          <w:marLeft w:val="0"/>
          <w:marRight w:val="0"/>
          <w:marTop w:val="0"/>
          <w:marBottom w:val="0"/>
          <w:divBdr>
            <w:top w:val="none" w:sz="0" w:space="0" w:color="auto"/>
            <w:left w:val="none" w:sz="0" w:space="0" w:color="auto"/>
            <w:bottom w:val="none" w:sz="0" w:space="0" w:color="auto"/>
            <w:right w:val="none" w:sz="0" w:space="0" w:color="auto"/>
          </w:divBdr>
        </w:div>
        <w:div w:id="298264639">
          <w:marLeft w:val="0"/>
          <w:marRight w:val="0"/>
          <w:marTop w:val="0"/>
          <w:marBottom w:val="0"/>
          <w:divBdr>
            <w:top w:val="none" w:sz="0" w:space="0" w:color="auto"/>
            <w:left w:val="none" w:sz="0" w:space="0" w:color="auto"/>
            <w:bottom w:val="none" w:sz="0" w:space="0" w:color="auto"/>
            <w:right w:val="none" w:sz="0" w:space="0" w:color="auto"/>
          </w:divBdr>
        </w:div>
        <w:div w:id="2055228925">
          <w:marLeft w:val="0"/>
          <w:marRight w:val="0"/>
          <w:marTop w:val="0"/>
          <w:marBottom w:val="0"/>
          <w:divBdr>
            <w:top w:val="none" w:sz="0" w:space="0" w:color="auto"/>
            <w:left w:val="none" w:sz="0" w:space="0" w:color="auto"/>
            <w:bottom w:val="none" w:sz="0" w:space="0" w:color="auto"/>
            <w:right w:val="none" w:sz="0" w:space="0" w:color="auto"/>
          </w:divBdr>
        </w:div>
      </w:divsChild>
    </w:div>
    <w:div w:id="348601494">
      <w:bodyDiv w:val="1"/>
      <w:marLeft w:val="0"/>
      <w:marRight w:val="0"/>
      <w:marTop w:val="0"/>
      <w:marBottom w:val="0"/>
      <w:divBdr>
        <w:top w:val="none" w:sz="0" w:space="0" w:color="auto"/>
        <w:left w:val="none" w:sz="0" w:space="0" w:color="auto"/>
        <w:bottom w:val="none" w:sz="0" w:space="0" w:color="auto"/>
        <w:right w:val="none" w:sz="0" w:space="0" w:color="auto"/>
      </w:divBdr>
    </w:div>
    <w:div w:id="414598329">
      <w:bodyDiv w:val="1"/>
      <w:marLeft w:val="0"/>
      <w:marRight w:val="0"/>
      <w:marTop w:val="0"/>
      <w:marBottom w:val="0"/>
      <w:divBdr>
        <w:top w:val="none" w:sz="0" w:space="0" w:color="auto"/>
        <w:left w:val="none" w:sz="0" w:space="0" w:color="auto"/>
        <w:bottom w:val="none" w:sz="0" w:space="0" w:color="auto"/>
        <w:right w:val="none" w:sz="0" w:space="0" w:color="auto"/>
      </w:divBdr>
    </w:div>
    <w:div w:id="428162810">
      <w:bodyDiv w:val="1"/>
      <w:marLeft w:val="0"/>
      <w:marRight w:val="0"/>
      <w:marTop w:val="0"/>
      <w:marBottom w:val="0"/>
      <w:divBdr>
        <w:top w:val="none" w:sz="0" w:space="0" w:color="auto"/>
        <w:left w:val="none" w:sz="0" w:space="0" w:color="auto"/>
        <w:bottom w:val="none" w:sz="0" w:space="0" w:color="auto"/>
        <w:right w:val="none" w:sz="0" w:space="0" w:color="auto"/>
      </w:divBdr>
    </w:div>
    <w:div w:id="915088852">
      <w:bodyDiv w:val="1"/>
      <w:marLeft w:val="0"/>
      <w:marRight w:val="0"/>
      <w:marTop w:val="0"/>
      <w:marBottom w:val="0"/>
      <w:divBdr>
        <w:top w:val="none" w:sz="0" w:space="0" w:color="auto"/>
        <w:left w:val="none" w:sz="0" w:space="0" w:color="auto"/>
        <w:bottom w:val="none" w:sz="0" w:space="0" w:color="auto"/>
        <w:right w:val="none" w:sz="0" w:space="0" w:color="auto"/>
      </w:divBdr>
    </w:div>
    <w:div w:id="1139958718">
      <w:bodyDiv w:val="1"/>
      <w:marLeft w:val="0"/>
      <w:marRight w:val="0"/>
      <w:marTop w:val="0"/>
      <w:marBottom w:val="0"/>
      <w:divBdr>
        <w:top w:val="none" w:sz="0" w:space="0" w:color="auto"/>
        <w:left w:val="none" w:sz="0" w:space="0" w:color="auto"/>
        <w:bottom w:val="none" w:sz="0" w:space="0" w:color="auto"/>
        <w:right w:val="none" w:sz="0" w:space="0" w:color="auto"/>
      </w:divBdr>
    </w:div>
    <w:div w:id="1576166654">
      <w:bodyDiv w:val="1"/>
      <w:marLeft w:val="0"/>
      <w:marRight w:val="0"/>
      <w:marTop w:val="0"/>
      <w:marBottom w:val="0"/>
      <w:divBdr>
        <w:top w:val="none" w:sz="0" w:space="0" w:color="auto"/>
        <w:left w:val="none" w:sz="0" w:space="0" w:color="auto"/>
        <w:bottom w:val="none" w:sz="0" w:space="0" w:color="auto"/>
        <w:right w:val="none" w:sz="0" w:space="0" w:color="auto"/>
      </w:divBdr>
    </w:div>
    <w:div w:id="1595091054">
      <w:bodyDiv w:val="1"/>
      <w:marLeft w:val="0"/>
      <w:marRight w:val="0"/>
      <w:marTop w:val="0"/>
      <w:marBottom w:val="0"/>
      <w:divBdr>
        <w:top w:val="none" w:sz="0" w:space="0" w:color="auto"/>
        <w:left w:val="none" w:sz="0" w:space="0" w:color="auto"/>
        <w:bottom w:val="none" w:sz="0" w:space="0" w:color="auto"/>
        <w:right w:val="none" w:sz="0" w:space="0" w:color="auto"/>
      </w:divBdr>
    </w:div>
    <w:div w:id="1643340740">
      <w:bodyDiv w:val="1"/>
      <w:marLeft w:val="0"/>
      <w:marRight w:val="0"/>
      <w:marTop w:val="0"/>
      <w:marBottom w:val="0"/>
      <w:divBdr>
        <w:top w:val="none" w:sz="0" w:space="0" w:color="auto"/>
        <w:left w:val="none" w:sz="0" w:space="0" w:color="auto"/>
        <w:bottom w:val="none" w:sz="0" w:space="0" w:color="auto"/>
        <w:right w:val="none" w:sz="0" w:space="0" w:color="auto"/>
      </w:divBdr>
    </w:div>
    <w:div w:id="1717774500">
      <w:bodyDiv w:val="1"/>
      <w:marLeft w:val="0"/>
      <w:marRight w:val="0"/>
      <w:marTop w:val="0"/>
      <w:marBottom w:val="0"/>
      <w:divBdr>
        <w:top w:val="none" w:sz="0" w:space="0" w:color="auto"/>
        <w:left w:val="none" w:sz="0" w:space="0" w:color="auto"/>
        <w:bottom w:val="none" w:sz="0" w:space="0" w:color="auto"/>
        <w:right w:val="none" w:sz="0" w:space="0" w:color="auto"/>
      </w:divBdr>
    </w:div>
    <w:div w:id="1832526390">
      <w:bodyDiv w:val="1"/>
      <w:marLeft w:val="0"/>
      <w:marRight w:val="0"/>
      <w:marTop w:val="0"/>
      <w:marBottom w:val="0"/>
      <w:divBdr>
        <w:top w:val="none" w:sz="0" w:space="0" w:color="auto"/>
        <w:left w:val="none" w:sz="0" w:space="0" w:color="auto"/>
        <w:bottom w:val="none" w:sz="0" w:space="0" w:color="auto"/>
        <w:right w:val="none" w:sz="0" w:space="0" w:color="auto"/>
      </w:divBdr>
    </w:div>
    <w:div w:id="1911454551">
      <w:bodyDiv w:val="1"/>
      <w:marLeft w:val="0"/>
      <w:marRight w:val="0"/>
      <w:marTop w:val="0"/>
      <w:marBottom w:val="0"/>
      <w:divBdr>
        <w:top w:val="none" w:sz="0" w:space="0" w:color="auto"/>
        <w:left w:val="none" w:sz="0" w:space="0" w:color="auto"/>
        <w:bottom w:val="none" w:sz="0" w:space="0" w:color="auto"/>
        <w:right w:val="none" w:sz="0" w:space="0" w:color="auto"/>
      </w:divBdr>
    </w:div>
    <w:div w:id="192178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styles" Target="styles.xml"/><Relationship Id="Rbd17016be9d14a66"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3E21AB-927B-4F66-880F-9E16C974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8407</Words>
  <Characters>4792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5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cp:lastModifiedBy>Khang Hứa Vĩnh</cp:lastModifiedBy>
  <cp:revision>19</cp:revision>
  <cp:lastPrinted>2020-11-02T00:44:00Z</cp:lastPrinted>
  <dcterms:created xsi:type="dcterms:W3CDTF">2020-10-26T13:34:00Z</dcterms:created>
  <dcterms:modified xsi:type="dcterms:W3CDTF">2020-11-02T02:01:00Z</dcterms:modified>
</cp:coreProperties>
</file>